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6A2F0DF3" w:rsidR="001314D5" w:rsidRPr="003303DA" w:rsidRDefault="001314D5" w:rsidP="000320B9">
      <w:pPr>
        <w:rPr>
          <w:rFonts w:ascii="Times New Roman" w:hAnsi="Times New Roman" w:cs="Times New Roman"/>
          <w:color w:val="4472C4" w:themeColor="accent1"/>
          <w:sz w:val="72"/>
          <w:szCs w:val="72"/>
        </w:rPr>
      </w:pPr>
    </w:p>
    <w:p w14:paraId="30F2424E" w14:textId="14D04EFC" w:rsidR="00743EBD" w:rsidRPr="00581405" w:rsidRDefault="002A7B12" w:rsidP="004400BE">
      <w:pPr>
        <w:jc w:val="center"/>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581405">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 xml:space="preserve">VMware Operations </w:t>
      </w:r>
      <w:r w:rsidR="00EE1DC5" w:rsidRPr="00581405">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Transformation</w:t>
      </w:r>
    </w:p>
    <w:p w14:paraId="7FCF0DCC" w14:textId="231F9FC3" w:rsidR="0063570B" w:rsidRPr="003E4959" w:rsidRDefault="00F42C66" w:rsidP="004400BE">
      <w:pPr>
        <w:jc w:val="center"/>
        <w:rPr>
          <w:rFonts w:ascii="Times New Roman" w:hAnsi="Times New Roman" w:cs="Times New Roman"/>
          <w:b/>
          <w:bCs/>
          <w:i/>
          <w:iCs/>
          <w:color w:val="4472C4" w:themeColor="accent1"/>
          <w:sz w:val="28"/>
          <w:szCs w:val="28"/>
        </w:rPr>
      </w:pPr>
      <w:r>
        <w:rPr>
          <w:rFonts w:ascii="Times New Roman" w:hAnsi="Times New Roman" w:cs="Times New Roman"/>
          <w:b/>
          <w:bCs/>
          <w:i/>
          <w:iCs/>
          <w:color w:val="4472C4" w:themeColor="accent1"/>
          <w:sz w:val="28"/>
          <w:szCs w:val="28"/>
        </w:rPr>
        <w:t xml:space="preserve">Operationalize Your Multicloud </w:t>
      </w:r>
      <w:r w:rsidR="009E760D">
        <w:rPr>
          <w:rFonts w:ascii="Times New Roman" w:hAnsi="Times New Roman" w:cs="Times New Roman"/>
          <w:b/>
          <w:bCs/>
          <w:i/>
          <w:iCs/>
          <w:color w:val="4472C4" w:themeColor="accent1"/>
          <w:sz w:val="28"/>
          <w:szCs w:val="28"/>
        </w:rPr>
        <w:t>World</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233A97CC" w:rsidR="002A7B12" w:rsidRPr="00523B45" w:rsidRDefault="00581405">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4</w:t>
      </w:r>
      <w:r w:rsidRPr="0058140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th</w:t>
      </w:r>
      <w:r>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2A7B12"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Editio</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n,</w:t>
      </w:r>
      <w:r w:rsidR="00F64AE6">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B7114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Draft 1</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04787C">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September</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107EE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02</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1903FD2F" w:rsidR="00267268" w:rsidRPr="004758D0" w:rsidRDefault="00EF0E9E"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256"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771F9FD5"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w:t>
            </w:r>
            <w:r w:rsidR="00107EE8">
              <w:t>blue moon</w:t>
            </w:r>
            <w:r w:rsidR="00932E1A">
              <w:t>s</w:t>
            </w:r>
            <w:r w:rsidR="00457B15">
              <w:t xml:space="preserve"> ago. Thank you </w:t>
            </w:r>
            <w:r w:rsidR="00AC4B80">
              <w:t>brother</w:t>
            </w:r>
            <w:r w:rsidR="00457B15">
              <w:t xml:space="preserve"> for the leadership in the early days! </w:t>
            </w:r>
            <w:r w:rsidR="005362F4">
              <w:t>OYW</w:t>
            </w:r>
            <w:r w:rsidR="003858B8">
              <w:t xml:space="preserve"> customizes the product</w:t>
            </w:r>
            <w:r w:rsidR="003F42C6">
              <w:t>. T</w:t>
            </w:r>
            <w:r w:rsidR="003858B8">
              <w:t xml:space="preserve">hink of it as the Pro </w:t>
            </w:r>
            <w:r w:rsidR="00932E1A">
              <w:t xml:space="preserve">Max Ultra </w:t>
            </w:r>
            <w:r w:rsidR="003858B8">
              <w:t>edition</w:t>
            </w:r>
            <w:r w:rsidR="007B26A8">
              <w:t xml:space="preserve"> </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7BE799F6"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deployment and product troubleshooting</w:t>
            </w:r>
            <w:r w:rsidR="00897599" w:rsidRPr="004758D0">
              <w:t xml:space="preserve">.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52E34715"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220AECD0" w:rsidR="007133B0" w:rsidRPr="004758D0" w:rsidRDefault="00203F88" w:rsidP="009F58FD">
      <w:pPr>
        <w:pStyle w:val="AfterChapterTitle"/>
      </w:pPr>
      <w:r>
        <w:t xml:space="preserve">To be added as </w:t>
      </w:r>
      <w:r w:rsidR="00DA08FF">
        <w:t>the book evolve. See the 3</w:t>
      </w:r>
      <w:r w:rsidR="00DA08FF" w:rsidRPr="00DA08FF">
        <w:rPr>
          <w:vertAlign w:val="superscript"/>
        </w:rPr>
        <w:t>rd</w:t>
      </w:r>
      <w:r w:rsidR="00DA08FF">
        <w:t xml:space="preserve"> edition for example.</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3DF63C9C" w14:textId="77678CCA" w:rsidR="007133B0" w:rsidRPr="00203C25" w:rsidRDefault="007133B0" w:rsidP="00F33141">
            <w:pPr>
              <w:jc w:val="center"/>
              <w:rPr>
                <w:color w:val="0000FF"/>
                <w:u w:val="single"/>
              </w:rPr>
            </w:pPr>
          </w:p>
        </w:tc>
        <w:tc>
          <w:tcPr>
            <w:tcW w:w="2091" w:type="dxa"/>
          </w:tcPr>
          <w:p w14:paraId="0C52E398" w14:textId="188EC778" w:rsidR="007133B0" w:rsidRPr="004758D0" w:rsidRDefault="007133B0" w:rsidP="00F33141">
            <w:pPr>
              <w:jc w:val="center"/>
            </w:pPr>
          </w:p>
        </w:tc>
        <w:tc>
          <w:tcPr>
            <w:tcW w:w="2091" w:type="dxa"/>
          </w:tcPr>
          <w:p w14:paraId="765F1082" w14:textId="32C2561F" w:rsidR="007133B0" w:rsidRPr="004758D0" w:rsidRDefault="007133B0" w:rsidP="00F33141">
            <w:pPr>
              <w:jc w:val="center"/>
            </w:pPr>
          </w:p>
        </w:tc>
        <w:tc>
          <w:tcPr>
            <w:tcW w:w="2091" w:type="dxa"/>
          </w:tcPr>
          <w:p w14:paraId="38093002" w14:textId="69E09F99" w:rsidR="007133B0" w:rsidRPr="004758D0" w:rsidRDefault="007133B0" w:rsidP="00F33141">
            <w:pPr>
              <w:jc w:val="center"/>
            </w:pPr>
          </w:p>
        </w:tc>
        <w:tc>
          <w:tcPr>
            <w:tcW w:w="2092" w:type="dxa"/>
          </w:tcPr>
          <w:p w14:paraId="53837C0A" w14:textId="3F6AE923" w:rsidR="007133B0" w:rsidRPr="004758D0" w:rsidRDefault="007133B0" w:rsidP="00F33141">
            <w:pPr>
              <w:jc w:val="center"/>
            </w:pPr>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41244224" w14:textId="6EF7398B" w:rsidR="00F33141" w:rsidRPr="004758D0" w:rsidRDefault="00F33141" w:rsidP="00F33141">
            <w:pPr>
              <w:jc w:val="center"/>
            </w:pPr>
          </w:p>
        </w:tc>
        <w:tc>
          <w:tcPr>
            <w:tcW w:w="2091" w:type="dxa"/>
            <w:tcBorders>
              <w:top w:val="nil"/>
              <w:left w:val="nil"/>
              <w:bottom w:val="nil"/>
              <w:right w:val="nil"/>
            </w:tcBorders>
          </w:tcPr>
          <w:p w14:paraId="4E19A256" w14:textId="587908BA" w:rsidR="00F33141" w:rsidRPr="004758D0" w:rsidRDefault="00F33141" w:rsidP="00F33141">
            <w:pPr>
              <w:jc w:val="center"/>
            </w:pPr>
          </w:p>
        </w:tc>
        <w:tc>
          <w:tcPr>
            <w:tcW w:w="2091" w:type="dxa"/>
            <w:tcBorders>
              <w:top w:val="nil"/>
              <w:left w:val="nil"/>
              <w:bottom w:val="nil"/>
              <w:right w:val="nil"/>
            </w:tcBorders>
          </w:tcPr>
          <w:p w14:paraId="752AE9DC" w14:textId="65BA967A" w:rsidR="00F33141" w:rsidRPr="004758D0" w:rsidRDefault="00F33141" w:rsidP="00F33141">
            <w:pPr>
              <w:jc w:val="center"/>
            </w:pPr>
          </w:p>
        </w:tc>
        <w:tc>
          <w:tcPr>
            <w:tcW w:w="2091" w:type="dxa"/>
            <w:tcBorders>
              <w:top w:val="nil"/>
              <w:left w:val="nil"/>
              <w:bottom w:val="nil"/>
              <w:right w:val="nil"/>
            </w:tcBorders>
          </w:tcPr>
          <w:p w14:paraId="515905A6" w14:textId="78AD35A9" w:rsidR="00F33141" w:rsidRPr="004758D0" w:rsidRDefault="00F33141" w:rsidP="00F33141">
            <w:pPr>
              <w:jc w:val="center"/>
            </w:pPr>
          </w:p>
        </w:tc>
        <w:tc>
          <w:tcPr>
            <w:tcW w:w="2092" w:type="dxa"/>
            <w:tcBorders>
              <w:top w:val="nil"/>
              <w:left w:val="nil"/>
              <w:bottom w:val="nil"/>
              <w:right w:val="nil"/>
            </w:tcBorders>
          </w:tcPr>
          <w:p w14:paraId="6690DE3D" w14:textId="57D7540A" w:rsidR="00F33141" w:rsidRPr="004758D0" w:rsidRDefault="00F33141" w:rsidP="00F33141">
            <w:pPr>
              <w:jc w:val="center"/>
            </w:pPr>
          </w:p>
        </w:tc>
      </w:tr>
    </w:tbl>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16">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17"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18"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19"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20"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21">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D1591A2" w14:textId="516D45F3" w:rsidR="0080755D" w:rsidRPr="002461B3" w:rsidRDefault="0080755D" w:rsidP="002461B3">
      <w:pPr>
        <w:pStyle w:val="PreContent"/>
      </w:pPr>
      <w:r w:rsidRPr="002461B3">
        <w:lastRenderedPageBreak/>
        <w:t>Preface</w:t>
      </w:r>
    </w:p>
    <w:p w14:paraId="5AB68B19" w14:textId="0B5AD44F" w:rsidR="00587F1A" w:rsidRDefault="00587F1A" w:rsidP="003F097B">
      <w:pPr>
        <w:pStyle w:val="AfterChapterTitle"/>
      </w:pPr>
    </w:p>
    <w:p w14:paraId="0692E6A0" w14:textId="5254DC62" w:rsidR="00CC5B0D" w:rsidRDefault="00CC5B0D" w:rsidP="00587F1A">
      <w:r>
        <w:t xml:space="preserve">The book is now structured along </w:t>
      </w:r>
      <w:r w:rsidRPr="009D4551">
        <w:rPr>
          <w:b/>
          <w:bCs/>
          <w:color w:val="00B0F0"/>
        </w:rPr>
        <w:t xml:space="preserve">Concept </w:t>
      </w:r>
      <w:r w:rsidR="00BD5ECB" w:rsidRPr="009D4551">
        <w:rPr>
          <w:b/>
          <w:bCs/>
          <w:color w:val="00B0F0"/>
        </w:rPr>
        <w:sym w:font="Wingdings" w:char="F0E0"/>
      </w:r>
      <w:r w:rsidRPr="009D4551">
        <w:rPr>
          <w:b/>
          <w:bCs/>
          <w:color w:val="00B0F0"/>
        </w:rPr>
        <w:t xml:space="preserve"> Counters </w:t>
      </w:r>
      <w:r w:rsidR="00BD5ECB" w:rsidRPr="009D4551">
        <w:rPr>
          <w:b/>
          <w:bCs/>
          <w:color w:val="00B0F0"/>
        </w:rPr>
        <w:sym w:font="Wingdings" w:char="F0E0"/>
      </w:r>
      <w:r w:rsidRPr="009D4551">
        <w:rPr>
          <w:b/>
          <w:bCs/>
          <w:color w:val="00B0F0"/>
        </w:rPr>
        <w:t xml:space="preserve"> Consumption</w:t>
      </w:r>
      <w:r w:rsidR="002A68B0" w:rsidRPr="009D4551">
        <w:rPr>
          <w:color w:val="00B0F0"/>
        </w:rPr>
        <w:t xml:space="preserve"> </w:t>
      </w:r>
      <w:r w:rsidR="002A68B0">
        <w:t>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A01FD5D"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w:t>
            </w:r>
            <w:r w:rsidR="00832741">
              <w:rPr>
                <w:rFonts w:ascii="Calibri" w:hAnsi="Calibri" w:cs="Calibri"/>
                <w:color w:val="171717" w:themeColor="background2" w:themeShade="1A"/>
                <w:kern w:val="24"/>
              </w:rPr>
              <w:t xml:space="preserve">, page and alerts </w:t>
            </w:r>
            <w:r>
              <w:rPr>
                <w:rFonts w:ascii="Calibri" w:hAnsi="Calibri" w:cs="Calibri"/>
                <w:color w:val="171717" w:themeColor="background2" w:themeShade="1A"/>
                <w:kern w:val="24"/>
              </w:rPr>
              <w:t>that consumes the metrics and concept. This part is the most volatile.</w:t>
            </w:r>
          </w:p>
        </w:tc>
      </w:tr>
    </w:tbl>
    <w:p w14:paraId="7EA3D7FC" w14:textId="46A8F0A1" w:rsidR="0080755D" w:rsidRDefault="00EF0CC4" w:rsidP="00587F1A">
      <w:r>
        <w:t>I added Part 4 for miscellaneous stuff that may expand in the future. It also includes level 100 material.</w:t>
      </w:r>
      <w:r w:rsidR="005D272C">
        <w:t xml:space="preserve"> </w:t>
      </w:r>
      <w:r w:rsidR="00D51336">
        <w:t>In future, m</w:t>
      </w:r>
      <w:r w:rsidR="006E6EDA">
        <w:t xml:space="preserve">ajority of </w:t>
      </w:r>
      <w:r w:rsidR="00D51336">
        <w:t xml:space="preserve">Part 4 </w:t>
      </w:r>
      <w:r w:rsidR="006E6EDA">
        <w:t>will move to VMwareOpsGuide.com</w:t>
      </w:r>
      <w:r w:rsidR="00D51336">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22">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47B8FFCE" w:rsidR="0080755D" w:rsidRDefault="00897599" w:rsidP="003F097B">
      <w:pPr>
        <w:pStyle w:val="AfterChapterTitle"/>
      </w:pPr>
      <w:r>
        <w:t>The book consists of 4 parts.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6455514"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 xml:space="preserve">better than </w:t>
      </w:r>
      <w:r w:rsidR="00BD2360">
        <w:t>the old Table of Content</w:t>
      </w:r>
      <w:r>
        <w:t xml:space="preserve"> page. The pane run</w:t>
      </w:r>
      <w:r w:rsidR="00501DA1">
        <w:t>s along the document, so you always know where you are.</w:t>
      </w:r>
      <w:r w:rsidR="00BD2360">
        <w:t xml:space="preserve"> </w:t>
      </w:r>
    </w:p>
    <w:p w14:paraId="5E62BE01" w14:textId="54781545" w:rsidR="008B536E" w:rsidRPr="004758D0" w:rsidRDefault="008B536E" w:rsidP="00AC6E1E">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w:t>
      </w:r>
      <w:r w:rsidR="00B6739D" w:rsidRPr="00BD2360">
        <w:rPr>
          <w:color w:val="00B0F0"/>
        </w:rPr>
        <w:t>best practices</w:t>
      </w:r>
      <w:r w:rsidR="00B6739D">
        <w:t xml:space="preserve">”.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23"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24" w:history="1">
        <w:r w:rsidR="009F26E0" w:rsidRPr="00455FA5">
          <w:rPr>
            <w:rStyle w:val="Hyperlink"/>
          </w:rPr>
          <w:t>Sajal Debnath</w:t>
        </w:r>
      </w:hyperlink>
      <w:r w:rsidRPr="00EF2980">
        <w:t>)</w:t>
      </w:r>
    </w:p>
    <w:p w14:paraId="45B34883" w14:textId="3C7E5D82" w:rsidR="007342F3" w:rsidRPr="004758D0" w:rsidRDefault="007342F3" w:rsidP="00AC6E1E">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lastRenderedPageBreak/>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25"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7E24821C" w:rsidR="00C57996" w:rsidRDefault="004E54C9" w:rsidP="00DC0A6B">
      <w:pPr>
        <w:spacing w:before="60"/>
        <w:ind w:left="720"/>
      </w:pPr>
      <w:r w:rsidRPr="004758D0">
        <w:t xml:space="preserve">Chapter </w:t>
      </w:r>
      <w:r w:rsidR="004A1D68">
        <w:t>6</w:t>
      </w:r>
      <w:r w:rsidRPr="004758D0">
        <w:t xml:space="preserve">: </w:t>
      </w:r>
      <w:r w:rsidR="00140CEB">
        <w:t xml:space="preserve">More </w:t>
      </w:r>
      <w:r w:rsidRPr="004758D0">
        <w:t>Metrics</w:t>
      </w:r>
    </w:p>
    <w:p w14:paraId="1D29D542" w14:textId="604C320F" w:rsidR="00C50D0A" w:rsidRDefault="00C50D0A" w:rsidP="00DC0A6B">
      <w:pPr>
        <w:spacing w:before="60"/>
        <w:ind w:left="720"/>
      </w:pPr>
      <w:r>
        <w:t>Chapter 7: Operations Metrics</w:t>
      </w:r>
    </w:p>
    <w:p w14:paraId="62D4A4FD" w14:textId="3FAE99D4" w:rsidR="007E1C40" w:rsidRPr="004758D0" w:rsidRDefault="007E1C40" w:rsidP="00DC0A6B">
      <w:pPr>
        <w:spacing w:before="60"/>
        <w:ind w:left="720"/>
      </w:pPr>
      <w:r>
        <w:t>Chapter 7: esxtop</w:t>
      </w:r>
    </w:p>
    <w:p w14:paraId="2BE45A28" w14:textId="2C032EDF" w:rsidR="00501D6A" w:rsidRDefault="00501D6A" w:rsidP="00501D6A">
      <w:r>
        <w:t>In future, esxtop will be an interactive online site of its own.</w:t>
      </w:r>
    </w:p>
    <w:p w14:paraId="7CC3128A" w14:textId="6125AE14" w:rsidR="00700352" w:rsidRPr="004758D0" w:rsidRDefault="00700352" w:rsidP="00AC6E1E">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26"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1F9FC8EF" w14:textId="53294014" w:rsidR="00175E38" w:rsidRDefault="00175E38" w:rsidP="00DC0A6B">
      <w:pPr>
        <w:spacing w:before="60"/>
        <w:ind w:left="720"/>
      </w:pPr>
      <w:r w:rsidRPr="007162DC">
        <w:rPr>
          <w:color w:val="000000" w:themeColor="text1"/>
        </w:rPr>
        <w:t xml:space="preserve">Chapter </w:t>
      </w:r>
      <w:r w:rsidR="006959E0">
        <w:rPr>
          <w:color w:val="000000" w:themeColor="text1"/>
        </w:rPr>
        <w:t>6</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27" w:history="1">
        <w:r w:rsidR="007400BB" w:rsidRPr="00097152">
          <w:rPr>
            <w:rStyle w:val="Hyperlink"/>
          </w:rPr>
          <w:t>Tas Tare</w:t>
        </w:r>
        <w:r w:rsidR="00097152" w:rsidRPr="00097152">
          <w:rPr>
            <w:rStyle w:val="Hyperlink"/>
          </w:rPr>
          <w:t>q</w:t>
        </w:r>
      </w:hyperlink>
      <w:r w:rsidR="00097152">
        <w:t xml:space="preserve"> and </w:t>
      </w:r>
      <w:hyperlink r:id="rId28" w:history="1">
        <w:r w:rsidR="00ED5FF8" w:rsidRPr="0063721A">
          <w:rPr>
            <w:rStyle w:val="Hyperlink"/>
          </w:rPr>
          <w:t>Varghese Philipose</w:t>
        </w:r>
      </w:hyperlink>
      <w:r w:rsidR="00ED5FF8">
        <w:rPr>
          <w:rStyle w:val="Hyperlink"/>
        </w:rPr>
        <w:t>)</w:t>
      </w:r>
    </w:p>
    <w:p w14:paraId="5AF5869B" w14:textId="2301A47F" w:rsidR="00501D6A" w:rsidRDefault="00501D6A" w:rsidP="00903C87">
      <w:r>
        <w:t xml:space="preserve">The chapter </w:t>
      </w:r>
      <w:r w:rsidRPr="008716DE">
        <w:rPr>
          <w:b/>
          <w:bCs/>
          <w:color w:val="00B0F0"/>
        </w:rPr>
        <w:t>True Visibility Suite Dashboards</w:t>
      </w:r>
      <w:r>
        <w:t xml:space="preserve"> lives exclusively at VMwareOpsGuide.com.</w:t>
      </w:r>
    </w:p>
    <w:p w14:paraId="6219594F" w14:textId="66D6002B" w:rsidR="00024385" w:rsidRDefault="000C30A1" w:rsidP="00903C87">
      <w:r>
        <w:t>In future, we should expand this part by adding</w:t>
      </w:r>
      <w:r w:rsidR="00024385" w:rsidRPr="00943AB7">
        <w:t xml:space="preserve"> Alerts</w:t>
      </w:r>
      <w:r>
        <w:t xml:space="preserve"> </w:t>
      </w:r>
      <w:r w:rsidR="00627C44">
        <w:t>(</w:t>
      </w:r>
      <w:hyperlink r:id="rId29" w:history="1">
        <w:r w:rsidR="00B4100C" w:rsidRPr="00AE0A95">
          <w:rPr>
            <w:rStyle w:val="Hyperlink"/>
          </w:rPr>
          <w:t>Frederic Calindas</w:t>
        </w:r>
      </w:hyperlink>
      <w:r w:rsidR="00B4100C">
        <w:t xml:space="preserve">) </w:t>
      </w:r>
      <w:r>
        <w:t>and Reports.</w:t>
      </w:r>
      <w:r w:rsidR="00B4100C" w:rsidRPr="00B4100C">
        <w:t xml:space="preserve"> </w:t>
      </w:r>
    </w:p>
    <w:p w14:paraId="23606B0A" w14:textId="0DB0BC7C" w:rsidR="00C75238" w:rsidRPr="004758D0" w:rsidRDefault="00C75238" w:rsidP="00AC6E1E">
      <w:pPr>
        <w:pStyle w:val="Heading4"/>
      </w:pPr>
      <w:r w:rsidRPr="004758D0">
        <w:t xml:space="preserve">Part 4: </w:t>
      </w:r>
      <w:r w:rsidR="00AF56ED">
        <w:t>Miscellaneous</w:t>
      </w:r>
    </w:p>
    <w:p w14:paraId="503BA6CE" w14:textId="61190D8C" w:rsidR="00AF56ED" w:rsidRPr="00AF56ED" w:rsidRDefault="00AF56ED" w:rsidP="00AF56ED">
      <w:r>
        <w:t xml:space="preserve">This part contains a variety of stuff, </w:t>
      </w:r>
      <w:r w:rsidR="000C30A1">
        <w:t>hence the name miscellaneous</w:t>
      </w:r>
      <w:r>
        <w:t>.</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30"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31"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32" w:history="1">
        <w:r w:rsidR="005E1510" w:rsidRPr="00E910F2">
          <w:rPr>
            <w:rStyle w:val="Hyperlink"/>
          </w:rPr>
          <w:t>Samvel Israelian</w:t>
        </w:r>
      </w:hyperlink>
      <w:r w:rsidRPr="00547551">
        <w:t>)</w:t>
      </w:r>
    </w:p>
    <w:p w14:paraId="05098CE1" w14:textId="761217C6" w:rsidR="00386E6F" w:rsidRPr="0076354B" w:rsidRDefault="00386E6F" w:rsidP="00DC0A6B">
      <w:pPr>
        <w:spacing w:before="60"/>
        <w:ind w:left="720"/>
      </w:pPr>
      <w:r w:rsidRPr="0076354B">
        <w:t xml:space="preserve">Chapter </w:t>
      </w:r>
      <w:r w:rsidR="007C6E75">
        <w:t>5</w:t>
      </w:r>
      <w:r w:rsidRPr="0076354B">
        <w:t xml:space="preserve">: </w:t>
      </w:r>
      <w:r w:rsidR="00721B5F">
        <w:t>VDI and DaaS</w:t>
      </w:r>
    </w:p>
    <w:p w14:paraId="72A1978C" w14:textId="5F078C83" w:rsidR="00A93467" w:rsidRDefault="004B7F57" w:rsidP="00DC0A6B">
      <w:pPr>
        <w:spacing w:before="60"/>
        <w:ind w:left="720"/>
      </w:pPr>
      <w:r>
        <w:t xml:space="preserve">Chapter </w:t>
      </w:r>
      <w:r w:rsidR="00494F8C">
        <w:t>6</w:t>
      </w:r>
      <w:r>
        <w:t xml:space="preserve">: </w:t>
      </w:r>
      <w:r w:rsidR="00721B5F">
        <w:t>Infrastructure Architect</w:t>
      </w:r>
    </w:p>
    <w:p w14:paraId="24D53C58" w14:textId="1CA6C2C0" w:rsidR="00B40514" w:rsidRPr="00DF1D53" w:rsidRDefault="00501D6A" w:rsidP="00B40514">
      <w:r>
        <w:t>The chapter</w:t>
      </w:r>
      <w:r w:rsidR="00721B5F">
        <w:t>s</w:t>
      </w:r>
      <w:r>
        <w:t xml:space="preserve"> </w:t>
      </w:r>
      <w:r w:rsidRPr="008716DE">
        <w:rPr>
          <w:b/>
          <w:bCs/>
          <w:color w:val="00B0F0"/>
        </w:rPr>
        <w:t>VMware IT Operations</w:t>
      </w:r>
      <w:r w:rsidRPr="00501D6A">
        <w:t xml:space="preserve"> </w:t>
      </w:r>
      <w:r w:rsidR="006317FA">
        <w:t xml:space="preserve">(by George Stephen) </w:t>
      </w:r>
      <w:r w:rsidR="00721B5F">
        <w:t xml:space="preserve">and </w:t>
      </w:r>
      <w:r w:rsidR="00721B5F" w:rsidRPr="008716DE">
        <w:rPr>
          <w:b/>
          <w:bCs/>
          <w:color w:val="00B0F0"/>
        </w:rPr>
        <w:t>Automation</w:t>
      </w:r>
      <w:r w:rsidR="00721B5F" w:rsidRPr="008716DE">
        <w:rPr>
          <w:color w:val="00B0F0"/>
        </w:rPr>
        <w:t xml:space="preserve"> </w:t>
      </w:r>
      <w:r w:rsidR="00721B5F" w:rsidRPr="0076354B">
        <w:t xml:space="preserve">(by </w:t>
      </w:r>
      <w:hyperlink r:id="rId33" w:history="1">
        <w:hyperlink r:id="rId34" w:history="1">
          <w:r w:rsidR="00721B5F" w:rsidRPr="009F26E0">
            <w:rPr>
              <w:rStyle w:val="Hyperlink"/>
            </w:rPr>
            <w:t>Thomas Kopton</w:t>
          </w:r>
        </w:hyperlink>
      </w:hyperlink>
      <w:r w:rsidR="00721B5F" w:rsidRPr="0076354B">
        <w:t>)</w:t>
      </w:r>
      <w:r w:rsidR="00721B5F">
        <w:t xml:space="preserve"> </w:t>
      </w:r>
      <w:r>
        <w:t>live exclusively at VMwareOpsGuide.com.</w:t>
      </w:r>
      <w:r w:rsidR="00B40514"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35"/>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11E3860C" w:rsidR="00A57407" w:rsidRPr="004758D0" w:rsidRDefault="008F3F53" w:rsidP="00554F99">
      <w:pPr>
        <w:pStyle w:val="Title"/>
      </w:pPr>
      <w:r>
        <w:t>Concep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36"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7"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52"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AC6E1E">
      <w:pPr>
        <w:pStyle w:val="Heading3"/>
      </w:pPr>
      <w:bookmarkStart w:id="1" w:name="_Complaint-based_Operations"/>
      <w:bookmarkEnd w:id="1"/>
      <w:r w:rsidRPr="004758D0">
        <w:t xml:space="preserve">Complaint-based </w:t>
      </w:r>
      <w:r w:rsidRPr="00C463A0">
        <w:t>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8"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E7573A">
      <w:pPr>
        <w:pStyle w:val="Heading5"/>
      </w:pPr>
      <w:r w:rsidRPr="004758D0">
        <w:lastRenderedPageBreak/>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E7573A">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after taking into account your salary.</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E7573A">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lastRenderedPageBreak/>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39">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40">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E7573A">
      <w:pPr>
        <w:pStyle w:val="Heading5"/>
      </w:pPr>
      <w:r w:rsidRPr="004758D0">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41"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AC6E1E">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42"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AC6E1E">
      <w:pPr>
        <w:pStyle w:val="Heading3"/>
      </w:pPr>
      <w:r w:rsidRPr="004758D0">
        <w:lastRenderedPageBreak/>
        <w:t>Purpose-Driven Architecture</w:t>
      </w:r>
    </w:p>
    <w:p w14:paraId="47359891" w14:textId="754CAA97" w:rsidR="008E7BDA" w:rsidRDefault="008E7BDA" w:rsidP="00C04C48">
      <w:r>
        <w:t xml:space="preserve">When you architect IaaS or </w:t>
      </w:r>
      <w:r w:rsidR="000640F0">
        <w:t>Desktop as a Service (</w:t>
      </w:r>
      <w:hyperlink r:id="rId44">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lastRenderedPageBreak/>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77777777"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reservation,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it’s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lastRenderedPageBreak/>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AC6E1E">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lastRenderedPageBreak/>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2980C4B2" w:rsidR="000F2836" w:rsidRDefault="000F2836" w:rsidP="000F2836">
      <w:r>
        <w:t xml:space="preserve">You also promise the concept of Availability Zone for Gold class, as they host mission critical business services. Your company policy for </w:t>
      </w:r>
      <w:hyperlink r:id="rId47">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E11A39">
      <w:pPr>
        <w:pStyle w:val="ListParagraph"/>
        <w:numPr>
          <w:ilvl w:val="0"/>
          <w:numId w:val="63"/>
        </w:numPr>
      </w:pPr>
      <w:r>
        <w:t xml:space="preserve">You probably heard of </w:t>
      </w:r>
      <w:hyperlink r:id="rId48"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E11A39">
      <w:pPr>
        <w:pStyle w:val="ListParagraph"/>
        <w:numPr>
          <w:ilvl w:val="0"/>
          <w:numId w:val="63"/>
        </w:numPr>
      </w:pPr>
      <w:r>
        <w:t xml:space="preserve">Assuming you pass the first issue above, how do you prove that this so-called my best CPU is actually abl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r>
        <w:t>So what can you</w:t>
      </w:r>
      <w:r w:rsidR="00EA73FF">
        <w:t xml:space="preserve"> do</w:t>
      </w:r>
      <w:r>
        <w:t>?</w:t>
      </w:r>
    </w:p>
    <w:p w14:paraId="68B6095B" w14:textId="21E1CC38" w:rsidR="004A35CF" w:rsidRDefault="004A35CF" w:rsidP="00E11A39">
      <w:pPr>
        <w:pStyle w:val="ListParagraph"/>
        <w:numPr>
          <w:ilvl w:val="0"/>
          <w:numId w:val="64"/>
        </w:numPr>
      </w:pPr>
      <w:r>
        <w:lastRenderedPageBreak/>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074477D6" w:rsidR="00EA73FF" w:rsidRDefault="007C3C30" w:rsidP="00E11A39">
      <w:pPr>
        <w:pStyle w:val="ListParagraph"/>
        <w:numPr>
          <w:ilvl w:val="0"/>
          <w:numId w:val="64"/>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Counter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E11A39">
      <w:pPr>
        <w:pStyle w:val="ListParagraph"/>
        <w:numPr>
          <w:ilvl w:val="0"/>
          <w:numId w:val="64"/>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50002782" w14:textId="73184300" w:rsidR="00A06FDD" w:rsidRDefault="00A06FDD" w:rsidP="00AC6E1E">
      <w:pPr>
        <w:pStyle w:val="Heading4"/>
      </w:pPr>
      <w:bookmarkStart w:id="2" w:name="_Business_Context"/>
      <w:bookmarkEnd w:id="2"/>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49B1C6DD"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49"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lastRenderedPageBreak/>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8148"/>
      </w:tblGrid>
      <w:tr w:rsidR="00B77973" w14:paraId="3E8F222A"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8148" w:type="dxa"/>
            <w:tcBorders>
              <w:top w:val="single" w:sz="4" w:space="0" w:color="BFBFBF" w:themeColor="background1" w:themeShade="BF"/>
              <w:bottom w:val="single" w:sz="4" w:space="0" w:color="BFBFBF" w:themeColor="background1" w:themeShade="BF"/>
            </w:tcBorders>
          </w:tcPr>
          <w:p w14:paraId="2C7F1C44" w14:textId="06F12BF5" w:rsidR="00B77973" w:rsidRDefault="001E01E1" w:rsidP="005321A6">
            <w:pPr>
              <w:pStyle w:val="Tablecontent"/>
            </w:pPr>
            <w:r>
              <w:t xml:space="preserve">This can be full name, email. At the very least, you need the email so system can automatically </w:t>
            </w:r>
            <w:r w:rsidR="00B16761">
              <w:t>notify</w:t>
            </w:r>
            <w:r>
              <w:t xml:space="preserve">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814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1B9DBB0F" w:rsidR="000F4D3A" w:rsidRDefault="000F4D3A" w:rsidP="000E5EDD">
      <w:r>
        <w:t>Minimally, set the following</w:t>
      </w:r>
      <w:r w:rsidR="00A8419C">
        <w:t xml:space="preserve"> propert</w:t>
      </w:r>
      <w:r w:rsidR="00727F16">
        <w:t>ies</w:t>
      </w:r>
      <w:r w:rsidR="00113506">
        <w:t>:</w:t>
      </w:r>
    </w:p>
    <w:p w14:paraId="46464F51" w14:textId="77777777" w:rsidR="000F4D3A" w:rsidRDefault="000F4D3A" w:rsidP="00A8419C">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0F4D3A" w:rsidRPr="000F4D3A" w14:paraId="49A938F7" w14:textId="77777777" w:rsidTr="00DE7CAC">
        <w:trPr>
          <w:trHeight w:val="302"/>
          <w:jc w:val="center"/>
        </w:trPr>
        <w:tc>
          <w:tcPr>
            <w:tcW w:w="1350"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250"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6258"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DE7CAC">
        <w:trPr>
          <w:trHeight w:val="171"/>
          <w:jc w:val="center"/>
        </w:trPr>
        <w:tc>
          <w:tcPr>
            <w:tcW w:w="1350" w:type="dxa"/>
            <w:hideMark/>
          </w:tcPr>
          <w:p w14:paraId="7BFB265B" w14:textId="77777777" w:rsidR="000F4D3A" w:rsidRPr="00A8419C" w:rsidRDefault="000F4D3A" w:rsidP="000F4D3A">
            <w:pPr>
              <w:pStyle w:val="Tablecontent"/>
              <w:rPr>
                <w:b/>
                <w:bCs/>
              </w:rPr>
            </w:pPr>
            <w:r w:rsidRPr="00A8419C">
              <w:rPr>
                <w:b/>
                <w:bCs/>
              </w:rPr>
              <w:t>Cluster</w:t>
            </w:r>
          </w:p>
        </w:tc>
        <w:tc>
          <w:tcPr>
            <w:tcW w:w="2250" w:type="dxa"/>
            <w:hideMark/>
          </w:tcPr>
          <w:p w14:paraId="6CFB6DF6" w14:textId="77777777" w:rsidR="000F4D3A" w:rsidRPr="000F4D3A" w:rsidRDefault="000F4D3A" w:rsidP="000F4D3A">
            <w:pPr>
              <w:pStyle w:val="Tablecontent"/>
            </w:pPr>
            <w:r w:rsidRPr="000F4D3A">
              <w:t>Class of Service</w:t>
            </w:r>
          </w:p>
        </w:tc>
        <w:tc>
          <w:tcPr>
            <w:tcW w:w="6258"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DE7CAC">
        <w:trPr>
          <w:trHeight w:val="50"/>
          <w:jc w:val="center"/>
        </w:trPr>
        <w:tc>
          <w:tcPr>
            <w:tcW w:w="1350"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250" w:type="dxa"/>
            <w:hideMark/>
          </w:tcPr>
          <w:p w14:paraId="23FB7142" w14:textId="77777777" w:rsidR="000F4D3A" w:rsidRPr="000F4D3A" w:rsidRDefault="000F4D3A" w:rsidP="000F4D3A">
            <w:pPr>
              <w:pStyle w:val="Tablecontent"/>
            </w:pPr>
            <w:r w:rsidRPr="000F4D3A">
              <w:t>Class of Service</w:t>
            </w:r>
          </w:p>
        </w:tc>
        <w:tc>
          <w:tcPr>
            <w:tcW w:w="6258"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DE7CAC">
        <w:trPr>
          <w:trHeight w:val="50"/>
          <w:jc w:val="center"/>
        </w:trPr>
        <w:tc>
          <w:tcPr>
            <w:tcW w:w="1350" w:type="dxa"/>
            <w:vMerge/>
            <w:hideMark/>
          </w:tcPr>
          <w:p w14:paraId="1BCD6F5A" w14:textId="77777777" w:rsidR="000F4D3A" w:rsidRPr="00A8419C" w:rsidRDefault="000F4D3A" w:rsidP="000F4D3A">
            <w:pPr>
              <w:pStyle w:val="Tablecontent"/>
              <w:rPr>
                <w:b/>
                <w:bCs/>
              </w:rPr>
            </w:pPr>
          </w:p>
        </w:tc>
        <w:tc>
          <w:tcPr>
            <w:tcW w:w="2250" w:type="dxa"/>
            <w:hideMark/>
          </w:tcPr>
          <w:p w14:paraId="333583EC" w14:textId="77777777" w:rsidR="000F4D3A" w:rsidRPr="000F4D3A" w:rsidRDefault="000F4D3A" w:rsidP="000F4D3A">
            <w:pPr>
              <w:pStyle w:val="Tablecontent"/>
            </w:pPr>
            <w:r w:rsidRPr="000F4D3A">
              <w:t xml:space="preserve">Owner </w:t>
            </w:r>
          </w:p>
        </w:tc>
        <w:tc>
          <w:tcPr>
            <w:tcW w:w="6258"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DE7CAC">
        <w:trPr>
          <w:trHeight w:val="50"/>
          <w:jc w:val="center"/>
        </w:trPr>
        <w:tc>
          <w:tcPr>
            <w:tcW w:w="1350" w:type="dxa"/>
            <w:hideMark/>
          </w:tcPr>
          <w:p w14:paraId="72F24D7C" w14:textId="77777777" w:rsidR="000F4D3A" w:rsidRPr="00A8419C" w:rsidRDefault="000F4D3A" w:rsidP="000F4D3A">
            <w:pPr>
              <w:pStyle w:val="Tablecontent"/>
              <w:rPr>
                <w:b/>
                <w:bCs/>
              </w:rPr>
            </w:pPr>
            <w:r w:rsidRPr="00A8419C">
              <w:rPr>
                <w:b/>
                <w:bCs/>
              </w:rPr>
              <w:t>Datastore</w:t>
            </w:r>
          </w:p>
        </w:tc>
        <w:tc>
          <w:tcPr>
            <w:tcW w:w="2250" w:type="dxa"/>
            <w:hideMark/>
          </w:tcPr>
          <w:p w14:paraId="5493834F" w14:textId="77777777" w:rsidR="000F4D3A" w:rsidRPr="000F4D3A" w:rsidRDefault="000F4D3A" w:rsidP="000F4D3A">
            <w:pPr>
              <w:pStyle w:val="Tablecontent"/>
            </w:pPr>
            <w:r w:rsidRPr="000F4D3A">
              <w:t>Class of Service</w:t>
            </w:r>
          </w:p>
        </w:tc>
        <w:tc>
          <w:tcPr>
            <w:tcW w:w="6258"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 xml:space="preserve">opposed to vSphere </w:t>
      </w:r>
      <w:r w:rsidR="007D1911" w:rsidRPr="0059121C">
        <w:rPr>
          <w:color w:val="00B0F0"/>
        </w:rPr>
        <w:t xml:space="preserve">tags </w:t>
      </w:r>
      <w:r w:rsidR="007D1911">
        <w:t xml:space="preserve">and </w:t>
      </w:r>
      <w:r w:rsidR="007D1911" w:rsidRPr="003968C2">
        <w:rPr>
          <w:color w:val="00B0F0"/>
        </w:rPr>
        <w:t>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35F9A5A9" w:rsidR="007162E7" w:rsidRDefault="007162E7" w:rsidP="002755DF">
      <w:pPr>
        <w:pStyle w:val="Bullet"/>
      </w:pPr>
      <w:r>
        <w:t>Historical data not kept. You don’t know what the previous values</w:t>
      </w:r>
      <w:r w:rsidR="009B5606">
        <w:t xml:space="preserve"> </w:t>
      </w:r>
      <w:r w:rsidR="003968C2">
        <w:t>are</w:t>
      </w:r>
      <w:r>
        <w:t>, and when it changed.</w:t>
      </w:r>
    </w:p>
    <w:p w14:paraId="35572666" w14:textId="28D1C3BB" w:rsidR="0011308C" w:rsidRDefault="0080702D" w:rsidP="000E5EDD">
      <w:r>
        <w:t xml:space="preserve">In addition, the value in </w:t>
      </w:r>
      <w:r w:rsidRPr="0059121C">
        <w:rPr>
          <w:color w:val="00B0F0"/>
        </w:rPr>
        <w:t xml:space="preserve">custom annotation </w:t>
      </w:r>
      <w:r>
        <w:t>is free</w:t>
      </w:r>
      <w:r w:rsidR="003968C2">
        <w:t>-</w:t>
      </w:r>
      <w:r>
        <w:t>style</w:t>
      </w:r>
      <w:r w:rsidR="003968C2">
        <w:t xml:space="preserve"> string</w:t>
      </w:r>
      <w:r>
        <w:t xml:space="preserve">, meaning </w:t>
      </w:r>
      <w:r w:rsidR="00BF2ABD">
        <w:t>y</w:t>
      </w:r>
      <w:r w:rsidRPr="00A13ED0">
        <w:t xml:space="preserve">ou can’t control the </w:t>
      </w:r>
      <w:r>
        <w:t>consistency of the content.</w:t>
      </w:r>
      <w:r w:rsidR="00BF2ABD">
        <w:t xml:space="preserve"> On the other hand, </w:t>
      </w:r>
      <w:r w:rsidR="00BF2ABD" w:rsidRPr="0059121C">
        <w:rPr>
          <w:color w:val="00B0F0"/>
        </w:rPr>
        <w:t xml:space="preserve">vSphere tags </w:t>
      </w:r>
      <w:r w:rsidR="00BF2ABD">
        <w:t xml:space="preserve">have rigid value. You can’t type a </w:t>
      </w:r>
      <w:r w:rsidR="00341FDB">
        <w:t>value;</w:t>
      </w:r>
      <w:r w:rsidR="00BF2ABD">
        <w:t xml:space="preserve"> </w:t>
      </w:r>
      <w:r w:rsidR="00817356">
        <w:t xml:space="preserve">it </w:t>
      </w:r>
      <w:r w:rsidR="00BF2ABD">
        <w:t>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lastRenderedPageBreak/>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AC6E1E">
      <w:pPr>
        <w:pStyle w:val="Heading4"/>
      </w:pPr>
      <w:r w:rsidRPr="00462D7A">
        <w:t>The Restaurant Analogy</w:t>
      </w:r>
    </w:p>
    <w:p w14:paraId="132CF464" w14:textId="083067EA" w:rsidR="00B45B83" w:rsidRPr="00091988" w:rsidRDefault="00EF0E9E" w:rsidP="00B45B83">
      <w:hyperlink r:id="rId52"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lastRenderedPageBreak/>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54390774" w:rsidR="00B45B83" w:rsidRPr="008B2816" w:rsidRDefault="00B45B83" w:rsidP="00B45B83">
      <w:r>
        <w:t xml:space="preserve">Public cloud is part of the kitchen. Just because you no longer </w:t>
      </w:r>
      <w:r w:rsidR="00E33797">
        <w:t>own</w:t>
      </w:r>
      <w:r>
        <w:t xml:space="preserve">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3">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55"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7"/>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6"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6CD93765" w:rsidR="00405E87" w:rsidRDefault="00405E87" w:rsidP="00405E87">
      <w:r>
        <w:t xml:space="preserve">For me, that’s part of Architecture. You should not automate what you cannot 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lastRenderedPageBreak/>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7"/>
                    <a:stretch>
                      <a:fillRect/>
                    </a:stretch>
                  </pic:blipFill>
                  <pic:spPr>
                    <a:xfrm>
                      <a:off x="0" y="0"/>
                      <a:ext cx="6645910" cy="2636520"/>
                    </a:xfrm>
                    <a:prstGeom prst="rect">
                      <a:avLst/>
                    </a:prstGeom>
                  </pic:spPr>
                </pic:pic>
              </a:graphicData>
            </a:graphic>
          </wp:inline>
        </w:drawing>
      </w:r>
    </w:p>
    <w:p w14:paraId="4D92EE92" w14:textId="62AE1C36" w:rsidR="00321965" w:rsidRDefault="00321965" w:rsidP="00AC6E1E">
      <w:pPr>
        <w:pStyle w:val="Heading3"/>
      </w:pPr>
      <w:r w:rsidRPr="003415C3">
        <w:t>VCD</w:t>
      </w:r>
      <w:r w:rsidR="00702435" w:rsidRPr="003415C3">
        <w:t xml:space="preserve">X </w:t>
      </w:r>
      <w:r w:rsidR="00702435" w:rsidRPr="00AC6E1E">
        <w:t>and</w:t>
      </w:r>
      <w:r w:rsidR="00702435" w:rsidRPr="003415C3">
        <w:t xml:space="preserve">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58">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8"/>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3603EC70"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The person who design</w:t>
      </w:r>
      <w:r w:rsidR="001527E0">
        <w:t>s</w:t>
      </w:r>
      <w:r>
        <w:t xml:space="preserve"> an F1 race car is not the person driving it. Different expertise </w:t>
      </w:r>
      <w:r w:rsidR="008808FF">
        <w:t>is</w:t>
      </w:r>
      <w:r>
        <w:t xml:space="preserve"> required. </w:t>
      </w:r>
      <w:r w:rsidR="2DAA45DE">
        <w:t>They complete each other</w:t>
      </w:r>
      <w:r w:rsidR="48CAEDB3">
        <w:t xml:space="preserve"> and are </w:t>
      </w:r>
      <w:r w:rsidR="2DC4AC2C">
        <w:t>inter</w:t>
      </w:r>
      <w:r w:rsidR="00D51D42">
        <w:t>-</w:t>
      </w:r>
      <w:r w:rsidR="2DC4AC2C">
        <w:t>dependent</w:t>
      </w:r>
      <w:r w:rsidR="2DAA45DE">
        <w:t xml:space="preserve">, like </w:t>
      </w:r>
      <w:hyperlink r:id="rId59">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lastRenderedPageBreak/>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60">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61">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62" w:history="1">
        <w:r w:rsidR="008B3E3C" w:rsidRPr="00A61474">
          <w:rPr>
            <w:rStyle w:val="Hyperlink"/>
          </w:rPr>
          <w:t>VMUG</w:t>
        </w:r>
      </w:hyperlink>
      <w:r w:rsidR="008B3E3C">
        <w:t xml:space="preserve"> session.</w:t>
      </w:r>
    </w:p>
    <w:p w14:paraId="0A1BDB79" w14:textId="77777777" w:rsidR="00CF003F" w:rsidRDefault="00CF003F" w:rsidP="00CF003F">
      <w:bookmarkStart w:id="3" w:name="_The_Restaurant_Analogy"/>
      <w:bookmarkStart w:id="4" w:name="_SLA"/>
      <w:bookmarkStart w:id="5" w:name="_Service_Level_Agreement"/>
      <w:bookmarkEnd w:id="3"/>
      <w:bookmarkEnd w:id="4"/>
      <w:bookmarkEnd w:id="5"/>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AC6E1E">
      <w:pPr>
        <w:pStyle w:val="Heading3"/>
      </w:pPr>
      <w:r w:rsidRPr="008B2816">
        <w:lastRenderedPageBreak/>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3" w:history="1">
        <w:r w:rsidRPr="002E08B4">
          <w:rPr>
            <w:rStyle w:val="Hyperlink"/>
          </w:rPr>
          <w:t>their SLA post</w:t>
        </w:r>
      </w:hyperlink>
      <w:r>
        <w:t xml:space="preserve"> here, which is based on Google Cloud </w:t>
      </w:r>
      <w:hyperlink r:id="rId64"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AC6E1E">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lastRenderedPageBreak/>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lastRenderedPageBreak/>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67"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6" w:name="_Performance_SLA_1"/>
      <w:bookmarkEnd w:id="6"/>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lastRenderedPageBreak/>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lastRenderedPageBreak/>
              <w:t>Internal security standard</w:t>
            </w:r>
            <w:r w:rsidR="00E431BF">
              <w:t>, typically an adaptation of VMware best practices.</w:t>
            </w:r>
          </w:p>
          <w:p w14:paraId="7991516A" w14:textId="7B99A5E5" w:rsidR="00166283" w:rsidRPr="00385746" w:rsidRDefault="00166283" w:rsidP="00B57B1E">
            <w:pPr>
              <w:pStyle w:val="Tablecontent"/>
            </w:pPr>
            <w:r>
              <w:lastRenderedPageBreak/>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lastRenderedPageBreak/>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AF066D" w:rsidRDefault="00D03A23" w:rsidP="006747A7">
            <w:pPr>
              <w:pStyle w:val="Tablecontent"/>
            </w:pPr>
            <w: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Default="00D03A23" w:rsidP="006747A7">
            <w:pPr>
              <w:pStyle w:val="Tablecontent"/>
            </w:pPr>
            <w: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784D1C85" w:rsidR="00D03A23" w:rsidRDefault="00D03A23" w:rsidP="00B57B1E">
            <w:pPr>
              <w:pStyle w:val="Tablecontent"/>
            </w:pPr>
            <w:r>
              <w:t>Provisioning a complex set of environment 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AC6E1E">
      <w:pPr>
        <w:pStyle w:val="Heading4"/>
      </w:pPr>
      <w:r>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lastRenderedPageBreak/>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1">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4ACE8A65"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E7573A">
      <w:pPr>
        <w:pStyle w:val="Heading5"/>
      </w:pPr>
      <w:r>
        <w:lastRenderedPageBreak/>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EF0E9E" w:rsidP="00261ED9">
      <w:hyperlink r:id="rId75"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6"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77"/>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lastRenderedPageBreak/>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lastRenderedPageBreak/>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lastRenderedPageBreak/>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t>Sample</w:t>
      </w:r>
      <w:r>
        <w:t xml:space="preserve"> Offering</w:t>
      </w:r>
    </w:p>
    <w:p w14:paraId="0A173A2A" w14:textId="59D54E53" w:rsidR="009C1D09" w:rsidRDefault="000C6823" w:rsidP="009C1D09">
      <w:pPr>
        <w:rPr>
          <w:lang w:val="en-GB"/>
        </w:rPr>
      </w:pPr>
      <w:r>
        <w:rPr>
          <w:lang w:val="en-GB"/>
        </w:rPr>
        <w:t>Putting the above together, what does a sample class of service actually look like?</w:t>
      </w:r>
    </w:p>
    <w:p w14:paraId="41F6BAB1" w14:textId="6D6F4DA6" w:rsidR="005129EC" w:rsidRDefault="005129EC" w:rsidP="00E7573A">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t xml:space="preserve">In IaaS, since </w:t>
      </w:r>
      <w:r w:rsidR="00954801">
        <w:rPr>
          <w:lang w:val="en-GB"/>
        </w:rPr>
        <w:t xml:space="preserve">you do not typically care about the hardware specification (e.g.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211A5DEE" w:rsidR="00B00AAB" w:rsidRDefault="00BC1C62" w:rsidP="00BC1C62">
      <w:pPr>
        <w:rPr>
          <w:lang w:val="en-GB"/>
        </w:rPr>
      </w:pPr>
      <w:r>
        <w:rPr>
          <w:lang w:val="en-GB"/>
        </w:rPr>
        <w:lastRenderedPageBreak/>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53EEDA42" w14:textId="175C2004" w:rsidR="000C6823" w:rsidRDefault="006A63E0" w:rsidP="00E7573A">
      <w:pPr>
        <w:pStyle w:val="Heading6"/>
      </w:pPr>
      <w:r>
        <w:t>S</w:t>
      </w:r>
      <w:r w:rsidR="00DE28AD">
        <w:t>upport</w:t>
      </w:r>
    </w:p>
    <w:p w14:paraId="033B4742" w14:textId="62B9337E"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4B31B4">
        <w:tc>
          <w:tcPr>
            <w:tcW w:w="2155" w:type="dxa"/>
            <w:shd w:val="clear" w:color="auto" w:fill="F2F2F2" w:themeFill="background1" w:themeFillShade="F2"/>
          </w:tcPr>
          <w:p w14:paraId="63079D66" w14:textId="77777777" w:rsidR="006A63E0" w:rsidRDefault="006A63E0" w:rsidP="004B31B4">
            <w:pPr>
              <w:pStyle w:val="Tableheading"/>
            </w:pPr>
          </w:p>
        </w:tc>
        <w:tc>
          <w:tcPr>
            <w:tcW w:w="1665" w:type="dxa"/>
            <w:shd w:val="clear" w:color="auto" w:fill="F2F2F2" w:themeFill="background1" w:themeFillShade="F2"/>
          </w:tcPr>
          <w:p w14:paraId="362E39D5" w14:textId="77777777" w:rsidR="006A63E0" w:rsidRDefault="006A63E0" w:rsidP="004B31B4">
            <w:pPr>
              <w:pStyle w:val="Tableheading"/>
            </w:pPr>
            <w:r>
              <w:t>Gold</w:t>
            </w:r>
          </w:p>
        </w:tc>
        <w:tc>
          <w:tcPr>
            <w:tcW w:w="1665" w:type="dxa"/>
            <w:shd w:val="clear" w:color="auto" w:fill="F2F2F2" w:themeFill="background1" w:themeFillShade="F2"/>
          </w:tcPr>
          <w:p w14:paraId="266D69CF" w14:textId="77777777" w:rsidR="006A63E0" w:rsidRDefault="006A63E0" w:rsidP="004B31B4">
            <w:pPr>
              <w:pStyle w:val="Tableheading"/>
            </w:pPr>
            <w:r>
              <w:t>Silver</w:t>
            </w:r>
          </w:p>
        </w:tc>
        <w:tc>
          <w:tcPr>
            <w:tcW w:w="4971" w:type="dxa"/>
            <w:shd w:val="clear" w:color="auto" w:fill="F2F2F2" w:themeFill="background1" w:themeFillShade="F2"/>
          </w:tcPr>
          <w:p w14:paraId="4E810456" w14:textId="77777777" w:rsidR="006A63E0" w:rsidRDefault="006A63E0" w:rsidP="004B31B4">
            <w:pPr>
              <w:pStyle w:val="Tableheading"/>
            </w:pPr>
            <w:r>
              <w:t>Description</w:t>
            </w:r>
          </w:p>
        </w:tc>
      </w:tr>
      <w:tr w:rsidR="006A63E0" w14:paraId="2739A4D8" w14:textId="77777777" w:rsidTr="004B31B4">
        <w:tc>
          <w:tcPr>
            <w:tcW w:w="2155" w:type="dxa"/>
          </w:tcPr>
          <w:p w14:paraId="27ABC24A" w14:textId="66B25216" w:rsidR="006A63E0" w:rsidRDefault="00A71A8A" w:rsidP="004B31B4">
            <w:pPr>
              <w:pStyle w:val="Tablecontent"/>
            </w:pPr>
            <w:r>
              <w:t>Response Time</w:t>
            </w:r>
          </w:p>
        </w:tc>
        <w:tc>
          <w:tcPr>
            <w:tcW w:w="1665" w:type="dxa"/>
          </w:tcPr>
          <w:p w14:paraId="0349609C" w14:textId="738EE4FB" w:rsidR="006A63E0" w:rsidRDefault="003E119E" w:rsidP="004B31B4">
            <w:pPr>
              <w:pStyle w:val="Tablecontent"/>
              <w:jc w:val="center"/>
            </w:pPr>
            <w:r>
              <w:t>2 hours</w:t>
            </w:r>
          </w:p>
        </w:tc>
        <w:tc>
          <w:tcPr>
            <w:tcW w:w="1665" w:type="dxa"/>
          </w:tcPr>
          <w:p w14:paraId="310BFE57" w14:textId="1D308AFF" w:rsidR="006A63E0" w:rsidRDefault="003E119E" w:rsidP="004B31B4">
            <w:pPr>
              <w:pStyle w:val="Tablecontent"/>
              <w:jc w:val="center"/>
            </w:pPr>
            <w:r>
              <w:t>4 hours</w:t>
            </w:r>
          </w:p>
        </w:tc>
        <w:tc>
          <w:tcPr>
            <w:tcW w:w="4971" w:type="dxa"/>
          </w:tcPr>
          <w:p w14:paraId="342915E4" w14:textId="2DAA0F71" w:rsidR="006A63E0" w:rsidRDefault="003E119E" w:rsidP="004B31B4">
            <w:pPr>
              <w:pStyle w:val="Tablecontent"/>
            </w:pPr>
            <w:r>
              <w:t>Gold has 2x</w:t>
            </w:r>
            <w:r w:rsidR="001B0426">
              <w:t xml:space="preserve"> faster response time</w:t>
            </w:r>
          </w:p>
        </w:tc>
      </w:tr>
      <w:tr w:rsidR="004D3F51" w14:paraId="26788D4E" w14:textId="77777777" w:rsidTr="004B31B4">
        <w:tc>
          <w:tcPr>
            <w:tcW w:w="2155" w:type="dxa"/>
          </w:tcPr>
          <w:p w14:paraId="44B45A77" w14:textId="7012ED3A" w:rsidR="004D3F51" w:rsidRDefault="004D3F51" w:rsidP="004B31B4">
            <w:pPr>
              <w:pStyle w:val="Tablecontent"/>
            </w:pPr>
            <w:r>
              <w:t>Support Hours</w:t>
            </w:r>
          </w:p>
        </w:tc>
        <w:tc>
          <w:tcPr>
            <w:tcW w:w="1665" w:type="dxa"/>
          </w:tcPr>
          <w:p w14:paraId="55FF5FB8" w14:textId="7EC38CE9" w:rsidR="004D3F51" w:rsidRDefault="004D3F51" w:rsidP="004B31B4">
            <w:pPr>
              <w:pStyle w:val="Tablecontent"/>
              <w:jc w:val="center"/>
            </w:pPr>
            <w:r>
              <w:t>24 x 7</w:t>
            </w:r>
          </w:p>
        </w:tc>
        <w:tc>
          <w:tcPr>
            <w:tcW w:w="1665" w:type="dxa"/>
          </w:tcPr>
          <w:p w14:paraId="4108038A" w14:textId="0170BEFB" w:rsidR="004D3F51" w:rsidRDefault="003E119E" w:rsidP="004B31B4">
            <w:pPr>
              <w:pStyle w:val="Tablecontent"/>
              <w:jc w:val="center"/>
            </w:pPr>
            <w:r>
              <w:t>12 x 7</w:t>
            </w:r>
          </w:p>
        </w:tc>
        <w:tc>
          <w:tcPr>
            <w:tcW w:w="4971" w:type="dxa"/>
          </w:tcPr>
          <w:p w14:paraId="6B7C9BF9" w14:textId="7D0FCEBF" w:rsidR="004D3F51" w:rsidRDefault="003E119E" w:rsidP="004B31B4">
            <w:pPr>
              <w:pStyle w:val="Tablecontent"/>
            </w:pPr>
            <w:r>
              <w:t>Gold has 2x support hours</w:t>
            </w:r>
          </w:p>
        </w:tc>
      </w:tr>
      <w:tr w:rsidR="001B0426" w14:paraId="3F6E1B20" w14:textId="77777777" w:rsidTr="004B31B4">
        <w:tc>
          <w:tcPr>
            <w:tcW w:w="2155" w:type="dxa"/>
          </w:tcPr>
          <w:p w14:paraId="7F190C7D" w14:textId="64BE74D7" w:rsidR="001B0426" w:rsidRDefault="001B0426" w:rsidP="004B31B4">
            <w:pPr>
              <w:pStyle w:val="Tablecontent"/>
            </w:pPr>
            <w:r>
              <w:t>Support Process</w:t>
            </w:r>
          </w:p>
        </w:tc>
        <w:tc>
          <w:tcPr>
            <w:tcW w:w="1665" w:type="dxa"/>
          </w:tcPr>
          <w:p w14:paraId="7F0122A0" w14:textId="3333730E" w:rsidR="001B0426" w:rsidRDefault="001B0426" w:rsidP="004B31B4">
            <w:pPr>
              <w:pStyle w:val="Tablecontent"/>
              <w:jc w:val="center"/>
            </w:pPr>
            <w:r>
              <w:t>Level 2</w:t>
            </w:r>
          </w:p>
        </w:tc>
        <w:tc>
          <w:tcPr>
            <w:tcW w:w="1665" w:type="dxa"/>
          </w:tcPr>
          <w:p w14:paraId="699A40D8" w14:textId="0C3981E1" w:rsidR="001B0426" w:rsidRDefault="001B0426" w:rsidP="004B31B4">
            <w:pPr>
              <w:pStyle w:val="Tablecontent"/>
              <w:jc w:val="center"/>
            </w:pPr>
            <w:r>
              <w:t>Level 1</w:t>
            </w:r>
          </w:p>
        </w:tc>
        <w:tc>
          <w:tcPr>
            <w:tcW w:w="4971" w:type="dxa"/>
          </w:tcPr>
          <w:p w14:paraId="5DB68DE3" w14:textId="3243D14C" w:rsidR="001B0426" w:rsidRDefault="001B0426" w:rsidP="004B31B4">
            <w:pPr>
              <w:pStyle w:val="Tablecontent"/>
            </w:pPr>
            <w:r>
              <w:t>Gold bypass the first level help desk.</w:t>
            </w:r>
          </w:p>
        </w:tc>
      </w:tr>
      <w:tr w:rsidR="006A63E0" w14:paraId="6C390857" w14:textId="77777777" w:rsidTr="004B31B4">
        <w:tc>
          <w:tcPr>
            <w:tcW w:w="2155" w:type="dxa"/>
            <w:vAlign w:val="center"/>
          </w:tcPr>
          <w:p w14:paraId="6975C437" w14:textId="72055161" w:rsidR="006A63E0" w:rsidRDefault="00A71A8A" w:rsidP="004B31B4">
            <w:pPr>
              <w:pStyle w:val="Tablecontent"/>
            </w:pPr>
            <w:r>
              <w:t>Root Cause Analysis</w:t>
            </w:r>
          </w:p>
        </w:tc>
        <w:tc>
          <w:tcPr>
            <w:tcW w:w="1665" w:type="dxa"/>
            <w:vAlign w:val="center"/>
          </w:tcPr>
          <w:p w14:paraId="65F55256" w14:textId="0B4A68F0" w:rsidR="006A63E0" w:rsidRDefault="00A71A8A" w:rsidP="004B31B4">
            <w:pPr>
              <w:pStyle w:val="Tablecontent"/>
              <w:jc w:val="center"/>
            </w:pPr>
            <w:r>
              <w:t>Provided</w:t>
            </w:r>
          </w:p>
        </w:tc>
        <w:tc>
          <w:tcPr>
            <w:tcW w:w="1665" w:type="dxa"/>
            <w:vAlign w:val="center"/>
          </w:tcPr>
          <w:p w14:paraId="0F649DB6" w14:textId="6CEEFBB5" w:rsidR="006A63E0" w:rsidRDefault="00317167" w:rsidP="004B31B4">
            <w:pPr>
              <w:pStyle w:val="Tablecontent"/>
              <w:jc w:val="center"/>
            </w:pPr>
            <w:r>
              <w:t>Additional Charge</w:t>
            </w:r>
          </w:p>
        </w:tc>
        <w:tc>
          <w:tcPr>
            <w:tcW w:w="4971" w:type="dxa"/>
          </w:tcPr>
          <w:p w14:paraId="22031B3F" w14:textId="1D92B317" w:rsidR="006A63E0" w:rsidRDefault="006A63E0" w:rsidP="004B31B4">
            <w:pPr>
              <w:pStyle w:val="Tablecontent"/>
            </w:pPr>
          </w:p>
        </w:tc>
      </w:tr>
      <w:tr w:rsidR="003B040D" w14:paraId="50119B13" w14:textId="77777777" w:rsidTr="004B31B4">
        <w:tc>
          <w:tcPr>
            <w:tcW w:w="2155" w:type="dxa"/>
            <w:vAlign w:val="center"/>
          </w:tcPr>
          <w:p w14:paraId="08529C71" w14:textId="2DFEB78E" w:rsidR="003B040D" w:rsidRDefault="003B040D" w:rsidP="004B31B4">
            <w:pPr>
              <w:pStyle w:val="Tablecontent"/>
            </w:pPr>
            <w:r>
              <w:t>Proactive Support</w:t>
            </w:r>
          </w:p>
        </w:tc>
        <w:tc>
          <w:tcPr>
            <w:tcW w:w="1665" w:type="dxa"/>
            <w:vAlign w:val="center"/>
          </w:tcPr>
          <w:p w14:paraId="64485FD5" w14:textId="539C287F" w:rsidR="003B040D" w:rsidRDefault="00561E96" w:rsidP="004B31B4">
            <w:pPr>
              <w:pStyle w:val="Tablecontent"/>
              <w:jc w:val="center"/>
            </w:pPr>
            <w:r>
              <w:t>Daily</w:t>
            </w:r>
          </w:p>
        </w:tc>
        <w:tc>
          <w:tcPr>
            <w:tcW w:w="1665" w:type="dxa"/>
            <w:vAlign w:val="center"/>
          </w:tcPr>
          <w:p w14:paraId="479164D7" w14:textId="45E72799" w:rsidR="003B040D" w:rsidRDefault="00561E96" w:rsidP="004B31B4">
            <w:pPr>
              <w:pStyle w:val="Tablecontent"/>
              <w:jc w:val="center"/>
            </w:pPr>
            <w:r>
              <w:t>None</w:t>
            </w:r>
          </w:p>
        </w:tc>
        <w:tc>
          <w:tcPr>
            <w:tcW w:w="4971" w:type="dxa"/>
          </w:tcPr>
          <w:p w14:paraId="2FD66C9D" w14:textId="6B399F2E" w:rsidR="003B040D" w:rsidRDefault="004D540A" w:rsidP="004B31B4">
            <w:pPr>
              <w:pStyle w:val="Tablecontent"/>
            </w:pPr>
            <w:r>
              <w:t>Gold VM gets daily health check (KPI and alerts)</w:t>
            </w:r>
            <w:r w:rsidR="003C4859">
              <w:t>.</w:t>
            </w:r>
          </w:p>
        </w:tc>
      </w:tr>
      <w:tr w:rsidR="00DE18B0" w14:paraId="65F19F7A" w14:textId="77777777" w:rsidTr="004B31B4">
        <w:tc>
          <w:tcPr>
            <w:tcW w:w="2155" w:type="dxa"/>
            <w:vAlign w:val="center"/>
          </w:tcPr>
          <w:p w14:paraId="6F16FD4E" w14:textId="45FC39AB" w:rsidR="00DE18B0" w:rsidRDefault="00DE18B0" w:rsidP="004B31B4">
            <w:pPr>
              <w:pStyle w:val="Tablecontent"/>
            </w:pPr>
            <w:r>
              <w:t>NOC Dashboard</w:t>
            </w:r>
          </w:p>
        </w:tc>
        <w:tc>
          <w:tcPr>
            <w:tcW w:w="1665" w:type="dxa"/>
            <w:vAlign w:val="center"/>
          </w:tcPr>
          <w:p w14:paraId="6000836F" w14:textId="190C1596" w:rsidR="00DE18B0" w:rsidRDefault="00DE18B0" w:rsidP="004B31B4">
            <w:pPr>
              <w:pStyle w:val="Tablecontent"/>
              <w:jc w:val="center"/>
            </w:pPr>
            <w:r>
              <w:t>Yes</w:t>
            </w:r>
          </w:p>
        </w:tc>
        <w:tc>
          <w:tcPr>
            <w:tcW w:w="1665" w:type="dxa"/>
            <w:vAlign w:val="center"/>
          </w:tcPr>
          <w:p w14:paraId="0EBF1AF6" w14:textId="266CE2B7" w:rsidR="00DE18B0" w:rsidRDefault="00DE18B0" w:rsidP="004B31B4">
            <w:pPr>
              <w:pStyle w:val="Tablecontent"/>
              <w:jc w:val="center"/>
            </w:pPr>
            <w:r>
              <w:t>No</w:t>
            </w:r>
          </w:p>
        </w:tc>
        <w:tc>
          <w:tcPr>
            <w:tcW w:w="4971" w:type="dxa"/>
          </w:tcPr>
          <w:p w14:paraId="5479F67B" w14:textId="3DC516B6" w:rsidR="00DE18B0" w:rsidRDefault="00DE18B0" w:rsidP="004B31B4">
            <w:pPr>
              <w:pStyle w:val="Tablecontent"/>
            </w:pPr>
            <w:r>
              <w:t>Silver VM is not included in our live dashboard</w:t>
            </w:r>
            <w:r w:rsidR="00691188">
              <w:t>. Reason is the need to focus on the Gold VM</w:t>
            </w:r>
          </w:p>
        </w:tc>
      </w:tr>
      <w:tr w:rsidR="00973272" w14:paraId="5E86CB4C" w14:textId="77777777" w:rsidTr="004B31B4">
        <w:tc>
          <w:tcPr>
            <w:tcW w:w="2155" w:type="dxa"/>
            <w:vAlign w:val="center"/>
          </w:tcPr>
          <w:p w14:paraId="6745F8D9" w14:textId="5BB6CD0B" w:rsidR="00973272" w:rsidRDefault="00F51246" w:rsidP="004B31B4">
            <w:pPr>
              <w:pStyle w:val="Tablecontent"/>
            </w:pPr>
            <w:r>
              <w:t>Report</w:t>
            </w:r>
          </w:p>
        </w:tc>
        <w:tc>
          <w:tcPr>
            <w:tcW w:w="1665" w:type="dxa"/>
            <w:vAlign w:val="center"/>
          </w:tcPr>
          <w:p w14:paraId="02688536" w14:textId="3C9A743A" w:rsidR="00973272" w:rsidRDefault="00F51246" w:rsidP="004B31B4">
            <w:pPr>
              <w:pStyle w:val="Tablecontent"/>
              <w:jc w:val="center"/>
            </w:pPr>
            <w:r>
              <w:t>Weekly</w:t>
            </w:r>
          </w:p>
        </w:tc>
        <w:tc>
          <w:tcPr>
            <w:tcW w:w="1665" w:type="dxa"/>
            <w:vAlign w:val="center"/>
          </w:tcPr>
          <w:p w14:paraId="7ECB1D10" w14:textId="3FFBF32F" w:rsidR="00973272" w:rsidRDefault="00F51246" w:rsidP="004B31B4">
            <w:pPr>
              <w:pStyle w:val="Tablecontent"/>
              <w:jc w:val="center"/>
            </w:pPr>
            <w:r>
              <w:t>Monthly</w:t>
            </w:r>
          </w:p>
        </w:tc>
        <w:tc>
          <w:tcPr>
            <w:tcW w:w="4971" w:type="dxa"/>
          </w:tcPr>
          <w:p w14:paraId="5126F4B6" w14:textId="77777777" w:rsidR="00973272" w:rsidRDefault="00973272" w:rsidP="004B31B4">
            <w:pPr>
              <w:pStyle w:val="Tablecontent"/>
            </w:pPr>
          </w:p>
        </w:tc>
      </w:tr>
      <w:tr w:rsidR="00E82F82" w14:paraId="0167DB54" w14:textId="77777777" w:rsidTr="004B31B4">
        <w:tc>
          <w:tcPr>
            <w:tcW w:w="2155" w:type="dxa"/>
            <w:vAlign w:val="center"/>
          </w:tcPr>
          <w:p w14:paraId="72774C3C" w14:textId="47224482" w:rsidR="00E82F82" w:rsidRDefault="00E82F82" w:rsidP="004B31B4">
            <w:pPr>
              <w:pStyle w:val="Tablecontent"/>
            </w:pPr>
            <w:r>
              <w:t>Business Review</w:t>
            </w:r>
          </w:p>
        </w:tc>
        <w:tc>
          <w:tcPr>
            <w:tcW w:w="1665" w:type="dxa"/>
            <w:vAlign w:val="center"/>
          </w:tcPr>
          <w:p w14:paraId="65B49580" w14:textId="45091F04" w:rsidR="00E82F82" w:rsidRDefault="00E82F82" w:rsidP="004B31B4">
            <w:pPr>
              <w:pStyle w:val="Tablecontent"/>
              <w:jc w:val="center"/>
            </w:pPr>
            <w:r>
              <w:t>Monthly</w:t>
            </w:r>
          </w:p>
        </w:tc>
        <w:tc>
          <w:tcPr>
            <w:tcW w:w="1665" w:type="dxa"/>
            <w:vAlign w:val="center"/>
          </w:tcPr>
          <w:p w14:paraId="5BD84B81" w14:textId="166AF570" w:rsidR="00E82F82" w:rsidRDefault="00E82F82" w:rsidP="004B31B4">
            <w:pPr>
              <w:pStyle w:val="Tablecontent"/>
              <w:jc w:val="center"/>
            </w:pPr>
            <w:r>
              <w:t>None</w:t>
            </w:r>
          </w:p>
        </w:tc>
        <w:tc>
          <w:tcPr>
            <w:tcW w:w="4971" w:type="dxa"/>
          </w:tcPr>
          <w:p w14:paraId="13D5854F" w14:textId="5CC34B78" w:rsidR="00E82F82" w:rsidRDefault="00E82F82" w:rsidP="004B31B4">
            <w:pPr>
              <w:pStyle w:val="Tablecontent"/>
            </w:pPr>
            <w:r>
              <w:t xml:space="preserve">Face to Face </w:t>
            </w:r>
            <w:r w:rsidR="00DE28AD">
              <w:t>discussion where we review the SLA and support issue</w:t>
            </w:r>
          </w:p>
        </w:tc>
      </w:tr>
      <w:tr w:rsidR="00D02AD7" w14:paraId="4ACE9D6D" w14:textId="77777777" w:rsidTr="004B31B4">
        <w:tc>
          <w:tcPr>
            <w:tcW w:w="2155" w:type="dxa"/>
            <w:vAlign w:val="center"/>
          </w:tcPr>
          <w:p w14:paraId="2AE41061" w14:textId="1F5FE3D1" w:rsidR="00D02AD7" w:rsidRDefault="00D02AD7" w:rsidP="004B31B4">
            <w:pPr>
              <w:pStyle w:val="Tablecontent"/>
            </w:pPr>
            <w:r>
              <w:t>Critical Patch</w:t>
            </w:r>
          </w:p>
        </w:tc>
        <w:tc>
          <w:tcPr>
            <w:tcW w:w="1665" w:type="dxa"/>
            <w:vAlign w:val="center"/>
          </w:tcPr>
          <w:p w14:paraId="0A5533FB" w14:textId="5E990959" w:rsidR="00D02AD7" w:rsidRDefault="00D02AD7" w:rsidP="004B31B4">
            <w:pPr>
              <w:pStyle w:val="Tablecontent"/>
              <w:jc w:val="center"/>
            </w:pPr>
            <w:r>
              <w:t>Higher priority</w:t>
            </w:r>
          </w:p>
        </w:tc>
        <w:tc>
          <w:tcPr>
            <w:tcW w:w="1665" w:type="dxa"/>
            <w:vAlign w:val="center"/>
          </w:tcPr>
          <w:p w14:paraId="01B7D664" w14:textId="0119DFFE" w:rsidR="00D02AD7" w:rsidRDefault="00D02AD7" w:rsidP="004B31B4">
            <w:pPr>
              <w:pStyle w:val="Tablecontent"/>
              <w:jc w:val="center"/>
            </w:pPr>
            <w:r>
              <w:t>Lower priority</w:t>
            </w:r>
          </w:p>
        </w:tc>
        <w:tc>
          <w:tcPr>
            <w:tcW w:w="4971" w:type="dxa"/>
          </w:tcPr>
          <w:p w14:paraId="04A86245" w14:textId="4A6C17EF" w:rsidR="00D02AD7" w:rsidRDefault="00D02AD7" w:rsidP="004B31B4">
            <w:pPr>
              <w:pStyle w:val="Tablecontent"/>
            </w:pPr>
            <w:r>
              <w:t xml:space="preserve">We patch all Gold VMs first before </w:t>
            </w:r>
            <w:r w:rsidR="00A24293">
              <w:t>protecting the lower tier VM.</w:t>
            </w:r>
          </w:p>
        </w:tc>
      </w:tr>
    </w:tbl>
    <w:p w14:paraId="066FB07E" w14:textId="206156E9" w:rsidR="00DF694E" w:rsidRDefault="00591E47" w:rsidP="00E7573A">
      <w:pPr>
        <w:pStyle w:val="Heading6"/>
      </w:pPr>
      <w:r>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4B31B4">
        <w:tc>
          <w:tcPr>
            <w:tcW w:w="2155" w:type="dxa"/>
            <w:shd w:val="clear" w:color="auto" w:fill="F2F2F2" w:themeFill="background1" w:themeFillShade="F2"/>
          </w:tcPr>
          <w:p w14:paraId="119AC71B" w14:textId="77777777" w:rsidR="003C4859" w:rsidRDefault="003C4859" w:rsidP="004B31B4">
            <w:pPr>
              <w:pStyle w:val="Tableheading"/>
            </w:pPr>
          </w:p>
        </w:tc>
        <w:tc>
          <w:tcPr>
            <w:tcW w:w="1665" w:type="dxa"/>
            <w:shd w:val="clear" w:color="auto" w:fill="F2F2F2" w:themeFill="background1" w:themeFillShade="F2"/>
          </w:tcPr>
          <w:p w14:paraId="79D5027D" w14:textId="77777777" w:rsidR="003C4859" w:rsidRDefault="003C4859" w:rsidP="004B31B4">
            <w:pPr>
              <w:pStyle w:val="Tableheading"/>
            </w:pPr>
            <w:r>
              <w:t>Gold</w:t>
            </w:r>
          </w:p>
        </w:tc>
        <w:tc>
          <w:tcPr>
            <w:tcW w:w="1665" w:type="dxa"/>
            <w:shd w:val="clear" w:color="auto" w:fill="F2F2F2" w:themeFill="background1" w:themeFillShade="F2"/>
          </w:tcPr>
          <w:p w14:paraId="7BCD71A3" w14:textId="77777777" w:rsidR="003C4859" w:rsidRDefault="003C4859" w:rsidP="004B31B4">
            <w:pPr>
              <w:pStyle w:val="Tableheading"/>
            </w:pPr>
            <w:r>
              <w:t>Silver</w:t>
            </w:r>
          </w:p>
        </w:tc>
        <w:tc>
          <w:tcPr>
            <w:tcW w:w="4971" w:type="dxa"/>
            <w:shd w:val="clear" w:color="auto" w:fill="F2F2F2" w:themeFill="background1" w:themeFillShade="F2"/>
          </w:tcPr>
          <w:p w14:paraId="138D80B7" w14:textId="77777777" w:rsidR="003C4859" w:rsidRDefault="003C4859" w:rsidP="004B31B4">
            <w:pPr>
              <w:pStyle w:val="Tableheading"/>
            </w:pPr>
            <w:r>
              <w:t>Description</w:t>
            </w:r>
          </w:p>
        </w:tc>
      </w:tr>
      <w:tr w:rsidR="003C4859" w14:paraId="10E73C94" w14:textId="77777777" w:rsidTr="004B31B4">
        <w:tc>
          <w:tcPr>
            <w:tcW w:w="2155" w:type="dxa"/>
          </w:tcPr>
          <w:p w14:paraId="3F3D4893" w14:textId="1890E407" w:rsidR="003C4859" w:rsidRDefault="00A80DB4" w:rsidP="004B31B4">
            <w:pPr>
              <w:pStyle w:val="Tablecontent"/>
            </w:pPr>
            <w:r>
              <w:t>Snapshot</w:t>
            </w:r>
          </w:p>
        </w:tc>
        <w:tc>
          <w:tcPr>
            <w:tcW w:w="1665" w:type="dxa"/>
          </w:tcPr>
          <w:p w14:paraId="2D15F29D" w14:textId="4C927469" w:rsidR="003C4859" w:rsidRDefault="00A24293" w:rsidP="004B31B4">
            <w:pPr>
              <w:pStyle w:val="Tablecontent"/>
              <w:jc w:val="center"/>
            </w:pPr>
            <w:r>
              <w:t>1 week</w:t>
            </w:r>
          </w:p>
        </w:tc>
        <w:tc>
          <w:tcPr>
            <w:tcW w:w="1665" w:type="dxa"/>
          </w:tcPr>
          <w:p w14:paraId="3E094841" w14:textId="2206C165" w:rsidR="003C4859" w:rsidRDefault="00A24293" w:rsidP="004B31B4">
            <w:pPr>
              <w:pStyle w:val="Tablecontent"/>
              <w:jc w:val="center"/>
            </w:pPr>
            <w:r>
              <w:t>1 day</w:t>
            </w:r>
          </w:p>
        </w:tc>
        <w:tc>
          <w:tcPr>
            <w:tcW w:w="4971" w:type="dxa"/>
          </w:tcPr>
          <w:p w14:paraId="0525A994" w14:textId="19CF2769" w:rsidR="003C4859" w:rsidRDefault="00A24293" w:rsidP="004B31B4">
            <w:pPr>
              <w:pStyle w:val="Tablecontent"/>
            </w:pPr>
            <w:r>
              <w:t xml:space="preserve">In addition to longer </w:t>
            </w:r>
          </w:p>
        </w:tc>
      </w:tr>
      <w:tr w:rsidR="00B27148" w14:paraId="0BCBDAB9" w14:textId="77777777" w:rsidTr="004B31B4">
        <w:tc>
          <w:tcPr>
            <w:tcW w:w="2155" w:type="dxa"/>
          </w:tcPr>
          <w:p w14:paraId="4CD6EAD8" w14:textId="1F18EACC" w:rsidR="00B27148" w:rsidRDefault="00B27148" w:rsidP="004B31B4">
            <w:pPr>
              <w:pStyle w:val="Tablecontent"/>
            </w:pPr>
            <w:r>
              <w:t>No of snapshots</w:t>
            </w:r>
          </w:p>
        </w:tc>
        <w:tc>
          <w:tcPr>
            <w:tcW w:w="1665" w:type="dxa"/>
          </w:tcPr>
          <w:p w14:paraId="6BFC4D6A" w14:textId="7245B306" w:rsidR="00B27148" w:rsidRDefault="00B27148" w:rsidP="004B31B4">
            <w:pPr>
              <w:pStyle w:val="Tablecontent"/>
              <w:jc w:val="center"/>
            </w:pPr>
            <w:r>
              <w:t>2</w:t>
            </w:r>
          </w:p>
        </w:tc>
        <w:tc>
          <w:tcPr>
            <w:tcW w:w="1665" w:type="dxa"/>
          </w:tcPr>
          <w:p w14:paraId="4932B965" w14:textId="554BF7FD" w:rsidR="00B27148" w:rsidRDefault="00B27148" w:rsidP="004B31B4">
            <w:pPr>
              <w:pStyle w:val="Tablecontent"/>
              <w:jc w:val="center"/>
            </w:pPr>
            <w:r>
              <w:t>1</w:t>
            </w:r>
          </w:p>
        </w:tc>
        <w:tc>
          <w:tcPr>
            <w:tcW w:w="4971" w:type="dxa"/>
          </w:tcPr>
          <w:p w14:paraId="39FF2219" w14:textId="202A0A56" w:rsidR="00B27148" w:rsidRDefault="00B27148" w:rsidP="004B31B4">
            <w:pPr>
              <w:pStyle w:val="Tablecontent"/>
            </w:pPr>
            <w:r>
              <w:t>Gold can have 2x as many snapshots at any give time</w:t>
            </w:r>
          </w:p>
        </w:tc>
      </w:tr>
      <w:tr w:rsidR="006A340B" w14:paraId="5BA9CD9F" w14:textId="77777777" w:rsidTr="003450D7">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3450D7">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3450D7">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0F90AC47" w:rsidR="005138BC" w:rsidRDefault="005138BC" w:rsidP="006A340B">
            <w:pPr>
              <w:pStyle w:val="Tablecontent"/>
              <w:jc w:val="center"/>
            </w:pPr>
            <w:r>
              <w:t>Application-level</w:t>
            </w:r>
          </w:p>
        </w:tc>
        <w:tc>
          <w:tcPr>
            <w:tcW w:w="1665" w:type="dxa"/>
            <w:vAlign w:val="center"/>
          </w:tcPr>
          <w:p w14:paraId="66B36A8E" w14:textId="23257613" w:rsidR="005138BC" w:rsidRDefault="005138BC" w:rsidP="006A340B">
            <w:pPr>
              <w:pStyle w:val="Tablecontent"/>
              <w:jc w:val="center"/>
            </w:pPr>
            <w:r>
              <w:t>OS-level</w:t>
            </w:r>
          </w:p>
        </w:tc>
        <w:tc>
          <w:tcPr>
            <w:tcW w:w="4971" w:type="dxa"/>
          </w:tcPr>
          <w:p w14:paraId="0C0BB988" w14:textId="77777777" w:rsidR="005138BC" w:rsidRDefault="005138BC" w:rsidP="006A340B">
            <w:pPr>
              <w:pStyle w:val="Tablecontent"/>
            </w:pPr>
          </w:p>
        </w:tc>
      </w:tr>
      <w:tr w:rsidR="003A4C6E" w14:paraId="2D01E4C1" w14:textId="77777777" w:rsidTr="00363329">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5A04AC75" w:rsidR="003A4C6E" w:rsidRDefault="003A4C6E" w:rsidP="006A340B">
            <w:pPr>
              <w:pStyle w:val="Tablecontent"/>
              <w:jc w:val="center"/>
            </w:pPr>
            <w:r>
              <w:t>Separate add-on</w:t>
            </w:r>
          </w:p>
        </w:tc>
        <w:tc>
          <w:tcPr>
            <w:tcW w:w="4971" w:type="dxa"/>
          </w:tcPr>
          <w:p w14:paraId="7463A019" w14:textId="50E0DADC" w:rsidR="003A4C6E" w:rsidRDefault="003A4C6E" w:rsidP="006A340B">
            <w:pPr>
              <w:pStyle w:val="Tablecontent"/>
            </w:pPr>
            <w:r>
              <w:t>Both do not have DR</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lastRenderedPageBreak/>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8">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lastRenderedPageBreak/>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AC6E1E">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60DF21AD" w:rsidR="00F61749" w:rsidRDefault="00F61749" w:rsidP="00FC6AD9">
            <w:pPr>
              <w:pStyle w:val="Tablecontent"/>
            </w:pPr>
            <w:r>
              <w:t xml:space="preserve">There are </w:t>
            </w:r>
            <w:r w:rsidR="000526F7">
              <w:t>5</w:t>
            </w:r>
            <w:r>
              <w:t xml:space="preserve"> pillars of </w:t>
            </w:r>
            <w:r w:rsidR="00C20101">
              <w:t>operations</w:t>
            </w:r>
            <w:r w:rsidR="002F0B23">
              <w:t>.</w:t>
            </w:r>
          </w:p>
          <w:p w14:paraId="3C98232E" w14:textId="3C586E03" w:rsidR="002F0B23" w:rsidRDefault="002F0B23" w:rsidP="00FC6AD9">
            <w:pPr>
              <w:pStyle w:val="Tablecontent"/>
            </w:pPr>
            <w:r>
              <w:t xml:space="preserve">Sustainability is </w:t>
            </w:r>
            <w:r w:rsidR="002C5B5F">
              <w:t xml:space="preserve">not </w:t>
            </w:r>
            <w:r>
              <w:t xml:space="preserve">the </w:t>
            </w:r>
            <w:r w:rsidR="000526F7">
              <w:t>6</w:t>
            </w:r>
            <w:r w:rsidRPr="002F0B23">
              <w:rPr>
                <w:vertAlign w:val="superscript"/>
              </w:rPr>
              <w:t>th</w:t>
            </w:r>
            <w:r>
              <w:t xml:space="preserve"> pillar</w:t>
            </w:r>
            <w:r w:rsidR="002C5B5F">
              <w:t xml:space="preserve"> as it’s use cases are covered by cost and capacity</w:t>
            </w:r>
            <w:r w:rsidR="006C0F05">
              <w:t>.</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1B1144DD" w:rsidR="00C430FD" w:rsidRDefault="00C430FD" w:rsidP="00FC6AD9">
            <w:pPr>
              <w:pStyle w:val="Tablecontent"/>
            </w:pPr>
            <w:r>
              <w:t xml:space="preserve">There are </w:t>
            </w:r>
            <w:r w:rsidR="009C7B6C">
              <w:t>5</w:t>
            </w:r>
            <w:r>
              <w:t xml:space="preserve">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78BFE06" w:rsidR="00C430FD" w:rsidRDefault="00C430FD" w:rsidP="00FC6AD9">
            <w:pPr>
              <w:pStyle w:val="Tablecontent"/>
            </w:pPr>
            <w:r>
              <w:t>The regular cadence of Standard Operating Procedure</w:t>
            </w:r>
            <w:r w:rsidR="005C5E6E">
              <w:t xml:space="preserve"> (SOP)</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lastRenderedPageBreak/>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AC6E1E">
      <w:pPr>
        <w:pStyle w:val="Heading4"/>
      </w:pPr>
      <w:bookmarkStart w:id="7" w:name="_Health_|_Risk"/>
      <w:bookmarkEnd w:id="7"/>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38E044E4" w14:textId="77777777" w:rsidR="00627CED" w:rsidRDefault="00627CED" w:rsidP="005321A6">
            <w:pPr>
              <w:pStyle w:val="Tablecontent"/>
            </w:pPr>
            <w:r>
              <w:t xml:space="preserve">Availability and Performance </w:t>
            </w:r>
            <w:r w:rsidR="004616B1">
              <w:t>are related</w:t>
            </w:r>
            <w:r w:rsidR="00FE304C">
              <w:t>, which means they are not the same thing.</w:t>
            </w:r>
            <w:r w:rsidR="00E72B73">
              <w:t xml:space="preserve"> </w:t>
            </w:r>
            <w:r w:rsidR="00C866AA">
              <w:t>You can have one without the other.</w:t>
            </w:r>
            <w:r>
              <w:t xml:space="preserve"> </w:t>
            </w:r>
          </w:p>
          <w:p w14:paraId="432216E2" w14:textId="5E6A2F86" w:rsidR="002724ED" w:rsidRDefault="002724ED" w:rsidP="005321A6">
            <w:pPr>
              <w:pStyle w:val="Tablecontent"/>
            </w:pPr>
            <w:r>
              <w:t xml:space="preserve">Health </w:t>
            </w:r>
            <w:r w:rsidR="009966C6">
              <w:t>only includes reality. It does not include possibility. That’s covered under Risk.</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399970A9" w:rsidR="00DF2F74" w:rsidRDefault="00DF2F74" w:rsidP="005321A6">
            <w:pPr>
              <w:pStyle w:val="Tablecontent"/>
            </w:pPr>
            <w:r>
              <w:t xml:space="preserve">Using a </w:t>
            </w:r>
            <w:r w:rsidR="008C3FEB">
              <w:t>day-to-day</w:t>
            </w:r>
            <w:r>
              <w:t xml:space="preserve">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lastRenderedPageBreak/>
              <w:t>Configuration</w:t>
            </w:r>
          </w:p>
          <w:p w14:paraId="097A87C7" w14:textId="77777777" w:rsidR="00627CED" w:rsidRPr="00FC5E60" w:rsidRDefault="00627CED" w:rsidP="005321A6">
            <w:pPr>
              <w:pStyle w:val="Bullet"/>
            </w:pPr>
            <w:r w:rsidRPr="00FC5E60">
              <w:t>Capacity</w:t>
            </w:r>
          </w:p>
          <w:p w14:paraId="68AC2217" w14:textId="55FFE3BF" w:rsidR="00641455" w:rsidRDefault="00627CED" w:rsidP="00055640">
            <w:pPr>
              <w:pStyle w:val="Tablecontent"/>
            </w:pPr>
            <w:r>
              <w:t xml:space="preserve">In all the above problems, Health is not impacted as there is no actual performance, availability or security issue. What you have is a risk, as your applications and operations continue as if nothing happens. Your customers may not </w:t>
            </w:r>
            <w:r w:rsidR="00E841D8">
              <w:t>notice,</w:t>
            </w:r>
            <w:r>
              <w:t xml:space="preserve"> and your business is not affected.</w:t>
            </w:r>
          </w:p>
          <w:p w14:paraId="3CB78588" w14:textId="71D7FAD9" w:rsidR="00BC3B08" w:rsidRDefault="009A2DD6" w:rsidP="00055640">
            <w:pPr>
              <w:pStyle w:val="Tablecontent"/>
            </w:pPr>
            <w:r>
              <w:t xml:space="preserve">Let’s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lastRenderedPageBreak/>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629AE46A" w:rsidR="00627CED" w:rsidRDefault="00393D21" w:rsidP="00AC6E1E">
      <w:pPr>
        <w:pStyle w:val="Heading4"/>
      </w:pPr>
      <w:r>
        <w:t xml:space="preserve">The </w:t>
      </w:r>
      <w:r w:rsidR="00627CED">
        <w:t>Pillars</w:t>
      </w:r>
    </w:p>
    <w:p w14:paraId="2CEA3B3E" w14:textId="276784CF" w:rsidR="007B794E" w:rsidRDefault="007B794E" w:rsidP="00190C36">
      <w:pPr>
        <w:rPr>
          <w:lang w:val="en-GB"/>
        </w:rPr>
      </w:pPr>
      <w:r>
        <w:rPr>
          <w:lang w:val="en-GB"/>
        </w:rPr>
        <w:t xml:space="preserve">What do you actually care? Because that is what you will manage. How do manage them? What are the key processes? </w:t>
      </w:r>
    </w:p>
    <w:p w14:paraId="495EAF86" w14:textId="375579A6" w:rsidR="007B794E" w:rsidRDefault="007B794E" w:rsidP="00190C36">
      <w:pPr>
        <w:rPr>
          <w:lang w:val="en-GB"/>
        </w:rPr>
      </w:pPr>
      <w:r>
        <w:rPr>
          <w:lang w:val="en-GB"/>
        </w:rPr>
        <w:t xml:space="preserve">My answer is the </w:t>
      </w:r>
      <w:r w:rsidR="00361CEE">
        <w:rPr>
          <w:lang w:val="en-GB"/>
        </w:rPr>
        <w:t>5</w:t>
      </w:r>
      <w:r>
        <w:rPr>
          <w:lang w:val="en-GB"/>
        </w:rPr>
        <w:t xml:space="preserve"> pillars of operations management and</w:t>
      </w:r>
      <w:r w:rsidR="00431DB2">
        <w:rPr>
          <w:lang w:val="en-GB"/>
        </w:rPr>
        <w:t xml:space="preserve"> 5</w:t>
      </w:r>
      <w:r>
        <w:rPr>
          <w:lang w:val="en-GB"/>
        </w:rPr>
        <w:t xml:space="preserve"> main processes.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2"/>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lastRenderedPageBreak/>
        <w:t xml:space="preserve">What’s missing in the 5 pillars? </w:t>
      </w:r>
    </w:p>
    <w:p w14:paraId="73ADC73C" w14:textId="7C4E7B20"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FD7573" w:rsidRPr="0072799F">
        <w:t>. Nothing to troubleshoot nor optimize</w:t>
      </w:r>
      <w:r w:rsidR="00396E6D">
        <w:t>. As you manage your cost and capacity, the inventory will adjust accordingly.</w:t>
      </w:r>
    </w:p>
    <w:p w14:paraId="3BAE151C" w14:textId="09241FDE"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p>
    <w:p w14:paraId="3F970D82" w14:textId="0F4D695D" w:rsidR="00280CFD" w:rsidRPr="0072799F" w:rsidRDefault="00280CFD" w:rsidP="00431DB2">
      <w:pPr>
        <w:pStyle w:val="Bullet"/>
      </w:pPr>
      <w:r>
        <w:t xml:space="preserve">Sustainability. </w:t>
      </w:r>
      <w:r w:rsidR="00636721">
        <w:t>It’s covered by both capacity and cost. The only thing unique is the source of power.</w:t>
      </w:r>
    </w:p>
    <w:p w14:paraId="09DF61D3" w14:textId="4684BECA" w:rsidR="008E67B9" w:rsidRDefault="008E67B9" w:rsidP="00DF196D">
      <w:bookmarkStart w:id="8" w:name="_Contention_vs_Utilization"/>
      <w:bookmarkStart w:id="9" w:name="_Roles_and_Responsibility"/>
      <w:bookmarkEnd w:id="8"/>
      <w:bookmarkEnd w:id="9"/>
      <w:r>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t>Service Requests</w:t>
      </w:r>
    </w:p>
    <w:p w14:paraId="32E9BF50" w14:textId="4321154B" w:rsidR="00B607C4" w:rsidRDefault="00B607C4" w:rsidP="00B607C4">
      <w:pPr>
        <w:pStyle w:val="Bullet"/>
      </w:pPr>
      <w:r>
        <w:t>Etc.</w:t>
      </w:r>
      <w:r w:rsidR="00504BDD">
        <w:t>, y</w:t>
      </w:r>
      <w:r>
        <w:t>ou get the point</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t xml:space="preserve">So </w:t>
      </w:r>
      <w:r w:rsidR="003903E3">
        <w:t xml:space="preserve">why </w:t>
      </w:r>
      <w:r>
        <w:t>impose that bad experience to your customers?</w:t>
      </w:r>
    </w:p>
    <w:p w14:paraId="2960758B" w14:textId="59CDCC41" w:rsidR="008A415E" w:rsidRDefault="003903E3" w:rsidP="00E7573A">
      <w:pPr>
        <w:pStyle w:val="Heading5"/>
      </w:pPr>
      <w:r>
        <w:t>I</w:t>
      </w:r>
      <w:r w:rsidRPr="00BC6C73">
        <w:t>nterdependen</w:t>
      </w:r>
      <w:r>
        <w:t>ce</w:t>
      </w:r>
    </w:p>
    <w:p w14:paraId="69766A4E" w14:textId="77777777" w:rsidR="00FB3238" w:rsidRDefault="00FB3238" w:rsidP="00FB3238">
      <w:r>
        <w:t xml:space="preserve">The pillars of </w:t>
      </w:r>
      <w:r w:rsidRPr="00BC6C73">
        <w:t xml:space="preserve">Operations Management </w:t>
      </w:r>
      <w:r>
        <w:t xml:space="preserve">are </w:t>
      </w:r>
      <w:r w:rsidRPr="00BC6C73">
        <w:t xml:space="preserve">interdependent. Knowing the relationship is as important as knowing each pillar.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05A76999" w14:textId="08876C2B" w:rsidR="003422CF" w:rsidRDefault="00431DB2" w:rsidP="00DF196D">
      <w:r w:rsidRPr="00431DB2">
        <w:rPr>
          <w:noProof/>
        </w:rPr>
        <w:drawing>
          <wp:inline distT="0" distB="0" distL="0" distR="0" wp14:anchorId="4E4D6345" wp14:editId="776A08CE">
            <wp:extent cx="6645910" cy="3706495"/>
            <wp:effectExtent l="0" t="0" r="2540" b="8255"/>
            <wp:docPr id="1859674506" name="Picture 18596745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6" name="Picture 1859674506" descr="Diagram&#10;&#10;Description automatically generated"/>
                    <pic:cNvPicPr/>
                  </pic:nvPicPr>
                  <pic:blipFill>
                    <a:blip r:embed="rId83"/>
                    <a:stretch>
                      <a:fillRect/>
                    </a:stretch>
                  </pic:blipFill>
                  <pic:spPr>
                    <a:xfrm>
                      <a:off x="0" y="0"/>
                      <a:ext cx="6645910" cy="370649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1370AE">
      <w:r>
        <w:lastRenderedPageBreak/>
        <w:t>Using the above diagram as reference, let’s elaborate each pillar</w:t>
      </w:r>
      <w:r w:rsidR="00C11CF6">
        <w:t>.</w:t>
      </w:r>
      <w:r w:rsidR="004F0281">
        <w:t xml:space="preserve"> </w:t>
      </w:r>
    </w:p>
    <w:p w14:paraId="5B22A8E4" w14:textId="0D323D75" w:rsidR="004F0281" w:rsidRDefault="004F0281" w:rsidP="001370AE">
      <w:r>
        <w:t xml:space="preserve">What’s the first pillar? </w:t>
      </w:r>
    </w:p>
    <w:p w14:paraId="366FD782" w14:textId="2956616B" w:rsidR="004F0281" w:rsidRDefault="004F0281" w:rsidP="001370AE">
      <w:r>
        <w:t xml:space="preserve">For me, that’s Availability. The most fundamental part of operations management, because the rest of the </w:t>
      </w:r>
      <w:r w:rsidR="00FB3238">
        <w:t>p</w:t>
      </w:r>
      <w:r>
        <w:t>illar are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399A6B5D" w:rsidR="00785465" w:rsidRDefault="00BD3EB4" w:rsidP="00BD3EB4">
      <w:r>
        <w:t xml:space="preserve">Just because something is up, does not mean it’s fast. </w:t>
      </w:r>
      <w:r w:rsidR="00A97F1E">
        <w:t xml:space="preserve">On the other hand, if you have catered for HA, you can have part of the system down but no impact on performance. </w:t>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53D5FF7B" w:rsidR="009458FA" w:rsidRDefault="005F7E98" w:rsidP="009458FA">
      <w:r>
        <w:t xml:space="preserve">Closely related to performance is capacity. </w:t>
      </w:r>
      <w:r w:rsidR="005408ED">
        <w:t xml:space="preserve">They </w:t>
      </w:r>
      <w:r w:rsidR="005408ED" w:rsidRPr="002639BB">
        <w:t xml:space="preserve">are </w:t>
      </w:r>
      <w:r w:rsidR="00A97F1E" w:rsidRPr="002639BB">
        <w:t>interdependent;</w:t>
      </w:r>
      <w:r w:rsidR="005408ED" w:rsidRPr="002639BB">
        <w:t xml:space="preserve">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0AC5A8C" w14:textId="77777777"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68288680" w14:textId="77777777" w:rsidR="0022446C" w:rsidRDefault="0022446C" w:rsidP="00FC4D58">
            <w:pPr>
              <w:pStyle w:val="Tablecontent"/>
            </w:pPr>
            <w:r>
              <w:t xml:space="preserve">Unlike performance, Capacity is measured against usable capacity, not absolute capacity. Capacity also considers </w:t>
            </w:r>
            <w:r w:rsidR="00C80BBF">
              <w:t>demands that do not manifest yet.</w:t>
            </w:r>
          </w:p>
          <w:p w14:paraId="7C63EFBE" w14:textId="5E79E08A" w:rsidR="009A503E" w:rsidRDefault="009A503E" w:rsidP="00FC4D58">
            <w:pPr>
              <w:pStyle w:val="Tablecontent"/>
            </w:pPr>
            <w:r>
              <w:t>Capacity and Price go hand in hand. The best way to address oversized VM is having a</w:t>
            </w:r>
            <w:r w:rsidR="00416195">
              <w:t>price plan that encourage smaller size VM.</w:t>
            </w:r>
          </w:p>
        </w:tc>
      </w:tr>
    </w:tbl>
    <w:p w14:paraId="7CF1FEAC" w14:textId="77777777" w:rsidR="006E2DB5" w:rsidRDefault="006E2DB5" w:rsidP="00385EE9">
      <w:pPr>
        <w:pStyle w:val="BeforeTable"/>
      </w:pPr>
    </w:p>
    <w:p w14:paraId="6AC414C7" w14:textId="185E35D6" w:rsidR="006E2DB5" w:rsidRDefault="006E2DB5" w:rsidP="00385EE9">
      <w:r>
        <w:t xml:space="preserve">Just because </w:t>
      </w:r>
      <w:r w:rsidR="00C80BBF">
        <w:t>a system</w:t>
      </w:r>
      <w:r w:rsidR="005D61EB">
        <w:t xml:space="preserve"> </w:t>
      </w:r>
      <w:r w:rsidR="00C80BBF">
        <w:t xml:space="preserve">up and </w:t>
      </w:r>
      <w:r w:rsidR="005D61EB">
        <w:t>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3510469E" w14:textId="77777777" w:rsidR="00F909C6" w:rsidRDefault="00F909C6" w:rsidP="00F909C6">
      <w:pPr>
        <w:pStyle w:val="BeforeTable"/>
      </w:pPr>
    </w:p>
    <w:p w14:paraId="4C71E581" w14:textId="51C47C0C"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lastRenderedPageBreak/>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33257A4E" w14:textId="77777777" w:rsidR="00396E6D" w:rsidRPr="00386E6F" w:rsidRDefault="00396E6D" w:rsidP="00E7573A">
      <w:pPr>
        <w:pStyle w:val="Heading5"/>
      </w:pPr>
      <w:r>
        <w:lastRenderedPageBreak/>
        <w:t>C</w:t>
      </w:r>
      <w:r w:rsidRPr="00386E6F">
        <w:t>onfiguration and Inventory</w:t>
      </w:r>
    </w:p>
    <w:p w14:paraId="67039585" w14:textId="77777777" w:rsidR="00396E6D" w:rsidRDefault="00396E6D" w:rsidP="00396E6D">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84"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0F8C0615" w14:textId="77777777" w:rsidR="00396E6D" w:rsidRPr="002639BB" w:rsidRDefault="00396E6D" w:rsidP="00396E6D">
      <w:pPr>
        <w:pStyle w:val="Tablecontent"/>
      </w:pPr>
      <w:r>
        <w:t xml:space="preserve">Configuration is a setting, that you either intentionally set or have to accept. Inventory is about usage in the environment. </w:t>
      </w:r>
    </w:p>
    <w:p w14:paraId="09D20349" w14:textId="77777777" w:rsidR="00396E6D" w:rsidRPr="002639BB"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So the location matters. Configuration is the properties of what you have. The location is just another property of the object. Inventory uses a small subset of settings as the focus is on counting the number of objects. The majority of properties/settings managed by configuration are not relevant to inventory.</w:t>
      </w:r>
    </w:p>
    <w:p w14:paraId="58D4CF13" w14:textId="77777777" w:rsidR="00396E6D" w:rsidRPr="002639BB" w:rsidRDefault="00396E6D" w:rsidP="00396E6D">
      <w:pPr>
        <w:pStyle w:val="Tablecontent"/>
      </w:pPr>
      <w:r>
        <w:t xml:space="preserve">Inventory generally asks what do we have where? By that, it's focusing on the quantity, not specifications. Examples: </w:t>
      </w:r>
    </w:p>
    <w:p w14:paraId="7718F7A5" w14:textId="77777777" w:rsidR="00396E6D" w:rsidRPr="002639BB" w:rsidRDefault="00396E6D" w:rsidP="00396E6D">
      <w:pPr>
        <w:pStyle w:val="Bullet"/>
      </w:pPr>
      <w:r w:rsidRPr="002639BB">
        <w:t>Number of VMs in a cluster is a part of inventory. It’s not a part of configuration.</w:t>
      </w:r>
    </w:p>
    <w:p w14:paraId="13E17CCA" w14:textId="2BB04D0A" w:rsidR="00396E6D" w:rsidRDefault="00396E6D" w:rsidP="00396E6D">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25884CB4" w14:textId="4329FC5B"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150DED">
            <w:pPr>
              <w:pStyle w:val="Tablecontent"/>
              <w:rPr>
                <w:b/>
                <w:bCs/>
              </w:rPr>
            </w:pPr>
            <w:r w:rsidRPr="001370AE">
              <w:rPr>
                <w:b/>
                <w:bCs/>
              </w:rPr>
              <w:t>Consumer Layers</w:t>
            </w:r>
          </w:p>
        </w:tc>
        <w:tc>
          <w:tcPr>
            <w:tcW w:w="6231" w:type="dxa"/>
            <w:shd w:val="clear" w:color="auto" w:fill="auto"/>
          </w:tcPr>
          <w:p w14:paraId="303D1C51" w14:textId="77777777" w:rsidR="00396E6D" w:rsidRDefault="00396E6D" w:rsidP="00150DED">
            <w:pPr>
              <w:pStyle w:val="Tablecontent"/>
            </w:pPr>
            <w:r>
              <w:t>Biz Applications (typically this spans multiple containers or VM)</w:t>
            </w:r>
          </w:p>
          <w:p w14:paraId="33741B7B" w14:textId="77777777" w:rsidR="00396E6D" w:rsidRDefault="00396E6D" w:rsidP="00150DED">
            <w:pPr>
              <w:pStyle w:val="Tablecontent"/>
            </w:pPr>
            <w:r>
              <w:t>Software (e.g. Microsoft SQL Server)</w:t>
            </w:r>
          </w:p>
          <w:p w14:paraId="084EFF2D" w14:textId="77777777" w:rsidR="00396E6D" w:rsidRDefault="00396E6D" w:rsidP="00150DED">
            <w:pPr>
              <w:pStyle w:val="Tablecontent"/>
            </w:pPr>
            <w:r>
              <w:t xml:space="preserve">Container </w:t>
            </w:r>
          </w:p>
          <w:p w14:paraId="59A00B62" w14:textId="77777777" w:rsidR="00396E6D" w:rsidRDefault="00396E6D" w:rsidP="00150DED">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150DED">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150DED">
            <w:pPr>
              <w:pStyle w:val="Tablecontent"/>
            </w:pPr>
            <w:r w:rsidRPr="001370AE">
              <w:t>Cloud services (AWS something)</w:t>
            </w:r>
          </w:p>
          <w:p w14:paraId="3D1F1356" w14:textId="77777777" w:rsidR="00396E6D" w:rsidRPr="001370AE" w:rsidRDefault="00396E6D" w:rsidP="00150DED">
            <w:pPr>
              <w:pStyle w:val="Tablecontent"/>
            </w:pPr>
            <w:r w:rsidRPr="001370AE">
              <w:t xml:space="preserve">Kubernetes </w:t>
            </w:r>
          </w:p>
          <w:p w14:paraId="6C35AC05" w14:textId="77777777" w:rsidR="00396E6D" w:rsidRPr="001370AE" w:rsidRDefault="00396E6D" w:rsidP="00150DED">
            <w:pPr>
              <w:pStyle w:val="Tablecontent"/>
            </w:pPr>
            <w:r w:rsidRPr="001370AE">
              <w:t>vSphere + vSAN + NSX</w:t>
            </w:r>
          </w:p>
          <w:p w14:paraId="62153D97" w14:textId="77777777" w:rsidR="00396E6D" w:rsidRDefault="00396E6D" w:rsidP="00150DED">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17CBFFA2" w14:textId="77777777" w:rsidR="00396E6D" w:rsidRDefault="00396E6D" w:rsidP="00396E6D">
      <w:pPr>
        <w:pStyle w:val="Tablecontent"/>
      </w:pPr>
      <w:r w:rsidRPr="002639BB">
        <w:t>Inventory has concepts such as stock take, which typically involve physical items. Configuration does not.</w:t>
      </w:r>
    </w:p>
    <w:p w14:paraId="081A9577" w14:textId="77777777" w:rsidR="00396E6D" w:rsidRDefault="00396E6D" w:rsidP="00396E6D">
      <w:pPr>
        <w:pStyle w:val="Tablecontent"/>
      </w:pPr>
      <w:r>
        <w:t xml:space="preserve">Inventory also deals with the </w:t>
      </w:r>
      <w:r w:rsidRPr="00AA352D">
        <w:rPr>
          <w:i/>
          <w:iCs/>
          <w:color w:val="00B0F0"/>
        </w:rPr>
        <w:t>change</w:t>
      </w:r>
      <w:r w:rsidRPr="00AA352D">
        <w:rPr>
          <w:color w:val="00B0F0"/>
        </w:rPr>
        <w:t xml:space="preserve"> </w:t>
      </w:r>
      <w:r>
        <w:t xml:space="preserve">of inventory.. A high number of churns is an inventory problem, not configuration problem. For example, as part of inventory management, you may want to check how many VMs were added, were deleted, were changed in your environment in the last 1 month. </w:t>
      </w:r>
    </w:p>
    <w:p w14:paraId="43A7437D" w14:textId="7EE49EC3" w:rsidR="00396E6D" w:rsidRPr="002639BB" w:rsidRDefault="00396E6D" w:rsidP="00396E6D">
      <w:r>
        <w:t>There is a subtle difference between volume of change and the rate of change. Volume typically covers a longer period (e.g. 5 minutes, 1 hour, 1 day), while rate covers shorter period (e.g. per second, per minute).</w:t>
      </w:r>
    </w:p>
    <w:p w14:paraId="2B16B8DF" w14:textId="47167028" w:rsidR="007B794E" w:rsidRDefault="007B794E" w:rsidP="00E7573A">
      <w:pPr>
        <w:pStyle w:val="Heading5"/>
      </w:pPr>
      <w:r>
        <w:lastRenderedPageBreak/>
        <w:t>Other Frameworks</w:t>
      </w:r>
    </w:p>
    <w:p w14:paraId="349DF8AA" w14:textId="77777777"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85" w:history="1">
        <w:r w:rsidRPr="00D80FF3">
          <w:rPr>
            <w:rStyle w:val="Hyperlink"/>
            <w:lang w:val="en-GB"/>
          </w:rPr>
          <w:t>ITSM</w:t>
        </w:r>
      </w:hyperlink>
      <w:r>
        <w:rPr>
          <w:lang w:val="en-GB"/>
        </w:rPr>
        <w:t xml:space="preserve">, </w:t>
      </w:r>
      <w:hyperlink r:id="rId86" w:history="1">
        <w:r w:rsidRPr="00135DD2">
          <w:rPr>
            <w:rStyle w:val="Hyperlink"/>
            <w:lang w:val="en-GB"/>
          </w:rPr>
          <w:t>IT4IT</w:t>
        </w:r>
      </w:hyperlink>
      <w:r>
        <w:rPr>
          <w:lang w:val="en-GB"/>
        </w:rPr>
        <w:t xml:space="preserve">, ITIL, </w:t>
      </w:r>
      <w:hyperlink r:id="rId87"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7.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410EB394" w14:textId="77777777" w:rsidR="007B794E" w:rsidRDefault="007B794E" w:rsidP="007B794E">
      <w:pPr>
        <w:rPr>
          <w:lang w:val="en-GB"/>
        </w:rPr>
      </w:pPr>
      <w:r>
        <w:rPr>
          <w:lang w:val="en-GB"/>
        </w:rPr>
        <w:t>I find 34 are simply too many to manage. The philosophy of ticket and incident based operations are reflected in ITIL 4. There are many items in the 34 management area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policies and structure. See </w:t>
            </w:r>
            <w:hyperlink r:id="rId88"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r>
              <w:t xml:space="preserve">I’d rather call this Monitoring, as Measurement is a noun. </w:t>
            </w:r>
          </w:p>
          <w:p w14:paraId="6A68E15E" w14:textId="77777777" w:rsidR="007B794E" w:rsidRDefault="007B794E" w:rsidP="003A0FF4">
            <w:pPr>
              <w:pStyle w:val="Tablecontent"/>
            </w:pPr>
            <w:r>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This is part of your architecture, not something you manage. A good architecture is a living system, as it’s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You don’t manage metrics, event, logs as you don’t have full control over them.</w:t>
            </w:r>
          </w:p>
          <w:p w14:paraId="7DF90ABE" w14:textId="77777777" w:rsidR="007B794E" w:rsidRDefault="007B794E" w:rsidP="003A0FF4">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315F7E9B" w14:textId="77777777" w:rsidR="007B794E" w:rsidRDefault="007B794E" w:rsidP="003A0FF4">
            <w:pPr>
              <w:pStyle w:val="Tablecontent"/>
            </w:pPr>
            <w:r>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general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E11A39">
            <w:pPr>
              <w:pStyle w:val="Tablecontent"/>
              <w:numPr>
                <w:ilvl w:val="0"/>
                <w:numId w:val="57"/>
              </w:numPr>
            </w:pPr>
            <w:r>
              <w:t>Y</w:t>
            </w:r>
            <w:r w:rsidR="0063708C">
              <w:t>ou need to troubleshoot (because they broken or wrong)</w:t>
            </w:r>
          </w:p>
          <w:p w14:paraId="014BC29F" w14:textId="77777777" w:rsidR="0063708C" w:rsidRDefault="00535158" w:rsidP="00E11A39">
            <w:pPr>
              <w:pStyle w:val="Tablecontent"/>
              <w:numPr>
                <w:ilvl w:val="0"/>
                <w:numId w:val="57"/>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E11A39">
            <w:pPr>
              <w:pStyle w:val="Tablecontent"/>
              <w:numPr>
                <w:ilvl w:val="0"/>
                <w:numId w:val="57"/>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dashboards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t>Automate and Orchestrate</w:t>
            </w:r>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a number of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control (compliance to approved configuration, clear accountability for each role, manage cost so they don’t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6AB4ECB8" w14:textId="34ABF3CC" w:rsidR="004043AF" w:rsidRPr="00C12310" w:rsidRDefault="00275255" w:rsidP="00AC6E1E">
      <w:pPr>
        <w:pStyle w:val="Heading4"/>
      </w:pPr>
      <w:r>
        <w:t>The Processes</w:t>
      </w:r>
    </w:p>
    <w:p w14:paraId="41541713" w14:textId="424611F4" w:rsidR="00C93E04" w:rsidRDefault="004043AF" w:rsidP="004043AF">
      <w:r w:rsidRPr="00C12310">
        <w:t>The</w:t>
      </w:r>
      <w:r w:rsidRPr="00C12310">
        <w:rPr>
          <w:rStyle w:val="normaltextrun"/>
          <w:rFonts w:ascii="Calibri" w:hAnsi="Calibri" w:cs="Calibri"/>
          <w:lang w:val="en-US"/>
        </w:rPr>
        <w:t xml:space="preserve"> </w:t>
      </w:r>
      <w:r w:rsidR="00777A82">
        <w:rPr>
          <w:rStyle w:val="normaltextrun"/>
          <w:rFonts w:ascii="Calibri" w:hAnsi="Calibri" w:cs="Calibri"/>
          <w:lang w:val="en-US"/>
        </w:rPr>
        <w:t>5</w:t>
      </w:r>
      <w:r w:rsidRPr="00C12310">
        <w:rPr>
          <w:rStyle w:val="normaltextrun"/>
          <w:rFonts w:ascii="Calibri" w:hAnsi="Calibri" w:cs="Calibri"/>
          <w:lang w:val="en-US"/>
        </w:rPr>
        <w:t xml:space="preserve"> </w:t>
      </w:r>
      <w:r w:rsidR="00C93E04">
        <w:rPr>
          <w:rStyle w:val="normaltextrun"/>
          <w:rFonts w:ascii="Calibri" w:hAnsi="Calibri" w:cs="Calibri"/>
          <w:lang w:val="en-US"/>
        </w:rPr>
        <w:t xml:space="preserve">major </w:t>
      </w:r>
      <w:r w:rsidRPr="00C12310">
        <w:rPr>
          <w:rStyle w:val="normaltextrun"/>
          <w:rFonts w:ascii="Calibri" w:hAnsi="Calibri" w:cs="Calibri"/>
          <w:lang w:val="en-US"/>
        </w:rPr>
        <w:t xml:space="preserve">processes in </w:t>
      </w:r>
      <w:r w:rsidR="00DD4389">
        <w:t>operations</w:t>
      </w:r>
      <w:r w:rsidRPr="00C12310">
        <w:t xml:space="preserve"> management</w:t>
      </w:r>
      <w:r w:rsidR="00C93E04">
        <w:t xml:space="preserve"> are</w:t>
      </w:r>
    </w:p>
    <w:p w14:paraId="152B989B" w14:textId="499DAEF1" w:rsidR="00C93E04" w:rsidRDefault="00C93E04" w:rsidP="00C93E04">
      <w:pPr>
        <w:pStyle w:val="Bullet"/>
      </w:pPr>
      <w:r>
        <w:t>Plan</w:t>
      </w:r>
    </w:p>
    <w:p w14:paraId="414D387B" w14:textId="157C4E9C" w:rsidR="00C93E04" w:rsidRDefault="00C93E04" w:rsidP="00C93E04">
      <w:pPr>
        <w:pStyle w:val="Bullet"/>
      </w:pPr>
      <w:r>
        <w:t>Desig</w:t>
      </w:r>
      <w:r w:rsidR="006D207C">
        <w:t>n</w:t>
      </w:r>
    </w:p>
    <w:p w14:paraId="1C776E90" w14:textId="5333F839" w:rsidR="00C93E04" w:rsidRDefault="006D207C" w:rsidP="00C93E04">
      <w:pPr>
        <w:pStyle w:val="Bullet"/>
      </w:pPr>
      <w:r>
        <w:t>Monitor</w:t>
      </w:r>
    </w:p>
    <w:p w14:paraId="0BC68B29" w14:textId="6E063E75" w:rsidR="006D207C" w:rsidRDefault="006D207C" w:rsidP="00C93E04">
      <w:pPr>
        <w:pStyle w:val="Bullet"/>
      </w:pPr>
      <w:r>
        <w:t>Troubleshoot</w:t>
      </w:r>
    </w:p>
    <w:p w14:paraId="0096FBE7" w14:textId="67C59DBD" w:rsidR="006D207C" w:rsidRDefault="006D207C" w:rsidP="00C93E04">
      <w:pPr>
        <w:pStyle w:val="Bullet"/>
      </w:pPr>
      <w:r>
        <w:t>Optimize</w:t>
      </w:r>
    </w:p>
    <w:p w14:paraId="7F3F3ABD" w14:textId="6E723EC4" w:rsidR="009720D8" w:rsidRDefault="009720D8" w:rsidP="0077290E">
      <w:r>
        <w:t>Monitor is more than checking dashboard</w:t>
      </w:r>
      <w:r w:rsidR="003555B0">
        <w:t xml:space="preserve">. It’s about ensuring that the system works as intended. That includes proactive </w:t>
      </w:r>
      <w:r w:rsidR="00B957FE">
        <w:t xml:space="preserve">test of the system resiliency and security. </w:t>
      </w:r>
      <w:r w:rsidR="00B568AB">
        <w:t xml:space="preserve">This can be as simple as </w:t>
      </w:r>
      <w:r w:rsidR="005B02ED">
        <w:t>vSphere cluster HA test to core switch HA test.</w:t>
      </w:r>
    </w:p>
    <w:p w14:paraId="09BF5310" w14:textId="4D02CB54" w:rsidR="00B91F62" w:rsidRDefault="00B91F62" w:rsidP="0077290E">
      <w:r>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lastRenderedPageBreak/>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4D49A770" w:rsidR="007D3248" w:rsidRPr="007D3248" w:rsidRDefault="00FB3238" w:rsidP="002C077E">
            <w:pPr>
              <w:pStyle w:val="Tablecontent"/>
              <w:rPr>
                <w:rStyle w:val="normaltextrun"/>
              </w:rPr>
            </w:pPr>
            <w:r>
              <w:rPr>
                <w:rStyle w:val="normaltextrun"/>
              </w:rPr>
              <w:t>Design</w:t>
            </w:r>
          </w:p>
        </w:tc>
        <w:tc>
          <w:tcPr>
            <w:tcW w:w="7914" w:type="dxa"/>
          </w:tcPr>
          <w:p w14:paraId="4889C98B" w14:textId="77777777" w:rsidR="007D3248" w:rsidRDefault="007D3248" w:rsidP="002C077E">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3017FE79" w14:textId="2C667FE2" w:rsidR="00BF274F" w:rsidRPr="000263D9" w:rsidRDefault="00BF274F" w:rsidP="002C077E">
            <w:pPr>
              <w:pStyle w:val="Tablecontent"/>
              <w:rPr>
                <w:rStyle w:val="normaltextrun"/>
              </w:rPr>
            </w:pPr>
            <w:r>
              <w:rPr>
                <w:rStyle w:val="normaltextrun"/>
              </w:rPr>
              <w:t>Day 1 is generally closer to Day 0, as it’s a realization of your plan.</w:t>
            </w:r>
          </w:p>
        </w:tc>
      </w:tr>
      <w:tr w:rsidR="009F2383" w14:paraId="11B8D4D0" w14:textId="77777777" w:rsidTr="007D3248">
        <w:tc>
          <w:tcPr>
            <w:tcW w:w="993" w:type="dxa"/>
            <w:vMerge w:val="restart"/>
            <w:shd w:val="clear" w:color="auto" w:fill="F2F2F2" w:themeFill="background1" w:themeFillShade="F2"/>
          </w:tcPr>
          <w:p w14:paraId="1E341935" w14:textId="0BEF4D24" w:rsidR="009F2383" w:rsidRPr="00B920DC" w:rsidRDefault="009F2383"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9F2383" w:rsidRPr="007D3248" w:rsidRDefault="009F2383" w:rsidP="002C077E">
            <w:pPr>
              <w:pStyle w:val="Tablecontent"/>
            </w:pPr>
            <w:r w:rsidRPr="007D3248">
              <w:rPr>
                <w:rStyle w:val="normaltextrun"/>
              </w:rPr>
              <w:t>Monitor</w:t>
            </w:r>
          </w:p>
        </w:tc>
        <w:tc>
          <w:tcPr>
            <w:tcW w:w="7914" w:type="dxa"/>
          </w:tcPr>
          <w:p w14:paraId="7C226895" w14:textId="77777777" w:rsidR="009F2383" w:rsidRDefault="009F2383"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35F1A0F6" w14:textId="2825BCFB" w:rsidR="009F2383" w:rsidRDefault="009F2383" w:rsidP="002C077E">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9F2383" w14:paraId="0A0FD13A" w14:textId="77777777" w:rsidTr="007D3248">
        <w:tc>
          <w:tcPr>
            <w:tcW w:w="993" w:type="dxa"/>
            <w:vMerge/>
            <w:shd w:val="clear" w:color="auto" w:fill="F2F2F2" w:themeFill="background1" w:themeFillShade="F2"/>
          </w:tcPr>
          <w:p w14:paraId="5B690D6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7AC8E210" w14:textId="0DDDDF33" w:rsidR="009F2383" w:rsidRPr="007D3248" w:rsidRDefault="009F2383" w:rsidP="002C077E">
            <w:pPr>
              <w:pStyle w:val="Tablecontent"/>
            </w:pPr>
            <w:r w:rsidRPr="007D3248">
              <w:rPr>
                <w:rStyle w:val="normaltextrun"/>
              </w:rPr>
              <w:t>Troubleshoot</w:t>
            </w:r>
          </w:p>
        </w:tc>
        <w:tc>
          <w:tcPr>
            <w:tcW w:w="7914" w:type="dxa"/>
          </w:tcPr>
          <w:p w14:paraId="06A2B4AA" w14:textId="77777777" w:rsidR="009F2383" w:rsidRDefault="009F2383"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9F2383" w:rsidRDefault="009F2383"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9F2383" w:rsidRDefault="009F2383"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89600" cy="781200"/>
                          </a:xfrm>
                          <a:prstGeom prst="rect">
                            <a:avLst/>
                          </a:prstGeom>
                        </pic:spPr>
                      </pic:pic>
                    </a:graphicData>
                  </a:graphic>
                </wp:inline>
              </w:drawing>
            </w:r>
          </w:p>
        </w:tc>
      </w:tr>
      <w:tr w:rsidR="009F2383" w14:paraId="40F867AF" w14:textId="77777777" w:rsidTr="007D3248">
        <w:tc>
          <w:tcPr>
            <w:tcW w:w="993" w:type="dxa"/>
            <w:vMerge/>
            <w:shd w:val="clear" w:color="auto" w:fill="F2F2F2" w:themeFill="background1" w:themeFillShade="F2"/>
          </w:tcPr>
          <w:p w14:paraId="1894844A"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1BDA4808" w14:textId="3F5F325D" w:rsidR="009F2383" w:rsidRPr="007D3248" w:rsidRDefault="009F2383" w:rsidP="002C077E">
            <w:pPr>
              <w:pStyle w:val="Tablecontent"/>
            </w:pPr>
            <w:r w:rsidRPr="007D3248">
              <w:rPr>
                <w:rStyle w:val="normaltextrun"/>
              </w:rPr>
              <w:t>Optimize</w:t>
            </w:r>
          </w:p>
        </w:tc>
        <w:tc>
          <w:tcPr>
            <w:tcW w:w="7914" w:type="dxa"/>
          </w:tcPr>
          <w:p w14:paraId="200A29F5" w14:textId="2C5284FC" w:rsidR="009F2383" w:rsidRDefault="009F2383"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745660">
              <w:t xml:space="preserve">, </w:t>
            </w:r>
            <w:r>
              <w:t>reduce cost even further</w:t>
            </w:r>
            <w:r w:rsidR="00745660">
              <w:t>, and free up wastage in capacity</w:t>
            </w:r>
            <w:r w:rsidRPr="00C12310">
              <w:t>.</w:t>
            </w:r>
            <w:r>
              <w:t xml:space="preserve"> It’s common for new version to deliver performance improvement. Again, you do this proactively, not waiting for complaint to happen.</w:t>
            </w:r>
          </w:p>
        </w:tc>
      </w:tr>
      <w:tr w:rsidR="009F2383" w14:paraId="50B37A42" w14:textId="77777777" w:rsidTr="007D3248">
        <w:tc>
          <w:tcPr>
            <w:tcW w:w="993" w:type="dxa"/>
            <w:vMerge/>
            <w:shd w:val="clear" w:color="auto" w:fill="F2F2F2" w:themeFill="background1" w:themeFillShade="F2"/>
          </w:tcPr>
          <w:p w14:paraId="0176C25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4409346E" w14:textId="5C45F7B8" w:rsidR="009F2383" w:rsidRPr="007D3248" w:rsidRDefault="009F2383" w:rsidP="002C077E">
            <w:pPr>
              <w:pStyle w:val="Tablecontent"/>
              <w:rPr>
                <w:rStyle w:val="normaltextrun"/>
              </w:rPr>
            </w:pPr>
            <w:r>
              <w:rPr>
                <w:rStyle w:val="normaltextrun"/>
              </w:rPr>
              <w:t>Test</w:t>
            </w:r>
          </w:p>
        </w:tc>
        <w:tc>
          <w:tcPr>
            <w:tcW w:w="7914" w:type="dxa"/>
          </w:tcPr>
          <w:p w14:paraId="19705EE7" w14:textId="77777777" w:rsidR="009F2383" w:rsidRDefault="0012491F" w:rsidP="002C077E">
            <w:pPr>
              <w:pStyle w:val="Tablecontent"/>
            </w:pPr>
            <w:r>
              <w:t xml:space="preserve">You have redundancy (HA) and DR right? How do you know they work if you never test them in years? </w:t>
            </w:r>
            <w:r w:rsidR="00D12A94">
              <w:t xml:space="preserve">A pair of core switch that has been left untouched for years </w:t>
            </w:r>
            <w:r w:rsidR="00B65EB9">
              <w:t>may give you a surprise when there is an unplanned HA event. Once a year, test your HA</w:t>
            </w:r>
            <w:r w:rsidR="00410DF0">
              <w:t xml:space="preserve"> to make sure they work. </w:t>
            </w:r>
          </w:p>
          <w:p w14:paraId="0493E436" w14:textId="77777777" w:rsidR="00410DF0" w:rsidRDefault="00410DF0" w:rsidP="002C077E">
            <w:pPr>
              <w:pStyle w:val="Tablecontent"/>
            </w:pPr>
            <w:r>
              <w:t xml:space="preserve">Annual reboot could be a good idea to clear cache and logs. </w:t>
            </w:r>
            <w:r w:rsidR="00534A21">
              <w:t>As part of firmware, drivers, OS</w:t>
            </w:r>
            <w:r w:rsidR="00B430E9">
              <w:t>, Tools</w:t>
            </w:r>
            <w:r w:rsidR="00534A21">
              <w:t xml:space="preserve"> updates you may need to reboot anyway. </w:t>
            </w:r>
            <w:r w:rsidR="0027393D">
              <w:t xml:space="preserve">Take advantage of this downtime by testing the resiliency of your infrastructure. </w:t>
            </w:r>
            <w:r>
              <w:t xml:space="preserve"> </w:t>
            </w:r>
          </w:p>
          <w:p w14:paraId="302D30BC" w14:textId="366000D7" w:rsidR="00B957FE" w:rsidRPr="00C12310" w:rsidRDefault="00B957FE" w:rsidP="002C077E">
            <w:pPr>
              <w:pStyle w:val="Tablecontent"/>
            </w:pPr>
            <w:r>
              <w:t xml:space="preserve">Another area you need to test is security. Conduct independent penetration test. </w:t>
            </w:r>
          </w:p>
        </w:tc>
      </w:tr>
      <w:tr w:rsidR="00BD1F06" w14:paraId="088D2283" w14:textId="77777777" w:rsidTr="007D3248">
        <w:tc>
          <w:tcPr>
            <w:tcW w:w="993" w:type="dxa"/>
            <w:shd w:val="clear" w:color="auto" w:fill="F2F2F2" w:themeFill="background1" w:themeFillShade="F2"/>
          </w:tcPr>
          <w:p w14:paraId="340836F6" w14:textId="0397474A" w:rsidR="00BD1F06" w:rsidRPr="00B920DC" w:rsidRDefault="00BD1F06" w:rsidP="002C077E">
            <w:pPr>
              <w:pStyle w:val="Tablecontent"/>
              <w:rPr>
                <w:rStyle w:val="normaltextrun"/>
                <w:b/>
                <w:bCs/>
              </w:rPr>
            </w:pPr>
            <w:r>
              <w:rPr>
                <w:rStyle w:val="normaltextrun"/>
                <w:b/>
                <w:bCs/>
              </w:rPr>
              <w:t xml:space="preserve">Day </w:t>
            </w:r>
            <w:r w:rsidR="00BF274F">
              <w:rPr>
                <w:rStyle w:val="normaltextrun"/>
                <w:b/>
                <w:bCs/>
              </w:rPr>
              <w:t>1</w:t>
            </w:r>
          </w:p>
        </w:tc>
        <w:tc>
          <w:tcPr>
            <w:tcW w:w="1559" w:type="dxa"/>
            <w:shd w:val="clear" w:color="auto" w:fill="F2F2F2" w:themeFill="background1" w:themeFillShade="F2"/>
          </w:tcPr>
          <w:p w14:paraId="3A314360" w14:textId="2CC5DCF9" w:rsidR="00BD1F06" w:rsidRPr="007D3248" w:rsidRDefault="00BD1F06" w:rsidP="002C077E">
            <w:pPr>
              <w:pStyle w:val="Tablecontent"/>
              <w:rPr>
                <w:rStyle w:val="normaltextrun"/>
              </w:rPr>
            </w:pPr>
            <w:r>
              <w:rPr>
                <w:rStyle w:val="normaltextrun"/>
              </w:rPr>
              <w:t>Upgrade</w:t>
            </w:r>
          </w:p>
        </w:tc>
        <w:tc>
          <w:tcPr>
            <w:tcW w:w="7914" w:type="dxa"/>
          </w:tcPr>
          <w:p w14:paraId="0EF282B5" w14:textId="697BAEA9" w:rsidR="00BF274F" w:rsidRPr="00C12310" w:rsidRDefault="00BD1F06" w:rsidP="00BF274F">
            <w:pPr>
              <w:pStyle w:val="Tablecontent"/>
            </w:pPr>
            <w:r>
              <w:t xml:space="preserve">I do not consider Upgrade as part of Day 2. Day 2 is managing what you have, not changing it. Upgrade also varies from a simple patch to </w:t>
            </w:r>
            <w:r w:rsidR="00BF274F">
              <w:t xml:space="preserve">complete rearchitecting, where you are running the old and new system side by side. This type of upgrade is basically a </w:t>
            </w:r>
            <w:r w:rsidR="00BF274F" w:rsidRPr="00BF274F">
              <w:rPr>
                <w:color w:val="00B0F0"/>
              </w:rPr>
              <w:t>migrate</w:t>
            </w:r>
            <w:r w:rsidR="00BF274F" w:rsidRPr="00BF274F">
              <w:t xml:space="preserve">, as you have the luxury of </w:t>
            </w:r>
            <w:r w:rsidR="00BF274F">
              <w:t>a new build. It also involve substantial planning, so you might have to circle back to Day 0.</w:t>
            </w:r>
          </w:p>
        </w:tc>
      </w:tr>
    </w:tbl>
    <w:p w14:paraId="4DC57B3F" w14:textId="21DF90F1" w:rsidR="0077290E" w:rsidRDefault="0077290E" w:rsidP="00E7573A">
      <w:pPr>
        <w:pStyle w:val="Heading5"/>
      </w:pPr>
      <w:r>
        <w:lastRenderedPageBreak/>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0"/>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0D34D7DE"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r w:rsidR="005C5E6E">
              <w:t>your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050427C1"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pressible as 0 – 100%, so it’s easier for Level 1 team.</w:t>
            </w:r>
            <w:r w:rsidR="00AD6A65">
              <w:t xml:space="preserve"> It’s almost always a hybrid metric.</w:t>
            </w:r>
          </w:p>
          <w:p w14:paraId="3332F5E0" w14:textId="7A09BA83"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E7573A">
      <w:pPr>
        <w:pStyle w:val="Heading5"/>
      </w:pPr>
      <w:r>
        <w:lastRenderedPageBreak/>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t>Standard Operating Procedure</w:t>
      </w:r>
      <w:r w:rsidR="005D21A2">
        <w:t>s</w:t>
      </w:r>
    </w:p>
    <w:p w14:paraId="1C596F70" w14:textId="1002C9E8" w:rsidR="005C5E6E" w:rsidRDefault="00475A7B" w:rsidP="005C5E6E">
      <w:r>
        <w:t xml:space="preserve">Define your </w:t>
      </w:r>
      <w:hyperlink r:id="rId91"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ho does what when” </w:t>
      </w:r>
      <w:r w:rsidR="00416C09">
        <w:t xml:space="preserve">to ensure gaps are covered. If your operations are partly or fully outsourced, ensure the vendor provide the documentation. </w:t>
      </w:r>
    </w:p>
    <w:p w14:paraId="56088992" w14:textId="194A753D" w:rsidR="00416C09" w:rsidRDefault="00416C09" w:rsidP="005C5E6E">
      <w:r>
        <w:t>The following table provides examples of SOPs that you should have:</w:t>
      </w:r>
    </w:p>
    <w:p w14:paraId="6C5C01D3" w14:textId="77777777" w:rsidR="004B2392" w:rsidRPr="005C5E6E" w:rsidRDefault="004B2392" w:rsidP="004B239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7D6286" w14:paraId="57D70803" w14:textId="77777777" w:rsidTr="00D97C8B">
        <w:tc>
          <w:tcPr>
            <w:tcW w:w="1435" w:type="dxa"/>
            <w:shd w:val="clear" w:color="auto" w:fill="F2F2F2" w:themeFill="background1" w:themeFillShade="F2"/>
          </w:tcPr>
          <w:p w14:paraId="714A446D" w14:textId="31FE4E2F" w:rsidR="007D6286" w:rsidRDefault="007D6286" w:rsidP="007D6286">
            <w:pPr>
              <w:pStyle w:val="Tableheading"/>
            </w:pPr>
            <w:r>
              <w:t>Frequency</w:t>
            </w:r>
          </w:p>
        </w:tc>
        <w:tc>
          <w:tcPr>
            <w:tcW w:w="1530" w:type="dxa"/>
            <w:shd w:val="clear" w:color="auto" w:fill="F2F2F2" w:themeFill="background1" w:themeFillShade="F2"/>
          </w:tcPr>
          <w:p w14:paraId="4930041B" w14:textId="040A36F2" w:rsidR="007D6286" w:rsidRDefault="007D6286" w:rsidP="007D6286">
            <w:pPr>
              <w:pStyle w:val="Tableheading"/>
            </w:pPr>
            <w:r>
              <w:t>Area</w:t>
            </w:r>
          </w:p>
        </w:tc>
        <w:tc>
          <w:tcPr>
            <w:tcW w:w="7491" w:type="dxa"/>
            <w:shd w:val="clear" w:color="auto" w:fill="F2F2F2" w:themeFill="background1" w:themeFillShade="F2"/>
          </w:tcPr>
          <w:p w14:paraId="521A590C" w14:textId="16EA9B89" w:rsidR="007D6286" w:rsidRDefault="007D6286" w:rsidP="007D6286">
            <w:pPr>
              <w:pStyle w:val="Tableheading"/>
            </w:pPr>
            <w:r>
              <w:t>Procedure</w:t>
            </w:r>
          </w:p>
        </w:tc>
      </w:tr>
      <w:tr w:rsidR="009701A8" w:rsidRPr="009701A8" w14:paraId="0B38C470" w14:textId="77777777" w:rsidTr="000D2F3B">
        <w:tc>
          <w:tcPr>
            <w:tcW w:w="1435" w:type="dxa"/>
            <w:vMerge w:val="restart"/>
          </w:tcPr>
          <w:p w14:paraId="6F5B2F15" w14:textId="4B44FD31" w:rsidR="009701A8" w:rsidRPr="009701A8" w:rsidRDefault="009701A8" w:rsidP="009701A8">
            <w:pPr>
              <w:pStyle w:val="Tablecontent"/>
            </w:pPr>
            <w:r>
              <w:t>Daily</w:t>
            </w:r>
          </w:p>
        </w:tc>
        <w:tc>
          <w:tcPr>
            <w:tcW w:w="1530" w:type="dxa"/>
          </w:tcPr>
          <w:p w14:paraId="182A2A39" w14:textId="42BCFA0F" w:rsidR="009701A8" w:rsidRPr="009701A8" w:rsidRDefault="009701A8" w:rsidP="009701A8">
            <w:pPr>
              <w:pStyle w:val="Tablecontent"/>
            </w:pPr>
            <w:r w:rsidRPr="009701A8">
              <w:rPr>
                <w:rFonts w:ascii="Calibri" w:hAnsi="Calibri" w:cs="Calibri"/>
                <w:color w:val="000000" w:themeColor="text1"/>
                <w:kern w:val="24"/>
              </w:rPr>
              <w:t>Performance</w:t>
            </w:r>
          </w:p>
        </w:tc>
        <w:tc>
          <w:tcPr>
            <w:tcW w:w="7491" w:type="dxa"/>
          </w:tcPr>
          <w:p w14:paraId="24A28E45" w14:textId="03604338" w:rsidR="009701A8" w:rsidRPr="009701A8" w:rsidRDefault="009701A8" w:rsidP="009701A8">
            <w:pPr>
              <w:pStyle w:val="Tablecontent"/>
            </w:pPr>
            <w:r w:rsidRPr="009701A8">
              <w:rPr>
                <w:rFonts w:ascii="Calibri" w:hAnsi="Calibri" w:cs="Calibri"/>
                <w:color w:val="000000" w:themeColor="text1"/>
                <w:kern w:val="24"/>
              </w:rPr>
              <w:t>Insight analysis</w:t>
            </w:r>
            <w:r w:rsidR="00B8684F">
              <w:rPr>
                <w:rFonts w:ascii="Calibri" w:hAnsi="Calibri" w:cs="Calibri"/>
                <w:color w:val="000000" w:themeColor="text1"/>
                <w:kern w:val="24"/>
              </w:rPr>
              <w:t>. Look at the overall environment</w:t>
            </w:r>
          </w:p>
        </w:tc>
      </w:tr>
      <w:tr w:rsidR="009701A8" w:rsidRPr="009701A8" w14:paraId="57FA46ED" w14:textId="77777777" w:rsidTr="000D2F3B">
        <w:tc>
          <w:tcPr>
            <w:tcW w:w="1435" w:type="dxa"/>
            <w:vMerge/>
          </w:tcPr>
          <w:p w14:paraId="1BD4A839" w14:textId="77777777" w:rsidR="009701A8" w:rsidRPr="009701A8" w:rsidRDefault="009701A8" w:rsidP="009701A8">
            <w:pPr>
              <w:pStyle w:val="Tablecontent"/>
            </w:pPr>
          </w:p>
        </w:tc>
        <w:tc>
          <w:tcPr>
            <w:tcW w:w="1530" w:type="dxa"/>
          </w:tcPr>
          <w:p w14:paraId="48465AA3" w14:textId="1B28AAFE"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4E100771" w14:textId="023495F0" w:rsidR="009701A8" w:rsidRPr="009701A8" w:rsidRDefault="009701A8" w:rsidP="009701A8">
            <w:pPr>
              <w:pStyle w:val="Tablecontent"/>
            </w:pPr>
            <w:r w:rsidRPr="009701A8">
              <w:rPr>
                <w:rFonts w:ascii="Calibri" w:hAnsi="Calibri" w:cs="Calibri"/>
                <w:color w:val="000000" w:themeColor="text1"/>
                <w:kern w:val="24"/>
              </w:rPr>
              <w:t>Ensure back up is performed</w:t>
            </w:r>
          </w:p>
        </w:tc>
      </w:tr>
      <w:tr w:rsidR="009701A8" w:rsidRPr="009701A8" w14:paraId="7F41FD00" w14:textId="77777777" w:rsidTr="000D2F3B">
        <w:tc>
          <w:tcPr>
            <w:tcW w:w="1435" w:type="dxa"/>
            <w:vMerge/>
          </w:tcPr>
          <w:p w14:paraId="377FD9E0" w14:textId="77777777" w:rsidR="009701A8" w:rsidRPr="009701A8" w:rsidRDefault="009701A8" w:rsidP="009701A8">
            <w:pPr>
              <w:pStyle w:val="Tablecontent"/>
            </w:pPr>
          </w:p>
        </w:tc>
        <w:tc>
          <w:tcPr>
            <w:tcW w:w="1530" w:type="dxa"/>
          </w:tcPr>
          <w:p w14:paraId="3ED62FCE" w14:textId="43B12362" w:rsidR="009701A8" w:rsidRPr="009701A8" w:rsidRDefault="009701A8" w:rsidP="009701A8">
            <w:pPr>
              <w:pStyle w:val="Tablecontent"/>
            </w:pPr>
            <w:r w:rsidRPr="009701A8">
              <w:rPr>
                <w:rFonts w:ascii="Calibri" w:hAnsi="Calibri" w:cs="Calibri"/>
                <w:color w:val="000000" w:themeColor="text1"/>
                <w:kern w:val="24"/>
              </w:rPr>
              <w:t>Compliance</w:t>
            </w:r>
          </w:p>
        </w:tc>
        <w:tc>
          <w:tcPr>
            <w:tcW w:w="7491" w:type="dxa"/>
          </w:tcPr>
          <w:p w14:paraId="39F4CBFA" w14:textId="01FB2A24" w:rsidR="009701A8" w:rsidRPr="001E2E91" w:rsidRDefault="009701A8"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 xml:space="preserve">Ensure non-compliant is remediated. </w:t>
            </w:r>
          </w:p>
        </w:tc>
      </w:tr>
      <w:tr w:rsidR="009701A8" w:rsidRPr="009701A8" w14:paraId="370505AF" w14:textId="77777777" w:rsidTr="000D2F3B">
        <w:tc>
          <w:tcPr>
            <w:tcW w:w="1435" w:type="dxa"/>
            <w:vMerge/>
          </w:tcPr>
          <w:p w14:paraId="2193D845" w14:textId="77777777" w:rsidR="009701A8" w:rsidRPr="009701A8" w:rsidRDefault="009701A8" w:rsidP="009701A8">
            <w:pPr>
              <w:pStyle w:val="Tablecontent"/>
            </w:pPr>
          </w:p>
        </w:tc>
        <w:tc>
          <w:tcPr>
            <w:tcW w:w="1530" w:type="dxa"/>
          </w:tcPr>
          <w:p w14:paraId="3FDC9EDE" w14:textId="155CF558" w:rsidR="009701A8" w:rsidRPr="009701A8" w:rsidRDefault="009701A8" w:rsidP="009701A8">
            <w:pPr>
              <w:pStyle w:val="Tablecontent"/>
            </w:pPr>
            <w:r w:rsidRPr="009701A8">
              <w:rPr>
                <w:rFonts w:ascii="Calibri" w:hAnsi="Calibri" w:cs="Calibri"/>
                <w:color w:val="000000" w:themeColor="text1"/>
                <w:kern w:val="24"/>
              </w:rPr>
              <w:t>Configuration</w:t>
            </w:r>
          </w:p>
        </w:tc>
        <w:tc>
          <w:tcPr>
            <w:tcW w:w="7491" w:type="dxa"/>
          </w:tcPr>
          <w:p w14:paraId="0DC76F49" w14:textId="0B3C70B1" w:rsidR="009701A8" w:rsidRPr="009701A8" w:rsidRDefault="009701A8" w:rsidP="009701A8">
            <w:pPr>
              <w:pStyle w:val="Tablecontent"/>
            </w:pPr>
            <w:r w:rsidRPr="009701A8">
              <w:rPr>
                <w:rFonts w:ascii="Calibri" w:hAnsi="Calibri" w:cs="Calibri"/>
                <w:color w:val="000000" w:themeColor="text1"/>
                <w:kern w:val="24"/>
              </w:rPr>
              <w:t>Implement urgent patches</w:t>
            </w:r>
            <w:r w:rsidR="00B8684F">
              <w:rPr>
                <w:rFonts w:ascii="Calibri" w:hAnsi="Calibri" w:cs="Calibri"/>
                <w:color w:val="000000" w:themeColor="text1"/>
                <w:kern w:val="24"/>
              </w:rPr>
              <w:t>, after appropriate validation</w:t>
            </w:r>
          </w:p>
        </w:tc>
      </w:tr>
      <w:tr w:rsidR="000D2F3B" w:rsidRPr="009701A8" w14:paraId="65477234" w14:textId="77777777" w:rsidTr="000D2F3B">
        <w:tc>
          <w:tcPr>
            <w:tcW w:w="1435" w:type="dxa"/>
            <w:vMerge w:val="restart"/>
          </w:tcPr>
          <w:p w14:paraId="56B7CCF6" w14:textId="0B12DA76" w:rsidR="000D2F3B" w:rsidRPr="009701A8" w:rsidRDefault="000D2F3B" w:rsidP="009701A8">
            <w:pPr>
              <w:pStyle w:val="Tablecontent"/>
            </w:pPr>
            <w:r>
              <w:t>Weekly</w:t>
            </w:r>
          </w:p>
        </w:tc>
        <w:tc>
          <w:tcPr>
            <w:tcW w:w="1530" w:type="dxa"/>
            <w:vMerge w:val="restart"/>
          </w:tcPr>
          <w:p w14:paraId="643ED0A8" w14:textId="74C18D6F" w:rsidR="000D2F3B" w:rsidRPr="009701A8" w:rsidRDefault="000D2F3B" w:rsidP="009701A8">
            <w:pPr>
              <w:pStyle w:val="Tablecontent"/>
            </w:pPr>
            <w:r w:rsidRPr="009701A8">
              <w:t>Capacity</w:t>
            </w:r>
          </w:p>
        </w:tc>
        <w:tc>
          <w:tcPr>
            <w:tcW w:w="7491" w:type="dxa"/>
          </w:tcPr>
          <w:p w14:paraId="58D7AE52" w14:textId="6EA709CC" w:rsidR="000D2F3B" w:rsidRPr="009701A8" w:rsidRDefault="000D2F3B" w:rsidP="009701A8">
            <w:pPr>
              <w:pStyle w:val="Tablecontent"/>
            </w:pPr>
            <w:r w:rsidRPr="009701A8">
              <w:rPr>
                <w:rFonts w:ascii="Calibri" w:hAnsi="Calibri" w:cs="Calibri"/>
                <w:color w:val="000000" w:themeColor="text1"/>
                <w:kern w:val="24"/>
              </w:rPr>
              <w:t>Capacity monitoring and planning. Check actual growth vs projection (plan)</w:t>
            </w:r>
          </w:p>
        </w:tc>
      </w:tr>
      <w:tr w:rsidR="000D2F3B" w:rsidRPr="009701A8" w14:paraId="1F583EA3" w14:textId="77777777" w:rsidTr="000D2F3B">
        <w:tc>
          <w:tcPr>
            <w:tcW w:w="1435" w:type="dxa"/>
            <w:vMerge/>
          </w:tcPr>
          <w:p w14:paraId="00F51CBF" w14:textId="77777777" w:rsidR="000D2F3B" w:rsidRPr="009701A8" w:rsidRDefault="000D2F3B" w:rsidP="009701A8">
            <w:pPr>
              <w:pStyle w:val="Tablecontent"/>
            </w:pPr>
          </w:p>
        </w:tc>
        <w:tc>
          <w:tcPr>
            <w:tcW w:w="1530" w:type="dxa"/>
            <w:vMerge/>
          </w:tcPr>
          <w:p w14:paraId="565C756C" w14:textId="77777777" w:rsidR="000D2F3B" w:rsidRPr="009701A8" w:rsidRDefault="000D2F3B" w:rsidP="009701A8">
            <w:pPr>
              <w:pStyle w:val="Tablecontent"/>
            </w:pPr>
          </w:p>
        </w:tc>
        <w:tc>
          <w:tcPr>
            <w:tcW w:w="7491" w:type="dxa"/>
          </w:tcPr>
          <w:p w14:paraId="34118641" w14:textId="192FD524" w:rsidR="000D2F3B" w:rsidRPr="009701A8" w:rsidRDefault="000D2F3B" w:rsidP="009701A8">
            <w:pPr>
              <w:pStyle w:val="Tablecontent"/>
            </w:pPr>
            <w:r w:rsidRPr="009701A8">
              <w:rPr>
                <w:rFonts w:ascii="Calibri" w:hAnsi="Calibri" w:cs="Calibri"/>
                <w:color w:val="000000" w:themeColor="text1"/>
                <w:kern w:val="24"/>
              </w:rPr>
              <w:t>Reclamation Process. VM rightsizing, Idle VM, etc.</w:t>
            </w:r>
          </w:p>
        </w:tc>
      </w:tr>
      <w:tr w:rsidR="000D2F3B" w:rsidRPr="009701A8" w14:paraId="5401FEBB" w14:textId="77777777" w:rsidTr="000D2F3B">
        <w:tc>
          <w:tcPr>
            <w:tcW w:w="1435" w:type="dxa"/>
            <w:vMerge/>
          </w:tcPr>
          <w:p w14:paraId="4A3494C4" w14:textId="77777777" w:rsidR="000D2F3B" w:rsidRPr="009701A8" w:rsidRDefault="000D2F3B" w:rsidP="009701A8">
            <w:pPr>
              <w:pStyle w:val="Tablecontent"/>
            </w:pPr>
          </w:p>
        </w:tc>
        <w:tc>
          <w:tcPr>
            <w:tcW w:w="1530" w:type="dxa"/>
          </w:tcPr>
          <w:p w14:paraId="5E3C01B0" w14:textId="119F01D2" w:rsidR="000D2F3B" w:rsidRPr="009701A8" w:rsidRDefault="000D2F3B" w:rsidP="009701A8">
            <w:pPr>
              <w:pStyle w:val="Tablecontent"/>
            </w:pPr>
            <w:r w:rsidRPr="009701A8">
              <w:rPr>
                <w:rFonts w:ascii="Calibri" w:hAnsi="Calibri" w:cs="Calibri"/>
                <w:color w:val="000000" w:themeColor="text1"/>
                <w:kern w:val="24"/>
              </w:rPr>
              <w:t>Configuration</w:t>
            </w:r>
          </w:p>
        </w:tc>
        <w:tc>
          <w:tcPr>
            <w:tcW w:w="7491" w:type="dxa"/>
          </w:tcPr>
          <w:p w14:paraId="3F1998A6" w14:textId="4ABE7CBE" w:rsidR="000D2F3B" w:rsidRPr="009701A8" w:rsidRDefault="000D2F3B" w:rsidP="009701A8">
            <w:pPr>
              <w:pStyle w:val="Tablecontent"/>
            </w:pPr>
            <w:r w:rsidRPr="009701A8">
              <w:rPr>
                <w:rFonts w:ascii="Calibri" w:hAnsi="Calibri" w:cs="Calibri"/>
                <w:color w:val="000000" w:themeColor="text1"/>
                <w:kern w:val="24"/>
              </w:rPr>
              <w:t>Discuss update and upgrade. For example, from vSphere 6.5 to 7.0</w:t>
            </w:r>
          </w:p>
        </w:tc>
      </w:tr>
      <w:tr w:rsidR="000D2F3B" w:rsidRPr="009701A8" w14:paraId="3BE5C330" w14:textId="77777777" w:rsidTr="000D2F3B">
        <w:tc>
          <w:tcPr>
            <w:tcW w:w="1435" w:type="dxa"/>
            <w:vMerge/>
          </w:tcPr>
          <w:p w14:paraId="42AE438E" w14:textId="77777777" w:rsidR="000D2F3B" w:rsidRPr="009701A8" w:rsidRDefault="000D2F3B" w:rsidP="009701A8">
            <w:pPr>
              <w:pStyle w:val="Tablecontent"/>
            </w:pPr>
          </w:p>
        </w:tc>
        <w:tc>
          <w:tcPr>
            <w:tcW w:w="1530" w:type="dxa"/>
          </w:tcPr>
          <w:p w14:paraId="326271C2" w14:textId="1C158EE9" w:rsidR="000D2F3B" w:rsidRPr="009701A8" w:rsidRDefault="000D2F3B" w:rsidP="009701A8">
            <w:pPr>
              <w:pStyle w:val="Tablecontent"/>
            </w:pPr>
            <w:r w:rsidRPr="009701A8">
              <w:rPr>
                <w:rFonts w:ascii="Calibri" w:hAnsi="Calibri" w:cs="Calibri"/>
                <w:color w:val="000000" w:themeColor="text1"/>
                <w:kern w:val="24"/>
              </w:rPr>
              <w:t>Overall</w:t>
            </w:r>
          </w:p>
        </w:tc>
        <w:tc>
          <w:tcPr>
            <w:tcW w:w="7491" w:type="dxa"/>
          </w:tcPr>
          <w:p w14:paraId="05B2EAC9" w14:textId="08C4690E" w:rsidR="000D2F3B" w:rsidRPr="009701A8" w:rsidRDefault="000D2F3B" w:rsidP="009701A8">
            <w:pPr>
              <w:pStyle w:val="Tablecontent"/>
            </w:pPr>
            <w:r w:rsidRPr="009701A8">
              <w:rPr>
                <w:rFonts w:ascii="Calibri" w:hAnsi="Calibri" w:cs="Calibri"/>
                <w:color w:val="000000" w:themeColor="text1"/>
                <w:kern w:val="24"/>
              </w:rPr>
              <w:t xml:space="preserve">Weekly Management Report. Focus on operations. </w:t>
            </w:r>
          </w:p>
        </w:tc>
      </w:tr>
      <w:tr w:rsidR="00D97C8B" w:rsidRPr="009701A8" w14:paraId="1CE5887D" w14:textId="77777777" w:rsidTr="000D2F3B">
        <w:tc>
          <w:tcPr>
            <w:tcW w:w="1435" w:type="dxa"/>
            <w:vMerge w:val="restart"/>
          </w:tcPr>
          <w:p w14:paraId="2AF31985" w14:textId="65787A1F" w:rsidR="00D97C8B" w:rsidRPr="009701A8" w:rsidRDefault="00D97C8B" w:rsidP="009701A8">
            <w:pPr>
              <w:pStyle w:val="Tablecontent"/>
            </w:pPr>
            <w:r>
              <w:t xml:space="preserve">Monthly </w:t>
            </w:r>
          </w:p>
        </w:tc>
        <w:tc>
          <w:tcPr>
            <w:tcW w:w="1530" w:type="dxa"/>
          </w:tcPr>
          <w:p w14:paraId="4B26C507" w14:textId="02184E46" w:rsidR="00D97C8B" w:rsidRPr="009701A8" w:rsidRDefault="00D97C8B" w:rsidP="009701A8">
            <w:pPr>
              <w:pStyle w:val="Tablecontent"/>
            </w:pPr>
            <w:r w:rsidRPr="009701A8">
              <w:rPr>
                <w:rFonts w:ascii="Calibri" w:hAnsi="Calibri" w:cs="Calibri"/>
                <w:color w:val="000000" w:themeColor="text1"/>
                <w:kern w:val="24"/>
              </w:rPr>
              <w:t>Availability</w:t>
            </w:r>
          </w:p>
        </w:tc>
        <w:tc>
          <w:tcPr>
            <w:tcW w:w="7491" w:type="dxa"/>
          </w:tcPr>
          <w:p w14:paraId="296182D9" w14:textId="71FF045E" w:rsidR="00D97C8B" w:rsidRPr="009701A8" w:rsidRDefault="00D97C8B" w:rsidP="009701A8">
            <w:pPr>
              <w:pStyle w:val="Tablecontent"/>
            </w:pPr>
            <w:r w:rsidRPr="009701A8">
              <w:rPr>
                <w:rFonts w:ascii="Calibri" w:hAnsi="Calibri" w:cs="Calibri"/>
                <w:color w:val="000000" w:themeColor="text1"/>
                <w:kern w:val="24"/>
              </w:rPr>
              <w:t>Restore test of backup. Make sure it can be restored and the data is readable.</w:t>
            </w:r>
          </w:p>
        </w:tc>
      </w:tr>
      <w:tr w:rsidR="00D97C8B" w:rsidRPr="009701A8" w14:paraId="7758E752" w14:textId="77777777" w:rsidTr="000D2F3B">
        <w:tc>
          <w:tcPr>
            <w:tcW w:w="1435" w:type="dxa"/>
            <w:vMerge/>
          </w:tcPr>
          <w:p w14:paraId="7D5C4C3A" w14:textId="77777777" w:rsidR="00D97C8B" w:rsidRPr="009701A8" w:rsidRDefault="00D97C8B" w:rsidP="009701A8">
            <w:pPr>
              <w:pStyle w:val="Tablecontent"/>
            </w:pPr>
          </w:p>
        </w:tc>
        <w:tc>
          <w:tcPr>
            <w:tcW w:w="1530" w:type="dxa"/>
          </w:tcPr>
          <w:p w14:paraId="58E541E2" w14:textId="797F8DCC" w:rsidR="00D97C8B" w:rsidRPr="009701A8" w:rsidRDefault="00D97C8B" w:rsidP="009701A8">
            <w:pPr>
              <w:pStyle w:val="Tablecontent"/>
            </w:pPr>
            <w:r w:rsidRPr="009701A8">
              <w:rPr>
                <w:rFonts w:ascii="Calibri" w:hAnsi="Calibri" w:cs="Calibri"/>
                <w:color w:val="000000" w:themeColor="text1"/>
                <w:kern w:val="24"/>
              </w:rPr>
              <w:t>Overall</w:t>
            </w:r>
          </w:p>
        </w:tc>
        <w:tc>
          <w:tcPr>
            <w:tcW w:w="7491" w:type="dxa"/>
          </w:tcPr>
          <w:p w14:paraId="6E1D5BD5" w14:textId="5F577286" w:rsidR="00D97C8B" w:rsidRPr="009701A8" w:rsidRDefault="00D97C8B" w:rsidP="009701A8">
            <w:pPr>
              <w:pStyle w:val="Tablecontent"/>
            </w:pPr>
            <w:r w:rsidRPr="009701A8">
              <w:rPr>
                <w:rFonts w:ascii="Calibri" w:hAnsi="Calibri" w:cs="Calibri"/>
                <w:color w:val="000000" w:themeColor="text1"/>
                <w:kern w:val="24"/>
              </w:rPr>
              <w:t>Monthly Management Report. Items: capacity, SLA</w:t>
            </w:r>
          </w:p>
        </w:tc>
      </w:tr>
      <w:tr w:rsidR="0005321B" w:rsidRPr="009701A8" w14:paraId="69D44D82" w14:textId="77777777" w:rsidTr="000D2F3B">
        <w:tc>
          <w:tcPr>
            <w:tcW w:w="1435" w:type="dxa"/>
            <w:vMerge w:val="restart"/>
          </w:tcPr>
          <w:p w14:paraId="70F4FBC2" w14:textId="0C9B9F3B" w:rsidR="0005321B" w:rsidRPr="009701A8" w:rsidRDefault="0005321B" w:rsidP="009701A8">
            <w:pPr>
              <w:pStyle w:val="Tablecontent"/>
            </w:pPr>
            <w:r>
              <w:lastRenderedPageBreak/>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9701A8" w:rsidRDefault="0005321B" w:rsidP="009701A8">
            <w:pPr>
              <w:pStyle w:val="Tablecontent"/>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9701A8" w:rsidRDefault="0005321B" w:rsidP="009701A8">
            <w:pPr>
              <w:pStyle w:val="Tablecontent"/>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9701A8" w:rsidRDefault="0005321B" w:rsidP="009701A8">
            <w:pPr>
              <w:pStyle w:val="Tablecontent"/>
            </w:pPr>
            <w:r>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9701A8" w:rsidRDefault="003B229B" w:rsidP="009701A8">
            <w:pPr>
              <w:pStyle w:val="Tablecontent"/>
            </w:pPr>
            <w: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Default="003B229B" w:rsidP="009701A8">
            <w:pPr>
              <w:pStyle w:val="Tablecontent"/>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Default="003B229B" w:rsidP="009701A8">
            <w:pPr>
              <w:pStyle w:val="Tablecontent"/>
            </w:pPr>
            <w: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11954A5F" w:rsidR="009701A8" w:rsidRDefault="009701A8" w:rsidP="009701A8">
            <w:pPr>
              <w:pStyle w:val="Tablecontent"/>
            </w:pPr>
            <w:r>
              <w:rPr>
                <w:rFonts w:ascii="Calibri" w:hAnsi="Calibri" w:cs="Calibri"/>
                <w:color w:val="000000" w:themeColor="text1"/>
                <w:kern w:val="24"/>
              </w:rPr>
              <w:t>VM Provisioning</w:t>
            </w:r>
          </w:p>
        </w:tc>
      </w:tr>
    </w:tbl>
    <w:p w14:paraId="0B513DC6" w14:textId="29CB384E" w:rsidR="00A77DCA" w:rsidRDefault="00A77DCA" w:rsidP="00E7573A">
      <w:pPr>
        <w:pStyle w:val="Heading6"/>
      </w:pPr>
      <w:r>
        <w:t>Daily SOP (DRAFT)</w:t>
      </w:r>
    </w:p>
    <w:p w14:paraId="743BD3DC" w14:textId="77777777" w:rsidR="00C53EB8" w:rsidRPr="00C53EB8" w:rsidRDefault="00C53EB8" w:rsidP="00C53EB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1E2E91" w14:paraId="40C1E38D" w14:textId="77777777" w:rsidTr="00B7259D">
        <w:tc>
          <w:tcPr>
            <w:tcW w:w="1440" w:type="dxa"/>
            <w:shd w:val="clear" w:color="auto" w:fill="F2F2F2" w:themeFill="background1" w:themeFillShade="F2"/>
          </w:tcPr>
          <w:p w14:paraId="31FC64BC" w14:textId="5C8D764A" w:rsidR="001E2E91" w:rsidRDefault="001E2E91" w:rsidP="001E2E91">
            <w:pPr>
              <w:pStyle w:val="Tableheading"/>
            </w:pPr>
            <w:r>
              <w:t>Area</w:t>
            </w:r>
          </w:p>
        </w:tc>
        <w:tc>
          <w:tcPr>
            <w:tcW w:w="9016" w:type="dxa"/>
            <w:shd w:val="clear" w:color="auto" w:fill="F2F2F2" w:themeFill="background1" w:themeFillShade="F2"/>
          </w:tcPr>
          <w:p w14:paraId="3AB15976" w14:textId="77777777" w:rsidR="001E2E91" w:rsidRDefault="001E2E91" w:rsidP="001E2E91">
            <w:pPr>
              <w:pStyle w:val="Tableheading"/>
            </w:pPr>
          </w:p>
        </w:tc>
      </w:tr>
      <w:tr w:rsidR="001E2E91" w14:paraId="39434D3A" w14:textId="77777777" w:rsidTr="00B7259D">
        <w:tc>
          <w:tcPr>
            <w:tcW w:w="1440" w:type="dxa"/>
          </w:tcPr>
          <w:p w14:paraId="3AFB13CA" w14:textId="39FFEB1F" w:rsidR="001E2E91" w:rsidRDefault="001E2E91" w:rsidP="001E2E91">
            <w:pPr>
              <w:pStyle w:val="Tablecontent"/>
            </w:pPr>
            <w:r w:rsidRPr="009701A8">
              <w:t>Performance</w:t>
            </w:r>
          </w:p>
        </w:tc>
        <w:tc>
          <w:tcPr>
            <w:tcW w:w="9016" w:type="dxa"/>
          </w:tcPr>
          <w:p w14:paraId="4D330493" w14:textId="640E7139" w:rsidR="001E2E91" w:rsidRDefault="00696B55" w:rsidP="001E2E91">
            <w:pPr>
              <w:pStyle w:val="Tablecontent"/>
            </w:pPr>
            <w:r>
              <w:t xml:space="preserve">Mission Critical VM Performance. Focus on looking forward to the next 1 day, by considering the pattern in the last 1 week. </w:t>
            </w:r>
          </w:p>
        </w:tc>
      </w:tr>
      <w:tr w:rsidR="001E2E91" w14:paraId="584AD01D" w14:textId="77777777" w:rsidTr="00B7259D">
        <w:tc>
          <w:tcPr>
            <w:tcW w:w="1440" w:type="dxa"/>
          </w:tcPr>
          <w:p w14:paraId="65F66B08" w14:textId="29EBCFDE" w:rsidR="001E2E91" w:rsidRDefault="001E2E91" w:rsidP="001E2E91">
            <w:pPr>
              <w:pStyle w:val="Tablecontent"/>
            </w:pPr>
            <w:r w:rsidRPr="009701A8">
              <w:t>Availability</w:t>
            </w:r>
          </w:p>
        </w:tc>
        <w:tc>
          <w:tcPr>
            <w:tcW w:w="9016" w:type="dxa"/>
          </w:tcPr>
          <w:p w14:paraId="3974FE41" w14:textId="77777777" w:rsidR="001E2E91" w:rsidRDefault="001E2E91" w:rsidP="001E2E91">
            <w:pPr>
              <w:pStyle w:val="Tablecontent"/>
            </w:pPr>
          </w:p>
        </w:tc>
      </w:tr>
      <w:tr w:rsidR="001E2E91" w14:paraId="38326AC6" w14:textId="77777777" w:rsidTr="00B7259D">
        <w:tc>
          <w:tcPr>
            <w:tcW w:w="1440" w:type="dxa"/>
          </w:tcPr>
          <w:p w14:paraId="491ED3D5" w14:textId="569235B0" w:rsidR="001E2E91" w:rsidRDefault="001E2E91" w:rsidP="001E2E91">
            <w:pPr>
              <w:pStyle w:val="Tablecontent"/>
            </w:pPr>
            <w:r w:rsidRPr="009701A8">
              <w:t>Compliance</w:t>
            </w:r>
          </w:p>
        </w:tc>
        <w:tc>
          <w:tcPr>
            <w:tcW w:w="9016" w:type="dxa"/>
          </w:tcPr>
          <w:p w14:paraId="3EB1706A" w14:textId="6AD3AA5A" w:rsidR="001E2E91" w:rsidRDefault="001E2E91" w:rsidP="001E2E91">
            <w:pPr>
              <w:pStyle w:val="Tablecontent"/>
            </w:pPr>
            <w:r w:rsidRPr="009701A8">
              <w:t xml:space="preserve">Root cause </w:t>
            </w:r>
            <w:r>
              <w:t>for non</w:t>
            </w:r>
            <w:r w:rsidR="003B7844">
              <w:t>-</w:t>
            </w:r>
            <w:r>
              <w:t xml:space="preserve">compliance is </w:t>
            </w:r>
            <w:r w:rsidRPr="009701A8">
              <w:t xml:space="preserve">documented and preventive measurement </w:t>
            </w:r>
            <w:r>
              <w:t xml:space="preserve">is put in place </w:t>
            </w:r>
            <w:r w:rsidRPr="009701A8">
              <w:t>so it does not happen again.</w:t>
            </w:r>
          </w:p>
        </w:tc>
      </w:tr>
      <w:tr w:rsidR="00696B55" w14:paraId="07E74D16" w14:textId="77777777" w:rsidTr="00B7259D">
        <w:tc>
          <w:tcPr>
            <w:tcW w:w="1440" w:type="dxa"/>
            <w:vMerge w:val="restart"/>
          </w:tcPr>
          <w:p w14:paraId="013706B9" w14:textId="42228A10" w:rsidR="00696B55" w:rsidRDefault="00696B55" w:rsidP="001E2E91">
            <w:pPr>
              <w:pStyle w:val="Tablecontent"/>
            </w:pPr>
            <w:r w:rsidRPr="009701A8">
              <w:t>Configuration</w:t>
            </w:r>
          </w:p>
        </w:tc>
        <w:tc>
          <w:tcPr>
            <w:tcW w:w="9016" w:type="dxa"/>
          </w:tcPr>
          <w:p w14:paraId="3709A40D" w14:textId="05B0AD2B" w:rsidR="00696B55" w:rsidRDefault="00696B55" w:rsidP="001E2E91">
            <w:pPr>
              <w:pStyle w:val="Tablecontent"/>
            </w:pPr>
            <w:r w:rsidRPr="0080553F">
              <w:rPr>
                <w:lang w:val="en-SG"/>
              </w:rPr>
              <w:t>Check for misconfiguration that can cause issue.</w:t>
            </w:r>
          </w:p>
        </w:tc>
      </w:tr>
      <w:tr w:rsidR="00696B55" w14:paraId="511E55E2" w14:textId="77777777" w:rsidTr="00B7259D">
        <w:tc>
          <w:tcPr>
            <w:tcW w:w="1440" w:type="dxa"/>
            <w:vMerge/>
          </w:tcPr>
          <w:p w14:paraId="64FD1F61" w14:textId="77777777" w:rsidR="00696B55" w:rsidRPr="009701A8" w:rsidRDefault="00696B55" w:rsidP="001E2E91">
            <w:pPr>
              <w:pStyle w:val="Tablecontent"/>
            </w:pPr>
          </w:p>
        </w:tc>
        <w:tc>
          <w:tcPr>
            <w:tcW w:w="9016" w:type="dxa"/>
          </w:tcPr>
          <w:p w14:paraId="5DA9AB52" w14:textId="120AEBF1" w:rsidR="00696B55" w:rsidRPr="0080553F" w:rsidRDefault="00696B55" w:rsidP="001E2E91">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bl>
    <w:p w14:paraId="1A9D13C6" w14:textId="77777777" w:rsidR="00A77DCA" w:rsidRPr="00A77DCA" w:rsidRDefault="00A77DCA" w:rsidP="00A77DCA"/>
    <w:p w14:paraId="65C0A72D" w14:textId="03A92731" w:rsidR="00A8378A" w:rsidRDefault="00393D21" w:rsidP="00AC6E1E">
      <w:pPr>
        <w:pStyle w:val="Heading4"/>
      </w:pPr>
      <w:r>
        <w:t>The People</w:t>
      </w:r>
    </w:p>
    <w:p w14:paraId="2ADA5971" w14:textId="46F5E214" w:rsidR="00A8378A" w:rsidRPr="00E90A32" w:rsidRDefault="00A8378A" w:rsidP="00A8378A">
      <w:r>
        <w:t xml:space="preserve">There are many </w:t>
      </w:r>
      <w:r w:rsidR="000A026E">
        <w:t>personas</w:t>
      </w:r>
      <w:r>
        <w:t xml:space="preserve">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lastRenderedPageBreak/>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bl>
    <w:p w14:paraId="62D22235" w14:textId="6439CBF7" w:rsidR="0039083E" w:rsidRDefault="00653D50" w:rsidP="00653D50">
      <w:r>
        <w:t>There is a newer role, called Site Reliability Engineer (</w:t>
      </w:r>
      <w:hyperlink r:id="rId92" w:history="1">
        <w:r w:rsidRPr="00925EEA">
          <w:rPr>
            <w:rStyle w:val="Hyperlink"/>
          </w:rPr>
          <w:t>SRE</w:t>
        </w:r>
      </w:hyperlink>
      <w:r>
        <w:t xml:space="preserve">), which focuses on the automation and are closer to the application stack. They are </w:t>
      </w:r>
      <w:r w:rsidR="00925EEA">
        <w:t xml:space="preserve">involved in the life cycle of application, hence it’s related to </w:t>
      </w:r>
      <w:hyperlink r:id="rId93" w:history="1">
        <w:r w:rsidR="00925EEA" w:rsidRPr="00925EEA">
          <w:rPr>
            <w:rStyle w:val="Hyperlink"/>
          </w:rPr>
          <w:t>DevOps</w:t>
        </w:r>
      </w:hyperlink>
      <w:r w:rsidR="00925EEA">
        <w:t>. I see them as a variant of Level 2 Operators</w:t>
      </w:r>
      <w:r w:rsidR="00E27827">
        <w:t xml:space="preserve">, because the philosophy in this book is SLA-based and proactive operations. To have SLA, the Sys Admin needs to run an application-centric operations. </w:t>
      </w:r>
    </w:p>
    <w:p w14:paraId="1B76F7C5" w14:textId="55250E7D" w:rsidR="00E27827" w:rsidRDefault="00E27827" w:rsidP="00E7573A">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5098D0FC" w14:textId="117CE8B0" w:rsidR="00E27827" w:rsidRDefault="00E27827" w:rsidP="00E27827">
            <w:pPr>
              <w:pStyle w:val="Tablecontent"/>
            </w:pPr>
            <w:r>
              <w:t xml:space="preserve">What’s the availability and performance of the consumers and providers today? </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77777777" w:rsidR="00E27827" w:rsidRDefault="00E27827" w:rsidP="00E27827">
            <w:pPr>
              <w:pStyle w:val="Tablecontent"/>
            </w:pP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77777777" w:rsidR="00E27827" w:rsidRDefault="00E27827" w:rsidP="00E27827">
            <w:pPr>
              <w:pStyle w:val="Tablecontent"/>
            </w:pP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15DFAFDA" w14:textId="7B581AE9" w:rsidR="0039083E" w:rsidRDefault="0039083E" w:rsidP="00E7573A">
      <w:pPr>
        <w:pStyle w:val="Heading5"/>
      </w:pPr>
      <w:r>
        <w:lastRenderedPageBreak/>
        <w:t>Other Roles</w:t>
      </w:r>
    </w:p>
    <w:p w14:paraId="3A0D7BE4" w14:textId="71B335F9" w:rsidR="0039083E" w:rsidRDefault="0039083E" w:rsidP="0039083E">
      <w:pPr>
        <w:rPr>
          <w:lang w:val="en-GB"/>
        </w:rPr>
      </w:pPr>
      <w:r>
        <w:rPr>
          <w:lang w:val="en-GB"/>
        </w:rPr>
        <w:t xml:space="preserve">There are other roles that </w:t>
      </w:r>
      <w:r w:rsidR="006728FF">
        <w:rPr>
          <w:lang w:val="en-GB"/>
        </w:rPr>
        <w:t>Ops Team need to deal with</w:t>
      </w:r>
    </w:p>
    <w:p w14:paraId="032A824E" w14:textId="77777777" w:rsidR="006728FF" w:rsidRDefault="006728FF" w:rsidP="006728F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9083E" w14:paraId="557EBBB9" w14:textId="77777777" w:rsidTr="003A0FF4">
        <w:tc>
          <w:tcPr>
            <w:tcW w:w="2122" w:type="dxa"/>
            <w:shd w:val="clear" w:color="auto" w:fill="F2F2F2" w:themeFill="background1" w:themeFillShade="F2"/>
          </w:tcPr>
          <w:p w14:paraId="52D3E298" w14:textId="3A3B65E3" w:rsidR="0039083E" w:rsidRPr="0039083E" w:rsidRDefault="0039083E" w:rsidP="003A0FF4">
            <w:pPr>
              <w:pStyle w:val="Tablecontent"/>
              <w:rPr>
                <w:b/>
                <w:bCs/>
              </w:rPr>
            </w:pPr>
            <w:r w:rsidRPr="0039083E">
              <w:rPr>
                <w:b/>
                <w:bCs/>
                <w:lang w:val="en-GB"/>
              </w:rPr>
              <w:t>Security</w:t>
            </w:r>
          </w:p>
        </w:tc>
        <w:tc>
          <w:tcPr>
            <w:tcW w:w="8334" w:type="dxa"/>
          </w:tcPr>
          <w:p w14:paraId="25A8BD9B" w14:textId="6CA3862B" w:rsidR="0039083E" w:rsidRDefault="0039083E" w:rsidP="003A0FF4">
            <w:pPr>
              <w:pStyle w:val="Tablecontent"/>
            </w:pPr>
            <w:r>
              <w:t>In large organization, this could be a department by itself. It could also report outside IT</w:t>
            </w:r>
          </w:p>
        </w:tc>
      </w:tr>
      <w:tr w:rsidR="006728FF" w14:paraId="4B642890" w14:textId="77777777" w:rsidTr="003A0FF4">
        <w:tc>
          <w:tcPr>
            <w:tcW w:w="2122" w:type="dxa"/>
            <w:shd w:val="clear" w:color="auto" w:fill="F2F2F2" w:themeFill="background1" w:themeFillShade="F2"/>
          </w:tcPr>
          <w:p w14:paraId="5D46E3DF" w14:textId="13A2026A" w:rsidR="006728FF" w:rsidRPr="0039083E" w:rsidRDefault="006728FF" w:rsidP="006728FF">
            <w:pPr>
              <w:pStyle w:val="Tablecontent"/>
              <w:rPr>
                <w:b/>
                <w:bCs/>
                <w:lang w:val="en-GB"/>
              </w:rPr>
            </w:pPr>
            <w:r>
              <w:rPr>
                <w:b/>
                <w:bCs/>
              </w:rPr>
              <w:t>IT Finance</w:t>
            </w:r>
          </w:p>
        </w:tc>
        <w:tc>
          <w:tcPr>
            <w:tcW w:w="8334" w:type="dxa"/>
          </w:tcPr>
          <w:p w14:paraId="03A0D04F" w14:textId="14BAC80D" w:rsidR="006728FF" w:rsidRDefault="006728FF" w:rsidP="006728FF">
            <w:pPr>
              <w:pStyle w:val="Tablecontent"/>
            </w:pPr>
            <w:r>
              <w:t>Typically work with Capacity Team</w:t>
            </w:r>
          </w:p>
        </w:tc>
      </w:tr>
      <w:tr w:rsidR="006728FF" w14:paraId="71EC3C86" w14:textId="77777777" w:rsidTr="003A0FF4">
        <w:tc>
          <w:tcPr>
            <w:tcW w:w="2122" w:type="dxa"/>
            <w:shd w:val="clear" w:color="auto" w:fill="F2F2F2" w:themeFill="background1" w:themeFillShade="F2"/>
          </w:tcPr>
          <w:p w14:paraId="4316B98B" w14:textId="21FBB026" w:rsidR="006728FF" w:rsidRDefault="006728FF" w:rsidP="006728FF">
            <w:pPr>
              <w:pStyle w:val="Tablecontent"/>
              <w:rPr>
                <w:b/>
                <w:bCs/>
              </w:rPr>
            </w:pPr>
            <w:r>
              <w:rPr>
                <w:b/>
                <w:bCs/>
              </w:rPr>
              <w:t>IT Management</w:t>
            </w:r>
          </w:p>
        </w:tc>
        <w:tc>
          <w:tcPr>
            <w:tcW w:w="8334" w:type="dxa"/>
          </w:tcPr>
          <w:p w14:paraId="4FA16EFB" w14:textId="77777777" w:rsidR="006728FF" w:rsidRDefault="006728FF" w:rsidP="006728FF">
            <w:pPr>
              <w:pStyle w:val="Tablecontent"/>
            </w:pPr>
            <w:r>
              <w:t>There can be multiple levels here, all the way to the CIO.</w:t>
            </w:r>
          </w:p>
          <w:p w14:paraId="7F2B7077" w14:textId="77777777" w:rsidR="006728FF" w:rsidRDefault="006728FF" w:rsidP="006728FF">
            <w:pPr>
              <w:pStyle w:val="Tablecontent"/>
            </w:pPr>
            <w:r>
              <w:t>Look at the big picture, trend over time, and future. Not so much what’s going on hour by hour.</w:t>
            </w:r>
          </w:p>
          <w:p w14:paraId="40868AE7" w14:textId="77777777" w:rsidR="006728FF" w:rsidRDefault="006728FF" w:rsidP="006728FF">
            <w:pPr>
              <w:pStyle w:val="Tablecontent"/>
            </w:pPr>
            <w:r>
              <w:t xml:space="preserve">Generally does not get involved in troubleshooting and architecture. </w:t>
            </w:r>
          </w:p>
          <w:p w14:paraId="59D8EC40" w14:textId="048B9B8F" w:rsidR="006728FF" w:rsidRDefault="006728FF" w:rsidP="006728FF">
            <w:pPr>
              <w:pStyle w:val="Tablecontent"/>
            </w:pPr>
            <w:r>
              <w:t>Primary focus is Compliance and Cost. Performance is not as that was likely promised to be good by the Architect as part of the design.</w:t>
            </w:r>
          </w:p>
        </w:tc>
      </w:tr>
      <w:tr w:rsidR="006728FF" w14:paraId="3EAADDCF" w14:textId="77777777" w:rsidTr="003A0FF4">
        <w:tc>
          <w:tcPr>
            <w:tcW w:w="2122" w:type="dxa"/>
            <w:shd w:val="clear" w:color="auto" w:fill="F2F2F2" w:themeFill="background1" w:themeFillShade="F2"/>
          </w:tcPr>
          <w:p w14:paraId="2DF57925" w14:textId="39E30161" w:rsidR="006728FF" w:rsidRDefault="006728FF" w:rsidP="006728FF">
            <w:pPr>
              <w:pStyle w:val="Tablecontent"/>
              <w:rPr>
                <w:b/>
                <w:bCs/>
              </w:rPr>
            </w:pPr>
            <w:r>
              <w:rPr>
                <w:b/>
                <w:bCs/>
              </w:rPr>
              <w:t>Architecture</w:t>
            </w:r>
          </w:p>
        </w:tc>
        <w:tc>
          <w:tcPr>
            <w:tcW w:w="8334" w:type="dxa"/>
          </w:tcPr>
          <w:p w14:paraId="54B8C8EB" w14:textId="77777777" w:rsidR="006728FF" w:rsidRDefault="006728FF" w:rsidP="006728FF">
            <w:pPr>
              <w:pStyle w:val="Tablecontent"/>
            </w:pPr>
            <w:r>
              <w:t>Design the system architecture. Needs to get input from Day 2 team, and design with the end in mind.</w:t>
            </w:r>
          </w:p>
          <w:p w14:paraId="5000C1AD" w14:textId="77777777" w:rsidR="006728FF" w:rsidRDefault="006728FF" w:rsidP="006728FF">
            <w:pPr>
              <w:pStyle w:val="Tablecontent"/>
            </w:pPr>
            <w:r>
              <w:t>Look at the future. Evaluate new technology and assess if technology refresh or migration to a new architecture makes business sense.</w:t>
            </w:r>
          </w:p>
          <w:p w14:paraId="4812EFAD" w14:textId="77777777" w:rsidR="006728FF" w:rsidRDefault="006728FF" w:rsidP="006728FF">
            <w:pPr>
              <w:pStyle w:val="Tablecontent"/>
            </w:pPr>
            <w:r>
              <w:t>May lend support on complex troubleshooting.</w:t>
            </w:r>
          </w:p>
          <w:p w14:paraId="3D353E7C" w14:textId="198193EB" w:rsidR="006728FF" w:rsidRDefault="006728FF" w:rsidP="006728FF">
            <w:pPr>
              <w:pStyle w:val="Tablecontent"/>
            </w:pPr>
            <w:r>
              <w:t>On larger organization, the network team is typically separate.</w:t>
            </w:r>
          </w:p>
        </w:tc>
      </w:tr>
    </w:tbl>
    <w:p w14:paraId="33E06B92" w14:textId="46967A54" w:rsidR="00127BB0" w:rsidRPr="0072799F" w:rsidRDefault="00127BB0" w:rsidP="00AC6E1E">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4">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AC6E1E">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E11A39">
            <w:pPr>
              <w:pStyle w:val="Tablecontent"/>
              <w:numPr>
                <w:ilvl w:val="0"/>
                <w:numId w:val="33"/>
              </w:numPr>
            </w:pPr>
            <w:r>
              <w:t>Availability. Incompatibility between software versions could cause an outage.</w:t>
            </w:r>
          </w:p>
          <w:p w14:paraId="032F2CED" w14:textId="77777777" w:rsidR="00DC74A2" w:rsidRDefault="00DC74A2" w:rsidP="00E11A39">
            <w:pPr>
              <w:pStyle w:val="Tablecontent"/>
              <w:numPr>
                <w:ilvl w:val="0"/>
                <w:numId w:val="33"/>
              </w:numPr>
            </w:pPr>
            <w:r>
              <w:t>Capacity. Disabling CPU SMT will reduce the number of logical processor.</w:t>
            </w:r>
          </w:p>
          <w:p w14:paraId="5D1818CD" w14:textId="2EC5B775" w:rsidR="00DC74A2" w:rsidRDefault="00DC74A2" w:rsidP="00E11A39">
            <w:pPr>
              <w:pStyle w:val="Tablecontent"/>
              <w:numPr>
                <w:ilvl w:val="0"/>
                <w:numId w:val="33"/>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lastRenderedPageBreak/>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1D8C412C" w:rsidR="00B11580" w:rsidRDefault="00B11580" w:rsidP="00C4679C">
      <w:pPr>
        <w:pStyle w:val="Bullet"/>
      </w:pPr>
      <w:r w:rsidRPr="00B11580">
        <w:t>Separate formal SLA with internal KPI</w:t>
      </w:r>
      <w:r>
        <w:t>.</w:t>
      </w:r>
    </w:p>
    <w:p w14:paraId="28ACEEE8" w14:textId="5BEA2B31" w:rsidR="00D3584B" w:rsidRDefault="00D3584B" w:rsidP="00C4679C">
      <w:pPr>
        <w:pStyle w:val="Bullet"/>
      </w:pPr>
      <w:r>
        <w:t xml:space="preserve">1 alert many symptoms instead of </w:t>
      </w:r>
      <w:r w:rsidR="00316166">
        <w:t>1:1 relationship.</w:t>
      </w:r>
      <w:r w:rsidR="00E85055">
        <w:t xml:space="preserve"> </w:t>
      </w:r>
    </w:p>
    <w:p w14:paraId="1A91F59F" w14:textId="7DED3336" w:rsidR="00316166" w:rsidRDefault="00E85055" w:rsidP="00316166">
      <w:r>
        <w:t xml:space="preserve">The last bullet point needs an example. Let’s say you have an alert with </w:t>
      </w:r>
      <w:r w:rsidR="00316166">
        <w:t>3 symptoms</w:t>
      </w:r>
      <w:r w:rsidR="006F045B">
        <w:t>:</w:t>
      </w:r>
    </w:p>
    <w:p w14:paraId="6C888F34" w14:textId="4F63205B" w:rsidR="00316166" w:rsidRDefault="00316166" w:rsidP="00E85055">
      <w:pPr>
        <w:pStyle w:val="Bullet"/>
      </w:pPr>
      <w:r>
        <w:t xml:space="preserve">If cpu utilization is </w:t>
      </w:r>
      <w:r w:rsidR="000A6E97">
        <w:t xml:space="preserve">between </w:t>
      </w:r>
      <w:r w:rsidR="002060C3">
        <w:t>80</w:t>
      </w:r>
      <w:r w:rsidR="000A6E97">
        <w:t xml:space="preserve">% and </w:t>
      </w:r>
      <w:r w:rsidR="002060C3">
        <w:t>85</w:t>
      </w:r>
      <w:r w:rsidR="000A6E97">
        <w:t>% then</w:t>
      </w:r>
      <w:r>
        <w:t xml:space="preserve"> trigger</w:t>
      </w:r>
      <w:r w:rsidR="006F045B">
        <w:t xml:space="preserve"> the</w:t>
      </w:r>
      <w:r w:rsidR="000A6E97">
        <w:t xml:space="preserve"> alert</w:t>
      </w:r>
      <w:r w:rsidR="006F045B">
        <w:t xml:space="preserve"> with yellow level.</w:t>
      </w:r>
    </w:p>
    <w:p w14:paraId="4DEAB1CE" w14:textId="114133A9" w:rsidR="00316166" w:rsidRDefault="00316166" w:rsidP="00E85055">
      <w:pPr>
        <w:pStyle w:val="Bullet"/>
      </w:pPr>
      <w:r>
        <w:t xml:space="preserve">If cpu utilization is </w:t>
      </w:r>
      <w:r w:rsidR="006F045B">
        <w:t xml:space="preserve">between </w:t>
      </w:r>
      <w:r w:rsidR="002060C3">
        <w:t>85</w:t>
      </w:r>
      <w:r w:rsidR="006F045B">
        <w:t xml:space="preserve">% and </w:t>
      </w:r>
      <w:r w:rsidR="006920DD">
        <w:t>90% then trigger the alert with orange level.</w:t>
      </w:r>
      <w:r w:rsidR="006F045B">
        <w:t xml:space="preserve"> </w:t>
      </w:r>
    </w:p>
    <w:p w14:paraId="611B6620" w14:textId="295B952A" w:rsidR="00D3584B" w:rsidRDefault="00316166" w:rsidP="00E85055">
      <w:pPr>
        <w:pStyle w:val="Bullet"/>
      </w:pPr>
      <w:r>
        <w:t>If cpu utilization is &gt;90 critical</w:t>
      </w:r>
    </w:p>
    <w:p w14:paraId="2F71B2B1" w14:textId="0C66DC3A"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AC6E1E">
      <w:pPr>
        <w:pStyle w:val="Heading3"/>
      </w:pPr>
      <w:r>
        <w:t>Sustainability</w:t>
      </w:r>
    </w:p>
    <w:p w14:paraId="2380ABC7" w14:textId="0E88EA4F" w:rsidR="00F27309" w:rsidRPr="00F27309" w:rsidRDefault="00F27309" w:rsidP="00F27309">
      <w:bookmarkStart w:id="10" w:name="_Hlk96610648"/>
      <w:r>
        <w:t xml:space="preserve">Sustainability fits well in Operations Management best practices. It emphasizes the </w:t>
      </w:r>
      <w:r w:rsidR="00933CC5">
        <w:t>environmental</w:t>
      </w:r>
      <w:r>
        <w:t xml:space="preserve"> benefit of running lean.</w:t>
      </w:r>
      <w:r w:rsidR="00CB7D24">
        <w:t xml:space="preserve"> Be careful not to get carried away with fashion in IT. Sustainability </w:t>
      </w:r>
      <w:r w:rsidR="00B423F4">
        <w:t xml:space="preserve">does not replace any of the existing pillars of operations management. </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 xml:space="preserve">Find and realize future potential environmental benefits by optimizing their virtual environment and virtualizing their remaining physical environment. Optimization covers a wide range of wastage and </w:t>
            </w:r>
            <w:r>
              <w:lastRenderedPageBreak/>
              <w:t>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lastRenderedPageBreak/>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E11A39">
            <w:pPr>
              <w:pStyle w:val="Tablecontent"/>
              <w:numPr>
                <w:ilvl w:val="0"/>
                <w:numId w:val="34"/>
              </w:numPr>
            </w:pPr>
            <w:r w:rsidRPr="00F42EF5">
              <w:t>Orphaned files, VMDK, VM, LUN. They may not even appear in the inventory.</w:t>
            </w:r>
          </w:p>
          <w:p w14:paraId="62854388" w14:textId="77777777" w:rsidR="003D4CE2" w:rsidRPr="00F42EF5" w:rsidRDefault="003D4CE2" w:rsidP="00E11A39">
            <w:pPr>
              <w:pStyle w:val="Tablecontent"/>
              <w:numPr>
                <w:ilvl w:val="0"/>
                <w:numId w:val="34"/>
              </w:numPr>
            </w:pPr>
            <w:r w:rsidRPr="00F42EF5">
              <w:t>Powered off VM. Not orphaned as it appears in Inventory.</w:t>
            </w:r>
          </w:p>
          <w:p w14:paraId="2D7C9744" w14:textId="77777777" w:rsidR="003D4CE2" w:rsidRPr="00F42EF5" w:rsidRDefault="003D4CE2" w:rsidP="00E11A39">
            <w:pPr>
              <w:pStyle w:val="Tablecontent"/>
              <w:numPr>
                <w:ilvl w:val="0"/>
                <w:numId w:val="34"/>
              </w:numPr>
            </w:pPr>
            <w:r w:rsidRPr="00F42EF5">
              <w:t>Snapshot, both at VM level and storage level.</w:t>
            </w:r>
          </w:p>
          <w:p w14:paraId="1FC3E3E5" w14:textId="77777777" w:rsidR="003D4CE2" w:rsidRPr="00F42EF5" w:rsidRDefault="003D4CE2" w:rsidP="00E11A39">
            <w:pPr>
              <w:pStyle w:val="Tablecontent"/>
              <w:numPr>
                <w:ilvl w:val="0"/>
                <w:numId w:val="34"/>
              </w:numPr>
            </w:pPr>
            <w:r w:rsidRPr="00F42EF5">
              <w:t>Idle VM. Cover AWS EC2, Azure VM, GCP VM.</w:t>
            </w:r>
          </w:p>
          <w:p w14:paraId="390A9A04" w14:textId="77777777" w:rsidR="003D4CE2" w:rsidRPr="00F42EF5" w:rsidRDefault="003D4CE2" w:rsidP="00E11A39">
            <w:pPr>
              <w:pStyle w:val="Tablecontent"/>
              <w:numPr>
                <w:ilvl w:val="0"/>
                <w:numId w:val="34"/>
              </w:numPr>
            </w:pPr>
            <w:r w:rsidRPr="00F42EF5">
              <w:t>Unused VM (cover AWS EC2, Azure VM, GCP VM). They may not be idle, but no business usage anymore. The VM owner may have left the company</w:t>
            </w:r>
          </w:p>
          <w:p w14:paraId="66C34C6A" w14:textId="77777777" w:rsidR="003D4CE2" w:rsidRPr="00F42EF5" w:rsidRDefault="003D4CE2" w:rsidP="00E11A39">
            <w:pPr>
              <w:pStyle w:val="Tablecontent"/>
              <w:numPr>
                <w:ilvl w:val="0"/>
                <w:numId w:val="34"/>
              </w:numPr>
            </w:pPr>
            <w:r w:rsidRPr="00F42EF5">
              <w:t>Unused AWS storage files or K8 shared volume. The VM no longer uses them.</w:t>
            </w:r>
          </w:p>
          <w:p w14:paraId="6D576ADA" w14:textId="77777777" w:rsidR="003D4CE2" w:rsidRPr="00F42EF5" w:rsidRDefault="003D4CE2" w:rsidP="00E11A39">
            <w:pPr>
              <w:pStyle w:val="Tablecontent"/>
              <w:numPr>
                <w:ilvl w:val="0"/>
                <w:numId w:val="34"/>
              </w:numPr>
            </w:pPr>
            <w:r w:rsidRPr="00F42EF5">
              <w:t>Oversized VM. Cover AWS EC2, Azure VM, GCP VM (could be worse due to their fixed size).</w:t>
            </w:r>
          </w:p>
          <w:p w14:paraId="4DAB200F" w14:textId="77777777" w:rsidR="003D4CE2" w:rsidRPr="00F42EF5" w:rsidRDefault="003D4CE2" w:rsidP="00E11A39">
            <w:pPr>
              <w:pStyle w:val="Tablecontent"/>
              <w:numPr>
                <w:ilvl w:val="0"/>
                <w:numId w:val="34"/>
              </w:numPr>
            </w:pPr>
            <w:r w:rsidRPr="00F42EF5">
              <w:t>Runaway VM or EC2. They consume excessive resource due, typically due to software bug such as memory leak or CPU lock</w:t>
            </w:r>
          </w:p>
          <w:p w14:paraId="38F9CAD2" w14:textId="77777777" w:rsidR="003D4CE2" w:rsidRDefault="003D4CE2" w:rsidP="00E11A39">
            <w:pPr>
              <w:pStyle w:val="Tablecontent"/>
              <w:numPr>
                <w:ilvl w:val="0"/>
                <w:numId w:val="34"/>
              </w:numPr>
            </w:pPr>
            <w:r w:rsidRPr="00F42EF5">
              <w:t>Unmap files at storage level.</w:t>
            </w:r>
          </w:p>
          <w:p w14:paraId="61E6BF4A" w14:textId="77777777" w:rsidR="003D4CE2" w:rsidRPr="00F42EF5" w:rsidRDefault="003D4CE2" w:rsidP="00E11A39">
            <w:pPr>
              <w:pStyle w:val="Tablecontent"/>
              <w:numPr>
                <w:ilvl w:val="0"/>
                <w:numId w:val="34"/>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lastRenderedPageBreak/>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11" w:name="_Contention_vs_Utilization_1"/>
      <w:bookmarkStart w:id="12" w:name="_Performance_vs_Capacity"/>
      <w:bookmarkStart w:id="13" w:name="_Performance_Management"/>
      <w:bookmarkEnd w:id="10"/>
      <w:bookmarkEnd w:id="11"/>
      <w:bookmarkEnd w:id="12"/>
      <w:bookmarkEnd w:id="13"/>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1"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AC6E1E">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lastRenderedPageBreak/>
        <w:t xml:space="preserve">She also said that her other VM, which was </w:t>
      </w:r>
      <w:hyperlink r:id="rId96"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AC6E1E">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7">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lastRenderedPageBreak/>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2D86864A" w:rsidR="00C1606E" w:rsidRDefault="003D2011" w:rsidP="003D2011">
      <w:r>
        <w:t xml:space="preserve">Examples for the ones relying on IT are </w:t>
      </w:r>
      <w:r w:rsidR="00C1606E">
        <w:t>business transactions (e.g. buy a product, update personal information, transfer fund)</w:t>
      </w:r>
      <w:r>
        <w:t xml:space="preserve"> that are provided by the system</w:t>
      </w:r>
      <w:r w:rsidR="00C1606E">
        <w:t>. They can be online (real time, a user is waiting) or batch (runs at the background) in nature. The online is sometimes called Online Transaction Processing (</w:t>
      </w:r>
      <w:hyperlink r:id="rId98"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6C318949" w:rsidR="00C1606E" w:rsidRDefault="00C1606E" w:rsidP="009B13B9">
      <w:r>
        <w:t xml:space="preserve">As you can imagine, different transactions requires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9"/>
      </w:r>
      <w:r w:rsidR="00C174A0">
        <w:t xml:space="preserve"> by </w:t>
      </w:r>
      <w:hyperlink r:id="rId99"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1"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13BA933" w:rsidR="00556230" w:rsidRPr="0072799F" w:rsidRDefault="00556230" w:rsidP="00AC6E1E">
      <w:pPr>
        <w:pStyle w:val="Heading3"/>
      </w:pPr>
      <w:bookmarkStart w:id="14" w:name="_KPI_vs_SLA"/>
      <w:bookmarkStart w:id="15" w:name="_Depth_vs_Breadth"/>
      <w:bookmarkEnd w:id="14"/>
      <w:bookmarkEnd w:id="15"/>
      <w:r w:rsidRPr="0072799F">
        <w:t xml:space="preserve">Contention </w:t>
      </w:r>
      <w:r w:rsidR="006D2589">
        <w:t>|</w:t>
      </w:r>
      <w:r w:rsidRPr="0072799F">
        <w:t xml:space="preserve"> </w:t>
      </w:r>
      <w:r w:rsidR="00EA41DC">
        <w:t>Consumption</w:t>
      </w:r>
      <w:r w:rsidR="006D2589">
        <w:t xml:space="preserve"> | Context</w:t>
      </w:r>
    </w:p>
    <w:p w14:paraId="2CF5E3EC" w14:textId="745B0E8E" w:rsidR="00556230" w:rsidRDefault="00556230" w:rsidP="00556230">
      <w:r w:rsidRPr="0072799F">
        <w:t>Most raw metrics can be categorized into 3 types</w:t>
      </w:r>
      <w:r w:rsidR="00FC4862">
        <w:rPr>
          <w:rStyle w:val="FootnoteReference"/>
        </w:rPr>
        <w:footnoteReference w:id="10"/>
      </w:r>
      <w:r w:rsidRPr="0072799F">
        <w:t>:</w:t>
      </w:r>
    </w:p>
    <w:p w14:paraId="6F0A9E8C" w14:textId="77777777" w:rsidR="006D2589" w:rsidRDefault="006D2589" w:rsidP="006D2589">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211"/>
      </w:tblGrid>
      <w:tr w:rsidR="006D2589" w:rsidRPr="00D81CD9" w14:paraId="4D0005E5" w14:textId="77777777" w:rsidTr="00864714">
        <w:tc>
          <w:tcPr>
            <w:tcW w:w="2245" w:type="dxa"/>
          </w:tcPr>
          <w:p w14:paraId="7C10A733" w14:textId="105EA730" w:rsidR="006D2589" w:rsidRPr="00864714" w:rsidRDefault="00D81CD9" w:rsidP="00D81CD9">
            <w:pPr>
              <w:pStyle w:val="Tablecontent"/>
              <w:rPr>
                <w:b/>
                <w:bCs/>
              </w:rPr>
            </w:pPr>
            <w:r w:rsidRPr="00864714">
              <w:rPr>
                <w:b/>
                <w:bCs/>
              </w:rPr>
              <w:t>Contention</w:t>
            </w:r>
          </w:p>
        </w:tc>
        <w:tc>
          <w:tcPr>
            <w:tcW w:w="8211" w:type="dxa"/>
          </w:tcPr>
          <w:p w14:paraId="22081ABE" w14:textId="77777777" w:rsidR="00D81CD9" w:rsidRPr="00AE3906" w:rsidRDefault="00D81CD9" w:rsidP="00D81CD9">
            <w:pPr>
              <w:pStyle w:val="Tablecontent"/>
            </w:pPr>
            <w:r w:rsidRPr="0072799F">
              <w:t xml:space="preserve">They measure something </w:t>
            </w:r>
            <w:r w:rsidRPr="00C559A6">
              <w:rPr>
                <w:color w:val="FF0000"/>
              </w:rPr>
              <w:t>bad</w:t>
            </w:r>
            <w:r w:rsidRPr="00AE3906">
              <w:t xml:space="preserve">. </w:t>
            </w:r>
            <w:r>
              <w:t>T</w:t>
            </w:r>
            <w:r w:rsidRPr="00AE3906">
              <w:t>hey can be further divide by their impact</w:t>
            </w:r>
          </w:p>
          <w:p w14:paraId="2BF6A6D1" w14:textId="77777777" w:rsidR="00D81CD9" w:rsidRPr="00AE3906" w:rsidRDefault="00D81CD9" w:rsidP="00E11A39">
            <w:pPr>
              <w:pStyle w:val="Tablecontent"/>
              <w:numPr>
                <w:ilvl w:val="0"/>
                <w:numId w:val="70"/>
              </w:numPr>
            </w:pPr>
            <w:r w:rsidRPr="00AE3906">
              <w:lastRenderedPageBreak/>
              <w:t>Performance</w:t>
            </w:r>
            <w:r>
              <w:t xml:space="preserve">. Counter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5EB3FEC" w14:textId="306A77D1" w:rsidR="006D2589" w:rsidRPr="00D81CD9" w:rsidRDefault="00D81CD9" w:rsidP="00E11A39">
            <w:pPr>
              <w:pStyle w:val="Tablecontent"/>
              <w:numPr>
                <w:ilvl w:val="0"/>
                <w:numId w:val="70"/>
              </w:numPr>
            </w:pPr>
            <w:r w:rsidRPr="00AE3906">
              <w:t>Availability</w:t>
            </w:r>
            <w:r>
              <w:t xml:space="preserve">. Counters such as errors and dropped impact the availability. Most system can recover from soft errors by re-attempting the operations (e.g. retransmit the dropped packet, recalculate the cache, resend the SCSI command). There is lack of observability for such automatic-recovery, and the even the logs may not reveal. For additional reading, I recommend this article by </w:t>
            </w:r>
            <w:hyperlink r:id="rId102" w:history="1">
              <w:r w:rsidRPr="00BC38F7">
                <w:rPr>
                  <w:rStyle w:val="Hyperlink"/>
                </w:rPr>
                <w:t>Brendan Gregg</w:t>
              </w:r>
            </w:hyperlink>
            <w:r>
              <w:t>.</w:t>
            </w:r>
          </w:p>
        </w:tc>
      </w:tr>
      <w:tr w:rsidR="006D2589" w:rsidRPr="00D81CD9" w14:paraId="28D32082" w14:textId="77777777" w:rsidTr="00864714">
        <w:tc>
          <w:tcPr>
            <w:tcW w:w="2245" w:type="dxa"/>
          </w:tcPr>
          <w:p w14:paraId="14EEEEC5" w14:textId="1A7E5760" w:rsidR="006D2589" w:rsidRPr="00864714" w:rsidRDefault="00D81CD9" w:rsidP="00D81CD9">
            <w:pPr>
              <w:pStyle w:val="Tablecontent"/>
              <w:rPr>
                <w:b/>
                <w:bCs/>
              </w:rPr>
            </w:pPr>
            <w:r w:rsidRPr="00864714">
              <w:rPr>
                <w:b/>
                <w:bCs/>
              </w:rPr>
              <w:lastRenderedPageBreak/>
              <w:t>Consumption</w:t>
            </w:r>
          </w:p>
        </w:tc>
        <w:tc>
          <w:tcPr>
            <w:tcW w:w="8211" w:type="dxa"/>
          </w:tcPr>
          <w:p w14:paraId="762F1AE1" w14:textId="77777777" w:rsidR="006D2589" w:rsidRDefault="00D81CD9" w:rsidP="00D81CD9">
            <w:pPr>
              <w:pStyle w:val="Tablecontent"/>
            </w:pPr>
            <w:r w:rsidRPr="0072799F">
              <w:t xml:space="preserve">They measure something </w:t>
            </w:r>
            <w:r w:rsidRPr="00CC43EA">
              <w:rPr>
                <w:color w:val="00B050"/>
              </w:rPr>
              <w:t xml:space="preserve">good </w:t>
            </w:r>
            <w:r w:rsidRPr="0072799F">
              <w:t>(e.g. utilization, consumption</w:t>
            </w:r>
            <w:r>
              <w:t>, allocation, reservation</w:t>
            </w:r>
            <w:r w:rsidRPr="0072799F">
              <w:t>)</w:t>
            </w:r>
            <w:r>
              <w:t xml:space="preserve">. A </w:t>
            </w:r>
            <w:r w:rsidR="00AA3D9E">
              <w:t>high number is g</w:t>
            </w:r>
            <w:r>
              <w:t>ood for the business</w:t>
            </w:r>
            <w:r w:rsidR="00AA3D9E">
              <w:t>, if the load is useful (e.g. not a DDOS attack)</w:t>
            </w:r>
            <w:r w:rsidR="00864714">
              <w:t>.</w:t>
            </w:r>
          </w:p>
          <w:p w14:paraId="255FF817" w14:textId="77777777" w:rsidR="00864714" w:rsidRDefault="00864714" w:rsidP="00D81CD9">
            <w:pPr>
              <w:pStyle w:val="Tablecontent"/>
            </w:pPr>
            <w:r>
              <w:t>Consumption, better known as utilization, is a family of metrics. It comes in many different names (IOPS, throughput, usage, demand, active, consumed, etc.). Utilization is the main input for the capacity family of counters (Capacity Remaining, Time Remaining, VM Remaining, Recommended Size).</w:t>
            </w:r>
          </w:p>
          <w:p w14:paraId="2D4AC778" w14:textId="0E16A9AA" w:rsidR="00864714" w:rsidRPr="00D81CD9" w:rsidRDefault="00864714" w:rsidP="00D81CD9">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r w:rsidRPr="0086795F">
              <w:rPr>
                <w:rStyle w:val="normaltextrun"/>
                <w:rFonts w:ascii="Calibri" w:hAnsi="Calibri" w:cs="Calibri"/>
              </w:rPr>
              <w:t>utilization</w:t>
            </w:r>
            <w:r w:rsidRPr="2D34D73A">
              <w:rPr>
                <w:rStyle w:val="normaltextrun"/>
                <w:rFonts w:ascii="Calibri" w:hAnsi="Calibri" w:cs="Calibri"/>
              </w:rPr>
              <w:t>, becaus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D81CD9" w:rsidRPr="00D81CD9" w14:paraId="5C998E57" w14:textId="77777777" w:rsidTr="00864714">
        <w:tc>
          <w:tcPr>
            <w:tcW w:w="2245" w:type="dxa"/>
          </w:tcPr>
          <w:p w14:paraId="479B4FD1" w14:textId="768C514E" w:rsidR="00D81CD9" w:rsidRPr="00864714" w:rsidRDefault="00D81CD9" w:rsidP="00D81CD9">
            <w:pPr>
              <w:pStyle w:val="Tablecontent"/>
              <w:rPr>
                <w:b/>
                <w:bCs/>
              </w:rPr>
            </w:pPr>
            <w:r w:rsidRPr="00864714">
              <w:rPr>
                <w:b/>
                <w:bCs/>
              </w:rPr>
              <w:t>Context</w:t>
            </w:r>
          </w:p>
        </w:tc>
        <w:tc>
          <w:tcPr>
            <w:tcW w:w="8211" w:type="dxa"/>
          </w:tcPr>
          <w:p w14:paraId="2C51E3B6" w14:textId="2903B80C" w:rsidR="00D81CD9" w:rsidRPr="00D81CD9" w:rsidRDefault="00AA3D9E" w:rsidP="00D81CD9">
            <w:pPr>
              <w:pStyle w:val="Tablecontent"/>
            </w:pPr>
            <w:r w:rsidRPr="0072799F">
              <w:t>They account for something (e.g. inventory</w:t>
            </w:r>
            <w:r>
              <w:t>, configuration</w:t>
            </w:r>
            <w:r w:rsidRPr="0072799F">
              <w:t>)</w:t>
            </w:r>
            <w:r>
              <w:t xml:space="preserve"> and provide context. </w:t>
            </w:r>
            <w:r>
              <w:br/>
              <w:t>The context is obviously only useful to someone who can derive insight from that context</w:t>
            </w:r>
            <w:r w:rsidR="003504FF">
              <w:t>, else there is no meaning to it.</w:t>
            </w:r>
          </w:p>
        </w:tc>
      </w:tr>
    </w:tbl>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5" w:history="1">
        <w:r w:rsidR="00E15A35" w:rsidRPr="004B1006">
          <w:rPr>
            <w:rStyle w:val="Hyperlink"/>
            <w:lang w:val="en-GB"/>
          </w:rPr>
          <w:t>Mark Achtemichuk</w:t>
        </w:r>
      </w:hyperlink>
      <w:r w:rsidR="00E15A35" w:rsidRPr="00A452F2">
        <w:rPr>
          <w:lang w:val="en-GB"/>
        </w:rPr>
        <w:t xml:space="preserve"> said in </w:t>
      </w:r>
      <w:hyperlink r:id="rId106"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07"/>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08"/>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AC6E1E">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lastRenderedPageBreak/>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0FA7DA05" w:rsidR="002178C3" w:rsidRDefault="002178C3" w:rsidP="00AC6E1E">
      <w:pPr>
        <w:pStyle w:val="Heading4"/>
      </w:pPr>
      <w:r>
        <w:t>Utilization</w:t>
      </w:r>
    </w:p>
    <w:p w14:paraId="3563BD0C" w14:textId="1BCCC2D7" w:rsidR="00F8170F" w:rsidRPr="00F8170F" w:rsidRDefault="00F8170F" w:rsidP="00F8170F">
      <w:pPr>
        <w:rPr>
          <w:lang w:val="en-GB"/>
        </w:rPr>
      </w:pPr>
      <w:r>
        <w:rPr>
          <w:lang w:val="en-GB"/>
        </w:rPr>
        <w:t xml:space="preserve">The metric utilization by itself is meaningless. The </w:t>
      </w:r>
      <w:r w:rsidR="00852DD5">
        <w:rPr>
          <w:lang w:val="en-GB"/>
        </w:rPr>
        <w:t xml:space="preserve">value </w:t>
      </w:r>
      <w:r w:rsidR="00A745BB">
        <w:rPr>
          <w:lang w:val="en-GB"/>
        </w:rPr>
        <w:t>depends</w:t>
      </w:r>
      <w:r w:rsidR="00852DD5">
        <w:rPr>
          <w:lang w:val="en-GB"/>
        </w:rPr>
        <w:t xml:space="preserve"> on the purpose and the object.</w:t>
      </w:r>
    </w:p>
    <w:p w14:paraId="070011B5" w14:textId="77777777" w:rsidR="00134379" w:rsidRDefault="00134379" w:rsidP="00556230">
      <w:pPr>
        <w:rPr>
          <w:lang w:val="en-GB"/>
        </w:rPr>
      </w:pPr>
      <w:r>
        <w:rPr>
          <w:lang w:val="en-GB"/>
        </w:rPr>
        <w:t xml:space="preserve">Let’s look at purpose. </w:t>
      </w:r>
    </w:p>
    <w:p w14:paraId="6103173C" w14:textId="0B924F7C" w:rsidR="00556230" w:rsidRPr="008B64A4" w:rsidRDefault="00852DD5" w:rsidP="00556230">
      <w:pPr>
        <w:rPr>
          <w:lang w:val="en-GB"/>
        </w:rPr>
      </w:pPr>
      <w:r>
        <w:rPr>
          <w:lang w:val="en-GB"/>
        </w:rPr>
        <w:t>P</w:t>
      </w:r>
      <w:r w:rsidR="00556230" w:rsidRPr="2D34D73A">
        <w:rPr>
          <w:lang w:val="en-GB"/>
        </w:rPr>
        <w:t xml:space="preserve">erformance and capacity share the same raw </w:t>
      </w:r>
      <w:r w:rsidR="414C43E5" w:rsidRPr="2D34D73A">
        <w:rPr>
          <w:lang w:val="en-GB"/>
        </w:rPr>
        <w:t>counter but</w:t>
      </w:r>
      <w:r w:rsidR="00556230"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0">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lastRenderedPageBreak/>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5969398D" w:rsidR="00556230"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t>From capacity</w:t>
      </w:r>
      <w:r w:rsidR="00E63E79">
        <w:t xml:space="preserve">, taking the average makes sense, as you do capacity at cluster level. </w:t>
      </w:r>
      <w:r w:rsidR="00834CC6">
        <w:t xml:space="preserve">You will continue adding </w:t>
      </w:r>
      <w:r w:rsidR="00C93CAE">
        <w:t>until either you run out of capacity or you hit performance problem.</w:t>
      </w:r>
    </w:p>
    <w:p w14:paraId="720B0C7B" w14:textId="041D12F7" w:rsidR="00A37B5C" w:rsidRDefault="00096827" w:rsidP="00AC6E1E">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1"/>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AC6E1E">
      <w:pPr>
        <w:pStyle w:val="Heading3"/>
      </w:pPr>
      <w:bookmarkStart w:id="16" w:name="_KPI_vs_SLA_2"/>
      <w:bookmarkStart w:id="17" w:name="_Performance_SLA"/>
      <w:bookmarkEnd w:id="16"/>
      <w:bookmarkEnd w:id="17"/>
      <w:r>
        <w:lastRenderedPageBreak/>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12">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drawing>
          <wp:inline distT="0" distB="0" distL="0" distR="0" wp14:anchorId="39D5A42B" wp14:editId="4E262E50">
            <wp:extent cx="3154680" cy="4517136"/>
            <wp:effectExtent l="0" t="0" r="762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13"/>
                    <a:stretch>
                      <a:fillRect/>
                    </a:stretch>
                  </pic:blipFill>
                  <pic:spPr>
                    <a:xfrm>
                      <a:off x="0" y="0"/>
                      <a:ext cx="3154680" cy="4517136"/>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AC6E1E">
      <w:pPr>
        <w:pStyle w:val="Heading4"/>
      </w:pPr>
      <w:r w:rsidRPr="00047608">
        <w:lastRenderedPageBreak/>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07622735" w:rsidR="00326806"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5F15D5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p>
    <w:p w14:paraId="0B8333BC" w14:textId="77777777" w:rsidR="003C5906" w:rsidRDefault="003C5906" w:rsidP="003C5906">
      <w:r>
        <w:t>The other reason for creating a KPI metric is ease of monitoring. KPI is color coded. Yellow and orange are added in between green and red, so you can react faster. The goal is in fact to enable proactive remediation, before the situation degrades too deep.</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1"/>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14" w:history="1">
        <w:r w:rsidRPr="00736DFC">
          <w:rPr>
            <w:rStyle w:val="Hyperlink"/>
          </w:rPr>
          <w:t>Norman Dee</w:t>
        </w:r>
      </w:hyperlink>
      <w:r>
        <w:t xml:space="preserve"> has written a series of blog post </w:t>
      </w:r>
      <w:hyperlink r:id="rId115"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lastRenderedPageBreak/>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05521" cy="2590933"/>
                    </a:xfrm>
                    <a:prstGeom prst="rect">
                      <a:avLst/>
                    </a:prstGeom>
                  </pic:spPr>
                </pic:pic>
              </a:graphicData>
            </a:graphic>
          </wp:inline>
        </w:drawing>
      </w:r>
    </w:p>
    <w:p w14:paraId="3B665500" w14:textId="77777777" w:rsidR="00427AEF" w:rsidRDefault="00427AEF" w:rsidP="00427AEF">
      <w:pPr>
        <w:rPr>
          <w:lang w:val="en-US"/>
        </w:rPr>
      </w:pPr>
      <w:r>
        <w:rPr>
          <w:lang w:val="en-US"/>
        </w:rPr>
        <w:t xml:space="preserve">For the full KPI from application team viewpoint, we define the formula for KPI in Part 2, specifically </w:t>
      </w:r>
      <w:hyperlink w:anchor="_KPI_Metrics" w:history="1">
        <w:r w:rsidRPr="00BF2E18">
          <w:rPr>
            <w:rStyle w:val="Hyperlink"/>
            <w:lang w:val="en-US"/>
          </w:rPr>
          <w:t>here</w:t>
        </w:r>
      </w:hyperlink>
      <w:r>
        <w:rPr>
          <w:lang w:val="en-US"/>
        </w:rPr>
        <w:t xml:space="preserve">. </w:t>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bookmarkStart w:id="18"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033D276A" w14:textId="77777777" w:rsidR="00983636" w:rsidRDefault="00983636" w:rsidP="000B3DF8">
            <w:pPr>
              <w:pStyle w:val="Tablecontent"/>
            </w:pPr>
            <w:r>
              <w:t xml:space="preserve">A single metric that quantifies the </w:t>
            </w:r>
            <w:r w:rsidRPr="00984AA2">
              <w:rPr>
                <w:color w:val="00B0F0"/>
              </w:rPr>
              <w:t xml:space="preserve">true </w:t>
            </w:r>
            <w:r>
              <w:t>performance of a logical entity. VM and Guest OS are 2 separate objects but they are 1 logical entity due to 1:1 long term relationship.</w:t>
            </w:r>
          </w:p>
          <w:p w14:paraId="3F916597" w14:textId="2DC16A29" w:rsidR="00984AA2" w:rsidRDefault="00984AA2" w:rsidP="000B3DF8">
            <w:pPr>
              <w:pStyle w:val="Tablecontent"/>
            </w:pPr>
            <w:r>
              <w:t>This complete picture is why KPI is a great stepping stone toward SLA.</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08F14E23" w:rsidR="00983636" w:rsidRDefault="00983636" w:rsidP="00554BE6">
            <w:pPr>
              <w:pStyle w:val="Tablecontent"/>
            </w:pPr>
            <w:r>
              <w:t>Simple</w:t>
            </w:r>
            <w:r w:rsidR="00C44596">
              <w:t xml:space="preserve"> to operationalize.</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17">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70E9F903" w:rsidR="00983636" w:rsidRDefault="00983636" w:rsidP="0084403E">
            <w:pPr>
              <w:pStyle w:val="Tablecontent"/>
            </w:pPr>
            <w:r>
              <w:t>30</w:t>
            </w:r>
            <w:r w:rsidR="00897C44">
              <w:t xml:space="preserve"> </w:t>
            </w:r>
            <w:r>
              <w:t>day</w:t>
            </w:r>
            <w:r w:rsidR="00897C44">
              <w:t>s</w:t>
            </w:r>
            <w:r>
              <w:t xml:space="preserve"> backward looking</w:t>
            </w:r>
            <w:r w:rsidR="00897C44">
              <w:t>, to be precise.</w:t>
            </w:r>
            <w:r w:rsidR="00762D33">
              <w:t xml:space="preserve"> You complement it with SLI, a </w:t>
            </w:r>
            <w:r w:rsidR="00146176">
              <w:t>5-minute tracking.</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894CE2" w14:paraId="1DF95442" w14:textId="77777777" w:rsidTr="00983636">
        <w:tc>
          <w:tcPr>
            <w:tcW w:w="5245" w:type="dxa"/>
            <w:tcBorders>
              <w:top w:val="single" w:sz="4" w:space="0" w:color="BFBFBF" w:themeColor="background1" w:themeShade="BF"/>
              <w:bottom w:val="single" w:sz="4" w:space="0" w:color="BFBFBF" w:themeColor="background1" w:themeShade="BF"/>
            </w:tcBorders>
          </w:tcPr>
          <w:p w14:paraId="50BEA381" w14:textId="16C0E51A" w:rsidR="00894CE2" w:rsidRDefault="00894CE2" w:rsidP="0084403E">
            <w:pPr>
              <w:pStyle w:val="Tablecontent"/>
            </w:pPr>
            <w:r>
              <w:t>1</w:t>
            </w:r>
            <w:r w:rsidR="001A360D">
              <w:t xml:space="preserve"> day</w:t>
            </w:r>
            <w:r w:rsidR="00B0215D">
              <w:t>.</w:t>
            </w:r>
          </w:p>
          <w:p w14:paraId="0098E346" w14:textId="77777777" w:rsidR="00894CE2" w:rsidRDefault="00894CE2" w:rsidP="0084403E">
            <w:pPr>
              <w:pStyle w:val="Tablecontent"/>
            </w:pPr>
            <w:r>
              <w:t>99</w:t>
            </w:r>
            <w:r w:rsidRPr="00894CE2">
              <w:rPr>
                <w:vertAlign w:val="superscript"/>
              </w:rPr>
              <w:t>th</w:t>
            </w:r>
            <w:r>
              <w:t xml:space="preserve"> percentile of </w:t>
            </w:r>
            <w:r w:rsidR="008252F1">
              <w:t xml:space="preserve">1 week means </w:t>
            </w:r>
            <w:r w:rsidR="00FA5F2B">
              <w:t>100</w:t>
            </w:r>
            <w:r w:rsidR="00B0215D">
              <w:t>.8</w:t>
            </w:r>
            <w:r w:rsidR="00FA5F2B">
              <w:t xml:space="preserve"> minutes</w:t>
            </w:r>
            <w:r w:rsidR="00B0215D">
              <w:t>, which is too long.</w:t>
            </w:r>
            <w:r w:rsidR="0070111C">
              <w:t xml:space="preserve"> </w:t>
            </w:r>
          </w:p>
          <w:p w14:paraId="6E50D024" w14:textId="102E15D0" w:rsidR="0070111C" w:rsidRDefault="0070111C" w:rsidP="0084403E">
            <w:pPr>
              <w:pStyle w:val="Tablecontent"/>
            </w:pPr>
            <w:r>
              <w:t>99</w:t>
            </w:r>
            <w:r w:rsidRPr="0070111C">
              <w:rPr>
                <w:vertAlign w:val="superscript"/>
              </w:rPr>
              <w:t>th</w:t>
            </w:r>
            <w:r>
              <w:t xml:space="preserve"> percentile of 1 day </w:t>
            </w:r>
            <w:r w:rsidR="004A6777">
              <w:t>is 14.4 minutes.</w:t>
            </w:r>
          </w:p>
        </w:tc>
        <w:tc>
          <w:tcPr>
            <w:tcW w:w="5245" w:type="dxa"/>
            <w:tcBorders>
              <w:top w:val="single" w:sz="4" w:space="0" w:color="BFBFBF" w:themeColor="background1" w:themeShade="BF"/>
              <w:bottom w:val="single" w:sz="4" w:space="0" w:color="BFBFBF" w:themeColor="background1" w:themeShade="BF"/>
            </w:tcBorders>
          </w:tcPr>
          <w:p w14:paraId="2D4DD536" w14:textId="526D88D4" w:rsidR="00894CE2" w:rsidRDefault="00894CE2" w:rsidP="0084403E">
            <w:pPr>
              <w:pStyle w:val="Tablecontent"/>
            </w:pPr>
            <w:r>
              <w:t>1 month</w:t>
            </w:r>
            <w:r w:rsidR="00B0215D">
              <w:t>.</w:t>
            </w:r>
          </w:p>
        </w:tc>
      </w:tr>
      <w:tr w:rsidR="0014124D" w14:paraId="79C77255" w14:textId="77777777" w:rsidTr="00983636">
        <w:tc>
          <w:tcPr>
            <w:tcW w:w="5245" w:type="dxa"/>
            <w:tcBorders>
              <w:top w:val="single" w:sz="4" w:space="0" w:color="BFBFBF" w:themeColor="background1" w:themeShade="BF"/>
              <w:bottom w:val="single" w:sz="4" w:space="0" w:color="BFBFBF" w:themeColor="background1" w:themeShade="BF"/>
            </w:tcBorders>
          </w:tcPr>
          <w:p w14:paraId="2E36D114" w14:textId="5BF72D2C" w:rsidR="0014124D" w:rsidRDefault="00E40DAC" w:rsidP="0084403E">
            <w:pPr>
              <w:pStyle w:val="Tablecontent"/>
            </w:pPr>
            <w:r>
              <w:t xml:space="preserve">Based on day (e.g. last </w:t>
            </w:r>
            <w:r w:rsidR="000F2201">
              <w:t>24 hours</w:t>
            </w:r>
            <w:r w:rsidR="00803E2D">
              <w:t>)</w:t>
            </w:r>
            <w:r w:rsidR="00EE0E4B">
              <w:t>, which is moving.</w:t>
            </w:r>
          </w:p>
        </w:tc>
        <w:tc>
          <w:tcPr>
            <w:tcW w:w="5245" w:type="dxa"/>
            <w:tcBorders>
              <w:top w:val="single" w:sz="4" w:space="0" w:color="BFBFBF" w:themeColor="background1" w:themeShade="BF"/>
              <w:bottom w:val="single" w:sz="4" w:space="0" w:color="BFBFBF" w:themeColor="background1" w:themeShade="BF"/>
            </w:tcBorders>
          </w:tcPr>
          <w:p w14:paraId="07FFC223" w14:textId="7BC5C329" w:rsidR="0014124D" w:rsidRDefault="00E40DAC" w:rsidP="0084403E">
            <w:pPr>
              <w:pStyle w:val="Tablecontent"/>
            </w:pPr>
            <w:r>
              <w:t>Based on date (e.g. February 2022)</w:t>
            </w:r>
            <w:r w:rsidR="00EE0E4B">
              <w:t>, which is fixe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F41AA13" w:rsidR="00983636" w:rsidRDefault="00EE0E4B" w:rsidP="0084403E">
            <w:pPr>
              <w:pStyle w:val="Tablecontent"/>
            </w:pPr>
            <w:r>
              <w:t xml:space="preserve">Not only they are </w:t>
            </w:r>
            <w:r w:rsidR="00983636">
              <w:t>external</w:t>
            </w:r>
            <w:r>
              <w:t xml:space="preserve">, they </w:t>
            </w:r>
            <w:r w:rsidR="00983636">
              <w:t xml:space="preserve">require customer </w:t>
            </w:r>
            <w:r>
              <w:t xml:space="preserve">formal </w:t>
            </w:r>
            <w:r w:rsidR="00983636">
              <w:t>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2CAB99" w:rsidR="00983636" w:rsidRDefault="00983636" w:rsidP="0084403E">
            <w:pPr>
              <w:pStyle w:val="Tablecontent"/>
            </w:pPr>
            <w:r>
              <w:t>Comprehensive</w:t>
            </w:r>
            <w:r w:rsidR="007B63F6">
              <w:t xml:space="preserve"> coverag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lastRenderedPageBreak/>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lastRenderedPageBreak/>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15A6C082" w:rsidR="00983636" w:rsidRPr="00E856CE" w:rsidRDefault="00983636" w:rsidP="0084403E">
            <w:r w:rsidRPr="00465B0A">
              <w:lastRenderedPageBreak/>
              <w:t xml:space="preserve">Guest OS counters </w:t>
            </w:r>
            <w:r>
              <w:t xml:space="preserve">should </w:t>
            </w:r>
            <w:r w:rsidRPr="00465B0A">
              <w:t xml:space="preserve">not </w:t>
            </w:r>
            <w:r>
              <w:t xml:space="preserve">be </w:t>
            </w:r>
            <w:r w:rsidRPr="00465B0A">
              <w:t xml:space="preserve">included as that’s part of “application KPI” or VM KPI, not IaaS </w:t>
            </w:r>
            <w:r w:rsidR="00803E2D">
              <w:t>SLA</w:t>
            </w:r>
            <w:r w:rsidRPr="00465B0A">
              <w:t>. They impact the VM performance, but nothing the IaaS can do</w:t>
            </w:r>
            <w:r>
              <w:t>, meaning the remediation is at the Guest OS layer.</w:t>
            </w:r>
          </w:p>
        </w:tc>
      </w:tr>
    </w:tbl>
    <w:p w14:paraId="6AD7E839" w14:textId="736106FB" w:rsidR="008A4274" w:rsidRDefault="008A4274" w:rsidP="008A4274">
      <w:bookmarkStart w:id="19" w:name="_Key_Performance_Indicators"/>
      <w:bookmarkStart w:id="20" w:name="_Internal_SLA"/>
      <w:bookmarkEnd w:id="18"/>
      <w:bookmarkEnd w:id="19"/>
      <w:bookmarkEnd w:id="20"/>
      <w:r w:rsidRPr="008A4274">
        <w:lastRenderedPageBreak/>
        <w:t>Use vRealize Log Insight for more time sensitive event, as vRealize Operations measures every 5 minutes</w:t>
      </w:r>
    </w:p>
    <w:p w14:paraId="55FA6FFA" w14:textId="7D741F0B" w:rsidR="00FC7393" w:rsidRDefault="00FC7393" w:rsidP="00AC6E1E">
      <w:pPr>
        <w:pStyle w:val="Heading4"/>
      </w:pPr>
      <w:r>
        <w:t>KPI as Stepping Stone</w:t>
      </w:r>
    </w:p>
    <w:p w14:paraId="2AF29B4B" w14:textId="7583EAAE" w:rsidR="00FC7393" w:rsidRPr="008F436F" w:rsidRDefault="007F571F" w:rsidP="008F436F">
      <w:pPr>
        <w:keepNext/>
      </w:pPr>
      <w:r w:rsidRPr="008B2816">
        <w:t xml:space="preserve">KPI </w:t>
      </w:r>
      <w:r>
        <w:t xml:space="preserve">complements SLA by providing the stepping stone in your operations transformation. It </w:t>
      </w:r>
      <w:r w:rsidRPr="008B2816">
        <w:t xml:space="preserve">is a necessary step towards operations with </w:t>
      </w:r>
      <w:r w:rsidR="00FD379E">
        <w:t>formal</w:t>
      </w:r>
      <w:r w:rsidRPr="008B2816">
        <w:t xml:space="preserve"> business SLA.</w:t>
      </w:r>
    </w:p>
    <w:p w14:paraId="45E4F172" w14:textId="1671D854" w:rsidR="000F1559" w:rsidRDefault="000F1559" w:rsidP="008C5F1D">
      <w:pPr>
        <w:jc w:val="center"/>
        <w:rPr>
          <w:lang w:val="en-US"/>
        </w:rPr>
      </w:pPr>
      <w:r w:rsidRPr="000F1559">
        <w:rPr>
          <w:noProof/>
          <w:lang w:val="en-US"/>
        </w:rPr>
        <w:drawing>
          <wp:inline distT="0" distB="0" distL="0" distR="0" wp14:anchorId="2884C823" wp14:editId="4D08DD52">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18"/>
                    <a:stretch>
                      <a:fillRect/>
                    </a:stretch>
                  </pic:blipFill>
                  <pic:spPr>
                    <a:xfrm>
                      <a:off x="0" y="0"/>
                      <a:ext cx="6645910" cy="3194050"/>
                    </a:xfrm>
                    <a:prstGeom prst="rect">
                      <a:avLst/>
                    </a:prstGeom>
                  </pic:spPr>
                </pic:pic>
              </a:graphicData>
            </a:graphic>
          </wp:inline>
        </w:drawing>
      </w:r>
    </w:p>
    <w:p w14:paraId="33874DD3" w14:textId="3B1DF84B" w:rsidR="00460E6E" w:rsidRDefault="00FC7393" w:rsidP="00FC7393">
      <w:pPr>
        <w:rPr>
          <w:lang w:val="en-US"/>
        </w:rPr>
      </w:pPr>
      <w:r w:rsidRPr="5D58FCEA">
        <w:rPr>
          <w:lang w:val="en-US"/>
        </w:rPr>
        <w:t>You walk from where you stand. Adopt KPI first</w:t>
      </w:r>
      <w:r w:rsidR="00C526B8">
        <w:rPr>
          <w:lang w:val="en-US"/>
        </w:rPr>
        <w:t xml:space="preserve"> as you don’t have </w:t>
      </w:r>
      <w:r w:rsidR="00884541">
        <w:rPr>
          <w:lang w:val="en-US"/>
        </w:rPr>
        <w:t xml:space="preserve">to worry about </w:t>
      </w:r>
      <w:r w:rsidR="004F756A">
        <w:rPr>
          <w:lang w:val="en-US"/>
        </w:rPr>
        <w:t>class of service</w:t>
      </w:r>
      <w:r w:rsidRPr="5D58FCEA">
        <w:rPr>
          <w:lang w:val="en-US"/>
        </w:rPr>
        <w:t xml:space="preserve">. </w:t>
      </w:r>
      <w:r w:rsidR="007A7741">
        <w:rPr>
          <w:lang w:val="en-US"/>
        </w:rPr>
        <w:t xml:space="preserve">If you have different </w:t>
      </w:r>
      <w:r w:rsidR="008D2215">
        <w:rPr>
          <w:lang w:val="en-US"/>
        </w:rPr>
        <w:t xml:space="preserve">expectation set for </w:t>
      </w:r>
      <w:r w:rsidR="007A7741">
        <w:rPr>
          <w:lang w:val="en-US"/>
        </w:rPr>
        <w:t xml:space="preserve">Production and Non-Production VMs, then </w:t>
      </w:r>
      <w:r w:rsidR="008D2215">
        <w:rPr>
          <w:lang w:val="en-US"/>
        </w:rPr>
        <w:t xml:space="preserve">create a group for each. Create a supermetric that </w:t>
      </w:r>
      <w:r w:rsidR="00363545">
        <w:rPr>
          <w:lang w:val="en-US"/>
        </w:rPr>
        <w:t xml:space="preserve">averages the performance of each group. You should expect production VMs to have a better KPI overall. </w:t>
      </w:r>
    </w:p>
    <w:p w14:paraId="41A2A2C0" w14:textId="7CB2A296" w:rsidR="00460E6E" w:rsidRDefault="00460E6E" w:rsidP="00FC7393">
      <w:pPr>
        <w:rPr>
          <w:lang w:val="en-US"/>
        </w:rPr>
      </w:pPr>
      <w:r>
        <w:rPr>
          <w:lang w:val="en-US"/>
        </w:rPr>
        <w:t xml:space="preserve">KPI is also better suited </w:t>
      </w:r>
      <w:r w:rsidR="00117A47">
        <w:rPr>
          <w:lang w:val="en-US"/>
        </w:rPr>
        <w:t xml:space="preserve">when infratructure team takes ownership (and responsibility) for sizing the VM. </w:t>
      </w:r>
      <w:r w:rsidR="00443296">
        <w:rPr>
          <w:lang w:val="en-US"/>
        </w:rPr>
        <w:t>Since sizing the VM basically means sizing the Guest OS resource, you’re now responsible for counters at Windows and Linux level.</w:t>
      </w:r>
    </w:p>
    <w:p w14:paraId="255ABF30" w14:textId="46F4DAC6" w:rsidR="000809FE" w:rsidRDefault="7AB49957" w:rsidP="00AC6E1E">
      <w:pPr>
        <w:pStyle w:val="Heading3"/>
      </w:pPr>
      <w:r>
        <w:lastRenderedPageBreak/>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606449">
        <w:tc>
          <w:tcPr>
            <w:tcW w:w="3485" w:type="dxa"/>
            <w:shd w:val="clear" w:color="auto" w:fill="F2F2F2" w:themeFill="background1" w:themeFillShade="F2"/>
          </w:tcPr>
          <w:p w14:paraId="482FE598" w14:textId="77777777" w:rsidR="00F36ECF" w:rsidRDefault="00F36ECF" w:rsidP="00606449">
            <w:pPr>
              <w:pStyle w:val="Tableheading"/>
            </w:pPr>
            <w:r>
              <w:t>Happy</w:t>
            </w:r>
          </w:p>
        </w:tc>
        <w:tc>
          <w:tcPr>
            <w:tcW w:w="3485" w:type="dxa"/>
            <w:shd w:val="clear" w:color="auto" w:fill="F2F2F2" w:themeFill="background1" w:themeFillShade="F2"/>
          </w:tcPr>
          <w:p w14:paraId="7087D859" w14:textId="77777777" w:rsidR="00F36ECF" w:rsidRDefault="00F36ECF" w:rsidP="00606449">
            <w:pPr>
              <w:pStyle w:val="Tableheading"/>
            </w:pPr>
            <w:r>
              <w:t>Unhappy</w:t>
            </w:r>
          </w:p>
        </w:tc>
        <w:tc>
          <w:tcPr>
            <w:tcW w:w="3486" w:type="dxa"/>
            <w:shd w:val="clear" w:color="auto" w:fill="F2F2F2" w:themeFill="background1" w:themeFillShade="F2"/>
          </w:tcPr>
          <w:p w14:paraId="2683D042" w14:textId="77777777" w:rsidR="00F36ECF" w:rsidRDefault="00F36ECF" w:rsidP="00606449">
            <w:pPr>
              <w:pStyle w:val="Tableheading"/>
            </w:pPr>
            <w:r>
              <w:t>Mixed</w:t>
            </w:r>
          </w:p>
        </w:tc>
      </w:tr>
      <w:tr w:rsidR="00F36ECF" w14:paraId="099E776D" w14:textId="77777777" w:rsidTr="00606449">
        <w:tc>
          <w:tcPr>
            <w:tcW w:w="3485" w:type="dxa"/>
          </w:tcPr>
          <w:p w14:paraId="105D1EAC" w14:textId="77777777" w:rsidR="00F36ECF" w:rsidRDefault="00F36ECF" w:rsidP="00606449">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7777777" w:rsidR="00F36ECF" w:rsidRDefault="00F36ECF" w:rsidP="00606449">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606449">
            <w:pPr>
              <w:pStyle w:val="Tablecontent"/>
            </w:pPr>
            <w:r w:rsidRPr="002D3FC3">
              <w:t>Likely, some are happy and while others are not.</w:t>
            </w:r>
          </w:p>
        </w:tc>
      </w:tr>
      <w:tr w:rsidR="00F36ECF" w14:paraId="236BA41F" w14:textId="77777777" w:rsidTr="00606449">
        <w:tc>
          <w:tcPr>
            <w:tcW w:w="3485" w:type="dxa"/>
          </w:tcPr>
          <w:p w14:paraId="1F584CFE" w14:textId="77777777" w:rsidR="00F36ECF" w:rsidRPr="00E5017F" w:rsidRDefault="00F36ECF" w:rsidP="00606449">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77777777" w:rsidR="00F36ECF" w:rsidRPr="00AD2476" w:rsidRDefault="00F36ECF" w:rsidP="00606449">
            <w:pPr>
              <w:pStyle w:val="Tablecontent"/>
            </w:pPr>
            <w:r w:rsidRPr="00AD2476">
              <w:t>It might prove the blame on infrastructure is not right, if the counters are good.</w:t>
            </w:r>
          </w:p>
          <w:p w14:paraId="084C3FC9" w14:textId="77777777" w:rsidR="00F36ECF" w:rsidRDefault="00F36ECF" w:rsidP="00606449">
            <w:pPr>
              <w:pStyle w:val="Tablecontent"/>
            </w:pPr>
          </w:p>
        </w:tc>
        <w:tc>
          <w:tcPr>
            <w:tcW w:w="3486" w:type="dxa"/>
          </w:tcPr>
          <w:p w14:paraId="7037B019" w14:textId="77777777" w:rsidR="00F36ECF" w:rsidRDefault="00F36ECF" w:rsidP="00606449">
            <w:pPr>
              <w:pStyle w:val="Tablecontent"/>
            </w:pPr>
            <w:r w:rsidRPr="002D3FC3">
              <w:t>In large environment with many VM Owners, it’s common to see different owners have different threshold. A 10% CPU Ready may be fine for Owner A yet a 2.5% CPU Ready causes Owner B to be upset, even though both VMs are in the same class of service</w:t>
            </w:r>
          </w:p>
        </w:tc>
      </w:tr>
      <w:tr w:rsidR="00F36ECF" w14:paraId="6F65CE76" w14:textId="77777777" w:rsidTr="00606449">
        <w:tc>
          <w:tcPr>
            <w:tcW w:w="3485" w:type="dxa"/>
          </w:tcPr>
          <w:p w14:paraId="7384089C" w14:textId="77777777" w:rsidR="00F36ECF" w:rsidRPr="00E5017F" w:rsidRDefault="00F36ECF" w:rsidP="00606449">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606449">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606449">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1" w:name="_Depth_vs_Breadth_1"/>
      <w:bookmarkStart w:id="22" w:name="_Leading_Indicators"/>
      <w:bookmarkEnd w:id="21"/>
      <w:bookmarkEnd w:id="22"/>
      <w:r w:rsidRPr="003310DB">
        <w:t>This is why education is important.</w:t>
      </w:r>
      <w:r>
        <w:t xml:space="preserve"> As you have promised to serve everyone well, you need to have a threshold that works with 99% of your customers, and not 98%. While 100% is a better target, it’s also far more expensive.</w:t>
      </w:r>
    </w:p>
    <w:p w14:paraId="3A79BA77" w14:textId="4D69D4E6" w:rsidR="00F36ECF" w:rsidRPr="00F36ECF" w:rsidRDefault="00F36ECF" w:rsidP="00AC6E1E">
      <w:pPr>
        <w:pStyle w:val="Heading4"/>
      </w:pPr>
      <w:r>
        <w:t>Methodology</w:t>
      </w:r>
      <w:r w:rsidR="009D20B1">
        <w:t xml:space="preserve"> (DRAFT)</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lastRenderedPageBreak/>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9"/>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B059E3">
      <w:pPr>
        <w:pStyle w:val="Bullet"/>
      </w:pPr>
      <w:r>
        <w:t>Do you get complain from your customers? If yes, go back and follow the no performance SLA flow.</w:t>
      </w:r>
    </w:p>
    <w:p w14:paraId="57011CDB" w14:textId="1088CA64" w:rsidR="00752D49" w:rsidRDefault="009718B5" w:rsidP="00B059E3">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ne is what was actually delivered</w:t>
      </w:r>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974B29">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6EE9E7ED" w:rsidR="00F35B3D" w:rsidRDefault="00F35B3D" w:rsidP="009068EC">
      <w:r>
        <w:t xml:space="preserve">If no, then </w:t>
      </w:r>
      <w:r w:rsidR="004E41D0">
        <w:t>how do you set</w:t>
      </w:r>
      <w:r w:rsidR="005E26FB">
        <w:t>? There are 3 factors to consider</w:t>
      </w:r>
    </w:p>
    <w:p w14:paraId="2D835B7D" w14:textId="1B25FE1D" w:rsidR="004E41D0" w:rsidRPr="009D20B1" w:rsidRDefault="009D20B1" w:rsidP="009068EC">
      <w:pPr>
        <w:rPr>
          <w:color w:val="FF0000"/>
        </w:rPr>
      </w:pPr>
      <w:r w:rsidRPr="009D20B1">
        <w:rPr>
          <w:color w:val="FF0000"/>
        </w:rPr>
        <w:t>[e1 DRAF</w:t>
      </w:r>
    </w:p>
    <w:p w14:paraId="016451B9" w14:textId="77777777" w:rsidR="00564A15" w:rsidRDefault="00564A15" w:rsidP="00564A1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162ECB">
        <w:tc>
          <w:tcPr>
            <w:tcW w:w="1705" w:type="dxa"/>
            <w:shd w:val="clear" w:color="auto" w:fill="F2F2F2" w:themeFill="background1" w:themeFillShade="F2"/>
          </w:tcPr>
          <w:p w14:paraId="6CADE68D" w14:textId="75038058" w:rsidR="00490AA0" w:rsidRPr="005E075B" w:rsidRDefault="00490AA0" w:rsidP="00162ECB">
            <w:pPr>
              <w:pStyle w:val="Tablecontent"/>
              <w:rPr>
                <w:b/>
                <w:bCs/>
              </w:rPr>
            </w:pPr>
            <w:r>
              <w:rPr>
                <w:b/>
                <w:bCs/>
              </w:rPr>
              <w:t>Time</w:t>
            </w:r>
          </w:p>
        </w:tc>
        <w:tc>
          <w:tcPr>
            <w:tcW w:w="8751" w:type="dxa"/>
          </w:tcPr>
          <w:p w14:paraId="202895FF" w14:textId="1884B0A4" w:rsidR="00490AA0" w:rsidRDefault="00490AA0" w:rsidP="00162EC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actually happened.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162ECB">
        <w:tc>
          <w:tcPr>
            <w:tcW w:w="1705" w:type="dxa"/>
            <w:shd w:val="clear" w:color="auto" w:fill="F2F2F2" w:themeFill="background1" w:themeFillShade="F2"/>
          </w:tcPr>
          <w:p w14:paraId="3F9A7AED" w14:textId="0F6C48FE" w:rsidR="00D912D2" w:rsidRDefault="00D912D2" w:rsidP="00162ECB">
            <w:pPr>
              <w:pStyle w:val="Tablecontent"/>
              <w:rPr>
                <w:b/>
                <w:bCs/>
              </w:rPr>
            </w:pPr>
            <w:r>
              <w:rPr>
                <w:b/>
                <w:bCs/>
              </w:rPr>
              <w:t>VM</w:t>
            </w:r>
          </w:p>
        </w:tc>
        <w:tc>
          <w:tcPr>
            <w:tcW w:w="8751" w:type="dxa"/>
          </w:tcPr>
          <w:p w14:paraId="246AA8AC" w14:textId="4906AF30" w:rsidR="00D912D2" w:rsidRDefault="00D923C7" w:rsidP="00162ECB">
            <w:pPr>
              <w:pStyle w:val="Tablecontent"/>
            </w:pPr>
            <w:r>
              <w:t>The VM affected</w:t>
            </w:r>
            <w:r w:rsidR="00D001BC">
              <w:t>. Ideally, this was analyzed by developer as the VM causing the problem, not the VM receiving the problem.</w:t>
            </w:r>
          </w:p>
        </w:tc>
      </w:tr>
      <w:tr w:rsidR="005E26FB" w14:paraId="68DC1B9D" w14:textId="77777777" w:rsidTr="00162ECB">
        <w:tc>
          <w:tcPr>
            <w:tcW w:w="1705" w:type="dxa"/>
            <w:shd w:val="clear" w:color="auto" w:fill="F2F2F2" w:themeFill="background1" w:themeFillShade="F2"/>
          </w:tcPr>
          <w:p w14:paraId="5184133D" w14:textId="28CDDAA0" w:rsidR="005E26FB" w:rsidRDefault="005E26FB" w:rsidP="00162ECB">
            <w:pPr>
              <w:pStyle w:val="Tablecontent"/>
              <w:rPr>
                <w:b/>
                <w:bCs/>
              </w:rPr>
            </w:pPr>
            <w:r>
              <w:rPr>
                <w:b/>
                <w:bCs/>
              </w:rPr>
              <w:t>Analysis</w:t>
            </w:r>
          </w:p>
        </w:tc>
        <w:tc>
          <w:tcPr>
            <w:tcW w:w="8751" w:type="dxa"/>
          </w:tcPr>
          <w:p w14:paraId="52E2FBA0" w14:textId="33ECB198" w:rsidR="005E26FB" w:rsidRDefault="00923E2B" w:rsidP="00162ECB">
            <w:pPr>
              <w:pStyle w:val="Tablecontent"/>
            </w:pPr>
            <w:r>
              <w:t xml:space="preserve">What is the root cause? </w:t>
            </w:r>
            <w:r w:rsidR="00F54833">
              <w:t xml:space="preserve">If the actual cause is not not </w:t>
            </w:r>
            <w:r w:rsidR="00175D8A">
              <w:t xml:space="preserve">directly related </w:t>
            </w:r>
            <w:r w:rsidR="00F54833">
              <w:t>to the symptom</w:t>
            </w:r>
            <w:r w:rsidR="00175D8A">
              <w:t>, it needs to be explained as it becomes less convincing.</w:t>
            </w:r>
          </w:p>
        </w:tc>
      </w:tr>
      <w:tr w:rsidR="009C372B" w14:paraId="35A18764" w14:textId="77777777" w:rsidTr="00162ECB">
        <w:tc>
          <w:tcPr>
            <w:tcW w:w="1705" w:type="dxa"/>
            <w:shd w:val="clear" w:color="auto" w:fill="F2F2F2" w:themeFill="background1" w:themeFillShade="F2"/>
          </w:tcPr>
          <w:p w14:paraId="64F4DB3F" w14:textId="290733C5" w:rsidR="009C372B" w:rsidRDefault="009C372B" w:rsidP="00162ECB">
            <w:pPr>
              <w:pStyle w:val="Tablecontent"/>
              <w:rPr>
                <w:b/>
                <w:bCs/>
              </w:rPr>
            </w:pPr>
            <w:r>
              <w:rPr>
                <w:b/>
                <w:bCs/>
              </w:rPr>
              <w:t>Proof</w:t>
            </w:r>
          </w:p>
        </w:tc>
        <w:tc>
          <w:tcPr>
            <w:tcW w:w="8751" w:type="dxa"/>
          </w:tcPr>
          <w:p w14:paraId="2F4E285B" w14:textId="77777777" w:rsidR="009C372B" w:rsidRDefault="00923E2B" w:rsidP="00162ECB">
            <w:pPr>
              <w:pStyle w:val="Tablecontent"/>
            </w:pPr>
            <w:r>
              <w:t xml:space="preserve">What’s the </w:t>
            </w:r>
            <w:r w:rsidR="00175D8A">
              <w:t xml:space="preserve">metric or event that prove that the root cause was </w:t>
            </w:r>
            <w:r w:rsidR="00960E09">
              <w:t xml:space="preserve">indeed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162ECB">
            <w:pPr>
              <w:pStyle w:val="Tablecontent"/>
            </w:pPr>
            <w:r>
              <w:t>If your root-cause alert does not detect the problem, you have not found the root cause.</w:t>
            </w:r>
          </w:p>
        </w:tc>
      </w:tr>
    </w:tbl>
    <w:p w14:paraId="70A78D66" w14:textId="5726EABA" w:rsidR="0061775F" w:rsidRDefault="0061775F" w:rsidP="00E7573A">
      <w:pPr>
        <w:pStyle w:val="Heading5"/>
      </w:pPr>
      <w:r>
        <w:t>Consideration</w:t>
      </w:r>
    </w:p>
    <w:p w14:paraId="0C5F0EC6" w14:textId="77777777" w:rsidR="005E075B" w:rsidRDefault="005E075B" w:rsidP="005E075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BB68B2">
            <w:pPr>
              <w:pStyle w:val="Tablecontent"/>
              <w:rPr>
                <w:b/>
                <w:bCs/>
              </w:rPr>
            </w:pPr>
            <w:r w:rsidRPr="005E075B">
              <w:rPr>
                <w:b/>
                <w:bCs/>
              </w:rPr>
              <w:t>Time</w:t>
            </w:r>
          </w:p>
        </w:tc>
        <w:tc>
          <w:tcPr>
            <w:tcW w:w="8751" w:type="dxa"/>
          </w:tcPr>
          <w:p w14:paraId="0B5B7AF5" w14:textId="77777777" w:rsidR="00BB68B2" w:rsidRDefault="00BB68B2" w:rsidP="00BB68B2">
            <w:pPr>
              <w:pStyle w:val="Tablecontent"/>
            </w:pPr>
            <w:r>
              <w:t xml:space="preserve">Take the last 3 months data. If you do not have 3 months worth of data, do at least 1 month. This ensures that any peak within that period is not left out. </w:t>
            </w:r>
          </w:p>
          <w:p w14:paraId="4536D8B6" w14:textId="77777777" w:rsidR="004A0BEA" w:rsidRDefault="00BB68B2" w:rsidP="00BB68B2">
            <w:pPr>
              <w:pStyle w:val="Tablecontent"/>
            </w:pPr>
            <w:r>
              <w:t xml:space="preserve">Since vRealize Operations stores this counter every 5 minutes, you will have 288 datapoints in a day and 26,298 datapoints in 3 months. Taking the worst among 25+ K data points will likely </w:t>
            </w:r>
            <w:r>
              <w:lastRenderedPageBreak/>
              <w:t>return you with an outlier. To address it, you take the percentile value. Since there are 26298 data points, I’d recommend you take the 99</w:t>
            </w:r>
            <w:r w:rsidRPr="0002206A">
              <w:rPr>
                <w:vertAlign w:val="superscript"/>
              </w:rPr>
              <w:t>th</w:t>
            </w:r>
            <w:r>
              <w:t xml:space="preserve"> percentile, eliminating the worst 263 data points. </w:t>
            </w:r>
          </w:p>
          <w:p w14:paraId="04105E50" w14:textId="07C5AAD1" w:rsidR="00B914A7" w:rsidRDefault="00BB68B2" w:rsidP="00BB68B2">
            <w:pPr>
              <w:pStyle w:val="Tablecontent"/>
            </w:pPr>
            <w:r>
              <w:t xml:space="preserve">If you only have 1 month of data, that means only 8766 data points. In this case, you exclude the worst 88 data points. </w:t>
            </w: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BB68B2">
            <w:pPr>
              <w:pStyle w:val="Tablecontent"/>
              <w:rPr>
                <w:b/>
                <w:bCs/>
              </w:rPr>
            </w:pPr>
            <w:r>
              <w:rPr>
                <w:b/>
                <w:bCs/>
              </w:rPr>
              <w:lastRenderedPageBreak/>
              <w:t>Represent</w:t>
            </w:r>
            <w:r w:rsidR="000355A2">
              <w:rPr>
                <w:b/>
                <w:bCs/>
              </w:rPr>
              <w:t>ation</w:t>
            </w:r>
          </w:p>
        </w:tc>
        <w:tc>
          <w:tcPr>
            <w:tcW w:w="8751" w:type="dxa"/>
          </w:tcPr>
          <w:p w14:paraId="717C246E" w14:textId="10FF2F4B" w:rsidR="00BB114C" w:rsidRDefault="000355A2" w:rsidP="00BB68B2">
            <w:pPr>
              <w:pStyle w:val="Tablecontent"/>
            </w:pPr>
            <w:r>
              <w:t xml:space="preserve">Depending on the </w:t>
            </w:r>
            <w:r w:rsidR="00927C08">
              <w:t>length of the</w:t>
            </w:r>
            <w:r>
              <w:t xml:space="preserve"> period, take either 99</w:t>
            </w:r>
            <w:r w:rsidRPr="000355A2">
              <w:rPr>
                <w:vertAlign w:val="superscript"/>
              </w:rPr>
              <w:t>th</w:t>
            </w:r>
            <w:r>
              <w:t xml:space="preserve"> percentile or Worst. </w:t>
            </w:r>
          </w:p>
          <w:p w14:paraId="0EC44CEB" w14:textId="77777777" w:rsidR="000355A2" w:rsidRDefault="00BB114C" w:rsidP="00BB68B2">
            <w:pPr>
              <w:pStyle w:val="Tablecontent"/>
            </w:pPr>
            <w:r>
              <w:t>Take the 99</w:t>
            </w:r>
            <w:r w:rsidRPr="00BB114C">
              <w:rPr>
                <w:vertAlign w:val="superscript"/>
              </w:rPr>
              <w:t>th</w:t>
            </w:r>
            <w:r>
              <w:t xml:space="preserve"> percentile metric if you have </w:t>
            </w:r>
            <w:r w:rsidR="00EA04A3">
              <w:t xml:space="preserve">1 month data. </w:t>
            </w:r>
          </w:p>
          <w:p w14:paraId="749712BB" w14:textId="03A9C901" w:rsidR="00EA04A3" w:rsidRDefault="00EA04A3" w:rsidP="00BB68B2">
            <w:pPr>
              <w:pStyle w:val="Tablecontent"/>
            </w:pPr>
            <w:r>
              <w:t xml:space="preserve">If you </w:t>
            </w:r>
            <w:r w:rsidR="0071236A">
              <w:t>cannot</w:t>
            </w:r>
            <w:r>
              <w:t xml:space="preserve"> wait for 1 month</w:t>
            </w:r>
            <w:r w:rsidR="00C67A75">
              <w:t xml:space="preserve"> as your vRealize Operations is newly installed</w:t>
            </w:r>
            <w:r>
              <w:t>, as a temporary result, use the worst</w:t>
            </w:r>
            <w:r w:rsidR="00C67A75">
              <w:t xml:space="preserve">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BB68B2">
            <w:pPr>
              <w:pStyle w:val="Tablecontent"/>
              <w:rPr>
                <w:b/>
                <w:bCs/>
              </w:rPr>
            </w:pPr>
            <w:r>
              <w:rPr>
                <w:b/>
                <w:bCs/>
              </w:rPr>
              <w:t>Resolution</w:t>
            </w:r>
          </w:p>
        </w:tc>
        <w:tc>
          <w:tcPr>
            <w:tcW w:w="8751" w:type="dxa"/>
          </w:tcPr>
          <w:p w14:paraId="67292219" w14:textId="07C37576" w:rsidR="005477F1" w:rsidRDefault="005477F1" w:rsidP="00BB68B2">
            <w:pPr>
              <w:pStyle w:val="Tablecontent"/>
            </w:pPr>
            <w:r>
              <w:rPr>
                <w:lang w:val="en-GB"/>
              </w:rPr>
              <w:t xml:space="preserve">Profile based on the 20-second metrics, not 5-minute average. As covered </w:t>
            </w:r>
            <w:r w:rsidR="00927C08">
              <w:rPr>
                <w:lang w:val="en-GB"/>
              </w:rPr>
              <w:t>later</w:t>
            </w:r>
            <w:r>
              <w:rPr>
                <w:lang w:val="en-GB"/>
              </w:rPr>
              <w:t xml:space="preserve"> the book, most peaks are outburst that last seconds not minutes</w:t>
            </w:r>
            <w:r w:rsidR="006E720D">
              <w:rPr>
                <w:lang w:val="en-GB"/>
              </w:rPr>
              <w:t>.</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BB68B2">
            <w:pPr>
              <w:pStyle w:val="Tablecontent"/>
              <w:rPr>
                <w:b/>
                <w:bCs/>
              </w:rPr>
            </w:pPr>
            <w:r w:rsidRPr="005E075B">
              <w:rPr>
                <w:b/>
                <w:bCs/>
              </w:rPr>
              <w:t xml:space="preserve">Scope </w:t>
            </w:r>
          </w:p>
        </w:tc>
        <w:tc>
          <w:tcPr>
            <w:tcW w:w="8751" w:type="dxa"/>
          </w:tcPr>
          <w:p w14:paraId="1763FE56" w14:textId="2182C4F7" w:rsidR="004C0D31" w:rsidRDefault="004A0BEA" w:rsidP="004C0D31">
            <w:pPr>
              <w:pStyle w:val="Tablecontent"/>
            </w:pPr>
            <w:r>
              <w:t xml:space="preserve">Profile Compute and Storage. </w:t>
            </w:r>
            <w:r w:rsidR="004C0D31">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BB68B2">
            <w:pPr>
              <w:pStyle w:val="Tablecontent"/>
              <w:rPr>
                <w:b/>
                <w:bCs/>
              </w:rPr>
            </w:pPr>
            <w:r w:rsidRPr="005E075B">
              <w:rPr>
                <w:b/>
                <w:bCs/>
              </w:rPr>
              <w:t xml:space="preserve">Focus </w:t>
            </w:r>
          </w:p>
        </w:tc>
        <w:tc>
          <w:tcPr>
            <w:tcW w:w="8751" w:type="dxa"/>
          </w:tcPr>
          <w:p w14:paraId="5B4ADFC8" w14:textId="4524BD09" w:rsidR="00D50D90" w:rsidRDefault="00D50D90" w:rsidP="00D50D90">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D50D90">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D50D90">
            <w:pPr>
              <w:pStyle w:val="Tablecontent"/>
            </w:pPr>
            <w:r>
              <w:t>You profile the VM, not the cluster or datastore, as that’s where the SLA is</w:t>
            </w:r>
            <w:r w:rsidR="00DA6EF1">
              <w:t>.</w:t>
            </w:r>
          </w:p>
        </w:tc>
      </w:tr>
    </w:tbl>
    <w:p w14:paraId="424DA1E1" w14:textId="77777777" w:rsidR="00B914A7" w:rsidRDefault="00B914A7" w:rsidP="00DA6EF1">
      <w:pPr>
        <w:pStyle w:val="BeforeTable"/>
      </w:pPr>
    </w:p>
    <w:p w14:paraId="7AFAFE38" w14:textId="141967ED" w:rsidR="00EC437D" w:rsidRDefault="00EC437D" w:rsidP="009068EC">
      <w:r>
        <w:t>Now that you know how to profile, what metrics do you choose?</w:t>
      </w:r>
    </w:p>
    <w:p w14:paraId="2DB4AFE9" w14:textId="77777777" w:rsidR="000466AC" w:rsidRDefault="000466AC" w:rsidP="000466A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AE3904">
            <w:pPr>
              <w:pStyle w:val="Tablecontent"/>
            </w:pPr>
            <w:r w:rsidRPr="00CC25FC">
              <w:t>VM CPU Ready</w:t>
            </w:r>
          </w:p>
        </w:tc>
        <w:tc>
          <w:tcPr>
            <w:tcW w:w="8751" w:type="dxa"/>
          </w:tcPr>
          <w:p w14:paraId="6E393887" w14:textId="568D0722" w:rsidR="00171360" w:rsidRDefault="00C95CAE" w:rsidP="0071241C">
            <w:pPr>
              <w:pStyle w:val="Tablecontent"/>
            </w:pPr>
            <w:r>
              <w:t>It’s g</w:t>
            </w:r>
            <w:r w:rsidRPr="00CC25FC">
              <w:t xml:space="preserve">ood enough to represent </w:t>
            </w:r>
            <w:r w:rsidR="008F0D5C">
              <w:t xml:space="preserve">the 4 types of </w:t>
            </w:r>
            <w:r w:rsidRPr="00CC25FC">
              <w:t>CPU contention counters as we’re taking 20-second peak</w:t>
            </w:r>
            <w:r w:rsidR="008F0D5C">
              <w:t>.</w:t>
            </w:r>
            <w:r w:rsidR="0071241C">
              <w:t xml:space="preserve"> </w:t>
            </w:r>
            <w:r w:rsidR="008F0D5C">
              <w:t xml:space="preserve">I don’t think it’s worth the extra effort to include </w:t>
            </w:r>
            <w:r w:rsidR="00171360">
              <w:t>CoStop, Overlap and Other Wait.</w:t>
            </w:r>
            <w:r w:rsidR="0071241C">
              <w:t xml:space="preserve"> You need to wait for </w:t>
            </w:r>
            <w:r w:rsidR="00F062F3">
              <w:t>3 months as you need to create the supermetric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AE3904">
            <w:pPr>
              <w:pStyle w:val="Tablecontent"/>
            </w:pPr>
            <w:r w:rsidRPr="00CC25FC">
              <w:t>VM Memory Contention</w:t>
            </w:r>
          </w:p>
        </w:tc>
        <w:tc>
          <w:tcPr>
            <w:tcW w:w="8751" w:type="dxa"/>
          </w:tcPr>
          <w:p w14:paraId="03768CDA" w14:textId="77777777" w:rsidR="00F15902" w:rsidRDefault="00171360" w:rsidP="00AE3904">
            <w:pPr>
              <w:pStyle w:val="Tablecontent"/>
            </w:pPr>
            <w:r>
              <w:t xml:space="preserve">Do you know why we do not </w:t>
            </w:r>
            <w:r w:rsidR="00AF26FB">
              <w:t xml:space="preserve">choose Balloon counter? </w:t>
            </w:r>
          </w:p>
          <w:p w14:paraId="3EFB9721" w14:textId="7AD6A2DD" w:rsidR="00B0428F" w:rsidRDefault="00B0428F" w:rsidP="00AE3904">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AE3904">
            <w:pPr>
              <w:pStyle w:val="Tablecontent"/>
            </w:pPr>
            <w:r w:rsidRPr="00CC25FC">
              <w:t>VM Disk Latency</w:t>
            </w:r>
          </w:p>
        </w:tc>
        <w:tc>
          <w:tcPr>
            <w:tcW w:w="8751" w:type="dxa"/>
          </w:tcPr>
          <w:p w14:paraId="0C221B53" w14:textId="36422B90" w:rsidR="00F15902" w:rsidRDefault="00AF26FB" w:rsidP="00AE3904">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4F3BCC3A" w14:textId="29165F93" w:rsidR="003B3B48" w:rsidRDefault="00A53369" w:rsidP="00AC6E1E">
      <w:pPr>
        <w:pStyle w:val="Heading4"/>
      </w:pPr>
      <w:r>
        <w:t>VM</w:t>
      </w:r>
      <w:r w:rsidR="003B3B48">
        <w:t xml:space="preserve"> Profiling</w:t>
      </w:r>
    </w:p>
    <w:p w14:paraId="25CDEA07" w14:textId="41356831" w:rsidR="00AE0F73" w:rsidRDefault="006B55A4" w:rsidP="00AE0F73">
      <w:pPr>
        <w:rPr>
          <w:lang w:val="en-GB"/>
        </w:rPr>
      </w:pPr>
      <w:r>
        <w:rPr>
          <w:lang w:val="en-GB"/>
        </w:rPr>
        <w:t>Once you have a number for each VM, h</w:t>
      </w:r>
      <w:r w:rsidR="00AE0F73">
        <w:rPr>
          <w:lang w:val="en-GB"/>
        </w:rPr>
        <w:t>ow do you visualize</w:t>
      </w:r>
      <w:r>
        <w:rPr>
          <w:lang w:val="en-GB"/>
        </w:rPr>
        <w:t xml:space="preserve"> the result? What if you have thousands of VMs? </w:t>
      </w:r>
    </w:p>
    <w:p w14:paraId="38EAEA6E" w14:textId="259DF616" w:rsidR="005E3E3E" w:rsidRDefault="005E3E3E" w:rsidP="00E7573A">
      <w:pPr>
        <w:pStyle w:val="Heading5"/>
      </w:pPr>
      <w:r>
        <w:t>Performance Distribution</w:t>
      </w:r>
    </w:p>
    <w:p w14:paraId="4CD4E457" w14:textId="5290A2E0" w:rsidR="0025492E" w:rsidRDefault="009801CD" w:rsidP="00336D9A">
      <w:pPr>
        <w:rPr>
          <w:lang w:val="en-GB"/>
        </w:rPr>
      </w:pPr>
      <w:r>
        <w:rPr>
          <w:lang w:val="en-GB"/>
        </w:rPr>
        <w:t xml:space="preserve">One way is to use a distribution chart. </w:t>
      </w:r>
      <w:r w:rsidR="000368AE">
        <w:rPr>
          <w:lang w:val="en-GB"/>
        </w:rPr>
        <w:t xml:space="preserve">Design the buckets to represent the ranges </w:t>
      </w:r>
      <w:r w:rsidR="00336D9A">
        <w:rPr>
          <w:lang w:val="en-GB"/>
        </w:rPr>
        <w:t xml:space="preserve">from good to bad. </w:t>
      </w:r>
      <w:r w:rsidR="0025492E">
        <w:rPr>
          <w:lang w:val="en-GB"/>
        </w:rPr>
        <w:t>Have 3 buckets for</w:t>
      </w:r>
      <w:r w:rsidR="00FB1EC7">
        <w:rPr>
          <w:lang w:val="en-GB"/>
        </w:rPr>
        <w:t xml:space="preserve"> the good, the average and the bad. </w:t>
      </w:r>
      <w:r w:rsidR="00BE1BC9">
        <w:rPr>
          <w:lang w:val="en-GB"/>
        </w:rPr>
        <w:t xml:space="preserve">You then add 1 bucket for the outlier. </w:t>
      </w:r>
      <w:r w:rsidR="00FB1EC7">
        <w:rPr>
          <w:lang w:val="en-GB"/>
        </w:rPr>
        <w:t xml:space="preserve">This gives you a total of </w:t>
      </w:r>
      <w:r w:rsidR="00BE1BC9">
        <w:rPr>
          <w:lang w:val="en-GB"/>
        </w:rPr>
        <w:t>10 buckets.</w:t>
      </w:r>
    </w:p>
    <w:p w14:paraId="11C55B19" w14:textId="6EB7083A" w:rsidR="005B1F86" w:rsidRDefault="009A7245" w:rsidP="00336D9A">
      <w:pPr>
        <w:rPr>
          <w:lang w:val="en-GB"/>
        </w:rPr>
      </w:pPr>
      <w:r>
        <w:rPr>
          <w:lang w:val="en-GB"/>
        </w:rPr>
        <w:t xml:space="preserve">The following table shows the </w:t>
      </w:r>
      <w:r w:rsidR="00D4718E">
        <w:rPr>
          <w:lang w:val="en-GB"/>
        </w:rPr>
        <w:t>recommended buckets for CPU and memory.</w:t>
      </w:r>
    </w:p>
    <w:p w14:paraId="42913D52" w14:textId="77777777" w:rsidR="009A7245" w:rsidRDefault="009A7245" w:rsidP="009A7245">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14C44" w14:paraId="01E0778E" w14:textId="77777777" w:rsidTr="00814C44">
        <w:trPr>
          <w:jc w:val="center"/>
        </w:trPr>
        <w:tc>
          <w:tcPr>
            <w:tcW w:w="2091" w:type="dxa"/>
            <w:shd w:val="clear" w:color="auto" w:fill="F2F2F2" w:themeFill="background1" w:themeFillShade="F2"/>
          </w:tcPr>
          <w:p w14:paraId="34A2DF0D" w14:textId="69795EE6" w:rsidR="00814C44" w:rsidRDefault="00814C44" w:rsidP="008F59D3">
            <w:pPr>
              <w:pStyle w:val="Tableheading"/>
            </w:pPr>
            <w:r>
              <w:lastRenderedPageBreak/>
              <w:t xml:space="preserve">Good </w:t>
            </w:r>
          </w:p>
        </w:tc>
        <w:tc>
          <w:tcPr>
            <w:tcW w:w="2091" w:type="dxa"/>
            <w:shd w:val="clear" w:color="auto" w:fill="F2F2F2" w:themeFill="background1" w:themeFillShade="F2"/>
          </w:tcPr>
          <w:p w14:paraId="6753C30C" w14:textId="18FD8BAC" w:rsidR="00814C44" w:rsidRDefault="00814C44" w:rsidP="008F59D3">
            <w:pPr>
              <w:pStyle w:val="Tableheading"/>
            </w:pPr>
            <w:r>
              <w:t>Medium</w:t>
            </w:r>
          </w:p>
        </w:tc>
        <w:tc>
          <w:tcPr>
            <w:tcW w:w="2091" w:type="dxa"/>
            <w:shd w:val="clear" w:color="auto" w:fill="F2F2F2" w:themeFill="background1" w:themeFillShade="F2"/>
          </w:tcPr>
          <w:p w14:paraId="136E8E96" w14:textId="32BC6D0B" w:rsidR="00814C44" w:rsidRDefault="00814C44" w:rsidP="008F59D3">
            <w:pPr>
              <w:pStyle w:val="Tableheading"/>
            </w:pPr>
            <w:r>
              <w:t>Bad</w:t>
            </w:r>
          </w:p>
        </w:tc>
        <w:tc>
          <w:tcPr>
            <w:tcW w:w="2092" w:type="dxa"/>
            <w:shd w:val="clear" w:color="auto" w:fill="F2F2F2" w:themeFill="background1" w:themeFillShade="F2"/>
          </w:tcPr>
          <w:p w14:paraId="1360C133" w14:textId="1A1D151A" w:rsidR="00814C44" w:rsidRDefault="00814C44" w:rsidP="008F59D3">
            <w:pPr>
              <w:pStyle w:val="Tableheading"/>
            </w:pPr>
            <w:r>
              <w:t>Outlier</w:t>
            </w:r>
          </w:p>
        </w:tc>
      </w:tr>
      <w:tr w:rsidR="00814C44" w14:paraId="55ADE515" w14:textId="77777777" w:rsidTr="00814C44">
        <w:trPr>
          <w:jc w:val="center"/>
        </w:trPr>
        <w:tc>
          <w:tcPr>
            <w:tcW w:w="2091" w:type="dxa"/>
          </w:tcPr>
          <w:p w14:paraId="2C773664" w14:textId="3DD84E3E" w:rsidR="00814C44" w:rsidRDefault="00814C44" w:rsidP="002758FE">
            <w:pPr>
              <w:pStyle w:val="Table"/>
              <w:jc w:val="center"/>
            </w:pPr>
            <w:r>
              <w:t>0 – 1%</w:t>
            </w:r>
          </w:p>
          <w:p w14:paraId="2CE5DFE3" w14:textId="77777777" w:rsidR="00814C44" w:rsidRDefault="00814C44" w:rsidP="002758FE">
            <w:pPr>
              <w:pStyle w:val="Table"/>
              <w:jc w:val="center"/>
            </w:pPr>
            <w:r>
              <w:t>1 – 2%</w:t>
            </w:r>
          </w:p>
          <w:p w14:paraId="4DE4C2AC" w14:textId="5811F8A6" w:rsidR="00814C44" w:rsidRDefault="00814C44" w:rsidP="002758FE">
            <w:pPr>
              <w:pStyle w:val="Table"/>
              <w:jc w:val="center"/>
            </w:pPr>
            <w:r>
              <w:t>2 – 3%</w:t>
            </w:r>
          </w:p>
        </w:tc>
        <w:tc>
          <w:tcPr>
            <w:tcW w:w="2091" w:type="dxa"/>
          </w:tcPr>
          <w:p w14:paraId="6C38A5D7" w14:textId="6A91643D" w:rsidR="00814C44" w:rsidRDefault="00814C44" w:rsidP="002758FE">
            <w:pPr>
              <w:pStyle w:val="Table"/>
              <w:jc w:val="center"/>
            </w:pPr>
            <w:r>
              <w:t>3 – 4%</w:t>
            </w:r>
          </w:p>
          <w:p w14:paraId="28282CFB" w14:textId="66BF6EB2" w:rsidR="00814C44" w:rsidRDefault="00814C44" w:rsidP="002758FE">
            <w:pPr>
              <w:pStyle w:val="Table"/>
              <w:jc w:val="center"/>
            </w:pPr>
            <w:r>
              <w:t>4 – 5.5%</w:t>
            </w:r>
          </w:p>
          <w:p w14:paraId="5C0D1F6B" w14:textId="59068A24" w:rsidR="00814C44" w:rsidRDefault="00814C44" w:rsidP="002758FE">
            <w:pPr>
              <w:pStyle w:val="Table"/>
              <w:jc w:val="center"/>
            </w:pPr>
            <w:r>
              <w:t>5.5 – 7%</w:t>
            </w:r>
          </w:p>
        </w:tc>
        <w:tc>
          <w:tcPr>
            <w:tcW w:w="2091" w:type="dxa"/>
          </w:tcPr>
          <w:p w14:paraId="4B9848E7" w14:textId="5373EF4B" w:rsidR="00814C44" w:rsidRDefault="00814C44" w:rsidP="002758FE">
            <w:pPr>
              <w:pStyle w:val="Table"/>
              <w:jc w:val="center"/>
            </w:pPr>
            <w:r>
              <w:t>7 – 8.5%</w:t>
            </w:r>
          </w:p>
          <w:p w14:paraId="1071D80C" w14:textId="77777777" w:rsidR="00814C44" w:rsidRDefault="00814C44" w:rsidP="002758FE">
            <w:pPr>
              <w:pStyle w:val="Table"/>
              <w:jc w:val="center"/>
            </w:pPr>
            <w:r>
              <w:t>8.5 – 10%</w:t>
            </w:r>
          </w:p>
          <w:p w14:paraId="7E7B2B07" w14:textId="524BD692" w:rsidR="00814C44" w:rsidRDefault="00814C44" w:rsidP="002758FE">
            <w:pPr>
              <w:pStyle w:val="Table"/>
              <w:jc w:val="center"/>
            </w:pPr>
            <w:r>
              <w:t>10 – 11.5%</w:t>
            </w:r>
          </w:p>
        </w:tc>
        <w:tc>
          <w:tcPr>
            <w:tcW w:w="2092" w:type="dxa"/>
          </w:tcPr>
          <w:p w14:paraId="562E9F9B" w14:textId="0A8CA836" w:rsidR="00814C44" w:rsidRDefault="00814C44" w:rsidP="002758FE">
            <w:pPr>
              <w:pStyle w:val="Table"/>
              <w:jc w:val="center"/>
            </w:pPr>
            <w:r>
              <w:t>11.5 – 100%</w:t>
            </w:r>
          </w:p>
        </w:tc>
      </w:tr>
    </w:tbl>
    <w:p w14:paraId="690C329B" w14:textId="51F59020" w:rsidR="00BE1BC9" w:rsidRDefault="00875C72" w:rsidP="00336D9A">
      <w:pPr>
        <w:rPr>
          <w:lang w:val="en-GB"/>
        </w:rPr>
      </w:pPr>
      <w:r>
        <w:rPr>
          <w:lang w:val="en-GB"/>
        </w:rPr>
        <w:t xml:space="preserve">Depending on the result, adjust the bucket accordingly. </w:t>
      </w:r>
      <w:r w:rsidR="00F21955">
        <w:rPr>
          <w:lang w:val="en-GB"/>
        </w:rPr>
        <w:t xml:space="preserve">For example, if your environment </w:t>
      </w:r>
      <w:r w:rsidR="00AF4B11">
        <w:rPr>
          <w:lang w:val="en-GB"/>
        </w:rPr>
        <w:t xml:space="preserve">performance is worse than the above, yet nobody complains, you can adjust the above buckets to </w:t>
      </w:r>
      <w:r w:rsidR="00DF3C34">
        <w:rPr>
          <w:lang w:val="en-GB"/>
        </w:rPr>
        <w:t>something like this:</w:t>
      </w:r>
    </w:p>
    <w:p w14:paraId="680256B2" w14:textId="77777777" w:rsidR="0088237D" w:rsidRDefault="0088237D" w:rsidP="0088237D">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8237D" w14:paraId="44B9567B" w14:textId="77777777" w:rsidTr="002C5228">
        <w:trPr>
          <w:jc w:val="center"/>
        </w:trPr>
        <w:tc>
          <w:tcPr>
            <w:tcW w:w="2091" w:type="dxa"/>
            <w:shd w:val="clear" w:color="auto" w:fill="F2F2F2" w:themeFill="background1" w:themeFillShade="F2"/>
          </w:tcPr>
          <w:p w14:paraId="3CC4D164" w14:textId="77777777" w:rsidR="0088237D" w:rsidRDefault="0088237D" w:rsidP="002C5228">
            <w:pPr>
              <w:pStyle w:val="Tableheading"/>
            </w:pPr>
            <w:r>
              <w:t xml:space="preserve">Good </w:t>
            </w:r>
          </w:p>
        </w:tc>
        <w:tc>
          <w:tcPr>
            <w:tcW w:w="2091" w:type="dxa"/>
            <w:shd w:val="clear" w:color="auto" w:fill="F2F2F2" w:themeFill="background1" w:themeFillShade="F2"/>
          </w:tcPr>
          <w:p w14:paraId="65A1C44A" w14:textId="77777777" w:rsidR="0088237D" w:rsidRDefault="0088237D" w:rsidP="002C5228">
            <w:pPr>
              <w:pStyle w:val="Tableheading"/>
            </w:pPr>
            <w:r>
              <w:t>Medium</w:t>
            </w:r>
          </w:p>
        </w:tc>
        <w:tc>
          <w:tcPr>
            <w:tcW w:w="2091" w:type="dxa"/>
            <w:shd w:val="clear" w:color="auto" w:fill="F2F2F2" w:themeFill="background1" w:themeFillShade="F2"/>
          </w:tcPr>
          <w:p w14:paraId="09F4385B" w14:textId="77777777" w:rsidR="0088237D" w:rsidRDefault="0088237D" w:rsidP="002C5228">
            <w:pPr>
              <w:pStyle w:val="Tableheading"/>
            </w:pPr>
            <w:r>
              <w:t>Bad</w:t>
            </w:r>
          </w:p>
        </w:tc>
        <w:tc>
          <w:tcPr>
            <w:tcW w:w="2092" w:type="dxa"/>
            <w:shd w:val="clear" w:color="auto" w:fill="F2F2F2" w:themeFill="background1" w:themeFillShade="F2"/>
          </w:tcPr>
          <w:p w14:paraId="7922BCFE" w14:textId="77777777" w:rsidR="0088237D" w:rsidRDefault="0088237D" w:rsidP="002C5228">
            <w:pPr>
              <w:pStyle w:val="Tableheading"/>
            </w:pPr>
            <w:r>
              <w:t>Outlier</w:t>
            </w:r>
          </w:p>
        </w:tc>
      </w:tr>
      <w:tr w:rsidR="0088237D" w14:paraId="5BD13B67" w14:textId="77777777" w:rsidTr="002C5228">
        <w:trPr>
          <w:jc w:val="center"/>
        </w:trPr>
        <w:tc>
          <w:tcPr>
            <w:tcW w:w="2091" w:type="dxa"/>
          </w:tcPr>
          <w:p w14:paraId="1537906B" w14:textId="73C6C282" w:rsidR="0088237D" w:rsidRDefault="0088237D" w:rsidP="002C5228">
            <w:pPr>
              <w:pStyle w:val="Table"/>
              <w:jc w:val="center"/>
            </w:pPr>
            <w:r>
              <w:t xml:space="preserve">0 – </w:t>
            </w:r>
            <w:r w:rsidR="0087683C">
              <w:t>2</w:t>
            </w:r>
            <w:r>
              <w:t>%</w:t>
            </w:r>
          </w:p>
          <w:p w14:paraId="0FAC0349" w14:textId="486EBC78" w:rsidR="0088237D" w:rsidRDefault="0087683C" w:rsidP="002C5228">
            <w:pPr>
              <w:pStyle w:val="Table"/>
              <w:jc w:val="center"/>
            </w:pPr>
            <w:r>
              <w:t>2</w:t>
            </w:r>
            <w:r w:rsidR="0088237D">
              <w:t xml:space="preserve"> – </w:t>
            </w:r>
            <w:r>
              <w:t>4</w:t>
            </w:r>
            <w:r w:rsidR="0088237D">
              <w:t>%</w:t>
            </w:r>
          </w:p>
          <w:p w14:paraId="5506B3A7" w14:textId="060AE9DC" w:rsidR="0088237D" w:rsidRDefault="0087683C" w:rsidP="002C5228">
            <w:pPr>
              <w:pStyle w:val="Table"/>
              <w:jc w:val="center"/>
            </w:pPr>
            <w:r>
              <w:t>4</w:t>
            </w:r>
            <w:r w:rsidR="0088237D">
              <w:t xml:space="preserve"> – </w:t>
            </w:r>
            <w:r>
              <w:t>6</w:t>
            </w:r>
            <w:r w:rsidR="0088237D">
              <w:t>%</w:t>
            </w:r>
          </w:p>
        </w:tc>
        <w:tc>
          <w:tcPr>
            <w:tcW w:w="2091" w:type="dxa"/>
          </w:tcPr>
          <w:p w14:paraId="7D26E6FB" w14:textId="5ECC1988" w:rsidR="0088237D" w:rsidRDefault="0087683C" w:rsidP="002C5228">
            <w:pPr>
              <w:pStyle w:val="Table"/>
              <w:jc w:val="center"/>
            </w:pPr>
            <w:r>
              <w:t>6</w:t>
            </w:r>
            <w:r w:rsidR="0088237D">
              <w:t xml:space="preserve"> – </w:t>
            </w:r>
            <w:r>
              <w:t>8</w:t>
            </w:r>
            <w:r w:rsidR="0088237D">
              <w:t>%</w:t>
            </w:r>
          </w:p>
          <w:p w14:paraId="587818CD" w14:textId="63849778" w:rsidR="0088237D" w:rsidRDefault="0032284D" w:rsidP="002C5228">
            <w:pPr>
              <w:pStyle w:val="Table"/>
              <w:jc w:val="center"/>
            </w:pPr>
            <w:r>
              <w:t>8</w:t>
            </w:r>
            <w:r w:rsidR="0088237D">
              <w:t xml:space="preserve"> – </w:t>
            </w:r>
            <w:r w:rsidR="0087683C">
              <w:t>10</w:t>
            </w:r>
            <w:r w:rsidR="0088237D">
              <w:t>%</w:t>
            </w:r>
          </w:p>
          <w:p w14:paraId="125C66CA" w14:textId="4B8A97BA" w:rsidR="0088237D" w:rsidRDefault="0032284D" w:rsidP="002C5228">
            <w:pPr>
              <w:pStyle w:val="Table"/>
              <w:jc w:val="center"/>
            </w:pPr>
            <w:r>
              <w:t>10</w:t>
            </w:r>
            <w:r w:rsidR="0088237D">
              <w:t xml:space="preserve"> – </w:t>
            </w:r>
            <w:r>
              <w:t>12</w:t>
            </w:r>
            <w:r w:rsidR="0088237D">
              <w:t>%</w:t>
            </w:r>
          </w:p>
        </w:tc>
        <w:tc>
          <w:tcPr>
            <w:tcW w:w="2091" w:type="dxa"/>
          </w:tcPr>
          <w:p w14:paraId="7DDFFF96" w14:textId="5BBE81F9" w:rsidR="0088237D" w:rsidRDefault="0032284D" w:rsidP="002C5228">
            <w:pPr>
              <w:pStyle w:val="Table"/>
              <w:jc w:val="center"/>
            </w:pPr>
            <w:r>
              <w:t>12</w:t>
            </w:r>
            <w:r w:rsidR="0088237D">
              <w:t xml:space="preserve"> – </w:t>
            </w:r>
            <w:r>
              <w:t>14</w:t>
            </w:r>
            <w:r w:rsidR="0088237D">
              <w:t>%</w:t>
            </w:r>
          </w:p>
          <w:p w14:paraId="155D2424" w14:textId="316E72F7" w:rsidR="0088237D" w:rsidRDefault="0032284D" w:rsidP="002C5228">
            <w:pPr>
              <w:pStyle w:val="Table"/>
              <w:jc w:val="center"/>
            </w:pPr>
            <w:r>
              <w:t>14</w:t>
            </w:r>
            <w:r w:rsidR="0088237D">
              <w:t xml:space="preserve"> – 1</w:t>
            </w:r>
            <w:r>
              <w:t>6</w:t>
            </w:r>
            <w:r w:rsidR="0088237D">
              <w:t>%</w:t>
            </w:r>
          </w:p>
          <w:p w14:paraId="31403C4A" w14:textId="1ACC9575" w:rsidR="0088237D" w:rsidRDefault="0088237D" w:rsidP="002C5228">
            <w:pPr>
              <w:pStyle w:val="Table"/>
              <w:jc w:val="center"/>
            </w:pPr>
            <w:r>
              <w:t>1</w:t>
            </w:r>
            <w:r w:rsidR="0032284D">
              <w:t>6</w:t>
            </w:r>
            <w:r>
              <w:t xml:space="preserve"> – 1</w:t>
            </w:r>
            <w:r w:rsidR="0032284D">
              <w:t>8</w:t>
            </w:r>
            <w:r>
              <w:t>%</w:t>
            </w:r>
          </w:p>
        </w:tc>
        <w:tc>
          <w:tcPr>
            <w:tcW w:w="2092" w:type="dxa"/>
          </w:tcPr>
          <w:p w14:paraId="0855BA1A" w14:textId="79A8495C" w:rsidR="0088237D" w:rsidRDefault="0088237D" w:rsidP="002C5228">
            <w:pPr>
              <w:pStyle w:val="Table"/>
              <w:jc w:val="center"/>
            </w:pPr>
            <w:r>
              <w:t>1</w:t>
            </w:r>
            <w:r w:rsidR="0032284D">
              <w:t>8</w:t>
            </w:r>
            <w:r>
              <w:t xml:space="preserve"> – 100%</w:t>
            </w:r>
          </w:p>
        </w:tc>
      </w:tr>
    </w:tbl>
    <w:p w14:paraId="1405B3FC" w14:textId="02B8E34C" w:rsidR="0088237D" w:rsidRDefault="00A72F26" w:rsidP="00336D9A">
      <w:pPr>
        <w:rPr>
          <w:lang w:val="en-GB"/>
        </w:rPr>
      </w:pPr>
      <w:r>
        <w:rPr>
          <w:lang w:val="en-GB"/>
        </w:rPr>
        <w:t>The above range give you better visibility into the 10 – 18% range.</w:t>
      </w:r>
    </w:p>
    <w:p w14:paraId="572B3098" w14:textId="53AADAAA" w:rsidR="00F801AC" w:rsidRDefault="00F801AC" w:rsidP="009068EC">
      <w:r>
        <w:t xml:space="preserve">The following </w:t>
      </w:r>
      <w:r w:rsidR="00D231A8">
        <w:t>screenshot show</w:t>
      </w:r>
      <w:r w:rsidR="00822899">
        <w:t xml:space="preserve"> </w:t>
      </w:r>
      <w:r w:rsidR="00125F42">
        <w:t xml:space="preserve">a sample profiling. </w:t>
      </w:r>
      <w:r w:rsidR="00155B01">
        <w:t>What information do you get out</w:t>
      </w:r>
      <w:r w:rsidR="00D219AB">
        <w:t xml:space="preserve"> of this distribution chart? </w:t>
      </w:r>
    </w:p>
    <w:p w14:paraId="5C939149" w14:textId="16E5AFD7" w:rsidR="0063196B" w:rsidRDefault="00247406" w:rsidP="009068EC">
      <w:r w:rsidRPr="00247406">
        <w:rPr>
          <w:noProof/>
        </w:rPr>
        <w:drawing>
          <wp:inline distT="0" distB="0" distL="0" distR="0" wp14:anchorId="67BD2329" wp14:editId="53434256">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20"/>
                    <a:stretch>
                      <a:fillRect/>
                    </a:stretch>
                  </pic:blipFill>
                  <pic:spPr>
                    <a:xfrm>
                      <a:off x="0" y="0"/>
                      <a:ext cx="6645910" cy="2228850"/>
                    </a:xfrm>
                    <a:prstGeom prst="rect">
                      <a:avLst/>
                    </a:prstGeom>
                  </pic:spPr>
                </pic:pic>
              </a:graphicData>
            </a:graphic>
          </wp:inline>
        </w:drawing>
      </w:r>
    </w:p>
    <w:p w14:paraId="04977B70" w14:textId="0493F530" w:rsidR="00247406" w:rsidRDefault="00247406" w:rsidP="009068EC">
      <w:r>
        <w:t>The above is the ideal environment. All the 343 VMs</w:t>
      </w:r>
      <w:r w:rsidR="0040589F">
        <w:t xml:space="preserve"> experienced very low CPU ready time. </w:t>
      </w:r>
      <w:r w:rsidR="003B4467">
        <w:t>It is possible that either utilization is too low or no overcommit. This means the relative cost is high.</w:t>
      </w:r>
    </w:p>
    <w:p w14:paraId="043A744C" w14:textId="45747698" w:rsidR="00CA509D" w:rsidRDefault="00CA509D" w:rsidP="009068EC">
      <w:r>
        <w:t>How about this</w:t>
      </w:r>
      <w:r w:rsidR="0063196B">
        <w:t xml:space="preserve"> </w:t>
      </w:r>
      <w:r>
        <w:t xml:space="preserve">one? </w:t>
      </w:r>
    </w:p>
    <w:p w14:paraId="46134CA9" w14:textId="77777777" w:rsidR="004D44D1" w:rsidRDefault="004D44D1" w:rsidP="004D44D1">
      <w:r w:rsidRPr="00FF5104">
        <w:rPr>
          <w:noProof/>
        </w:rPr>
        <w:drawing>
          <wp:inline distT="0" distB="0" distL="0" distR="0" wp14:anchorId="6D70C808" wp14:editId="01148D8C">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21"/>
                    <a:stretch>
                      <a:fillRect/>
                    </a:stretch>
                  </pic:blipFill>
                  <pic:spPr>
                    <a:xfrm>
                      <a:off x="0" y="0"/>
                      <a:ext cx="6645910" cy="2090420"/>
                    </a:xfrm>
                    <a:prstGeom prst="rect">
                      <a:avLst/>
                    </a:prstGeom>
                  </pic:spPr>
                </pic:pic>
              </a:graphicData>
            </a:graphic>
          </wp:inline>
        </w:drawing>
      </w:r>
    </w:p>
    <w:p w14:paraId="0C3D67A2" w14:textId="3D2F620A" w:rsidR="00E42F44" w:rsidRDefault="00E42F44" w:rsidP="009068EC">
      <w:r>
        <w:t xml:space="preserve">This is a more realistic distribution, as it indicates the </w:t>
      </w:r>
    </w:p>
    <w:p w14:paraId="56D3BD0D" w14:textId="40D37BB3" w:rsidR="00F07EB4" w:rsidRDefault="00410554" w:rsidP="009068EC">
      <w:r>
        <w:t xml:space="preserve">If you have many above 10%, you can add more bars or change the range </w:t>
      </w:r>
      <w:r w:rsidR="00CC448D">
        <w:t xml:space="preserve">to increment by 2% instead. </w:t>
      </w:r>
    </w:p>
    <w:p w14:paraId="7DD1618D" w14:textId="6D70ADA6" w:rsidR="008C4D74" w:rsidRDefault="0016483E" w:rsidP="004A411D">
      <w:r>
        <w:t xml:space="preserve">Do the same chart for memory </w:t>
      </w:r>
      <w:r w:rsidR="00256FC1">
        <w:t xml:space="preserve">contention </w:t>
      </w:r>
      <w:r>
        <w:t xml:space="preserve">and disk latency. </w:t>
      </w:r>
      <w:r w:rsidR="00256FC1">
        <w:t xml:space="preserve">That means you need 3 bar charts. </w:t>
      </w:r>
    </w:p>
    <w:p w14:paraId="16C29A31" w14:textId="1B64301C" w:rsidR="00F85576" w:rsidRDefault="00F85576" w:rsidP="004A411D">
      <w:r w:rsidRPr="00F85576">
        <w:rPr>
          <w:noProof/>
        </w:rPr>
        <w:lastRenderedPageBreak/>
        <w:drawing>
          <wp:inline distT="0" distB="0" distL="0" distR="0" wp14:anchorId="6D964FA7" wp14:editId="768F8B7B">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22"/>
                    <a:stretch>
                      <a:fillRect/>
                    </a:stretch>
                  </pic:blipFill>
                  <pic:spPr>
                    <a:xfrm>
                      <a:off x="0" y="0"/>
                      <a:ext cx="6645910" cy="2245360"/>
                    </a:xfrm>
                    <a:prstGeom prst="rect">
                      <a:avLst/>
                    </a:prstGeom>
                  </pic:spPr>
                </pic:pic>
              </a:graphicData>
            </a:graphic>
          </wp:inline>
        </w:drawing>
      </w:r>
    </w:p>
    <w:p w14:paraId="6EF2C7BB" w14:textId="4A5003BE" w:rsidR="004504AF" w:rsidRDefault="00DF1D1E" w:rsidP="004A411D">
      <w:r>
        <w:t xml:space="preserve">For disk latency, </w:t>
      </w:r>
      <w:r w:rsidR="004504AF">
        <w:t xml:space="preserve">I recommend the following </w:t>
      </w:r>
      <w:r w:rsidR="00F952FC">
        <w:t>bucket size</w:t>
      </w:r>
      <w:r w:rsidR="009A77B8">
        <w:t xml:space="preserve"> as default.</w:t>
      </w:r>
    </w:p>
    <w:p w14:paraId="70A12081" w14:textId="44ABFEFB" w:rsidR="004504AF" w:rsidRDefault="004504AF" w:rsidP="004504AF">
      <w:pPr>
        <w:pStyle w:val="Bullet"/>
      </w:pPr>
      <w:r>
        <w:t xml:space="preserve">0 – 5 ms and 5 – 10 ms to </w:t>
      </w:r>
      <w:r w:rsidR="00FD34E3">
        <w:t>gain insight into the low latency</w:t>
      </w:r>
    </w:p>
    <w:p w14:paraId="1561C066" w14:textId="10062EC3" w:rsidR="009A77B8" w:rsidRDefault="00EF7B5D" w:rsidP="004504AF">
      <w:pPr>
        <w:pStyle w:val="Bullet"/>
      </w:pPr>
      <w:r>
        <w:t>10 – 20, 20 – 30, and 30 – 40 ms to gain insight into the medium latency</w:t>
      </w:r>
    </w:p>
    <w:p w14:paraId="583CBA97" w14:textId="4D03AB6E" w:rsidR="00EF7B5D" w:rsidRDefault="00EF7B5D" w:rsidP="004504AF">
      <w:pPr>
        <w:pStyle w:val="Bullet"/>
      </w:pPr>
      <w:r>
        <w:t>60 – 80 and 80 – 100 to gain insight into the high latency</w:t>
      </w:r>
    </w:p>
    <w:p w14:paraId="20D4751A" w14:textId="2FFD9245" w:rsidR="00EF7B5D" w:rsidRDefault="008802D5" w:rsidP="004504AF">
      <w:pPr>
        <w:pStyle w:val="Bullet"/>
      </w:pPr>
      <w:r>
        <w:t xml:space="preserve">&gt; 100 ms to capture the rest. </w:t>
      </w:r>
    </w:p>
    <w:p w14:paraId="311AE2A3" w14:textId="42176AB6" w:rsidR="00E30886" w:rsidRDefault="00D53D5E" w:rsidP="004A411D">
      <w:r>
        <w:t xml:space="preserve">If you think your customers can tolerate worse latency, use </w:t>
      </w:r>
      <w:r w:rsidR="009A77B8">
        <w:t xml:space="preserve">a broader bucket size until </w:t>
      </w:r>
      <w:r w:rsidR="008802D5">
        <w:t>there is minimal VM in the last bucket.</w:t>
      </w:r>
      <w:r w:rsidR="001F0699">
        <w:t xml:space="preserve"> In the following</w:t>
      </w:r>
      <w:r w:rsidR="00E30886">
        <w:t xml:space="preserve">, I took the same chart above and applied a higher latency bucket. </w:t>
      </w:r>
    </w:p>
    <w:p w14:paraId="70C58DBF" w14:textId="489F783F" w:rsidR="00F85576" w:rsidRDefault="00E30886" w:rsidP="004A411D">
      <w:r>
        <w:t xml:space="preserve">What do you think of the result? </w:t>
      </w:r>
      <w:r w:rsidR="001F0699">
        <w:t xml:space="preserve"> </w:t>
      </w:r>
    </w:p>
    <w:p w14:paraId="5ACE2EBF" w14:textId="3D63F0A8" w:rsidR="0002629B" w:rsidRDefault="0002629B" w:rsidP="004A411D">
      <w:r w:rsidRPr="0002629B">
        <w:rPr>
          <w:noProof/>
        </w:rPr>
        <w:drawing>
          <wp:inline distT="0" distB="0" distL="0" distR="0" wp14:anchorId="2FA44DB0" wp14:editId="4B27ED78">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23"/>
                    <a:stretch>
                      <a:fillRect/>
                    </a:stretch>
                  </pic:blipFill>
                  <pic:spPr>
                    <a:xfrm>
                      <a:off x="0" y="0"/>
                      <a:ext cx="6645910" cy="2557780"/>
                    </a:xfrm>
                    <a:prstGeom prst="rect">
                      <a:avLst/>
                    </a:prstGeom>
                  </pic:spPr>
                </pic:pic>
              </a:graphicData>
            </a:graphic>
          </wp:inline>
        </w:drawing>
      </w:r>
    </w:p>
    <w:p w14:paraId="73BC4191" w14:textId="00133FE8" w:rsidR="000B622C" w:rsidRDefault="00375279" w:rsidP="004A411D">
      <w:r>
        <w:t xml:space="preserve">It’s interesting to see </w:t>
      </w:r>
      <w:r w:rsidR="00523092">
        <w:t xml:space="preserve">the polarizing result! </w:t>
      </w:r>
      <w:r w:rsidR="00660256">
        <w:t xml:space="preserve">In this case, the lab has </w:t>
      </w:r>
      <w:r w:rsidR="00DD33FE">
        <w:t xml:space="preserve">2 </w:t>
      </w:r>
      <w:r w:rsidR="00660256">
        <w:t>different class</w:t>
      </w:r>
      <w:r w:rsidR="00DD33FE">
        <w:t>es</w:t>
      </w:r>
      <w:r w:rsidR="00660256">
        <w:t xml:space="preserve"> of storage. </w:t>
      </w:r>
      <w:r w:rsidR="00DD33FE">
        <w:t xml:space="preserve">One is SSD the other is magnetic. </w:t>
      </w:r>
    </w:p>
    <w:p w14:paraId="3DF035E7" w14:textId="076F535E" w:rsidR="00375279" w:rsidRDefault="000B622C" w:rsidP="004A411D">
      <w:r>
        <w:t xml:space="preserve">BTWm </w:t>
      </w:r>
      <w:r w:rsidR="00523092">
        <w:t xml:space="preserve">the last bar </w:t>
      </w:r>
      <w:r>
        <w:t xml:space="preserve">in the preceding </w:t>
      </w:r>
      <w:r w:rsidR="00523092">
        <w:t xml:space="preserve">chart </w:t>
      </w:r>
      <w:r>
        <w:t xml:space="preserve">should </w:t>
      </w:r>
      <w:r w:rsidR="00523092">
        <w:t xml:space="preserve">be smaller, as you do not expect many </w:t>
      </w:r>
      <w:r w:rsidR="00375279">
        <w:t>VMs are experiencing &gt; 250 ms disk latency</w:t>
      </w:r>
      <w:r w:rsidR="00660256">
        <w:t>.</w:t>
      </w:r>
    </w:p>
    <w:p w14:paraId="7900FA38" w14:textId="146AAEEA" w:rsidR="00573F92" w:rsidRDefault="005E3E3E" w:rsidP="00E7573A">
      <w:pPr>
        <w:pStyle w:val="Heading5"/>
      </w:pPr>
      <w:r>
        <w:t>Summary</w:t>
      </w:r>
    </w:p>
    <w:p w14:paraId="2E72D8A0" w14:textId="410CBAC9" w:rsidR="00C05285" w:rsidRDefault="00C05285" w:rsidP="00573F92">
      <w:pPr>
        <w:rPr>
          <w:lang w:val="en-GB"/>
        </w:rPr>
      </w:pPr>
      <w:r>
        <w:rPr>
          <w:lang w:val="en-GB"/>
        </w:rPr>
        <w:t xml:space="preserve">What’s missing from the above 3 charts? </w:t>
      </w:r>
    </w:p>
    <w:p w14:paraId="4F9B7787" w14:textId="2BE2400A" w:rsidR="00240F1E" w:rsidRDefault="00C05285" w:rsidP="00573F92">
      <w:pPr>
        <w:rPr>
          <w:lang w:val="en-GB"/>
        </w:rPr>
      </w:pPr>
      <w:r>
        <w:rPr>
          <w:lang w:val="en-GB"/>
        </w:rPr>
        <w:t>You’re right</w:t>
      </w:r>
      <w:r w:rsidR="00D36610">
        <w:rPr>
          <w:lang w:val="en-GB"/>
        </w:rPr>
        <w:t xml:space="preserve">. It does not give the </w:t>
      </w:r>
      <w:r w:rsidR="00D36610" w:rsidRPr="007579AF">
        <w:rPr>
          <w:i/>
          <w:iCs/>
          <w:color w:val="00B0F0"/>
          <w:lang w:val="en-GB"/>
        </w:rPr>
        <w:t>actual number</w:t>
      </w:r>
      <w:r w:rsidR="00D36610" w:rsidRPr="007579AF">
        <w:rPr>
          <w:color w:val="00B0F0"/>
          <w:lang w:val="en-GB"/>
        </w:rPr>
        <w:t xml:space="preserve"> </w:t>
      </w:r>
      <w:r w:rsidR="00D36610">
        <w:rPr>
          <w:lang w:val="en-GB"/>
        </w:rPr>
        <w:t>of the performance. You have to manually look at it and kinda estimate where the performance is.</w:t>
      </w:r>
      <w:r w:rsidR="00F40101">
        <w:rPr>
          <w:lang w:val="en-GB"/>
        </w:rPr>
        <w:t xml:space="preserve"> </w:t>
      </w:r>
      <w:r w:rsidR="00240F1E">
        <w:rPr>
          <w:lang w:val="en-GB"/>
        </w:rPr>
        <w:t xml:space="preserve">In this case, since every number is the worst for that VM, you </w:t>
      </w:r>
      <w:r w:rsidR="005974E7">
        <w:rPr>
          <w:lang w:val="en-GB"/>
        </w:rPr>
        <w:t xml:space="preserve">should take the average of this number. </w:t>
      </w:r>
    </w:p>
    <w:p w14:paraId="4D7EA09B" w14:textId="24D84811" w:rsidR="00082767" w:rsidRDefault="000D7ECB" w:rsidP="00573F92">
      <w:pPr>
        <w:rPr>
          <w:lang w:val="en-GB"/>
        </w:rPr>
      </w:pPr>
      <w:r>
        <w:rPr>
          <w:lang w:val="en-GB"/>
        </w:rPr>
        <w:lastRenderedPageBreak/>
        <w:t>Also, it</w:t>
      </w:r>
      <w:r w:rsidR="00B82E6A">
        <w:rPr>
          <w:lang w:val="en-GB"/>
        </w:rPr>
        <w:t xml:space="preserve"> does not tell is the worst number is really an outlier or not. </w:t>
      </w:r>
      <w:r w:rsidR="00712035">
        <w:rPr>
          <w:lang w:val="en-GB"/>
        </w:rPr>
        <w:t xml:space="preserve"> </w:t>
      </w:r>
    </w:p>
    <w:p w14:paraId="753927CA" w14:textId="66CAD7BA" w:rsidR="00712035" w:rsidRDefault="00712035" w:rsidP="00573F92">
      <w:pPr>
        <w:rPr>
          <w:lang w:val="en-GB"/>
        </w:rPr>
      </w:pPr>
      <w:r>
        <w:rPr>
          <w:lang w:val="en-GB"/>
        </w:rPr>
        <w:t>You will need a table for this</w:t>
      </w:r>
      <w:r w:rsidR="00B82E6A">
        <w:rPr>
          <w:lang w:val="en-GB"/>
        </w:rPr>
        <w:t>, showing both the 99</w:t>
      </w:r>
      <w:r w:rsidR="00B82E6A" w:rsidRPr="00B82E6A">
        <w:rPr>
          <w:vertAlign w:val="superscript"/>
          <w:lang w:val="en-GB"/>
        </w:rPr>
        <w:t>th</w:t>
      </w:r>
      <w:r w:rsidR="00B82E6A">
        <w:rPr>
          <w:lang w:val="en-GB"/>
        </w:rPr>
        <w:t xml:space="preserve"> percentile and the worst. </w:t>
      </w:r>
    </w:p>
    <w:p w14:paraId="041CB224" w14:textId="77777777" w:rsidR="006C096B" w:rsidRDefault="006C096B" w:rsidP="006C096B">
      <w:pPr>
        <w:rPr>
          <w:lang w:val="en-GB"/>
        </w:rPr>
      </w:pPr>
      <w:r>
        <w:rPr>
          <w:lang w:val="en-GB"/>
        </w:rPr>
        <w:t xml:space="preserve">Why should you have 2 values? </w:t>
      </w:r>
    </w:p>
    <w:p w14:paraId="2566B36B" w14:textId="06F41F70" w:rsidR="006C096B" w:rsidRDefault="006C096B" w:rsidP="00573F92">
      <w:pPr>
        <w:rPr>
          <w:lang w:val="en-GB"/>
        </w:rPr>
      </w:pPr>
      <w:r>
        <w:rPr>
          <w:lang w:val="en-GB"/>
        </w:rPr>
        <w:t>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1F886A6D" w14:textId="2BC1BA5E" w:rsidR="00573F92" w:rsidRDefault="003601A9" w:rsidP="00573F92">
      <w:pPr>
        <w:rPr>
          <w:lang w:val="en-GB"/>
        </w:rPr>
      </w:pPr>
      <w:r>
        <w:rPr>
          <w:lang w:val="en-GB"/>
        </w:rPr>
        <w:t>T</w:t>
      </w:r>
      <w:r w:rsidR="00573F92">
        <w:rPr>
          <w:lang w:val="en-GB"/>
        </w:rPr>
        <w:t xml:space="preserve">he following </w:t>
      </w:r>
      <w:r>
        <w:rPr>
          <w:lang w:val="en-GB"/>
        </w:rPr>
        <w:t xml:space="preserve">screenshot show the example. </w:t>
      </w:r>
      <w:r w:rsidR="00573F92">
        <w:rPr>
          <w:lang w:val="en-GB"/>
        </w:rPr>
        <w:t>I was profiling CPU Ready.</w:t>
      </w:r>
    </w:p>
    <w:p w14:paraId="4F679B8F" w14:textId="77777777" w:rsidR="00573F92" w:rsidRDefault="00573F92" w:rsidP="00573F92">
      <w:pPr>
        <w:rPr>
          <w:lang w:val="en-GB"/>
        </w:rPr>
      </w:pPr>
      <w:r w:rsidRPr="002321D8">
        <w:rPr>
          <w:noProof/>
        </w:rPr>
        <w:drawing>
          <wp:inline distT="0" distB="0" distL="0" distR="0" wp14:anchorId="00A639FB" wp14:editId="040B0A3C">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124"/>
                    <a:stretch>
                      <a:fillRect/>
                    </a:stretch>
                  </pic:blipFill>
                  <pic:spPr>
                    <a:xfrm>
                      <a:off x="0" y="0"/>
                      <a:ext cx="6645910" cy="1852295"/>
                    </a:xfrm>
                    <a:prstGeom prst="rect">
                      <a:avLst/>
                    </a:prstGeom>
                  </pic:spPr>
                </pic:pic>
              </a:graphicData>
            </a:graphic>
          </wp:inline>
        </w:drawing>
      </w:r>
    </w:p>
    <w:p w14:paraId="205A0E15" w14:textId="77777777" w:rsidR="00580D22" w:rsidRDefault="00573F92" w:rsidP="00573F92">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w:t>
      </w:r>
    </w:p>
    <w:p w14:paraId="067DC5BE" w14:textId="00449B0E" w:rsidR="00573F92" w:rsidRDefault="00573F92" w:rsidP="00573F92">
      <w:pPr>
        <w:rPr>
          <w:lang w:val="en-GB"/>
        </w:rPr>
      </w:pPr>
      <w:r>
        <w:rPr>
          <w:lang w:val="en-GB"/>
        </w:rPr>
        <w:t>You sort the list in descending order, so the big</w:t>
      </w:r>
      <w:r w:rsidR="006C096B">
        <w:rPr>
          <w:lang w:val="en-GB"/>
        </w:rPr>
        <w:t>gest</w:t>
      </w:r>
      <w:r>
        <w:rPr>
          <w:lang w:val="en-GB"/>
        </w:rPr>
        <w:t xml:space="preserve"> value appears first. </w:t>
      </w:r>
      <w:r w:rsidR="00610696">
        <w:rPr>
          <w:lang w:val="en-GB"/>
        </w:rPr>
        <w:t xml:space="preserve">Investigate </w:t>
      </w:r>
      <w:r w:rsidR="00056252">
        <w:rPr>
          <w:lang w:val="en-GB"/>
        </w:rPr>
        <w:t xml:space="preserve">all those </w:t>
      </w:r>
      <w:r w:rsidR="00610696">
        <w:rPr>
          <w:lang w:val="en-GB"/>
        </w:rPr>
        <w:t>value</w:t>
      </w:r>
      <w:r w:rsidR="00056252">
        <w:rPr>
          <w:lang w:val="en-GB"/>
        </w:rPr>
        <w:t>s</w:t>
      </w:r>
      <w:r w:rsidR="00610696">
        <w:rPr>
          <w:lang w:val="en-GB"/>
        </w:rPr>
        <w:t xml:space="preserve"> </w:t>
      </w:r>
      <w:r w:rsidR="00056252">
        <w:rPr>
          <w:lang w:val="en-GB"/>
        </w:rPr>
        <w:t xml:space="preserve">that are </w:t>
      </w:r>
      <w:r w:rsidR="00610696">
        <w:rPr>
          <w:lang w:val="en-GB"/>
        </w:rPr>
        <w:t>really high</w:t>
      </w:r>
      <w:r w:rsidR="00056252">
        <w:rPr>
          <w:lang w:val="en-GB"/>
        </w:rPr>
        <w:t>, as they are not normal.</w:t>
      </w:r>
    </w:p>
    <w:p w14:paraId="4CBCA469" w14:textId="74A009D7" w:rsidR="00D47B70" w:rsidRDefault="00403430" w:rsidP="00573F92">
      <w:pPr>
        <w:rPr>
          <w:lang w:val="en-GB"/>
        </w:rPr>
      </w:pPr>
      <w:r>
        <w:rPr>
          <w:lang w:val="en-GB"/>
        </w:rPr>
        <w:t xml:space="preserve">Add a summary for the all the VMs by averaging the values. </w:t>
      </w:r>
      <w:r w:rsidR="005E2B80">
        <w:rPr>
          <w:lang w:val="en-GB"/>
        </w:rPr>
        <w:t xml:space="preserve">This becomes your </w:t>
      </w:r>
      <w:r w:rsidR="005E2B80" w:rsidRPr="00056252">
        <w:rPr>
          <w:b/>
          <w:bCs/>
          <w:color w:val="00B0F0"/>
          <w:lang w:val="en-GB"/>
        </w:rPr>
        <w:t>Before Optimization</w:t>
      </w:r>
      <w:r w:rsidR="005E2B80" w:rsidRPr="00056252">
        <w:rPr>
          <w:color w:val="00B0F0"/>
          <w:lang w:val="en-GB"/>
        </w:rPr>
        <w:t xml:space="preserve"> </w:t>
      </w:r>
      <w:r w:rsidR="005E2B80">
        <w:rPr>
          <w:lang w:val="en-GB"/>
        </w:rPr>
        <w:t>number</w:t>
      </w:r>
      <w:r w:rsidR="00965D26">
        <w:rPr>
          <w:lang w:val="en-GB"/>
        </w:rPr>
        <w:t>s</w:t>
      </w:r>
      <w:r w:rsidR="005E2B80">
        <w:rPr>
          <w:lang w:val="en-GB"/>
        </w:rPr>
        <w:t xml:space="preserve">. </w:t>
      </w:r>
      <w:r w:rsidR="00D47B70">
        <w:rPr>
          <w:lang w:val="en-GB"/>
        </w:rPr>
        <w:t>The following screenshot provides an example</w:t>
      </w:r>
      <w:r w:rsidR="002077C8">
        <w:rPr>
          <w:lang w:val="en-GB"/>
        </w:rPr>
        <w:t>. What insight do you gain from it?</w:t>
      </w:r>
    </w:p>
    <w:p w14:paraId="53B61846" w14:textId="202BBA26" w:rsidR="00D47B70" w:rsidRDefault="00A53369" w:rsidP="00404A7E">
      <w:pPr>
        <w:jc w:val="center"/>
        <w:rPr>
          <w:lang w:val="en-GB"/>
        </w:rPr>
      </w:pPr>
      <w:r w:rsidRPr="00A53369">
        <w:rPr>
          <w:noProof/>
          <w:lang w:val="en-GB"/>
        </w:rPr>
        <w:drawing>
          <wp:inline distT="0" distB="0" distL="0" distR="0" wp14:anchorId="4890F7BB" wp14:editId="26F41491">
            <wp:extent cx="6645910" cy="304927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125"/>
                    <a:stretch>
                      <a:fillRect/>
                    </a:stretch>
                  </pic:blipFill>
                  <pic:spPr>
                    <a:xfrm>
                      <a:off x="0" y="0"/>
                      <a:ext cx="6645910" cy="3049270"/>
                    </a:xfrm>
                    <a:prstGeom prst="rect">
                      <a:avLst/>
                    </a:prstGeom>
                  </pic:spPr>
                </pic:pic>
              </a:graphicData>
            </a:graphic>
          </wp:inline>
        </w:drawing>
      </w:r>
    </w:p>
    <w:p w14:paraId="2217B795" w14:textId="14927FC0" w:rsidR="00573F92" w:rsidRDefault="005E2B80" w:rsidP="00573F92">
      <w:pPr>
        <w:rPr>
          <w:lang w:val="en-GB"/>
        </w:rPr>
      </w:pPr>
      <w:r>
        <w:rPr>
          <w:lang w:val="en-GB"/>
        </w:rPr>
        <w:t xml:space="preserve">Once you optimize the environment, </w:t>
      </w:r>
      <w:r w:rsidR="00434713">
        <w:rPr>
          <w:lang w:val="en-GB"/>
        </w:rPr>
        <w:t>revisit this table and take the new value.</w:t>
      </w:r>
    </w:p>
    <w:p w14:paraId="6535DDA7" w14:textId="6FD51A79" w:rsidR="00813B5C" w:rsidRDefault="00813B5C" w:rsidP="00813B5C">
      <w:r>
        <w:t>You should also compare the numbers with the default threshold used in vRealize Operations, as shown in the following table:</w:t>
      </w:r>
    </w:p>
    <w:p w14:paraId="07CC8796" w14:textId="77777777" w:rsidR="00D852AF" w:rsidRDefault="00D852AF" w:rsidP="00D852A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D852AF" w14:paraId="3DC5FBA4" w14:textId="77777777" w:rsidTr="009402C6">
        <w:trPr>
          <w:jc w:val="center"/>
        </w:trPr>
        <w:tc>
          <w:tcPr>
            <w:tcW w:w="2127" w:type="dxa"/>
            <w:shd w:val="clear" w:color="auto" w:fill="F2F2F2" w:themeFill="background1" w:themeFillShade="F2"/>
          </w:tcPr>
          <w:p w14:paraId="4C7A3020" w14:textId="77777777" w:rsidR="00D852AF" w:rsidRPr="00CA3E94" w:rsidRDefault="00D852AF" w:rsidP="009402C6">
            <w:pPr>
              <w:pStyle w:val="Tableheading"/>
            </w:pPr>
            <w:r>
              <w:lastRenderedPageBreak/>
              <w:t>Metric</w:t>
            </w:r>
          </w:p>
        </w:tc>
        <w:tc>
          <w:tcPr>
            <w:tcW w:w="1842" w:type="dxa"/>
            <w:shd w:val="clear" w:color="auto" w:fill="F2F2F2" w:themeFill="background1" w:themeFillShade="F2"/>
          </w:tcPr>
          <w:p w14:paraId="06952308" w14:textId="77777777" w:rsidR="00D852AF" w:rsidRDefault="00D852AF" w:rsidP="009402C6">
            <w:pPr>
              <w:pStyle w:val="Tableheading"/>
            </w:pPr>
            <w:r>
              <w:t>Green Range</w:t>
            </w:r>
          </w:p>
        </w:tc>
        <w:tc>
          <w:tcPr>
            <w:tcW w:w="1985" w:type="dxa"/>
            <w:shd w:val="clear" w:color="auto" w:fill="F2F2F2" w:themeFill="background1" w:themeFillShade="F2"/>
          </w:tcPr>
          <w:p w14:paraId="226D907F" w14:textId="77777777" w:rsidR="00D852AF" w:rsidRDefault="00D852AF" w:rsidP="009402C6">
            <w:pPr>
              <w:pStyle w:val="Tableheading"/>
            </w:pPr>
            <w:r>
              <w:t>Yellow Range</w:t>
            </w:r>
          </w:p>
        </w:tc>
        <w:tc>
          <w:tcPr>
            <w:tcW w:w="1843" w:type="dxa"/>
            <w:shd w:val="clear" w:color="auto" w:fill="F2F2F2" w:themeFill="background1" w:themeFillShade="F2"/>
          </w:tcPr>
          <w:p w14:paraId="604D2084" w14:textId="77777777" w:rsidR="00D852AF" w:rsidRDefault="00D852AF" w:rsidP="009402C6">
            <w:pPr>
              <w:pStyle w:val="Tableheading"/>
            </w:pPr>
            <w:r>
              <w:t>Orange Range</w:t>
            </w:r>
          </w:p>
        </w:tc>
        <w:tc>
          <w:tcPr>
            <w:tcW w:w="1708" w:type="dxa"/>
            <w:shd w:val="clear" w:color="auto" w:fill="F2F2F2" w:themeFill="background1" w:themeFillShade="F2"/>
          </w:tcPr>
          <w:p w14:paraId="09E553A1" w14:textId="77777777" w:rsidR="00D852AF" w:rsidRDefault="00D852AF" w:rsidP="009402C6">
            <w:pPr>
              <w:pStyle w:val="Tableheading"/>
            </w:pPr>
            <w:r>
              <w:t>Red Range</w:t>
            </w:r>
          </w:p>
        </w:tc>
      </w:tr>
      <w:tr w:rsidR="00D852AF" w14:paraId="0EFE0635" w14:textId="77777777" w:rsidTr="009402C6">
        <w:trPr>
          <w:jc w:val="center"/>
        </w:trPr>
        <w:tc>
          <w:tcPr>
            <w:tcW w:w="2127" w:type="dxa"/>
            <w:shd w:val="clear" w:color="auto" w:fill="auto"/>
          </w:tcPr>
          <w:p w14:paraId="6F53863C" w14:textId="77777777" w:rsidR="00D852AF" w:rsidRPr="00CA3E94" w:rsidRDefault="00D852AF" w:rsidP="009402C6">
            <w:pPr>
              <w:pStyle w:val="Tablecontent"/>
            </w:pPr>
            <w:r>
              <w:t>CPU Ready</w:t>
            </w:r>
          </w:p>
        </w:tc>
        <w:tc>
          <w:tcPr>
            <w:tcW w:w="1842" w:type="dxa"/>
          </w:tcPr>
          <w:p w14:paraId="7251ACD2" w14:textId="77777777" w:rsidR="00D852AF" w:rsidRDefault="00D852AF" w:rsidP="009402C6">
            <w:pPr>
              <w:pStyle w:val="Tablecontent"/>
              <w:jc w:val="right"/>
            </w:pPr>
            <w:r>
              <w:t>0 – 2%</w:t>
            </w:r>
          </w:p>
        </w:tc>
        <w:tc>
          <w:tcPr>
            <w:tcW w:w="1985" w:type="dxa"/>
            <w:shd w:val="clear" w:color="auto" w:fill="auto"/>
          </w:tcPr>
          <w:p w14:paraId="425FEC66" w14:textId="7C9DEBCF" w:rsidR="00D852AF" w:rsidRDefault="00D852AF" w:rsidP="009402C6">
            <w:pPr>
              <w:pStyle w:val="Tablecontent"/>
              <w:jc w:val="right"/>
            </w:pPr>
            <w:r>
              <w:t xml:space="preserve">2 </w:t>
            </w:r>
            <w:r w:rsidR="00842642">
              <w:t>–</w:t>
            </w:r>
            <w:r>
              <w:t xml:space="preserve"> 4%</w:t>
            </w:r>
          </w:p>
        </w:tc>
        <w:tc>
          <w:tcPr>
            <w:tcW w:w="1843" w:type="dxa"/>
          </w:tcPr>
          <w:p w14:paraId="74FCE57C" w14:textId="77777777" w:rsidR="00D852AF" w:rsidRDefault="00D852AF" w:rsidP="009402C6">
            <w:pPr>
              <w:pStyle w:val="Tablecontent"/>
              <w:jc w:val="right"/>
            </w:pPr>
            <w:r>
              <w:t>4 – 8%</w:t>
            </w:r>
          </w:p>
        </w:tc>
        <w:tc>
          <w:tcPr>
            <w:tcW w:w="1708" w:type="dxa"/>
          </w:tcPr>
          <w:p w14:paraId="24FCBD7C" w14:textId="77777777" w:rsidR="00D852AF" w:rsidRDefault="00D852AF" w:rsidP="009402C6">
            <w:pPr>
              <w:pStyle w:val="Tablecontent"/>
              <w:jc w:val="right"/>
            </w:pPr>
            <w:r>
              <w:t>8 – 16%</w:t>
            </w:r>
          </w:p>
        </w:tc>
      </w:tr>
      <w:tr w:rsidR="00D852AF" w14:paraId="6BDC88D4" w14:textId="77777777" w:rsidTr="009402C6">
        <w:trPr>
          <w:jc w:val="center"/>
        </w:trPr>
        <w:tc>
          <w:tcPr>
            <w:tcW w:w="2127" w:type="dxa"/>
            <w:shd w:val="clear" w:color="auto" w:fill="auto"/>
          </w:tcPr>
          <w:p w14:paraId="4240CFA8" w14:textId="77777777" w:rsidR="00D852AF" w:rsidRPr="00CA3E94" w:rsidRDefault="00D852AF" w:rsidP="009402C6">
            <w:pPr>
              <w:pStyle w:val="Tablecontent"/>
            </w:pPr>
            <w:r>
              <w:t>Memory Contention</w:t>
            </w:r>
          </w:p>
        </w:tc>
        <w:tc>
          <w:tcPr>
            <w:tcW w:w="1842" w:type="dxa"/>
          </w:tcPr>
          <w:p w14:paraId="4B6B46E8" w14:textId="77777777" w:rsidR="00D852AF" w:rsidRDefault="00D852AF" w:rsidP="009402C6">
            <w:pPr>
              <w:pStyle w:val="Tablecontent"/>
              <w:jc w:val="right"/>
            </w:pPr>
            <w:r>
              <w:t>0 – 0.5%</w:t>
            </w:r>
          </w:p>
        </w:tc>
        <w:tc>
          <w:tcPr>
            <w:tcW w:w="1985" w:type="dxa"/>
            <w:shd w:val="clear" w:color="auto" w:fill="auto"/>
          </w:tcPr>
          <w:p w14:paraId="6D8C1B2E" w14:textId="77777777" w:rsidR="00D852AF" w:rsidRDefault="00D852AF" w:rsidP="009402C6">
            <w:pPr>
              <w:pStyle w:val="Tablecontent"/>
              <w:jc w:val="right"/>
            </w:pPr>
            <w:r>
              <w:t>0.5 – 1%</w:t>
            </w:r>
          </w:p>
        </w:tc>
        <w:tc>
          <w:tcPr>
            <w:tcW w:w="1843" w:type="dxa"/>
          </w:tcPr>
          <w:p w14:paraId="32FB98F1" w14:textId="77777777" w:rsidR="00D852AF" w:rsidRDefault="00D852AF" w:rsidP="009402C6">
            <w:pPr>
              <w:pStyle w:val="Tablecontent"/>
              <w:jc w:val="right"/>
            </w:pPr>
            <w:r>
              <w:t>1 – 2%</w:t>
            </w:r>
          </w:p>
        </w:tc>
        <w:tc>
          <w:tcPr>
            <w:tcW w:w="1708" w:type="dxa"/>
          </w:tcPr>
          <w:p w14:paraId="7927184F" w14:textId="77777777" w:rsidR="00D852AF" w:rsidRDefault="00D852AF" w:rsidP="009402C6">
            <w:pPr>
              <w:pStyle w:val="Tablecontent"/>
              <w:jc w:val="right"/>
            </w:pPr>
            <w:r>
              <w:t>2 – 4%</w:t>
            </w:r>
          </w:p>
        </w:tc>
      </w:tr>
      <w:tr w:rsidR="00D852AF" w14:paraId="60583D79" w14:textId="77777777" w:rsidTr="009402C6">
        <w:trPr>
          <w:jc w:val="center"/>
        </w:trPr>
        <w:tc>
          <w:tcPr>
            <w:tcW w:w="2127" w:type="dxa"/>
            <w:shd w:val="clear" w:color="auto" w:fill="auto"/>
          </w:tcPr>
          <w:p w14:paraId="067A3038" w14:textId="77777777" w:rsidR="00D852AF" w:rsidRDefault="00D852AF" w:rsidP="009402C6">
            <w:pPr>
              <w:pStyle w:val="Tablecontent"/>
            </w:pPr>
            <w:r>
              <w:t>Disk Latency</w:t>
            </w:r>
          </w:p>
        </w:tc>
        <w:tc>
          <w:tcPr>
            <w:tcW w:w="1842" w:type="dxa"/>
          </w:tcPr>
          <w:p w14:paraId="189889EC" w14:textId="5CE57CF5" w:rsidR="00D852AF" w:rsidRDefault="00D852AF" w:rsidP="009402C6">
            <w:pPr>
              <w:pStyle w:val="Tablecontent"/>
              <w:jc w:val="right"/>
            </w:pPr>
            <w:r>
              <w:t xml:space="preserve">0 </w:t>
            </w:r>
            <w:r w:rsidR="00842642">
              <w:t>–</w:t>
            </w:r>
            <w:r>
              <w:t xml:space="preserve"> 10 ms</w:t>
            </w:r>
          </w:p>
        </w:tc>
        <w:tc>
          <w:tcPr>
            <w:tcW w:w="1985" w:type="dxa"/>
            <w:shd w:val="clear" w:color="auto" w:fill="auto"/>
          </w:tcPr>
          <w:p w14:paraId="2EEFD157" w14:textId="77777777" w:rsidR="00D852AF" w:rsidRDefault="00D852AF" w:rsidP="009402C6">
            <w:pPr>
              <w:pStyle w:val="Tablecontent"/>
              <w:jc w:val="right"/>
            </w:pPr>
            <w:r>
              <w:t>10 – 20 ms</w:t>
            </w:r>
          </w:p>
        </w:tc>
        <w:tc>
          <w:tcPr>
            <w:tcW w:w="1843" w:type="dxa"/>
          </w:tcPr>
          <w:p w14:paraId="413ECFB2" w14:textId="77777777" w:rsidR="00D852AF" w:rsidRDefault="00D852AF" w:rsidP="009402C6">
            <w:pPr>
              <w:pStyle w:val="Tablecontent"/>
              <w:jc w:val="right"/>
            </w:pPr>
            <w:r>
              <w:t>20 – 40 ms</w:t>
            </w:r>
          </w:p>
        </w:tc>
        <w:tc>
          <w:tcPr>
            <w:tcW w:w="1708" w:type="dxa"/>
          </w:tcPr>
          <w:p w14:paraId="21B2B862" w14:textId="77777777" w:rsidR="00D852AF" w:rsidRDefault="00D852AF" w:rsidP="009402C6">
            <w:pPr>
              <w:pStyle w:val="Tablecontent"/>
              <w:jc w:val="right"/>
            </w:pPr>
            <w:r>
              <w:t>40 – 80 ms</w:t>
            </w:r>
          </w:p>
        </w:tc>
      </w:tr>
    </w:tbl>
    <w:p w14:paraId="12375C5A" w14:textId="5D586418" w:rsidR="00D852AF" w:rsidRDefault="00D852AF" w:rsidP="00D852AF">
      <w:r>
        <w:t>Generally speaking, for environment where performance is number 1, you want the value to be in the green</w:t>
      </w:r>
      <w:r w:rsidR="009D423B">
        <w:t xml:space="preserve"> to yellow</w:t>
      </w:r>
      <w:r>
        <w:t xml:space="preserve"> range</w:t>
      </w:r>
      <w:r w:rsidR="006F0336">
        <w:t xml:space="preserve"> for the Worst and </w:t>
      </w:r>
      <w:r w:rsidR="009D423B">
        <w:t xml:space="preserve">green </w:t>
      </w:r>
      <w:r w:rsidR="006F0336">
        <w:t>range for 99</w:t>
      </w:r>
      <w:r w:rsidR="006F0336" w:rsidRPr="006F0336">
        <w:rPr>
          <w:vertAlign w:val="superscript"/>
        </w:rPr>
        <w:t>th</w:t>
      </w:r>
      <w:r w:rsidR="006F0336">
        <w:t xml:space="preserve"> percentile</w:t>
      </w:r>
      <w:r>
        <w:t xml:space="preserve">. For environment where cost is number 1, you likely have to lower expectation of your customers. </w:t>
      </w:r>
    </w:p>
    <w:p w14:paraId="0D08ADD4" w14:textId="4F6361CC" w:rsidR="00AE4CF2" w:rsidRDefault="00AE4CF2" w:rsidP="00D852AF">
      <w:r>
        <w:t>What’s the limitation of distribution chart and summary table</w:t>
      </w:r>
      <w:r w:rsidR="00D868EF">
        <w:t>?</w:t>
      </w:r>
    </w:p>
    <w:p w14:paraId="32ABA4D4" w14:textId="3EB5B2CC" w:rsidR="00D868EF" w:rsidRDefault="00D868EF" w:rsidP="00D852AF">
      <w:r>
        <w:t>They can’t show trend over time. As the improvement you’re implementing takes months, you can’t show the progress over ti</w:t>
      </w:r>
      <w:r w:rsidR="00810690">
        <w:t xml:space="preserve">me. </w:t>
      </w:r>
    </w:p>
    <w:p w14:paraId="5B99016B" w14:textId="3246CB96" w:rsidR="00810690" w:rsidRDefault="00810690" w:rsidP="00D852AF">
      <w:r>
        <w:t xml:space="preserve">The improvement should improve all cases, incuding the corner cases. </w:t>
      </w:r>
      <w:r w:rsidR="00364B61">
        <w:t xml:space="preserve">So it’s fine to take the worst of all VMs in the environment. If the environment is large, you can </w:t>
      </w:r>
      <w:r w:rsidR="005D16FC">
        <w:t xml:space="preserve">group them by class of service. </w:t>
      </w:r>
    </w:p>
    <w:p w14:paraId="60FD1102" w14:textId="59BBE056" w:rsidR="00246C78" w:rsidRDefault="00246C78" w:rsidP="00D852AF">
      <w:r>
        <w:t>What metrics should we use?</w:t>
      </w:r>
    </w:p>
    <w:p w14:paraId="179A2002" w14:textId="713EDD99" w:rsidR="00246C78" w:rsidRDefault="00B87A9C" w:rsidP="005A3329">
      <w:r>
        <w:t xml:space="preserve">We use the same metrics, which are </w:t>
      </w:r>
      <w:r w:rsidR="005A3329" w:rsidRPr="005A3329">
        <w:t>CPU Ready, Memory Contention, Disk Latency</w:t>
      </w:r>
      <w:r>
        <w:t>.</w:t>
      </w:r>
      <w:r w:rsidR="002D5377">
        <w:t xml:space="preserve"> But as your environment changes over time, you need to take the s</w:t>
      </w:r>
      <w:r w:rsidR="005A3329" w:rsidRPr="005A3329">
        <w:t xml:space="preserve">um of VM Disk IOPS, Disk Throughput, </w:t>
      </w:r>
      <w:r w:rsidR="00DB288D">
        <w:t xml:space="preserve">and </w:t>
      </w:r>
      <w:r w:rsidR="005A3329" w:rsidRPr="005A3329">
        <w:t>CPU Usage (GHz)</w:t>
      </w:r>
      <w:r w:rsidR="00DB288D">
        <w:t xml:space="preserve">. </w:t>
      </w:r>
    </w:p>
    <w:p w14:paraId="13C81D03" w14:textId="744A17CC" w:rsidR="00C84713" w:rsidRDefault="00C84713" w:rsidP="005A3329">
      <w:r>
        <w:t xml:space="preserve">Wait, where is the memory utilization? Why do we not need it in the comparison? </w:t>
      </w:r>
    </w:p>
    <w:p w14:paraId="597FEB4A" w14:textId="2E563D08" w:rsidR="00C84713" w:rsidRDefault="00C84713" w:rsidP="005A3329">
      <w:r>
        <w:t>Memory behaves more like disk space</w:t>
      </w:r>
      <w:r w:rsidR="00D44291">
        <w:t xml:space="preserve">. It’s about capacity not performance. </w:t>
      </w:r>
    </w:p>
    <w:p w14:paraId="1058017F" w14:textId="0E9CF975" w:rsidR="00DE58BF" w:rsidRDefault="00DE58BF" w:rsidP="00E7573A">
      <w:pPr>
        <w:pStyle w:val="Heading5"/>
      </w:pPr>
      <w:r>
        <w:t xml:space="preserve">Validation </w:t>
      </w:r>
    </w:p>
    <w:p w14:paraId="4E0E4E47" w14:textId="0919CDC7" w:rsidR="00DE58BF" w:rsidRPr="00DE58BF" w:rsidRDefault="00DE58BF" w:rsidP="00DE58BF">
      <w:r>
        <w:t xml:space="preserve">You also need to 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p w14:paraId="12D97C87" w14:textId="0FD8EF10" w:rsidR="004A411D" w:rsidRPr="008576C7" w:rsidRDefault="004A411D" w:rsidP="00AC6E1E">
      <w:pPr>
        <w:pStyle w:val="Heading4"/>
      </w:pPr>
      <w:r>
        <w:t>Further Analysis</w:t>
      </w:r>
    </w:p>
    <w:p w14:paraId="02EA9365" w14:textId="5147089F" w:rsidR="00573F92" w:rsidRPr="00897E80" w:rsidRDefault="00A73C26" w:rsidP="00573F92">
      <w:r>
        <w:t xml:space="preserve">If you have many VMs, </w:t>
      </w:r>
      <w:r w:rsidR="002F56E2">
        <w:t xml:space="preserve">export </w:t>
      </w:r>
      <w:r w:rsidR="001E2C45">
        <w:t xml:space="preserve">the preceding table to </w:t>
      </w:r>
      <w:r w:rsidR="00573F92">
        <w:t xml:space="preserve">further analyse in a spreadsheet. The following proves in my environment that CPU Ready tend to be short-lived. </w:t>
      </w:r>
    </w:p>
    <w:p w14:paraId="7C252902" w14:textId="527D2E6F" w:rsidR="00573F92" w:rsidRDefault="00573F92" w:rsidP="00573F92">
      <w:pPr>
        <w:jc w:val="center"/>
      </w:pPr>
      <w:r w:rsidRPr="000B51A4">
        <w:rPr>
          <w:noProof/>
        </w:rPr>
        <w:lastRenderedPageBreak/>
        <w:drawing>
          <wp:inline distT="0" distB="0" distL="0" distR="0" wp14:anchorId="36944E2E" wp14:editId="03860763">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26"/>
                    <a:stretch>
                      <a:fillRect/>
                    </a:stretch>
                  </pic:blipFill>
                  <pic:spPr>
                    <a:xfrm>
                      <a:off x="0" y="0"/>
                      <a:ext cx="5934456" cy="3182112"/>
                    </a:xfrm>
                    <a:prstGeom prst="rect">
                      <a:avLst/>
                    </a:prstGeom>
                  </pic:spPr>
                </pic:pic>
              </a:graphicData>
            </a:graphic>
          </wp:inline>
        </w:drawing>
      </w:r>
    </w:p>
    <w:p w14:paraId="3AF2C848" w14:textId="580ACAC4" w:rsidR="005313ED" w:rsidRDefault="005313ED" w:rsidP="00222698">
      <w:r>
        <w:t>How do I know that?</w:t>
      </w:r>
    </w:p>
    <w:p w14:paraId="31119D37" w14:textId="20B49E2B" w:rsidR="005313ED" w:rsidRDefault="005313ED" w:rsidP="00222698">
      <w:r>
        <w:t>The value at 99</w:t>
      </w:r>
      <w:r w:rsidRPr="007D1E11">
        <w:rPr>
          <w:vertAlign w:val="superscript"/>
        </w:rPr>
        <w:t>th</w:t>
      </w:r>
      <w:r>
        <w:t xml:space="preserve"> percentile is much lower.</w:t>
      </w:r>
    </w:p>
    <w:p w14:paraId="276B2BDF" w14:textId="40FCBD31" w:rsidR="00222698" w:rsidRDefault="00222698" w:rsidP="00222698">
      <w:r>
        <w:t>Working with large data</w:t>
      </w:r>
      <w:r w:rsidR="00C91266">
        <w:t xml:space="preserve"> sets also helps in catching rare bugs. </w:t>
      </w:r>
      <w:r>
        <w:t xml:space="preserve">A bug may occur once in a million </w:t>
      </w:r>
      <w:r w:rsidR="00C91266">
        <w:t xml:space="preserve">only, </w:t>
      </w:r>
      <w:r>
        <w:t>but if you profile 50 millions you can confirm the bug exists as there are enough of them to rule out cosmic rays</w:t>
      </w:r>
      <w:r>
        <w:rPr>
          <w:rStyle w:val="FootnoteReference"/>
        </w:rPr>
        <w:footnoteReference w:id="12"/>
      </w:r>
      <w:r>
        <w:t>.</w:t>
      </w:r>
    </w:p>
    <w:p w14:paraId="2CA96F94" w14:textId="4FBEC83B" w:rsidR="00E55275" w:rsidRDefault="00B62AD0" w:rsidP="00AC6E1E">
      <w:pPr>
        <w:pStyle w:val="Heading4"/>
      </w:pPr>
      <w:r>
        <w:t>Infrastructure Viewpoint</w:t>
      </w:r>
    </w:p>
    <w:p w14:paraId="5F811071" w14:textId="458C6173" w:rsidR="006A2394" w:rsidRDefault="003C41DD" w:rsidP="009068EC">
      <w:r>
        <w:t xml:space="preserve">The preceding technique is all you need to determine the </w:t>
      </w:r>
      <w:r w:rsidRPr="003C3C36">
        <w:rPr>
          <w:color w:val="00B0F0"/>
        </w:rPr>
        <w:t xml:space="preserve">Before Optimization </w:t>
      </w:r>
      <w:r>
        <w:t xml:space="preserve">numbers. </w:t>
      </w:r>
      <w:r w:rsidR="006A2394">
        <w:t xml:space="preserve">What’s the limitation of this </w:t>
      </w:r>
      <w:r w:rsidR="00F52949">
        <w:t xml:space="preserve">approach? </w:t>
      </w:r>
    </w:p>
    <w:p w14:paraId="35835B9C" w14:textId="4E85A731" w:rsidR="00C82798" w:rsidRDefault="00C82798" w:rsidP="009068EC">
      <w:r>
        <w:t xml:space="preserve">It does not tell which clusters and datastore do not deliver the above numbers. In a large environment with many clusters and datastores, the above number is the average number. You may have </w:t>
      </w:r>
      <w:r w:rsidR="00C36072">
        <w:t xml:space="preserve">a few clusters or datastore that fail to deliver the expected performance. </w:t>
      </w:r>
    </w:p>
    <w:p w14:paraId="3CBCFC24" w14:textId="56F652B2" w:rsidR="00222841" w:rsidRDefault="00222841" w:rsidP="00222841">
      <w:r>
        <w:t xml:space="preserve">For each </w:t>
      </w:r>
      <w:r w:rsidR="00D14F3D">
        <w:t>cluster</w:t>
      </w:r>
      <w:r>
        <w:t xml:space="preserve">, you want to measure both the depth and the breadth. That means </w:t>
      </w:r>
      <w:r w:rsidR="00D14F3D">
        <w:t>tracking 4 metrics</w:t>
      </w:r>
    </w:p>
    <w:p w14:paraId="3921BE41" w14:textId="77777777" w:rsidR="00222841" w:rsidRDefault="00222841" w:rsidP="00222841">
      <w:pPr>
        <w:pStyle w:val="Bullet"/>
      </w:pPr>
      <w:r>
        <w:t>the worst CPU Ready experienced by any VM</w:t>
      </w:r>
    </w:p>
    <w:p w14:paraId="5E8CA0E6" w14:textId="3C735982" w:rsidR="00222841" w:rsidRDefault="00222841" w:rsidP="00222841">
      <w:pPr>
        <w:pStyle w:val="Bullet"/>
      </w:pPr>
      <w:r>
        <w:t>percentage of VMs experiencing CPU Ready</w:t>
      </w:r>
    </w:p>
    <w:p w14:paraId="79DE5E48" w14:textId="71F43520" w:rsidR="00D14F3D" w:rsidRDefault="00D14F3D" w:rsidP="00D14F3D">
      <w:pPr>
        <w:pStyle w:val="Bullet"/>
      </w:pPr>
      <w:r>
        <w:t>the worst Memory Contention experienced by any VM</w:t>
      </w:r>
    </w:p>
    <w:p w14:paraId="303D9C21" w14:textId="6453DB4B" w:rsidR="00D14F3D" w:rsidRDefault="00D14F3D" w:rsidP="00D14F3D">
      <w:pPr>
        <w:pStyle w:val="Bullet"/>
      </w:pPr>
      <w:r>
        <w:t>percentage of VMs experiencing Memory Contention</w:t>
      </w:r>
    </w:p>
    <w:p w14:paraId="42F4BA80" w14:textId="3C47147F" w:rsidR="00D14F3D" w:rsidRDefault="00D14F3D" w:rsidP="00222841">
      <w:r>
        <w:t>For datastore, you take VM disk latency</w:t>
      </w:r>
      <w:r w:rsidR="00CD51B2">
        <w:t>, not outstanding IO</w:t>
      </w:r>
      <w:r>
        <w:t xml:space="preserve">. </w:t>
      </w:r>
    </w:p>
    <w:p w14:paraId="1FEE0E60" w14:textId="630ED40B" w:rsidR="00222841" w:rsidRDefault="00D14F3D" w:rsidP="00222841">
      <w:r>
        <w:t xml:space="preserve">Having the depth and breadth give </w:t>
      </w:r>
      <w:r w:rsidR="00222841">
        <w:t>you better insight</w:t>
      </w:r>
      <w:r>
        <w:t xml:space="preserve">. </w:t>
      </w:r>
    </w:p>
    <w:p w14:paraId="4AE9A075" w14:textId="3A3894BA" w:rsidR="00D14F3D" w:rsidRDefault="00D14F3D" w:rsidP="00222841">
      <w:r>
        <w:t xml:space="preserve">Just like the case in VM, take 3 months data. </w:t>
      </w:r>
    </w:p>
    <w:p w14:paraId="09625D4A" w14:textId="77777777" w:rsidR="0008488D" w:rsidRDefault="0008488D" w:rsidP="0008488D">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7056364B" w14:textId="4B9A8167" w:rsidR="00D14F3D" w:rsidRDefault="00EE514C" w:rsidP="00222841">
      <w:r>
        <w:lastRenderedPageBreak/>
        <w:t xml:space="preserve">This is why we use the </w:t>
      </w:r>
      <w:r w:rsidR="00E32277">
        <w:t>average of worst</w:t>
      </w:r>
      <w:r w:rsidR="003C5615" w:rsidRPr="003C5615">
        <w:rPr>
          <w:color w:val="FF0000"/>
        </w:rPr>
        <w:t>s</w:t>
      </w:r>
      <w:r w:rsidR="00E32277">
        <w:t>. S</w:t>
      </w:r>
      <w:r w:rsidR="00DA2599">
        <w:t xml:space="preserve">o it’s the </w:t>
      </w:r>
      <w:r w:rsidR="003565D7">
        <w:t xml:space="preserve">average </w:t>
      </w:r>
      <w:r w:rsidR="00DA2599">
        <w:t xml:space="preserve">of </w:t>
      </w:r>
      <w:r w:rsidR="003565D7">
        <w:t>all data points, where each dataspoint i</w:t>
      </w:r>
      <w:r w:rsidR="003C5615">
        <w:t>s t</w:t>
      </w:r>
      <w:r w:rsidR="003565D7">
        <w:t xml:space="preserve">he </w:t>
      </w:r>
      <w:r w:rsidR="00DA2599">
        <w:t>Worst VM CPU performance</w:t>
      </w:r>
      <w:r w:rsidR="003565D7">
        <w:t xml:space="preserve"> data point</w:t>
      </w:r>
      <w:r w:rsidR="003C5615">
        <w:t xml:space="preserve">. </w:t>
      </w:r>
    </w:p>
    <w:p w14:paraId="32FF76FE" w14:textId="6101AC16" w:rsidR="009E4429" w:rsidRDefault="00EE514C" w:rsidP="00EE514C">
      <w:r>
        <w:t>To implement the above comparison for compute, create 1 view that lists the metrics. Color code the table so you can focus on the red ones.</w:t>
      </w:r>
    </w:p>
    <w:p w14:paraId="0AFB304A" w14:textId="74D6A277" w:rsidR="00EE514C" w:rsidRDefault="00066015" w:rsidP="00222841">
      <w:r w:rsidRPr="00066015">
        <w:rPr>
          <w:noProof/>
        </w:rPr>
        <w:drawing>
          <wp:inline distT="0" distB="0" distL="0" distR="0" wp14:anchorId="69239C79" wp14:editId="590FF95E">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27"/>
                    <a:stretch>
                      <a:fillRect/>
                    </a:stretch>
                  </pic:blipFill>
                  <pic:spPr>
                    <a:xfrm>
                      <a:off x="0" y="0"/>
                      <a:ext cx="6645910" cy="2833370"/>
                    </a:xfrm>
                    <a:prstGeom prst="rect">
                      <a:avLst/>
                    </a:prstGeom>
                  </pic:spPr>
                </pic:pic>
              </a:graphicData>
            </a:graphic>
          </wp:inline>
        </w:drawing>
      </w:r>
    </w:p>
    <w:p w14:paraId="165EA1BE" w14:textId="4917F14C" w:rsidR="00813B5C" w:rsidRDefault="00813B5C" w:rsidP="0098733A">
      <w:pPr>
        <w:rPr>
          <w:lang w:val="en-GB"/>
        </w:rPr>
      </w:pPr>
      <w:r>
        <w:rPr>
          <w:lang w:val="en-GB"/>
        </w:rPr>
        <w:t xml:space="preserve">Create a similar table for datastores. </w:t>
      </w:r>
      <w:r w:rsidR="003733E6">
        <w:rPr>
          <w:lang w:val="en-GB"/>
        </w:rPr>
        <w:t xml:space="preserve">I added the percentage of VM facing </w:t>
      </w:r>
      <w:r w:rsidR="00874D42">
        <w:rPr>
          <w:lang w:val="en-GB"/>
        </w:rPr>
        <w:t>disk latency just to get some insight into how widespread the problem is.</w:t>
      </w:r>
    </w:p>
    <w:p w14:paraId="720A96C3" w14:textId="72C8C4A1" w:rsidR="00177AD9" w:rsidRPr="006D3AA1" w:rsidRDefault="00387855" w:rsidP="00177AD9">
      <w:pPr>
        <w:jc w:val="center"/>
      </w:pPr>
      <w:r w:rsidRPr="00387855">
        <w:rPr>
          <w:noProof/>
        </w:rPr>
        <w:drawing>
          <wp:inline distT="0" distB="0" distL="0" distR="0" wp14:anchorId="1B2C4316" wp14:editId="0C165A5E">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28"/>
                    <a:stretch>
                      <a:fillRect/>
                    </a:stretch>
                  </pic:blipFill>
                  <pic:spPr>
                    <a:xfrm>
                      <a:off x="0" y="0"/>
                      <a:ext cx="6178868" cy="2921150"/>
                    </a:xfrm>
                    <a:prstGeom prst="rect">
                      <a:avLst/>
                    </a:prstGeom>
                  </pic:spPr>
                </pic:pic>
              </a:graphicData>
            </a:graphic>
          </wp:inline>
        </w:drawing>
      </w:r>
    </w:p>
    <w:p w14:paraId="6741D9A3" w14:textId="62759FC2" w:rsidR="00EE514C" w:rsidRDefault="00EE514C" w:rsidP="0098733A">
      <w:pPr>
        <w:rPr>
          <w:lang w:val="en-GB"/>
        </w:rPr>
      </w:pPr>
      <w:r>
        <w:rPr>
          <w:lang w:val="en-GB"/>
        </w:rPr>
        <w:t>Th</w:t>
      </w:r>
      <w:r w:rsidR="00813B5C">
        <w:rPr>
          <w:lang w:val="en-GB"/>
        </w:rPr>
        <w:t>e 2 summary numbers</w:t>
      </w:r>
      <w:r>
        <w:rPr>
          <w:lang w:val="en-GB"/>
        </w:rPr>
        <w:t xml:space="preserve"> become your </w:t>
      </w:r>
      <w:r w:rsidRPr="00056252">
        <w:rPr>
          <w:b/>
          <w:bCs/>
          <w:color w:val="00B0F0"/>
          <w:lang w:val="en-GB"/>
        </w:rPr>
        <w:t>Before Optimization</w:t>
      </w:r>
      <w:r w:rsidRPr="00056252">
        <w:rPr>
          <w:color w:val="00B0F0"/>
          <w:lang w:val="en-GB"/>
        </w:rPr>
        <w:t xml:space="preserve"> </w:t>
      </w:r>
      <w:r>
        <w:rPr>
          <w:lang w:val="en-GB"/>
        </w:rPr>
        <w:t>numbers. Once you optimize the environment, revisit this table and take the new value.</w:t>
      </w:r>
      <w:r w:rsidR="006F0336">
        <w:rPr>
          <w:lang w:val="en-GB"/>
        </w:rPr>
        <w:t xml:space="preserve"> </w:t>
      </w:r>
    </w:p>
    <w:p w14:paraId="557EC4F8" w14:textId="6EB415A2" w:rsidR="006F0336" w:rsidRDefault="006F0336" w:rsidP="0098733A">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35C71BDC" w14:textId="77777777" w:rsidR="00EE514C" w:rsidRDefault="00EE514C" w:rsidP="00E7573A">
      <w:pPr>
        <w:pStyle w:val="Heading5"/>
      </w:pPr>
      <w:r>
        <w:lastRenderedPageBreak/>
        <w:t>Analysis</w:t>
      </w:r>
    </w:p>
    <w:p w14:paraId="1F72EDC5" w14:textId="5CC4F240"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5CBEDA53"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r w:rsidR="005B6E5E">
              <w:t xml:space="preserve"> IT should be ahead of business. </w:t>
            </w:r>
          </w:p>
        </w:tc>
      </w:tr>
    </w:tbl>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312930" cy="2727534"/>
                    </a:xfrm>
                    <a:prstGeom prst="rect">
                      <a:avLst/>
                    </a:prstGeom>
                  </pic:spPr>
                </pic:pic>
              </a:graphicData>
            </a:graphic>
          </wp:inline>
        </w:drawing>
      </w:r>
    </w:p>
    <w:p w14:paraId="7262F6EC" w14:textId="7976E5F6"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7FB637E" w14:textId="3ABE83E2" w:rsidR="00980AB6" w:rsidRDefault="00980AB6" w:rsidP="00AC6E1E">
      <w:pPr>
        <w:pStyle w:val="Heading4"/>
      </w:pPr>
      <w:r>
        <w:t>Network Profiling</w:t>
      </w:r>
      <w:r w:rsidR="00C334E4">
        <w:t xml:space="preserve"> (DRAFT)</w:t>
      </w:r>
    </w:p>
    <w:p w14:paraId="5B97F6C3" w14:textId="6A3C6AB2" w:rsidR="00BE5C2B" w:rsidRDefault="004C0D31" w:rsidP="002357E9">
      <w:r>
        <w:t xml:space="preserve">Network is </w:t>
      </w:r>
      <w:r w:rsidR="00BE5C2B">
        <w:t>differen</w:t>
      </w:r>
      <w:r w:rsidR="00B06256">
        <w:t>t</w:t>
      </w:r>
      <w:r w:rsidR="00BE5C2B">
        <w:t xml:space="preserve"> </w:t>
      </w:r>
      <w:r>
        <w:t xml:space="preserve">due to its nature as an interconnect. </w:t>
      </w:r>
      <w:r w:rsidR="00473D62">
        <w:t xml:space="preserve">We cover this in-depth in </w:t>
      </w:r>
      <w:r w:rsidR="00471CDF">
        <w:t xml:space="preserve">Part 2 Chapter 5 </w:t>
      </w:r>
      <w:hyperlink w:anchor="_Network_Metrics" w:history="1">
        <w:r w:rsidR="00471CDF" w:rsidRPr="006B10DE">
          <w:rPr>
            <w:rStyle w:val="Hyperlink"/>
          </w:rPr>
          <w:t>Network Metrics</w:t>
        </w:r>
      </w:hyperlink>
      <w:r w:rsidR="00471CDF">
        <w:t xml:space="preserve">. </w:t>
      </w:r>
      <w:r w:rsidR="00B06256">
        <w:t>As a result, we need to investigate separately</w:t>
      </w:r>
      <w:r w:rsidR="003027F5">
        <w:t>.</w:t>
      </w:r>
      <w:r w:rsidR="005D3F2A">
        <w:t xml:space="preserve"> Instead of investigating per VM, we investigate per network. This means per distributed port group. </w:t>
      </w:r>
    </w:p>
    <w:p w14:paraId="2AD61CE3" w14:textId="30FE97F7" w:rsidR="00CC0B25" w:rsidRDefault="00CC0B25" w:rsidP="002357E9">
      <w:r>
        <w:t xml:space="preserve">We should investigate both the VMkernel network and VM network, as both can impact VM performance. </w:t>
      </w:r>
    </w:p>
    <w:p w14:paraId="00D538A5" w14:textId="77777777" w:rsidR="00F60D3D" w:rsidRDefault="00F60D3D" w:rsidP="002357E9">
      <w:r>
        <w:t xml:space="preserve">What metric should we choose? </w:t>
      </w:r>
    </w:p>
    <w:p w14:paraId="4822CC7F" w14:textId="383C52A3" w:rsidR="00CC7CD0" w:rsidRDefault="004C0D31" w:rsidP="002357E9">
      <w:r>
        <w:t>There is no network latency counter. The proxy for it (network dropped packet) tends to have false positive, which makes profiling inaccurate</w:t>
      </w:r>
      <w:r w:rsidR="00BE5C2B">
        <w:t xml:space="preserve">. </w:t>
      </w:r>
      <w:r w:rsidR="00214E57">
        <w:t>Luckily the false positive rarely happens. The false positive can be overcome by using 99</w:t>
      </w:r>
      <w:r w:rsidR="00214E57" w:rsidRPr="00214E57">
        <w:rPr>
          <w:vertAlign w:val="superscript"/>
        </w:rPr>
        <w:t>th</w:t>
      </w:r>
      <w:r w:rsidR="00214E57">
        <w:t xml:space="preserve"> percentile metric, as it removes the outlier.</w:t>
      </w:r>
      <w:r w:rsidR="00BE5C2B" w:rsidRPr="00CC25FC">
        <w:t xml:space="preserve"> </w:t>
      </w:r>
      <w:r w:rsidR="00A16C18">
        <w:t>The false positive happens more frequently on received side than transmit side. When profiling, we focus on the transmit side.</w:t>
      </w:r>
    </w:p>
    <w:p w14:paraId="5F7073E4" w14:textId="715EC4E2" w:rsidR="00F60D3D" w:rsidRDefault="007C2B24" w:rsidP="002357E9">
      <w:pPr>
        <w:rPr>
          <w:lang w:val="en-US" w:eastAsia="zh-CN"/>
        </w:rPr>
      </w:pPr>
      <w:r>
        <w:t xml:space="preserve">As there is fewer network than VM, it’s more effective that we use table instead of distribution chart. </w:t>
      </w:r>
      <w:r w:rsidR="004F02B8">
        <w:t xml:space="preserve">List all </w:t>
      </w:r>
      <w:r w:rsidR="00F759CD">
        <w:t>the networks, and show the received dropped packets at 99</w:t>
      </w:r>
      <w:r w:rsidR="00F759CD" w:rsidRPr="00F759CD">
        <w:rPr>
          <w:vertAlign w:val="superscript"/>
        </w:rPr>
        <w:t>th</w:t>
      </w:r>
      <w:r w:rsidR="00F759CD">
        <w:t xml:space="preserve"> percentile. Sort the list in descending order so the problematic network appears at the top.</w:t>
      </w:r>
    </w:p>
    <w:p w14:paraId="37DA6F17" w14:textId="731EFE66" w:rsidR="002F3D85" w:rsidRPr="006D3AA1" w:rsidRDefault="4A12853D" w:rsidP="00AC6E1E">
      <w:pPr>
        <w:pStyle w:val="Heading3"/>
      </w:pPr>
      <w:r>
        <w:lastRenderedPageBreak/>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E7573A">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31">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r w:rsidR="00A20B81">
              <w:t xml:space="preserve"> configuration</w:t>
            </w:r>
            <w:r>
              <w:t>.</w:t>
            </w:r>
          </w:p>
          <w:p w14:paraId="0657921A" w14:textId="70F69A3E" w:rsidR="00813F1A" w:rsidRDefault="00813F1A" w:rsidP="007B0968">
            <w:pPr>
              <w:pStyle w:val="Tablecontent"/>
            </w:pPr>
            <w:r>
              <w:t>Need Telegraf</w:t>
            </w:r>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as it’s not shown in the UI.</w:t>
            </w:r>
          </w:p>
        </w:tc>
      </w:tr>
    </w:tbl>
    <w:p w14:paraId="6EC6AFE1" w14:textId="77777777" w:rsidR="005202FF" w:rsidRDefault="005202FF" w:rsidP="00F34BE0">
      <w:pPr>
        <w:pStyle w:val="BeforeTable"/>
      </w:pPr>
    </w:p>
    <w:p w14:paraId="1AB1224B" w14:textId="66D1B7E2" w:rsidR="005D1717" w:rsidRDefault="005D1717" w:rsidP="005D1717">
      <w:r>
        <w:lastRenderedPageBreak/>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32"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lastRenderedPageBreak/>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AC6E1E">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lastRenderedPageBreak/>
        <w:t>What are the 3 knobs you have to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actually available, it will go wasted instead of being used. </w:t>
            </w:r>
          </w:p>
          <w:p w14:paraId="0A3F07EE" w14:textId="01E85632" w:rsidR="00C34FB1" w:rsidRDefault="00D546B3" w:rsidP="00B32D33">
            <w:pPr>
              <w:pStyle w:val="Tablecontent"/>
            </w:pPr>
            <w:r>
              <w:t>On the other than, this guarantees that consumer will not exceed what they pay for. You can also contain the damage of denial of servic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33"/>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CB31EF">
        <w:tc>
          <w:tcPr>
            <w:tcW w:w="1838" w:type="dxa"/>
            <w:shd w:val="clear" w:color="auto" w:fill="F2F2F2" w:themeFill="background1" w:themeFillShade="F2"/>
          </w:tcPr>
          <w:p w14:paraId="7BDD7262" w14:textId="77777777" w:rsidR="002E0071" w:rsidRDefault="002E0071" w:rsidP="00CB31EF">
            <w:pPr>
              <w:pStyle w:val="Tableheading"/>
            </w:pPr>
            <w:r>
              <w:t>Control</w:t>
            </w:r>
          </w:p>
        </w:tc>
        <w:tc>
          <w:tcPr>
            <w:tcW w:w="8647" w:type="dxa"/>
            <w:shd w:val="clear" w:color="auto" w:fill="F2F2F2" w:themeFill="background1" w:themeFillShade="F2"/>
          </w:tcPr>
          <w:p w14:paraId="797A1408" w14:textId="77777777" w:rsidR="002E0071" w:rsidRDefault="002E0071" w:rsidP="00CB31EF">
            <w:pPr>
              <w:pStyle w:val="Tableheading"/>
            </w:pPr>
            <w:r>
              <w:t>Analysis</w:t>
            </w:r>
          </w:p>
        </w:tc>
      </w:tr>
      <w:tr w:rsidR="002E0071" w14:paraId="155C3DD9" w14:textId="77777777" w:rsidTr="00CB31EF">
        <w:tc>
          <w:tcPr>
            <w:tcW w:w="1838" w:type="dxa"/>
          </w:tcPr>
          <w:p w14:paraId="7749CBD9" w14:textId="77777777" w:rsidR="002E0071" w:rsidRDefault="002E0071" w:rsidP="00CB31EF">
            <w:pPr>
              <w:pStyle w:val="Tablecontent"/>
            </w:pPr>
            <w:r>
              <w:t>Limit</w:t>
            </w:r>
          </w:p>
        </w:tc>
        <w:tc>
          <w:tcPr>
            <w:tcW w:w="8647" w:type="dxa"/>
          </w:tcPr>
          <w:p w14:paraId="62ADCF64" w14:textId="1F2D3CF3" w:rsidR="00BA4E51" w:rsidRDefault="002E0071" w:rsidP="00CB31EF">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32 vCPU configuration. </w:t>
            </w:r>
            <w:r w:rsidR="00BA4E51">
              <w:t>Why? Because the buyer can afford it.</w:t>
            </w:r>
          </w:p>
          <w:p w14:paraId="215CF9E5" w14:textId="697C5AA1" w:rsidR="002E0071" w:rsidRDefault="002E0071" w:rsidP="00CB31EF">
            <w:pPr>
              <w:pStyle w:val="Tablecontent"/>
            </w:pPr>
            <w:r>
              <w:lastRenderedPageBreak/>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CB31EF">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CB31EF">
            <w:pPr>
              <w:pStyle w:val="Tablecontent"/>
            </w:pPr>
            <w:r>
              <w:t xml:space="preserve">In the above example, all you need is a few 32 vCPU VM to create the problem. </w:t>
            </w:r>
            <w:r w:rsidR="00DE08BD">
              <w:t xml:space="preserve">If you have 10 of them, there is a chance each fills up 1 ESXi host. </w:t>
            </w:r>
            <w:r>
              <w:t xml:space="preserve">This is why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CB31EF">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So the impact can vary each second as the frequency fluctuate. </w:t>
            </w:r>
          </w:p>
        </w:tc>
      </w:tr>
      <w:tr w:rsidR="002E0071" w14:paraId="3652A3EA" w14:textId="77777777" w:rsidTr="00CB31EF">
        <w:tc>
          <w:tcPr>
            <w:tcW w:w="1838" w:type="dxa"/>
          </w:tcPr>
          <w:p w14:paraId="0EBD794A" w14:textId="77777777" w:rsidR="002E0071" w:rsidRDefault="002E0071" w:rsidP="00CB31EF">
            <w:pPr>
              <w:pStyle w:val="Tablecontent"/>
            </w:pPr>
            <w:r>
              <w:lastRenderedPageBreak/>
              <w:t>Reservation</w:t>
            </w:r>
          </w:p>
        </w:tc>
        <w:tc>
          <w:tcPr>
            <w:tcW w:w="8647" w:type="dxa"/>
          </w:tcPr>
          <w:p w14:paraId="66A8752D" w14:textId="77777777" w:rsidR="002E0071" w:rsidRDefault="00BA4E51" w:rsidP="00CB31EF">
            <w:pPr>
              <w:pStyle w:val="Tablecontent"/>
            </w:pPr>
            <w:r>
              <w:t xml:space="preserve">Can you solve the above problem by reserving CPU to all the VMs? </w:t>
            </w:r>
          </w:p>
          <w:p w14:paraId="279FAB5F" w14:textId="77777777" w:rsidR="00BA4E51" w:rsidRDefault="00BA4E51" w:rsidP="00CB31EF">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CB31EF">
            <w:pPr>
              <w:pStyle w:val="Tablecontent"/>
            </w:pPr>
            <w:r>
              <w:t xml:space="preserve">One adjustment you can do is to guarantee the first vCPU. So each VM gets 2.5 GHz, regardless of size. Since there are 400 VM, you reserve 1000 GHz. </w:t>
            </w:r>
          </w:p>
          <w:p w14:paraId="4059E536" w14:textId="77777777" w:rsidR="00CB150E" w:rsidRDefault="00CB150E" w:rsidP="00CB31EF">
            <w:pPr>
              <w:pStyle w:val="Tablecontent"/>
            </w:pPr>
            <w:r>
              <w:t>Your total capacity is only 1000 GHz, so the cluster is filled up. This actually exceed your usable capacity, as you need to account for HA.</w:t>
            </w:r>
          </w:p>
          <w:p w14:paraId="471BC596" w14:textId="77777777" w:rsidR="00CB150E" w:rsidRDefault="00CB150E" w:rsidP="00CB31EF">
            <w:pPr>
              <w:pStyle w:val="Tablecontent"/>
            </w:pPr>
            <w:r>
              <w:t>On the other hand, you have 25% boost due to HT.</w:t>
            </w:r>
          </w:p>
          <w:p w14:paraId="15E2BBFD" w14:textId="44E70710" w:rsidR="00DE08BD" w:rsidRDefault="00DE08BD" w:rsidP="00CB31EF">
            <w:pPr>
              <w:pStyle w:val="Tablecontent"/>
            </w:pPr>
            <w:r>
              <w:t>Reservation becomes less effective as you increase the overcommit ratio. At 8:1 overcommit, you can not give more than 0.5 CPU worth of resource.</w:t>
            </w:r>
          </w:p>
        </w:tc>
      </w:tr>
      <w:tr w:rsidR="002E0071" w14:paraId="48AAB134" w14:textId="77777777" w:rsidTr="00CB31EF">
        <w:tc>
          <w:tcPr>
            <w:tcW w:w="1838" w:type="dxa"/>
          </w:tcPr>
          <w:p w14:paraId="1B671B08" w14:textId="77777777" w:rsidR="002E0071" w:rsidRDefault="002E0071" w:rsidP="00CB31EF">
            <w:pPr>
              <w:pStyle w:val="Tablecontent"/>
            </w:pPr>
            <w:r>
              <w:t>Share</w:t>
            </w:r>
          </w:p>
        </w:tc>
        <w:tc>
          <w:tcPr>
            <w:tcW w:w="8647" w:type="dxa"/>
          </w:tcPr>
          <w:p w14:paraId="1C5B297C" w14:textId="77777777" w:rsidR="002E0071" w:rsidRDefault="00CB150E" w:rsidP="00CB31EF">
            <w:pPr>
              <w:pStyle w:val="Tablecontent"/>
            </w:pPr>
            <w:r>
              <w:t>If you follow the default share, the monster VM will still get more in absolute amount.</w:t>
            </w:r>
          </w:p>
          <w:p w14:paraId="7DEF0185" w14:textId="77777777" w:rsidR="00CB150E" w:rsidRDefault="00CB150E" w:rsidP="00CB31EF">
            <w:pPr>
              <w:pStyle w:val="Tablecontent"/>
            </w:pPr>
            <w:r>
              <w:t xml:space="preserve">If you do not follow, the larger VMs will be affected. And if they run genuine business load, they will be the victim. </w:t>
            </w:r>
          </w:p>
          <w:p w14:paraId="5D84BF45" w14:textId="5E17D1A4" w:rsidR="00CB150E" w:rsidRDefault="00CB150E" w:rsidP="00CB31EF">
            <w:pPr>
              <w:pStyle w:val="Tablecontent"/>
            </w:pPr>
            <w:r>
              <w:t>It’s tricky to balance and determine the right share as it depends on the situation.</w:t>
            </w:r>
          </w:p>
        </w:tc>
      </w:tr>
    </w:tbl>
    <w:p w14:paraId="72066BE2" w14:textId="7FFFAFB5" w:rsidR="00ED7B6D" w:rsidRDefault="00ED7B6D" w:rsidP="00AC6E1E">
      <w:pPr>
        <w:pStyle w:val="Heading4"/>
      </w:pPr>
      <w:r>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It’s basically a damn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So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lastRenderedPageBreak/>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34"/>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CB31EF">
        <w:tc>
          <w:tcPr>
            <w:tcW w:w="1838" w:type="dxa"/>
            <w:shd w:val="clear" w:color="auto" w:fill="F2F2F2" w:themeFill="background1" w:themeFillShade="F2"/>
          </w:tcPr>
          <w:p w14:paraId="6B30AD58" w14:textId="77777777" w:rsidR="00ED7B6D" w:rsidRDefault="00ED7B6D" w:rsidP="00CB31EF">
            <w:pPr>
              <w:pStyle w:val="Tableheading"/>
            </w:pPr>
            <w:r>
              <w:t>Control</w:t>
            </w:r>
          </w:p>
        </w:tc>
        <w:tc>
          <w:tcPr>
            <w:tcW w:w="8647" w:type="dxa"/>
            <w:shd w:val="clear" w:color="auto" w:fill="F2F2F2" w:themeFill="background1" w:themeFillShade="F2"/>
          </w:tcPr>
          <w:p w14:paraId="4576F504" w14:textId="77777777" w:rsidR="00ED7B6D" w:rsidRDefault="00ED7B6D" w:rsidP="00CB31EF">
            <w:pPr>
              <w:pStyle w:val="Tableheading"/>
            </w:pPr>
            <w:r>
              <w:t>Analysis</w:t>
            </w:r>
          </w:p>
        </w:tc>
      </w:tr>
      <w:tr w:rsidR="00ED7B6D" w14:paraId="517CD1B2" w14:textId="77777777" w:rsidTr="00CB31EF">
        <w:tc>
          <w:tcPr>
            <w:tcW w:w="1838" w:type="dxa"/>
          </w:tcPr>
          <w:p w14:paraId="15ECB794" w14:textId="77777777" w:rsidR="00ED7B6D" w:rsidRDefault="00ED7B6D" w:rsidP="00CB31EF">
            <w:pPr>
              <w:pStyle w:val="Tablecontent"/>
            </w:pPr>
            <w:r>
              <w:t>Limit</w:t>
            </w:r>
          </w:p>
        </w:tc>
        <w:tc>
          <w:tcPr>
            <w:tcW w:w="8647" w:type="dxa"/>
          </w:tcPr>
          <w:p w14:paraId="5B2F6358" w14:textId="1EB569BD" w:rsidR="004A507F" w:rsidRDefault="004A507F" w:rsidP="00CB31EF">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CB31EF">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ED7B6D" w14:paraId="4C487C2F" w14:textId="77777777" w:rsidTr="00CB31EF">
        <w:tc>
          <w:tcPr>
            <w:tcW w:w="1838" w:type="dxa"/>
          </w:tcPr>
          <w:p w14:paraId="3C856D5C" w14:textId="77777777" w:rsidR="00ED7B6D" w:rsidRDefault="00ED7B6D" w:rsidP="00CB31EF">
            <w:pPr>
              <w:pStyle w:val="Tablecontent"/>
            </w:pPr>
            <w:r>
              <w:t>Reservation</w:t>
            </w:r>
          </w:p>
        </w:tc>
        <w:tc>
          <w:tcPr>
            <w:tcW w:w="8647" w:type="dxa"/>
          </w:tcPr>
          <w:p w14:paraId="559DE2D4" w14:textId="3AC075E4" w:rsidR="00ED7B6D" w:rsidRDefault="004A507F" w:rsidP="00CB31EF">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CB31EF">
            <w:pPr>
              <w:pStyle w:val="Tablecontent"/>
            </w:pPr>
            <w:r>
              <w:t xml:space="preserve">Unlike CPU, where you frequently go beyond 2 : 1 overcommit, you typically do not overcommit beyond 2 : 1. If you overcommit, tracks for early warning using balloon counter. </w:t>
            </w:r>
          </w:p>
          <w:p w14:paraId="6416730C" w14:textId="2B75D3A9" w:rsidR="005969F0" w:rsidRDefault="005E59AD" w:rsidP="00CB31EF">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CB31EF">
        <w:tc>
          <w:tcPr>
            <w:tcW w:w="1838" w:type="dxa"/>
          </w:tcPr>
          <w:p w14:paraId="13D0F556" w14:textId="77777777" w:rsidR="00ED7B6D" w:rsidRDefault="00ED7B6D" w:rsidP="00CB31EF">
            <w:pPr>
              <w:pStyle w:val="Tablecontent"/>
            </w:pPr>
            <w:r>
              <w:t>Share</w:t>
            </w:r>
          </w:p>
        </w:tc>
        <w:tc>
          <w:tcPr>
            <w:tcW w:w="8647" w:type="dxa"/>
          </w:tcPr>
          <w:p w14:paraId="40ED3C22" w14:textId="3A08EBBC" w:rsidR="00ED7B6D" w:rsidRDefault="005969F0" w:rsidP="00CB31EF">
            <w:pPr>
              <w:pStyle w:val="Tablecontent"/>
            </w:pPr>
            <w:r>
              <w:t>See CPU, as the behaviour is the same.</w:t>
            </w:r>
          </w:p>
        </w:tc>
      </w:tr>
    </w:tbl>
    <w:p w14:paraId="52612C28" w14:textId="53DC1149" w:rsidR="00ED7B6D" w:rsidRDefault="00ED7B6D" w:rsidP="00AC6E1E">
      <w:pPr>
        <w:pStyle w:val="Heading4"/>
        <w:numPr>
          <w:ilvl w:val="0"/>
          <w:numId w:val="0"/>
        </w:numPr>
      </w:pPr>
      <w:r>
        <w:t>Disk</w:t>
      </w:r>
    </w:p>
    <w:p w14:paraId="646A8720" w14:textId="233F1535" w:rsidR="00ED7B6D" w:rsidRDefault="00ED7B6D" w:rsidP="00ED7B6D">
      <w:pPr>
        <w:rPr>
          <w:lang w:val="en-GB"/>
        </w:rPr>
      </w:pPr>
      <w:r>
        <w:rPr>
          <w:lang w:val="en-GB"/>
        </w:rPr>
        <w:t xml:space="preserve">There are actually 2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E11A39">
      <w:pPr>
        <w:pStyle w:val="ListParagraph"/>
        <w:numPr>
          <w:ilvl w:val="0"/>
          <w:numId w:val="65"/>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E11A39">
      <w:pPr>
        <w:pStyle w:val="ListParagraph"/>
        <w:numPr>
          <w:ilvl w:val="0"/>
          <w:numId w:val="65"/>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lastRenderedPageBreak/>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35"/>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CB31EF">
        <w:tc>
          <w:tcPr>
            <w:tcW w:w="1838" w:type="dxa"/>
            <w:shd w:val="clear" w:color="auto" w:fill="F2F2F2" w:themeFill="background1" w:themeFillShade="F2"/>
          </w:tcPr>
          <w:p w14:paraId="0174737D" w14:textId="77777777" w:rsidR="00A6670A" w:rsidRDefault="00A6670A" w:rsidP="00CB31EF">
            <w:pPr>
              <w:pStyle w:val="Tableheading"/>
            </w:pPr>
            <w:r>
              <w:t>Control</w:t>
            </w:r>
          </w:p>
        </w:tc>
        <w:tc>
          <w:tcPr>
            <w:tcW w:w="8647" w:type="dxa"/>
            <w:shd w:val="clear" w:color="auto" w:fill="F2F2F2" w:themeFill="background1" w:themeFillShade="F2"/>
          </w:tcPr>
          <w:p w14:paraId="6B7F2CBE" w14:textId="77777777" w:rsidR="00A6670A" w:rsidRDefault="00A6670A" w:rsidP="00CB31EF">
            <w:pPr>
              <w:pStyle w:val="Tableheading"/>
            </w:pPr>
            <w:r>
              <w:t>Analysis</w:t>
            </w:r>
          </w:p>
        </w:tc>
      </w:tr>
      <w:tr w:rsidR="00A6670A" w14:paraId="3572B22B" w14:textId="77777777" w:rsidTr="00CB31EF">
        <w:tc>
          <w:tcPr>
            <w:tcW w:w="1838" w:type="dxa"/>
          </w:tcPr>
          <w:p w14:paraId="3D4D07FC" w14:textId="77777777" w:rsidR="00A6670A" w:rsidRDefault="00A6670A" w:rsidP="00CB31EF">
            <w:pPr>
              <w:pStyle w:val="Tablecontent"/>
            </w:pPr>
            <w:r>
              <w:t>Limit</w:t>
            </w:r>
          </w:p>
        </w:tc>
        <w:tc>
          <w:tcPr>
            <w:tcW w:w="8647" w:type="dxa"/>
          </w:tcPr>
          <w:p w14:paraId="2E4FAF27" w14:textId="77777777" w:rsidR="00A6670A" w:rsidRDefault="005969F0" w:rsidP="00CB31EF">
            <w:pPr>
              <w:pStyle w:val="Tablecontent"/>
            </w:pPr>
            <w:r>
              <w:t xml:space="preserve">There is a limit for IOPS, which is per virtual disk. </w:t>
            </w:r>
            <w:r w:rsidR="00D92550">
              <w:t>Can you see the problem with this?</w:t>
            </w:r>
          </w:p>
          <w:p w14:paraId="3898E6D2" w14:textId="453A314C" w:rsidR="00D92550" w:rsidRDefault="00D92550" w:rsidP="00CB31EF">
            <w:pPr>
              <w:pStyle w:val="Tablecontent"/>
            </w:pPr>
            <w:r>
              <w:t xml:space="preserve">There are different variations (block size, read/write ratio, random or sequential). That means 1000 IOPS can vary. The problem is your application team typically do not know this level of details. Guess who lose when you argue with your customer? </w:t>
            </w:r>
          </w:p>
          <w:p w14:paraId="067087B8" w14:textId="0BF9435C" w:rsidR="00D92550" w:rsidRDefault="00D92550" w:rsidP="00CB31EF">
            <w:pPr>
              <w:pStyle w:val="Tablecontent"/>
            </w:pPr>
            <w:r>
              <w:t>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has to be below 1% of what your array can deliver. If you set higher, for example 5%, then it only takes 2% of the VM population (20 VM in this case) to saturate your storage. And this is assuming their IOPS are perfectly distributed in all your SSD. In reality, you have hot spots.</w:t>
            </w:r>
          </w:p>
          <w:p w14:paraId="7499EA13" w14:textId="14280CB0" w:rsidR="00CE6A23" w:rsidRDefault="00CE6A23" w:rsidP="00CB31EF">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CB31EF">
            <w:pPr>
              <w:pStyle w:val="Tablecontent"/>
            </w:pPr>
            <w:r>
              <w:t xml:space="preserve">What about the control at datastore level (non vSAN)? SIOC provides 2 choices for congestion threshold. As you expect, both have their own pro’s and con’s, else you just need the best and no need a choice. </w:t>
            </w:r>
          </w:p>
          <w:p w14:paraId="67C26FFA" w14:textId="77777777" w:rsidR="00CE6A23" w:rsidRDefault="00CE6A23" w:rsidP="00CB31EF">
            <w:pPr>
              <w:pStyle w:val="Tablecontent"/>
            </w:pPr>
            <w:r>
              <w:t>What about the control at vSAN level?</w:t>
            </w:r>
          </w:p>
          <w:p w14:paraId="14F99D5F" w14:textId="77777777" w:rsidR="00CE6A23" w:rsidRDefault="00CE6A23" w:rsidP="00CB31EF">
            <w:pPr>
              <w:pStyle w:val="Tablecontent"/>
            </w:pPr>
            <w:r>
              <w:t>We certainly need to dive a lot deeper in this area, before applying limit to each virtual disk.</w:t>
            </w:r>
          </w:p>
          <w:p w14:paraId="4F381461" w14:textId="0F5DF611" w:rsidR="00FC2758" w:rsidRDefault="00FC2758" w:rsidP="00CB31EF">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CB31EF">
        <w:tc>
          <w:tcPr>
            <w:tcW w:w="1838" w:type="dxa"/>
          </w:tcPr>
          <w:p w14:paraId="0C29E8CD" w14:textId="77777777" w:rsidR="00A6670A" w:rsidRDefault="00A6670A" w:rsidP="00CB31EF">
            <w:pPr>
              <w:pStyle w:val="Tablecontent"/>
            </w:pPr>
            <w:r>
              <w:t>Reservation</w:t>
            </w:r>
          </w:p>
        </w:tc>
        <w:tc>
          <w:tcPr>
            <w:tcW w:w="8647" w:type="dxa"/>
          </w:tcPr>
          <w:p w14:paraId="3ED4B765" w14:textId="35CA9778" w:rsidR="00FC2758" w:rsidRDefault="00DC1257" w:rsidP="00CB31EF">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CB31EF">
        <w:tc>
          <w:tcPr>
            <w:tcW w:w="1838" w:type="dxa"/>
          </w:tcPr>
          <w:p w14:paraId="05A444A4" w14:textId="77777777" w:rsidR="00A6670A" w:rsidRDefault="00A6670A" w:rsidP="00CB31EF">
            <w:pPr>
              <w:pStyle w:val="Tablecontent"/>
            </w:pPr>
            <w:r>
              <w:t>Share</w:t>
            </w:r>
          </w:p>
        </w:tc>
        <w:tc>
          <w:tcPr>
            <w:tcW w:w="8647" w:type="dxa"/>
          </w:tcPr>
          <w:p w14:paraId="09EA00AE" w14:textId="5C81C95D" w:rsidR="00A6670A" w:rsidRDefault="00FC2758" w:rsidP="00CB31EF">
            <w:pPr>
              <w:pStyle w:val="Tablecontent"/>
            </w:pPr>
            <w:r>
              <w:t xml:space="preserve">Unlike CPU, the share does not care about the size. Ideally, what you want is IOPS per GB. The reason is when you sell </w:t>
            </w:r>
            <w:r w:rsidRPr="004F75A4">
              <w:rPr>
                <w:color w:val="00B0F0"/>
              </w:rPr>
              <w:t>disk space</w:t>
            </w:r>
            <w:r>
              <w:t xml:space="preserve">, it </w:t>
            </w:r>
            <w:r w:rsidR="004F75A4">
              <w:t xml:space="preserve">actually </w:t>
            </w:r>
            <w:r>
              <w:t xml:space="preserve">comes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lastRenderedPageBreak/>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36"/>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lastRenderedPageBreak/>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37"/>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38"/>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CB31EF">
        <w:tc>
          <w:tcPr>
            <w:tcW w:w="1838" w:type="dxa"/>
            <w:shd w:val="clear" w:color="auto" w:fill="F2F2F2" w:themeFill="background1" w:themeFillShade="F2"/>
          </w:tcPr>
          <w:p w14:paraId="26161110" w14:textId="77777777" w:rsidR="00ED7B6D" w:rsidRDefault="00ED7B6D" w:rsidP="00CB31EF">
            <w:pPr>
              <w:pStyle w:val="Tableheading"/>
            </w:pPr>
            <w:r>
              <w:lastRenderedPageBreak/>
              <w:t>Control</w:t>
            </w:r>
          </w:p>
        </w:tc>
        <w:tc>
          <w:tcPr>
            <w:tcW w:w="8647" w:type="dxa"/>
            <w:shd w:val="clear" w:color="auto" w:fill="F2F2F2" w:themeFill="background1" w:themeFillShade="F2"/>
          </w:tcPr>
          <w:p w14:paraId="37994BFC" w14:textId="77777777" w:rsidR="00ED7B6D" w:rsidRDefault="00ED7B6D" w:rsidP="00CB31EF">
            <w:pPr>
              <w:pStyle w:val="Tableheading"/>
            </w:pPr>
            <w:r>
              <w:t>Analysis</w:t>
            </w:r>
          </w:p>
        </w:tc>
      </w:tr>
      <w:tr w:rsidR="00ED7B6D" w14:paraId="05BE6729" w14:textId="77777777" w:rsidTr="00CB31EF">
        <w:tc>
          <w:tcPr>
            <w:tcW w:w="1838" w:type="dxa"/>
          </w:tcPr>
          <w:p w14:paraId="462ECEAA" w14:textId="77777777" w:rsidR="00ED7B6D" w:rsidRDefault="00ED7B6D" w:rsidP="00CB31EF">
            <w:pPr>
              <w:pStyle w:val="Tablecontent"/>
            </w:pPr>
            <w:r>
              <w:t>Limit</w:t>
            </w:r>
          </w:p>
        </w:tc>
        <w:tc>
          <w:tcPr>
            <w:tcW w:w="8647" w:type="dxa"/>
          </w:tcPr>
          <w:p w14:paraId="2E41F019" w14:textId="77777777" w:rsidR="00ED7B6D" w:rsidRDefault="00041D8D" w:rsidP="00CB31EF">
            <w:pPr>
              <w:pStyle w:val="Tablecontent"/>
            </w:pPr>
            <w:r>
              <w:t xml:space="preserve">Just like compute and storage, if you set limit you need to ensure it’s high enough for the VM, yet low enough for the ESXi physical NIC card. So what number do you set? </w:t>
            </w:r>
          </w:p>
          <w:p w14:paraId="0CBB3A76" w14:textId="677A86AF" w:rsidR="00041D8D" w:rsidRDefault="00041D8D" w:rsidP="00041D8D">
            <w:pPr>
              <w:pStyle w:val="Tablecontent"/>
            </w:pPr>
            <w:r>
              <w:t xml:space="preserve">I think it should be 8 Gb/s. That’s good for the VM, but it’s too close to your ESXi. There is also management challenge, as the settings are buried deep and set in multiple places. So at the end of the day, it might not be practical. </w:t>
            </w:r>
          </w:p>
        </w:tc>
      </w:tr>
      <w:tr w:rsidR="00ED7B6D" w14:paraId="7DDB1DB4" w14:textId="77777777" w:rsidTr="00CB31EF">
        <w:tc>
          <w:tcPr>
            <w:tcW w:w="1838" w:type="dxa"/>
          </w:tcPr>
          <w:p w14:paraId="74883C66" w14:textId="77777777" w:rsidR="00ED7B6D" w:rsidRDefault="00ED7B6D" w:rsidP="00CB31EF">
            <w:pPr>
              <w:pStyle w:val="Tablecontent"/>
            </w:pPr>
            <w:r>
              <w:t>Reservation</w:t>
            </w:r>
          </w:p>
        </w:tc>
        <w:tc>
          <w:tcPr>
            <w:tcW w:w="8647" w:type="dxa"/>
          </w:tcPr>
          <w:p w14:paraId="29821136" w14:textId="00DD8BE1" w:rsidR="00863936" w:rsidRDefault="00041D8D" w:rsidP="00CB31EF">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CB31EF">
        <w:tc>
          <w:tcPr>
            <w:tcW w:w="1838" w:type="dxa"/>
          </w:tcPr>
          <w:p w14:paraId="5A0F8178" w14:textId="77777777" w:rsidR="00ED7B6D" w:rsidRDefault="00ED7B6D" w:rsidP="00CB31EF">
            <w:pPr>
              <w:pStyle w:val="Tablecontent"/>
            </w:pPr>
            <w:r>
              <w:t>Share</w:t>
            </w:r>
          </w:p>
        </w:tc>
        <w:tc>
          <w:tcPr>
            <w:tcW w:w="8647" w:type="dxa"/>
          </w:tcPr>
          <w:p w14:paraId="1FE6B4D5" w14:textId="3CB48D28" w:rsidR="00643F7B" w:rsidRDefault="008F021D" w:rsidP="00CB31EF">
            <w:pPr>
              <w:pStyle w:val="Tablecontent"/>
            </w:pPr>
            <w:r>
              <w:t xml:space="preserve">The main thing you need to check is actually between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If you do not charge, then use Class of Service as the policy. The size of VM or Container is less in the lower class of service, as the class has higher overcommit ratio.</w:t>
      </w:r>
      <w:r w:rsidR="00D00B65">
        <w:rPr>
          <w:lang w:val="en-GB"/>
        </w:rPr>
        <w:t xml:space="preserve">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D6574B">
            <w:pPr>
              <w:pStyle w:val="Tableheading"/>
            </w:pPr>
            <w:r>
              <w:t>Class of Service</w:t>
            </w:r>
          </w:p>
        </w:tc>
        <w:tc>
          <w:tcPr>
            <w:tcW w:w="2126" w:type="dxa"/>
            <w:shd w:val="clear" w:color="auto" w:fill="F2F2F2" w:themeFill="background1" w:themeFillShade="F2"/>
          </w:tcPr>
          <w:p w14:paraId="60999B70" w14:textId="5629B8C2" w:rsidR="00094CBD" w:rsidRDefault="00094CBD" w:rsidP="00D6574B">
            <w:pPr>
              <w:pStyle w:val="Tableheading"/>
            </w:pPr>
            <w:r>
              <w:t>Overcommit</w:t>
            </w:r>
          </w:p>
        </w:tc>
        <w:tc>
          <w:tcPr>
            <w:tcW w:w="6213" w:type="dxa"/>
            <w:shd w:val="clear" w:color="auto" w:fill="F2F2F2" w:themeFill="background1" w:themeFillShade="F2"/>
          </w:tcPr>
          <w:p w14:paraId="7ACB7527" w14:textId="7D13F02C" w:rsidR="00094CBD" w:rsidRDefault="00094CBD" w:rsidP="00D6574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D6574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6213" w:type="dxa"/>
          </w:tcPr>
          <w:p w14:paraId="725FC333" w14:textId="17D347EC" w:rsidR="00094CBD" w:rsidRDefault="00094CBD" w:rsidP="00D6574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D6574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6213" w:type="dxa"/>
          </w:tcPr>
          <w:p w14:paraId="7AEAD109" w14:textId="62CD9314" w:rsidR="00094CBD" w:rsidRDefault="00094CBD" w:rsidP="00D6574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D6574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6213" w:type="dxa"/>
          </w:tcPr>
          <w:p w14:paraId="41A28672" w14:textId="15EA7A0D" w:rsidR="00094CBD" w:rsidRDefault="00094CBD" w:rsidP="00D6574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D6574B">
            <w:pPr>
              <w:pStyle w:val="Tableheading"/>
            </w:pPr>
            <w:r>
              <w:lastRenderedPageBreak/>
              <w:t>Class of Service</w:t>
            </w:r>
          </w:p>
        </w:tc>
        <w:tc>
          <w:tcPr>
            <w:tcW w:w="3402" w:type="dxa"/>
            <w:shd w:val="clear" w:color="auto" w:fill="F2F2F2" w:themeFill="background1" w:themeFillShade="F2"/>
          </w:tcPr>
          <w:p w14:paraId="685A2C33" w14:textId="7AE69A36" w:rsidR="00DF771D" w:rsidRDefault="00DF771D" w:rsidP="00D6574B">
            <w:pPr>
              <w:pStyle w:val="Tableheading"/>
            </w:pPr>
            <w:r>
              <w:t>Stop Provisioning</w:t>
            </w:r>
          </w:p>
        </w:tc>
        <w:tc>
          <w:tcPr>
            <w:tcW w:w="4937" w:type="dxa"/>
            <w:shd w:val="clear" w:color="auto" w:fill="F2F2F2" w:themeFill="background1" w:themeFillShade="F2"/>
          </w:tcPr>
          <w:p w14:paraId="665E945D" w14:textId="5125C464" w:rsidR="00DF771D" w:rsidRDefault="00DF771D" w:rsidP="00D6574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CB31EF">
            <w:pPr>
              <w:pStyle w:val="Tableheading"/>
            </w:pPr>
            <w:r>
              <w:t>Overcommit</w:t>
            </w:r>
          </w:p>
        </w:tc>
        <w:tc>
          <w:tcPr>
            <w:tcW w:w="6805" w:type="dxa"/>
            <w:shd w:val="clear" w:color="auto" w:fill="F2F2F2" w:themeFill="background1" w:themeFillShade="F2"/>
          </w:tcPr>
          <w:p w14:paraId="63034EDB" w14:textId="0DB47E84" w:rsidR="00D00B65" w:rsidRDefault="00D00B65" w:rsidP="00CB31EF">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r>
              <w:t>1 :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r>
              <w:t>2 :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As there can be 2 large VMs running, they will feel the 37.5% penalty as each of them actually want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r>
              <w:t>4 :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So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r>
              <w:t>8 :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5 :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non VMware environment too</w:t>
      </w:r>
      <w:r w:rsidR="00E75172">
        <w:rPr>
          <w:lang w:val="en-GB"/>
        </w:rPr>
        <w:t>, as it’s a function of overcommit and shared environment</w:t>
      </w:r>
      <w:r>
        <w:rPr>
          <w:lang w:val="en-GB"/>
        </w:rPr>
        <w:t xml:space="preserve">. Here it is for </w:t>
      </w:r>
      <w:hyperlink r:id="rId139" w:history="1">
        <w:r w:rsidRPr="00C24ADC">
          <w:rPr>
            <w:rStyle w:val="Hyperlink"/>
            <w:lang w:val="en-GB"/>
          </w:rPr>
          <w:t>Microsoft Azure</w:t>
        </w:r>
      </w:hyperlink>
      <w:r>
        <w:rPr>
          <w:lang w:val="en-GB"/>
        </w:rPr>
        <w:t xml:space="preserve">. </w:t>
      </w:r>
    </w:p>
    <w:p w14:paraId="50C4CD0B" w14:textId="04D47B2C" w:rsidR="00B955DA" w:rsidRPr="006D3AA1" w:rsidRDefault="00B955DA" w:rsidP="00AC6E1E">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40">
        <w:r w:rsidR="00FB78E2" w:rsidRPr="6AAE44FA">
          <w:rPr>
            <w:rStyle w:val="Hyperlink"/>
          </w:rPr>
          <w:t>this</w:t>
        </w:r>
      </w:hyperlink>
      <w:r w:rsidR="00FB78E2">
        <w:t xml:space="preserve"> </w:t>
      </w:r>
      <w:r w:rsidR="00FE7188">
        <w:t xml:space="preserve">article </w:t>
      </w:r>
      <w:r w:rsidR="00FB78E2">
        <w:t xml:space="preserve">goes deep into how it works and </w:t>
      </w:r>
      <w:hyperlink r:id="rId141">
        <w:r w:rsidR="0007526C" w:rsidRPr="6AAE44FA">
          <w:rPr>
            <w:rStyle w:val="Hyperlink"/>
          </w:rPr>
          <w:t>this</w:t>
        </w:r>
      </w:hyperlink>
      <w:r w:rsidR="0007526C">
        <w:t xml:space="preserve"> covers the enhancement in vSphere 7.</w:t>
      </w:r>
    </w:p>
    <w:p w14:paraId="69DAF397" w14:textId="703F432A" w:rsidR="00A92E13" w:rsidRPr="006D3AA1" w:rsidRDefault="00EF0E9E" w:rsidP="009B13B9">
      <w:hyperlink r:id="rId142">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43">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44"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45">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lastRenderedPageBreak/>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46">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607D7040" w14:textId="77777777" w:rsidR="00F419DF" w:rsidRPr="007F461F" w:rsidRDefault="00F419DF" w:rsidP="00AC6E1E">
      <w:pPr>
        <w:pStyle w:val="Heading3"/>
      </w:pPr>
      <w:bookmarkStart w:id="23" w:name="_Design_Consideration_1"/>
      <w:bookmarkStart w:id="24" w:name="_Capacity_Management"/>
      <w:bookmarkEnd w:id="23"/>
      <w:bookmarkEnd w:id="24"/>
      <w:r w:rsidRPr="007F461F">
        <w:t>Leading Indicators</w:t>
      </w:r>
    </w:p>
    <w:p w14:paraId="4748261C" w14:textId="77777777" w:rsidR="00F419DF" w:rsidRDefault="00F419DF" w:rsidP="00F419DF">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35EAD85D" w14:textId="77777777" w:rsidR="00F419DF" w:rsidRDefault="00F419DF" w:rsidP="00F419DF">
      <w:r>
        <w:t>Remember the 2 types of metrics: contention and utilization?</w:t>
      </w:r>
    </w:p>
    <w:p w14:paraId="0D7B399C" w14:textId="77777777" w:rsidR="00F419DF" w:rsidRDefault="00F419DF" w:rsidP="00F419DF">
      <w:r w:rsidRPr="00F51857">
        <w:t>The problem with contention metrics is it drops (or spike, depending on how you see it) suddenly</w:t>
      </w:r>
      <w:r>
        <w:t>, typically at the point of overcommit</w:t>
      </w:r>
      <w:r w:rsidRPr="00F51857">
        <w:t>. It differs to utilization metrics which goes up steadily.</w:t>
      </w:r>
    </w:p>
    <w:p w14:paraId="4B5DD6A2" w14:textId="77777777" w:rsidR="00F419DF" w:rsidRDefault="00F419DF" w:rsidP="00F419DF">
      <w:pPr>
        <w:jc w:val="center"/>
      </w:pPr>
      <w:r w:rsidRPr="00BE1BF5">
        <w:rPr>
          <w:noProof/>
        </w:rPr>
        <w:lastRenderedPageBreak/>
        <w:drawing>
          <wp:inline distT="0" distB="0" distL="0" distR="0" wp14:anchorId="07CA8685" wp14:editId="7F975795">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147"/>
                    <a:stretch>
                      <a:fillRect/>
                    </a:stretch>
                  </pic:blipFill>
                  <pic:spPr>
                    <a:xfrm>
                      <a:off x="0" y="0"/>
                      <a:ext cx="3035456" cy="1657435"/>
                    </a:xfrm>
                    <a:prstGeom prst="rect">
                      <a:avLst/>
                    </a:prstGeom>
                  </pic:spPr>
                </pic:pic>
              </a:graphicData>
            </a:graphic>
          </wp:inline>
        </w:drawing>
      </w:r>
    </w:p>
    <w:p w14:paraId="69FFF132" w14:textId="77777777" w:rsidR="00F419DF" w:rsidRPr="00F51857" w:rsidRDefault="00F419DF" w:rsidP="00F419DF">
      <w:r w:rsidRPr="00F51857">
        <w:t>As a result, average is not suitable for rolling up performance metrics to higher level parents. For example, a VDI system that was designed for 1000 users may serve 9</w:t>
      </w:r>
      <w:r>
        <w:t>5</w:t>
      </w:r>
      <w:r w:rsidRPr="00F51857">
        <w:t xml:space="preserve">0 well, and only the last </w:t>
      </w:r>
      <w:r>
        <w:t>5</w:t>
      </w:r>
      <w:r w:rsidRPr="00F51857">
        <w:t xml:space="preserve">0 </w:t>
      </w:r>
      <w:r>
        <w:t xml:space="preserve">users </w:t>
      </w:r>
      <w:r w:rsidRPr="00F51857">
        <w:t>it begins to struggle.</w:t>
      </w:r>
    </w:p>
    <w:p w14:paraId="1AD4FE08" w14:textId="77777777" w:rsidR="00F419DF" w:rsidRDefault="00F419DF" w:rsidP="00F419DF">
      <w:r>
        <w:t xml:space="preserve">Average is a lagging indicator. The average of a large group tends to be low, so you need to complement it with the peak. On the other hand, the absolute peak can be too extreme, containing outliers. </w:t>
      </w:r>
    </w:p>
    <w:p w14:paraId="78223DD6" w14:textId="77777777" w:rsidR="00F419DF" w:rsidRDefault="00F419DF" w:rsidP="00F419DF">
      <w:r>
        <w:t>The following table shows where Maximum()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54AB3F24" w14:textId="77777777" w:rsidR="00F419DF" w:rsidRDefault="00F419DF" w:rsidP="00F419DF">
      <w:r>
        <w:rPr>
          <w:noProof/>
        </w:rPr>
        <w:drawing>
          <wp:inline distT="0" distB="0" distL="0" distR="0" wp14:anchorId="6C07E2F7" wp14:editId="059B170B">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148"/>
                    <a:stretch>
                      <a:fillRect/>
                    </a:stretch>
                  </pic:blipFill>
                  <pic:spPr>
                    <a:xfrm>
                      <a:off x="0" y="0"/>
                      <a:ext cx="6645910" cy="3491865"/>
                    </a:xfrm>
                    <a:prstGeom prst="rect">
                      <a:avLst/>
                    </a:prstGeom>
                  </pic:spPr>
                </pic:pic>
              </a:graphicData>
            </a:graphic>
          </wp:inline>
        </w:drawing>
      </w:r>
    </w:p>
    <w:p w14:paraId="48A2206B" w14:textId="77777777" w:rsidR="00F419DF" w:rsidRDefault="00F419DF" w:rsidP="00F419DF">
      <w:r>
        <w:t>These are the technique to complement average() and maximum(). Depending on the situation, you apply the appropriate technique.</w:t>
      </w:r>
    </w:p>
    <w:p w14:paraId="0EC288A2" w14:textId="77777777" w:rsidR="00F419DF" w:rsidRDefault="00F419DF" w:rsidP="00F419DF">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F419DF" w14:paraId="3D1AB56F" w14:textId="77777777" w:rsidTr="009F1C0A">
        <w:tc>
          <w:tcPr>
            <w:tcW w:w="1418" w:type="dxa"/>
            <w:shd w:val="clear" w:color="auto" w:fill="F2F2F2" w:themeFill="background1" w:themeFillShade="F2"/>
          </w:tcPr>
          <w:p w14:paraId="58006792" w14:textId="77777777" w:rsidR="00F419DF" w:rsidRPr="007444C2" w:rsidRDefault="00F419DF" w:rsidP="009F1C0A">
            <w:pPr>
              <w:pStyle w:val="Tablecontent"/>
              <w:rPr>
                <w:b/>
                <w:bCs/>
              </w:rPr>
            </w:pPr>
            <w:r w:rsidRPr="007444C2">
              <w:rPr>
                <w:b/>
                <w:bCs/>
              </w:rPr>
              <w:t>Worst()</w:t>
            </w:r>
          </w:p>
        </w:tc>
        <w:tc>
          <w:tcPr>
            <w:tcW w:w="9038" w:type="dxa"/>
          </w:tcPr>
          <w:p w14:paraId="22923923" w14:textId="77777777" w:rsidR="00F419DF" w:rsidRDefault="00F419DF" w:rsidP="009F1C0A">
            <w:pPr>
              <w:pStyle w:val="Tablecontent"/>
            </w:pPr>
            <w:r>
              <w:t xml:space="preserve">This returns the worst value of a group. It’s suitable when the number of members are low, such as ESXi hosts in a cluster or containers in a Kubernetes pod. </w:t>
            </w:r>
          </w:p>
          <w:p w14:paraId="5EA6B92C" w14:textId="77777777" w:rsidR="00F419DF" w:rsidRDefault="00F419DF" w:rsidP="009F1C0A">
            <w:pPr>
              <w:pStyle w:val="Tablecontent"/>
            </w:pPr>
            <w:r>
              <w:t>If you want to ignore outlier, then use Percentile function.</w:t>
            </w:r>
          </w:p>
        </w:tc>
      </w:tr>
      <w:tr w:rsidR="00F419DF" w14:paraId="5D746AE7" w14:textId="77777777" w:rsidTr="009F1C0A">
        <w:tc>
          <w:tcPr>
            <w:tcW w:w="1418" w:type="dxa"/>
            <w:shd w:val="clear" w:color="auto" w:fill="F2F2F2" w:themeFill="background1" w:themeFillShade="F2"/>
          </w:tcPr>
          <w:p w14:paraId="44AF451B" w14:textId="77777777" w:rsidR="00F419DF" w:rsidRPr="007444C2" w:rsidRDefault="00F419DF" w:rsidP="009F1C0A">
            <w:pPr>
              <w:pStyle w:val="Tablecontent"/>
              <w:rPr>
                <w:b/>
                <w:bCs/>
              </w:rPr>
            </w:pPr>
            <w:r w:rsidRPr="007444C2">
              <w:rPr>
                <w:b/>
                <w:bCs/>
              </w:rPr>
              <w:t>Percentile()</w:t>
            </w:r>
          </w:p>
        </w:tc>
        <w:tc>
          <w:tcPr>
            <w:tcW w:w="9038" w:type="dxa"/>
          </w:tcPr>
          <w:p w14:paraId="12FAF839" w14:textId="77777777" w:rsidR="00F419DF" w:rsidRDefault="00F419DF" w:rsidP="009F1C0A">
            <w:pPr>
              <w:pStyle w:val="Tablecontent"/>
            </w:pPr>
            <w:r>
              <w:t xml:space="preserve">It is similar to the Worst() function, but it returns the number after eliminating a percentage of the worst. See this </w:t>
            </w:r>
            <w:hyperlink r:id="rId149" w:history="1">
              <w:r w:rsidRPr="00C0127A">
                <w:rPr>
                  <w:rStyle w:val="Hyperlink"/>
                </w:rPr>
                <w:t>handy calculator</w:t>
              </w:r>
            </w:hyperlink>
            <w:r>
              <w:t xml:space="preserve"> to learn the percentile function. I’ve summarised the most common scenarios, showing 95</w:t>
            </w:r>
            <w:r w:rsidRPr="00152B91">
              <w:rPr>
                <w:vertAlign w:val="superscript"/>
              </w:rPr>
              <w:t>th</w:t>
            </w:r>
            <w:r>
              <w:t xml:space="preserve"> percentile works well the number of members are less than 100. If the number of members are &gt;250, I’d take 97</w:t>
            </w:r>
            <w:r w:rsidRPr="00131E64">
              <w:rPr>
                <w:vertAlign w:val="superscript"/>
              </w:rPr>
              <w:t>th</w:t>
            </w:r>
            <w:r>
              <w:t xml:space="preserve"> percentile (3 standard devi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1620"/>
              <w:gridCol w:w="1080"/>
            </w:tblGrid>
            <w:tr w:rsidR="00F419DF" w14:paraId="5B6620F8" w14:textId="77777777" w:rsidTr="009F1C0A">
              <w:tc>
                <w:tcPr>
                  <w:tcW w:w="1168" w:type="dxa"/>
                  <w:vAlign w:val="bottom"/>
                </w:tcPr>
                <w:p w14:paraId="41116D43"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Count</w:t>
                  </w:r>
                </w:p>
              </w:tc>
              <w:tc>
                <w:tcPr>
                  <w:tcW w:w="1620" w:type="dxa"/>
                  <w:vAlign w:val="bottom"/>
                </w:tcPr>
                <w:p w14:paraId="549972E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9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080" w:type="dxa"/>
                  <w:vAlign w:val="bottom"/>
                </w:tcPr>
                <w:p w14:paraId="1DDA511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Exclusion</w:t>
                  </w:r>
                </w:p>
              </w:tc>
            </w:tr>
            <w:tr w:rsidR="00F419DF" w14:paraId="77568C64" w14:textId="77777777" w:rsidTr="009F1C0A">
              <w:tc>
                <w:tcPr>
                  <w:tcW w:w="1168" w:type="dxa"/>
                  <w:vAlign w:val="bottom"/>
                </w:tcPr>
                <w:p w14:paraId="780BB1B7" w14:textId="77777777" w:rsidR="00F419DF" w:rsidRDefault="00F419DF" w:rsidP="009F1C0A">
                  <w:pPr>
                    <w:pStyle w:val="Tablecontent"/>
                    <w:jc w:val="right"/>
                  </w:pPr>
                  <w:r>
                    <w:rPr>
                      <w:rFonts w:ascii="Calibri" w:hAnsi="Calibri" w:cs="Calibri"/>
                      <w:color w:val="000000"/>
                    </w:rPr>
                    <w:t>10</w:t>
                  </w:r>
                </w:p>
              </w:tc>
              <w:tc>
                <w:tcPr>
                  <w:tcW w:w="1620" w:type="dxa"/>
                  <w:vAlign w:val="bottom"/>
                </w:tcPr>
                <w:p w14:paraId="73ADC1B3" w14:textId="77777777" w:rsidR="00F419DF" w:rsidRDefault="00F419DF" w:rsidP="009F1C0A">
                  <w:pPr>
                    <w:pStyle w:val="Tablecontent"/>
                    <w:jc w:val="right"/>
                  </w:pPr>
                  <w:r>
                    <w:rPr>
                      <w:rFonts w:ascii="Calibri" w:hAnsi="Calibri" w:cs="Calibri"/>
                      <w:color w:val="000000"/>
                    </w:rPr>
                    <w:t>9.50</w:t>
                  </w:r>
                </w:p>
              </w:tc>
              <w:tc>
                <w:tcPr>
                  <w:tcW w:w="1080" w:type="dxa"/>
                  <w:vAlign w:val="bottom"/>
                </w:tcPr>
                <w:p w14:paraId="6BECD28E" w14:textId="77777777" w:rsidR="00F419DF" w:rsidRDefault="00F419DF" w:rsidP="009F1C0A">
                  <w:pPr>
                    <w:pStyle w:val="Tablecontent"/>
                    <w:jc w:val="right"/>
                  </w:pPr>
                  <w:r>
                    <w:rPr>
                      <w:rFonts w:ascii="Calibri" w:hAnsi="Calibri" w:cs="Calibri"/>
                      <w:color w:val="000000"/>
                    </w:rPr>
                    <w:t>0.50</w:t>
                  </w:r>
                </w:p>
              </w:tc>
            </w:tr>
            <w:tr w:rsidR="00F419DF" w14:paraId="053FC224" w14:textId="77777777" w:rsidTr="009F1C0A">
              <w:tc>
                <w:tcPr>
                  <w:tcW w:w="1168" w:type="dxa"/>
                  <w:vAlign w:val="bottom"/>
                </w:tcPr>
                <w:p w14:paraId="4E54CD71" w14:textId="77777777" w:rsidR="00F419DF" w:rsidRDefault="00F419DF" w:rsidP="009F1C0A">
                  <w:pPr>
                    <w:pStyle w:val="Tablecontent"/>
                    <w:jc w:val="right"/>
                  </w:pPr>
                  <w:r>
                    <w:rPr>
                      <w:rFonts w:ascii="Calibri" w:hAnsi="Calibri" w:cs="Calibri"/>
                      <w:color w:val="000000"/>
                    </w:rPr>
                    <w:t>20</w:t>
                  </w:r>
                </w:p>
              </w:tc>
              <w:tc>
                <w:tcPr>
                  <w:tcW w:w="1620" w:type="dxa"/>
                  <w:vAlign w:val="bottom"/>
                </w:tcPr>
                <w:p w14:paraId="265A3E4C" w14:textId="77777777" w:rsidR="00F419DF" w:rsidRDefault="00F419DF" w:rsidP="009F1C0A">
                  <w:pPr>
                    <w:pStyle w:val="Tablecontent"/>
                    <w:jc w:val="right"/>
                  </w:pPr>
                  <w:r>
                    <w:rPr>
                      <w:rFonts w:ascii="Calibri" w:hAnsi="Calibri" w:cs="Calibri"/>
                      <w:color w:val="000000"/>
                    </w:rPr>
                    <w:t>19.00</w:t>
                  </w:r>
                </w:p>
              </w:tc>
              <w:tc>
                <w:tcPr>
                  <w:tcW w:w="1080" w:type="dxa"/>
                  <w:vAlign w:val="bottom"/>
                </w:tcPr>
                <w:p w14:paraId="6F149FB4" w14:textId="77777777" w:rsidR="00F419DF" w:rsidRDefault="00F419DF" w:rsidP="009F1C0A">
                  <w:pPr>
                    <w:pStyle w:val="Tablecontent"/>
                    <w:jc w:val="right"/>
                  </w:pPr>
                  <w:r>
                    <w:rPr>
                      <w:rFonts w:ascii="Calibri" w:hAnsi="Calibri" w:cs="Calibri"/>
                      <w:color w:val="000000"/>
                    </w:rPr>
                    <w:t>1.00</w:t>
                  </w:r>
                </w:p>
              </w:tc>
            </w:tr>
            <w:tr w:rsidR="00F419DF" w14:paraId="1B09004D" w14:textId="77777777" w:rsidTr="009F1C0A">
              <w:tc>
                <w:tcPr>
                  <w:tcW w:w="1168" w:type="dxa"/>
                  <w:vAlign w:val="bottom"/>
                </w:tcPr>
                <w:p w14:paraId="7A079B64" w14:textId="77777777" w:rsidR="00F419DF" w:rsidRDefault="00F419DF" w:rsidP="009F1C0A">
                  <w:pPr>
                    <w:pStyle w:val="Tablecontent"/>
                    <w:jc w:val="right"/>
                  </w:pPr>
                  <w:r>
                    <w:rPr>
                      <w:rFonts w:ascii="Calibri" w:hAnsi="Calibri" w:cs="Calibri"/>
                      <w:color w:val="000000"/>
                    </w:rPr>
                    <w:t>30</w:t>
                  </w:r>
                </w:p>
              </w:tc>
              <w:tc>
                <w:tcPr>
                  <w:tcW w:w="1620" w:type="dxa"/>
                  <w:vAlign w:val="bottom"/>
                </w:tcPr>
                <w:p w14:paraId="10E15400" w14:textId="77777777" w:rsidR="00F419DF" w:rsidRDefault="00F419DF" w:rsidP="009F1C0A">
                  <w:pPr>
                    <w:pStyle w:val="Tablecontent"/>
                    <w:jc w:val="right"/>
                  </w:pPr>
                  <w:r>
                    <w:rPr>
                      <w:rFonts w:ascii="Calibri" w:hAnsi="Calibri" w:cs="Calibri"/>
                      <w:color w:val="000000"/>
                    </w:rPr>
                    <w:t>28.50</w:t>
                  </w:r>
                </w:p>
              </w:tc>
              <w:tc>
                <w:tcPr>
                  <w:tcW w:w="1080" w:type="dxa"/>
                  <w:vAlign w:val="bottom"/>
                </w:tcPr>
                <w:p w14:paraId="2F604377" w14:textId="77777777" w:rsidR="00F419DF" w:rsidRDefault="00F419DF" w:rsidP="009F1C0A">
                  <w:pPr>
                    <w:pStyle w:val="Tablecontent"/>
                    <w:jc w:val="right"/>
                  </w:pPr>
                  <w:r>
                    <w:rPr>
                      <w:rFonts w:ascii="Calibri" w:hAnsi="Calibri" w:cs="Calibri"/>
                      <w:color w:val="000000"/>
                    </w:rPr>
                    <w:t>1.50</w:t>
                  </w:r>
                </w:p>
              </w:tc>
            </w:tr>
            <w:tr w:rsidR="00F419DF" w14:paraId="5102BA0E" w14:textId="77777777" w:rsidTr="009F1C0A">
              <w:tc>
                <w:tcPr>
                  <w:tcW w:w="1168" w:type="dxa"/>
                  <w:vAlign w:val="bottom"/>
                </w:tcPr>
                <w:p w14:paraId="435D5C2B" w14:textId="77777777" w:rsidR="00F419DF" w:rsidRDefault="00F419DF" w:rsidP="009F1C0A">
                  <w:pPr>
                    <w:pStyle w:val="Tablecontent"/>
                    <w:jc w:val="right"/>
                  </w:pPr>
                  <w:r>
                    <w:rPr>
                      <w:rFonts w:ascii="Calibri" w:hAnsi="Calibri" w:cs="Calibri"/>
                      <w:color w:val="000000"/>
                    </w:rPr>
                    <w:lastRenderedPageBreak/>
                    <w:t>40</w:t>
                  </w:r>
                </w:p>
              </w:tc>
              <w:tc>
                <w:tcPr>
                  <w:tcW w:w="1620" w:type="dxa"/>
                  <w:vAlign w:val="bottom"/>
                </w:tcPr>
                <w:p w14:paraId="6FA5C16C" w14:textId="77777777" w:rsidR="00F419DF" w:rsidRDefault="00F419DF" w:rsidP="009F1C0A">
                  <w:pPr>
                    <w:pStyle w:val="Tablecontent"/>
                    <w:jc w:val="right"/>
                  </w:pPr>
                  <w:r>
                    <w:rPr>
                      <w:rFonts w:ascii="Calibri" w:hAnsi="Calibri" w:cs="Calibri"/>
                      <w:color w:val="000000"/>
                    </w:rPr>
                    <w:t>38.00</w:t>
                  </w:r>
                </w:p>
              </w:tc>
              <w:tc>
                <w:tcPr>
                  <w:tcW w:w="1080" w:type="dxa"/>
                  <w:vAlign w:val="bottom"/>
                </w:tcPr>
                <w:p w14:paraId="44FA4A57" w14:textId="77777777" w:rsidR="00F419DF" w:rsidRDefault="00F419DF" w:rsidP="009F1C0A">
                  <w:pPr>
                    <w:pStyle w:val="Tablecontent"/>
                    <w:jc w:val="right"/>
                  </w:pPr>
                  <w:r>
                    <w:rPr>
                      <w:rFonts w:ascii="Calibri" w:hAnsi="Calibri" w:cs="Calibri"/>
                      <w:color w:val="000000"/>
                    </w:rPr>
                    <w:t>2.00</w:t>
                  </w:r>
                </w:p>
              </w:tc>
            </w:tr>
            <w:tr w:rsidR="00F419DF" w14:paraId="08CB5E8E" w14:textId="77777777" w:rsidTr="009F1C0A">
              <w:tc>
                <w:tcPr>
                  <w:tcW w:w="1168" w:type="dxa"/>
                  <w:vAlign w:val="bottom"/>
                </w:tcPr>
                <w:p w14:paraId="70A88BBE" w14:textId="77777777" w:rsidR="00F419DF" w:rsidRDefault="00F419DF" w:rsidP="009F1C0A">
                  <w:pPr>
                    <w:pStyle w:val="Tablecontent"/>
                    <w:jc w:val="right"/>
                  </w:pPr>
                  <w:r>
                    <w:rPr>
                      <w:rFonts w:ascii="Calibri" w:hAnsi="Calibri" w:cs="Calibri"/>
                      <w:color w:val="000000"/>
                    </w:rPr>
                    <w:t>50</w:t>
                  </w:r>
                </w:p>
              </w:tc>
              <w:tc>
                <w:tcPr>
                  <w:tcW w:w="1620" w:type="dxa"/>
                  <w:vAlign w:val="bottom"/>
                </w:tcPr>
                <w:p w14:paraId="0D05DE01" w14:textId="77777777" w:rsidR="00F419DF" w:rsidRDefault="00F419DF" w:rsidP="009F1C0A">
                  <w:pPr>
                    <w:pStyle w:val="Tablecontent"/>
                    <w:jc w:val="right"/>
                  </w:pPr>
                  <w:r>
                    <w:rPr>
                      <w:rFonts w:ascii="Calibri" w:hAnsi="Calibri" w:cs="Calibri"/>
                      <w:color w:val="000000"/>
                    </w:rPr>
                    <w:t>47.50</w:t>
                  </w:r>
                </w:p>
              </w:tc>
              <w:tc>
                <w:tcPr>
                  <w:tcW w:w="1080" w:type="dxa"/>
                  <w:vAlign w:val="bottom"/>
                </w:tcPr>
                <w:p w14:paraId="35228815" w14:textId="77777777" w:rsidR="00F419DF" w:rsidRDefault="00F419DF" w:rsidP="009F1C0A">
                  <w:pPr>
                    <w:pStyle w:val="Tablecontent"/>
                    <w:jc w:val="right"/>
                  </w:pPr>
                  <w:r>
                    <w:rPr>
                      <w:rFonts w:ascii="Calibri" w:hAnsi="Calibri" w:cs="Calibri"/>
                      <w:color w:val="000000"/>
                    </w:rPr>
                    <w:t>2.50</w:t>
                  </w:r>
                </w:p>
              </w:tc>
            </w:tr>
            <w:tr w:rsidR="00F419DF" w14:paraId="7B46B27E" w14:textId="77777777" w:rsidTr="009F1C0A">
              <w:tc>
                <w:tcPr>
                  <w:tcW w:w="1168" w:type="dxa"/>
                  <w:vAlign w:val="bottom"/>
                </w:tcPr>
                <w:p w14:paraId="7CF727A7" w14:textId="77777777" w:rsidR="00F419DF" w:rsidRDefault="00F419DF" w:rsidP="009F1C0A">
                  <w:pPr>
                    <w:pStyle w:val="Tablecontent"/>
                    <w:jc w:val="right"/>
                  </w:pPr>
                  <w:r>
                    <w:rPr>
                      <w:rFonts w:ascii="Calibri" w:hAnsi="Calibri" w:cs="Calibri"/>
                      <w:color w:val="000000"/>
                    </w:rPr>
                    <w:t>75</w:t>
                  </w:r>
                </w:p>
              </w:tc>
              <w:tc>
                <w:tcPr>
                  <w:tcW w:w="1620" w:type="dxa"/>
                  <w:vAlign w:val="bottom"/>
                </w:tcPr>
                <w:p w14:paraId="30B9291B" w14:textId="77777777" w:rsidR="00F419DF" w:rsidRDefault="00F419DF" w:rsidP="009F1C0A">
                  <w:pPr>
                    <w:pStyle w:val="Tablecontent"/>
                    <w:jc w:val="right"/>
                  </w:pPr>
                  <w:r>
                    <w:rPr>
                      <w:rFonts w:ascii="Calibri" w:hAnsi="Calibri" w:cs="Calibri"/>
                      <w:color w:val="000000"/>
                    </w:rPr>
                    <w:t>71.25</w:t>
                  </w:r>
                </w:p>
              </w:tc>
              <w:tc>
                <w:tcPr>
                  <w:tcW w:w="1080" w:type="dxa"/>
                  <w:vAlign w:val="bottom"/>
                </w:tcPr>
                <w:p w14:paraId="4A6AB8F7" w14:textId="77777777" w:rsidR="00F419DF" w:rsidRDefault="00F419DF" w:rsidP="009F1C0A">
                  <w:pPr>
                    <w:pStyle w:val="Tablecontent"/>
                    <w:jc w:val="right"/>
                  </w:pPr>
                  <w:r>
                    <w:rPr>
                      <w:rFonts w:ascii="Calibri" w:hAnsi="Calibri" w:cs="Calibri"/>
                      <w:color w:val="000000"/>
                    </w:rPr>
                    <w:t>3.75</w:t>
                  </w:r>
                </w:p>
              </w:tc>
            </w:tr>
            <w:tr w:rsidR="00F419DF" w14:paraId="41E034A8" w14:textId="77777777" w:rsidTr="009F1C0A">
              <w:tc>
                <w:tcPr>
                  <w:tcW w:w="1168" w:type="dxa"/>
                  <w:vAlign w:val="bottom"/>
                </w:tcPr>
                <w:p w14:paraId="623A9903" w14:textId="77777777" w:rsidR="00F419DF" w:rsidRDefault="00F419DF" w:rsidP="009F1C0A">
                  <w:pPr>
                    <w:pStyle w:val="Tablecontent"/>
                    <w:jc w:val="right"/>
                  </w:pPr>
                  <w:r>
                    <w:rPr>
                      <w:rFonts w:ascii="Calibri" w:hAnsi="Calibri" w:cs="Calibri"/>
                      <w:color w:val="000000"/>
                    </w:rPr>
                    <w:t>100</w:t>
                  </w:r>
                </w:p>
              </w:tc>
              <w:tc>
                <w:tcPr>
                  <w:tcW w:w="1620" w:type="dxa"/>
                  <w:vAlign w:val="bottom"/>
                </w:tcPr>
                <w:p w14:paraId="7D0CF110" w14:textId="77777777" w:rsidR="00F419DF" w:rsidRDefault="00F419DF" w:rsidP="009F1C0A">
                  <w:pPr>
                    <w:pStyle w:val="Tablecontent"/>
                    <w:jc w:val="right"/>
                  </w:pPr>
                  <w:r>
                    <w:rPr>
                      <w:rFonts w:ascii="Calibri" w:hAnsi="Calibri" w:cs="Calibri"/>
                      <w:color w:val="000000"/>
                    </w:rPr>
                    <w:t>95.00</w:t>
                  </w:r>
                </w:p>
              </w:tc>
              <w:tc>
                <w:tcPr>
                  <w:tcW w:w="1080" w:type="dxa"/>
                  <w:vAlign w:val="bottom"/>
                </w:tcPr>
                <w:p w14:paraId="7488DF02" w14:textId="77777777" w:rsidR="00F419DF" w:rsidRDefault="00F419DF" w:rsidP="009F1C0A">
                  <w:pPr>
                    <w:pStyle w:val="Tablecontent"/>
                    <w:jc w:val="right"/>
                  </w:pPr>
                  <w:r>
                    <w:rPr>
                      <w:rFonts w:ascii="Calibri" w:hAnsi="Calibri" w:cs="Calibri"/>
                      <w:color w:val="000000"/>
                    </w:rPr>
                    <w:t>5.00</w:t>
                  </w:r>
                </w:p>
              </w:tc>
            </w:tr>
            <w:tr w:rsidR="00F419DF" w14:paraId="03F867E5" w14:textId="77777777" w:rsidTr="009F1C0A">
              <w:tc>
                <w:tcPr>
                  <w:tcW w:w="1168" w:type="dxa"/>
                  <w:vAlign w:val="bottom"/>
                </w:tcPr>
                <w:p w14:paraId="5150DE48" w14:textId="77777777" w:rsidR="00F419DF" w:rsidRDefault="00F419DF" w:rsidP="009F1C0A">
                  <w:pPr>
                    <w:pStyle w:val="Tablecontent"/>
                    <w:jc w:val="right"/>
                  </w:pPr>
                  <w:r>
                    <w:rPr>
                      <w:rFonts w:ascii="Calibri" w:hAnsi="Calibri" w:cs="Calibri"/>
                      <w:color w:val="000000"/>
                    </w:rPr>
                    <w:t>150</w:t>
                  </w:r>
                </w:p>
              </w:tc>
              <w:tc>
                <w:tcPr>
                  <w:tcW w:w="1620" w:type="dxa"/>
                  <w:vAlign w:val="bottom"/>
                </w:tcPr>
                <w:p w14:paraId="266C546A" w14:textId="77777777" w:rsidR="00F419DF" w:rsidRDefault="00F419DF" w:rsidP="009F1C0A">
                  <w:pPr>
                    <w:pStyle w:val="Tablecontent"/>
                    <w:jc w:val="right"/>
                  </w:pPr>
                  <w:r>
                    <w:rPr>
                      <w:rFonts w:ascii="Calibri" w:hAnsi="Calibri" w:cs="Calibri"/>
                      <w:color w:val="000000"/>
                    </w:rPr>
                    <w:t>142.50</w:t>
                  </w:r>
                </w:p>
              </w:tc>
              <w:tc>
                <w:tcPr>
                  <w:tcW w:w="1080" w:type="dxa"/>
                  <w:vAlign w:val="bottom"/>
                </w:tcPr>
                <w:p w14:paraId="24EF1B56" w14:textId="77777777" w:rsidR="00F419DF" w:rsidRDefault="00F419DF" w:rsidP="009F1C0A">
                  <w:pPr>
                    <w:pStyle w:val="Tablecontent"/>
                    <w:jc w:val="right"/>
                  </w:pPr>
                  <w:r>
                    <w:rPr>
                      <w:rFonts w:ascii="Calibri" w:hAnsi="Calibri" w:cs="Calibri"/>
                      <w:color w:val="000000"/>
                    </w:rPr>
                    <w:t>7.50</w:t>
                  </w:r>
                </w:p>
              </w:tc>
            </w:tr>
            <w:tr w:rsidR="00F419DF" w14:paraId="624A875B" w14:textId="77777777" w:rsidTr="009F1C0A">
              <w:tc>
                <w:tcPr>
                  <w:tcW w:w="1168" w:type="dxa"/>
                  <w:vAlign w:val="bottom"/>
                </w:tcPr>
                <w:p w14:paraId="6BB671C3" w14:textId="77777777" w:rsidR="00F419DF" w:rsidRDefault="00F419DF" w:rsidP="009F1C0A">
                  <w:pPr>
                    <w:pStyle w:val="Tablecontent"/>
                    <w:jc w:val="right"/>
                    <w:rPr>
                      <w:rFonts w:ascii="Calibri" w:hAnsi="Calibri" w:cs="Calibri"/>
                      <w:color w:val="000000"/>
                    </w:rPr>
                  </w:pPr>
                  <w:r>
                    <w:rPr>
                      <w:rFonts w:ascii="Calibri" w:hAnsi="Calibri" w:cs="Calibri"/>
                      <w:color w:val="000000"/>
                    </w:rPr>
                    <w:t>200</w:t>
                  </w:r>
                </w:p>
              </w:tc>
              <w:tc>
                <w:tcPr>
                  <w:tcW w:w="1620" w:type="dxa"/>
                  <w:vAlign w:val="bottom"/>
                </w:tcPr>
                <w:p w14:paraId="5137412C" w14:textId="77777777" w:rsidR="00F419DF" w:rsidRDefault="00F419DF" w:rsidP="009F1C0A">
                  <w:pPr>
                    <w:pStyle w:val="Tablecontent"/>
                    <w:jc w:val="right"/>
                    <w:rPr>
                      <w:rFonts w:ascii="Calibri" w:hAnsi="Calibri" w:cs="Calibri"/>
                      <w:color w:val="000000"/>
                    </w:rPr>
                  </w:pPr>
                  <w:r>
                    <w:rPr>
                      <w:rFonts w:ascii="Calibri" w:hAnsi="Calibri" w:cs="Calibri"/>
                      <w:color w:val="000000"/>
                    </w:rPr>
                    <w:t>190.00</w:t>
                  </w:r>
                </w:p>
              </w:tc>
              <w:tc>
                <w:tcPr>
                  <w:tcW w:w="1080" w:type="dxa"/>
                  <w:vAlign w:val="bottom"/>
                </w:tcPr>
                <w:p w14:paraId="4FCC0E39" w14:textId="77777777" w:rsidR="00F419DF" w:rsidRDefault="00F419DF" w:rsidP="009F1C0A">
                  <w:pPr>
                    <w:pStyle w:val="Tablecontent"/>
                    <w:jc w:val="right"/>
                    <w:rPr>
                      <w:rFonts w:ascii="Calibri" w:hAnsi="Calibri" w:cs="Calibri"/>
                      <w:color w:val="000000"/>
                    </w:rPr>
                  </w:pPr>
                  <w:r>
                    <w:rPr>
                      <w:rFonts w:ascii="Calibri" w:hAnsi="Calibri" w:cs="Calibri"/>
                      <w:color w:val="000000"/>
                    </w:rPr>
                    <w:t>10.00</w:t>
                  </w:r>
                </w:p>
              </w:tc>
            </w:tr>
            <w:tr w:rsidR="00F419DF" w14:paraId="7B608B17" w14:textId="77777777" w:rsidTr="009F1C0A">
              <w:tc>
                <w:tcPr>
                  <w:tcW w:w="1168" w:type="dxa"/>
                  <w:vAlign w:val="bottom"/>
                </w:tcPr>
                <w:p w14:paraId="6037A86A" w14:textId="77777777" w:rsidR="00F419DF" w:rsidRDefault="00F419DF" w:rsidP="009F1C0A">
                  <w:pPr>
                    <w:pStyle w:val="Tablecontent"/>
                    <w:jc w:val="right"/>
                    <w:rPr>
                      <w:rFonts w:ascii="Calibri" w:hAnsi="Calibri" w:cs="Calibri"/>
                      <w:color w:val="000000"/>
                    </w:rPr>
                  </w:pPr>
                  <w:r>
                    <w:rPr>
                      <w:rFonts w:ascii="Calibri" w:hAnsi="Calibri" w:cs="Calibri"/>
                      <w:color w:val="000000"/>
                    </w:rPr>
                    <w:t>300</w:t>
                  </w:r>
                </w:p>
              </w:tc>
              <w:tc>
                <w:tcPr>
                  <w:tcW w:w="1620" w:type="dxa"/>
                  <w:vAlign w:val="bottom"/>
                </w:tcPr>
                <w:p w14:paraId="5244DC19" w14:textId="77777777" w:rsidR="00F419DF" w:rsidRDefault="00F419DF" w:rsidP="009F1C0A">
                  <w:pPr>
                    <w:pStyle w:val="Tablecontent"/>
                    <w:jc w:val="right"/>
                    <w:rPr>
                      <w:rFonts w:ascii="Calibri" w:hAnsi="Calibri" w:cs="Calibri"/>
                      <w:color w:val="000000"/>
                    </w:rPr>
                  </w:pPr>
                  <w:r>
                    <w:rPr>
                      <w:rFonts w:ascii="Calibri" w:hAnsi="Calibri" w:cs="Calibri"/>
                      <w:color w:val="000000"/>
                    </w:rPr>
                    <w:t>285.00</w:t>
                  </w:r>
                </w:p>
              </w:tc>
              <w:tc>
                <w:tcPr>
                  <w:tcW w:w="1080" w:type="dxa"/>
                  <w:vAlign w:val="bottom"/>
                </w:tcPr>
                <w:p w14:paraId="36BC9302" w14:textId="77777777" w:rsidR="00F419DF" w:rsidRDefault="00F419DF" w:rsidP="009F1C0A">
                  <w:pPr>
                    <w:pStyle w:val="Tablecontent"/>
                    <w:jc w:val="right"/>
                    <w:rPr>
                      <w:rFonts w:ascii="Calibri" w:hAnsi="Calibri" w:cs="Calibri"/>
                      <w:color w:val="000000"/>
                    </w:rPr>
                  </w:pPr>
                  <w:r>
                    <w:rPr>
                      <w:rFonts w:ascii="Calibri" w:hAnsi="Calibri" w:cs="Calibri"/>
                      <w:color w:val="000000"/>
                    </w:rPr>
                    <w:t>15.00</w:t>
                  </w:r>
                </w:p>
              </w:tc>
            </w:tr>
            <w:tr w:rsidR="00F419DF" w14:paraId="5947DFCA" w14:textId="77777777" w:rsidTr="009F1C0A">
              <w:tc>
                <w:tcPr>
                  <w:tcW w:w="1168" w:type="dxa"/>
                  <w:vAlign w:val="bottom"/>
                </w:tcPr>
                <w:p w14:paraId="41C4E99E" w14:textId="77777777" w:rsidR="00F419DF" w:rsidRDefault="00F419DF" w:rsidP="009F1C0A">
                  <w:pPr>
                    <w:pStyle w:val="Tablecontent"/>
                    <w:jc w:val="right"/>
                    <w:rPr>
                      <w:rFonts w:ascii="Calibri" w:hAnsi="Calibri" w:cs="Calibri"/>
                      <w:color w:val="000000"/>
                    </w:rPr>
                  </w:pPr>
                  <w:r>
                    <w:rPr>
                      <w:rFonts w:ascii="Calibri" w:hAnsi="Calibri" w:cs="Calibri"/>
                      <w:color w:val="000000"/>
                    </w:rPr>
                    <w:t>400</w:t>
                  </w:r>
                </w:p>
              </w:tc>
              <w:tc>
                <w:tcPr>
                  <w:tcW w:w="1620" w:type="dxa"/>
                  <w:vAlign w:val="bottom"/>
                </w:tcPr>
                <w:p w14:paraId="3A431A68" w14:textId="77777777" w:rsidR="00F419DF" w:rsidRDefault="00F419DF" w:rsidP="009F1C0A">
                  <w:pPr>
                    <w:pStyle w:val="Tablecontent"/>
                    <w:jc w:val="right"/>
                    <w:rPr>
                      <w:rFonts w:ascii="Calibri" w:hAnsi="Calibri" w:cs="Calibri"/>
                      <w:color w:val="000000"/>
                    </w:rPr>
                  </w:pPr>
                  <w:r>
                    <w:rPr>
                      <w:rFonts w:ascii="Calibri" w:hAnsi="Calibri" w:cs="Calibri"/>
                      <w:color w:val="000000"/>
                    </w:rPr>
                    <w:t>380.00</w:t>
                  </w:r>
                </w:p>
              </w:tc>
              <w:tc>
                <w:tcPr>
                  <w:tcW w:w="1080" w:type="dxa"/>
                  <w:vAlign w:val="bottom"/>
                </w:tcPr>
                <w:p w14:paraId="3B58D09D" w14:textId="77777777" w:rsidR="00F419DF" w:rsidRDefault="00F419DF" w:rsidP="009F1C0A">
                  <w:pPr>
                    <w:pStyle w:val="Tablecontent"/>
                    <w:jc w:val="right"/>
                    <w:rPr>
                      <w:rFonts w:ascii="Calibri" w:hAnsi="Calibri" w:cs="Calibri"/>
                      <w:color w:val="000000"/>
                    </w:rPr>
                  </w:pPr>
                  <w:r>
                    <w:rPr>
                      <w:rFonts w:ascii="Calibri" w:hAnsi="Calibri" w:cs="Calibri"/>
                      <w:color w:val="000000"/>
                    </w:rPr>
                    <w:t>20.00</w:t>
                  </w:r>
                </w:p>
              </w:tc>
            </w:tr>
            <w:tr w:rsidR="00F419DF" w14:paraId="1ABA4572" w14:textId="77777777" w:rsidTr="009F1C0A">
              <w:tc>
                <w:tcPr>
                  <w:tcW w:w="1168" w:type="dxa"/>
                  <w:vAlign w:val="bottom"/>
                </w:tcPr>
                <w:p w14:paraId="35613089" w14:textId="77777777" w:rsidR="00F419DF" w:rsidRDefault="00F419DF" w:rsidP="009F1C0A">
                  <w:pPr>
                    <w:pStyle w:val="Tablecontent"/>
                    <w:jc w:val="right"/>
                    <w:rPr>
                      <w:rFonts w:ascii="Calibri" w:hAnsi="Calibri" w:cs="Calibri"/>
                      <w:color w:val="000000"/>
                    </w:rPr>
                  </w:pPr>
                  <w:r>
                    <w:rPr>
                      <w:rFonts w:ascii="Calibri" w:hAnsi="Calibri" w:cs="Calibri"/>
                      <w:color w:val="000000"/>
                    </w:rPr>
                    <w:t>500</w:t>
                  </w:r>
                </w:p>
              </w:tc>
              <w:tc>
                <w:tcPr>
                  <w:tcW w:w="1620" w:type="dxa"/>
                  <w:vAlign w:val="bottom"/>
                </w:tcPr>
                <w:p w14:paraId="6C8FBDAD" w14:textId="77777777" w:rsidR="00F419DF" w:rsidRDefault="00F419DF" w:rsidP="009F1C0A">
                  <w:pPr>
                    <w:pStyle w:val="Tablecontent"/>
                    <w:jc w:val="right"/>
                    <w:rPr>
                      <w:rFonts w:ascii="Calibri" w:hAnsi="Calibri" w:cs="Calibri"/>
                      <w:color w:val="000000"/>
                    </w:rPr>
                  </w:pPr>
                  <w:r>
                    <w:rPr>
                      <w:rFonts w:ascii="Calibri" w:hAnsi="Calibri" w:cs="Calibri"/>
                      <w:color w:val="000000"/>
                    </w:rPr>
                    <w:t>475.00</w:t>
                  </w:r>
                </w:p>
              </w:tc>
              <w:tc>
                <w:tcPr>
                  <w:tcW w:w="1080" w:type="dxa"/>
                  <w:vAlign w:val="bottom"/>
                </w:tcPr>
                <w:p w14:paraId="616C81BE" w14:textId="77777777" w:rsidR="00F419DF" w:rsidRDefault="00F419DF" w:rsidP="009F1C0A">
                  <w:pPr>
                    <w:pStyle w:val="Tablecontent"/>
                    <w:jc w:val="right"/>
                    <w:rPr>
                      <w:rFonts w:ascii="Calibri" w:hAnsi="Calibri" w:cs="Calibri"/>
                      <w:color w:val="000000"/>
                    </w:rPr>
                  </w:pPr>
                  <w:r>
                    <w:rPr>
                      <w:rFonts w:ascii="Calibri" w:hAnsi="Calibri" w:cs="Calibri"/>
                      <w:color w:val="000000"/>
                    </w:rPr>
                    <w:t>25.00</w:t>
                  </w:r>
                </w:p>
              </w:tc>
            </w:tr>
          </w:tbl>
          <w:p w14:paraId="7706DDB5" w14:textId="77777777" w:rsidR="00F419DF" w:rsidRDefault="00F419DF" w:rsidP="009F1C0A">
            <w:r>
              <w:t xml:space="preserve">The problem with percentile is it picks a single member. It cannot tell if there is a population problem. </w:t>
            </w:r>
          </w:p>
        </w:tc>
      </w:tr>
      <w:tr w:rsidR="00F419DF" w14:paraId="035AC198" w14:textId="77777777" w:rsidTr="009F1C0A">
        <w:tc>
          <w:tcPr>
            <w:tcW w:w="1418" w:type="dxa"/>
            <w:shd w:val="clear" w:color="auto" w:fill="F2F2F2" w:themeFill="background1" w:themeFillShade="F2"/>
          </w:tcPr>
          <w:p w14:paraId="56360D63" w14:textId="77777777" w:rsidR="00F419DF" w:rsidRPr="007444C2" w:rsidRDefault="00F419DF" w:rsidP="009F1C0A">
            <w:pPr>
              <w:pStyle w:val="Tablecontent"/>
              <w:rPr>
                <w:b/>
                <w:bCs/>
              </w:rPr>
            </w:pPr>
            <w:r>
              <w:rPr>
                <w:b/>
                <w:bCs/>
              </w:rPr>
              <w:lastRenderedPageBreak/>
              <w:t>Average Worsts</w:t>
            </w:r>
          </w:p>
        </w:tc>
        <w:tc>
          <w:tcPr>
            <w:tcW w:w="9038" w:type="dxa"/>
          </w:tcPr>
          <w:p w14:paraId="72AC7743" w14:textId="77777777" w:rsidR="00F419DF" w:rsidRDefault="00F419DF" w:rsidP="009F1C0A">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5D683F8C" w14:textId="77777777" w:rsidR="00F419DF" w:rsidRDefault="00F419DF" w:rsidP="009F1C0A">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F419DF" w14:paraId="601C598A" w14:textId="77777777" w:rsidTr="009F1C0A">
        <w:tc>
          <w:tcPr>
            <w:tcW w:w="1418" w:type="dxa"/>
            <w:shd w:val="clear" w:color="auto" w:fill="F2F2F2" w:themeFill="background1" w:themeFillShade="F2"/>
          </w:tcPr>
          <w:p w14:paraId="4BC18EA1" w14:textId="77777777" w:rsidR="00F419DF" w:rsidRPr="007444C2" w:rsidRDefault="00F419DF" w:rsidP="009F1C0A">
            <w:pPr>
              <w:pStyle w:val="Tablecontent"/>
              <w:rPr>
                <w:b/>
                <w:bCs/>
              </w:rPr>
            </w:pPr>
            <w:r w:rsidRPr="007444C2">
              <w:rPr>
                <w:b/>
                <w:bCs/>
              </w:rPr>
              <w:t>Count()</w:t>
            </w:r>
          </w:p>
        </w:tc>
        <w:tc>
          <w:tcPr>
            <w:tcW w:w="9038" w:type="dxa"/>
          </w:tcPr>
          <w:p w14:paraId="5B8988FC" w14:textId="77777777" w:rsidR="00F419DF" w:rsidRDefault="00F419DF" w:rsidP="009F1C0A">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in the Red band, as you expect this number to be 0 at all times. Waiting until an object reaches the red band can be too late in some cases, so consider complimenting it with a count of the members in orange band. </w:t>
            </w:r>
          </w:p>
          <w:p w14:paraId="465904DD" w14:textId="77777777" w:rsidR="00F419DF" w:rsidRDefault="00F419DF" w:rsidP="009F1C0A">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F419DF" w14:paraId="2F38D150" w14:textId="77777777" w:rsidTr="009F1C0A">
        <w:tc>
          <w:tcPr>
            <w:tcW w:w="1418" w:type="dxa"/>
            <w:shd w:val="clear" w:color="auto" w:fill="F2F2F2" w:themeFill="background1" w:themeFillShade="F2"/>
          </w:tcPr>
          <w:p w14:paraId="3AA3F95F" w14:textId="77777777" w:rsidR="00F419DF" w:rsidRPr="007444C2" w:rsidRDefault="00F419DF" w:rsidP="009F1C0A">
            <w:pPr>
              <w:pStyle w:val="Tablecontent"/>
              <w:rPr>
                <w:b/>
                <w:bCs/>
              </w:rPr>
            </w:pPr>
            <w:r>
              <w:rPr>
                <w:b/>
                <w:bCs/>
              </w:rPr>
              <w:t>Sum()</w:t>
            </w:r>
          </w:p>
        </w:tc>
        <w:tc>
          <w:tcPr>
            <w:tcW w:w="9038" w:type="dxa"/>
          </w:tcPr>
          <w:p w14:paraId="3FA27D1D" w14:textId="77777777" w:rsidR="00F419DF" w:rsidRDefault="00F419DF" w:rsidP="009F1C0A">
            <w:pPr>
              <w:pStyle w:val="Tablecontent"/>
            </w:pPr>
            <w:r>
              <w:t xml:space="preserve">Sum works well when the threshold for green is 0. Even better, the threshold for yellow is 0. </w:t>
            </w:r>
          </w:p>
          <w:p w14:paraId="57A6A5F0" w14:textId="77777777" w:rsidR="00F419DF" w:rsidRDefault="00F419DF" w:rsidP="009F1C0A">
            <w:pPr>
              <w:pStyle w:val="Tablecontent"/>
            </w:pPr>
            <w:r>
              <w:t>The main limitation of Sum() is setting the threshold. You need to adjust the threshold based on the number of members. If there are many members, it’s possible that they are all in the green, but the parent is in the red.</w:t>
            </w:r>
          </w:p>
        </w:tc>
      </w:tr>
      <w:tr w:rsidR="00F419DF" w14:paraId="7A736719" w14:textId="77777777" w:rsidTr="009F1C0A">
        <w:tc>
          <w:tcPr>
            <w:tcW w:w="1418" w:type="dxa"/>
            <w:shd w:val="clear" w:color="auto" w:fill="F2F2F2" w:themeFill="background1" w:themeFillShade="F2"/>
          </w:tcPr>
          <w:p w14:paraId="31C2BDD5" w14:textId="77777777" w:rsidR="00F419DF" w:rsidRPr="007444C2" w:rsidRDefault="00F419DF" w:rsidP="009F1C0A">
            <w:pPr>
              <w:pStyle w:val="Tablecontent"/>
              <w:rPr>
                <w:b/>
                <w:bCs/>
              </w:rPr>
            </w:pPr>
            <w:r w:rsidRPr="007444C2">
              <w:rPr>
                <w:b/>
                <w:bCs/>
              </w:rPr>
              <w:t>Disparity()</w:t>
            </w:r>
          </w:p>
        </w:tc>
        <w:tc>
          <w:tcPr>
            <w:tcW w:w="9038" w:type="dxa"/>
          </w:tcPr>
          <w:p w14:paraId="16F97111" w14:textId="77777777" w:rsidR="00F419DF" w:rsidRDefault="00F419DF" w:rsidP="009F1C0A">
            <w:pPr>
              <w:pStyle w:val="Tablecontent"/>
            </w:pPr>
            <w:r>
              <w:t>When members are uniformed and meant to share the load equally, you can also track the disparity among them. This reveals when part of the group is suffering when the average is still good.</w:t>
            </w:r>
          </w:p>
        </w:tc>
      </w:tr>
    </w:tbl>
    <w:p w14:paraId="384726B0" w14:textId="77777777" w:rsidR="00F419DF" w:rsidRPr="008C1071" w:rsidRDefault="00F419DF" w:rsidP="00F419DF">
      <w:bookmarkStart w:id="25" w:name="_Baseline_Profiling"/>
      <w:bookmarkEnd w:id="25"/>
      <w:r>
        <w:t>In some situations, you may need multiple metrics for better visibility. For example, you may need Worst for the depth and Percentile for the breadth. In this case, pick one of them as the primary and the rest as secondary metrics.</w:t>
      </w:r>
    </w:p>
    <w:p w14:paraId="1CA40A7A" w14:textId="77777777" w:rsidR="00F419DF" w:rsidRPr="00AF4744" w:rsidRDefault="00F419DF" w:rsidP="00AC6E1E">
      <w:pPr>
        <w:pStyle w:val="Heading4"/>
        <w:rPr>
          <w:rStyle w:val="eop"/>
          <w:rFonts w:eastAsiaTheme="minorHAnsi" w:cstheme="minorBidi"/>
          <w:b w:val="0"/>
          <w:bCs w:val="0"/>
          <w:color w:val="auto"/>
          <w:sz w:val="22"/>
          <w:szCs w:val="22"/>
        </w:rPr>
      </w:pPr>
      <w:r w:rsidRPr="00AF4744">
        <w:rPr>
          <w:rStyle w:val="eop"/>
        </w:rPr>
        <w:t>Depth vs Breadth</w:t>
      </w:r>
    </w:p>
    <w:p w14:paraId="5C32AA4F" w14:textId="77777777" w:rsidR="00F419DF" w:rsidRPr="00AF4744" w:rsidRDefault="00F419DF" w:rsidP="00F419DF">
      <w:r w:rsidRPr="00AF4744">
        <w:t>What do you notice from the following screenshot?</w:t>
      </w:r>
      <w:r>
        <w:t xml:space="preserve"> There are 2 metrics, the maroon line shows the worst among all the VMs in the cluster, the pale blue shows the cluster wise average. </w:t>
      </w:r>
    </w:p>
    <w:p w14:paraId="1EBC7730" w14:textId="77777777" w:rsidR="00F419DF" w:rsidRPr="00AF4744" w:rsidRDefault="00F419DF" w:rsidP="00F419DF">
      <w:r>
        <w:rPr>
          <w:noProof/>
        </w:rPr>
        <w:lastRenderedPageBreak/>
        <w:drawing>
          <wp:inline distT="0" distB="0" distL="0" distR="0" wp14:anchorId="29CFB778" wp14:editId="20BE5275">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F3521C9" w14:textId="77777777" w:rsidR="00F419DF" w:rsidRDefault="00F419DF" w:rsidP="00F419DF">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745E0272" w14:textId="77777777" w:rsidR="00F419DF" w:rsidRDefault="00F419DF" w:rsidP="00F419DF">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5590B4DE" w14:textId="77777777" w:rsidR="00F419DF" w:rsidRDefault="00F419DF" w:rsidP="00F419DF">
      <w:r>
        <w:rPr>
          <w:noProof/>
        </w:rPr>
        <w:drawing>
          <wp:inline distT="0" distB="0" distL="0" distR="0" wp14:anchorId="406E2081" wp14:editId="5BE1D213">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2B778064" w14:textId="77777777" w:rsidR="00F419DF" w:rsidRDefault="00F419DF" w:rsidP="00F419DF">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2854AB5" w14:textId="77777777" w:rsidR="00F419DF" w:rsidRDefault="00F419DF" w:rsidP="00F419DF">
      <w:r>
        <w:t>Now look at the pattern. You can see there are changes in that 1 week period.</w:t>
      </w:r>
    </w:p>
    <w:p w14:paraId="6E8FB514" w14:textId="77777777" w:rsidR="00F419DF" w:rsidRDefault="00F419DF" w:rsidP="00F419DF">
      <w:r>
        <w:t>What do you expect when you take the worst of any VM? Would you get the same pattern?</w:t>
      </w:r>
    </w:p>
    <w:p w14:paraId="1A22AA5E" w14:textId="77777777" w:rsidR="00F419DF" w:rsidRDefault="00F419DF" w:rsidP="00F419DF">
      <w:r>
        <w:rPr>
          <w:noProof/>
        </w:rPr>
        <w:drawing>
          <wp:inline distT="0" distB="0" distL="0" distR="0" wp14:anchorId="0144FB3F" wp14:editId="4E675948">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3EEE936B" w14:textId="77777777" w:rsidR="00F419DF" w:rsidRDefault="00F419DF" w:rsidP="00F419DF">
      <w:r>
        <w:t>Answer is possible (not always!), if every VM is given the same treatment. They will take turn to be hit.</w:t>
      </w:r>
    </w:p>
    <w:p w14:paraId="619A3D58" w14:textId="77777777" w:rsidR="00F419DF" w:rsidRDefault="00F419DF" w:rsidP="00F419DF">
      <w:r>
        <w:t>Notice the scale. It’s 60x worse.</w:t>
      </w:r>
    </w:p>
    <w:p w14:paraId="75305220" w14:textId="77777777" w:rsidR="00F419DF" w:rsidRPr="00AF4744" w:rsidRDefault="00F419DF" w:rsidP="00F419DF">
      <w:r w:rsidRPr="00AF4744">
        <w:t xml:space="preserve">The following diagram </w:t>
      </w:r>
      <w:r>
        <w:t>explains</w:t>
      </w:r>
      <w:r w:rsidRPr="00AF4744">
        <w:t xml:space="preserve"> how</w:t>
      </w:r>
      <w:r>
        <w:t xml:space="preserve"> such thing can</w:t>
      </w:r>
      <w:r w:rsidRPr="00AF4744">
        <w:t xml:space="preserve"> happen.</w:t>
      </w:r>
    </w:p>
    <w:p w14:paraId="59CB8AD0" w14:textId="77777777" w:rsidR="00F419DF" w:rsidRPr="006D3AA1" w:rsidRDefault="00F419DF" w:rsidP="00F419DF">
      <w:pPr>
        <w:jc w:val="center"/>
      </w:pPr>
      <w:r>
        <w:rPr>
          <w:noProof/>
        </w:rPr>
        <w:lastRenderedPageBreak/>
        <w:drawing>
          <wp:inline distT="0" distB="0" distL="0" distR="0" wp14:anchorId="6DD8FE3D" wp14:editId="389E62B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70992AB2" w14:textId="77777777" w:rsidR="00F419DF" w:rsidRPr="006D3AA1" w:rsidRDefault="00F419DF" w:rsidP="00F419DF">
      <w:r w:rsidRPr="006D3AA1">
        <w:t xml:space="preserve">The above charts show 6 objects that have varying disk latency. The thick red line shows that the worst latency among the 6 objects varies over time. </w:t>
      </w:r>
    </w:p>
    <w:p w14:paraId="3F07E666" w14:textId="77777777" w:rsidR="00F419DF" w:rsidRDefault="00F419DF" w:rsidP="00F419DF">
      <w:r w:rsidRPr="006D3AA1">
        <w:t xml:space="preserve">Plotting the maximum among all the 6 objects, and taking the average, give us </w:t>
      </w:r>
      <w:r>
        <w:t>two</w:t>
      </w:r>
      <w:r w:rsidRPr="006D3AA1">
        <w:t xml:space="preserve"> different results as shown below:</w:t>
      </w:r>
    </w:p>
    <w:p w14:paraId="2D1EBB16" w14:textId="77777777" w:rsidR="00F419DF" w:rsidRPr="006D3AA1" w:rsidRDefault="00F419DF" w:rsidP="00F419DF">
      <w:r>
        <w:rPr>
          <w:noProof/>
        </w:rPr>
        <w:drawing>
          <wp:inline distT="0" distB="0" distL="0" distR="0" wp14:anchorId="2F3E10B9" wp14:editId="7B1467EA">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0EFC0147" w14:textId="77777777" w:rsidR="00F419DF" w:rsidRDefault="00F419DF" w:rsidP="00F419DF">
      <w:r>
        <w:t>Only when the cluster is unable to serve ~50% of its VMs, will the average number become high. Therefore, the average is a poor roll up technique. It’s a lagging indicator.</w:t>
      </w:r>
    </w:p>
    <w:p w14:paraId="74C9C2CD" w14:textId="77777777" w:rsidR="00F419DF" w:rsidRPr="006D3AA1" w:rsidRDefault="00F419DF" w:rsidP="00F419DF">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B4333A5" w14:textId="77777777" w:rsidR="00F419DF" w:rsidRPr="006D3AA1" w:rsidRDefault="00F419DF" w:rsidP="00F419DF">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C2146D6" w14:textId="77777777" w:rsidR="00F419DF" w:rsidRPr="0031053E" w:rsidRDefault="00F419DF" w:rsidP="00F419DF">
      <w:pPr>
        <w:pStyle w:val="Bullet"/>
      </w:pPr>
      <w:r w:rsidRPr="006D3AA1">
        <w:t xml:space="preserve">How </w:t>
      </w:r>
      <w:r w:rsidRPr="0031053E">
        <w:t>bad is it? You want to gauge the depth of the problem. The severity also may provide a clue to the root cause.</w:t>
      </w:r>
    </w:p>
    <w:p w14:paraId="03A7705D" w14:textId="77777777" w:rsidR="00F419DF" w:rsidRPr="0031053E" w:rsidRDefault="00F419DF" w:rsidP="00F419DF">
      <w:pPr>
        <w:pStyle w:val="Bullet"/>
      </w:pPr>
      <w:r w:rsidRPr="0031053E">
        <w:t>How long did the problem last? Is there any pattern?</w:t>
      </w:r>
    </w:p>
    <w:p w14:paraId="498E537C" w14:textId="77777777" w:rsidR="00F419DF" w:rsidRPr="006D3AA1" w:rsidRDefault="00F419DF" w:rsidP="00F419DF">
      <w:pPr>
        <w:pStyle w:val="Bullet"/>
      </w:pPr>
      <w:r w:rsidRPr="0031053E">
        <w:t>How</w:t>
      </w:r>
      <w:r w:rsidRPr="006D3AA1">
        <w:t xml:space="preserve"> many VMs are affected? </w:t>
      </w:r>
      <w:r>
        <w:t xml:space="preserve">Who else are affected? </w:t>
      </w:r>
      <w:r w:rsidRPr="006D3AA1">
        <w:t>You want to gauge the breadth of the problem.</w:t>
      </w:r>
    </w:p>
    <w:p w14:paraId="7425A29F" w14:textId="77777777" w:rsidR="00F419DF" w:rsidRPr="006D3AA1" w:rsidRDefault="00F419DF" w:rsidP="00F419DF">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62DCA126" w14:textId="77777777" w:rsidR="00F419DF" w:rsidRDefault="00F419DF" w:rsidP="00F419DF">
      <w:bookmarkStart w:id="26" w:name="_The_Art_of"/>
      <w:bookmarkEnd w:id="26"/>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451F2484" w14:textId="77777777" w:rsidR="00F419DF" w:rsidRDefault="00F419DF" w:rsidP="00F419DF">
      <w:r>
        <w:t>When calculating the breadth of the problem, you need to use a stringent threshold. Without this, you will not be able to catch values that are just below the threshold. On the other hand, if you set it too low, you will get a lot of early warning.</w:t>
      </w:r>
    </w:p>
    <w:p w14:paraId="56C8C381" w14:textId="77777777" w:rsidR="00F419DF" w:rsidRDefault="00F419DF" w:rsidP="00F419DF">
      <w:r w:rsidRPr="00C41921">
        <w:rPr>
          <w:noProof/>
        </w:rPr>
        <w:lastRenderedPageBreak/>
        <w:drawing>
          <wp:inline distT="0" distB="0" distL="0" distR="0" wp14:anchorId="58E36CA0" wp14:editId="27CB1044">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155"/>
                    <a:stretch>
                      <a:fillRect/>
                    </a:stretch>
                  </pic:blipFill>
                  <pic:spPr>
                    <a:xfrm>
                      <a:off x="0" y="0"/>
                      <a:ext cx="6597989" cy="2254366"/>
                    </a:xfrm>
                    <a:prstGeom prst="rect">
                      <a:avLst/>
                    </a:prstGeom>
                  </pic:spPr>
                </pic:pic>
              </a:graphicData>
            </a:graphic>
          </wp:inline>
        </w:drawing>
      </w:r>
    </w:p>
    <w:p w14:paraId="6F0106C0" w14:textId="77777777" w:rsidR="00F419DF" w:rsidRDefault="00F419DF" w:rsidP="00F419DF">
      <w:r>
        <w:t>We’ve chosen the thresholds so that they work in tandem. The following shows an example where both types confirm you the problem.</w:t>
      </w:r>
    </w:p>
    <w:p w14:paraId="156CDA41" w14:textId="77777777" w:rsidR="00F419DF" w:rsidRDefault="00F419DF" w:rsidP="00F419DF">
      <w:r w:rsidRPr="003511B0">
        <w:rPr>
          <w:noProof/>
          <w:lang w:val="en-GB"/>
        </w:rPr>
        <w:drawing>
          <wp:inline distT="0" distB="0" distL="0" distR="0" wp14:anchorId="343BC7E3" wp14:editId="7470185E">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156"/>
                    <a:stretch>
                      <a:fillRect/>
                    </a:stretch>
                  </pic:blipFill>
                  <pic:spPr>
                    <a:xfrm>
                      <a:off x="0" y="0"/>
                      <a:ext cx="6645910" cy="1841500"/>
                    </a:xfrm>
                    <a:prstGeom prst="rect">
                      <a:avLst/>
                    </a:prstGeom>
                  </pic:spPr>
                </pic:pic>
              </a:graphicData>
            </a:graphic>
          </wp:inline>
        </w:drawing>
      </w:r>
    </w:p>
    <w:p w14:paraId="0BFDB5AD" w14:textId="77777777" w:rsidR="00F419DF" w:rsidRDefault="00F419DF" w:rsidP="00AC6E1E">
      <w:pPr>
        <w:pStyle w:val="Heading4"/>
      </w:pPr>
      <w:r>
        <w:t>Usage Disparity</w:t>
      </w:r>
    </w:p>
    <w:p w14:paraId="1F2F5AF5" w14:textId="77777777" w:rsidR="00F419DF" w:rsidRDefault="00F419DF" w:rsidP="00F419DF">
      <w:r>
        <w:t>Imbalance among utilization can reveal a problem, as there are many examples where you expect balance utilization:</w:t>
      </w:r>
    </w:p>
    <w:p w14:paraId="76C129D0" w14:textId="77777777" w:rsidR="00F419DF" w:rsidRDefault="00F419DF" w:rsidP="00F419DF">
      <w:pPr>
        <w:pStyle w:val="Bullet"/>
      </w:pPr>
      <w:r>
        <w:t>Usage among VM vCPU. If a VM has 32 vCPU, you don’t want the first 8 are heavily used while the last 16 are not used.</w:t>
      </w:r>
    </w:p>
    <w:p w14:paraId="6B6E1555" w14:textId="77777777" w:rsidR="00F419DF" w:rsidRDefault="00F419DF" w:rsidP="00F419DF">
      <w:pPr>
        <w:pStyle w:val="Bullet"/>
      </w:pPr>
      <w:r>
        <w:t>Usage among ESXi in a cluster</w:t>
      </w:r>
    </w:p>
    <w:p w14:paraId="793558FC" w14:textId="77777777" w:rsidR="00F419DF" w:rsidRDefault="00F419DF" w:rsidP="00F419DF">
      <w:pPr>
        <w:pStyle w:val="Bullet"/>
      </w:pPr>
      <w:r>
        <w:t>Usage among RDS Hosts in a farm</w:t>
      </w:r>
    </w:p>
    <w:p w14:paraId="0EA3A62C" w14:textId="77777777" w:rsidR="00F419DF" w:rsidRDefault="00F419DF" w:rsidP="00F419DF">
      <w:pPr>
        <w:pStyle w:val="Bullet"/>
      </w:pPr>
      <w:r>
        <w:t>Usage among Horizon Connection Server in a pod</w:t>
      </w:r>
    </w:p>
    <w:p w14:paraId="372AABBE" w14:textId="77777777" w:rsidR="00F419DF" w:rsidRDefault="00F419DF" w:rsidP="00F419DF">
      <w:pPr>
        <w:pStyle w:val="Bullet"/>
      </w:pPr>
      <w:r>
        <w:t>Usage among disk in a vSAN disk group</w:t>
      </w:r>
    </w:p>
    <w:p w14:paraId="7B0B75FB" w14:textId="77777777" w:rsidR="00F419DF" w:rsidRDefault="00F419DF" w:rsidP="00F419DF">
      <w:pPr>
        <w:pStyle w:val="Bullet"/>
      </w:pPr>
      <w:r>
        <w:t>Usage among web server in a farm</w:t>
      </w:r>
    </w:p>
    <w:p w14:paraId="01BA15D9" w14:textId="77777777" w:rsidR="00F419DF" w:rsidRPr="00A452F2" w:rsidRDefault="00F419DF" w:rsidP="00F419DF">
      <w:pPr>
        <w:rPr>
          <w:lang w:val="en-GB"/>
        </w:rPr>
      </w:pPr>
      <w:r w:rsidRPr="00A452F2">
        <w:rPr>
          <w:lang w:val="en-GB"/>
        </w:rPr>
        <w:t xml:space="preserve">There are 2 options to calculate </w:t>
      </w:r>
      <w:r>
        <w:rPr>
          <w:lang w:val="en-GB"/>
        </w:rPr>
        <w:t>imbalance</w:t>
      </w:r>
      <w:r w:rsidRPr="00A452F2">
        <w:rPr>
          <w:lang w:val="en-GB"/>
        </w:rPr>
        <w:t>:</w:t>
      </w:r>
    </w:p>
    <w:p w14:paraId="5AE4DC74"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18EA37F2"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6C70F54F" w14:textId="77777777" w:rsidR="00F419DF" w:rsidRPr="00A452F2" w:rsidRDefault="00F419DF" w:rsidP="00F419DF">
      <w:pPr>
        <w:rPr>
          <w:lang w:val="en-GB"/>
        </w:rPr>
      </w:pPr>
      <w:r w:rsidRPr="00A452F2">
        <w:rPr>
          <w:lang w:val="en-GB"/>
        </w:rPr>
        <w:t>Both use cases have their purpose. We are taking the first use for these reasons:</w:t>
      </w:r>
    </w:p>
    <w:p w14:paraId="447FD2F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6CCD332"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2ACF2F5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6957A79E" w14:textId="77777777" w:rsidR="00F419DF" w:rsidRPr="00A452F2" w:rsidRDefault="00F419DF" w:rsidP="00F419DF">
      <w:pPr>
        <w:jc w:val="center"/>
        <w:rPr>
          <w:lang w:val="en-GB"/>
        </w:rPr>
      </w:pPr>
      <w:r>
        <w:rPr>
          <w:noProof/>
        </w:rPr>
        <w:lastRenderedPageBreak/>
        <w:drawing>
          <wp:inline distT="0" distB="0" distL="0" distR="0" wp14:anchorId="0B63C43D" wp14:editId="0D6C15D4">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62C64D23" w14:textId="77777777" w:rsidR="00F419DF" w:rsidRPr="00A452F2" w:rsidRDefault="00F419DF" w:rsidP="00F419DF">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6C8A1167" w14:textId="77777777" w:rsidR="00F419DF" w:rsidRPr="00A452F2" w:rsidRDefault="00F419DF" w:rsidP="00F419DF">
      <w:pPr>
        <w:jc w:val="center"/>
        <w:rPr>
          <w:lang w:val="en-GB"/>
        </w:rPr>
      </w:pPr>
      <w:r w:rsidRPr="00D9760C">
        <w:rPr>
          <w:noProof/>
          <w:lang w:val="en-GB"/>
        </w:rPr>
        <w:drawing>
          <wp:inline distT="0" distB="0" distL="0" distR="0" wp14:anchorId="068E2C4D" wp14:editId="174647FD">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58"/>
                    <a:stretch>
                      <a:fillRect/>
                    </a:stretch>
                  </pic:blipFill>
                  <pic:spPr>
                    <a:xfrm>
                      <a:off x="0" y="0"/>
                      <a:ext cx="4000706" cy="2044805"/>
                    </a:xfrm>
                    <a:prstGeom prst="rect">
                      <a:avLst/>
                    </a:prstGeom>
                  </pic:spPr>
                </pic:pic>
              </a:graphicData>
            </a:graphic>
          </wp:inline>
        </w:drawing>
      </w:r>
    </w:p>
    <w:p w14:paraId="3500F827" w14:textId="4496DABA" w:rsidR="007D5434" w:rsidRDefault="007D5434" w:rsidP="00B373E2">
      <w:pPr>
        <w:pStyle w:val="Heading2"/>
      </w:pPr>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5"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AC6E1E">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lastRenderedPageBreak/>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AC6E1E">
      <w:pPr>
        <w:pStyle w:val="Heading3"/>
      </w:pPr>
      <w:r>
        <w:t>End to End Capacity</w:t>
      </w:r>
    </w:p>
    <w:p w14:paraId="03E0C0F3" w14:textId="0EB1C90B"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lastRenderedPageBreak/>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0"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AC6E1E">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AC6E1E">
      <w:pPr>
        <w:pStyle w:val="Heading4"/>
      </w:pPr>
      <w:bookmarkStart w:id="27" w:name="_Capacity_Planning"/>
      <w:bookmarkEnd w:id="27"/>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lastRenderedPageBreak/>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61"/>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2"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AC6E1E">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3"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AC6E1E">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AC6E1E">
      <w:pPr>
        <w:pStyle w:val="Heading4"/>
      </w:pPr>
      <w:r>
        <w:lastRenderedPageBreak/>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AC6E1E">
      <w:pPr>
        <w:pStyle w:val="Heading4"/>
      </w:pPr>
      <w:r>
        <w:t>Reservation</w:t>
      </w:r>
    </w:p>
    <w:p w14:paraId="45DFE365" w14:textId="180E332E"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w:t>
      </w:r>
      <w:r w:rsidR="00891A5B">
        <w:t xml:space="preserve"> as</w:t>
      </w:r>
      <w:r>
        <w:t xml:space="preserve"> the real demand is only 20%.</w:t>
      </w:r>
    </w:p>
    <w:p w14:paraId="73CE21A8" w14:textId="1BCB2A86" w:rsidR="00513442" w:rsidRDefault="00513442" w:rsidP="001304CF">
      <w:pPr>
        <w:pStyle w:val="Tablecontent"/>
      </w:pPr>
      <w:r>
        <w:t xml:space="preserve">From the above you can tell that the demand counters should not include reservation. </w:t>
      </w:r>
    </w:p>
    <w:p w14:paraId="39236D89" w14:textId="6A49B22E"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74C6C0E0" w:rsidR="00972000" w:rsidRDefault="00972000" w:rsidP="001304CF">
      <w:pPr>
        <w:pStyle w:val="Tablecontent"/>
        <w:tabs>
          <w:tab w:val="left" w:pos="2371"/>
        </w:tabs>
      </w:pPr>
      <w:r>
        <w:t>I think, there is no right or wrong.</w:t>
      </w:r>
      <w:r w:rsidR="00A53456">
        <w:t xml:space="preserve"> Personally, I prefer it to stand on its own so it won’t impact the </w:t>
      </w:r>
      <w:r w:rsidR="005E0131">
        <w:t>value</w:t>
      </w:r>
      <w:r w:rsidR="0022524D">
        <w:t xml:space="preserve"> of utilization metric</w:t>
      </w:r>
      <w:r w:rsidR="005E0131">
        <w:t>.</w:t>
      </w:r>
      <w:r w:rsidR="00921025">
        <w:t xml:space="preserve"> </w:t>
      </w:r>
      <w:r w:rsidR="00A3686D">
        <w:t>Lumping them together will also confuse customers as they 2 are different concepts.</w:t>
      </w:r>
    </w:p>
    <w:p w14:paraId="1F2E046D" w14:textId="77777777" w:rsidR="001304CF" w:rsidRPr="00C17739" w:rsidRDefault="001304CF" w:rsidP="00AC6E1E">
      <w:pPr>
        <w:pStyle w:val="Heading4"/>
      </w:pPr>
      <w:bookmarkStart w:id="28" w:name="_Allocation_Model_1"/>
      <w:bookmarkEnd w:id="28"/>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5"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lastRenderedPageBreak/>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29" w:name="_Allocation_Model"/>
      <w:bookmarkEnd w:id="29"/>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lastRenderedPageBreak/>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6"/>
                    <a:stretch>
                      <a:fillRect/>
                    </a:stretch>
                  </pic:blipFill>
                  <pic:spPr>
                    <a:xfrm>
                      <a:off x="0" y="0"/>
                      <a:ext cx="5173200" cy="2800800"/>
                    </a:xfrm>
                    <a:prstGeom prst="rect">
                      <a:avLst/>
                    </a:prstGeom>
                  </pic:spPr>
                </pic:pic>
              </a:graphicData>
            </a:graphic>
          </wp:inline>
        </w:drawing>
      </w:r>
    </w:p>
    <w:p w14:paraId="03D16EB7" w14:textId="58808F13" w:rsidR="00F504B6" w:rsidRDefault="00F504B6" w:rsidP="00AC6E1E">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AC6E1E">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lastRenderedPageBreak/>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0"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lastRenderedPageBreak/>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AC6E1E">
      <w:pPr>
        <w:pStyle w:val="Heading4"/>
      </w:pPr>
      <w:r>
        <w:lastRenderedPageBreak/>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71"/>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2"/>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AC6E1E">
      <w:pPr>
        <w:pStyle w:val="Heading3"/>
      </w:pPr>
      <w:r w:rsidRPr="00DE5343">
        <w:lastRenderedPageBreak/>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AC6E1E">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AC6E1E">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4"/>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lastRenderedPageBreak/>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AC6E1E">
      <w:pPr>
        <w:pStyle w:val="Heading3"/>
      </w:pPr>
      <w:bookmarkStart w:id="30" w:name="_Design_Consideration"/>
      <w:bookmarkStart w:id="31" w:name="_Configuration_Management"/>
      <w:bookmarkStart w:id="32" w:name="_VM_Rightsizing"/>
      <w:bookmarkStart w:id="33" w:name="_Reclamation"/>
      <w:bookmarkEnd w:id="30"/>
      <w:bookmarkEnd w:id="31"/>
      <w:bookmarkEnd w:id="32"/>
      <w:bookmarkEnd w:id="33"/>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6"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lastRenderedPageBreak/>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AC6E1E">
      <w:pPr>
        <w:pStyle w:val="Heading4"/>
      </w:pPr>
      <w: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7"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lastRenderedPageBreak/>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80"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1"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AC6E1E">
      <w:pPr>
        <w:pStyle w:val="Heading4"/>
      </w:pPr>
      <w: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2"/>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lastRenderedPageBreak/>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AC6E1E">
      <w:pPr>
        <w:pStyle w:val="Heading4"/>
      </w:pPr>
      <w:r w:rsidRPr="00DE5343">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lastRenderedPageBreak/>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lastRenderedPageBreak/>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AC6E1E">
      <w:pPr>
        <w:pStyle w:val="Heading4"/>
      </w:pPr>
      <w:bookmarkStart w:id="34" w:name="_Large_VMs"/>
      <w:bookmarkEnd w:id="34"/>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lastRenderedPageBreak/>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r>
              <w:t>It’s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5183A7D3" w:rsidR="00061E67" w:rsidRDefault="00061E67" w:rsidP="002846E4">
            <w:pPr>
              <w:pStyle w:val="Tablecontent"/>
            </w:pPr>
            <w:r>
              <w:t>It’s running older version, especially those nearing End of Life. It indicates the app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r>
              <w:t>It’s running older version, especially those nearing End of Life.</w:t>
            </w:r>
          </w:p>
          <w:p w14:paraId="46C434EF" w14:textId="77777777" w:rsidR="00061E67" w:rsidRDefault="00061E67" w:rsidP="002846E4">
            <w:pPr>
              <w:pStyle w:val="Tablecontent"/>
            </w:pPr>
            <w:r>
              <w:t>It’s running application that you no longer license. In this case, there is urgency to power it off.</w:t>
            </w:r>
          </w:p>
          <w:p w14:paraId="702F89B7" w14:textId="77777777" w:rsidR="00061E67" w:rsidRDefault="00061E67" w:rsidP="002846E4">
            <w:pPr>
              <w:pStyle w:val="Tablecontent"/>
            </w:pPr>
            <w:r>
              <w:t>It’s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t>Report</w:t>
            </w:r>
          </w:p>
        </w:tc>
        <w:tc>
          <w:tcPr>
            <w:tcW w:w="8329" w:type="dxa"/>
          </w:tcPr>
          <w:p w14:paraId="6E2F3661" w14:textId="77777777" w:rsidR="00061E67" w:rsidRDefault="00061E67" w:rsidP="002846E4">
            <w:pPr>
              <w:pStyle w:val="Tablecontent"/>
            </w:pPr>
            <w:r>
              <w:t>The app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E7573A">
      <w:pPr>
        <w:pStyle w:val="Heading5"/>
      </w:pPr>
      <w:r>
        <w:lastRenderedPageBreak/>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lastRenderedPageBreak/>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87"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AC6E1E">
      <w:pPr>
        <w:pStyle w:val="Heading3"/>
      </w:pPr>
      <w:bookmarkStart w:id="35" w:name="_Rightsizing"/>
      <w:bookmarkEnd w:id="35"/>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lastRenderedPageBreak/>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8">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t xml:space="preserve">The processes inside the Guest OS may experience less ping-pong. The Guest OS may not be aware of the </w:t>
      </w:r>
      <w:hyperlink r:id="rId189"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t xml:space="preserve">Faster vMotion. Windows and Linux use memory as cache. The more it has, the more it uses, all else being equal. </w:t>
      </w:r>
    </w:p>
    <w:p w14:paraId="12DF1228" w14:textId="77777777" w:rsidR="00B06936" w:rsidRDefault="00B06936" w:rsidP="00AC6E1E">
      <w:pPr>
        <w:pStyle w:val="Heading4"/>
      </w:pPr>
      <w:bookmarkStart w:id="36" w:name="_Focus_on_Large"/>
      <w:bookmarkEnd w:id="36"/>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0">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1">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lastRenderedPageBreak/>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6E188285"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 </w:t>
      </w:r>
      <w:r>
        <w:rPr>
          <w:lang w:val="en-GB"/>
        </w:rPr>
        <w:t xml:space="preserve"> </w:t>
      </w:r>
    </w:p>
    <w:p w14:paraId="5CA72BFE" w14:textId="209623A1" w:rsidR="003647B6" w:rsidRDefault="003647B6" w:rsidP="00E7573A">
      <w:pPr>
        <w:pStyle w:val="Heading5"/>
      </w:pPr>
      <w:r>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r w:rsidR="00B90DEA">
        <w:t xml:space="preserve">So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rsidP="00E11A39">
      <w:pPr>
        <w:pStyle w:val="ListParagraph"/>
        <w:numPr>
          <w:ilvl w:val="0"/>
          <w:numId w:val="71"/>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rsidP="00E11A39">
      <w:pPr>
        <w:pStyle w:val="ListParagraph"/>
        <w:numPr>
          <w:ilvl w:val="0"/>
          <w:numId w:val="71"/>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rsidP="00E11A39">
      <w:pPr>
        <w:pStyle w:val="ListParagraph"/>
        <w:numPr>
          <w:ilvl w:val="0"/>
          <w:numId w:val="71"/>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75BFEB59" w14:textId="77777777" w:rsidR="00B06936" w:rsidRPr="00C17739" w:rsidRDefault="00B06936" w:rsidP="00AC6E1E">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lastRenderedPageBreak/>
        <w:t xml:space="preserve">Your boss asks you to properly charge customers, accounting for what they are actually demanding. </w:t>
      </w:r>
      <w:r w:rsidR="00262BE2">
        <w:rPr>
          <w:lang w:eastAsia="en-SG"/>
        </w:rPr>
        <w:t xml:space="preserve">Let’s say you have 2 VM with identical size. </w:t>
      </w:r>
      <w:r w:rsidR="001E26F7">
        <w:rPr>
          <w:lang w:eastAsia="en-SG"/>
        </w:rPr>
        <w:t xml:space="preserve">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7F4CA3F"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w:t>
      </w:r>
      <w:r w:rsidR="00B32F55" w:rsidRPr="00C17739">
        <w:rPr>
          <w:lang w:eastAsia="en-SG"/>
        </w:rPr>
        <w:t>formula</w:t>
      </w:r>
      <w:r w:rsidR="0084311A">
        <w:rPr>
          <w:lang w:eastAsia="en-SG"/>
        </w:rPr>
        <w:t>s</w:t>
      </w:r>
      <w:r w:rsidRPr="00C17739">
        <w:rPr>
          <w:lang w:eastAsia="en-SG"/>
        </w:rPr>
        <w:t>:</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7"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7"/>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lastRenderedPageBreak/>
        <w:t xml:space="preserve">First, we calculate the value for a given point in time. </w:t>
      </w:r>
      <w:r>
        <w:t xml:space="preserve">The correctness of the input value matters, else you have </w:t>
      </w:r>
      <w:hyperlink r:id="rId192"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AC6E1E">
      <w:pPr>
        <w:pStyle w:val="Heading4"/>
      </w:pPr>
      <w:bookmarkStart w:id="38" w:name="_Guest_OS_Sizing:"/>
      <w:bookmarkEnd w:id="38"/>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lastRenderedPageBreak/>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9" w:name="_Hlk16092359"/>
      <w:r w:rsidRPr="00976850">
        <w:t xml:space="preserve">Based on all the above, the formula to size the Guest OS is: </w:t>
      </w:r>
    </w:p>
    <w:p w14:paraId="727CFFAF" w14:textId="05BAACD9" w:rsidR="00B06936" w:rsidRPr="00976850" w:rsidRDefault="00B06936" w:rsidP="00594785">
      <w:pPr>
        <w:pStyle w:val="Code"/>
      </w:pPr>
      <w:bookmarkStart w:id="40" w:name="_Hlk16092340"/>
      <w:bookmarkEnd w:id="39"/>
      <w:r>
        <w:t xml:space="preserve">Guest OS CPU Needed (vCPU) = </w:t>
      </w:r>
      <w:r w:rsidR="00822134">
        <w:t xml:space="preserve">( </w:t>
      </w:r>
      <w:r>
        <w:t xml:space="preserve">(Run + CoStop + Ready + </w:t>
      </w:r>
      <w:r w:rsidR="00822134">
        <w:t>Other</w:t>
      </w:r>
      <w:r w:rsidR="001D41E0">
        <w:t xml:space="preserve"> Wait</w:t>
      </w:r>
      <w:r>
        <w:t xml:space="preserve"> + Swap Wait) / 20000</w:t>
      </w:r>
      <w:bookmarkEnd w:id="40"/>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3">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4">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5"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lastRenderedPageBreak/>
        <w:t xml:space="preserve">With the release of Windows 2008, switching the </w:t>
      </w:r>
      <w:hyperlink r:id="rId196"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4981C633"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w:t>
      </w:r>
      <w:r w:rsidR="00822134">
        <w:rPr>
          <w:lang w:val="en-GB" w:eastAsia="en-SG"/>
        </w:rPr>
        <w:t>d</w:t>
      </w:r>
      <w:r w:rsidRPr="00A452F2">
        <w:rPr>
          <w:lang w:val="en-GB" w:eastAsia="en-SG"/>
        </w:rPr>
        <w: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7"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AC6E1E">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32C95C47" w:rsidR="00B06936" w:rsidRPr="00FB4531" w:rsidRDefault="00B06936" w:rsidP="00594785">
      <w:pPr>
        <w:pStyle w:val="Code"/>
      </w:pPr>
      <w:r w:rsidRPr="00FB4531">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198">
        <w:r w:rsidR="00B06936" w:rsidRPr="70F05EAA">
          <w:rPr>
            <w:rStyle w:val="Hyperlink"/>
          </w:rPr>
          <w:t>CPU generation and speed</w:t>
        </w:r>
      </w:hyperlink>
      <w:r w:rsidR="00B06936">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AC6E1E">
      <w:pPr>
        <w:pStyle w:val="Heading4"/>
      </w:pPr>
      <w:r>
        <w:lastRenderedPageBreak/>
        <w:t xml:space="preserve">Guest OS </w:t>
      </w:r>
      <w:r w:rsidRPr="00FB4531">
        <w:t>Memory Sizing</w:t>
      </w:r>
    </w:p>
    <w:p w14:paraId="48683E4C" w14:textId="19298976" w:rsidR="00B06936" w:rsidRDefault="00B06936" w:rsidP="00B06936">
      <w:r w:rsidRPr="00FB4531">
        <w:t>Accuracy of Guest OS memory has been a debate for a long time in virtualization world. Take a look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199"/>
                    <a:stretch>
                      <a:fillRect/>
                    </a:stretch>
                  </pic:blipFill>
                  <pic:spPr>
                    <a:xfrm>
                      <a:off x="0" y="0"/>
                      <a:ext cx="5367528" cy="1572768"/>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So what lies beneath the green zone is not an even greener zone; it is a wastage zone. On the other hand, higher than 75% opens the risk that </w:t>
      </w:r>
      <w:hyperlink r:id="rId200">
        <w:r w:rsidRPr="70F05EAA">
          <w:rPr>
            <w:rStyle w:val="Hyperlink"/>
          </w:rPr>
          <w:t>performance</w:t>
        </w:r>
      </w:hyperlink>
      <w:r>
        <w:t xml:space="preserve"> may be impacted. Hence I put a yellow</w:t>
      </w:r>
      <w:r w:rsidR="00F338BA">
        <w:t>, orange</w:t>
      </w:r>
      <w:r>
        <w:t xml:space="preserve"> and red threshold. The green zone is actually a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201"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647DA24A"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w:t>
            </w:r>
            <w:r w:rsidR="00AD3B02">
              <w:t>Needed memory</w:t>
            </w:r>
            <w:r>
              <w:t>,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02" w:history="1">
        <w:r w:rsidRPr="003B10B9">
          <w:rPr>
            <w:rStyle w:val="Hyperlink"/>
          </w:rPr>
          <w:t>this</w:t>
        </w:r>
      </w:hyperlink>
      <w:r w:rsidRPr="00D11CF5">
        <w:t xml:space="preserve"> post by </w:t>
      </w:r>
      <w:hyperlink r:id="rId203" w:history="1">
        <w:r w:rsidRPr="00A774FC">
          <w:rPr>
            <w:rStyle w:val="Hyperlink"/>
          </w:rPr>
          <w:t>Brandon Gordon</w:t>
        </w:r>
      </w:hyperlink>
      <w:r w:rsidRPr="00D11CF5">
        <w:t>.</w:t>
      </w:r>
    </w:p>
    <w:p w14:paraId="1AC668A0" w14:textId="588408A2" w:rsidR="006A5EAC" w:rsidRDefault="006A5EAC" w:rsidP="00AC6E1E">
      <w:pPr>
        <w:pStyle w:val="Heading4"/>
      </w:pPr>
      <w:r>
        <w:lastRenderedPageBreak/>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Default="00C17252" w:rsidP="00AC6E1E">
      <w:pPr>
        <w:pStyle w:val="Heading3"/>
      </w:pPr>
      <w:r>
        <w:t>Migration</w:t>
      </w:r>
    </w:p>
    <w:p w14:paraId="74D35180" w14:textId="1BBD73F2" w:rsidR="004E2733" w:rsidRDefault="004E2733" w:rsidP="00080D70">
      <w:pPr>
        <w:rPr>
          <w:lang w:val="en-GB"/>
        </w:rPr>
      </w:pPr>
      <w:r>
        <w:rPr>
          <w:lang w:val="en-GB"/>
        </w:rPr>
        <w:t>Migration ranges from a simple 1:1 to M:N</w:t>
      </w:r>
      <w:r w:rsidR="00B27883">
        <w:rPr>
          <w:lang w:val="en-GB"/>
        </w:rPr>
        <w:t xml:space="preserve"> migration</w:t>
      </w:r>
      <w:r w:rsidR="000133BA">
        <w:rPr>
          <w:lang w:val="en-GB"/>
        </w:rPr>
        <w:t xml:space="preserve">. It also ranges from a single cut </w:t>
      </w:r>
      <w:r w:rsidR="00B27883">
        <w:rPr>
          <w:lang w:val="en-GB"/>
        </w:rPr>
        <w:t xml:space="preserve">over done done in a few hours </w:t>
      </w:r>
      <w:r w:rsidR="000133BA">
        <w:rPr>
          <w:lang w:val="en-GB"/>
        </w:rPr>
        <w:t xml:space="preserve">to multiple migration </w:t>
      </w:r>
      <w:r w:rsidR="00B27883">
        <w:rPr>
          <w:lang w:val="en-GB"/>
        </w:rPr>
        <w:t xml:space="preserve">windows </w:t>
      </w:r>
      <w:r w:rsidR="000133BA">
        <w:rPr>
          <w:lang w:val="en-GB"/>
        </w:rPr>
        <w:t>over prolonged time.</w:t>
      </w:r>
      <w:r w:rsidR="001F1C92">
        <w:rPr>
          <w:lang w:val="en-GB"/>
        </w:rPr>
        <w:t xml:space="preserve"> </w:t>
      </w:r>
      <w:r w:rsidR="00B27883">
        <w:rPr>
          <w:lang w:val="en-GB"/>
        </w:rPr>
        <w:t xml:space="preserve">Destination can be on-prem (e.g. </w:t>
      </w:r>
      <w:r w:rsidR="00775DE6">
        <w:rPr>
          <w:lang w:val="en-GB"/>
        </w:rPr>
        <w:t xml:space="preserve">cluster ugprade) or cloud. </w:t>
      </w:r>
    </w:p>
    <w:p w14:paraId="28B2BD0A" w14:textId="57CECF27" w:rsidR="00DE2ED3" w:rsidRPr="00080D70" w:rsidRDefault="00DE2ED3" w:rsidP="00080D70">
      <w:pPr>
        <w:rPr>
          <w:lang w:val="en-GB"/>
        </w:rPr>
      </w:pPr>
      <w:r>
        <w:rPr>
          <w:lang w:val="en-GB"/>
        </w:rPr>
        <w:t>The arrival of the cloud makes migration a more common than before. While the destination differs, the sizing methodology does not.</w:t>
      </w:r>
    </w:p>
    <w:p w14:paraId="3D4D82AD" w14:textId="7F39DCB7" w:rsidR="00D675F7" w:rsidRDefault="00477B1B" w:rsidP="00AC6E1E">
      <w:pPr>
        <w:pStyle w:val="Heading4"/>
      </w:pPr>
      <w:r>
        <w:t xml:space="preserve">Simple </w:t>
      </w:r>
      <w:r w:rsidR="00C83299">
        <w:t>Migration</w:t>
      </w:r>
    </w:p>
    <w:p w14:paraId="69D55409" w14:textId="3C010FE5" w:rsidR="00587443" w:rsidRPr="00587443" w:rsidRDefault="00587443" w:rsidP="00587443">
      <w:pPr>
        <w:rPr>
          <w:lang w:val="en-GB"/>
        </w:rPr>
      </w:pPr>
      <w:r>
        <w:rPr>
          <w:lang w:val="en-GB"/>
        </w:rPr>
        <w:t xml:space="preserve">I split this further into 2 as it’s easier to explain. At the </w:t>
      </w:r>
      <w:r w:rsidR="001B518A">
        <w:rPr>
          <w:lang w:val="en-GB"/>
        </w:rPr>
        <w:t>end of the day, the one you’re migrating is the VM.</w:t>
      </w:r>
    </w:p>
    <w:p w14:paraId="38F7EF29" w14:textId="15574DCB" w:rsidR="004F3A80" w:rsidRDefault="004F3A80" w:rsidP="00E7573A">
      <w:pPr>
        <w:pStyle w:val="Heading5"/>
      </w:pPr>
      <w:r>
        <w:t>VM Level</w:t>
      </w:r>
    </w:p>
    <w:p w14:paraId="0BD1591F" w14:textId="77777777" w:rsidR="004F3A80" w:rsidRDefault="004F3A80" w:rsidP="0034533C">
      <w:r>
        <w:t>The simplest form is when you migrate 1 VM at a time. In this way, you do not have to worry about how its utilization overlaps with other VM.</w:t>
      </w:r>
    </w:p>
    <w:p w14:paraId="7954BD65" w14:textId="77777777" w:rsidR="004F3A80" w:rsidRDefault="004F3A80" w:rsidP="0034533C">
      <w:pPr>
        <w:rPr>
          <w:lang w:eastAsia="en-SG"/>
        </w:rPr>
      </w:pPr>
      <w:r>
        <w:rPr>
          <w:lang w:eastAsia="en-SG"/>
        </w:rPr>
        <w:t>Your new environment is typically faster by a mile. This can throw your sizing off. Let’s take an example of a 32 vCPU VM that’s only using 20% of its CPU, because the storage subsystem is a major bottlenect. The CPU is only running at 20% because it’s waiting for IO. You migrate it to a much faster storage that removes all the slow disk latency. A batch job that took 4 hours now only take 1 hour. Guess how much CPU is used? It has to use the same amount of CPU, because it processes the same number of transactions. So suddenly the CPU usage goes up by 4x.</w:t>
      </w:r>
    </w:p>
    <w:p w14:paraId="42F2C24E" w14:textId="0D9074AA" w:rsidR="004F3A80" w:rsidRDefault="004F3A80" w:rsidP="0034533C">
      <w:pPr>
        <w:rPr>
          <w:lang w:eastAsia="en-SG"/>
        </w:rPr>
      </w:pPr>
      <w:r>
        <w:rPr>
          <w:lang w:eastAsia="en-SG"/>
        </w:rPr>
        <w:t>What about the other case, where the CPU is already maxed out at 100%? This is where speed comes in. The new CPU can complete more transactions or support more users at the same</w:t>
      </w:r>
      <w:r w:rsidR="00970784">
        <w:rPr>
          <w:lang w:eastAsia="en-SG"/>
        </w:rPr>
        <w:t xml:space="preserve">. For example, it completes 4x more business transactions. Each transaction certainly need to </w:t>
      </w:r>
      <w:r w:rsidR="002D7D57">
        <w:rPr>
          <w:lang w:eastAsia="en-SG"/>
        </w:rPr>
        <w:t>be read/written from disks, and processed in memory, or send over the network. So while your CPU usage is the same, the other usage goes up.</w:t>
      </w:r>
    </w:p>
    <w:p w14:paraId="79D8623D" w14:textId="00412B94" w:rsidR="00200438" w:rsidRDefault="00200438" w:rsidP="0034533C">
      <w:pPr>
        <w:rPr>
          <w:lang w:eastAsia="en-SG"/>
        </w:rPr>
      </w:pPr>
      <w:r>
        <w:rPr>
          <w:lang w:eastAsia="en-SG"/>
        </w:rPr>
        <w:lastRenderedPageBreak/>
        <w:t xml:space="preserve">I call the above as </w:t>
      </w:r>
      <w:r w:rsidRPr="00200438">
        <w:rPr>
          <w:color w:val="00B0F0"/>
          <w:lang w:eastAsia="en-SG"/>
        </w:rPr>
        <w:t>Performance Multiplier</w:t>
      </w:r>
      <w:r>
        <w:rPr>
          <w:lang w:eastAsia="en-SG"/>
        </w:rPr>
        <w:t xml:space="preserve">. Unfortunately, it’s hard to guess the </w:t>
      </w:r>
      <w:r w:rsidR="005E06E9">
        <w:rPr>
          <w:lang w:eastAsia="en-SG"/>
        </w:rPr>
        <w:t xml:space="preserve">impact. This is why you are better off testing with a few known VM first. By known means you know the workload </w:t>
      </w:r>
      <w:r w:rsidR="00D675F7">
        <w:rPr>
          <w:lang w:eastAsia="en-SG"/>
        </w:rPr>
        <w:t>pattern is well known and you do not expect application team to change it.</w:t>
      </w:r>
    </w:p>
    <w:p w14:paraId="5150167F" w14:textId="6EA645D0" w:rsidR="004F3A80" w:rsidRPr="004F3A80" w:rsidRDefault="004F3A80" w:rsidP="0034533C">
      <w:pPr>
        <w:rPr>
          <w:lang w:val="en-GB"/>
        </w:rPr>
      </w:pPr>
      <w:r>
        <w:rPr>
          <w:lang w:eastAsia="en-SG"/>
        </w:rPr>
        <w:t xml:space="preserve">Because of the above, my recommendation is to keep the size. Do not rightsize and migrate at the same time. If you change the size, you </w:t>
      </w:r>
      <w:r w:rsidR="00FD7FD0">
        <w:rPr>
          <w:lang w:eastAsia="en-SG"/>
        </w:rPr>
        <w:t>will be in the defensive position</w:t>
      </w:r>
      <w:r>
        <w:rPr>
          <w:lang w:eastAsia="en-SG"/>
        </w:rPr>
        <w:t xml:space="preserve"> if there is performance issue.</w:t>
      </w:r>
    </w:p>
    <w:p w14:paraId="3589820C" w14:textId="0FB19F66" w:rsidR="0087107E" w:rsidRPr="00C17739" w:rsidRDefault="000520E5" w:rsidP="00756398">
      <w:pPr>
        <w:rPr>
          <w:lang w:eastAsia="en-SG"/>
        </w:rPr>
      </w:pPr>
      <w:r>
        <w:rPr>
          <w:lang w:eastAsia="en-SG"/>
        </w:rPr>
        <w:t xml:space="preserve">Be aware of </w:t>
      </w:r>
      <w:r w:rsidR="00756398">
        <w:rPr>
          <w:lang w:eastAsia="en-SG"/>
        </w:rPr>
        <w:t xml:space="preserve">heavy hitters VM. </w:t>
      </w:r>
      <w:r w:rsidR="0087107E" w:rsidRPr="00C17739">
        <w:rPr>
          <w:lang w:eastAsia="en-SG"/>
        </w:rPr>
        <w:t xml:space="preserve">Consider 2 VMs. Both </w:t>
      </w:r>
      <w:r w:rsidR="00F95AB5">
        <w:rPr>
          <w:lang w:eastAsia="en-SG"/>
        </w:rPr>
        <w:t>have 16</w:t>
      </w:r>
      <w:r w:rsidR="0087107E" w:rsidRPr="00C17739">
        <w:rPr>
          <w:lang w:eastAsia="en-SG"/>
        </w:rPr>
        <w:t xml:space="preserve"> vCPU. Both are running hot, but one of them is heavy on IO. It sends a lot of network packets and doing lots of disk IOPS. Th</w:t>
      </w:r>
      <w:r w:rsidR="0087107E">
        <w:rPr>
          <w:lang w:eastAsia="en-SG"/>
        </w:rPr>
        <w:t>is</w:t>
      </w:r>
      <w:r w:rsidR="0087107E" w:rsidRPr="00C17739">
        <w:rPr>
          <w:lang w:eastAsia="en-SG"/>
        </w:rPr>
        <w:t xml:space="preserve"> </w:t>
      </w:r>
      <w:r w:rsidR="0087107E">
        <w:rPr>
          <w:lang w:eastAsia="en-SG"/>
        </w:rPr>
        <w:t>2</w:t>
      </w:r>
      <w:r w:rsidR="0087107E" w:rsidRPr="0037623C">
        <w:rPr>
          <w:vertAlign w:val="superscript"/>
          <w:lang w:eastAsia="en-SG"/>
        </w:rPr>
        <w:t>nd</w:t>
      </w:r>
      <w:r w:rsidR="0087107E">
        <w:rPr>
          <w:lang w:eastAsia="en-SG"/>
        </w:rPr>
        <w:t xml:space="preserve"> </w:t>
      </w:r>
      <w:r w:rsidR="0087107E" w:rsidRPr="00C17739">
        <w:rPr>
          <w:lang w:eastAsia="en-SG"/>
        </w:rPr>
        <w:t xml:space="preserve">VM has a different footprint on the ESXi. It’s much more demanding. All those IO processing need to be processed by other physical cores. </w:t>
      </w:r>
      <w:r w:rsidR="003071FC">
        <w:rPr>
          <w:lang w:eastAsia="en-SG"/>
        </w:rPr>
        <w:t xml:space="preserve">That’s why your sizing should include disk IOPS, disk throughput and network throughput. </w:t>
      </w:r>
    </w:p>
    <w:p w14:paraId="55877F04" w14:textId="45D85C05" w:rsidR="004F3A80" w:rsidRDefault="004F3A80" w:rsidP="00E7573A">
      <w:pPr>
        <w:pStyle w:val="Heading5"/>
      </w:pPr>
      <w:r>
        <w:t>Infrastructure Level</w:t>
      </w:r>
    </w:p>
    <w:p w14:paraId="0DB613F1" w14:textId="77777777" w:rsidR="00051C3A" w:rsidRDefault="00CB3FE5" w:rsidP="00CB3FE5">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w:t>
      </w:r>
    </w:p>
    <w:p w14:paraId="0254162A" w14:textId="77777777" w:rsidR="00051C3A" w:rsidRDefault="00CB3FE5" w:rsidP="00CB3FE5">
      <w:pPr>
        <w:rPr>
          <w:lang w:eastAsia="en-SG"/>
        </w:rPr>
      </w:pPr>
      <w:r w:rsidRPr="00C17739">
        <w:rPr>
          <w:lang w:eastAsia="en-SG"/>
        </w:rPr>
        <w:t xml:space="preserve">The answer is the latter, as 1000 VM will not peak at the same time. </w:t>
      </w:r>
    </w:p>
    <w:p w14:paraId="47AE489C" w14:textId="2E3D578A" w:rsidR="00CB3FE5" w:rsidRDefault="00CB3FE5" w:rsidP="00CB3FE5">
      <w:pPr>
        <w:rPr>
          <w:lang w:eastAsia="en-SG"/>
        </w:rPr>
      </w:pPr>
      <w:r w:rsidRPr="00C17739">
        <w:rPr>
          <w:lang w:eastAsia="en-SG"/>
        </w:rPr>
        <w:t>Do you consider what happens inside Windows or Linux, or do you see their footprint on your ESXi? The correct answer is the latter, as what happens inside is irrelevant.</w:t>
      </w:r>
    </w:p>
    <w:p w14:paraId="171F1261" w14:textId="77777777" w:rsidR="00C532A2" w:rsidRDefault="00B12911" w:rsidP="0034533C">
      <w:r>
        <w:t xml:space="preserve">Because of the above, </w:t>
      </w:r>
      <w:r w:rsidR="001C60A1">
        <w:t>upgrad</w:t>
      </w:r>
      <w:r>
        <w:t>ing an entire cluster</w:t>
      </w:r>
      <w:r w:rsidR="001C60A1">
        <w:t xml:space="preserve"> also belongs to this </w:t>
      </w:r>
      <w:r>
        <w:t xml:space="preserve">simple migration </w:t>
      </w:r>
      <w:r w:rsidR="001C60A1">
        <w:t xml:space="preserve">category so long there is a 1:1 relationship. </w:t>
      </w:r>
    </w:p>
    <w:p w14:paraId="16438B50" w14:textId="3EC4989A" w:rsidR="001C60A1" w:rsidRDefault="001C60A1" w:rsidP="0034533C">
      <w:r>
        <w:t>Typically, you take an old cluster and migrate all its VMs to a new cluster, while giving you growth headroom for the next 3 years or so. If your new cluster sports vSAN and NSX, you need to consider their overhead. Speaking of overhead, you also need the VMkernel overhead, which varies.</w:t>
      </w:r>
    </w:p>
    <w:p w14:paraId="38443861" w14:textId="437785D7" w:rsidR="001C60A1" w:rsidRDefault="001C60A1" w:rsidP="0034533C">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Since your monitoring is 5 minutes, your observability is 300 second average. You have microbursts that you cannot see. Your users may complain of performance problem, yet none of your counters show the issue as it’s based on 300 second average. </w:t>
      </w:r>
    </w:p>
    <w:p w14:paraId="5B565169" w14:textId="7CC834B7" w:rsidR="008D0143" w:rsidRDefault="000964CF" w:rsidP="00E7573A">
      <w:pPr>
        <w:pStyle w:val="Heading6"/>
      </w:pPr>
      <w:r>
        <w:t>Generic</w:t>
      </w:r>
      <w:r w:rsidR="0058480B">
        <w:t xml:space="preserve"> </w:t>
      </w:r>
      <w:r w:rsidR="008D0143">
        <w:t>Formula</w:t>
      </w:r>
    </w:p>
    <w:p w14:paraId="58E19153" w14:textId="1E299632" w:rsidR="001C60A1" w:rsidRDefault="00E02C9C" w:rsidP="0034533C">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34533C">
      <w:r>
        <w:t xml:space="preserve">Where: </w:t>
      </w:r>
    </w:p>
    <w:p w14:paraId="0082E604" w14:textId="77777777" w:rsidR="004A5C0A" w:rsidRPr="0032710F" w:rsidRDefault="004A5C0A" w:rsidP="004A5C0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7F7B27">
        <w:tc>
          <w:tcPr>
            <w:tcW w:w="1838" w:type="dxa"/>
            <w:shd w:val="clear" w:color="auto" w:fill="F2F2F2" w:themeFill="background1" w:themeFillShade="F2"/>
          </w:tcPr>
          <w:p w14:paraId="38BECAF8" w14:textId="25CF16D7" w:rsidR="004A5C0A" w:rsidRDefault="004A5C0A" w:rsidP="007F7B27">
            <w:pPr>
              <w:pStyle w:val="Tableheading"/>
              <w:jc w:val="left"/>
            </w:pPr>
            <w:r>
              <w:lastRenderedPageBreak/>
              <w:t>Sum of VM Usage</w:t>
            </w:r>
          </w:p>
        </w:tc>
        <w:tc>
          <w:tcPr>
            <w:tcW w:w="8618" w:type="dxa"/>
          </w:tcPr>
          <w:p w14:paraId="7E19A61B" w14:textId="77777777" w:rsidR="00327A9D" w:rsidRDefault="004A5C0A" w:rsidP="007F7B27">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7F7B27">
            <w:pPr>
              <w:pStyle w:val="Tablecontent"/>
            </w:pPr>
            <w:r>
              <w:t xml:space="preserve">So what numbers do you pick? </w:t>
            </w:r>
          </w:p>
          <w:p w14:paraId="0C78C05A" w14:textId="483441C4" w:rsidR="00E06AA5" w:rsidRDefault="00E06AA5" w:rsidP="007F7B27">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7F7B27">
            <w:pPr>
              <w:pStyle w:val="Tablecontent"/>
            </w:pPr>
            <w:r>
              <w:t>For such large data sets</w:t>
            </w:r>
            <w:r w:rsidR="00327A9D">
              <w:t xml:space="preserve">, there can </w:t>
            </w:r>
            <w:r w:rsidR="00B930DF">
              <w:t>be outlier. Both projection and percentile handle this.</w:t>
            </w:r>
          </w:p>
        </w:tc>
      </w:tr>
      <w:tr w:rsidR="004A5C0A" w14:paraId="63EFF573" w14:textId="77777777" w:rsidTr="007F7B27">
        <w:tc>
          <w:tcPr>
            <w:tcW w:w="1838" w:type="dxa"/>
            <w:shd w:val="clear" w:color="auto" w:fill="F2F2F2" w:themeFill="background1" w:themeFillShade="F2"/>
          </w:tcPr>
          <w:p w14:paraId="60E5DB27" w14:textId="5E296D05" w:rsidR="004A5C0A" w:rsidRDefault="004A5C0A" w:rsidP="007F7B27">
            <w:pPr>
              <w:pStyle w:val="Tableheading"/>
              <w:jc w:val="left"/>
            </w:pPr>
            <w:r>
              <w:t>Future Growth</w:t>
            </w:r>
          </w:p>
        </w:tc>
        <w:tc>
          <w:tcPr>
            <w:tcW w:w="8618" w:type="dxa"/>
          </w:tcPr>
          <w:p w14:paraId="6D154474" w14:textId="51970514" w:rsidR="004A5C0A" w:rsidRDefault="004A5C0A" w:rsidP="007F7B27">
            <w:pPr>
              <w:pStyle w:val="Tablecontent"/>
            </w:pPr>
            <w:r>
              <w:t>The headroom you need before you top up hardware. So if you buy every year, then you need at least 1 year of buffer</w:t>
            </w:r>
          </w:p>
        </w:tc>
      </w:tr>
      <w:tr w:rsidR="004A5C0A" w14:paraId="3D8B3EF1" w14:textId="77777777" w:rsidTr="007F7B27">
        <w:tc>
          <w:tcPr>
            <w:tcW w:w="1838" w:type="dxa"/>
            <w:shd w:val="clear" w:color="auto" w:fill="F2F2F2" w:themeFill="background1" w:themeFillShade="F2"/>
          </w:tcPr>
          <w:p w14:paraId="569F637F" w14:textId="02B9C2BE" w:rsidR="004A5C0A" w:rsidRDefault="004A5C0A" w:rsidP="007F7B27">
            <w:pPr>
              <w:pStyle w:val="Tableheading"/>
              <w:jc w:val="left"/>
            </w:pPr>
            <w:r>
              <w:t>Performance Multiplier</w:t>
            </w:r>
          </w:p>
        </w:tc>
        <w:tc>
          <w:tcPr>
            <w:tcW w:w="8618" w:type="dxa"/>
          </w:tcPr>
          <w:p w14:paraId="3BB8D9E0" w14:textId="4D72D15A" w:rsidR="004A5C0A" w:rsidRDefault="004A5C0A" w:rsidP="007F7B27">
            <w:pPr>
              <w:pStyle w:val="Tablecontent"/>
            </w:pPr>
            <w:r>
              <w:t>An additional buffer you put to account that faster performance.</w:t>
            </w:r>
          </w:p>
        </w:tc>
      </w:tr>
      <w:tr w:rsidR="004A5C0A" w14:paraId="697359AC" w14:textId="77777777" w:rsidTr="007F7B27">
        <w:tc>
          <w:tcPr>
            <w:tcW w:w="1838" w:type="dxa"/>
            <w:shd w:val="clear" w:color="auto" w:fill="F2F2F2" w:themeFill="background1" w:themeFillShade="F2"/>
          </w:tcPr>
          <w:p w14:paraId="049F1EB7" w14:textId="20B035F5" w:rsidR="004A5C0A" w:rsidRDefault="004A5C0A" w:rsidP="007F7B27">
            <w:pPr>
              <w:pStyle w:val="Tableheading"/>
              <w:jc w:val="left"/>
            </w:pPr>
            <w:r>
              <w:t>Overhead</w:t>
            </w:r>
          </w:p>
        </w:tc>
        <w:tc>
          <w:tcPr>
            <w:tcW w:w="8618" w:type="dxa"/>
          </w:tcPr>
          <w:p w14:paraId="6119B783" w14:textId="4DC9F7CC" w:rsidR="004A5C0A" w:rsidRDefault="009D419D" w:rsidP="007F7B27">
            <w:pPr>
              <w:pStyle w:val="Tablecontent"/>
            </w:pPr>
            <w:r>
              <w:t>V</w:t>
            </w:r>
            <w:r w:rsidR="004A5C0A">
              <w:t>irtualization layer, which is vSAN + NSX + VMkernel load</w:t>
            </w:r>
            <w:r w:rsidR="00E8744D">
              <w:t>.</w:t>
            </w:r>
          </w:p>
          <w:p w14:paraId="676A05F4" w14:textId="44F00558" w:rsidR="00E8744D" w:rsidRDefault="00E8744D" w:rsidP="007F7B27">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E8744D">
      <w:pPr>
        <w:pStyle w:val="BeforeTable"/>
      </w:pPr>
    </w:p>
    <w:p w14:paraId="2476B1FA" w14:textId="08DF9B4C" w:rsidR="006567C6" w:rsidRDefault="006567C6" w:rsidP="00646380">
      <w:r>
        <w:t xml:space="preserve">Notice something missing? </w:t>
      </w:r>
    </w:p>
    <w:p w14:paraId="5671E3D3" w14:textId="3922380F" w:rsidR="006567C6" w:rsidRDefault="006567C6" w:rsidP="00646380">
      <w:r>
        <w:t>Yes, it’s reservation. I exclude it as you need to avoid using it. If you want to use it, take the max</w:t>
      </w:r>
      <w:r w:rsidR="008801CB">
        <w:t>imum</w:t>
      </w:r>
      <w:r>
        <w:t xml:space="preserve"> of Usage or Reservation.</w:t>
      </w:r>
    </w:p>
    <w:p w14:paraId="70CD5B68" w14:textId="6E73ABD1" w:rsidR="0058480B" w:rsidRDefault="0058480B" w:rsidP="00E7573A">
      <w:pPr>
        <w:pStyle w:val="Heading6"/>
      </w:pPr>
      <w:r>
        <w:t>Specific Formula</w:t>
      </w:r>
    </w:p>
    <w:p w14:paraId="7FFA09B1" w14:textId="5DD3CE1B" w:rsidR="000964CF" w:rsidRDefault="000964CF" w:rsidP="00646380">
      <w:r>
        <w:t>The generic formula we have needs to be applied to each of the 4 elements of infrastructure. CPU, memory, disk and network need to be treated differently.</w:t>
      </w:r>
    </w:p>
    <w:p w14:paraId="22D24DD0" w14:textId="170C7604" w:rsidR="0032710F" w:rsidRDefault="000964CF" w:rsidP="00646380">
      <w:r>
        <w:t>We also need to apply to specific object. Let’s start with vSphere Cluster</w:t>
      </w:r>
      <w:r w:rsidR="009F46ED">
        <w:t xml:space="preserve"> as that’s the most common.</w:t>
      </w:r>
    </w:p>
    <w:p w14:paraId="5206CA67" w14:textId="77777777" w:rsidR="006656EF" w:rsidRPr="0032710F" w:rsidRDefault="006656EF" w:rsidP="0032710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7F7B27">
        <w:tc>
          <w:tcPr>
            <w:tcW w:w="1838" w:type="dxa"/>
            <w:shd w:val="clear" w:color="auto" w:fill="F2F2F2" w:themeFill="background1" w:themeFillShade="F2"/>
          </w:tcPr>
          <w:p w14:paraId="78FFF482" w14:textId="107C9F52" w:rsidR="0032710F" w:rsidRDefault="00546894" w:rsidP="007F7B27">
            <w:pPr>
              <w:pStyle w:val="Tableheading"/>
              <w:jc w:val="left"/>
            </w:pPr>
            <w:r>
              <w:lastRenderedPageBreak/>
              <w:t>CPU</w:t>
            </w:r>
          </w:p>
        </w:tc>
        <w:tc>
          <w:tcPr>
            <w:tcW w:w="8618" w:type="dxa"/>
          </w:tcPr>
          <w:p w14:paraId="09F83C92" w14:textId="63F2E827" w:rsidR="0032710F" w:rsidRDefault="00557467" w:rsidP="007F7B27">
            <w:pPr>
              <w:pStyle w:val="Tablecontent"/>
            </w:pPr>
            <w:r>
              <w:t>Yo</w:t>
            </w:r>
            <w:r w:rsidR="00290033">
              <w:t>ur main number is in GHz.</w:t>
            </w:r>
          </w:p>
          <w:p w14:paraId="7E2CAF93" w14:textId="0E4C813C" w:rsidR="00290033" w:rsidRDefault="00290033" w:rsidP="00290033">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290033">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290033">
            <w:pPr>
              <w:pStyle w:val="Tablecontent"/>
            </w:pPr>
            <w:r>
              <w:t>Make sure this number is within your comfort level.</w:t>
            </w:r>
          </w:p>
        </w:tc>
      </w:tr>
      <w:tr w:rsidR="0032710F" w14:paraId="240E3F1E" w14:textId="77777777" w:rsidTr="007F7B27">
        <w:tc>
          <w:tcPr>
            <w:tcW w:w="1838" w:type="dxa"/>
            <w:shd w:val="clear" w:color="auto" w:fill="F2F2F2" w:themeFill="background1" w:themeFillShade="F2"/>
          </w:tcPr>
          <w:p w14:paraId="017F1098" w14:textId="392504C2" w:rsidR="0032710F" w:rsidRDefault="00557467" w:rsidP="007F7B27">
            <w:pPr>
              <w:pStyle w:val="Tableheading"/>
              <w:jc w:val="left"/>
              <w:rPr>
                <w:lang w:eastAsia="en-SG"/>
              </w:rPr>
            </w:pPr>
            <w:r>
              <w:rPr>
                <w:lang w:eastAsia="en-SG"/>
              </w:rPr>
              <w:t>Memory</w:t>
            </w:r>
          </w:p>
        </w:tc>
        <w:tc>
          <w:tcPr>
            <w:tcW w:w="8618" w:type="dxa"/>
          </w:tcPr>
          <w:p w14:paraId="2E2EE518" w14:textId="77777777" w:rsidR="0032710F" w:rsidRDefault="007A4222" w:rsidP="007F7B27">
            <w:pPr>
              <w:pStyle w:val="Tablecontent"/>
            </w:pPr>
            <w:r>
              <w:t>You only have 1 number. It’s in GB.</w:t>
            </w:r>
          </w:p>
          <w:p w14:paraId="65CD4132" w14:textId="77777777" w:rsidR="00C37828" w:rsidRDefault="00C37828" w:rsidP="007F7B27">
            <w:pPr>
              <w:pStyle w:val="Tablecontent"/>
            </w:pPr>
            <w:r>
              <w:t>Performance Multiplier does not apply to memory as it’s just a storage space.</w:t>
            </w:r>
          </w:p>
          <w:p w14:paraId="02AC38DE" w14:textId="722F2531" w:rsidR="00574D66" w:rsidRDefault="00574D66" w:rsidP="007F7B27">
            <w:pPr>
              <w:pStyle w:val="Tablecontent"/>
            </w:pPr>
            <w:r>
              <w:t>New Sizing = (Sum of VMs Usage x Future Growth) + Overhead</w:t>
            </w:r>
          </w:p>
        </w:tc>
      </w:tr>
      <w:tr w:rsidR="00557467" w14:paraId="21D468B8" w14:textId="77777777" w:rsidTr="007F7B27">
        <w:tc>
          <w:tcPr>
            <w:tcW w:w="1838" w:type="dxa"/>
            <w:shd w:val="clear" w:color="auto" w:fill="F2F2F2" w:themeFill="background1" w:themeFillShade="F2"/>
          </w:tcPr>
          <w:p w14:paraId="3C3525D0" w14:textId="4E5DAF5B" w:rsidR="00557467" w:rsidRDefault="00557467" w:rsidP="007F7B27">
            <w:pPr>
              <w:pStyle w:val="Tableheading"/>
              <w:jc w:val="left"/>
              <w:rPr>
                <w:lang w:eastAsia="en-SG"/>
              </w:rPr>
            </w:pPr>
            <w:r>
              <w:rPr>
                <w:lang w:eastAsia="en-SG"/>
              </w:rPr>
              <w:t>Disk</w:t>
            </w:r>
          </w:p>
        </w:tc>
        <w:tc>
          <w:tcPr>
            <w:tcW w:w="8618" w:type="dxa"/>
          </w:tcPr>
          <w:p w14:paraId="19AB5146" w14:textId="16755024" w:rsidR="00E5189C" w:rsidRDefault="00E5189C" w:rsidP="007F7B27">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7F7B27">
            <w:pPr>
              <w:pStyle w:val="Tablecontent"/>
            </w:pPr>
            <w:r>
              <w:t>You typically do not migrate snapshot</w:t>
            </w:r>
            <w:r w:rsidR="00871B00">
              <w:t>. You will also exclude non VM such as orphaned vmdk and template.</w:t>
            </w:r>
          </w:p>
          <w:p w14:paraId="29BC019D" w14:textId="19F6D1A0" w:rsidR="001778D1" w:rsidRDefault="003854C7" w:rsidP="007F7B27">
            <w:pPr>
              <w:pStyle w:val="Tablecontent"/>
            </w:pPr>
            <w:r>
              <w:t>New Sizing = (Sum of VMs Usage x Future Growth) + Overhead</w:t>
            </w:r>
          </w:p>
          <w:p w14:paraId="60D843E5" w14:textId="77777777" w:rsidR="00557467" w:rsidRDefault="007A4222" w:rsidP="007F7B27">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7F7B27">
            <w:pPr>
              <w:pStyle w:val="Tablecontent"/>
            </w:pPr>
            <w:r>
              <w:t>vSAN migration needs to consider vSAN overhead. You’re moving the redundancy from hardware level to VMDK level.</w:t>
            </w:r>
          </w:p>
        </w:tc>
      </w:tr>
      <w:tr w:rsidR="00557467" w14:paraId="0E7D8195" w14:textId="77777777" w:rsidTr="007F7B27">
        <w:tc>
          <w:tcPr>
            <w:tcW w:w="1838" w:type="dxa"/>
            <w:shd w:val="clear" w:color="auto" w:fill="F2F2F2" w:themeFill="background1" w:themeFillShade="F2"/>
          </w:tcPr>
          <w:p w14:paraId="1C0DBCBF" w14:textId="6A93ECE0" w:rsidR="00557467" w:rsidRDefault="00557467" w:rsidP="007F7B27">
            <w:pPr>
              <w:pStyle w:val="Tableheading"/>
              <w:jc w:val="left"/>
              <w:rPr>
                <w:lang w:eastAsia="en-SG"/>
              </w:rPr>
            </w:pPr>
            <w:r>
              <w:rPr>
                <w:lang w:eastAsia="en-SG"/>
              </w:rPr>
              <w:t xml:space="preserve">Network </w:t>
            </w:r>
          </w:p>
        </w:tc>
        <w:tc>
          <w:tcPr>
            <w:tcW w:w="8618" w:type="dxa"/>
          </w:tcPr>
          <w:p w14:paraId="1BB1D88D" w14:textId="77777777" w:rsidR="00557467" w:rsidRDefault="00CA40E6" w:rsidP="007F7B27">
            <w:pPr>
              <w:pStyle w:val="Tablecontent"/>
            </w:pPr>
            <w:r>
              <w:t xml:space="preserve">Your main number is in </w:t>
            </w:r>
            <w:r w:rsidR="00337C42">
              <w:t>Gigabit/second.</w:t>
            </w:r>
          </w:p>
          <w:p w14:paraId="63C132E6" w14:textId="77777777" w:rsidR="00337C42" w:rsidRDefault="00337C42" w:rsidP="007F7B27">
            <w:pPr>
              <w:pStyle w:val="Tablecontent"/>
            </w:pPr>
            <w:r>
              <w:t xml:space="preserve">You support that with number of packets/second. </w:t>
            </w:r>
          </w:p>
          <w:p w14:paraId="560EBD35" w14:textId="57CA14E2" w:rsidR="00337C42" w:rsidRDefault="00337C42" w:rsidP="007F7B27">
            <w:pPr>
              <w:pStyle w:val="Tablecontent"/>
            </w:pPr>
            <w:r>
              <w:t>Make sure both numbers are within what the new hardware can deliver.</w:t>
            </w:r>
          </w:p>
        </w:tc>
      </w:tr>
    </w:tbl>
    <w:p w14:paraId="19726CAE" w14:textId="6857511B" w:rsidR="00CF327F" w:rsidRDefault="00CF327F" w:rsidP="00E7573A">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AC6E1E">
      <w:pPr>
        <w:pStyle w:val="Heading4"/>
      </w:pPr>
      <w:r>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72449047" w14:textId="24BF6036" w:rsidR="00B258A4" w:rsidRDefault="00B258A4" w:rsidP="0047267D">
      <w:pPr>
        <w:rPr>
          <w:lang w:eastAsia="en-SG"/>
        </w:rPr>
      </w:pPr>
      <w:r>
        <w:rPr>
          <w:lang w:eastAsia="en-SG"/>
        </w:rPr>
        <w:t>This becomes a</w:t>
      </w:r>
      <w:r w:rsidR="0031751C">
        <w:rPr>
          <w:lang w:eastAsia="en-SG"/>
        </w:rPr>
        <w:t xml:space="preserve"> real </w:t>
      </w:r>
      <w:r>
        <w:rPr>
          <w:lang w:eastAsia="en-SG"/>
        </w:rPr>
        <w:t xml:space="preserve">issue in complex migration, defined as migration that you cannot complete in a single shot. </w:t>
      </w:r>
      <w:r w:rsidR="00090B08">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lastRenderedPageBreak/>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04"/>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7F7B27">
        <w:tc>
          <w:tcPr>
            <w:tcW w:w="1838" w:type="dxa"/>
            <w:shd w:val="clear" w:color="auto" w:fill="F2F2F2" w:themeFill="background1" w:themeFillShade="F2"/>
          </w:tcPr>
          <w:p w14:paraId="5990217B" w14:textId="54C85F0D" w:rsidR="002F167E" w:rsidRDefault="008D70ED" w:rsidP="007F7B27">
            <w:pPr>
              <w:pStyle w:val="Tableheading"/>
              <w:jc w:val="left"/>
            </w:pPr>
            <w:r>
              <w:rPr>
                <w:lang w:eastAsia="en-SG"/>
              </w:rPr>
              <w:t>Speed</w:t>
            </w:r>
          </w:p>
        </w:tc>
        <w:tc>
          <w:tcPr>
            <w:tcW w:w="8618" w:type="dxa"/>
          </w:tcPr>
          <w:p w14:paraId="586750FD" w14:textId="7FE279A0" w:rsidR="002F167E" w:rsidRDefault="008D70ED" w:rsidP="007F7B27">
            <w:pPr>
              <w:pStyle w:val="Tablecontent"/>
            </w:pPr>
            <w:r>
              <w:rPr>
                <w:lang w:eastAsia="en-SG"/>
              </w:rPr>
              <w:t xml:space="preserve">See </w:t>
            </w:r>
            <w:r w:rsidRPr="00200438">
              <w:rPr>
                <w:color w:val="00B0F0"/>
                <w:lang w:eastAsia="en-SG"/>
              </w:rPr>
              <w:t>Performance Multiplier</w:t>
            </w:r>
          </w:p>
        </w:tc>
      </w:tr>
      <w:tr w:rsidR="008D70ED" w14:paraId="2516D16B" w14:textId="77777777" w:rsidTr="007F7B27">
        <w:tc>
          <w:tcPr>
            <w:tcW w:w="1838" w:type="dxa"/>
            <w:shd w:val="clear" w:color="auto" w:fill="F2F2F2" w:themeFill="background1" w:themeFillShade="F2"/>
          </w:tcPr>
          <w:p w14:paraId="79673720" w14:textId="2EDB4B82" w:rsidR="008D70ED" w:rsidRDefault="008D70ED" w:rsidP="007F7B27">
            <w:pPr>
              <w:pStyle w:val="Tableheading"/>
              <w:jc w:val="left"/>
              <w:rPr>
                <w:lang w:eastAsia="en-SG"/>
              </w:rPr>
            </w:pPr>
            <w:r>
              <w:rPr>
                <w:lang w:eastAsia="en-SG"/>
              </w:rPr>
              <w:t>Time</w:t>
            </w:r>
          </w:p>
        </w:tc>
        <w:tc>
          <w:tcPr>
            <w:tcW w:w="8618" w:type="dxa"/>
          </w:tcPr>
          <w:p w14:paraId="07BAD1FF" w14:textId="5EEF5132" w:rsidR="008D70ED" w:rsidRDefault="008D70ED" w:rsidP="007F7B27">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7F7B27">
        <w:tc>
          <w:tcPr>
            <w:tcW w:w="1838" w:type="dxa"/>
            <w:shd w:val="clear" w:color="auto" w:fill="F2F2F2" w:themeFill="background1" w:themeFillShade="F2"/>
          </w:tcPr>
          <w:p w14:paraId="0D3A5386" w14:textId="611D626F" w:rsidR="008D70ED" w:rsidRDefault="008D70ED" w:rsidP="007F7B27">
            <w:pPr>
              <w:pStyle w:val="Tableheading"/>
              <w:jc w:val="left"/>
              <w:rPr>
                <w:lang w:eastAsia="en-SG"/>
              </w:rPr>
            </w:pPr>
            <w:r>
              <w:rPr>
                <w:lang w:eastAsia="en-SG"/>
              </w:rPr>
              <w:t>New workload</w:t>
            </w:r>
          </w:p>
        </w:tc>
        <w:tc>
          <w:tcPr>
            <w:tcW w:w="8618" w:type="dxa"/>
          </w:tcPr>
          <w:p w14:paraId="11A2EA10" w14:textId="0D74ED88" w:rsidR="008D70ED" w:rsidRDefault="006D76BE" w:rsidP="007F7B27">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7F7B27">
        <w:tc>
          <w:tcPr>
            <w:tcW w:w="1838" w:type="dxa"/>
            <w:shd w:val="clear" w:color="auto" w:fill="F2F2F2" w:themeFill="background1" w:themeFillShade="F2"/>
          </w:tcPr>
          <w:p w14:paraId="726F5D34" w14:textId="52491267" w:rsidR="008D70ED" w:rsidRDefault="008D70ED" w:rsidP="007F7B27">
            <w:pPr>
              <w:pStyle w:val="Tableheading"/>
              <w:jc w:val="left"/>
              <w:rPr>
                <w:lang w:eastAsia="en-SG"/>
              </w:rPr>
            </w:pPr>
            <w:r>
              <w:rPr>
                <w:lang w:eastAsia="en-SG"/>
              </w:rPr>
              <w:t>Selection</w:t>
            </w:r>
          </w:p>
        </w:tc>
        <w:tc>
          <w:tcPr>
            <w:tcW w:w="8618" w:type="dxa"/>
          </w:tcPr>
          <w:p w14:paraId="35578F00" w14:textId="5CF78EBE" w:rsidR="008D70ED" w:rsidRDefault="008D70ED" w:rsidP="007F7B27">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5730B85F" w14:textId="73E01109" w:rsidR="00486D68" w:rsidRDefault="00486D68" w:rsidP="00E7573A">
      <w:pPr>
        <w:pStyle w:val="Heading5"/>
        <w:rPr>
          <w:lang w:eastAsia="en-SG"/>
        </w:rPr>
      </w:pPr>
      <w:r>
        <w:rPr>
          <w:lang w:eastAsia="en-SG"/>
        </w:rPr>
        <w:t>Aggregation</w:t>
      </w:r>
    </w:p>
    <w:p w14:paraId="3000939C" w14:textId="77777777" w:rsidR="007E0E14" w:rsidRDefault="007E0E14" w:rsidP="007E0E14">
      <w:r>
        <w:t>A sizing challenge happens when you consolidate multiple old ones into a single new one. You may consolidate a few old clusters or datastores into a single big new one. Can you simply calculate at each cluster level, them sum them up?</w:t>
      </w:r>
    </w:p>
    <w:p w14:paraId="212B9812" w14:textId="77777777" w:rsidR="007E0E14" w:rsidRDefault="007E0E14" w:rsidP="007E0E14">
      <w:r>
        <w:t xml:space="preserve">No. That results in oversizing as you assume the clusters peak at the same time. </w:t>
      </w:r>
    </w:p>
    <w:p w14:paraId="2075C08F" w14:textId="407F879A" w:rsidR="007E0E14" w:rsidRDefault="007E0E14" w:rsidP="007E0E14">
      <w:r>
        <w:t>Since the VMs are going into the same cluster, you need to treat them as 1 giant cluster, simulating the destination cluster.</w:t>
      </w:r>
      <w:r w:rsidRPr="005358EA">
        <w:t xml:space="preserve"> </w:t>
      </w:r>
      <w:r>
        <w:t>If they are part of the same data center or vCenter, you can use the value at this level, assuming you are migrating everything.</w:t>
      </w:r>
    </w:p>
    <w:p w14:paraId="778204C5" w14:textId="3D80648C" w:rsidR="00563B36" w:rsidRDefault="00563B36" w:rsidP="007E0E14">
      <w:r>
        <w:t xml:space="preserve">You create this giant cluster as a group in vRealize Operations. </w:t>
      </w:r>
      <w:r w:rsidR="00FF35BC">
        <w:t xml:space="preserve">This </w:t>
      </w:r>
      <w:r w:rsidR="00FF35BC" w:rsidRPr="0000470D">
        <w:rPr>
          <w:color w:val="00B0F0"/>
        </w:rPr>
        <w:t xml:space="preserve">migration group </w:t>
      </w:r>
      <w:r w:rsidR="00FF35BC">
        <w:t>becomes a central piece of your migration m</w:t>
      </w:r>
      <w:r w:rsidR="005C341D">
        <w:t xml:space="preserve">onitoring and sizing. </w:t>
      </w:r>
    </w:p>
    <w:p w14:paraId="67758B35" w14:textId="49337C34" w:rsidR="00F81E59" w:rsidRDefault="002D1463" w:rsidP="00E7573A">
      <w:pPr>
        <w:pStyle w:val="Heading6"/>
        <w:rPr>
          <w:lang w:eastAsia="en-SG"/>
        </w:rPr>
      </w:pPr>
      <w:r>
        <w:rPr>
          <w:lang w:eastAsia="en-SG"/>
        </w:rPr>
        <w:t>Migration Group</w:t>
      </w:r>
    </w:p>
    <w:p w14:paraId="38B70328" w14:textId="6E53C790" w:rsidR="002D1463" w:rsidRDefault="002D1463" w:rsidP="002D1463">
      <w:r>
        <w:t xml:space="preserve">What happens when your consolidation is not </w:t>
      </w:r>
      <w:r w:rsidRPr="00B56894">
        <w:rPr>
          <w:color w:val="00B0F0"/>
        </w:rPr>
        <w:t xml:space="preserve">Many </w:t>
      </w:r>
      <w:r w:rsidR="007E09D5">
        <w:rPr>
          <w:color w:val="00B0F0"/>
        </w:rPr>
        <w:t>to</w:t>
      </w:r>
      <w:r w:rsidRPr="00B56894">
        <w:rPr>
          <w:color w:val="00B0F0"/>
        </w:rPr>
        <w:t xml:space="preserve"> One</w:t>
      </w:r>
      <w:r>
        <w:t xml:space="preserve">, but </w:t>
      </w:r>
      <w:r w:rsidRPr="00B56894">
        <w:rPr>
          <w:color w:val="00B0F0"/>
        </w:rPr>
        <w:t>Many to Many</w:t>
      </w:r>
      <w:r>
        <w:t xml:space="preserve">? For example, you consolidating from 48 clusters to 12, but the VMs in a source cluster can end up in multiple destination cluster?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05"/>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lastRenderedPageBreak/>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20CAA746" w:rsidR="00EF5C35" w:rsidRDefault="00BD2050" w:rsidP="00EF5C35">
      <w:pPr>
        <w:rPr>
          <w:lang w:eastAsia="en-SG"/>
        </w:rPr>
      </w:pPr>
      <w:r>
        <w:t xml:space="preserve">This makes the sizing process cumbersome as you must create group. 1 group for each destination cluster. </w:t>
      </w:r>
      <w:r w:rsidR="00EF5C35">
        <w:rPr>
          <w:lang w:eastAsia="en-SG"/>
        </w:rPr>
        <w:t>If you have 30 destination clusters, you need 30 groups. 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E7573A">
      <w:pPr>
        <w:pStyle w:val="Heading5"/>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0EDB944D" w14:textId="289227FF" w:rsidR="0082366F" w:rsidRDefault="00167BBE" w:rsidP="00E7573A">
      <w:pPr>
        <w:pStyle w:val="Heading5"/>
      </w:pPr>
      <w:r>
        <w:t>Reporting</w:t>
      </w:r>
    </w:p>
    <w:p w14:paraId="69918019" w14:textId="16F9241D" w:rsidR="004E5D5C" w:rsidRDefault="004E5D5C" w:rsidP="004E5D5C">
      <w:pPr>
        <w:rPr>
          <w:lang w:eastAsia="en-SG"/>
        </w:rPr>
      </w:pPr>
      <w:r>
        <w:rPr>
          <w:lang w:val="en-GB"/>
        </w:rPr>
        <w:t xml:space="preserve">To you as infrastructure team, the migration is a capacity exercise. To your customer the application team, they care more about their VM availability, performance and security. </w:t>
      </w:r>
      <w:r w:rsidR="00DC1FCB">
        <w:rPr>
          <w:lang w:val="en-GB"/>
        </w:rPr>
        <w:t xml:space="preserve">This means you need to quantify </w:t>
      </w:r>
      <w:r w:rsidR="00257DC1">
        <w:rPr>
          <w:lang w:val="en-GB"/>
        </w:rPr>
        <w:t xml:space="preserve">the </w:t>
      </w:r>
      <w:r w:rsidR="00257DC1">
        <w:rPr>
          <w:lang w:eastAsia="en-SG"/>
        </w:rPr>
        <w:t>“</w:t>
      </w:r>
      <w:r w:rsidR="00257DC1" w:rsidRPr="00487192">
        <w:rPr>
          <w:color w:val="00B0F0"/>
          <w:lang w:eastAsia="en-SG"/>
        </w:rPr>
        <w:t>Before</w:t>
      </w:r>
      <w:r w:rsidR="00257DC1">
        <w:rPr>
          <w:lang w:eastAsia="en-SG"/>
        </w:rPr>
        <w:t>” and “</w:t>
      </w:r>
      <w:r w:rsidR="00257DC1" w:rsidRPr="00487192">
        <w:rPr>
          <w:color w:val="00B0F0"/>
          <w:lang w:eastAsia="en-SG"/>
        </w:rPr>
        <w:t>After</w:t>
      </w:r>
      <w:r w:rsidR="00257DC1">
        <w:rPr>
          <w:lang w:eastAsia="en-SG"/>
        </w:rPr>
        <w:t xml:space="preserve">” to avoid misunderstanding. </w:t>
      </w:r>
    </w:p>
    <w:p w14:paraId="6EEB1EE2" w14:textId="1433AC14" w:rsidR="00257DC1" w:rsidRDefault="00167BBE" w:rsidP="004E5D5C">
      <w:pPr>
        <w:rPr>
          <w:lang w:val="en-GB"/>
        </w:rPr>
      </w:pPr>
      <w:r>
        <w:rPr>
          <w:lang w:val="en-GB"/>
        </w:rPr>
        <w:t xml:space="preserve">How do you report that the migration does not result in </w:t>
      </w:r>
      <w:r w:rsidR="00211376">
        <w:rPr>
          <w:lang w:val="en-GB"/>
        </w:rPr>
        <w:t>availability, performance and security degradation? If you promise improvement, how do you quantify that?</w:t>
      </w:r>
    </w:p>
    <w:p w14:paraId="1D5D418D" w14:textId="52A09C75" w:rsidR="001C06D5" w:rsidRDefault="001C06D5" w:rsidP="004E5D5C">
      <w:pPr>
        <w:rPr>
          <w:lang w:val="en-GB"/>
        </w:rPr>
      </w:pPr>
      <w:r>
        <w:rPr>
          <w:lang w:val="en-GB"/>
        </w:rPr>
        <w:t xml:space="preserve">Before we answer that, you need to account for </w:t>
      </w:r>
      <w:r w:rsidR="00DC4A66">
        <w:rPr>
          <w:lang w:val="en-GB"/>
        </w:rPr>
        <w:t xml:space="preserve">time. The following shows an example where the migration takes months. </w:t>
      </w:r>
    </w:p>
    <w:p w14:paraId="0D8AF3EE" w14:textId="13CE402D" w:rsidR="0047579D" w:rsidRDefault="001C06D5" w:rsidP="0047579D">
      <w:pPr>
        <w:jc w:val="center"/>
        <w:rPr>
          <w:lang w:val="en-GB"/>
        </w:rPr>
      </w:pPr>
      <w:r w:rsidRPr="001C06D5">
        <w:rPr>
          <w:noProof/>
          <w:lang w:val="en-GB"/>
        </w:rPr>
        <w:lastRenderedPageBreak/>
        <w:drawing>
          <wp:inline distT="0" distB="0" distL="0" distR="0" wp14:anchorId="6A80C41B" wp14:editId="68F034C5">
            <wp:extent cx="6312224" cy="2914800"/>
            <wp:effectExtent l="0" t="0" r="0" b="0"/>
            <wp:docPr id="1050" name="Picture 10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A picture containing diagram&#10;&#10;Description automatically generated"/>
                    <pic:cNvPicPr/>
                  </pic:nvPicPr>
                  <pic:blipFill>
                    <a:blip r:embed="rId206"/>
                    <a:stretch>
                      <a:fillRect/>
                    </a:stretch>
                  </pic:blipFill>
                  <pic:spPr>
                    <a:xfrm>
                      <a:off x="0" y="0"/>
                      <a:ext cx="6312224" cy="2914800"/>
                    </a:xfrm>
                    <a:prstGeom prst="rect">
                      <a:avLst/>
                    </a:prstGeom>
                  </pic:spPr>
                </pic:pic>
              </a:graphicData>
            </a:graphic>
          </wp:inline>
        </w:drawing>
      </w:r>
    </w:p>
    <w:p w14:paraId="0C436AC4" w14:textId="14D36D34" w:rsidR="00EB7004" w:rsidRDefault="00EB7004" w:rsidP="00DC4A66">
      <w:pPr>
        <w:rPr>
          <w:lang w:val="en-GB"/>
        </w:rPr>
      </w:pPr>
      <w:r>
        <w:rPr>
          <w:lang w:val="en-GB"/>
        </w:rPr>
        <w:t xml:space="preserve">There planning stage took a few months, the actual migration was a few </w:t>
      </w:r>
      <w:r w:rsidR="008907A8">
        <w:rPr>
          <w:lang w:val="en-GB"/>
        </w:rPr>
        <w:t xml:space="preserve">months as not all VMs could be migrated in one change windows. This migration period created a situation where </w:t>
      </w:r>
      <w:r w:rsidR="00B220DF">
        <w:rPr>
          <w:lang w:val="en-GB"/>
        </w:rPr>
        <w:t xml:space="preserve">the first few VMs enjoyed the whole cluster. They could run with 0 contention as there was enough resource for everyone. </w:t>
      </w:r>
    </w:p>
    <w:p w14:paraId="62FE3AD8" w14:textId="0D684FDF" w:rsidR="008907A8" w:rsidRDefault="00B220DF" w:rsidP="00DC4A66">
      <w:pPr>
        <w:rPr>
          <w:lang w:val="en-GB"/>
        </w:rPr>
      </w:pPr>
      <w:r>
        <w:rPr>
          <w:lang w:val="en-GB"/>
        </w:rPr>
        <w:t xml:space="preserve">Application team felt the </w:t>
      </w:r>
      <w:r w:rsidR="00651D58">
        <w:rPr>
          <w:lang w:val="en-GB"/>
        </w:rPr>
        <w:t>responsiveness. Everyone was happy. They might start new features or load the systems even more. So far so good…</w:t>
      </w:r>
    </w:p>
    <w:p w14:paraId="75CCD41B" w14:textId="4AC12A4C" w:rsidR="00651D58" w:rsidRDefault="00651D58" w:rsidP="00DC4A66">
      <w:pPr>
        <w:rPr>
          <w:lang w:val="en-GB"/>
        </w:rPr>
      </w:pPr>
      <w:r>
        <w:rPr>
          <w:lang w:val="en-GB"/>
        </w:rPr>
        <w:t xml:space="preserve">As more and more VMs get added, the new infrastructure hit the point of overcommit. At this point, the VMs would begin experience contention. </w:t>
      </w:r>
    </w:p>
    <w:p w14:paraId="6F80927A" w14:textId="685529B9" w:rsidR="00B87FFC" w:rsidRDefault="00B87FFC" w:rsidP="00DC4A66">
      <w:pPr>
        <w:rPr>
          <w:lang w:val="en-GB"/>
        </w:rPr>
      </w:pPr>
      <w:r>
        <w:rPr>
          <w:lang w:val="en-GB"/>
        </w:rPr>
        <w:t>On the other hand, the remaining VMs in the old clusters began to experience less contention</w:t>
      </w:r>
      <w:r w:rsidR="00FF511F">
        <w:rPr>
          <w:lang w:val="en-GB"/>
        </w:rPr>
        <w:t xml:space="preserve">. So their performance actually improved. </w:t>
      </w:r>
    </w:p>
    <w:p w14:paraId="262E8755" w14:textId="0588B1F9" w:rsidR="00FF511F" w:rsidRDefault="00FF511F" w:rsidP="00DC4A66">
      <w:pPr>
        <w:rPr>
          <w:lang w:val="en-GB"/>
        </w:rPr>
      </w:pPr>
      <w:r>
        <w:rPr>
          <w:lang w:val="en-GB"/>
        </w:rPr>
        <w:t>The above could result in mismatch expectation</w:t>
      </w:r>
      <w:r w:rsidR="00C74F64">
        <w:rPr>
          <w:lang w:val="en-GB"/>
        </w:rPr>
        <w:t xml:space="preserve">. This is why SLA or KPI matters. </w:t>
      </w:r>
      <w:r w:rsidR="004A44D9">
        <w:rPr>
          <w:lang w:val="en-GB"/>
        </w:rPr>
        <w:t>Do not rely users complaint or user-level metrics as that’s beyond your control.</w:t>
      </w:r>
    </w:p>
    <w:p w14:paraId="5EDF3645" w14:textId="1ED79DE2" w:rsidR="00B87FFC" w:rsidRDefault="00B87FFC" w:rsidP="00DC4A66">
      <w:pPr>
        <w:rPr>
          <w:lang w:val="en-GB"/>
        </w:rPr>
      </w:pPr>
      <w:r>
        <w:rPr>
          <w:lang w:val="en-GB"/>
        </w:rPr>
        <w:t xml:space="preserve">The last VM to be migrated </w:t>
      </w:r>
      <w:r w:rsidR="004A44D9">
        <w:rPr>
          <w:lang w:val="en-GB"/>
        </w:rPr>
        <w:t xml:space="preserve">might get a shock. </w:t>
      </w:r>
      <w:r w:rsidR="00ED3F06">
        <w:rPr>
          <w:lang w:val="en-GB"/>
        </w:rPr>
        <w:t>The performance might actually drop.</w:t>
      </w:r>
    </w:p>
    <w:p w14:paraId="3BC2B76C" w14:textId="00589FFC" w:rsidR="00DC4A66" w:rsidRDefault="00DC4A66" w:rsidP="00DC4A66">
      <w:pPr>
        <w:rPr>
          <w:lang w:val="en-GB"/>
        </w:rPr>
      </w:pPr>
      <w:r w:rsidRPr="00D50D6E">
        <w:rPr>
          <w:lang w:val="en-GB"/>
        </w:rPr>
        <w:t>Before vs After comparison cannot be done immediately after a VM is migrated.</w:t>
      </w:r>
      <w:r>
        <w:rPr>
          <w:lang w:val="en-GB"/>
        </w:rPr>
        <w:t xml:space="preserve"> </w:t>
      </w:r>
    </w:p>
    <w:p w14:paraId="3BDC2A2E" w14:textId="07ED7F4C" w:rsidR="00E67E57" w:rsidRDefault="00BB2034" w:rsidP="00AC6E1E">
      <w:pPr>
        <w:pStyle w:val="Heading4"/>
      </w:pPr>
      <w:r>
        <w:t>VMC Migration</w:t>
      </w:r>
    </w:p>
    <w:p w14:paraId="3D394181" w14:textId="06E94FCD" w:rsidR="004E5D5C" w:rsidRPr="004E5D5C" w:rsidRDefault="004E5D5C" w:rsidP="004E5D5C">
      <w:pPr>
        <w:rPr>
          <w:lang w:val="en-GB"/>
        </w:rPr>
      </w:pPr>
      <w:r>
        <w:rPr>
          <w:lang w:val="en-GB"/>
        </w:rPr>
        <w:t>The unique nature of VMC migration creates situations that you need to address:</w:t>
      </w:r>
    </w:p>
    <w:p w14:paraId="53BB3930" w14:textId="77777777" w:rsidR="00827747" w:rsidRDefault="00827747" w:rsidP="00827747">
      <w:pPr>
        <w:pStyle w:val="BeforeTable"/>
        <w:rPr>
          <w:lang w:val="en-GB"/>
        </w:rPr>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585706" w14:paraId="50ABEA2A" w14:textId="77777777" w:rsidTr="00092B34">
        <w:tc>
          <w:tcPr>
            <w:tcW w:w="5228" w:type="dxa"/>
            <w:shd w:val="clear" w:color="auto" w:fill="F2F2F2" w:themeFill="background1" w:themeFillShade="F2"/>
          </w:tcPr>
          <w:p w14:paraId="79501AA3" w14:textId="506BD009" w:rsidR="00585706" w:rsidRPr="00585706" w:rsidRDefault="008214A4" w:rsidP="00092B34">
            <w:pPr>
              <w:pStyle w:val="Tableheading"/>
            </w:pPr>
            <w:r>
              <w:t>Situations</w:t>
            </w:r>
          </w:p>
        </w:tc>
        <w:tc>
          <w:tcPr>
            <w:tcW w:w="5228" w:type="dxa"/>
            <w:shd w:val="clear" w:color="auto" w:fill="F2F2F2" w:themeFill="background1" w:themeFillShade="F2"/>
          </w:tcPr>
          <w:p w14:paraId="111AEABC" w14:textId="0D99C744" w:rsidR="00585706" w:rsidRPr="00585706" w:rsidRDefault="008214A4" w:rsidP="00092B34">
            <w:pPr>
              <w:pStyle w:val="Tableheading"/>
            </w:pPr>
            <w:r>
              <w:t>Questions to answer</w:t>
            </w:r>
          </w:p>
        </w:tc>
      </w:tr>
      <w:tr w:rsidR="00585706" w14:paraId="60CFE206" w14:textId="77777777" w:rsidTr="00092B34">
        <w:tc>
          <w:tcPr>
            <w:tcW w:w="5228" w:type="dxa"/>
          </w:tcPr>
          <w:p w14:paraId="1A1D4B95" w14:textId="0EE266D5" w:rsidR="00585706" w:rsidRDefault="00585706" w:rsidP="00585706">
            <w:pPr>
              <w:pStyle w:val="Tablecontent"/>
              <w:rPr>
                <w:lang w:val="en-GB"/>
              </w:rPr>
            </w:pPr>
            <w:r w:rsidRPr="00585706">
              <w:t xml:space="preserve">While VMC is likely using faster hardware than </w:t>
            </w:r>
            <w:r w:rsidR="003C2F7C">
              <w:t xml:space="preserve">what you have </w:t>
            </w:r>
            <w:r w:rsidRPr="00585706">
              <w:t>on-prem</w:t>
            </w:r>
            <w:r w:rsidR="003C2F7C">
              <w:t>ises</w:t>
            </w:r>
            <w:r w:rsidRPr="00585706">
              <w:t xml:space="preserve">, </w:t>
            </w:r>
            <w:r w:rsidR="003C2F7C">
              <w:t xml:space="preserve">you </w:t>
            </w:r>
            <w:r w:rsidRPr="00585706">
              <w:t>are applying higher consolidation ratio.</w:t>
            </w:r>
          </w:p>
        </w:tc>
        <w:tc>
          <w:tcPr>
            <w:tcW w:w="5228" w:type="dxa"/>
          </w:tcPr>
          <w:p w14:paraId="64AB9978" w14:textId="1D6BE71D" w:rsidR="00585706" w:rsidRDefault="00585706" w:rsidP="00585706">
            <w:pPr>
              <w:pStyle w:val="Tablecontent"/>
              <w:rPr>
                <w:lang w:val="en-GB"/>
              </w:rPr>
            </w:pPr>
            <w:r w:rsidRPr="00585706">
              <w:t>How high can we push it before VMC is unable to serve the VMs?</w:t>
            </w:r>
          </w:p>
        </w:tc>
      </w:tr>
      <w:tr w:rsidR="00585706" w14:paraId="5E4F9C97" w14:textId="77777777" w:rsidTr="00092B34">
        <w:tc>
          <w:tcPr>
            <w:tcW w:w="5228" w:type="dxa"/>
          </w:tcPr>
          <w:p w14:paraId="1388120D" w14:textId="118BA4D3" w:rsidR="00585706" w:rsidRDefault="00585706" w:rsidP="00585706">
            <w:pPr>
              <w:pStyle w:val="Tablecontent"/>
              <w:rPr>
                <w:lang w:val="en-GB"/>
              </w:rPr>
            </w:pPr>
            <w:r w:rsidRPr="00585706">
              <w:t>Enterprise IT (read: Infra Team) is also using the opportunity to right-size VM, but VM Owners are against downsizing</w:t>
            </w:r>
          </w:p>
        </w:tc>
        <w:tc>
          <w:tcPr>
            <w:tcW w:w="5228" w:type="dxa"/>
          </w:tcPr>
          <w:p w14:paraId="6118FEDD" w14:textId="4F8DF5D0" w:rsidR="00585706" w:rsidRDefault="00585706" w:rsidP="00585706">
            <w:pPr>
              <w:pStyle w:val="Tablecontent"/>
              <w:rPr>
                <w:lang w:val="en-GB"/>
              </w:rPr>
            </w:pPr>
            <w:r w:rsidRPr="00585706">
              <w:t>How to down-size VM without impacting performance?</w:t>
            </w:r>
          </w:p>
        </w:tc>
      </w:tr>
      <w:tr w:rsidR="00585706" w14:paraId="210D9F82" w14:textId="77777777" w:rsidTr="00092B34">
        <w:tc>
          <w:tcPr>
            <w:tcW w:w="5228" w:type="dxa"/>
          </w:tcPr>
          <w:p w14:paraId="54309806" w14:textId="353EF736" w:rsidR="00585706" w:rsidRDefault="00585706" w:rsidP="00585706">
            <w:pPr>
              <w:pStyle w:val="Tablecontent"/>
              <w:rPr>
                <w:lang w:val="en-GB"/>
              </w:rPr>
            </w:pPr>
            <w:r w:rsidRPr="00585706">
              <w:t xml:space="preserve">VM Owners are expecting that performance is not compromised. IT is promising this too. But, IT never quantifies performance to begin with. </w:t>
            </w:r>
          </w:p>
        </w:tc>
        <w:tc>
          <w:tcPr>
            <w:tcW w:w="5228" w:type="dxa"/>
          </w:tcPr>
          <w:p w14:paraId="616DCA41" w14:textId="141C01D5" w:rsidR="00585706" w:rsidRDefault="00585706" w:rsidP="00585706">
            <w:pPr>
              <w:pStyle w:val="Tablecontent"/>
              <w:rPr>
                <w:lang w:val="en-GB"/>
              </w:rPr>
            </w:pPr>
            <w:r w:rsidRPr="00585706">
              <w:t>Need to establish baseline. How to measure the current performance? For &gt;1000s of VMs?</w:t>
            </w:r>
          </w:p>
        </w:tc>
      </w:tr>
      <w:tr w:rsidR="00585706" w14:paraId="76FC2477" w14:textId="77777777" w:rsidTr="00092B34">
        <w:tc>
          <w:tcPr>
            <w:tcW w:w="5228" w:type="dxa"/>
          </w:tcPr>
          <w:p w14:paraId="07E4FD5C" w14:textId="3CE86FF0" w:rsidR="00585706" w:rsidRDefault="00585706" w:rsidP="00585706">
            <w:pPr>
              <w:pStyle w:val="Tablecontent"/>
              <w:rPr>
                <w:lang w:val="en-GB"/>
              </w:rPr>
            </w:pPr>
            <w:r w:rsidRPr="00585706">
              <w:lastRenderedPageBreak/>
              <w:t xml:space="preserve">Infra Team cares about the IaaS, while App Team only cares about App or VM. Performance comparison (Before vs After) </w:t>
            </w:r>
            <w:r w:rsidR="00967B41" w:rsidRPr="00585706">
              <w:t>must</w:t>
            </w:r>
            <w:r w:rsidRPr="00585706">
              <w:t xml:space="preserve"> be done at VM level, not Infra level.</w:t>
            </w:r>
          </w:p>
        </w:tc>
        <w:tc>
          <w:tcPr>
            <w:tcW w:w="5228" w:type="dxa"/>
          </w:tcPr>
          <w:p w14:paraId="01DFFE2B" w14:textId="117F16FB" w:rsidR="00585706" w:rsidRDefault="00585706" w:rsidP="00585706">
            <w:pPr>
              <w:pStyle w:val="Tablecontent"/>
              <w:rPr>
                <w:lang w:val="en-GB"/>
              </w:rPr>
            </w:pPr>
            <w:r w:rsidRPr="00585706">
              <w:t>What is the KPI that VM Owner will accept? Both Metrics and their values should be determined before migration.</w:t>
            </w:r>
          </w:p>
        </w:tc>
      </w:tr>
      <w:tr w:rsidR="00585706" w14:paraId="013FFC9B" w14:textId="77777777" w:rsidTr="00092B34">
        <w:tc>
          <w:tcPr>
            <w:tcW w:w="5228" w:type="dxa"/>
          </w:tcPr>
          <w:p w14:paraId="0B6CD567" w14:textId="2D5BF07A" w:rsidR="00585706" w:rsidRDefault="00585706" w:rsidP="00585706">
            <w:pPr>
              <w:pStyle w:val="Tablecontent"/>
              <w:rPr>
                <w:lang w:val="en-GB"/>
              </w:rPr>
            </w:pPr>
            <w:r w:rsidRPr="00585706">
              <w:t>VMC uses software-defined Storage and Network. vSAN &amp; NSX consume ESXi CPU/RAM</w:t>
            </w:r>
          </w:p>
        </w:tc>
        <w:tc>
          <w:tcPr>
            <w:tcW w:w="5228" w:type="dxa"/>
          </w:tcPr>
          <w:p w14:paraId="16827145" w14:textId="65D5A847" w:rsidR="00585706" w:rsidRDefault="00585706" w:rsidP="00585706">
            <w:pPr>
              <w:pStyle w:val="Tablecontent"/>
              <w:rPr>
                <w:lang w:val="en-GB"/>
              </w:rPr>
            </w:pPr>
            <w:r w:rsidRPr="00585706">
              <w:t>How to size SDDC Cluster, taking into account Network and Storage?</w:t>
            </w:r>
          </w:p>
        </w:tc>
      </w:tr>
    </w:tbl>
    <w:p w14:paraId="51DA1F4B" w14:textId="77777777" w:rsidR="00585706" w:rsidRDefault="00585706" w:rsidP="00967B41">
      <w:pPr>
        <w:pStyle w:val="BeforeTable"/>
        <w:rPr>
          <w:lang w:val="en-GB"/>
        </w:rPr>
      </w:pPr>
    </w:p>
    <w:p w14:paraId="789E7BB9" w14:textId="35A49D81" w:rsidR="002C6B4B" w:rsidRPr="00F62652" w:rsidRDefault="00F62652" w:rsidP="00E67E57">
      <w:pPr>
        <w:rPr>
          <w:color w:val="FF0000"/>
          <w:lang w:val="en-GB"/>
        </w:rPr>
      </w:pPr>
      <w:r w:rsidRPr="00F62652">
        <w:rPr>
          <w:color w:val="FF0000"/>
          <w:lang w:val="en-GB"/>
        </w:rPr>
        <w:t xml:space="preserve">[e1: </w:t>
      </w:r>
      <w:r w:rsidR="00967B41" w:rsidRPr="00F62652">
        <w:rPr>
          <w:color w:val="FF0000"/>
          <w:lang w:val="en-GB"/>
        </w:rPr>
        <w:t xml:space="preserve">You also need to take into account that </w:t>
      </w:r>
      <w:r w:rsidRPr="00F62652">
        <w:rPr>
          <w:color w:val="FF0000"/>
          <w:lang w:val="en-GB"/>
        </w:rPr>
        <w:t>DRAFT]</w:t>
      </w:r>
    </w:p>
    <w:p w14:paraId="5F7F4E80" w14:textId="77777777" w:rsidR="00632743" w:rsidRPr="00632743" w:rsidRDefault="00632743" w:rsidP="00632743">
      <w:pPr>
        <w:rPr>
          <w:lang w:val="en-GB"/>
        </w:rPr>
      </w:pPr>
    </w:p>
    <w:p w14:paraId="0979607B" w14:textId="77777777" w:rsidR="00C17252" w:rsidRDefault="00C17252" w:rsidP="00B06936"/>
    <w:p w14:paraId="79284309" w14:textId="53FD2EB5" w:rsidR="00321308" w:rsidRDefault="00321308" w:rsidP="00B373E2">
      <w:pPr>
        <w:pStyle w:val="Heading2"/>
      </w:pPr>
      <w:bookmarkStart w:id="41" w:name="_Configuration_Management_1"/>
      <w:bookmarkEnd w:id="41"/>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2"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AC6E1E">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7">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AC6E1E">
      <w:pPr>
        <w:pStyle w:val="Heading4"/>
      </w:pPr>
      <w:r>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AC6E1E">
      <w:pPr>
        <w:pStyle w:val="Heading3"/>
      </w:pPr>
      <w:r w:rsidRPr="00DE5343">
        <w:lastRenderedPageBreak/>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AC6E1E">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E7573A">
      <w:pPr>
        <w:pStyle w:val="Heading5"/>
      </w:pPr>
      <w:r>
        <w:lastRenderedPageBreak/>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r w:rsidR="002119A8">
              <w:t xml:space="preserve"> On the other hand, to prevent villain VM, apply less share. So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9"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0"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11"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lastRenderedPageBreak/>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E7573A">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1184AC75" w14:textId="37C7BA47" w:rsidR="00FD00B8" w:rsidRDefault="00FD00B8" w:rsidP="00E7573A">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 xml:space="preserve">f the number of configured vCPUs on a VM is higher than number of cores per socket on the ESXi, the VM can experience NUMA effect. If the ESXi has more than one </w:t>
            </w:r>
            <w:r w:rsidR="00985C9F" w:rsidRPr="00D45743">
              <w:lastRenderedPageBreak/>
              <w:t>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E7573A">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lastRenderedPageBreak/>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AC6E1E">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E7573A">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lastRenderedPageBreak/>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EF0E9E" w:rsidP="00E11A39">
            <w:pPr>
              <w:pStyle w:val="Tablecontent"/>
              <w:numPr>
                <w:ilvl w:val="0"/>
                <w:numId w:val="44"/>
              </w:numPr>
            </w:pPr>
            <w:hyperlink r:id="rId212"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E11A39">
            <w:pPr>
              <w:pStyle w:val="Tablecontent"/>
              <w:numPr>
                <w:ilvl w:val="0"/>
                <w:numId w:val="44"/>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E11A39">
            <w:pPr>
              <w:pStyle w:val="Tablecontent"/>
              <w:numPr>
                <w:ilvl w:val="0"/>
                <w:numId w:val="44"/>
              </w:numPr>
            </w:pPr>
            <w:r w:rsidRPr="00A452F2">
              <w:t>ESXi Storage Path. Ensure that the number of paths and the path policies are identical.</w:t>
            </w:r>
          </w:p>
          <w:p w14:paraId="423048F9" w14:textId="175C83FF" w:rsidR="008D17D4" w:rsidRPr="00FA0F3F" w:rsidRDefault="008D17D4" w:rsidP="00E11A39">
            <w:pPr>
              <w:pStyle w:val="Tablecontent"/>
              <w:numPr>
                <w:ilvl w:val="0"/>
                <w:numId w:val="44"/>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7573A">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lastRenderedPageBreak/>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E7573A">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7573A">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13"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2" w:name="_Design_Consideration_2"/>
      <w:bookmarkStart w:id="43" w:name="_Cost_Management"/>
      <w:bookmarkEnd w:id="42"/>
      <w:bookmarkEnd w:id="43"/>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AC6E1E">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14"/>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4" w:name="_Price"/>
      <w:bookmarkEnd w:id="44"/>
      <w:r>
        <w:br w:type="page"/>
      </w:r>
    </w:p>
    <w:p w14:paraId="770C0E37" w14:textId="75ACD8C7" w:rsidR="00F7693D" w:rsidRDefault="00F7693D" w:rsidP="00AC6E1E">
      <w:pPr>
        <w:pStyle w:val="Heading3"/>
      </w:pPr>
      <w:bookmarkStart w:id="45" w:name="_Price_1"/>
      <w:bookmarkStart w:id="46" w:name="_Pricing_Policy"/>
      <w:bookmarkEnd w:id="45"/>
      <w:bookmarkEnd w:id="46"/>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ost adjusted with margin, discount and penalty.</w:t>
      </w:r>
      <w:r w:rsidRPr="00CB4F63">
        <w:t xml:space="preserve"> </w:t>
      </w:r>
      <w:r w:rsidR="00630193">
        <w:t>Price is determined by the value perceived by the paying customer. The cost is actually irrelevant</w:t>
      </w:r>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6">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lastRenderedPageBreak/>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7">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9"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lastRenderedPageBreak/>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0">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AC6E1E">
      <w:pPr>
        <w:pStyle w:val="Heading3"/>
      </w:pPr>
      <w:r w:rsidRPr="00E60B7B">
        <w:t>Cost</w:t>
      </w:r>
      <w:r w:rsidR="00BA4E51">
        <w:t xml:space="preserve"> Determination</w:t>
      </w:r>
    </w:p>
    <w:p w14:paraId="53A5D782" w14:textId="2409039C"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lastRenderedPageBreak/>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AC6E1E">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lastRenderedPageBreak/>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3">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lastRenderedPageBreak/>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7" w:name="_Compliance_Management"/>
      <w:bookmarkEnd w:id="47"/>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59"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4"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3"/>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AC6E1E">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AC6E1E">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5">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AC6E1E">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7">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AC6E1E">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4"/>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AC6E1E">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lastRenderedPageBreak/>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8" w:history="1">
        <w:r w:rsidRPr="00FD19A6">
          <w:rPr>
            <w:rStyle w:val="Hyperlink"/>
            <w:lang w:val="en-US"/>
          </w:rPr>
          <w:t>Security Configuration Guide</w:t>
        </w:r>
      </w:hyperlink>
      <w:r>
        <w:rPr>
          <w:lang w:val="en-US"/>
        </w:rPr>
        <w:t xml:space="preserve">. For vSphere 7, download the guide from </w:t>
      </w:r>
      <w:hyperlink r:id="rId229" w:history="1">
        <w:hyperlink r:id="rId230"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31"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lastRenderedPageBreak/>
        <w:t>NIST 800-53</w:t>
      </w:r>
      <w:r w:rsidR="000C7F1B">
        <w:rPr>
          <w:rStyle w:val="FootnoteReference"/>
          <w:lang w:val="en-US"/>
        </w:rPr>
        <w:footnoteReference w:id="15"/>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lastRenderedPageBreak/>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AC6E1E">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6"/>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5" w:history="1">
        <w:r w:rsidR="005B5712" w:rsidRPr="005B5712">
          <w:rPr>
            <w:rStyle w:val="Hyperlink"/>
            <w:lang w:val="en-US"/>
          </w:rPr>
          <w:t>website</w:t>
        </w:r>
      </w:hyperlink>
      <w:r>
        <w:rPr>
          <w:lang w:val="en-US"/>
        </w:rPr>
        <w:t>.</w:t>
      </w:r>
    </w:p>
    <w:p w14:paraId="0321F96D" w14:textId="1938C690" w:rsidR="00F57D61" w:rsidRDefault="00F57D61" w:rsidP="00AC6E1E">
      <w:pPr>
        <w:pStyle w:val="Heading4"/>
      </w:pPr>
      <w:r w:rsidRPr="0063330C">
        <w:lastRenderedPageBreak/>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6"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AC6E1E">
      <w:pPr>
        <w:pStyle w:val="Heading4"/>
      </w:pPr>
      <w:r w:rsidRPr="00980CB6">
        <w:lastRenderedPageBreak/>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8">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AC6E1E">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lastRenderedPageBreak/>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2"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EF0E9E" w:rsidP="003F097B">
      <w:pPr>
        <w:pStyle w:val="AfterChapterTitle"/>
        <w:rPr>
          <w:lang w:val="en-US"/>
        </w:rPr>
      </w:pPr>
      <w:hyperlink r:id="rId245"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6" w:history="1">
        <w:r w:rsidR="0031464C" w:rsidRPr="0031464C">
          <w:rPr>
            <w:rStyle w:val="Hyperlink"/>
          </w:rPr>
          <w:t>this</w:t>
        </w:r>
      </w:hyperlink>
      <w:r w:rsidR="0031464C">
        <w:t xml:space="preserve"> by </w:t>
      </w:r>
      <w:hyperlink r:id="rId247"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373BB2CC" w14:textId="77777777" w:rsidR="004E0A96" w:rsidRDefault="004E0A96" w:rsidP="004E0A96">
      <w:pPr>
        <w:rPr>
          <w:lang w:val="en-GB"/>
        </w:rPr>
      </w:pPr>
      <w:r>
        <w:rPr>
          <w:lang w:val="en-GB"/>
        </w:rPr>
        <w:t xml:space="preserve">There are 3 areas where you need to measure uptime. </w:t>
      </w:r>
    </w:p>
    <w:p w14:paraId="084713EE" w14:textId="77777777" w:rsidR="004E0A96" w:rsidRDefault="004E0A96" w:rsidP="004E0A96">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4E0A96" w:rsidRPr="00606C73" w14:paraId="2AF30BE0" w14:textId="77777777" w:rsidTr="00C13DF4">
        <w:tc>
          <w:tcPr>
            <w:tcW w:w="2552" w:type="dxa"/>
            <w:shd w:val="clear" w:color="auto" w:fill="F2F2F2" w:themeFill="background1" w:themeFillShade="F2"/>
          </w:tcPr>
          <w:p w14:paraId="29D44071" w14:textId="77777777" w:rsidR="004E0A96" w:rsidRPr="00606C73" w:rsidRDefault="004E0A96" w:rsidP="00C13DF4">
            <w:pPr>
              <w:pStyle w:val="Tablecontent"/>
            </w:pPr>
            <w:r>
              <w:t>Business Application</w:t>
            </w:r>
          </w:p>
        </w:tc>
        <w:tc>
          <w:tcPr>
            <w:tcW w:w="7914" w:type="dxa"/>
          </w:tcPr>
          <w:p w14:paraId="4EB9049E" w14:textId="77777777" w:rsidR="004E0A96" w:rsidRPr="00606C73" w:rsidRDefault="004E0A96" w:rsidP="00C13DF4">
            <w:pPr>
              <w:pStyle w:val="Tablecontent"/>
            </w:pPr>
            <w:r>
              <w:t>This is typically a multi-tier or multi-services system spanning many containers and VM. It has its own redundancy.</w:t>
            </w:r>
          </w:p>
        </w:tc>
      </w:tr>
      <w:tr w:rsidR="004E0A96" w:rsidRPr="00606C73" w14:paraId="4CA858CE" w14:textId="77777777" w:rsidTr="00C13DF4">
        <w:tc>
          <w:tcPr>
            <w:tcW w:w="2552" w:type="dxa"/>
            <w:shd w:val="clear" w:color="auto" w:fill="F2F2F2" w:themeFill="background1" w:themeFillShade="F2"/>
          </w:tcPr>
          <w:p w14:paraId="491B481F" w14:textId="77777777" w:rsidR="004E0A96" w:rsidRPr="00606C73" w:rsidRDefault="004E0A96" w:rsidP="00C13DF4">
            <w:pPr>
              <w:pStyle w:val="Tablecontent"/>
            </w:pPr>
            <w:r>
              <w:t>Process</w:t>
            </w:r>
          </w:p>
        </w:tc>
        <w:tc>
          <w:tcPr>
            <w:tcW w:w="7914" w:type="dxa"/>
          </w:tcPr>
          <w:p w14:paraId="36AAAC7F" w14:textId="77777777" w:rsidR="004E0A96" w:rsidRPr="00606C73" w:rsidRDefault="004E0A96" w:rsidP="00C13DF4">
            <w:pPr>
              <w:pStyle w:val="Tablecontent"/>
            </w:pPr>
            <w:r>
              <w:t>This refers to a single service inside Windows or Linux. Typically checked by pinging it at specific port or making API call, or reported by agent.</w:t>
            </w:r>
          </w:p>
        </w:tc>
      </w:tr>
      <w:tr w:rsidR="004E0A96" w:rsidRPr="00606C73" w14:paraId="285EC37E" w14:textId="77777777" w:rsidTr="00C13DF4">
        <w:tc>
          <w:tcPr>
            <w:tcW w:w="2552" w:type="dxa"/>
            <w:shd w:val="clear" w:color="auto" w:fill="F2F2F2" w:themeFill="background1" w:themeFillShade="F2"/>
          </w:tcPr>
          <w:p w14:paraId="7163BA6A" w14:textId="77777777" w:rsidR="004E0A96" w:rsidRDefault="004E0A96" w:rsidP="00C13DF4">
            <w:pPr>
              <w:pStyle w:val="Tablecontent"/>
            </w:pPr>
            <w:r>
              <w:t>Guest OS</w:t>
            </w:r>
          </w:p>
        </w:tc>
        <w:tc>
          <w:tcPr>
            <w:tcW w:w="7914" w:type="dxa"/>
          </w:tcPr>
          <w:p w14:paraId="19F35DB6" w14:textId="77777777" w:rsidR="004E0A96" w:rsidRDefault="004E0A96" w:rsidP="00C13DF4">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567E9156" w14:textId="77777777" w:rsidR="004E0A96" w:rsidRDefault="004E0A96" w:rsidP="004E0A96">
      <w:pPr>
        <w:rPr>
          <w:lang w:val="en-GB"/>
        </w:rPr>
      </w:pPr>
      <w:r>
        <w:rPr>
          <w:lang w:val="en-GB"/>
        </w:rPr>
        <w:t>VM is not where you want to measure. It’s just a machine, so it only knows powered on or off. BTW, rebooting Guest OS does not cause downtime on the VM. The motherboard does not hit powered-off state.</w:t>
      </w:r>
    </w:p>
    <w:p w14:paraId="509A84E8" w14:textId="77777777" w:rsidR="004E0A96" w:rsidRDefault="004E0A96" w:rsidP="004E0A96">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264A37B4" w14:textId="7A2F96D8" w:rsidR="00A26182" w:rsidRDefault="00A26182" w:rsidP="00AC6E1E">
      <w:pPr>
        <w:pStyle w:val="Heading3"/>
      </w:pPr>
      <w:r>
        <w:lastRenderedPageBreak/>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AC6E1E">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AC6E1E">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EF0E9E"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AC6E1E">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EF0E9E"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AC6E1E">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lastRenderedPageBreak/>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AC6E1E">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1">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AC6E1E">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lastRenderedPageBreak/>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lastRenderedPageBreak/>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AC6E1E">
      <w:pPr>
        <w:pStyle w:val="Heading3"/>
      </w:pPr>
      <w:r>
        <w:t>Guest OS (DRAFT)</w:t>
      </w:r>
    </w:p>
    <w:p w14:paraId="6DF7B6F8" w14:textId="4F7E162C" w:rsidR="005E6C37" w:rsidRDefault="0074328E" w:rsidP="00DD12A1">
      <w:r>
        <w:t>This space is for rent. Meaning we need a contributing author as more needs to be added.</w:t>
      </w:r>
      <w:r w:rsidR="004D19AD">
        <w:t xml:space="preserve"> </w:t>
      </w:r>
    </w:p>
    <w:p w14:paraId="33257A04" w14:textId="32E5180B" w:rsidR="004272E8" w:rsidRDefault="006822F5" w:rsidP="00AC6E1E">
      <w:pPr>
        <w:pStyle w:val="Heading4"/>
      </w:pPr>
      <w:r>
        <w:t xml:space="preserve">Microsoft </w:t>
      </w:r>
      <w:r w:rsidR="004272E8">
        <w:t>Windows</w:t>
      </w:r>
    </w:p>
    <w:p w14:paraId="19D8313E" w14:textId="617C6B00" w:rsidR="00A34614" w:rsidRDefault="00A34614" w:rsidP="00A34614">
      <w:pPr>
        <w:rPr>
          <w:lang w:val="en-GB"/>
        </w:rPr>
      </w:pPr>
      <w:r>
        <w:rPr>
          <w:lang w:val="en-GB"/>
        </w:rPr>
        <w:t xml:space="preserve">For a software that is used by a billion people, Microsoft provides limited </w:t>
      </w:r>
      <w:r w:rsidR="003579C4">
        <w:rPr>
          <w:lang w:val="en-GB"/>
        </w:rPr>
        <w:t>troubleshooting for availability problem (hang or crash).</w:t>
      </w:r>
      <w:r w:rsidR="00116DA0">
        <w:rPr>
          <w:lang w:val="en-GB"/>
        </w:rPr>
        <w:t xml:space="preserve"> Its recommendation is also limited to uninstalling or disabling 3</w:t>
      </w:r>
      <w:r w:rsidR="00116DA0" w:rsidRPr="00116DA0">
        <w:rPr>
          <w:vertAlign w:val="superscript"/>
          <w:lang w:val="en-GB"/>
        </w:rPr>
        <w:t>rd</w:t>
      </w:r>
      <w:r w:rsidR="00116DA0">
        <w:rPr>
          <w:lang w:val="en-GB"/>
        </w:rPr>
        <w:t xml:space="preserve"> party driver, </w:t>
      </w:r>
      <w:r w:rsidR="00BE7F3B">
        <w:rPr>
          <w:lang w:val="en-GB"/>
        </w:rPr>
        <w:t>3</w:t>
      </w:r>
      <w:r w:rsidR="00BE7F3B" w:rsidRPr="00BE7F3B">
        <w:rPr>
          <w:vertAlign w:val="superscript"/>
          <w:lang w:val="en-GB"/>
        </w:rPr>
        <w:t>rd</w:t>
      </w:r>
      <w:r w:rsidR="00BE7F3B">
        <w:rPr>
          <w:lang w:val="en-GB"/>
        </w:rPr>
        <w:t xml:space="preserve"> party </w:t>
      </w:r>
      <w:r w:rsidR="00116DA0">
        <w:rPr>
          <w:lang w:val="en-GB"/>
        </w:rPr>
        <w:t>software and external hardware.</w:t>
      </w:r>
      <w:r w:rsidR="00BE7F3B">
        <w:rPr>
          <w:lang w:val="en-GB"/>
        </w:rPr>
        <w:t xml:space="preserve"> </w:t>
      </w:r>
    </w:p>
    <w:p w14:paraId="4854AB7A" w14:textId="5B8010E6" w:rsidR="00BB6922" w:rsidRDefault="00ED2DAF" w:rsidP="00A34614">
      <w:pPr>
        <w:rPr>
          <w:lang w:val="en-GB"/>
        </w:rPr>
      </w:pPr>
      <w:r>
        <w:rPr>
          <w:lang w:val="en-GB"/>
        </w:rPr>
        <w:t xml:space="preserve">The primary tool from Windows is Event Viewer. </w:t>
      </w:r>
      <w:r w:rsidR="00555C3C">
        <w:rPr>
          <w:lang w:val="en-GB"/>
        </w:rPr>
        <w:t xml:space="preserve">It’s an old which has not been updated for a long time. </w:t>
      </w:r>
      <w:r w:rsidR="00BB6922">
        <w:rPr>
          <w:lang w:val="en-GB"/>
        </w:rPr>
        <w:t>It has 2 main limitations: limited information provided</w:t>
      </w:r>
      <w:r w:rsidR="00D160A0">
        <w:rPr>
          <w:lang w:val="en-GB"/>
        </w:rPr>
        <w:t>, and t</w:t>
      </w:r>
      <w:r w:rsidR="00BB6922">
        <w:rPr>
          <w:lang w:val="en-GB"/>
        </w:rPr>
        <w:t xml:space="preserve">he one provided </w:t>
      </w:r>
      <w:r w:rsidR="00D160A0">
        <w:rPr>
          <w:lang w:val="en-GB"/>
        </w:rPr>
        <w:t>is hard to use.</w:t>
      </w:r>
      <w:r w:rsidR="0030313A">
        <w:rPr>
          <w:lang w:val="en-GB"/>
        </w:rPr>
        <w:t xml:space="preserve"> The following example </w:t>
      </w:r>
      <w:r w:rsidR="00367CD2">
        <w:rPr>
          <w:lang w:val="en-GB"/>
        </w:rPr>
        <w:t>shows that it provided no information other than unexpected shutdown. I knew that as my Windows hang</w:t>
      </w:r>
      <w:r w:rsidR="00B55B09">
        <w:rPr>
          <w:lang w:val="en-GB"/>
        </w:rPr>
        <w:t xml:space="preserve"> and nothing I could do other than a power cycle.</w:t>
      </w:r>
    </w:p>
    <w:p w14:paraId="3B84604F" w14:textId="510DBD0B" w:rsidR="00D160A0" w:rsidRDefault="00035DB8" w:rsidP="0030313A">
      <w:pPr>
        <w:jc w:val="center"/>
        <w:rPr>
          <w:lang w:val="en-GB"/>
        </w:rPr>
      </w:pPr>
      <w:r w:rsidRPr="00035DB8">
        <w:rPr>
          <w:noProof/>
          <w:lang w:val="en-GB"/>
        </w:rPr>
        <w:lastRenderedPageBreak/>
        <w:drawing>
          <wp:inline distT="0" distB="0" distL="0" distR="0" wp14:anchorId="5AE10AF7" wp14:editId="066E8B30">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53"/>
                    <a:stretch>
                      <a:fillRect/>
                    </a:stretch>
                  </pic:blipFill>
                  <pic:spPr>
                    <a:xfrm>
                      <a:off x="0" y="0"/>
                      <a:ext cx="6058425" cy="3455969"/>
                    </a:xfrm>
                    <a:prstGeom prst="rect">
                      <a:avLst/>
                    </a:prstGeom>
                  </pic:spPr>
                </pic:pic>
              </a:graphicData>
            </a:graphic>
          </wp:inline>
        </w:drawing>
      </w:r>
    </w:p>
    <w:p w14:paraId="171A319B" w14:textId="61833A70" w:rsidR="00035DB8" w:rsidRDefault="0030313A" w:rsidP="00A34614">
      <w:pPr>
        <w:rPr>
          <w:lang w:val="en-GB"/>
        </w:rPr>
      </w:pPr>
      <w:r>
        <w:rPr>
          <w:lang w:val="en-GB"/>
        </w:rPr>
        <w:t xml:space="preserve">The link for more information does not work. However, you can </w:t>
      </w:r>
      <w:r w:rsidR="008E0453">
        <w:rPr>
          <w:lang w:val="en-GB"/>
        </w:rPr>
        <w:t xml:space="preserve">manually </w:t>
      </w:r>
      <w:r>
        <w:rPr>
          <w:lang w:val="en-GB"/>
        </w:rPr>
        <w:t>search for the event ID.</w:t>
      </w:r>
      <w:r w:rsidR="008E0453">
        <w:rPr>
          <w:lang w:val="en-GB"/>
        </w:rPr>
        <w:t xml:space="preserve"> In some cases, the event ID documentation does not reveal much beyond 3</w:t>
      </w:r>
      <w:r w:rsidR="008E0453" w:rsidRPr="008E0453">
        <w:rPr>
          <w:vertAlign w:val="superscript"/>
          <w:lang w:val="en-GB"/>
        </w:rPr>
        <w:t>rd</w:t>
      </w:r>
      <w:r w:rsidR="008E0453">
        <w:rPr>
          <w:lang w:val="en-GB"/>
        </w:rPr>
        <w:t xml:space="preserve"> party software and hardware. </w:t>
      </w:r>
    </w:p>
    <w:p w14:paraId="7D21C220" w14:textId="007D35AE" w:rsidR="00ED2DAF" w:rsidRPr="00A34614" w:rsidRDefault="00ED2DAF" w:rsidP="00A34614">
      <w:pPr>
        <w:rPr>
          <w:lang w:val="en-GB"/>
        </w:rPr>
      </w:pPr>
      <w:r>
        <w:rPr>
          <w:lang w:val="en-GB"/>
        </w:rPr>
        <w:t xml:space="preserve">There are alternatives, which you can find </w:t>
      </w:r>
      <w:hyperlink r:id="rId254" w:history="1">
        <w:r w:rsidRPr="00ED2DAF">
          <w:rPr>
            <w:rStyle w:val="Hyperlink"/>
            <w:lang w:val="en-GB"/>
          </w:rPr>
          <w:t>here</w:t>
        </w:r>
      </w:hyperlink>
      <w:r>
        <w:rPr>
          <w:lang w:val="en-GB"/>
        </w:rPr>
        <w:t xml:space="preserve">. </w:t>
      </w:r>
      <w:r w:rsidR="00BB6922">
        <w:rPr>
          <w:lang w:val="en-GB"/>
        </w:rPr>
        <w:t>Let me know if you have more useful tools.</w:t>
      </w:r>
    </w:p>
    <w:p w14:paraId="2B4337E3" w14:textId="156D0527" w:rsidR="00214C6B" w:rsidRDefault="008F458E" w:rsidP="00E7573A">
      <w:pPr>
        <w:pStyle w:val="Heading5"/>
      </w:pPr>
      <w:r>
        <w:t>NirSof</w:t>
      </w:r>
      <w:r w:rsidR="00B142DC">
        <w:t>t</w:t>
      </w:r>
    </w:p>
    <w:p w14:paraId="76A381B4" w14:textId="77777777" w:rsidR="00E77AD6" w:rsidRDefault="00BE01D5" w:rsidP="005A4E0C">
      <w:pPr>
        <w:rPr>
          <w:lang w:val="en-GB"/>
        </w:rPr>
      </w:pPr>
      <w:r>
        <w:rPr>
          <w:lang w:val="en-GB"/>
        </w:rPr>
        <w:t xml:space="preserve">This one-man website has a collection of utilities. </w:t>
      </w:r>
      <w:r w:rsidR="005A4E0C">
        <w:rPr>
          <w:lang w:val="en-GB"/>
        </w:rPr>
        <w:t xml:space="preserve">The ones I’ve tried are </w:t>
      </w:r>
      <w:hyperlink r:id="rId255" w:history="1">
        <w:r w:rsidR="005A4E0C" w:rsidRPr="005A4E0C">
          <w:rPr>
            <w:rStyle w:val="Hyperlink"/>
            <w:lang w:val="en-GB"/>
          </w:rPr>
          <w:t>BlueScreenView</w:t>
        </w:r>
      </w:hyperlink>
      <w:r w:rsidR="005A4E0C">
        <w:rPr>
          <w:lang w:val="en-GB"/>
        </w:rPr>
        <w:t xml:space="preserve">, </w:t>
      </w:r>
      <w:hyperlink r:id="rId256" w:history="1">
        <w:r w:rsidR="001617EC" w:rsidRPr="001617EC">
          <w:rPr>
            <w:rStyle w:val="Hyperlink"/>
            <w:lang w:val="en-GB"/>
          </w:rPr>
          <w:t>WhatIsHang</w:t>
        </w:r>
      </w:hyperlink>
      <w:r w:rsidR="001617EC">
        <w:rPr>
          <w:lang w:val="en-GB"/>
        </w:rPr>
        <w:t xml:space="preserve"> and </w:t>
      </w:r>
      <w:hyperlink r:id="rId257" w:history="1">
        <w:r w:rsidR="00BA59CD">
          <w:rPr>
            <w:rStyle w:val="Hyperlink"/>
            <w:lang w:val="en-GB"/>
          </w:rPr>
          <w:t>Win</w:t>
        </w:r>
        <w:r w:rsidR="001617EC" w:rsidRPr="001617EC">
          <w:rPr>
            <w:rStyle w:val="Hyperlink"/>
            <w:lang w:val="en-GB"/>
          </w:rPr>
          <w:t>CrashReport</w:t>
        </w:r>
      </w:hyperlink>
      <w:r w:rsidR="001617EC">
        <w:rPr>
          <w:lang w:val="en-GB"/>
        </w:rPr>
        <w:t xml:space="preserve">. </w:t>
      </w:r>
      <w:r w:rsidR="00140207">
        <w:rPr>
          <w:lang w:val="en-GB"/>
        </w:rPr>
        <w:t xml:space="preserve">They help in </w:t>
      </w:r>
      <w:r w:rsidR="00AA5E56">
        <w:rPr>
          <w:lang w:val="en-GB"/>
        </w:rPr>
        <w:t>opening the file (</w:t>
      </w:r>
      <w:r w:rsidR="00553E24">
        <w:rPr>
          <w:lang w:val="en-GB"/>
        </w:rPr>
        <w:t xml:space="preserve">such as the core dump file below) and </w:t>
      </w:r>
      <w:r w:rsidR="002071A2">
        <w:rPr>
          <w:lang w:val="en-GB"/>
        </w:rPr>
        <w:t>pars</w:t>
      </w:r>
      <w:r w:rsidR="00553E24">
        <w:rPr>
          <w:lang w:val="en-GB"/>
        </w:rPr>
        <w:t>e</w:t>
      </w:r>
      <w:r w:rsidR="002071A2">
        <w:rPr>
          <w:lang w:val="en-GB"/>
        </w:rPr>
        <w:t xml:space="preserve"> </w:t>
      </w:r>
      <w:r w:rsidR="00553E24">
        <w:rPr>
          <w:lang w:val="en-GB"/>
        </w:rPr>
        <w:t xml:space="preserve">the information. </w:t>
      </w:r>
    </w:p>
    <w:p w14:paraId="6E660961" w14:textId="28079034" w:rsidR="005E2213" w:rsidRDefault="005E2213" w:rsidP="005E2213">
      <w:pPr>
        <w:rPr>
          <w:lang w:val="en-GB"/>
        </w:rPr>
      </w:pPr>
      <w:r>
        <w:rPr>
          <w:lang w:val="en-GB"/>
        </w:rPr>
        <w:t xml:space="preserve">BTW, your anti virus may block from launching some of </w:t>
      </w:r>
      <w:r w:rsidR="00181E1D">
        <w:rPr>
          <w:lang w:val="en-GB"/>
        </w:rPr>
        <w:t xml:space="preserve">his software. </w:t>
      </w:r>
      <w:r>
        <w:rPr>
          <w:lang w:val="en-GB"/>
        </w:rPr>
        <w:t xml:space="preserve">Nir wrote an explanation </w:t>
      </w:r>
      <w:hyperlink r:id="rId258"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14EBADDD" w14:textId="50866679" w:rsidR="009D43E3" w:rsidRDefault="005F1323" w:rsidP="00E7573A">
      <w:pPr>
        <w:pStyle w:val="Heading6"/>
      </w:pPr>
      <w:r>
        <w:t>Windows Crash Analysis</w:t>
      </w:r>
    </w:p>
    <w:p w14:paraId="1103FD02" w14:textId="4D8C281D" w:rsidR="005A4E0C" w:rsidRPr="005A4E0C" w:rsidRDefault="00553E24" w:rsidP="005A4E0C">
      <w:pPr>
        <w:rPr>
          <w:lang w:val="en-GB"/>
        </w:rPr>
      </w:pPr>
      <w:r>
        <w:rPr>
          <w:lang w:val="en-GB"/>
        </w:rPr>
        <w:t>From the following screenshot, you can see my Windows 10 had multiple Driver Power State Failure</w:t>
      </w:r>
      <w:r w:rsidR="000262A2">
        <w:rPr>
          <w:lang w:val="en-GB"/>
        </w:rPr>
        <w:t xml:space="preserve">, and the crash was caused by Win NT OS Kernel. Yes, the kernel is still named after </w:t>
      </w:r>
      <w:hyperlink r:id="rId259" w:history="1">
        <w:r w:rsidR="000262A2" w:rsidRPr="00FC658E">
          <w:rPr>
            <w:rStyle w:val="Hyperlink"/>
            <w:lang w:val="en-GB"/>
          </w:rPr>
          <w:t>Windows NT</w:t>
        </w:r>
      </w:hyperlink>
      <w:r w:rsidR="007E2AE9">
        <w:rPr>
          <w:lang w:val="en-GB"/>
        </w:rPr>
        <w:t xml:space="preserve">, which was released </w:t>
      </w:r>
      <w:r w:rsidR="00507BF3">
        <w:rPr>
          <w:lang w:val="en-GB"/>
        </w:rPr>
        <w:t>a long time ago (</w:t>
      </w:r>
      <w:r w:rsidR="007E2AE9">
        <w:rPr>
          <w:lang w:val="en-GB"/>
        </w:rPr>
        <w:t>July 1993</w:t>
      </w:r>
      <w:r w:rsidR="00507BF3">
        <w:rPr>
          <w:lang w:val="en-GB"/>
        </w:rPr>
        <w:t>)</w:t>
      </w:r>
      <w:r w:rsidR="000262A2">
        <w:rPr>
          <w:lang w:val="en-GB"/>
        </w:rPr>
        <w:t xml:space="preserve">. </w:t>
      </w:r>
      <w:r w:rsidR="00FC658E">
        <w:rPr>
          <w:lang w:val="en-GB"/>
        </w:rPr>
        <w:t xml:space="preserve">No, the NT stands for New Technology, not </w:t>
      </w:r>
      <w:hyperlink r:id="rId260" w:history="1">
        <w:r w:rsidR="00560A9C" w:rsidRPr="007E2AE9">
          <w:rPr>
            <w:rStyle w:val="Hyperlink"/>
            <w:lang w:val="en-GB"/>
          </w:rPr>
          <w:t>Neanderthal</w:t>
        </w:r>
      </w:hyperlink>
      <w:r w:rsidR="00560A9C">
        <w:rPr>
          <w:lang w:val="en-GB"/>
        </w:rPr>
        <w:t xml:space="preserve"> Technology. </w:t>
      </w:r>
    </w:p>
    <w:p w14:paraId="610DE9F3" w14:textId="21954771" w:rsidR="005A4E0C" w:rsidRPr="005A4E0C" w:rsidRDefault="00A653E6" w:rsidP="004F4875">
      <w:pPr>
        <w:jc w:val="center"/>
        <w:rPr>
          <w:lang w:val="en-GB"/>
        </w:rPr>
      </w:pPr>
      <w:r w:rsidRPr="007073AB">
        <w:rPr>
          <w:noProof/>
        </w:rPr>
        <w:drawing>
          <wp:inline distT="0" distB="0" distL="0" distR="0" wp14:anchorId="76E275B1" wp14:editId="68C9F79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61"/>
                    <a:stretch>
                      <a:fillRect/>
                    </a:stretch>
                  </pic:blipFill>
                  <pic:spPr>
                    <a:xfrm>
                      <a:off x="0" y="0"/>
                      <a:ext cx="5943600" cy="1670050"/>
                    </a:xfrm>
                    <a:prstGeom prst="rect">
                      <a:avLst/>
                    </a:prstGeom>
                  </pic:spPr>
                </pic:pic>
              </a:graphicData>
            </a:graphic>
          </wp:inline>
        </w:drawing>
      </w:r>
    </w:p>
    <w:p w14:paraId="2BE31ACC" w14:textId="0F28828E" w:rsidR="008F22A1" w:rsidRDefault="008F22A1" w:rsidP="008F22A1">
      <w:pPr>
        <w:rPr>
          <w:lang w:val="en-GB"/>
        </w:rPr>
      </w:pPr>
      <w:r>
        <w:rPr>
          <w:lang w:val="en-GB"/>
        </w:rPr>
        <w:t xml:space="preserve">You could see I had 5 crashes in 1 day. All are due to power state failure of a driver. My hardware is a Dell </w:t>
      </w:r>
      <w:r w:rsidR="00116DA0">
        <w:rPr>
          <w:lang w:val="en-GB"/>
        </w:rPr>
        <w:t>laptop, and I expect a driver update is not compatible with the power sleep model.</w:t>
      </w:r>
    </w:p>
    <w:p w14:paraId="36465A8E" w14:textId="1D7F0C21" w:rsidR="008F22A1" w:rsidRPr="008F22A1" w:rsidRDefault="008F22A1" w:rsidP="008F22A1">
      <w:pPr>
        <w:rPr>
          <w:lang w:val="en-GB"/>
        </w:rPr>
      </w:pPr>
      <w:r>
        <w:rPr>
          <w:lang w:val="en-GB"/>
        </w:rPr>
        <w:lastRenderedPageBreak/>
        <w:t xml:space="preserve">For </w:t>
      </w:r>
      <w:r w:rsidR="00116DA0">
        <w:rPr>
          <w:lang w:val="en-GB"/>
        </w:rPr>
        <w:t>more information on the</w:t>
      </w:r>
      <w:r>
        <w:rPr>
          <w:lang w:val="en-GB"/>
        </w:rPr>
        <w:t xml:space="preserve"> </w:t>
      </w:r>
      <w:r w:rsidRPr="00116DA0">
        <w:rPr>
          <w:color w:val="00B0F0"/>
          <w:lang w:val="en-GB"/>
        </w:rPr>
        <w:t>Bug Check String</w:t>
      </w:r>
      <w:r>
        <w:rPr>
          <w:lang w:val="en-GB"/>
        </w:rPr>
        <w:t xml:space="preserve">, refer to </w:t>
      </w:r>
      <w:hyperlink r:id="rId262"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379416C0" w14:textId="54FEAA9B" w:rsidR="008F22A1" w:rsidRPr="00116DA0" w:rsidRDefault="008F22A1" w:rsidP="00BD448A">
      <w:pPr>
        <w:pStyle w:val="ListParagraph"/>
        <w:numPr>
          <w:ilvl w:val="0"/>
          <w:numId w:val="73"/>
        </w:numPr>
        <w:rPr>
          <w:lang w:val="en-GB"/>
        </w:rPr>
      </w:pPr>
      <w:r w:rsidRPr="00116DA0">
        <w:rPr>
          <w:lang w:val="en-GB"/>
        </w:rPr>
        <w:t>CRITICAL_PROCESS_DIED</w:t>
      </w:r>
    </w:p>
    <w:p w14:paraId="06237544" w14:textId="5D50B8D2" w:rsidR="008F22A1" w:rsidRPr="00116DA0" w:rsidRDefault="008F22A1" w:rsidP="00BD448A">
      <w:pPr>
        <w:pStyle w:val="ListParagraph"/>
        <w:numPr>
          <w:ilvl w:val="0"/>
          <w:numId w:val="73"/>
        </w:numPr>
        <w:rPr>
          <w:lang w:val="en-GB"/>
        </w:rPr>
      </w:pPr>
      <w:r w:rsidRPr="00116DA0">
        <w:rPr>
          <w:lang w:val="en-GB"/>
        </w:rPr>
        <w:t>SYSTEM_THREAD_EXCEPTION_NOT_HANDLED</w:t>
      </w:r>
    </w:p>
    <w:p w14:paraId="248DEF33" w14:textId="07C375D0" w:rsidR="008F22A1" w:rsidRPr="00116DA0" w:rsidRDefault="008F22A1" w:rsidP="00BD448A">
      <w:pPr>
        <w:pStyle w:val="ListParagraph"/>
        <w:numPr>
          <w:ilvl w:val="0"/>
          <w:numId w:val="73"/>
        </w:numPr>
        <w:rPr>
          <w:lang w:val="en-GB"/>
        </w:rPr>
      </w:pPr>
      <w:r w:rsidRPr="00116DA0">
        <w:rPr>
          <w:lang w:val="en-GB"/>
        </w:rPr>
        <w:t>IRQL_NOT_LESS_OR_EQUAL</w:t>
      </w:r>
    </w:p>
    <w:p w14:paraId="4991BB6A" w14:textId="3815CE49" w:rsidR="008F22A1" w:rsidRPr="00116DA0" w:rsidRDefault="008F22A1" w:rsidP="00BD448A">
      <w:pPr>
        <w:pStyle w:val="ListParagraph"/>
        <w:numPr>
          <w:ilvl w:val="0"/>
          <w:numId w:val="73"/>
        </w:numPr>
        <w:rPr>
          <w:lang w:val="en-GB"/>
        </w:rPr>
      </w:pPr>
      <w:r w:rsidRPr="00116DA0">
        <w:rPr>
          <w:lang w:val="en-GB"/>
        </w:rPr>
        <w:t>VIDEO_TDR_TIMEOUT_DETECTED</w:t>
      </w:r>
    </w:p>
    <w:p w14:paraId="1A9F27F8" w14:textId="4A8909E6" w:rsidR="008F22A1" w:rsidRPr="00116DA0" w:rsidRDefault="008F22A1" w:rsidP="00BD448A">
      <w:pPr>
        <w:pStyle w:val="ListParagraph"/>
        <w:numPr>
          <w:ilvl w:val="0"/>
          <w:numId w:val="73"/>
        </w:numPr>
        <w:rPr>
          <w:lang w:val="en-GB"/>
        </w:rPr>
      </w:pPr>
      <w:r w:rsidRPr="00116DA0">
        <w:rPr>
          <w:lang w:val="en-GB"/>
        </w:rPr>
        <w:t>PAGE_FAULT_IN_NONPAGED_AREA</w:t>
      </w:r>
    </w:p>
    <w:p w14:paraId="64050CBE" w14:textId="0E81E72A" w:rsidR="008F22A1" w:rsidRPr="00116DA0" w:rsidRDefault="008F22A1" w:rsidP="00BD448A">
      <w:pPr>
        <w:pStyle w:val="ListParagraph"/>
        <w:numPr>
          <w:ilvl w:val="0"/>
          <w:numId w:val="73"/>
        </w:numPr>
        <w:rPr>
          <w:lang w:val="en-GB"/>
        </w:rPr>
      </w:pPr>
      <w:r w:rsidRPr="00116DA0">
        <w:rPr>
          <w:lang w:val="en-GB"/>
        </w:rPr>
        <w:t>SYSTEM_SERVICE_EXCEPTION</w:t>
      </w:r>
    </w:p>
    <w:p w14:paraId="128701A1" w14:textId="788E97D1" w:rsidR="008F22A1" w:rsidRPr="00116DA0" w:rsidRDefault="008F22A1" w:rsidP="00BD448A">
      <w:pPr>
        <w:pStyle w:val="ListParagraph"/>
        <w:numPr>
          <w:ilvl w:val="0"/>
          <w:numId w:val="73"/>
        </w:numPr>
        <w:rPr>
          <w:lang w:val="en-GB"/>
        </w:rPr>
      </w:pPr>
      <w:r w:rsidRPr="00116DA0">
        <w:rPr>
          <w:lang w:val="en-GB"/>
        </w:rPr>
        <w:t>DPC_WATCHDOG_VIOLATION</w:t>
      </w:r>
    </w:p>
    <w:p w14:paraId="3935CA16" w14:textId="19A093DD" w:rsidR="00116DA0" w:rsidRDefault="00116DA0" w:rsidP="005A4E0C">
      <w:pPr>
        <w:rPr>
          <w:lang w:val="en-GB"/>
        </w:rPr>
      </w:pPr>
      <w:r>
        <w:rPr>
          <w:lang w:val="en-GB"/>
        </w:rPr>
        <w:t xml:space="preserve">I think each Bug Check has a unique string and code. </w:t>
      </w:r>
    </w:p>
    <w:p w14:paraId="0A656991" w14:textId="6C349B46" w:rsidR="005A4E0C" w:rsidRDefault="00C0057D" w:rsidP="005A4E0C">
      <w:pPr>
        <w:rPr>
          <w:lang w:val="en-GB"/>
        </w:rPr>
      </w:pPr>
      <w:r>
        <w:rPr>
          <w:lang w:val="en-GB"/>
        </w:rPr>
        <w:t xml:space="preserve">Unfortunately, </w:t>
      </w:r>
      <w:r w:rsidR="004F4875">
        <w:rPr>
          <w:lang w:val="en-GB"/>
        </w:rPr>
        <w:t>clicking on the dump file does not reveal much</w:t>
      </w:r>
      <w:r w:rsidR="00334C67">
        <w:rPr>
          <w:lang w:val="en-GB"/>
        </w:rPr>
        <w:t xml:space="preserve">, and it gets technical fast. </w:t>
      </w:r>
      <w:r w:rsidR="00470DA6">
        <w:rPr>
          <w:lang w:val="en-GB"/>
        </w:rPr>
        <w:t xml:space="preserve">It does not tell which driver. </w:t>
      </w:r>
      <w:r w:rsidR="00334C67">
        <w:rPr>
          <w:lang w:val="en-GB"/>
        </w:rPr>
        <w:t>The following is what I got from the above</w:t>
      </w:r>
      <w:r w:rsidR="00470DA6">
        <w:rPr>
          <w:lang w:val="en-GB"/>
        </w:rPr>
        <w:t xml:space="preserve">. </w:t>
      </w:r>
    </w:p>
    <w:p w14:paraId="23602342" w14:textId="6A872BF6" w:rsidR="004F4875" w:rsidRDefault="004F4875" w:rsidP="00334C67">
      <w:pPr>
        <w:jc w:val="center"/>
        <w:rPr>
          <w:lang w:val="en-GB"/>
        </w:rPr>
      </w:pPr>
      <w:r w:rsidRPr="007073AB">
        <w:rPr>
          <w:noProof/>
        </w:rPr>
        <w:drawing>
          <wp:inline distT="0" distB="0" distL="0" distR="0" wp14:anchorId="4F52FB68" wp14:editId="3777C52B">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263"/>
                    <a:stretch>
                      <a:fillRect/>
                    </a:stretch>
                  </pic:blipFill>
                  <pic:spPr>
                    <a:xfrm>
                      <a:off x="0" y="0"/>
                      <a:ext cx="3337560" cy="4526280"/>
                    </a:xfrm>
                    <a:prstGeom prst="rect">
                      <a:avLst/>
                    </a:prstGeom>
                  </pic:spPr>
                </pic:pic>
              </a:graphicData>
            </a:graphic>
          </wp:inline>
        </w:drawing>
      </w:r>
    </w:p>
    <w:p w14:paraId="153E1944" w14:textId="77777777" w:rsidR="00116DA0" w:rsidRDefault="00116DA0" w:rsidP="0008348D">
      <w:pPr>
        <w:rPr>
          <w:lang w:val="en-GB"/>
        </w:rPr>
      </w:pPr>
    </w:p>
    <w:p w14:paraId="5EAE7AEB" w14:textId="1FEE54F6" w:rsidR="0008348D" w:rsidRDefault="00A94E66" w:rsidP="0008348D">
      <w:pPr>
        <w:rPr>
          <w:lang w:val="en-GB"/>
        </w:rPr>
      </w:pPr>
      <w:r>
        <w:rPr>
          <w:lang w:val="en-GB"/>
        </w:rPr>
        <w:t xml:space="preserve">You </w:t>
      </w:r>
      <w:r w:rsidR="00780AF2">
        <w:rPr>
          <w:lang w:val="en-GB"/>
        </w:rPr>
        <w:t>need to configure Windows to c</w:t>
      </w:r>
      <w:r w:rsidR="00464177">
        <w:rPr>
          <w:lang w:val="en-GB"/>
        </w:rPr>
        <w:t>reate the dump file</w:t>
      </w:r>
      <w:r w:rsidR="00780AF2">
        <w:rPr>
          <w:lang w:val="en-GB"/>
        </w:rPr>
        <w:t xml:space="preserve">. Just the small memory dump option will do. </w:t>
      </w:r>
    </w:p>
    <w:p w14:paraId="664A3B6D" w14:textId="64050FB2" w:rsidR="0008348D" w:rsidRDefault="0008348D" w:rsidP="0008348D">
      <w:pPr>
        <w:jc w:val="center"/>
        <w:rPr>
          <w:lang w:val="en-GB"/>
        </w:rPr>
      </w:pPr>
      <w:r w:rsidRPr="0008348D">
        <w:rPr>
          <w:noProof/>
          <w:lang w:val="en-GB"/>
        </w:rPr>
        <w:lastRenderedPageBreak/>
        <w:drawing>
          <wp:inline distT="0" distB="0" distL="0" distR="0" wp14:anchorId="31381587" wp14:editId="4F9EAB2B">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264"/>
                    <a:stretch>
                      <a:fillRect/>
                    </a:stretch>
                  </pic:blipFill>
                  <pic:spPr>
                    <a:xfrm>
                      <a:off x="0" y="0"/>
                      <a:ext cx="4305521" cy="2648086"/>
                    </a:xfrm>
                    <a:prstGeom prst="rect">
                      <a:avLst/>
                    </a:prstGeom>
                  </pic:spPr>
                </pic:pic>
              </a:graphicData>
            </a:graphic>
          </wp:inline>
        </w:drawing>
      </w:r>
    </w:p>
    <w:p w14:paraId="052E322A" w14:textId="19328117" w:rsidR="005F1323" w:rsidRDefault="005F1323" w:rsidP="00E7573A">
      <w:pPr>
        <w:pStyle w:val="Heading6"/>
      </w:pPr>
      <w:r>
        <w:t>Application Crash Analysis</w:t>
      </w:r>
    </w:p>
    <w:p w14:paraId="418F0A40" w14:textId="3E560703" w:rsidR="00054A5A" w:rsidRPr="00054A5A" w:rsidRDefault="00174BFC" w:rsidP="00054A5A">
      <w:pPr>
        <w:rPr>
          <w:lang w:val="en-GB"/>
        </w:rPr>
      </w:pPr>
      <w:r>
        <w:rPr>
          <w:lang w:val="en-GB"/>
        </w:rPr>
        <w:t>Use the WhatIsHang to check the reason why an application crash</w:t>
      </w:r>
      <w:r w:rsidR="00231FF4">
        <w:rPr>
          <w:lang w:val="en-GB"/>
        </w:rPr>
        <w:t>. If you have an application that is hanging</w:t>
      </w:r>
      <w:r w:rsidR="00A04ECA">
        <w:rPr>
          <w:lang w:val="en-GB"/>
        </w:rPr>
        <w:t>, launch WhatIsHang to help. Upon launching, it automatically lists all applications that are in hang state</w:t>
      </w:r>
      <w:r w:rsidR="00F55469">
        <w:rPr>
          <w:lang w:val="en-GB"/>
        </w:rPr>
        <w:t xml:space="preserve"> or wait state (for example, your screen capture is waiting for you to take the screenshot). </w:t>
      </w:r>
    </w:p>
    <w:p w14:paraId="17F5BA9F" w14:textId="48D4D1D8" w:rsidR="005F1323" w:rsidRDefault="00587F3E" w:rsidP="00B142DC">
      <w:pPr>
        <w:rPr>
          <w:lang w:val="en-GB"/>
        </w:rPr>
      </w:pPr>
      <w:r w:rsidRPr="00587F3E">
        <w:rPr>
          <w:noProof/>
          <w:lang w:val="en-GB"/>
        </w:rPr>
        <w:drawing>
          <wp:inline distT="0" distB="0" distL="0" distR="0" wp14:anchorId="754DAA69" wp14:editId="2AB63D5F">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265"/>
                    <a:stretch>
                      <a:fillRect/>
                    </a:stretch>
                  </pic:blipFill>
                  <pic:spPr>
                    <a:xfrm>
                      <a:off x="0" y="0"/>
                      <a:ext cx="6645910" cy="1204595"/>
                    </a:xfrm>
                    <a:prstGeom prst="rect">
                      <a:avLst/>
                    </a:prstGeom>
                  </pic:spPr>
                </pic:pic>
              </a:graphicData>
            </a:graphic>
          </wp:inline>
        </w:drawing>
      </w:r>
    </w:p>
    <w:p w14:paraId="278324EF" w14:textId="4D19773E" w:rsidR="00174BFC" w:rsidRDefault="00C94302" w:rsidP="00B142DC">
      <w:pPr>
        <w:rPr>
          <w:lang w:val="en-GB"/>
        </w:rPr>
      </w:pPr>
      <w:r>
        <w:rPr>
          <w:lang w:val="en-GB"/>
        </w:rPr>
        <w:t xml:space="preserve">Just like the case with </w:t>
      </w:r>
      <w:r w:rsidR="000155CD">
        <w:rPr>
          <w:lang w:val="en-GB"/>
        </w:rPr>
        <w:t>Windows crash, the information gets technical fast.</w:t>
      </w:r>
      <w:r w:rsidR="00CF21BC">
        <w:rPr>
          <w:lang w:val="en-GB"/>
        </w:rPr>
        <w:t xml:space="preserve"> From the above list, I clicked calculator.</w:t>
      </w:r>
    </w:p>
    <w:p w14:paraId="44DE0EB1" w14:textId="506DF211" w:rsidR="000155CD" w:rsidRDefault="000155CD" w:rsidP="00B142DC">
      <w:pPr>
        <w:rPr>
          <w:lang w:val="en-GB"/>
        </w:rPr>
      </w:pPr>
      <w:r w:rsidRPr="000155CD">
        <w:rPr>
          <w:noProof/>
          <w:lang w:val="en-GB"/>
        </w:rPr>
        <w:drawing>
          <wp:inline distT="0" distB="0" distL="0" distR="0" wp14:anchorId="6B151D5C" wp14:editId="09B7D169">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266"/>
                    <a:stretch>
                      <a:fillRect/>
                    </a:stretch>
                  </pic:blipFill>
                  <pic:spPr>
                    <a:xfrm>
                      <a:off x="0" y="0"/>
                      <a:ext cx="6645910" cy="2118995"/>
                    </a:xfrm>
                    <a:prstGeom prst="rect">
                      <a:avLst/>
                    </a:prstGeom>
                  </pic:spPr>
                </pic:pic>
              </a:graphicData>
            </a:graphic>
          </wp:inline>
        </w:drawing>
      </w:r>
    </w:p>
    <w:p w14:paraId="24EC51E4" w14:textId="0836E9A0" w:rsidR="00CF21BC" w:rsidRDefault="00CF21BC" w:rsidP="009C21D1">
      <w:pPr>
        <w:rPr>
          <w:lang w:val="en-GB"/>
        </w:rPr>
      </w:pPr>
      <w:r>
        <w:rPr>
          <w:lang w:val="en-GB"/>
        </w:rPr>
        <w:t>If you scroll down</w:t>
      </w:r>
      <w:r w:rsidR="009C21D1">
        <w:rPr>
          <w:lang w:val="en-GB"/>
        </w:rPr>
        <w:t>, you get information on p</w:t>
      </w:r>
      <w:r w:rsidR="009C21D1" w:rsidRPr="009C21D1">
        <w:rPr>
          <w:lang w:val="en-GB"/>
        </w:rPr>
        <w:t xml:space="preserve">rocessor </w:t>
      </w:r>
      <w:r w:rsidR="009C21D1">
        <w:rPr>
          <w:lang w:val="en-GB"/>
        </w:rPr>
        <w:t>r</w:t>
      </w:r>
      <w:r w:rsidR="009C21D1" w:rsidRPr="009C21D1">
        <w:rPr>
          <w:lang w:val="en-GB"/>
        </w:rPr>
        <w:t>egister</w:t>
      </w:r>
      <w:r w:rsidR="009C21D1">
        <w:rPr>
          <w:lang w:val="en-GB"/>
        </w:rPr>
        <w:t>, m</w:t>
      </w:r>
      <w:r w:rsidR="009C21D1" w:rsidRPr="009C21D1">
        <w:rPr>
          <w:lang w:val="en-GB"/>
        </w:rPr>
        <w:t xml:space="preserve">emory </w:t>
      </w:r>
      <w:r w:rsidR="009C21D1">
        <w:rPr>
          <w:lang w:val="en-GB"/>
        </w:rPr>
        <w:t>d</w:t>
      </w:r>
      <w:r w:rsidR="009C21D1" w:rsidRPr="009C21D1">
        <w:rPr>
          <w:lang w:val="en-GB"/>
        </w:rPr>
        <w:t>ata</w:t>
      </w:r>
      <w:r w:rsidR="009C21D1">
        <w:rPr>
          <w:lang w:val="en-GB"/>
        </w:rPr>
        <w:t>, all t</w:t>
      </w:r>
      <w:r w:rsidR="009C21D1" w:rsidRPr="009C21D1">
        <w:rPr>
          <w:lang w:val="en-GB"/>
        </w:rPr>
        <w:t>hreads</w:t>
      </w:r>
      <w:r w:rsidR="009C21D1">
        <w:rPr>
          <w:lang w:val="en-GB"/>
        </w:rPr>
        <w:t xml:space="preserve"> and modules/</w:t>
      </w:r>
    </w:p>
    <w:p w14:paraId="3AA113E3" w14:textId="5C050D6E" w:rsidR="000C49C1" w:rsidRDefault="000C49C1" w:rsidP="00B142DC">
      <w:pPr>
        <w:rPr>
          <w:lang w:val="en-GB"/>
        </w:rPr>
      </w:pPr>
      <w:r w:rsidRPr="000C49C1">
        <w:rPr>
          <w:noProof/>
          <w:lang w:val="en-GB"/>
        </w:rPr>
        <w:lastRenderedPageBreak/>
        <w:drawing>
          <wp:inline distT="0" distB="0" distL="0" distR="0" wp14:anchorId="68EA5E75" wp14:editId="39FE06EE">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267"/>
                    <a:stretch>
                      <a:fillRect/>
                    </a:stretch>
                  </pic:blipFill>
                  <pic:spPr>
                    <a:xfrm>
                      <a:off x="0" y="0"/>
                      <a:ext cx="6645910" cy="3129280"/>
                    </a:xfrm>
                    <a:prstGeom prst="rect">
                      <a:avLst/>
                    </a:prstGeom>
                  </pic:spPr>
                </pic:pic>
              </a:graphicData>
            </a:graphic>
          </wp:inline>
        </w:drawing>
      </w:r>
    </w:p>
    <w:p w14:paraId="48E10941" w14:textId="6320CA11" w:rsidR="008E0EB6" w:rsidRDefault="005174AC" w:rsidP="00B142DC">
      <w:pPr>
        <w:rPr>
          <w:lang w:val="en-GB"/>
        </w:rPr>
      </w:pPr>
      <w:r>
        <w:rPr>
          <w:lang w:val="en-GB"/>
        </w:rPr>
        <w:t xml:space="preserve">In some “Not Responding” situation, </w:t>
      </w:r>
      <w:r w:rsidR="008E0EB6">
        <w:rPr>
          <w:lang w:val="en-GB"/>
        </w:rPr>
        <w:t xml:space="preserve">I find that </w:t>
      </w:r>
      <w:r w:rsidR="00A73C09">
        <w:rPr>
          <w:lang w:val="en-GB"/>
        </w:rPr>
        <w:t xml:space="preserve">Windows denies access </w:t>
      </w:r>
      <w:r>
        <w:rPr>
          <w:lang w:val="en-GB"/>
        </w:rPr>
        <w:t xml:space="preserve">for the thread information </w:t>
      </w:r>
      <w:r w:rsidR="00A73C09">
        <w:rPr>
          <w:lang w:val="en-GB"/>
        </w:rPr>
        <w:t>without explaning it</w:t>
      </w:r>
      <w:r w:rsidR="00693791">
        <w:rPr>
          <w:lang w:val="en-GB"/>
        </w:rPr>
        <w:t xml:space="preserve">. </w:t>
      </w:r>
      <w:r w:rsidR="00A73C09">
        <w:rPr>
          <w:lang w:val="en-GB"/>
        </w:rPr>
        <w:t>Windows Event</w:t>
      </w:r>
      <w:r w:rsidR="00693791">
        <w:rPr>
          <w:lang w:val="en-GB"/>
        </w:rPr>
        <w:t xml:space="preserve"> Viewer does not list anything</w:t>
      </w:r>
      <w:r w:rsidR="00A73C09">
        <w:rPr>
          <w:lang w:val="en-GB"/>
        </w:rPr>
        <w:t>.</w:t>
      </w:r>
      <w:r w:rsidR="00325B4A">
        <w:rPr>
          <w:lang w:val="en-GB"/>
        </w:rPr>
        <w:t xml:space="preserve"> The following screenshot shows that Slack.exe is not responding. This problem is reproducible. </w:t>
      </w:r>
      <w:r w:rsidR="005E5112">
        <w:rPr>
          <w:lang w:val="en-GB"/>
        </w:rPr>
        <w:t>The reason is the 2FA, which Slacks opens a web browser to complete the single sign on.</w:t>
      </w:r>
    </w:p>
    <w:p w14:paraId="06D8517C" w14:textId="6CE2705B" w:rsidR="008E0EB6" w:rsidRPr="00B142DC" w:rsidRDefault="008E0EB6" w:rsidP="00B142DC">
      <w:pPr>
        <w:rPr>
          <w:lang w:val="en-GB"/>
        </w:rPr>
      </w:pPr>
      <w:r w:rsidRPr="008E0EB6">
        <w:rPr>
          <w:noProof/>
          <w:lang w:val="en-GB"/>
        </w:rPr>
        <w:drawing>
          <wp:inline distT="0" distB="0" distL="0" distR="0" wp14:anchorId="45FD385D" wp14:editId="36F737EE">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268"/>
                    <a:stretch>
                      <a:fillRect/>
                    </a:stretch>
                  </pic:blipFill>
                  <pic:spPr>
                    <a:xfrm>
                      <a:off x="0" y="0"/>
                      <a:ext cx="6645910" cy="2367915"/>
                    </a:xfrm>
                    <a:prstGeom prst="rect">
                      <a:avLst/>
                    </a:prstGeom>
                  </pic:spPr>
                </pic:pic>
              </a:graphicData>
            </a:graphic>
          </wp:inline>
        </w:drawing>
      </w:r>
    </w:p>
    <w:p w14:paraId="515641E5" w14:textId="2FDC234E" w:rsidR="006822F5" w:rsidRDefault="006822F5" w:rsidP="00E7573A">
      <w:pPr>
        <w:pStyle w:val="Heading5"/>
      </w:pPr>
      <w:r>
        <w:t>Reliability Monitor</w:t>
      </w:r>
    </w:p>
    <w:p w14:paraId="701B8DAF" w14:textId="6EABD6A4" w:rsidR="00A21F99" w:rsidRDefault="00A21F99" w:rsidP="00DD12A1">
      <w:r>
        <w:t xml:space="preserve">More </w:t>
      </w:r>
      <w:r w:rsidR="00530558">
        <w:t xml:space="preserve">info available </w:t>
      </w:r>
      <w:hyperlink r:id="rId269" w:history="1">
        <w:r w:rsidR="00530558" w:rsidRPr="00530558">
          <w:rPr>
            <w:rStyle w:val="Hyperlink"/>
          </w:rPr>
          <w:t>here</w:t>
        </w:r>
      </w:hyperlink>
      <w:r w:rsidR="00530558">
        <w:t xml:space="preserve">. </w:t>
      </w:r>
    </w:p>
    <w:p w14:paraId="1416E4B0" w14:textId="10109268" w:rsidR="003861C6" w:rsidRDefault="005E6C37" w:rsidP="00DD12A1">
      <w:r>
        <w:rPr>
          <w:noProof/>
        </w:rPr>
        <w:lastRenderedPageBreak/>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70"/>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hardware error. There is no details.</w:t>
      </w:r>
    </w:p>
    <w:p w14:paraId="50B77446" w14:textId="531FE64A" w:rsidR="00D11146" w:rsidRDefault="00D11146" w:rsidP="00DD12A1">
      <w:r>
        <w:rPr>
          <w:noProof/>
        </w:rPr>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71"/>
                    <a:stretch>
                      <a:fillRect/>
                    </a:stretch>
                  </pic:blipFill>
                  <pic:spPr>
                    <a:xfrm>
                      <a:off x="0" y="0"/>
                      <a:ext cx="6645910" cy="998220"/>
                    </a:xfrm>
                    <a:prstGeom prst="rect">
                      <a:avLst/>
                    </a:prstGeom>
                  </pic:spPr>
                </pic:pic>
              </a:graphicData>
            </a:graphic>
          </wp:inline>
        </w:drawing>
      </w:r>
    </w:p>
    <w:p w14:paraId="09D27788" w14:textId="5960048C" w:rsidR="008F0D6A" w:rsidRDefault="000514CC" w:rsidP="00DD12A1">
      <w:r>
        <w:t xml:space="preserve">You can select it and get more details. </w:t>
      </w:r>
      <w:r w:rsidR="008F0D6A">
        <w:t>Unfortunately, the information is rather low level</w:t>
      </w:r>
      <w:r w:rsidR="00327DC3">
        <w:t xml:space="preserve">. </w:t>
      </w:r>
      <w:r w:rsidR="00036487">
        <w:t xml:space="preserve">The information provided by </w:t>
      </w:r>
      <w:hyperlink r:id="rId272" w:history="1">
        <w:r w:rsidR="00036487" w:rsidRPr="009D7033">
          <w:rPr>
            <w:rStyle w:val="Hyperlink"/>
          </w:rPr>
          <w:t>Nir Sof</w:t>
        </w:r>
        <w:r w:rsidR="009D7033" w:rsidRPr="009D7033">
          <w:rPr>
            <w:rStyle w:val="Hyperlink"/>
          </w:rPr>
          <w:t>er</w:t>
        </w:r>
      </w:hyperlink>
      <w:r w:rsidR="009D7033">
        <w:t xml:space="preserve"> is richer. </w:t>
      </w:r>
    </w:p>
    <w:p w14:paraId="5006E86A" w14:textId="26CE7BBA" w:rsidR="00F4278A" w:rsidRPr="00DF1D53" w:rsidRDefault="003861C6" w:rsidP="00DD12A1">
      <w:r w:rsidRPr="003861C6">
        <w:rPr>
          <w:noProof/>
        </w:rPr>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73"/>
                    <a:stretch>
                      <a:fillRect/>
                    </a:stretch>
                  </pic:blipFill>
                  <pic:spPr>
                    <a:xfrm>
                      <a:off x="0" y="0"/>
                      <a:ext cx="6645910" cy="3048000"/>
                    </a:xfrm>
                    <a:prstGeom prst="rect">
                      <a:avLst/>
                    </a:prstGeom>
                  </pic:spPr>
                </pic:pic>
              </a:graphicData>
            </a:graphic>
          </wp:inline>
        </w:drawing>
      </w:r>
      <w:r w:rsidR="00F4278A" w:rsidRPr="00DF1D53">
        <w:br w:type="page"/>
      </w:r>
    </w:p>
    <w:p w14:paraId="7C0F1FD4" w14:textId="4C7B0CB5" w:rsidR="00963C57" w:rsidRPr="00DF1D53" w:rsidRDefault="00963C57" w:rsidP="00963C57">
      <w:pPr>
        <w:spacing w:before="720"/>
      </w:pPr>
    </w:p>
    <w:p w14:paraId="153DC30A" w14:textId="531099BE" w:rsidR="008D30A3" w:rsidRPr="00351356" w:rsidRDefault="009F49DF" w:rsidP="00BF6BB8">
      <w:pPr>
        <w:pStyle w:val="BlankPage"/>
        <w:rPr>
          <w:i/>
          <w:iCs/>
        </w:rPr>
      </w:pPr>
      <w:r w:rsidRPr="00351356">
        <w:rPr>
          <w:i/>
          <w:iCs/>
        </w:rPr>
        <w:t xml:space="preserve">Get a </w:t>
      </w:r>
      <w:r w:rsidR="001F0FC9" w:rsidRPr="00351356">
        <w:rPr>
          <w:i/>
          <w:iCs/>
        </w:rPr>
        <w:t>cup of coffee, find a quiet corner, and enjoy a trip into the world of metrics</w:t>
      </w:r>
      <w:r w:rsidR="00351356">
        <w:rPr>
          <w:i/>
          <w:iCs/>
        </w:rPr>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1C16726A" w:rsidR="00AF3D1F" w:rsidRPr="00DF1D53" w:rsidRDefault="008F3F53" w:rsidP="00AF3D1F">
      <w:pPr>
        <w:pStyle w:val="Title"/>
      </w:pPr>
      <w:r>
        <w:t>Counter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8" w:name="_New_Layer_"/>
      <w:bookmarkEnd w:id="48"/>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55"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EF0E9E" w:rsidP="00ED52C5">
      <w:pPr>
        <w:pStyle w:val="Bullet"/>
        <w:rPr>
          <w:lang w:val="en-US"/>
        </w:rPr>
      </w:pPr>
      <w:hyperlink r:id="rId274"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So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75">
        <w:r w:rsidRPr="36121475">
          <w:rPr>
            <w:rStyle w:val="Hyperlink"/>
          </w:rPr>
          <w:t>container</w:t>
        </w:r>
      </w:hyperlink>
      <w:r>
        <w:t xml:space="preserve"> technology require a</w:t>
      </w:r>
      <w:r w:rsidR="00BE430E">
        <w:t>n even</w:t>
      </w:r>
      <w:r>
        <w:t xml:space="preserve"> deeper knowledge as the boundary is even less strict. Think of all the </w:t>
      </w:r>
      <w:hyperlink r:id="rId276">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AC6E1E">
      <w:pPr>
        <w:pStyle w:val="Heading3"/>
      </w:pPr>
      <w:bookmarkStart w:id="49" w:name="_Nuances_in_Metrics"/>
      <w:bookmarkEnd w:id="49"/>
      <w:r>
        <w:lastRenderedPageBreak/>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7">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7"/>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w:t>
            </w:r>
            <w:r>
              <w:lastRenderedPageBreak/>
              <w:t>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0B687C">
              <w:t>So the name is technically correct</w:t>
            </w:r>
            <w:r w:rsidR="0080260A">
              <w:t xml:space="preserve">. </w:t>
            </w:r>
          </w:p>
          <w:p w14:paraId="44DDF850" w14:textId="5E9179A0" w:rsidR="00266CC2" w:rsidRPr="00DF1D53" w:rsidRDefault="00266CC2" w:rsidP="005A2328">
            <w:pPr>
              <w:pStyle w:val="Tablecontent"/>
            </w:pPr>
            <w:r>
              <w:t xml:space="preserve">The term virtual disk actually includes RDM. It’s not just VMDK. The reason is RDM appears </w:t>
            </w:r>
            <w:r w:rsidR="0038274A">
              <w:t>as virtual disk when you browse the directory in the datastore, even though the RDM file is just a pointer to an external LUN.</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r w:rsidR="00E90C8D" w:rsidRPr="00E51A31" w14:paraId="4740BEE8" w14:textId="77777777" w:rsidTr="00484C7F">
        <w:tc>
          <w:tcPr>
            <w:tcW w:w="2547" w:type="dxa"/>
            <w:shd w:val="clear" w:color="auto" w:fill="F2F2F2" w:themeFill="background1" w:themeFillShade="F2"/>
          </w:tcPr>
          <w:p w14:paraId="69DA3C13" w14:textId="57D3B9A4" w:rsidR="00E90C8D" w:rsidRPr="001639D6" w:rsidRDefault="00E90C8D" w:rsidP="001639D6">
            <w:pPr>
              <w:pStyle w:val="Tablecontent"/>
              <w:rPr>
                <w:b/>
                <w:bCs/>
              </w:rPr>
            </w:pPr>
            <w:r>
              <w:rPr>
                <w:b/>
                <w:bCs/>
              </w:rPr>
              <w:t>Inconsistent implementation</w:t>
            </w:r>
          </w:p>
        </w:tc>
        <w:tc>
          <w:tcPr>
            <w:tcW w:w="7909" w:type="dxa"/>
          </w:tcPr>
          <w:p w14:paraId="63BCA630" w14:textId="77777777" w:rsidR="00E90C8D" w:rsidRDefault="00E90C8D" w:rsidP="000C6527">
            <w:pPr>
              <w:pStyle w:val="Tablecontent"/>
            </w:pPr>
            <w:r>
              <w:t>There is reservation for CPU, memory and network, but not for Disk.</w:t>
            </w:r>
          </w:p>
          <w:p w14:paraId="743F9B96" w14:textId="43F04595" w:rsidR="00E90C8D" w:rsidRDefault="00E90C8D" w:rsidP="000C6527">
            <w:pPr>
              <w:pStyle w:val="Tablecontent"/>
            </w:pPr>
            <w:r>
              <w:t>There is limit for disk IOPS, but not for disk throughput.</w:t>
            </w:r>
          </w:p>
        </w:tc>
      </w:tr>
    </w:tbl>
    <w:p w14:paraId="1301335E" w14:textId="77777777" w:rsidR="00FD7329" w:rsidRDefault="00FD7329" w:rsidP="00FD7329">
      <w:pPr>
        <w:pStyle w:val="BeforeTable"/>
      </w:pPr>
    </w:p>
    <w:p w14:paraId="4C31E723" w14:textId="4E406CB3" w:rsidR="00800964" w:rsidRDefault="00800964" w:rsidP="00AC6E1E">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lastRenderedPageBreak/>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58217CB7" w:rsidR="005A2328" w:rsidRPr="00DF1D53" w:rsidRDefault="005A2328" w:rsidP="005A2328">
            <w:pPr>
              <w:pStyle w:val="Tablecontent"/>
            </w:pPr>
            <w:r>
              <w:t xml:space="preserve">When you have </w:t>
            </w:r>
            <w:r w:rsidR="00AC46FF">
              <w:t>two</w:t>
            </w:r>
            <w:r>
              <w:t xml:space="preserve"> watches showing different time, </w:t>
            </w:r>
            <w:r w:rsidR="002B3D01">
              <w:t>you</w:t>
            </w:r>
            <w:r w:rsidR="006744C1">
              <w:t xml:space="preserve"> </w:t>
            </w:r>
            <w:r w:rsidR="005575D9">
              <w:t>becomes</w:t>
            </w:r>
            <w:r>
              <w:t xml:space="preserve"> </w:t>
            </w:r>
            <w:r w:rsidR="005575D9">
              <w:t>un</w:t>
            </w:r>
            <w:r>
              <w:t xml:space="preserve">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500971">
            <w:pPr>
              <w:pStyle w:val="Tablecontent"/>
              <w:rPr>
                <w:b/>
                <w:bCs/>
              </w:rPr>
            </w:pPr>
            <w:r w:rsidRPr="00500971">
              <w:rPr>
                <w:b/>
                <w:bCs/>
              </w:rPr>
              <w:t>VM vs ESXi</w:t>
            </w:r>
          </w:p>
        </w:tc>
        <w:tc>
          <w:tcPr>
            <w:tcW w:w="7909" w:type="dxa"/>
          </w:tcPr>
          <w:p w14:paraId="62BC04AB" w14:textId="74953F08" w:rsidR="00500971" w:rsidRDefault="00500971" w:rsidP="00500971">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So counters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5A2328">
            <w:pPr>
              <w:rPr>
                <w:b/>
                <w:bCs/>
              </w:rPr>
            </w:pPr>
            <w:r w:rsidRPr="00DF1D53">
              <w:rPr>
                <w:b/>
                <w:bCs/>
              </w:rPr>
              <w:t>ESXi vs vCenter</w:t>
            </w: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664B8BBD" w14:textId="77777777" w:rsidR="0053447C" w:rsidRDefault="0053447C" w:rsidP="005A2328">
            <w:pPr>
              <w:pStyle w:val="Tablecontent"/>
            </w:pPr>
            <w:r>
              <w:t>Windows CPU queue excludes the running thread, Linux includes the threads being executed.</w:t>
            </w:r>
          </w:p>
          <w:p w14:paraId="1086112C" w14:textId="304D15A0" w:rsidR="00B563D4" w:rsidRDefault="00CD4205" w:rsidP="005A232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749AD">
            <w:pPr>
              <w:pStyle w:val="Tableheading"/>
              <w:jc w:val="left"/>
            </w:pPr>
            <w:r>
              <w:t xml:space="preserve">vRealize </w:t>
            </w:r>
            <w:r w:rsidR="004923B7">
              <w:t>vs “Source”</w:t>
            </w:r>
          </w:p>
        </w:tc>
        <w:tc>
          <w:tcPr>
            <w:tcW w:w="7909" w:type="dxa"/>
          </w:tcPr>
          <w:p w14:paraId="4F8ACD08" w14:textId="7D5F1F6C" w:rsidR="00D70418" w:rsidRDefault="004923B7" w:rsidP="005A2328">
            <w:pPr>
              <w:pStyle w:val="Tablecontent"/>
            </w:pPr>
            <w:r>
              <w:t xml:space="preserve">As far as possible, vRealize Operations </w:t>
            </w:r>
            <w:r w:rsidR="00CE3825">
              <w:t xml:space="preserve">shows the raw counters as what you see them in the </w:t>
            </w:r>
            <w:r w:rsidR="00FC01C5">
              <w:t xml:space="preserve">source (e.g.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53447C">
      <w:pPr>
        <w:pStyle w:val="BeforeTable"/>
        <w:rPr>
          <w:lang w:val="en-GB"/>
        </w:rPr>
      </w:pPr>
    </w:p>
    <w:p w14:paraId="7750B8A8" w14:textId="77777777" w:rsidR="0024516C" w:rsidRDefault="225D8680" w:rsidP="00F55435">
      <w:pPr>
        <w:rPr>
          <w:lang w:val="en-GB"/>
        </w:rPr>
      </w:pPr>
      <w:r w:rsidRPr="36121475">
        <w:rPr>
          <w:lang w:val="en-GB"/>
        </w:rPr>
        <w:t>C</w:t>
      </w:r>
      <w:r w:rsidR="00446D51" w:rsidRPr="36121475">
        <w:rPr>
          <w:lang w:val="en-GB"/>
        </w:rPr>
        <w:t xml:space="preserve">omplicated stuff, isn’t it? </w:t>
      </w:r>
    </w:p>
    <w:p w14:paraId="2F77F851" w14:textId="2D51E3D3" w:rsidR="00446D51" w:rsidRDefault="00A02FB1" w:rsidP="00F55435">
      <w:pPr>
        <w:rPr>
          <w:lang w:val="en-GB"/>
        </w:rPr>
      </w:pPr>
      <w:r>
        <w:rPr>
          <w:lang w:val="en-GB"/>
        </w:rPr>
        <w:t xml:space="preserve">And we have not added </w:t>
      </w:r>
      <w:r w:rsidR="00AE2EE7">
        <w:rPr>
          <w:lang w:val="en-GB"/>
        </w:rPr>
        <w:t xml:space="preserve">NSX, </w:t>
      </w:r>
      <w:r>
        <w:rPr>
          <w:lang w:val="en-GB"/>
        </w:rPr>
        <w:t xml:space="preserve">AWS, Google, Azure, </w:t>
      </w:r>
      <w:r w:rsidR="00AE2EE7">
        <w:rPr>
          <w:lang w:val="en-GB"/>
        </w:rPr>
        <w:t xml:space="preserve">Kubernetes, </w:t>
      </w:r>
      <w:r>
        <w:rPr>
          <w:lang w:val="en-GB"/>
        </w:rPr>
        <w:t xml:space="preserve">applications, </w:t>
      </w:r>
      <w:r w:rsidR="00BE430E">
        <w:rPr>
          <w:lang w:val="en-GB"/>
        </w:rPr>
        <w:t xml:space="preserve">distributed </w:t>
      </w:r>
      <w:r w:rsidR="005016CA">
        <w:rPr>
          <w:lang w:val="en-GB"/>
        </w:rPr>
        <w:t>network, etc</w:t>
      </w:r>
      <w:r w:rsidR="0024516C">
        <w:rPr>
          <w:lang w:val="en-GB"/>
        </w:rPr>
        <w:t>.</w:t>
      </w:r>
      <w:r w:rsidR="005016CA">
        <w:rPr>
          <w:lang w:val="en-GB"/>
        </w:rPr>
        <w:t xml:space="preserve">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61262E" w:rsidRPr="0061262E">
        <w:t xml:space="preserve"> </w:t>
      </w:r>
      <w:r w:rsidR="0024516C">
        <w:t xml:space="preserve"> </w:t>
      </w:r>
      <w:r w:rsidR="0061262E">
        <w:t>Kubernetes introduces its own set of naming convention and units</w:t>
      </w:r>
      <w:r w:rsidR="00CD2F18">
        <w:t>, as it’s actually a platform.</w:t>
      </w:r>
    </w:p>
    <w:p w14:paraId="6A8E22F1" w14:textId="67E3F697" w:rsidR="00B56E6E" w:rsidRDefault="00B56E6E" w:rsidP="00F55435">
      <w:pPr>
        <w:rPr>
          <w:lang w:val="en-GB"/>
        </w:rPr>
      </w:pPr>
      <w:r w:rsidRPr="00B56E6E">
        <w:rPr>
          <w:lang w:val="en-GB"/>
        </w:rPr>
        <w:lastRenderedPageBreak/>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4560FEA3" w:rsidR="00544658" w:rsidRDefault="00544658" w:rsidP="00F55435">
      <w:r w:rsidRPr="00544658">
        <w:t xml:space="preserve">vRealize Operations does not </w:t>
      </w:r>
      <w:r w:rsidRPr="00C50F4F">
        <w:rPr>
          <w:i/>
          <w:iCs/>
          <w:color w:val="FF0000"/>
        </w:rPr>
        <w:t>regurgitate</w:t>
      </w:r>
      <w:r w:rsidRPr="00C50F4F">
        <w:rPr>
          <w:color w:val="FF0000"/>
        </w:rPr>
        <w:t xml:space="preserve"> </w:t>
      </w:r>
      <w:r w:rsidRPr="00544658">
        <w:t xml:space="preserve">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112CF277" w14:textId="0446B006" w:rsidR="003F12D5" w:rsidRDefault="003F12D5" w:rsidP="00AC6E1E">
      <w:pPr>
        <w:pStyle w:val="Heading4"/>
      </w:pPr>
      <w:r>
        <w:t>Virtualization</w:t>
      </w:r>
      <w:r w:rsidR="000E72B0">
        <w:t xml:space="preserve"> Impact</w:t>
      </w:r>
    </w:p>
    <w:p w14:paraId="1EAA4C18" w14:textId="77777777" w:rsidR="000E72B0" w:rsidRDefault="000E72B0" w:rsidP="000E72B0">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E72B0">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E72B0">
      <w:pPr>
        <w:pStyle w:val="Bullet"/>
        <w:rPr>
          <w:lang w:val="en-GB"/>
        </w:rPr>
      </w:pPr>
      <w:r>
        <w:t>Processes</w:t>
      </w:r>
    </w:p>
    <w:p w14:paraId="4CC891AA" w14:textId="77777777" w:rsidR="000E72B0" w:rsidRPr="008C1629" w:rsidRDefault="000E72B0" w:rsidP="000E72B0">
      <w:pPr>
        <w:pStyle w:val="Bullet"/>
        <w:rPr>
          <w:lang w:val="en-GB"/>
        </w:rPr>
      </w:pPr>
      <w:r>
        <w:t>Threads</w:t>
      </w:r>
    </w:p>
    <w:p w14:paraId="4588FAC1" w14:textId="77777777" w:rsidR="000E72B0" w:rsidRPr="00812CE5" w:rsidRDefault="000E72B0" w:rsidP="000E72B0">
      <w:pPr>
        <w:pStyle w:val="Bullet"/>
        <w:rPr>
          <w:lang w:val="en-GB"/>
        </w:rPr>
      </w:pPr>
      <w:r>
        <w:t>System Calls/sec</w:t>
      </w:r>
    </w:p>
    <w:p w14:paraId="33088958" w14:textId="77777777" w:rsidR="000E72B0" w:rsidRDefault="000E72B0" w:rsidP="000E72B0">
      <w:r>
        <w:t>The reason these OS-level metrics are not relevant is because a VM is not an OS. It’s just a collection of processes, technically speaking.</w:t>
      </w:r>
    </w:p>
    <w:p w14:paraId="6989B687" w14:textId="77777777" w:rsidR="000E72B0" w:rsidRPr="00C018D4" w:rsidRDefault="000E72B0" w:rsidP="000E72B0">
      <w:r>
        <w:t xml:space="preserve">The following diagram uses </w:t>
      </w:r>
      <w:r w:rsidRPr="00463233">
        <w:rPr>
          <w:i/>
          <w:iCs/>
          <w:color w:val="FF0000"/>
        </w:rPr>
        <w:t>the English words</w:t>
      </w:r>
      <w:r w:rsidRPr="710ED607">
        <w:rPr>
          <w:color w:val="FF0000"/>
        </w:rPr>
        <w:t xml:space="preserve"> </w:t>
      </w:r>
      <w:r>
        <w:t>demand and usage to explain the concept, where demand consists of usage and unmet demand. It does not mean the demand and usage counters in vSphere and vRealize Operations, meaning don’t assume these counters actually mean this. They were created for a different purpose.</w:t>
      </w:r>
    </w:p>
    <w:p w14:paraId="632C56C5" w14:textId="77777777" w:rsidR="000E72B0" w:rsidRDefault="000E72B0" w:rsidP="000E72B0">
      <w:pPr>
        <w:jc w:val="center"/>
      </w:pPr>
      <w:r>
        <w:rPr>
          <w:noProof/>
        </w:rPr>
        <w:lastRenderedPageBreak/>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E72B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E72B0">
      <w:r>
        <w:t xml:space="preserve">We can see from the above that area A is not visible to the hypervisor. </w:t>
      </w:r>
    </w:p>
    <w:p w14:paraId="01DADB25" w14:textId="77777777" w:rsidR="000E72B0" w:rsidRDefault="000E72B0" w:rsidP="000E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0D0D6E">
        <w:tc>
          <w:tcPr>
            <w:tcW w:w="1560" w:type="dxa"/>
            <w:shd w:val="clear" w:color="auto" w:fill="F2F2F2" w:themeFill="background1" w:themeFillShade="F2"/>
          </w:tcPr>
          <w:p w14:paraId="4415C0F4" w14:textId="77777777" w:rsidR="000E72B0" w:rsidRPr="00F92296" w:rsidRDefault="000E72B0" w:rsidP="000D0D6E">
            <w:pPr>
              <w:pStyle w:val="Tablecontent"/>
              <w:rPr>
                <w:b/>
                <w:bCs/>
              </w:rPr>
            </w:pPr>
            <w:r w:rsidRPr="00F92296">
              <w:rPr>
                <w:b/>
                <w:bCs/>
              </w:rPr>
              <w:t>Layer A</w:t>
            </w:r>
          </w:p>
        </w:tc>
        <w:tc>
          <w:tcPr>
            <w:tcW w:w="8896" w:type="dxa"/>
          </w:tcPr>
          <w:p w14:paraId="1198386C" w14:textId="77777777" w:rsidR="000E72B0" w:rsidRDefault="000E72B0" w:rsidP="000D0D6E">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0D0D6E">
        <w:tc>
          <w:tcPr>
            <w:tcW w:w="1560" w:type="dxa"/>
            <w:shd w:val="clear" w:color="auto" w:fill="F2F2F2" w:themeFill="background1" w:themeFillShade="F2"/>
          </w:tcPr>
          <w:p w14:paraId="390B1E69" w14:textId="77777777" w:rsidR="000E72B0" w:rsidRPr="00F92296" w:rsidRDefault="000E72B0" w:rsidP="000D0D6E">
            <w:pPr>
              <w:pStyle w:val="Tablecontent"/>
              <w:rPr>
                <w:b/>
                <w:bCs/>
              </w:rPr>
            </w:pPr>
            <w:r w:rsidRPr="00F92296">
              <w:rPr>
                <w:b/>
                <w:bCs/>
              </w:rPr>
              <w:t>Layer B</w:t>
            </w:r>
          </w:p>
        </w:tc>
        <w:tc>
          <w:tcPr>
            <w:tcW w:w="8896" w:type="dxa"/>
          </w:tcPr>
          <w:p w14:paraId="7A9A6A26" w14:textId="77777777" w:rsidR="000E72B0" w:rsidRDefault="000E72B0" w:rsidP="000D0D6E">
            <w:pPr>
              <w:pStyle w:val="Tablecontent"/>
            </w:pPr>
            <w:r w:rsidRPr="00F92296">
              <w:t>What the Guest actually uses</w:t>
            </w:r>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counters are calculated independently of each other, and likely taken at different sampling time and roll up technique. </w:t>
            </w:r>
          </w:p>
        </w:tc>
      </w:tr>
      <w:tr w:rsidR="000E72B0" w14:paraId="5BAC2551" w14:textId="77777777" w:rsidTr="000D0D6E">
        <w:tc>
          <w:tcPr>
            <w:tcW w:w="1560" w:type="dxa"/>
            <w:shd w:val="clear" w:color="auto" w:fill="F2F2F2" w:themeFill="background1" w:themeFillShade="F2"/>
          </w:tcPr>
          <w:p w14:paraId="0E367FC2" w14:textId="77777777" w:rsidR="000E72B0" w:rsidRPr="00F92296" w:rsidRDefault="000E72B0" w:rsidP="000D0D6E">
            <w:pPr>
              <w:pStyle w:val="Tablecontent"/>
              <w:rPr>
                <w:b/>
                <w:bCs/>
              </w:rPr>
            </w:pPr>
            <w:r w:rsidRPr="00F92296">
              <w:rPr>
                <w:b/>
                <w:bCs/>
              </w:rPr>
              <w:t>Layer C</w:t>
            </w:r>
          </w:p>
        </w:tc>
        <w:tc>
          <w:tcPr>
            <w:tcW w:w="8896" w:type="dxa"/>
          </w:tcPr>
          <w:p w14:paraId="5BCFF743" w14:textId="77777777" w:rsidR="000E72B0" w:rsidRDefault="000E72B0" w:rsidP="000D0D6E">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You can get some visibility by installing Tools, as it will add new counters into Windows/Linux. Tools do not modify existing Windows/Linux counters, meaning they are still unaware of virtualization.</w:t>
            </w:r>
          </w:p>
          <w:p w14:paraId="544DB19C" w14:textId="77777777" w:rsidR="000E72B0" w:rsidRDefault="000E72B0" w:rsidP="000D0D6E">
            <w:pPr>
              <w:pStyle w:val="Tablecontent"/>
            </w:pPr>
            <w:r>
              <w:t>From VMkernel viewpoint, a VM is group of processes or user worlds that run in the VMkernel. There are 3 main types of groups:</w:t>
            </w:r>
          </w:p>
          <w:p w14:paraId="43A39992" w14:textId="77777777" w:rsidR="000E72B0" w:rsidRPr="00293C57" w:rsidRDefault="000E72B0" w:rsidP="00BD448A">
            <w:pPr>
              <w:pStyle w:val="Tablecontent"/>
              <w:numPr>
                <w:ilvl w:val="0"/>
                <w:numId w:val="72"/>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BD448A">
            <w:pPr>
              <w:pStyle w:val="Tablecontent"/>
              <w:numPr>
                <w:ilvl w:val="0"/>
                <w:numId w:val="72"/>
              </w:numPr>
            </w:pPr>
            <w:r>
              <w:t>VM</w:t>
            </w:r>
            <w:r w:rsidRPr="00293C57">
              <w:t xml:space="preserve"> Monitor (VMM) process </w:t>
            </w:r>
            <w:r>
              <w:t xml:space="preserve">is </w:t>
            </w:r>
            <w:r w:rsidRPr="00293C57">
              <w:t>responsible for virtualizing the guest OS instructions, and manages memory</w:t>
            </w:r>
            <w:r>
              <w:t xml:space="preserve"> mapping</w:t>
            </w:r>
            <w:r w:rsidRPr="00293C57">
              <w:t xml:space="preserve">. The VMM passes storage and network I/O requests to the </w:t>
            </w:r>
            <w:r>
              <w:t>VMkernel</w:t>
            </w:r>
            <w:r w:rsidRPr="00293C57">
              <w:t xml:space="preserve">, and passes all other requests to the VMX process. There is a VMM for each virtual CPU assigned to a </w:t>
            </w:r>
            <w:r>
              <w:t>VM</w:t>
            </w:r>
            <w:r w:rsidRPr="00293C57">
              <w:t>.</w:t>
            </w:r>
          </w:p>
          <w:p w14:paraId="264C5962" w14:textId="77777777" w:rsidR="000E72B0" w:rsidRDefault="000E72B0" w:rsidP="00BD448A">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0D0D6E">
            <w:pPr>
              <w:pStyle w:val="Tablecontent"/>
            </w:pPr>
            <w:r>
              <w:t xml:space="preserve">If you want to see example of errors in the above process, review </w:t>
            </w:r>
            <w:hyperlink r:id="rId279" w:history="1">
              <w:r w:rsidRPr="000F176F">
                <w:rPr>
                  <w:rStyle w:val="Hyperlink"/>
                </w:rPr>
                <w:t>this KB article</w:t>
              </w:r>
            </w:hyperlink>
            <w:r>
              <w:t xml:space="preserve">. </w:t>
            </w:r>
          </w:p>
        </w:tc>
      </w:tr>
      <w:tr w:rsidR="000E72B0" w14:paraId="6C0560E6" w14:textId="77777777" w:rsidTr="000D0D6E">
        <w:tc>
          <w:tcPr>
            <w:tcW w:w="1560" w:type="dxa"/>
            <w:shd w:val="clear" w:color="auto" w:fill="F2F2F2" w:themeFill="background1" w:themeFillShade="F2"/>
          </w:tcPr>
          <w:p w14:paraId="76206D83" w14:textId="77777777" w:rsidR="000E72B0" w:rsidRPr="00F92296" w:rsidRDefault="000E72B0" w:rsidP="000D0D6E">
            <w:pPr>
              <w:pStyle w:val="Tablecontent"/>
              <w:rPr>
                <w:b/>
                <w:bCs/>
              </w:rPr>
            </w:pPr>
            <w:r w:rsidRPr="00F92296">
              <w:rPr>
                <w:b/>
                <w:bCs/>
              </w:rPr>
              <w:t>Layer D</w:t>
            </w:r>
          </w:p>
        </w:tc>
        <w:tc>
          <w:tcPr>
            <w:tcW w:w="8896" w:type="dxa"/>
          </w:tcPr>
          <w:p w14:paraId="551639AB" w14:textId="77777777" w:rsidR="000E72B0" w:rsidRDefault="000E72B0" w:rsidP="000D0D6E">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0D0D6E">
            <w:pPr>
              <w:pStyle w:val="Tablecontent"/>
            </w:pPr>
            <w:r>
              <w:t>The Guest OS experiences a frozen time or slowness. It’s unaware what it is, meaning it can’t account for it.</w:t>
            </w:r>
          </w:p>
        </w:tc>
      </w:tr>
    </w:tbl>
    <w:p w14:paraId="25634687" w14:textId="77777777" w:rsidR="000E72B0" w:rsidRDefault="000E72B0" w:rsidP="000E72B0">
      <w:r>
        <w:lastRenderedPageBreak/>
        <w:t xml:space="preserve">I’ve covered the difference in simple terms, and do not do justice to the full difference. If you want to read a scientific paper, I recommend </w:t>
      </w:r>
      <w:hyperlink r:id="rId280" w:history="1">
        <w:r w:rsidRPr="00F50158">
          <w:rPr>
            <w:rStyle w:val="Hyperlink"/>
          </w:rPr>
          <w:t>this paper</w:t>
        </w:r>
      </w:hyperlink>
      <w:r>
        <w:t xml:space="preserve"> by</w:t>
      </w:r>
      <w:r w:rsidRPr="00F50158">
        <w:t xml:space="preserve"> Benjamin Serebrin</w:t>
      </w:r>
      <w:r>
        <w:t xml:space="preserve"> and </w:t>
      </w:r>
      <w:hyperlink r:id="rId281" w:history="1">
        <w:r w:rsidRPr="00F50158">
          <w:rPr>
            <w:rStyle w:val="Hyperlink"/>
          </w:rPr>
          <w:t>Daniel Hecht</w:t>
        </w:r>
      </w:hyperlink>
      <w:r>
        <w:t>.</w:t>
      </w:r>
    </w:p>
    <w:p w14:paraId="6C955CF7" w14:textId="77777777" w:rsidR="000E72B0" w:rsidRDefault="000E72B0" w:rsidP="000E72B0">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E72B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0D0D6E">
        <w:tc>
          <w:tcPr>
            <w:tcW w:w="1525" w:type="dxa"/>
            <w:shd w:val="clear" w:color="auto" w:fill="F2F2F2" w:themeFill="background1" w:themeFillShade="F2"/>
          </w:tcPr>
          <w:p w14:paraId="1249DDA6" w14:textId="77777777" w:rsidR="000E72B0" w:rsidRDefault="000E72B0" w:rsidP="000D0D6E">
            <w:pPr>
              <w:pStyle w:val="Tableheading"/>
            </w:pPr>
            <w:r>
              <w:t>Category</w:t>
            </w:r>
          </w:p>
        </w:tc>
        <w:tc>
          <w:tcPr>
            <w:tcW w:w="1530" w:type="dxa"/>
            <w:shd w:val="clear" w:color="auto" w:fill="F2F2F2" w:themeFill="background1" w:themeFillShade="F2"/>
          </w:tcPr>
          <w:p w14:paraId="36C8D36A" w14:textId="77777777" w:rsidR="000E72B0" w:rsidRDefault="000E72B0" w:rsidP="000D0D6E">
            <w:pPr>
              <w:pStyle w:val="Tableheading"/>
            </w:pPr>
            <w:r>
              <w:t>Type</w:t>
            </w:r>
          </w:p>
        </w:tc>
        <w:tc>
          <w:tcPr>
            <w:tcW w:w="2075" w:type="dxa"/>
            <w:shd w:val="clear" w:color="auto" w:fill="F2F2F2" w:themeFill="background1" w:themeFillShade="F2"/>
          </w:tcPr>
          <w:p w14:paraId="5163667E" w14:textId="77777777" w:rsidR="000E72B0" w:rsidRDefault="000E72B0" w:rsidP="000D0D6E">
            <w:pPr>
              <w:pStyle w:val="Tableheading"/>
            </w:pPr>
            <w:r>
              <w:t>Guest OS Metric</w:t>
            </w:r>
          </w:p>
        </w:tc>
        <w:tc>
          <w:tcPr>
            <w:tcW w:w="5326" w:type="dxa"/>
            <w:shd w:val="clear" w:color="auto" w:fill="F2F2F2" w:themeFill="background1" w:themeFillShade="F2"/>
          </w:tcPr>
          <w:p w14:paraId="6D5FD992" w14:textId="77777777" w:rsidR="000E72B0" w:rsidRDefault="000E72B0" w:rsidP="000D0D6E">
            <w:pPr>
              <w:pStyle w:val="Tableheading"/>
            </w:pPr>
            <w:r>
              <w:t>VM Equivalent</w:t>
            </w:r>
          </w:p>
        </w:tc>
      </w:tr>
      <w:tr w:rsidR="000E72B0" w14:paraId="777300D8" w14:textId="77777777" w:rsidTr="000D0D6E">
        <w:tc>
          <w:tcPr>
            <w:tcW w:w="1525" w:type="dxa"/>
            <w:vMerge w:val="restart"/>
          </w:tcPr>
          <w:p w14:paraId="2B9BDCEE" w14:textId="77777777" w:rsidR="000E72B0" w:rsidRDefault="000E72B0" w:rsidP="000D0D6E">
            <w:pPr>
              <w:pStyle w:val="Tablecontent"/>
            </w:pPr>
            <w:r>
              <w:t>CPU</w:t>
            </w:r>
          </w:p>
        </w:tc>
        <w:tc>
          <w:tcPr>
            <w:tcW w:w="1530" w:type="dxa"/>
            <w:vMerge w:val="restart"/>
          </w:tcPr>
          <w:p w14:paraId="15776EBB" w14:textId="77777777" w:rsidR="000E72B0" w:rsidRDefault="000E72B0" w:rsidP="000D0D6E">
            <w:pPr>
              <w:pStyle w:val="Tablecontent"/>
            </w:pPr>
            <w:r>
              <w:t>Contention</w:t>
            </w:r>
          </w:p>
        </w:tc>
        <w:tc>
          <w:tcPr>
            <w:tcW w:w="2075" w:type="dxa"/>
          </w:tcPr>
          <w:p w14:paraId="21DFAE5D" w14:textId="77777777" w:rsidR="000E72B0" w:rsidRDefault="000E72B0" w:rsidP="000D0D6E">
            <w:pPr>
              <w:pStyle w:val="Tablecontent"/>
            </w:pPr>
            <w:r>
              <w:t>Run Queue</w:t>
            </w:r>
          </w:p>
        </w:tc>
        <w:tc>
          <w:tcPr>
            <w:tcW w:w="5326" w:type="dxa"/>
          </w:tcPr>
          <w:p w14:paraId="1D30E2A1" w14:textId="77777777" w:rsidR="000E72B0" w:rsidRDefault="000E72B0" w:rsidP="000D0D6E">
            <w:pPr>
              <w:pStyle w:val="Tablecontent"/>
            </w:pPr>
            <w:r>
              <w:t>---</w:t>
            </w:r>
          </w:p>
        </w:tc>
      </w:tr>
      <w:tr w:rsidR="000E72B0" w14:paraId="19A82394" w14:textId="77777777" w:rsidTr="000D0D6E">
        <w:tc>
          <w:tcPr>
            <w:tcW w:w="1525" w:type="dxa"/>
            <w:vMerge/>
          </w:tcPr>
          <w:p w14:paraId="11F44DD1" w14:textId="77777777" w:rsidR="000E72B0" w:rsidRDefault="000E72B0" w:rsidP="000D0D6E">
            <w:pPr>
              <w:pStyle w:val="Tablecontent"/>
            </w:pPr>
          </w:p>
        </w:tc>
        <w:tc>
          <w:tcPr>
            <w:tcW w:w="1530" w:type="dxa"/>
            <w:vMerge/>
          </w:tcPr>
          <w:p w14:paraId="6459FB67" w14:textId="77777777" w:rsidR="000E72B0" w:rsidRDefault="000E72B0" w:rsidP="000D0D6E">
            <w:pPr>
              <w:pStyle w:val="Tablecontent"/>
            </w:pPr>
          </w:p>
        </w:tc>
        <w:tc>
          <w:tcPr>
            <w:tcW w:w="2075" w:type="dxa"/>
          </w:tcPr>
          <w:p w14:paraId="6B0E8C43" w14:textId="77777777" w:rsidR="000E72B0" w:rsidRDefault="000E72B0" w:rsidP="000D0D6E">
            <w:pPr>
              <w:pStyle w:val="Tablecontent"/>
            </w:pPr>
            <w:r>
              <w:t>Context Switch</w:t>
            </w:r>
          </w:p>
        </w:tc>
        <w:tc>
          <w:tcPr>
            <w:tcW w:w="5326" w:type="dxa"/>
          </w:tcPr>
          <w:p w14:paraId="2827CB1F" w14:textId="77777777" w:rsidR="000E72B0" w:rsidRDefault="000E72B0" w:rsidP="000D0D6E">
            <w:pPr>
              <w:pStyle w:val="Tablecontent"/>
            </w:pPr>
            <w:r>
              <w:t>---</w:t>
            </w:r>
          </w:p>
        </w:tc>
      </w:tr>
      <w:tr w:rsidR="000E72B0" w14:paraId="2886821C" w14:textId="77777777" w:rsidTr="000D0D6E">
        <w:tc>
          <w:tcPr>
            <w:tcW w:w="1525" w:type="dxa"/>
            <w:vMerge/>
          </w:tcPr>
          <w:p w14:paraId="6269AAE6" w14:textId="77777777" w:rsidR="000E72B0" w:rsidRDefault="000E72B0" w:rsidP="000D0D6E">
            <w:pPr>
              <w:pStyle w:val="Tablecontent"/>
            </w:pPr>
          </w:p>
        </w:tc>
        <w:tc>
          <w:tcPr>
            <w:tcW w:w="1530" w:type="dxa"/>
          </w:tcPr>
          <w:p w14:paraId="0ACE13FF" w14:textId="77777777" w:rsidR="000E72B0" w:rsidRDefault="000E72B0" w:rsidP="000D0D6E">
            <w:pPr>
              <w:pStyle w:val="Tablecontent"/>
            </w:pPr>
            <w:r>
              <w:t>Utilization</w:t>
            </w:r>
          </w:p>
        </w:tc>
        <w:tc>
          <w:tcPr>
            <w:tcW w:w="2075" w:type="dxa"/>
          </w:tcPr>
          <w:p w14:paraId="1EE1DA55" w14:textId="77777777" w:rsidR="000E72B0" w:rsidRDefault="000E72B0" w:rsidP="000D0D6E">
            <w:pPr>
              <w:pStyle w:val="Tablecontent"/>
            </w:pPr>
            <w:r>
              <w:t>Usage</w:t>
            </w:r>
          </w:p>
        </w:tc>
        <w:tc>
          <w:tcPr>
            <w:tcW w:w="5326" w:type="dxa"/>
          </w:tcPr>
          <w:p w14:paraId="5981A74C" w14:textId="77777777" w:rsidR="000E72B0" w:rsidRDefault="000E72B0" w:rsidP="000D0D6E">
            <w:pPr>
              <w:pStyle w:val="Tablecontent"/>
            </w:pPr>
            <w:r>
              <w:t>Run if Usage is not aware of CPU Frequency.</w:t>
            </w:r>
          </w:p>
          <w:p w14:paraId="5DFC0632" w14:textId="77777777" w:rsidR="000E72B0" w:rsidRDefault="000E72B0" w:rsidP="000D0D6E">
            <w:pPr>
              <w:pStyle w:val="Tablecontent"/>
            </w:pPr>
            <w:r>
              <w:t>Used – Overlap, but disable HT as Guest unaware</w:t>
            </w:r>
          </w:p>
        </w:tc>
      </w:tr>
      <w:tr w:rsidR="000E72B0" w14:paraId="4D3728CC" w14:textId="77777777" w:rsidTr="000D0D6E">
        <w:tc>
          <w:tcPr>
            <w:tcW w:w="1525" w:type="dxa"/>
            <w:vMerge w:val="restart"/>
          </w:tcPr>
          <w:p w14:paraId="4B3A2CC2" w14:textId="77777777" w:rsidR="000E72B0" w:rsidRDefault="000E72B0" w:rsidP="000D0D6E">
            <w:pPr>
              <w:pStyle w:val="Tablecontent"/>
            </w:pPr>
            <w:r>
              <w:t>Memory</w:t>
            </w:r>
          </w:p>
        </w:tc>
        <w:tc>
          <w:tcPr>
            <w:tcW w:w="1530" w:type="dxa"/>
          </w:tcPr>
          <w:p w14:paraId="11D3FE59" w14:textId="77777777" w:rsidR="000E72B0" w:rsidRDefault="000E72B0" w:rsidP="000D0D6E">
            <w:pPr>
              <w:pStyle w:val="Tablecontent"/>
            </w:pPr>
            <w:r>
              <w:t>Contention</w:t>
            </w:r>
          </w:p>
        </w:tc>
        <w:tc>
          <w:tcPr>
            <w:tcW w:w="2075" w:type="dxa"/>
          </w:tcPr>
          <w:p w14:paraId="0CD15714" w14:textId="77777777" w:rsidR="000E72B0" w:rsidRDefault="000E72B0" w:rsidP="000D0D6E">
            <w:pPr>
              <w:pStyle w:val="Tablecontent"/>
            </w:pPr>
            <w:r>
              <w:t>Paging</w:t>
            </w:r>
          </w:p>
        </w:tc>
        <w:tc>
          <w:tcPr>
            <w:tcW w:w="5326" w:type="dxa"/>
          </w:tcPr>
          <w:p w14:paraId="56065D53" w14:textId="77777777" w:rsidR="000E72B0" w:rsidRPr="00DC0AC4" w:rsidRDefault="000E72B0" w:rsidP="000D0D6E">
            <w:pPr>
              <w:pStyle w:val="Tablecontent"/>
              <w:rPr>
                <w:color w:val="FF0000"/>
              </w:rPr>
            </w:pPr>
            <w:r w:rsidRPr="00DC0AC4">
              <w:rPr>
                <w:color w:val="FF0000"/>
              </w:rPr>
              <w:t>---</w:t>
            </w:r>
          </w:p>
        </w:tc>
      </w:tr>
      <w:tr w:rsidR="000E72B0" w14:paraId="7E2D1FED" w14:textId="77777777" w:rsidTr="000D0D6E">
        <w:tc>
          <w:tcPr>
            <w:tcW w:w="1525" w:type="dxa"/>
            <w:vMerge/>
          </w:tcPr>
          <w:p w14:paraId="5824E64F" w14:textId="77777777" w:rsidR="000E72B0" w:rsidRDefault="000E72B0" w:rsidP="000D0D6E">
            <w:pPr>
              <w:pStyle w:val="Tablecontent"/>
            </w:pPr>
          </w:p>
        </w:tc>
        <w:tc>
          <w:tcPr>
            <w:tcW w:w="1530" w:type="dxa"/>
            <w:vMerge w:val="restart"/>
          </w:tcPr>
          <w:p w14:paraId="1AA45A7D" w14:textId="77777777" w:rsidR="000E72B0" w:rsidRDefault="000E72B0" w:rsidP="000D0D6E">
            <w:pPr>
              <w:pStyle w:val="Tablecontent"/>
            </w:pPr>
            <w:r>
              <w:t>Utilization</w:t>
            </w:r>
          </w:p>
        </w:tc>
        <w:tc>
          <w:tcPr>
            <w:tcW w:w="2075" w:type="dxa"/>
          </w:tcPr>
          <w:p w14:paraId="2E303591" w14:textId="77777777" w:rsidR="000E72B0" w:rsidRDefault="000E72B0" w:rsidP="000D0D6E">
            <w:pPr>
              <w:pStyle w:val="Tablecontent"/>
            </w:pPr>
            <w:r>
              <w:t>In Use</w:t>
            </w:r>
          </w:p>
        </w:tc>
        <w:tc>
          <w:tcPr>
            <w:tcW w:w="5326" w:type="dxa"/>
          </w:tcPr>
          <w:p w14:paraId="0A83D272" w14:textId="77777777" w:rsidR="000E72B0" w:rsidRPr="00DC0AC4" w:rsidRDefault="000E72B0" w:rsidP="000D0D6E">
            <w:pPr>
              <w:pStyle w:val="Tablecontent"/>
              <w:rPr>
                <w:color w:val="FF0000"/>
              </w:rPr>
            </w:pPr>
            <w:r w:rsidRPr="00DC0AC4">
              <w:rPr>
                <w:color w:val="FF0000"/>
              </w:rPr>
              <w:t>---</w:t>
            </w:r>
          </w:p>
        </w:tc>
      </w:tr>
      <w:tr w:rsidR="000E72B0" w14:paraId="376F5BCE" w14:textId="77777777" w:rsidTr="000D0D6E">
        <w:tc>
          <w:tcPr>
            <w:tcW w:w="1525" w:type="dxa"/>
            <w:vMerge/>
          </w:tcPr>
          <w:p w14:paraId="242EB000" w14:textId="77777777" w:rsidR="000E72B0" w:rsidRDefault="000E72B0" w:rsidP="000D0D6E">
            <w:pPr>
              <w:pStyle w:val="Tablecontent"/>
            </w:pPr>
          </w:p>
        </w:tc>
        <w:tc>
          <w:tcPr>
            <w:tcW w:w="1530" w:type="dxa"/>
            <w:vMerge/>
          </w:tcPr>
          <w:p w14:paraId="2E22AEDE" w14:textId="77777777" w:rsidR="000E72B0" w:rsidRDefault="000E72B0" w:rsidP="000D0D6E">
            <w:pPr>
              <w:pStyle w:val="Tablecontent"/>
            </w:pPr>
          </w:p>
        </w:tc>
        <w:tc>
          <w:tcPr>
            <w:tcW w:w="2075" w:type="dxa"/>
          </w:tcPr>
          <w:p w14:paraId="039B3D57" w14:textId="77777777" w:rsidR="000E72B0" w:rsidRDefault="000E72B0" w:rsidP="000D0D6E">
            <w:pPr>
              <w:pStyle w:val="Tablecontent"/>
            </w:pPr>
            <w:r>
              <w:t>Cache</w:t>
            </w:r>
          </w:p>
        </w:tc>
        <w:tc>
          <w:tcPr>
            <w:tcW w:w="5326" w:type="dxa"/>
          </w:tcPr>
          <w:p w14:paraId="758CD90A" w14:textId="77777777" w:rsidR="000E72B0" w:rsidRPr="00DC0AC4" w:rsidRDefault="000E72B0" w:rsidP="000D0D6E">
            <w:pPr>
              <w:pStyle w:val="Tablecontent"/>
              <w:rPr>
                <w:color w:val="FF0000"/>
              </w:rPr>
            </w:pPr>
            <w:r w:rsidRPr="00DC0AC4">
              <w:rPr>
                <w:color w:val="FF0000"/>
              </w:rPr>
              <w:t>---</w:t>
            </w:r>
          </w:p>
        </w:tc>
      </w:tr>
      <w:tr w:rsidR="000E72B0" w14:paraId="3E54F56C" w14:textId="77777777" w:rsidTr="000D0D6E">
        <w:tc>
          <w:tcPr>
            <w:tcW w:w="1525" w:type="dxa"/>
            <w:vMerge/>
          </w:tcPr>
          <w:p w14:paraId="4621BB63" w14:textId="77777777" w:rsidR="000E72B0" w:rsidRDefault="000E72B0" w:rsidP="000D0D6E">
            <w:pPr>
              <w:pStyle w:val="Tablecontent"/>
            </w:pPr>
          </w:p>
        </w:tc>
        <w:tc>
          <w:tcPr>
            <w:tcW w:w="1530" w:type="dxa"/>
            <w:vMerge/>
          </w:tcPr>
          <w:p w14:paraId="171E9EBB" w14:textId="77777777" w:rsidR="000E72B0" w:rsidRDefault="000E72B0" w:rsidP="000D0D6E">
            <w:pPr>
              <w:pStyle w:val="Tablecontent"/>
            </w:pPr>
          </w:p>
        </w:tc>
        <w:tc>
          <w:tcPr>
            <w:tcW w:w="2075" w:type="dxa"/>
          </w:tcPr>
          <w:p w14:paraId="0CBC36A4" w14:textId="77777777" w:rsidR="000E72B0" w:rsidRDefault="000E72B0" w:rsidP="000D0D6E">
            <w:pPr>
              <w:pStyle w:val="Tablecontent"/>
            </w:pPr>
            <w:r>
              <w:t>Free</w:t>
            </w:r>
          </w:p>
        </w:tc>
        <w:tc>
          <w:tcPr>
            <w:tcW w:w="5326" w:type="dxa"/>
          </w:tcPr>
          <w:p w14:paraId="2B88E8BA" w14:textId="77777777" w:rsidR="000E72B0" w:rsidRPr="00DC0AC4" w:rsidRDefault="000E72B0" w:rsidP="000D0D6E">
            <w:pPr>
              <w:pStyle w:val="Tablecontent"/>
              <w:rPr>
                <w:color w:val="FF0000"/>
              </w:rPr>
            </w:pPr>
            <w:r w:rsidRPr="00DC0AC4">
              <w:rPr>
                <w:color w:val="FF0000"/>
              </w:rPr>
              <w:t>---</w:t>
            </w:r>
          </w:p>
        </w:tc>
      </w:tr>
      <w:tr w:rsidR="000E72B0" w14:paraId="5D8B8E41" w14:textId="77777777" w:rsidTr="000D0D6E">
        <w:tc>
          <w:tcPr>
            <w:tcW w:w="1525" w:type="dxa"/>
            <w:vMerge w:val="restart"/>
          </w:tcPr>
          <w:p w14:paraId="5C57FF82" w14:textId="77777777" w:rsidR="000E72B0" w:rsidRDefault="000E72B0" w:rsidP="000D0D6E">
            <w:pPr>
              <w:pStyle w:val="Tablecontent"/>
            </w:pPr>
            <w:r>
              <w:t>Disk</w:t>
            </w:r>
          </w:p>
        </w:tc>
        <w:tc>
          <w:tcPr>
            <w:tcW w:w="1530" w:type="dxa"/>
            <w:vMerge w:val="restart"/>
          </w:tcPr>
          <w:p w14:paraId="36F1FECF" w14:textId="77777777" w:rsidR="000E72B0" w:rsidRDefault="000E72B0" w:rsidP="000D0D6E">
            <w:pPr>
              <w:pStyle w:val="Tablecontent"/>
            </w:pPr>
            <w:r>
              <w:t>Contention</w:t>
            </w:r>
          </w:p>
        </w:tc>
        <w:tc>
          <w:tcPr>
            <w:tcW w:w="2075" w:type="dxa"/>
          </w:tcPr>
          <w:p w14:paraId="7CC92A34" w14:textId="77777777" w:rsidR="000E72B0" w:rsidRDefault="000E72B0" w:rsidP="000D0D6E">
            <w:pPr>
              <w:pStyle w:val="Tablecontent"/>
            </w:pPr>
            <w:r>
              <w:t>OS Queue</w:t>
            </w:r>
          </w:p>
        </w:tc>
        <w:tc>
          <w:tcPr>
            <w:tcW w:w="5326" w:type="dxa"/>
          </w:tcPr>
          <w:p w14:paraId="4C651961" w14:textId="77777777" w:rsidR="000E72B0" w:rsidRPr="00DC0AC4" w:rsidRDefault="000E72B0" w:rsidP="000D0D6E">
            <w:pPr>
              <w:pStyle w:val="Tablecontent"/>
              <w:rPr>
                <w:color w:val="FF0000"/>
              </w:rPr>
            </w:pPr>
            <w:r w:rsidRPr="00DC0AC4">
              <w:rPr>
                <w:color w:val="FF0000"/>
              </w:rPr>
              <w:t>---</w:t>
            </w:r>
          </w:p>
        </w:tc>
      </w:tr>
      <w:tr w:rsidR="000E72B0" w14:paraId="4B7E2BD4" w14:textId="77777777" w:rsidTr="000D0D6E">
        <w:tc>
          <w:tcPr>
            <w:tcW w:w="1525" w:type="dxa"/>
            <w:vMerge/>
          </w:tcPr>
          <w:p w14:paraId="4DDD42A8" w14:textId="77777777" w:rsidR="000E72B0" w:rsidRDefault="000E72B0" w:rsidP="000D0D6E">
            <w:pPr>
              <w:pStyle w:val="Tablecontent"/>
            </w:pPr>
          </w:p>
        </w:tc>
        <w:tc>
          <w:tcPr>
            <w:tcW w:w="1530" w:type="dxa"/>
            <w:vMerge/>
          </w:tcPr>
          <w:p w14:paraId="3C530837" w14:textId="77777777" w:rsidR="000E72B0" w:rsidRDefault="000E72B0" w:rsidP="000D0D6E">
            <w:pPr>
              <w:pStyle w:val="Tablecontent"/>
            </w:pPr>
          </w:p>
        </w:tc>
        <w:tc>
          <w:tcPr>
            <w:tcW w:w="2075" w:type="dxa"/>
          </w:tcPr>
          <w:p w14:paraId="586EF002" w14:textId="77777777" w:rsidR="000E72B0" w:rsidRDefault="000E72B0" w:rsidP="000D0D6E">
            <w:pPr>
              <w:pStyle w:val="Tablecontent"/>
            </w:pPr>
            <w:r>
              <w:t>Driver Queue</w:t>
            </w:r>
          </w:p>
        </w:tc>
        <w:tc>
          <w:tcPr>
            <w:tcW w:w="5326" w:type="dxa"/>
          </w:tcPr>
          <w:p w14:paraId="32FA6840" w14:textId="77777777" w:rsidR="000E72B0" w:rsidRPr="00DC0AC4" w:rsidRDefault="000E72B0" w:rsidP="000D0D6E">
            <w:pPr>
              <w:pStyle w:val="Tablecontent"/>
              <w:rPr>
                <w:color w:val="FF0000"/>
              </w:rPr>
            </w:pPr>
            <w:r w:rsidRPr="00DC0AC4">
              <w:rPr>
                <w:color w:val="FF0000"/>
              </w:rPr>
              <w:t>---</w:t>
            </w:r>
          </w:p>
        </w:tc>
      </w:tr>
      <w:tr w:rsidR="000E72B0" w14:paraId="091170DC" w14:textId="77777777" w:rsidTr="000D0D6E">
        <w:tc>
          <w:tcPr>
            <w:tcW w:w="1525" w:type="dxa"/>
            <w:vMerge/>
          </w:tcPr>
          <w:p w14:paraId="42642FEB" w14:textId="77777777" w:rsidR="000E72B0" w:rsidRDefault="000E72B0" w:rsidP="000D0D6E">
            <w:pPr>
              <w:pStyle w:val="Tablecontent"/>
            </w:pPr>
          </w:p>
        </w:tc>
        <w:tc>
          <w:tcPr>
            <w:tcW w:w="1530" w:type="dxa"/>
            <w:vMerge w:val="restart"/>
          </w:tcPr>
          <w:p w14:paraId="188F244A" w14:textId="77777777" w:rsidR="000E72B0" w:rsidRDefault="000E72B0" w:rsidP="000D0D6E">
            <w:pPr>
              <w:pStyle w:val="Tablecontent"/>
            </w:pPr>
            <w:r>
              <w:t>Utilization</w:t>
            </w:r>
          </w:p>
        </w:tc>
        <w:tc>
          <w:tcPr>
            <w:tcW w:w="2075" w:type="dxa"/>
          </w:tcPr>
          <w:p w14:paraId="466FDD29" w14:textId="77777777" w:rsidR="000E72B0" w:rsidRDefault="000E72B0" w:rsidP="000D0D6E">
            <w:pPr>
              <w:pStyle w:val="Tablecontent"/>
            </w:pPr>
            <w:r>
              <w:t>IOPS</w:t>
            </w:r>
          </w:p>
        </w:tc>
        <w:tc>
          <w:tcPr>
            <w:tcW w:w="5326" w:type="dxa"/>
            <w:vMerge w:val="restart"/>
          </w:tcPr>
          <w:p w14:paraId="4C84432A" w14:textId="77777777" w:rsidR="000E72B0" w:rsidRDefault="000E72B0" w:rsidP="000D0D6E">
            <w:pPr>
              <w:pStyle w:val="Tablecontent"/>
            </w:pPr>
            <w:r>
              <w:t xml:space="preserve">They should match with the metrics at VM level. If not, there is something wrong. </w:t>
            </w:r>
          </w:p>
        </w:tc>
      </w:tr>
      <w:tr w:rsidR="000E72B0" w14:paraId="4E076A13" w14:textId="77777777" w:rsidTr="000D0D6E">
        <w:tc>
          <w:tcPr>
            <w:tcW w:w="1525" w:type="dxa"/>
            <w:vMerge/>
          </w:tcPr>
          <w:p w14:paraId="7D237026" w14:textId="77777777" w:rsidR="000E72B0" w:rsidRDefault="000E72B0" w:rsidP="000D0D6E">
            <w:pPr>
              <w:pStyle w:val="Tablecontent"/>
            </w:pPr>
          </w:p>
        </w:tc>
        <w:tc>
          <w:tcPr>
            <w:tcW w:w="1530" w:type="dxa"/>
            <w:vMerge/>
          </w:tcPr>
          <w:p w14:paraId="539265E7" w14:textId="77777777" w:rsidR="000E72B0" w:rsidRDefault="000E72B0" w:rsidP="000D0D6E">
            <w:pPr>
              <w:pStyle w:val="Tablecontent"/>
            </w:pPr>
          </w:p>
        </w:tc>
        <w:tc>
          <w:tcPr>
            <w:tcW w:w="2075" w:type="dxa"/>
          </w:tcPr>
          <w:p w14:paraId="325C31C0" w14:textId="77777777" w:rsidR="000E72B0" w:rsidRDefault="000E72B0" w:rsidP="000D0D6E">
            <w:pPr>
              <w:pStyle w:val="Tablecontent"/>
            </w:pPr>
            <w:r>
              <w:t>Throughput</w:t>
            </w:r>
          </w:p>
        </w:tc>
        <w:tc>
          <w:tcPr>
            <w:tcW w:w="5326" w:type="dxa"/>
            <w:vMerge/>
          </w:tcPr>
          <w:p w14:paraId="15ED5CA2" w14:textId="77777777" w:rsidR="000E72B0" w:rsidRDefault="000E72B0" w:rsidP="000D0D6E">
            <w:pPr>
              <w:pStyle w:val="Tablecontent"/>
            </w:pPr>
          </w:p>
        </w:tc>
      </w:tr>
      <w:tr w:rsidR="000E72B0" w14:paraId="0E6C7218" w14:textId="77777777" w:rsidTr="000D0D6E">
        <w:tc>
          <w:tcPr>
            <w:tcW w:w="1525" w:type="dxa"/>
            <w:vMerge w:val="restart"/>
          </w:tcPr>
          <w:p w14:paraId="0D7D2FB9" w14:textId="77777777" w:rsidR="000E72B0" w:rsidRDefault="000E72B0" w:rsidP="000D0D6E">
            <w:pPr>
              <w:pStyle w:val="Tablecontent"/>
            </w:pPr>
            <w:r>
              <w:t>Network</w:t>
            </w:r>
          </w:p>
        </w:tc>
        <w:tc>
          <w:tcPr>
            <w:tcW w:w="1530" w:type="dxa"/>
          </w:tcPr>
          <w:p w14:paraId="169C975D" w14:textId="77777777" w:rsidR="000E72B0" w:rsidRDefault="000E72B0" w:rsidP="000D0D6E">
            <w:pPr>
              <w:pStyle w:val="Tablecontent"/>
            </w:pPr>
            <w:r>
              <w:t>Contention</w:t>
            </w:r>
          </w:p>
        </w:tc>
        <w:tc>
          <w:tcPr>
            <w:tcW w:w="2075" w:type="dxa"/>
          </w:tcPr>
          <w:p w14:paraId="10678562" w14:textId="77777777" w:rsidR="000E72B0" w:rsidRDefault="000E72B0" w:rsidP="000D0D6E">
            <w:pPr>
              <w:pStyle w:val="Tablecontent"/>
            </w:pPr>
            <w:r>
              <w:t>Dropped Packet</w:t>
            </w:r>
          </w:p>
        </w:tc>
        <w:tc>
          <w:tcPr>
            <w:tcW w:w="5326" w:type="dxa"/>
          </w:tcPr>
          <w:p w14:paraId="6E74B5B9" w14:textId="77777777" w:rsidR="000E72B0" w:rsidRDefault="000E72B0" w:rsidP="000D0D6E">
            <w:pPr>
              <w:pStyle w:val="Tablecontent"/>
            </w:pPr>
            <w:r>
              <w:t>None, as the dropped packet at VM is a different level.</w:t>
            </w:r>
          </w:p>
        </w:tc>
      </w:tr>
      <w:tr w:rsidR="000E72B0" w14:paraId="36423561" w14:textId="77777777" w:rsidTr="000D0D6E">
        <w:tc>
          <w:tcPr>
            <w:tcW w:w="1525" w:type="dxa"/>
            <w:vMerge/>
          </w:tcPr>
          <w:p w14:paraId="7161CE2B" w14:textId="77777777" w:rsidR="000E72B0" w:rsidRDefault="000E72B0" w:rsidP="000D0D6E">
            <w:pPr>
              <w:pStyle w:val="Tablecontent"/>
            </w:pPr>
          </w:p>
        </w:tc>
        <w:tc>
          <w:tcPr>
            <w:tcW w:w="1530" w:type="dxa"/>
            <w:vMerge w:val="restart"/>
          </w:tcPr>
          <w:p w14:paraId="502F4473" w14:textId="77777777" w:rsidR="000E72B0" w:rsidRDefault="000E72B0" w:rsidP="000D0D6E">
            <w:pPr>
              <w:pStyle w:val="Tablecontent"/>
            </w:pPr>
            <w:r>
              <w:t>Utilization</w:t>
            </w:r>
          </w:p>
        </w:tc>
        <w:tc>
          <w:tcPr>
            <w:tcW w:w="2075" w:type="dxa"/>
          </w:tcPr>
          <w:p w14:paraId="4061E14B" w14:textId="77777777" w:rsidR="000E72B0" w:rsidRDefault="000E72B0" w:rsidP="000D0D6E">
            <w:pPr>
              <w:pStyle w:val="Tablecontent"/>
            </w:pPr>
            <w:r>
              <w:t>Throughput</w:t>
            </w:r>
          </w:p>
        </w:tc>
        <w:tc>
          <w:tcPr>
            <w:tcW w:w="5326" w:type="dxa"/>
            <w:vMerge w:val="restart"/>
          </w:tcPr>
          <w:p w14:paraId="060CDB35" w14:textId="77777777" w:rsidR="000E72B0" w:rsidRDefault="000E72B0" w:rsidP="000D0D6E">
            <w:pPr>
              <w:pStyle w:val="Tablecontent"/>
            </w:pPr>
            <w:r>
              <w:t xml:space="preserve">They should match with the metrics at VM level. If not, there is dropped packets. </w:t>
            </w:r>
          </w:p>
        </w:tc>
      </w:tr>
      <w:tr w:rsidR="000E72B0" w14:paraId="1386ED12" w14:textId="77777777" w:rsidTr="000D0D6E">
        <w:tc>
          <w:tcPr>
            <w:tcW w:w="1525" w:type="dxa"/>
            <w:vMerge/>
          </w:tcPr>
          <w:p w14:paraId="25069BC3" w14:textId="77777777" w:rsidR="000E72B0" w:rsidRDefault="000E72B0" w:rsidP="000D0D6E">
            <w:pPr>
              <w:pStyle w:val="Tablecontent"/>
            </w:pPr>
          </w:p>
        </w:tc>
        <w:tc>
          <w:tcPr>
            <w:tcW w:w="1530" w:type="dxa"/>
            <w:vMerge/>
          </w:tcPr>
          <w:p w14:paraId="0992534C" w14:textId="77777777" w:rsidR="000E72B0" w:rsidRDefault="000E72B0" w:rsidP="000D0D6E">
            <w:pPr>
              <w:pStyle w:val="Tablecontent"/>
            </w:pPr>
          </w:p>
        </w:tc>
        <w:tc>
          <w:tcPr>
            <w:tcW w:w="2075" w:type="dxa"/>
          </w:tcPr>
          <w:p w14:paraId="4D923AB6" w14:textId="77777777" w:rsidR="000E72B0" w:rsidRDefault="000E72B0" w:rsidP="000D0D6E">
            <w:pPr>
              <w:pStyle w:val="Tablecontent"/>
            </w:pPr>
            <w:r>
              <w:t>Packet/second</w:t>
            </w:r>
          </w:p>
        </w:tc>
        <w:tc>
          <w:tcPr>
            <w:tcW w:w="5326" w:type="dxa"/>
            <w:vMerge/>
          </w:tcPr>
          <w:p w14:paraId="7DE3497B" w14:textId="77777777" w:rsidR="000E72B0" w:rsidRDefault="000E72B0" w:rsidP="000D0D6E">
            <w:pPr>
              <w:pStyle w:val="Tablecontent"/>
            </w:pPr>
          </w:p>
        </w:tc>
      </w:tr>
    </w:tbl>
    <w:p w14:paraId="3A4188E8" w14:textId="77777777" w:rsidR="000E72B0" w:rsidRDefault="000E72B0" w:rsidP="000E72B0">
      <w:r>
        <w:t xml:space="preserve">As you can see, there is limited mapping as Guest OS and VM are fundamentally different objects. This means, if we create a table listing VM objects, you will not find mapping to the Guest OS either. </w:t>
      </w:r>
    </w:p>
    <w:p w14:paraId="340034F1" w14:textId="726829DD" w:rsidR="00472ADF" w:rsidRDefault="00AF0831" w:rsidP="00AC6E1E">
      <w:pPr>
        <w:pStyle w:val="Heading4"/>
      </w:pPr>
      <w:bookmarkStart w:id="50" w:name="_Guest_OS_vs"/>
      <w:bookmarkStart w:id="51" w:name="_Unit_&amp;_Roll"/>
      <w:bookmarkEnd w:id="50"/>
      <w:bookmarkEnd w:id="51"/>
      <w:r>
        <w:t xml:space="preserve">Limited </w:t>
      </w:r>
      <w:r w:rsidR="00472ADF">
        <w:t xml:space="preserve">Observability </w:t>
      </w:r>
    </w:p>
    <w:p w14:paraId="06FBE103" w14:textId="77777777" w:rsidR="00472ADF" w:rsidRDefault="00472ADF" w:rsidP="00472ADF">
      <w:r>
        <w:t xml:space="preserve">One major difference between Guest OS and VM is that Windows or Linux has a lot of processes. The problem is there is minimal observability. There seems to be limited useful information for troubleshooting. The following shows </w:t>
      </w:r>
      <w:hyperlink r:id="rId282">
        <w:r w:rsidRPr="75ACB272">
          <w:rPr>
            <w:rStyle w:val="Hyperlink"/>
          </w:rPr>
          <w:t>Windows Sysinternal</w:t>
        </w:r>
      </w:hyperlink>
      <w:r>
        <w:rPr>
          <w:rStyle w:val="FootnoteReference"/>
          <w:color w:val="0000FF"/>
          <w:u w:val="single"/>
        </w:rPr>
        <w:footnoteReference w:id="18"/>
      </w:r>
      <w:r>
        <w:t xml:space="preserve">, a great tool for Windows troubleshooting. As you can see, they are just utilization counters. </w:t>
      </w:r>
    </w:p>
    <w:p w14:paraId="07F3F34E" w14:textId="77777777" w:rsidR="00472ADF" w:rsidRDefault="00472ADF" w:rsidP="00472ADF">
      <w:r>
        <w:rPr>
          <w:noProof/>
        </w:rPr>
        <w:lastRenderedPageBreak/>
        <w:drawing>
          <wp:inline distT="0" distB="0" distL="0" distR="0" wp14:anchorId="34C9A831" wp14:editId="374623C3">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74CD2AB2" w14:textId="77777777" w:rsidR="00AF0831" w:rsidRDefault="00AF0831" w:rsidP="00AC6E1E">
      <w:pPr>
        <w:pStyle w:val="Heading4"/>
      </w:pPr>
      <w:r>
        <w:t>Documentation Challenges</w:t>
      </w:r>
    </w:p>
    <w:p w14:paraId="7DEBDF47" w14:textId="77777777" w:rsidR="00AF0831" w:rsidRDefault="00AF0831" w:rsidP="00AF0831">
      <w:pPr>
        <w:rPr>
          <w:lang w:val="en-GB"/>
        </w:rPr>
      </w:pPr>
      <w:r>
        <w:rPr>
          <w:lang w:val="en-GB"/>
        </w:rPr>
        <w:t>To master metrics, you need to be able to see them from 3 different perspectives:</w:t>
      </w:r>
    </w:p>
    <w:p w14:paraId="5CE1A74B" w14:textId="77777777" w:rsidR="00AF0831" w:rsidRDefault="00AF0831" w:rsidP="00AF083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AF0831" w14:paraId="23EDEB90" w14:textId="77777777" w:rsidTr="00FA5D06">
        <w:tc>
          <w:tcPr>
            <w:tcW w:w="2340" w:type="dxa"/>
            <w:shd w:val="clear" w:color="auto" w:fill="F2F2F2" w:themeFill="background1" w:themeFillShade="F2"/>
          </w:tcPr>
          <w:p w14:paraId="57DBD5DD" w14:textId="77777777" w:rsidR="00AF0831" w:rsidRPr="00F92296" w:rsidRDefault="00AF0831" w:rsidP="00FA5D06">
            <w:pPr>
              <w:pStyle w:val="Tablecontent"/>
              <w:rPr>
                <w:b/>
                <w:bCs/>
              </w:rPr>
            </w:pPr>
            <w:r>
              <w:rPr>
                <w:b/>
                <w:bCs/>
              </w:rPr>
              <w:t>Product</w:t>
            </w:r>
          </w:p>
        </w:tc>
        <w:tc>
          <w:tcPr>
            <w:tcW w:w="8116" w:type="dxa"/>
          </w:tcPr>
          <w:p w14:paraId="27A87586" w14:textId="77777777" w:rsidR="00AF0831" w:rsidRDefault="00AF0831" w:rsidP="00FA5D06">
            <w:pPr>
              <w:pStyle w:val="Tablecontent"/>
            </w:pPr>
            <w:r>
              <w:t xml:space="preserve">Product such as vSphere, Horizon, and Kubernetes bring their own set of objects. </w:t>
            </w:r>
          </w:p>
          <w:p w14:paraId="04B16149" w14:textId="77777777" w:rsidR="00AF0831" w:rsidRDefault="00AF0831" w:rsidP="00FA5D06">
            <w:pPr>
              <w:pStyle w:val="Tablecontent"/>
            </w:pPr>
            <w:r>
              <w:t xml:space="preserve">Each type of object (e.g. VM, K8 Pod, AWS S3, Oracle DB) has their own set of metrics. Since objects typically have relationship with other objects and are grouped under a parent (e.g. a K8 Cluster has multiple nodes, which in turn can have multiple pods), you end up with multiple parallel hierarchies or overlapping hierarchies. </w:t>
            </w:r>
          </w:p>
        </w:tc>
      </w:tr>
      <w:tr w:rsidR="00AF0831" w14:paraId="590BF6A6" w14:textId="77777777" w:rsidTr="00FA5D06">
        <w:tc>
          <w:tcPr>
            <w:tcW w:w="2340" w:type="dxa"/>
            <w:shd w:val="clear" w:color="auto" w:fill="F2F2F2" w:themeFill="background1" w:themeFillShade="F2"/>
          </w:tcPr>
          <w:p w14:paraId="7972B612" w14:textId="77777777" w:rsidR="00AF0831" w:rsidRDefault="00AF0831" w:rsidP="00FA5D06">
            <w:pPr>
              <w:pStyle w:val="Tablecontent"/>
              <w:rPr>
                <w:b/>
                <w:bCs/>
              </w:rPr>
            </w:pPr>
            <w:r>
              <w:rPr>
                <w:b/>
                <w:bCs/>
              </w:rPr>
              <w:t>Technology</w:t>
            </w:r>
          </w:p>
        </w:tc>
        <w:tc>
          <w:tcPr>
            <w:tcW w:w="8116" w:type="dxa"/>
          </w:tcPr>
          <w:p w14:paraId="40BFCAAC" w14:textId="77777777" w:rsidR="00AF0831" w:rsidRDefault="00AF0831" w:rsidP="00FA5D06">
            <w:pPr>
              <w:pStyle w:val="Tablecontent"/>
            </w:pPr>
            <w:r>
              <w:t>Computer architecture has not fundamentally changed since the first day of the mainframe. You have CPU, memory, disk and network. Documenting via this route is useful for infrastructure. Since this book is infrastructure, this is the route I take.</w:t>
            </w:r>
          </w:p>
          <w:p w14:paraId="18CF0553" w14:textId="77777777" w:rsidR="00AF0831" w:rsidRDefault="00AF0831" w:rsidP="00FA5D06">
            <w:pPr>
              <w:pStyle w:val="Tablecontent"/>
            </w:pPr>
            <w:r>
              <w:t>There are variants such as GPU and APU, and components become distributed and virtual. You need to be able to see how the metrics behaviour change.</w:t>
            </w:r>
          </w:p>
        </w:tc>
      </w:tr>
      <w:tr w:rsidR="00AF0831" w14:paraId="391CFE52" w14:textId="77777777" w:rsidTr="00FA5D06">
        <w:tc>
          <w:tcPr>
            <w:tcW w:w="2340" w:type="dxa"/>
            <w:shd w:val="clear" w:color="auto" w:fill="F2F2F2" w:themeFill="background1" w:themeFillShade="F2"/>
          </w:tcPr>
          <w:p w14:paraId="3B0232AB" w14:textId="77777777" w:rsidR="00AF0831" w:rsidRDefault="00AF0831" w:rsidP="00FA5D06">
            <w:pPr>
              <w:pStyle w:val="Tablecontent"/>
              <w:rPr>
                <w:b/>
                <w:bCs/>
              </w:rPr>
            </w:pPr>
            <w:r>
              <w:rPr>
                <w:b/>
                <w:bCs/>
              </w:rPr>
              <w:t xml:space="preserve">Pillars of Operations </w:t>
            </w:r>
          </w:p>
        </w:tc>
        <w:tc>
          <w:tcPr>
            <w:tcW w:w="8116" w:type="dxa"/>
          </w:tcPr>
          <w:p w14:paraId="5E5EA755" w14:textId="77777777" w:rsidR="00AF0831" w:rsidRDefault="00AF0831" w:rsidP="00FA5D06">
            <w:pPr>
              <w:pStyle w:val="Tablecontent"/>
            </w:pPr>
            <w:r>
              <w:t xml:space="preserve">Each pillar brings their own set of metrics. </w:t>
            </w:r>
          </w:p>
          <w:p w14:paraId="70464037" w14:textId="77777777" w:rsidR="00AF0831" w:rsidRDefault="00AF0831" w:rsidP="00FA5D06">
            <w:pPr>
              <w:pStyle w:val="Tablecontent"/>
            </w:pPr>
            <w:r>
              <w:t xml:space="preserve">For examples: </w:t>
            </w:r>
          </w:p>
          <w:p w14:paraId="521A841A" w14:textId="77777777" w:rsidR="00AF0831" w:rsidRDefault="00AF0831" w:rsidP="00FA5D06">
            <w:pPr>
              <w:pStyle w:val="Tablecontent"/>
              <w:numPr>
                <w:ilvl w:val="0"/>
                <w:numId w:val="68"/>
              </w:numPr>
            </w:pPr>
            <w:r>
              <w:t>Capacity creates new metrics such as Time Remaining and Recommended Size</w:t>
            </w:r>
          </w:p>
          <w:p w14:paraId="5E4AB8AD" w14:textId="77777777" w:rsidR="00AF0831" w:rsidRDefault="00AF0831" w:rsidP="00FA5D06">
            <w:pPr>
              <w:pStyle w:val="Tablecontent"/>
              <w:numPr>
                <w:ilvl w:val="0"/>
                <w:numId w:val="68"/>
              </w:numPr>
            </w:pPr>
            <w:r>
              <w:t>Cost creates new metrics such as Month-to-Date Cost</w:t>
            </w:r>
          </w:p>
          <w:p w14:paraId="739BBFE1" w14:textId="77777777" w:rsidR="00AF0831" w:rsidRDefault="00AF0831" w:rsidP="00FA5D06">
            <w:pPr>
              <w:pStyle w:val="Tablecontent"/>
              <w:numPr>
                <w:ilvl w:val="0"/>
                <w:numId w:val="68"/>
              </w:numPr>
            </w:pPr>
            <w:r>
              <w:t>Performance creates new metric such as KPI (%)</w:t>
            </w:r>
          </w:p>
        </w:tc>
      </w:tr>
    </w:tbl>
    <w:p w14:paraId="285552B4" w14:textId="77777777" w:rsidR="00AF0831" w:rsidRDefault="00AF0831" w:rsidP="00AF0831">
      <w:pPr>
        <w:rPr>
          <w:lang w:val="en-GB"/>
        </w:rPr>
      </w:pPr>
      <w:r>
        <w:rPr>
          <w:lang w:val="en-GB"/>
        </w:rPr>
        <w:t>As a book has a simple and fixed structure, I’m struggling to document in 3 different ways. Ideally we use an interactive website where you can browse from different perspectives.</w:t>
      </w:r>
    </w:p>
    <w:p w14:paraId="52EDED0B" w14:textId="196529EE" w:rsidR="002E5D2D" w:rsidRPr="00AD756B" w:rsidRDefault="007B030B" w:rsidP="00AC6E1E">
      <w:pPr>
        <w:pStyle w:val="Heading3"/>
      </w:pPr>
      <w:r>
        <w:lastRenderedPageBreak/>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E11A39">
      <w:pPr>
        <w:pStyle w:val="Bullet"/>
        <w:numPr>
          <w:ilvl w:val="0"/>
          <w:numId w:val="58"/>
        </w:numPr>
      </w:pPr>
      <w:r>
        <w:t xml:space="preserve">Collect the data at that point in time. </w:t>
      </w:r>
    </w:p>
    <w:p w14:paraId="4105004D" w14:textId="565DEE4B" w:rsidR="00414144" w:rsidRDefault="00414144" w:rsidP="00E11A39">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E11A39">
      <w:pPr>
        <w:pStyle w:val="Bullet"/>
        <w:numPr>
          <w:ilvl w:val="0"/>
          <w:numId w:val="58"/>
        </w:numPr>
      </w:pPr>
      <w:r>
        <w:t>Collect the maximum (or minimum) of all the data within the collection cycle.</w:t>
      </w:r>
    </w:p>
    <w:p w14:paraId="6193284C" w14:textId="0402FB24"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3C2EA472"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84">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9"/>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29D6318B" w:rsidR="00F47105" w:rsidRDefault="00F47105" w:rsidP="00E7573A">
      <w:pPr>
        <w:pStyle w:val="Heading5"/>
      </w:pPr>
      <w:r>
        <w:t xml:space="preserve">Why </w:t>
      </w:r>
      <w:r w:rsidR="00EE60F6">
        <w:t>M</w:t>
      </w:r>
      <w:r>
        <w:t xml:space="preserve">illiseconds as </w:t>
      </w:r>
      <w:r w:rsidR="009F3ED9">
        <w:t>U</w:t>
      </w:r>
      <w:r>
        <w:t>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To answer that, we need to go deep</w:t>
      </w:r>
      <w:r w:rsidR="00BB5884" w:rsidRPr="00BB5884">
        <w:rPr>
          <w:noProof/>
        </w:rPr>
        <w:t xml:space="preserve"> </w:t>
      </w:r>
      <w:r w:rsidRPr="66A64DBC">
        <w:rPr>
          <w:lang w:val="en-US"/>
        </w:rPr>
        <w:t xml:space="preserve">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85" w:history="1">
        <w:r w:rsidR="000F549B" w:rsidRPr="00A54089">
          <w:rPr>
            <w:rStyle w:val="Hyperlink"/>
            <w:lang w:val="en-US"/>
          </w:rPr>
          <w:t>vsish</w:t>
        </w:r>
      </w:hyperlink>
      <w:r w:rsidR="00EC058E">
        <w:rPr>
          <w:rStyle w:val="FootnoteReference"/>
          <w:color w:val="0000FF"/>
          <w:u w:val="single"/>
          <w:lang w:val="en-US"/>
        </w:rPr>
        <w:footnoteReference w:id="20"/>
      </w:r>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lastRenderedPageBreak/>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87">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lastRenderedPageBreak/>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52" w:name="_Units"/>
      <w:bookmarkEnd w:id="52"/>
      <w:r w:rsidRPr="0074413E">
        <w:rPr>
          <w:lang w:val="en-US"/>
        </w:rPr>
        <w:t xml:space="preserve">The </w:t>
      </w:r>
      <w:hyperlink r:id="rId288"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lastRenderedPageBreak/>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minut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5 minut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5 minute.</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15 minute for all. Value is the average over 15 minutes, not the peak.</w:t>
            </w:r>
          </w:p>
          <w:p w14:paraId="0D994686" w14:textId="04176383" w:rsidR="000957E6" w:rsidRDefault="000957E6" w:rsidP="000957E6">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266190">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266190">
        <w:tc>
          <w:tcPr>
            <w:tcW w:w="1985" w:type="dxa"/>
          </w:tcPr>
          <w:p w14:paraId="0AB97F06" w14:textId="39489079" w:rsidR="000957E6" w:rsidRDefault="000957E6" w:rsidP="000957E6">
            <w:pPr>
              <w:pStyle w:val="Tablecontent"/>
            </w:pPr>
            <w:r>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266190">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E7573A">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E11A39">
      <w:pPr>
        <w:pStyle w:val="Tablecontent"/>
        <w:numPr>
          <w:ilvl w:val="0"/>
          <w:numId w:val="66"/>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E11A39">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E11A39">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lastRenderedPageBreak/>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lastRenderedPageBreak/>
        <w:t>Kilo vs Kibi</w:t>
      </w:r>
    </w:p>
    <w:p w14:paraId="1F96DA39" w14:textId="77777777" w:rsidR="005F6580" w:rsidRDefault="005F6580" w:rsidP="005F6580">
      <w:r>
        <w:t xml:space="preserve">To address the confusion, </w:t>
      </w:r>
      <w:r w:rsidRPr="00527695">
        <w:t xml:space="preserve">the </w:t>
      </w:r>
      <w:hyperlink r:id="rId292"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469264A" w:rsidR="005F6580" w:rsidRDefault="005F6580" w:rsidP="005F6580">
      <w:pPr>
        <w:pStyle w:val="Bullet"/>
      </w:pPr>
      <w:r>
        <w:t>1 Kibibyte = 1024 bytes.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93"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94" w:history="1">
        <w:r w:rsidR="00C04B68" w:rsidRPr="002A4C36">
          <w:rPr>
            <w:rStyle w:val="Hyperlink"/>
          </w:rPr>
          <w:t>gbmb.org</w:t>
        </w:r>
      </w:hyperlink>
      <w:r w:rsidR="00C04B68">
        <w:t xml:space="preserve">, </w:t>
      </w:r>
      <w:hyperlink r:id="rId295" w:history="1">
        <w:r w:rsidR="00C04B68" w:rsidRPr="00601F46">
          <w:rPr>
            <w:rStyle w:val="Hyperlink"/>
          </w:rPr>
          <w:t>NIST</w:t>
        </w:r>
      </w:hyperlink>
      <w:r w:rsidR="00C04B68">
        <w:t xml:space="preserve">, and </w:t>
      </w:r>
      <w:hyperlink r:id="rId296"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AC6E1E">
      <w:pPr>
        <w:pStyle w:val="Heading4"/>
      </w:pPr>
      <w:r>
        <w:t>Aggregation</w:t>
      </w:r>
    </w:p>
    <w:p w14:paraId="09A08D02" w14:textId="24391E9B"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3" w:name="_Resource_Management"/>
      <w:bookmarkEnd w:id="53"/>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303">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AC6E1E">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304">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lastRenderedPageBreak/>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305" w:history="1">
        <w:r w:rsidRPr="00CE570F">
          <w:rPr>
            <w:rStyle w:val="Hyperlink"/>
          </w:rPr>
          <w:t>this</w:t>
        </w:r>
      </w:hyperlink>
      <w:r>
        <w:t xml:space="preserve"> analysis by </w:t>
      </w:r>
      <w:hyperlink r:id="rId306" w:history="1">
        <w:r w:rsidRPr="00CE570F">
          <w:rPr>
            <w:rStyle w:val="Hyperlink"/>
          </w:rPr>
          <w:t>Tyler Treat</w:t>
        </w:r>
      </w:hyperlink>
      <w:r>
        <w:t xml:space="preserve">. </w:t>
      </w:r>
    </w:p>
    <w:p w14:paraId="7447646E" w14:textId="5F722489" w:rsidR="003E15CB" w:rsidRDefault="003E15CB" w:rsidP="00B373E2">
      <w:pPr>
        <w:pStyle w:val="Heading2"/>
      </w:pPr>
      <w:bookmarkStart w:id="54" w:name="_CPU_Metrics"/>
      <w:bookmarkEnd w:id="54"/>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780444" cy="2767610"/>
                    </a:xfrm>
                    <a:prstGeom prst="rect">
                      <a:avLst/>
                    </a:prstGeom>
                  </pic:spPr>
                </pic:pic>
              </a:graphicData>
            </a:graphic>
          </wp:inline>
        </w:drawing>
      </w:r>
      <w:r w:rsidR="00236E14">
        <w:rPr>
          <w:rStyle w:val="FootnoteReference"/>
        </w:rPr>
        <w:footnoteReference w:id="21"/>
      </w:r>
    </w:p>
    <w:p w14:paraId="24B146DB" w14:textId="77777777" w:rsidR="008F00ED" w:rsidRDefault="008F00ED" w:rsidP="00AC6E1E">
      <w:pPr>
        <w:pStyle w:val="Heading3"/>
      </w:pPr>
      <w:r>
        <w:lastRenderedPageBreak/>
        <w:t>Concept</w:t>
      </w:r>
    </w:p>
    <w:p w14:paraId="48ABFFB1" w14:textId="28AB1C42" w:rsidR="008F00ED" w:rsidRDefault="008F00ED" w:rsidP="00AC6E1E">
      <w:pPr>
        <w:pStyle w:val="Heading4"/>
      </w:pPr>
      <w:r>
        <w:t>Guest OS vs VM</w:t>
      </w:r>
    </w:p>
    <w:p w14:paraId="097CF5BB" w14:textId="77777777" w:rsidR="008F00ED" w:rsidRDefault="008F00ED" w:rsidP="008F00ED">
      <w:r w:rsidRPr="00AD756B">
        <w:t>C</w:t>
      </w:r>
      <w:r>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t>VMkernel</w:t>
      </w:r>
      <w:r w:rsidRPr="00AD756B">
        <w:t xml:space="preserve">. </w:t>
      </w:r>
    </w:p>
    <w:p w14:paraId="19EBC4E7" w14:textId="77777777" w:rsidR="008F00ED" w:rsidRDefault="008F00ED" w:rsidP="008F00ED">
      <w:r>
        <w:t>The following screenshot shows the CPU counters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8F00ED">
      <w:pPr>
        <w:jc w:val="center"/>
      </w:pPr>
      <w:r>
        <w:rPr>
          <w:noProof/>
        </w:rPr>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308">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77777777" w:rsidR="008F00ED" w:rsidRDefault="008F00ED" w:rsidP="008F00ED">
      <w:r>
        <w:t>Right off the bat, you will notice that popular counters such as Ready, CoStop, and Overlap do not exist in Windows. The reason is VM and Guest OS have different vantage points.</w:t>
      </w:r>
    </w:p>
    <w:p w14:paraId="5FB0C409" w14:textId="77777777" w:rsidR="008F00ED" w:rsidRDefault="008F00ED" w:rsidP="008F00ED">
      <w:r>
        <w:t>You need to be aware that there 2 types of counters:</w:t>
      </w:r>
    </w:p>
    <w:p w14:paraId="1B5D8515" w14:textId="77777777" w:rsidR="008F00ED" w:rsidRDefault="008F00ED" w:rsidP="008F00ED">
      <w:pPr>
        <w:pStyle w:val="Bullet"/>
      </w:pPr>
      <w:r>
        <w:t xml:space="preserve">Static counters. This means their values are not affected by CPU Power Management and Hyper Threading. They are typically measured in millisecond. </w:t>
      </w:r>
    </w:p>
    <w:p w14:paraId="6DC73B1C" w14:textId="77777777" w:rsidR="008F00ED" w:rsidRDefault="008F00ED" w:rsidP="008F00ED">
      <w:pPr>
        <w:pStyle w:val="Bullet"/>
      </w:pPr>
      <w:r>
        <w:t xml:space="preserve">Dynamic counters. This means their values fluctuates depending on CPU clock speed and HT effect. These counters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77777777" w:rsidR="008F00ED" w:rsidRDefault="008F00ED" w:rsidP="008F00ED">
      <w:r>
        <w:t>It’s easier to learn the counters by layers, mimicking the stacks.</w:t>
      </w:r>
    </w:p>
    <w:p w14:paraId="4ADF7054" w14:textId="77777777" w:rsidR="008F00ED" w:rsidRDefault="008F00ED" w:rsidP="008F00ED">
      <w:pPr>
        <w:jc w:val="center"/>
      </w:pPr>
      <w:r w:rsidRPr="000C5266">
        <w:rPr>
          <w:noProof/>
        </w:rPr>
        <w:lastRenderedPageBreak/>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309"/>
                    <a:stretch>
                      <a:fillRect/>
                    </a:stretch>
                  </pic:blipFill>
                  <pic:spPr>
                    <a:xfrm>
                      <a:off x="0" y="0"/>
                      <a:ext cx="5157216" cy="2779776"/>
                    </a:xfrm>
                    <a:prstGeom prst="rect">
                      <a:avLst/>
                    </a:prstGeom>
                  </pic:spPr>
                </pic:pic>
              </a:graphicData>
            </a:graphic>
          </wp:inline>
        </w:drawing>
      </w:r>
    </w:p>
    <w:p w14:paraId="78E52406" w14:textId="77777777" w:rsidR="008F00ED" w:rsidRDefault="008F00ED" w:rsidP="008F00ED">
      <w:r>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09A3EE66" w14:textId="77777777" w:rsidR="008F00ED" w:rsidRPr="00C018D4" w:rsidRDefault="008F00ED" w:rsidP="008F00ED">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8F00ED">
      <w:r w:rsidRPr="00C018D4">
        <w:t xml:space="preserve">Both layers need to be monitored, as each measure different performance problems. Henc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AC6E1E">
      <w:pPr>
        <w:pStyle w:val="Heading4"/>
      </w:pPr>
      <w:r>
        <w:t>VM vs ESXi</w:t>
      </w:r>
    </w:p>
    <w:p w14:paraId="25FA7996" w14:textId="2F5CEDD7" w:rsidR="00AF0831" w:rsidRDefault="00BB097C" w:rsidP="00AF0831">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00B8BBB4" w:rsidR="0064252A" w:rsidRPr="00AF0831" w:rsidRDefault="0064252A" w:rsidP="00AF0831">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69EA9400" w14:textId="236D914D" w:rsidR="008F00ED" w:rsidRDefault="008F00ED" w:rsidP="00AC6E1E">
      <w:pPr>
        <w:pStyle w:val="Heading4"/>
      </w:pPr>
      <w:r>
        <w:t>State of a VM vCPU</w:t>
      </w:r>
    </w:p>
    <w:p w14:paraId="673CA627" w14:textId="77777777" w:rsidR="008F00ED" w:rsidRPr="00AD756B" w:rsidRDefault="008F00ED" w:rsidP="008F00ED">
      <w:r w:rsidRPr="00AD756B">
        <w:t xml:space="preserve">ESXi Scheduler keeps in mind the following goals: </w:t>
      </w:r>
    </w:p>
    <w:p w14:paraId="1CBF246D" w14:textId="77777777" w:rsidR="008F00ED" w:rsidRPr="00AD756B" w:rsidRDefault="008F00ED" w:rsidP="008F00ED">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8F00ED">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8F00ED">
      <w:pPr>
        <w:pStyle w:val="Bullet"/>
      </w:pPr>
      <w:r w:rsidRPr="00AD756B">
        <w:rPr>
          <w:rStyle w:val="Bullet1Char"/>
        </w:rPr>
        <w:lastRenderedPageBreak/>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8F00ED">
      <w:pPr>
        <w:pStyle w:val="Bullet"/>
      </w:pPr>
      <w:r w:rsidRPr="00AD756B">
        <w:t>To keep VMs or threads that have frequent communications close to each other</w:t>
      </w:r>
      <w:r>
        <w:t>.</w:t>
      </w:r>
    </w:p>
    <w:p w14:paraId="37DFDB89" w14:textId="77777777" w:rsidR="008F00ED" w:rsidRPr="00946CA9" w:rsidRDefault="008F00ED" w:rsidP="008F00ED">
      <w:pPr>
        <w:rPr>
          <w:lang w:val="en-GB"/>
        </w:rPr>
      </w:pPr>
      <w:r>
        <w:rPr>
          <w:lang w:val="en-GB"/>
        </w:rPr>
        <w:t>With the above understanding, now look at the life of a VM vCPU.</w:t>
      </w:r>
    </w:p>
    <w:p w14:paraId="21F5DD6E" w14:textId="77777777" w:rsidR="008F00ED" w:rsidRDefault="008F00ED" w:rsidP="008F00ED">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8F00ED">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A207C9">
        <w:tc>
          <w:tcPr>
            <w:tcW w:w="1985" w:type="dxa"/>
            <w:shd w:val="clear" w:color="auto" w:fill="F2F2F2" w:themeFill="background1" w:themeFillShade="F2"/>
          </w:tcPr>
          <w:p w14:paraId="5C8BBF59" w14:textId="77777777" w:rsidR="008F00ED" w:rsidRPr="00A72989" w:rsidRDefault="008F00ED" w:rsidP="00A207C9">
            <w:pPr>
              <w:pStyle w:val="Tablecontent"/>
              <w:rPr>
                <w:b/>
                <w:bCs/>
              </w:rPr>
            </w:pPr>
            <w:r>
              <w:rPr>
                <w:b/>
                <w:bCs/>
              </w:rPr>
              <w:t>Being used</w:t>
            </w:r>
          </w:p>
        </w:tc>
        <w:tc>
          <w:tcPr>
            <w:tcW w:w="8471" w:type="dxa"/>
          </w:tcPr>
          <w:p w14:paraId="78389AD0" w14:textId="77777777" w:rsidR="008F00ED" w:rsidRDefault="008F00ED" w:rsidP="00A207C9">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A207C9">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A207C9">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A207C9">
        <w:tc>
          <w:tcPr>
            <w:tcW w:w="1985" w:type="dxa"/>
            <w:shd w:val="clear" w:color="auto" w:fill="F2F2F2" w:themeFill="background1" w:themeFillShade="F2"/>
          </w:tcPr>
          <w:p w14:paraId="4950F942" w14:textId="77777777" w:rsidR="008F00ED" w:rsidRDefault="008F00ED" w:rsidP="00A207C9">
            <w:pPr>
              <w:pStyle w:val="Tablecontent"/>
              <w:rPr>
                <w:b/>
                <w:bCs/>
              </w:rPr>
            </w:pPr>
            <w:r>
              <w:rPr>
                <w:b/>
                <w:bCs/>
              </w:rPr>
              <w:t>Not being used</w:t>
            </w:r>
          </w:p>
        </w:tc>
        <w:tc>
          <w:tcPr>
            <w:tcW w:w="8471" w:type="dxa"/>
          </w:tcPr>
          <w:p w14:paraId="42772D32" w14:textId="77777777" w:rsidR="008F00ED" w:rsidRPr="00AD756B" w:rsidRDefault="008F00ED" w:rsidP="00A207C9">
            <w:pPr>
              <w:pStyle w:val="Tablecontent"/>
            </w:pPr>
            <w:r>
              <w:t>T</w:t>
            </w:r>
            <w:r w:rsidRPr="00AD756B">
              <w:t>here are 2 possible reasons</w:t>
            </w:r>
            <w:r>
              <w:t xml:space="preserve"> why it’s used</w:t>
            </w:r>
            <w:r w:rsidRPr="00AD756B">
              <w:t>:</w:t>
            </w:r>
          </w:p>
          <w:p w14:paraId="710DB74B" w14:textId="77777777" w:rsidR="008F00ED" w:rsidRPr="00AD756B" w:rsidRDefault="008F00ED" w:rsidP="00A207C9">
            <w:pPr>
              <w:pStyle w:val="Tablecontent"/>
              <w:numPr>
                <w:ilvl w:val="0"/>
                <w:numId w:val="50"/>
              </w:numPr>
            </w:pPr>
            <w:r w:rsidRPr="00AD756B">
              <w:t xml:space="preserve">The CPU is truly idle. It’s not doing any work. The </w:t>
            </w:r>
            <w:r w:rsidRPr="00AD756B">
              <w:rPr>
                <w:b/>
                <w:bCs/>
              </w:rPr>
              <w:t>Idle Wait</w:t>
            </w:r>
            <w:r w:rsidRPr="00AD756B">
              <w:t xml:space="preserve"> counter accounts for it.</w:t>
            </w:r>
          </w:p>
          <w:p w14:paraId="363DBA2C" w14:textId="77777777" w:rsidR="008F00ED" w:rsidRDefault="008F00ED" w:rsidP="00A207C9">
            <w:pPr>
              <w:pStyle w:val="Tablecontent"/>
              <w:numPr>
                <w:ilvl w:val="0"/>
                <w:numId w:val="50"/>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8F00ED">
      <w:pPr>
        <w:pStyle w:val="BeforeTable"/>
      </w:pPr>
    </w:p>
    <w:p w14:paraId="30ACB671" w14:textId="77777777" w:rsidR="008F00ED" w:rsidRDefault="008F00ED" w:rsidP="008F00ED">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8F00ED">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10"/>
                    <a:stretch>
                      <a:fillRect/>
                    </a:stretch>
                  </pic:blipFill>
                  <pic:spPr>
                    <a:xfrm>
                      <a:off x="0" y="0"/>
                      <a:ext cx="6645910" cy="3042285"/>
                    </a:xfrm>
                    <a:prstGeom prst="rect">
                      <a:avLst/>
                    </a:prstGeom>
                  </pic:spPr>
                </pic:pic>
              </a:graphicData>
            </a:graphic>
          </wp:inline>
        </w:drawing>
      </w:r>
    </w:p>
    <w:p w14:paraId="641CB0D6" w14:textId="77777777" w:rsidR="008F00ED" w:rsidRPr="00C161B3" w:rsidRDefault="008F00ED" w:rsidP="008F00ED">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3BB8E553" w14:textId="77777777" w:rsidR="008F00ED" w:rsidRPr="00C161B3" w:rsidRDefault="008F00ED" w:rsidP="008F00ED">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8F00ED">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8F00ED">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8F00ED">
      <w:r>
        <w:lastRenderedPageBreak/>
        <w:t>Those of you familiar with Operating Systems</w:t>
      </w:r>
      <w:r>
        <w:rPr>
          <w:rStyle w:val="FootnoteReference"/>
        </w:rPr>
        <w:footnoteReference w:id="22"/>
      </w:r>
      <w:r>
        <w:t xml:space="preserve"> </w:t>
      </w:r>
      <w:hyperlink r:id="rId311" w:history="1">
        <w:r w:rsidRPr="00841F27">
          <w:rPr>
            <w:rStyle w:val="Hyperlink"/>
          </w:rPr>
          <w:t>kernel</w:t>
        </w:r>
      </w:hyperlink>
      <w:r>
        <w:t xml:space="preserve"> will notice that the diagram is similar with a physical OS scheduler state diagram. I’m taking </w:t>
      </w:r>
      <w:hyperlink r:id="rId312" w:history="1">
        <w:r w:rsidRPr="00360A61">
          <w:rPr>
            <w:rStyle w:val="Hyperlink"/>
          </w:rPr>
          <w:t>Huawei Harmony OS</w:t>
        </w:r>
      </w:hyperlink>
      <w:r>
        <w:t xml:space="preserve"> as an example as it’s the newest OS and it’s designed for a range of device</w:t>
      </w:r>
      <w:r>
        <w:rPr>
          <w:rStyle w:val="FootnoteReference"/>
        </w:rPr>
        <w:footnoteReference w:id="23"/>
      </w:r>
      <w:r>
        <w:t>.</w:t>
      </w:r>
    </w:p>
    <w:p w14:paraId="5565E476" w14:textId="77777777" w:rsidR="008F00ED" w:rsidRDefault="008F00ED" w:rsidP="008F00ED">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13"/>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A207C9">
        <w:tc>
          <w:tcPr>
            <w:tcW w:w="1276" w:type="dxa"/>
            <w:shd w:val="clear" w:color="auto" w:fill="F2F2F2" w:themeFill="background1" w:themeFillShade="F2"/>
          </w:tcPr>
          <w:p w14:paraId="40FA6386" w14:textId="77777777" w:rsidR="008F00ED" w:rsidRPr="00A72989" w:rsidRDefault="008F00ED" w:rsidP="00A207C9">
            <w:pPr>
              <w:pStyle w:val="Tablecontent"/>
            </w:pPr>
            <w:r>
              <w:t>Init</w:t>
            </w:r>
          </w:p>
        </w:tc>
        <w:tc>
          <w:tcPr>
            <w:tcW w:w="9180" w:type="dxa"/>
          </w:tcPr>
          <w:p w14:paraId="60C8F1A8" w14:textId="77777777" w:rsidR="008F00ED" w:rsidRDefault="008F00ED" w:rsidP="00A207C9">
            <w:pPr>
              <w:pStyle w:val="Tablecontent"/>
            </w:pPr>
            <w:r>
              <w:t xml:space="preserve">The process is being created. </w:t>
            </w:r>
          </w:p>
          <w:p w14:paraId="17EB9C0A" w14:textId="77777777" w:rsidR="008F00ED" w:rsidRDefault="008F00ED" w:rsidP="00A207C9">
            <w:pPr>
              <w:pStyle w:val="Tablecontent"/>
            </w:pPr>
            <w:r>
              <w:t>Maps to New in VMkernel</w:t>
            </w:r>
          </w:p>
        </w:tc>
      </w:tr>
      <w:tr w:rsidR="008F00ED" w14:paraId="77281B41" w14:textId="77777777" w:rsidTr="00A207C9">
        <w:tc>
          <w:tcPr>
            <w:tcW w:w="1276" w:type="dxa"/>
            <w:shd w:val="clear" w:color="auto" w:fill="F2F2F2" w:themeFill="background1" w:themeFillShade="F2"/>
          </w:tcPr>
          <w:p w14:paraId="2C53600C" w14:textId="77777777" w:rsidR="008F00ED" w:rsidRPr="00A72989" w:rsidRDefault="008F00ED" w:rsidP="00A207C9">
            <w:pPr>
              <w:pStyle w:val="Tablecontent"/>
            </w:pPr>
            <w:r>
              <w:t>Ready</w:t>
            </w:r>
          </w:p>
        </w:tc>
        <w:tc>
          <w:tcPr>
            <w:tcW w:w="9180" w:type="dxa"/>
          </w:tcPr>
          <w:p w14:paraId="15987D0F" w14:textId="77777777" w:rsidR="008F00ED" w:rsidRDefault="008F00ED" w:rsidP="00A207C9">
            <w:pPr>
              <w:pStyle w:val="Tablecontent"/>
            </w:pPr>
            <w:r>
              <w:t xml:space="preserve">The process is in the ready list and waits for being scheduled by the CPU. </w:t>
            </w:r>
          </w:p>
          <w:p w14:paraId="160273FB" w14:textId="77777777" w:rsidR="008F00ED" w:rsidRDefault="008F00ED" w:rsidP="00A207C9">
            <w:pPr>
              <w:pStyle w:val="Tablecontent"/>
            </w:pPr>
            <w:r>
              <w:t>Maps to Ready in VMkernel</w:t>
            </w:r>
          </w:p>
        </w:tc>
      </w:tr>
      <w:tr w:rsidR="008F00ED" w14:paraId="07118361" w14:textId="77777777" w:rsidTr="00A207C9">
        <w:tc>
          <w:tcPr>
            <w:tcW w:w="1276" w:type="dxa"/>
            <w:shd w:val="clear" w:color="auto" w:fill="F2F2F2" w:themeFill="background1" w:themeFillShade="F2"/>
          </w:tcPr>
          <w:p w14:paraId="58AA79DC" w14:textId="77777777" w:rsidR="008F00ED" w:rsidRPr="00A72989" w:rsidRDefault="008F00ED" w:rsidP="00A207C9">
            <w:pPr>
              <w:pStyle w:val="Tablecontent"/>
            </w:pPr>
            <w:r>
              <w:t>Running</w:t>
            </w:r>
          </w:p>
        </w:tc>
        <w:tc>
          <w:tcPr>
            <w:tcW w:w="9180" w:type="dxa"/>
          </w:tcPr>
          <w:p w14:paraId="1F11C078" w14:textId="77777777" w:rsidR="008F00ED" w:rsidRDefault="008F00ED" w:rsidP="00A207C9">
            <w:pPr>
              <w:pStyle w:val="Tablecontent"/>
            </w:pPr>
            <w:r>
              <w:t>Maps to Run in VMkernel</w:t>
            </w:r>
          </w:p>
        </w:tc>
      </w:tr>
      <w:tr w:rsidR="008F00ED" w14:paraId="08C43765" w14:textId="77777777" w:rsidTr="00A207C9">
        <w:tc>
          <w:tcPr>
            <w:tcW w:w="1276" w:type="dxa"/>
            <w:shd w:val="clear" w:color="auto" w:fill="F2F2F2" w:themeFill="background1" w:themeFillShade="F2"/>
          </w:tcPr>
          <w:p w14:paraId="45E9D42A" w14:textId="77777777" w:rsidR="008F00ED" w:rsidRPr="00A72989" w:rsidRDefault="008F00ED" w:rsidP="00A207C9">
            <w:pPr>
              <w:pStyle w:val="Tablecontent"/>
            </w:pPr>
            <w:r>
              <w:t>Pending</w:t>
            </w:r>
          </w:p>
        </w:tc>
        <w:tc>
          <w:tcPr>
            <w:tcW w:w="9180" w:type="dxa"/>
          </w:tcPr>
          <w:p w14:paraId="367D2461" w14:textId="77777777" w:rsidR="008F00ED" w:rsidRDefault="008F00ED" w:rsidP="00A207C9">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A207C9">
            <w:pPr>
              <w:pStyle w:val="Tablecontent"/>
            </w:pPr>
            <w:r>
              <w:t>Maps to Wait in VMkernel. Notice they also include Idle here in their Wait state.</w:t>
            </w:r>
          </w:p>
        </w:tc>
      </w:tr>
      <w:tr w:rsidR="008F00ED" w14:paraId="0CC9B9D4" w14:textId="77777777" w:rsidTr="00A207C9">
        <w:tc>
          <w:tcPr>
            <w:tcW w:w="1276" w:type="dxa"/>
            <w:shd w:val="clear" w:color="auto" w:fill="F2F2F2" w:themeFill="background1" w:themeFillShade="F2"/>
          </w:tcPr>
          <w:p w14:paraId="6A8DD476" w14:textId="77777777" w:rsidR="008F00ED" w:rsidRPr="00A72989" w:rsidRDefault="008F00ED" w:rsidP="00A207C9">
            <w:pPr>
              <w:pStyle w:val="Tablecontent"/>
            </w:pPr>
            <w:r>
              <w:t>Zombies</w:t>
            </w:r>
          </w:p>
        </w:tc>
        <w:tc>
          <w:tcPr>
            <w:tcW w:w="9180" w:type="dxa"/>
          </w:tcPr>
          <w:p w14:paraId="5E1CAA9A" w14:textId="77777777" w:rsidR="008F00ED" w:rsidRDefault="008F00ED" w:rsidP="00A207C9">
            <w:pPr>
              <w:pStyle w:val="Tablecontent"/>
            </w:pPr>
            <w:r>
              <w:t>Maps to Zombies in VMkernel</w:t>
            </w:r>
          </w:p>
        </w:tc>
      </w:tr>
      <w:tr w:rsidR="008F00ED" w14:paraId="300FADB3" w14:textId="77777777" w:rsidTr="00A207C9">
        <w:tc>
          <w:tcPr>
            <w:tcW w:w="1276" w:type="dxa"/>
            <w:shd w:val="clear" w:color="auto" w:fill="F2F2F2" w:themeFill="background1" w:themeFillShade="F2"/>
          </w:tcPr>
          <w:p w14:paraId="31EAB25D" w14:textId="77777777" w:rsidR="008F00ED" w:rsidRPr="00A72989" w:rsidRDefault="008F00ED" w:rsidP="00A207C9">
            <w:pPr>
              <w:pStyle w:val="Tablecontent"/>
            </w:pPr>
            <w:r>
              <w:t>“none”</w:t>
            </w:r>
          </w:p>
        </w:tc>
        <w:tc>
          <w:tcPr>
            <w:tcW w:w="9180" w:type="dxa"/>
          </w:tcPr>
          <w:p w14:paraId="13C9640B" w14:textId="77777777" w:rsidR="008F00ED" w:rsidRDefault="008F00ED" w:rsidP="00A207C9">
            <w:pPr>
              <w:pStyle w:val="Tablecontent"/>
            </w:pPr>
            <w:r>
              <w:t>Our CoStop is unique as VM is a multi-process scheduled entity</w:t>
            </w:r>
          </w:p>
        </w:tc>
      </w:tr>
    </w:tbl>
    <w:p w14:paraId="64876C3D" w14:textId="77777777" w:rsidR="008F00ED" w:rsidRDefault="008F00ED" w:rsidP="008F00ED">
      <w:pPr>
        <w:pStyle w:val="BeforeTable"/>
      </w:pPr>
    </w:p>
    <w:p w14:paraId="3A50538D" w14:textId="77777777" w:rsidR="008F00ED" w:rsidRPr="00C161B3" w:rsidRDefault="008F00ED" w:rsidP="008F00ED">
      <w:r>
        <w:t xml:space="preserve">Back to our VMkernel </w:t>
      </w:r>
      <w:r w:rsidRPr="00C161B3">
        <w:t>4 possible states, you can conclude that</w:t>
      </w:r>
      <w:r>
        <w:t xml:space="preserve">: </w:t>
      </w:r>
    </w:p>
    <w:p w14:paraId="36A21793" w14:textId="77777777" w:rsidR="008F00ED" w:rsidRDefault="008F00ED" w:rsidP="008F00ED">
      <w:pPr>
        <w:pStyle w:val="Code"/>
      </w:pPr>
      <w:r w:rsidRPr="00C161B3">
        <w:t>Run + Ready + CoStop + Wait = 100%</w:t>
      </w:r>
    </w:p>
    <w:p w14:paraId="036F2398" w14:textId="77777777" w:rsidR="008F00ED" w:rsidRPr="003D6E92" w:rsidRDefault="008F00ED" w:rsidP="008F00ED">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8F00ED">
      <w:r w:rsidRPr="003D6E92">
        <w:t>VM 2 can run when VM 1 is on CoStop state, Ready state, or Wait state. This is because the physical thread is available.</w:t>
      </w:r>
    </w:p>
    <w:p w14:paraId="17688987" w14:textId="77777777" w:rsidR="008F00ED" w:rsidRDefault="008F00ED" w:rsidP="008F00ED">
      <w:r>
        <w:t xml:space="preserve">If you open in esxtop, and you choose </w:t>
      </w:r>
      <w:r w:rsidRPr="006C00F7">
        <w:rPr>
          <w:color w:val="00B0F0"/>
        </w:rPr>
        <w:t xml:space="preserve">State </w:t>
      </w:r>
      <w:r>
        <w:rPr>
          <w:color w:val="00B0F0"/>
        </w:rPr>
        <w:t>Panel</w:t>
      </w:r>
      <w:r>
        <w:t xml:space="preserve">, you see more counters. </w:t>
      </w:r>
    </w:p>
    <w:p w14:paraId="2070C61A" w14:textId="77777777" w:rsidR="008F00ED" w:rsidRDefault="008F00ED" w:rsidP="008F00ED">
      <w:r w:rsidRPr="006D0CB9">
        <w:rPr>
          <w:noProof/>
        </w:rPr>
        <w:drawing>
          <wp:inline distT="0" distB="0" distL="0" distR="0" wp14:anchorId="2AC5073A" wp14:editId="63B2F324">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314"/>
                    <a:stretch>
                      <a:fillRect/>
                    </a:stretch>
                  </pic:blipFill>
                  <pic:spPr>
                    <a:xfrm>
                      <a:off x="0" y="0"/>
                      <a:ext cx="6645910" cy="906145"/>
                    </a:xfrm>
                    <a:prstGeom prst="rect">
                      <a:avLst/>
                    </a:prstGeom>
                  </pic:spPr>
                </pic:pic>
              </a:graphicData>
            </a:graphic>
          </wp:inline>
        </w:drawing>
      </w:r>
    </w:p>
    <w:p w14:paraId="216CA6EB" w14:textId="77777777" w:rsidR="008F00ED" w:rsidRDefault="008F00ED" w:rsidP="008F00ED">
      <w:r>
        <w:t>So what does it mean? How come there are more than 4 states?</w:t>
      </w:r>
    </w:p>
    <w:p w14:paraId="604C462F" w14:textId="77777777" w:rsidR="008F00ED" w:rsidRDefault="008F00ED" w:rsidP="008F00ED">
      <w:r>
        <w:t xml:space="preserve">The answer is below. Some of these counters are included in the other counters. </w:t>
      </w:r>
    </w:p>
    <w:p w14:paraId="692D577B" w14:textId="77777777" w:rsidR="008F00ED" w:rsidRDefault="008F00ED" w:rsidP="008F00ED">
      <w:pPr>
        <w:jc w:val="center"/>
      </w:pPr>
      <w:r w:rsidRPr="00A4502F">
        <w:rPr>
          <w:noProof/>
        </w:rPr>
        <w:lastRenderedPageBreak/>
        <w:drawing>
          <wp:inline distT="0" distB="0" distL="0" distR="0" wp14:anchorId="63269952" wp14:editId="5AD4D88C">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315"/>
                    <a:stretch>
                      <a:fillRect/>
                    </a:stretch>
                  </pic:blipFill>
                  <pic:spPr>
                    <a:xfrm>
                      <a:off x="0" y="0"/>
                      <a:ext cx="5047200" cy="1188000"/>
                    </a:xfrm>
                    <a:prstGeom prst="rect">
                      <a:avLst/>
                    </a:prstGeom>
                  </pic:spPr>
                </pic:pic>
              </a:graphicData>
            </a:graphic>
          </wp:inline>
        </w:drawing>
      </w:r>
    </w:p>
    <w:p w14:paraId="0B8204CB" w14:textId="77777777" w:rsidR="008F00ED" w:rsidRPr="003B4BF3" w:rsidRDefault="008F00ED" w:rsidP="00E7573A">
      <w:pPr>
        <w:pStyle w:val="Heading5"/>
      </w:pPr>
      <w:r>
        <w:t>State across Time</w:t>
      </w:r>
    </w:p>
    <w:p w14:paraId="15FEA3EF" w14:textId="77777777" w:rsidR="008F00ED" w:rsidRPr="00C161B3" w:rsidRDefault="008F00ED" w:rsidP="008F00ED">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more frequently that this.</w:t>
      </w:r>
    </w:p>
    <w:p w14:paraId="64E3C68A" w14:textId="77777777" w:rsidR="008F00ED" w:rsidRPr="00C161B3" w:rsidRDefault="008F00ED" w:rsidP="008F00ED">
      <w:pPr>
        <w:jc w:val="center"/>
      </w:pPr>
      <w:r>
        <w:rPr>
          <w:noProof/>
        </w:rPr>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316">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8F00ED">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8F00ED">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8F00ED">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77777777" w:rsidR="008F00ED" w:rsidRDefault="008F00ED" w:rsidP="008F00ED">
      <w:r>
        <w:t>You can prove the above by stacking up the 4 counters over time. In this VM, the total is exactly 80000 ms as it has 4 vCPU. If you wonder why CPU Ready is so high, it’s a test VM where we artificially placed a limit.</w:t>
      </w:r>
    </w:p>
    <w:p w14:paraId="48FE1B41" w14:textId="77777777" w:rsidR="008F00ED" w:rsidRDefault="008F00ED" w:rsidP="008F00ED">
      <w:r w:rsidRPr="00777E4A">
        <w:rPr>
          <w:noProof/>
        </w:rPr>
        <w:lastRenderedPageBreak/>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317"/>
                    <a:stretch>
                      <a:fillRect/>
                    </a:stretch>
                  </pic:blipFill>
                  <pic:spPr>
                    <a:xfrm>
                      <a:off x="0" y="0"/>
                      <a:ext cx="6645910" cy="3382645"/>
                    </a:xfrm>
                    <a:prstGeom prst="rect">
                      <a:avLst/>
                    </a:prstGeom>
                  </pic:spPr>
                </pic:pic>
              </a:graphicData>
            </a:graphic>
          </wp:inline>
        </w:drawing>
      </w:r>
    </w:p>
    <w:p w14:paraId="576879EF" w14:textId="77777777" w:rsidR="008F00ED" w:rsidRDefault="008F00ED" w:rsidP="008F00ED">
      <w:r>
        <w:t>The formula for the millisecond metrics in vRealize Operations are also not normalized by the number of vCPU. The following shows the total adds up to 80000 as the VM has 4 vCPU.</w:t>
      </w:r>
    </w:p>
    <w:p w14:paraId="5E1AA030" w14:textId="77777777" w:rsidR="008F00ED" w:rsidRDefault="008F00ED" w:rsidP="008F00ED">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318"/>
                    <a:stretch>
                      <a:fillRect/>
                    </a:stretch>
                  </pic:blipFill>
                  <pic:spPr>
                    <a:xfrm>
                      <a:off x="0" y="0"/>
                      <a:ext cx="6645910" cy="1397635"/>
                    </a:xfrm>
                    <a:prstGeom prst="rect">
                      <a:avLst/>
                    </a:prstGeom>
                  </pic:spPr>
                </pic:pic>
              </a:graphicData>
            </a:graphic>
          </wp:inline>
        </w:drawing>
      </w:r>
    </w:p>
    <w:p w14:paraId="3E802D86" w14:textId="77777777" w:rsidR="008F00ED" w:rsidRDefault="008F00ED" w:rsidP="008F00ED">
      <w:r>
        <w:t xml:space="preserve">This is why you should avoid using the millisecond counter. Use the % version instead. They have been normalized. </w:t>
      </w:r>
    </w:p>
    <w:p w14:paraId="565F5096" w14:textId="77777777" w:rsidR="008F00ED" w:rsidRPr="00890595" w:rsidRDefault="008F00ED" w:rsidP="00AC6E1E">
      <w:pPr>
        <w:pStyle w:val="Heading4"/>
      </w:pPr>
      <w:r w:rsidRPr="00890595">
        <w:t>Simultaneous Multithreading</w:t>
      </w:r>
    </w:p>
    <w:p w14:paraId="21A35B58" w14:textId="77777777" w:rsidR="008F00ED" w:rsidRDefault="008F00ED" w:rsidP="008F00ED">
      <w:r>
        <w:t xml:space="preserve">We’ve covered a lot of counters. Before we cover the rest, we need to cover </w:t>
      </w:r>
      <w:r w:rsidRPr="00890595">
        <w:t xml:space="preserve">CPU </w:t>
      </w:r>
      <w:hyperlink r:id="rId319"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8F00ED">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8F00ED">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8F00ED">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8F00ED">
      <w:pPr>
        <w:jc w:val="center"/>
        <w:rPr>
          <w:lang w:val="en-GB"/>
        </w:rPr>
      </w:pPr>
      <w:r>
        <w:rPr>
          <w:noProof/>
        </w:rPr>
        <w:lastRenderedPageBreak/>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320">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8F00ED">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60BBD203" w14:textId="77777777" w:rsidR="008F00ED" w:rsidRPr="00D7663E" w:rsidRDefault="008F00ED" w:rsidP="008F00ED">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2074949C" w14:textId="77777777" w:rsidR="008F00ED" w:rsidRPr="001B226D" w:rsidRDefault="008F00ED" w:rsidP="008F00ED">
      <w:pPr>
        <w:rPr>
          <w:lang w:val="en-GB" w:eastAsia="en-SG"/>
        </w:rPr>
      </w:pPr>
      <w:r>
        <w:rPr>
          <w:noProof/>
        </w:rPr>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32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8F00ED">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8F00ED">
      <w:pPr>
        <w:rPr>
          <w:lang w:val="en-GB" w:eastAsia="en-SG"/>
        </w:rPr>
      </w:pPr>
      <w:r w:rsidRPr="001B226D">
        <w:rPr>
          <w:lang w:val="en-GB" w:eastAsia="en-SG"/>
        </w:rPr>
        <w:t>If both threads are running all the time, guest what CPU Used and CPU Run will report?</w:t>
      </w:r>
    </w:p>
    <w:p w14:paraId="364A67F7" w14:textId="77777777" w:rsidR="008F00ED" w:rsidRPr="001B226D" w:rsidRDefault="008F00ED" w:rsidP="008F00ED">
      <w:pPr>
        <w:rPr>
          <w:lang w:val="en-GB" w:eastAsia="en-SG"/>
        </w:rPr>
      </w:pPr>
      <w:r w:rsidRPr="001B226D">
        <w:rPr>
          <w:lang w:val="en-GB" w:eastAsia="en-SG"/>
        </w:rPr>
        <w:t>62.5% and 100% respectively.</w:t>
      </w:r>
    </w:p>
    <w:p w14:paraId="5F833490" w14:textId="77777777" w:rsidR="008F00ED" w:rsidRPr="00A452F2" w:rsidRDefault="008F00ED" w:rsidP="00AC6E1E">
      <w:pPr>
        <w:pStyle w:val="Heading4"/>
      </w:pPr>
      <w:r w:rsidRPr="00A452F2">
        <w:t>Power Management</w:t>
      </w:r>
    </w:p>
    <w:p w14:paraId="47845D3E" w14:textId="77777777" w:rsidR="008F00ED" w:rsidRDefault="008F00ED" w:rsidP="008F00ED">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8F00ED">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7C2E104F" w14:textId="77777777" w:rsidR="008F00ED" w:rsidRPr="00A452F2" w:rsidRDefault="008F00ED" w:rsidP="00E7573A">
      <w:pPr>
        <w:pStyle w:val="Heading5"/>
      </w:pPr>
      <w:r w:rsidRPr="00A452F2">
        <w:lastRenderedPageBreak/>
        <w:t>CPU Architecture</w:t>
      </w:r>
    </w:p>
    <w:p w14:paraId="0E34AC60" w14:textId="77777777" w:rsidR="008F00ED" w:rsidRPr="00A452F2" w:rsidRDefault="008F00ED" w:rsidP="008F00ED">
      <w:pPr>
        <w:rPr>
          <w:lang w:val="en-GB"/>
        </w:rPr>
      </w:pPr>
      <w:r w:rsidRPr="00A452F2">
        <w:rPr>
          <w:lang w:val="en-GB"/>
        </w:rPr>
        <w:t xml:space="preserve">As CPU architecture moves towards </w:t>
      </w:r>
      <w:hyperlink r:id="rId322"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323" w:history="1">
        <w:r w:rsidRPr="00A452F2">
          <w:rPr>
            <w:rStyle w:val="Hyperlink"/>
            <w:lang w:val="en-GB"/>
          </w:rPr>
          <w:t>AMD EPYC</w:t>
        </w:r>
      </w:hyperlink>
      <w:r w:rsidRPr="00A452F2">
        <w:rPr>
          <w:lang w:val="en-GB"/>
        </w:rPr>
        <w:t xml:space="preserve"> for example. It’s actually mad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24" w:history="1">
        <w:r w:rsidRPr="00A452F2">
          <w:rPr>
            <w:rStyle w:val="Hyperlink"/>
            <w:lang w:val="en-GB"/>
          </w:rPr>
          <w:t>here</w:t>
        </w:r>
      </w:hyperlink>
      <w:r w:rsidRPr="00A452F2">
        <w:rPr>
          <w:lang w:val="en-GB"/>
        </w:rPr>
        <w:t xml:space="preserve">. </w:t>
      </w:r>
    </w:p>
    <w:p w14:paraId="15C59427" w14:textId="77777777" w:rsidR="008F00ED" w:rsidRDefault="008F00ED" w:rsidP="008F00ED">
      <w:pPr>
        <w:rPr>
          <w:lang w:val="en-GB"/>
        </w:rPr>
      </w:pPr>
      <w:r w:rsidRPr="003C60FE">
        <w:rPr>
          <w:noProof/>
          <w:lang w:val="en-GB"/>
        </w:rPr>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325"/>
                    <a:stretch>
                      <a:fillRect/>
                    </a:stretch>
                  </pic:blipFill>
                  <pic:spPr>
                    <a:xfrm>
                      <a:off x="0" y="0"/>
                      <a:ext cx="6645910" cy="2929890"/>
                    </a:xfrm>
                    <a:prstGeom prst="rect">
                      <a:avLst/>
                    </a:prstGeom>
                  </pic:spPr>
                </pic:pic>
              </a:graphicData>
            </a:graphic>
          </wp:inline>
        </w:drawing>
      </w:r>
    </w:p>
    <w:p w14:paraId="57D15543" w14:textId="77777777" w:rsidR="008F00ED" w:rsidRDefault="008F00ED" w:rsidP="008F00ED">
      <w:pPr>
        <w:rPr>
          <w:lang w:val="en-GB"/>
        </w:rPr>
      </w:pPr>
      <w:r>
        <w:rPr>
          <w:lang w:val="en-GB"/>
        </w:rPr>
        <w:t xml:space="preserve">Another consideration you need to be aware of is </w:t>
      </w:r>
      <w:hyperlink r:id="rId326" w:history="1">
        <w:r w:rsidRPr="00E22EBE">
          <w:rPr>
            <w:rStyle w:val="Hyperlink"/>
            <w:lang w:val="en-GB"/>
          </w:rPr>
          <w:t>NUMA</w:t>
        </w:r>
      </w:hyperlink>
      <w:r>
        <w:rPr>
          <w:lang w:val="en-GB"/>
        </w:rPr>
        <w:t xml:space="preserve">. </w:t>
      </w:r>
    </w:p>
    <w:p w14:paraId="14C0D4EB" w14:textId="77777777" w:rsidR="008F00ED" w:rsidRDefault="008F00ED" w:rsidP="00E7573A">
      <w:pPr>
        <w:pStyle w:val="Heading5"/>
      </w:pPr>
      <w:r>
        <w:t>CPU States</w:t>
      </w:r>
    </w:p>
    <w:p w14:paraId="44B4EC39" w14:textId="77777777" w:rsidR="008F00ED" w:rsidRDefault="008F00ED" w:rsidP="008F00ED">
      <w:pPr>
        <w:rPr>
          <w:lang w:val="en-GB"/>
        </w:rPr>
      </w:pPr>
      <w:r>
        <w:rPr>
          <w:lang w:val="en-GB"/>
        </w:rPr>
        <w:t xml:space="preserve">There are 2 types of power states as defined by </w:t>
      </w:r>
      <w:hyperlink r:id="rId327" w:history="1">
        <w:r w:rsidRPr="0037689D">
          <w:rPr>
            <w:rStyle w:val="Hyperlink"/>
            <w:lang w:val="en-GB"/>
          </w:rPr>
          <w:t>ACPI</w:t>
        </w:r>
      </w:hyperlink>
      <w:r>
        <w:rPr>
          <w:lang w:val="en-GB"/>
        </w:rPr>
        <w:t xml:space="preserve"> standard. </w:t>
      </w:r>
    </w:p>
    <w:p w14:paraId="6BD73107" w14:textId="77777777" w:rsidR="008F00ED" w:rsidRPr="00A452F2" w:rsidRDefault="008F00ED" w:rsidP="008F00E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A207C9">
        <w:tc>
          <w:tcPr>
            <w:tcW w:w="1985" w:type="dxa"/>
            <w:shd w:val="clear" w:color="auto" w:fill="F2F2F2" w:themeFill="background1" w:themeFillShade="F2"/>
          </w:tcPr>
          <w:p w14:paraId="3980D015" w14:textId="77777777" w:rsidR="008F00ED" w:rsidRPr="000560B8" w:rsidRDefault="008F00ED" w:rsidP="00A207C9">
            <w:pPr>
              <w:pStyle w:val="Tablecontent"/>
              <w:rPr>
                <w:b/>
                <w:bCs/>
              </w:rPr>
            </w:pPr>
            <w:r w:rsidRPr="00A452F2">
              <w:rPr>
                <w:b/>
                <w:bCs/>
                <w:lang w:val="en-GB"/>
              </w:rPr>
              <w:t>C-State</w:t>
            </w:r>
          </w:p>
        </w:tc>
        <w:tc>
          <w:tcPr>
            <w:tcW w:w="8471" w:type="dxa"/>
          </w:tcPr>
          <w:p w14:paraId="1DBB76E5" w14:textId="77777777" w:rsidR="008F00ED" w:rsidRDefault="008F00ED" w:rsidP="00A207C9">
            <w:pPr>
              <w:pStyle w:val="Tablecontent"/>
              <w:rPr>
                <w:lang w:val="en-GB"/>
              </w:rPr>
            </w:pPr>
            <w:r>
              <w:rPr>
                <w:lang w:val="en-GB"/>
              </w:rPr>
              <w:t>There are 3 possible states of a core.</w:t>
            </w:r>
          </w:p>
          <w:p w14:paraId="3BCCEAAF" w14:textId="77777777" w:rsidR="008F00ED" w:rsidRDefault="008F00ED" w:rsidP="00A207C9">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A207C9">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A207C9">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A207C9">
        <w:tc>
          <w:tcPr>
            <w:tcW w:w="1985" w:type="dxa"/>
            <w:shd w:val="clear" w:color="auto" w:fill="F2F2F2" w:themeFill="background1" w:themeFillShade="F2"/>
          </w:tcPr>
          <w:p w14:paraId="59E62DC9" w14:textId="77777777" w:rsidR="008F00ED" w:rsidRPr="00A452F2" w:rsidRDefault="008F00ED" w:rsidP="00A207C9">
            <w:pPr>
              <w:pStyle w:val="Tablecontent"/>
              <w:rPr>
                <w:b/>
                <w:bCs/>
                <w:lang w:val="en-GB"/>
              </w:rPr>
            </w:pPr>
            <w:r w:rsidRPr="00A452F2">
              <w:rPr>
                <w:b/>
                <w:bCs/>
                <w:lang w:val="en-GB"/>
              </w:rPr>
              <w:t>P-State</w:t>
            </w:r>
          </w:p>
        </w:tc>
        <w:tc>
          <w:tcPr>
            <w:tcW w:w="8471" w:type="dxa"/>
          </w:tcPr>
          <w:p w14:paraId="6E77584D" w14:textId="77777777" w:rsidR="008F00ED" w:rsidRDefault="008F00ED" w:rsidP="00A207C9">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A207C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A207C9">
            <w:pPr>
              <w:pStyle w:val="Tablecontent"/>
              <w:rPr>
                <w:lang w:val="en-GB"/>
              </w:rPr>
            </w:pPr>
            <w:r>
              <w:rPr>
                <w:lang w:val="en-GB"/>
              </w:rPr>
              <w:t>P1 is where it runs at Nominal Frequency (NF).</w:t>
            </w:r>
          </w:p>
          <w:p w14:paraId="1A6CA66A" w14:textId="77777777" w:rsidR="008F00ED" w:rsidRPr="008E5A57" w:rsidRDefault="008F00ED" w:rsidP="00A207C9">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8F00ED">
      <w:pPr>
        <w:jc w:val="center"/>
        <w:rPr>
          <w:lang w:val="en-GB"/>
        </w:rPr>
      </w:pPr>
      <w:r>
        <w:rPr>
          <w:noProof/>
        </w:rPr>
        <w:lastRenderedPageBreak/>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328">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8F00ED">
      <w:pPr>
        <w:rPr>
          <w:lang w:val="en-GB"/>
        </w:rPr>
      </w:pPr>
      <w:r w:rsidRPr="00A452F2">
        <w:rPr>
          <w:lang w:val="en-GB"/>
        </w:rPr>
        <w:t xml:space="preserve">For details on P-State and C-State, see Valentin Bondzio and </w:t>
      </w:r>
      <w:hyperlink r:id="rId329" w:history="1">
        <w:r w:rsidRPr="00A452F2">
          <w:rPr>
            <w:rStyle w:val="Hyperlink"/>
            <w:lang w:val="en-GB"/>
          </w:rPr>
          <w:t>Mark Achtemichuk</w:t>
        </w:r>
      </w:hyperlink>
      <w:r w:rsidRPr="00A452F2">
        <w:rPr>
          <w:lang w:val="en-GB"/>
        </w:rPr>
        <w:t xml:space="preserve">, </w:t>
      </w:r>
      <w:hyperlink r:id="rId330"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E7573A">
      <w:pPr>
        <w:pStyle w:val="Heading5"/>
      </w:pPr>
      <w:r>
        <w:t>Impact on Performance</w:t>
      </w:r>
    </w:p>
    <w:p w14:paraId="253E6C4F" w14:textId="77777777" w:rsidR="008F00ED" w:rsidRDefault="008F00ED" w:rsidP="008F00ED">
      <w:pPr>
        <w:rPr>
          <w:lang w:val="en-GB"/>
        </w:rPr>
      </w:pPr>
      <w:r>
        <w:rPr>
          <w:lang w:val="en-GB"/>
        </w:rPr>
        <w:t xml:space="preserve">How high can Turbo/Boost go? </w:t>
      </w:r>
    </w:p>
    <w:p w14:paraId="66CDD66F" w14:textId="77777777" w:rsidR="008F00ED" w:rsidRDefault="008F00ED" w:rsidP="008F00ED">
      <w:pPr>
        <w:rPr>
          <w:lang w:val="en-GB"/>
        </w:rPr>
      </w:pPr>
      <w:r>
        <w:rPr>
          <w:lang w:val="en-GB"/>
        </w:rPr>
        <w:t xml:space="preserve">High enough that it your performance and capacity need to account for it. </w:t>
      </w:r>
    </w:p>
    <w:p w14:paraId="01A841F6" w14:textId="77777777" w:rsidR="008F00ED" w:rsidRDefault="008F00ED" w:rsidP="008F00ED">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331" w:history="1">
        <w:r w:rsidRPr="00070AB6">
          <w:rPr>
            <w:rStyle w:val="Hyperlink"/>
            <w:lang w:val="en-GB" w:eastAsia="en-SG"/>
          </w:rPr>
          <w:t>Ranjan Hebbar</w:t>
        </w:r>
      </w:hyperlink>
      <w:r>
        <w:rPr>
          <w:lang w:val="en-GB" w:eastAsia="en-SG"/>
        </w:rPr>
        <w:t xml:space="preserve"> and </w:t>
      </w:r>
      <w:hyperlink r:id="rId332"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8F00ED">
      <w:pPr>
        <w:jc w:val="center"/>
        <w:rPr>
          <w:lang w:val="en-GB"/>
        </w:rPr>
      </w:pPr>
      <w:r w:rsidRPr="003C2BA0">
        <w:rPr>
          <w:noProof/>
          <w:lang w:val="en-GB"/>
        </w:rPr>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33"/>
                    <a:stretch>
                      <a:fillRect/>
                    </a:stretch>
                  </pic:blipFill>
                  <pic:spPr>
                    <a:xfrm>
                      <a:off x="0" y="0"/>
                      <a:ext cx="5302800" cy="4284000"/>
                    </a:xfrm>
                    <a:prstGeom prst="rect">
                      <a:avLst/>
                    </a:prstGeom>
                  </pic:spPr>
                </pic:pic>
              </a:graphicData>
            </a:graphic>
          </wp:inline>
        </w:drawing>
      </w:r>
    </w:p>
    <w:p w14:paraId="59CC3E7B" w14:textId="77777777" w:rsidR="008F00ED" w:rsidRDefault="008F00ED" w:rsidP="00E7573A">
      <w:pPr>
        <w:pStyle w:val="Heading5"/>
      </w:pPr>
      <w:r>
        <w:lastRenderedPageBreak/>
        <w:t xml:space="preserve">Viewing the Impact </w:t>
      </w:r>
    </w:p>
    <w:p w14:paraId="0B85CF03" w14:textId="77777777" w:rsidR="008F00ED" w:rsidRDefault="008F00ED" w:rsidP="008F00ED">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8F00E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8F00ED">
      <w:pPr>
        <w:jc w:val="center"/>
        <w:rPr>
          <w:lang w:val="en-GB"/>
        </w:rPr>
      </w:pPr>
      <w:r>
        <w:rPr>
          <w:noProof/>
        </w:rPr>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334">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8F00E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8F00E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335" w:history="1">
        <w:r w:rsidRPr="00272EBC">
          <w:rPr>
            <w:rStyle w:val="Hyperlink"/>
            <w:lang w:val="en-GB"/>
          </w:rPr>
          <w:t>This</w:t>
        </w:r>
      </w:hyperlink>
      <w:r>
        <w:rPr>
          <w:lang w:val="en-GB"/>
        </w:rPr>
        <w:t xml:space="preserve"> counter was introduced in ESXi 6.5. No they are not in vSphere Client UI.</w:t>
      </w:r>
    </w:p>
    <w:p w14:paraId="0442D645" w14:textId="77777777" w:rsidR="008F00ED" w:rsidRDefault="008F00ED" w:rsidP="008F00ED">
      <w:pPr>
        <w:rPr>
          <w:lang w:val="en-GB"/>
        </w:rPr>
      </w:pPr>
      <w:r>
        <w:rPr>
          <w:lang w:val="en-GB"/>
        </w:rPr>
        <w:t>Why is Used (%) for PCPU 10 and 11 are showing ~63% and 62.9%?</w:t>
      </w:r>
    </w:p>
    <w:p w14:paraId="1322D309" w14:textId="77777777" w:rsidR="008F00ED" w:rsidRDefault="008F00ED" w:rsidP="008F00ED">
      <w:pPr>
        <w:rPr>
          <w:lang w:val="en-GB"/>
        </w:rPr>
      </w:pPr>
      <w:r>
        <w:rPr>
          <w:lang w:val="en-GB"/>
        </w:rPr>
        <w:t>Unlike Utilization (%) which adds up to 200%, Used (%) adds up to 100%. So each thread is maximum 50%</w:t>
      </w:r>
    </w:p>
    <w:p w14:paraId="3A06BC10" w14:textId="77777777" w:rsidR="008F00ED" w:rsidRPr="00A452F2" w:rsidRDefault="008F00ED" w:rsidP="008F00ED">
      <w:pPr>
        <w:rPr>
          <w:lang w:val="en-GB"/>
        </w:rPr>
      </w:pPr>
      <w:r>
        <w:rPr>
          <w:lang w:val="en-GB"/>
        </w:rPr>
        <w:t xml:space="preserve">But Used (%) considers frequency scaling. So 50% x 130% = 65%. Pretty close to the numbers shown there. </w:t>
      </w:r>
    </w:p>
    <w:p w14:paraId="2F6989B4" w14:textId="77777777" w:rsidR="008F00ED" w:rsidRPr="00A452F2" w:rsidRDefault="008F00ED" w:rsidP="008F00ED">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8F00ED">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D1F7119" w14:textId="4CA60F54" w:rsidR="00396ABF" w:rsidRDefault="00396ABF" w:rsidP="00AC6E1E">
      <w:pPr>
        <w:pStyle w:val="Heading3"/>
      </w:pPr>
      <w:r w:rsidRPr="00A452F2">
        <w:t>Guest OS</w:t>
      </w:r>
      <w:r w:rsidR="00652724">
        <w:t xml:space="preserve"> (DRAFT)</w:t>
      </w:r>
    </w:p>
    <w:p w14:paraId="19A6F976" w14:textId="65379845" w:rsidR="00652724" w:rsidRPr="00EF2CB2" w:rsidRDefault="00652724" w:rsidP="00652724">
      <w:pPr>
        <w:rPr>
          <w:color w:val="FF0000"/>
          <w:lang w:val="en-GB"/>
        </w:rPr>
      </w:pPr>
      <w:r w:rsidRPr="00EF2CB2">
        <w:rPr>
          <w:color w:val="FF0000"/>
          <w:highlight w:val="yellow"/>
          <w:lang w:val="en-GB"/>
        </w:rPr>
        <w:t xml:space="preserve">[e1: to add </w:t>
      </w:r>
      <w:r w:rsidR="00EF2CB2" w:rsidRPr="00EF2CB2">
        <w:rPr>
          <w:color w:val="FF0000"/>
          <w:highlight w:val="yellow"/>
          <w:lang w:val="en-GB"/>
        </w:rPr>
        <w:t xml:space="preserve">CPU scheduler and states </w:t>
      </w:r>
      <w:r w:rsidRPr="00EF2CB2">
        <w:rPr>
          <w:color w:val="FF0000"/>
          <w:highlight w:val="yellow"/>
          <w:lang w:val="en-GB"/>
        </w:rPr>
        <w:t>https://www.bogotobogo.com/Linux/linux_process_and_signals.php</w:t>
      </w:r>
      <w:r w:rsidR="00EF2CB2" w:rsidRPr="00EF2CB2">
        <w:rPr>
          <w:color w:val="FF0000"/>
          <w:highlight w:val="yellow"/>
          <w:lang w:val="en-GB"/>
        </w:rPr>
        <w:t>]</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36"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5C7E7E">
      <w:pPr>
        <w:rPr>
          <w:lang w:val="en-GB"/>
        </w:rPr>
      </w:pPr>
      <w:r>
        <w:rPr>
          <w:noProof/>
        </w:rPr>
        <w:lastRenderedPageBreak/>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38"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5" w:name="_Guest_OS_CPU_1"/>
      <w:bookmarkEnd w:id="55"/>
      <w:r w:rsidRPr="00A452F2">
        <w:rPr>
          <w:lang w:val="en-GB"/>
        </w:rPr>
        <w:lastRenderedPageBreak/>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AC6E1E">
      <w:pPr>
        <w:pStyle w:val="Heading4"/>
      </w:pPr>
      <w:r w:rsidRPr="00A452F2">
        <w:t>Guest OS CPU Run Queue</w:t>
      </w:r>
    </w:p>
    <w:p w14:paraId="064BB151" w14:textId="3855D1C4" w:rsidR="0053447C" w:rsidRDefault="0053447C" w:rsidP="0053447C">
      <w:bookmarkStart w:id="56"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6"/>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40">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41">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42" w:history="1">
        <w:r>
          <w:rPr>
            <w:rStyle w:val="Hyperlink"/>
          </w:rPr>
          <w:t>Windows</w:t>
        </w:r>
      </w:hyperlink>
      <w:r>
        <w:t xml:space="preserve"> and </w:t>
      </w:r>
      <w:hyperlink r:id="rId343"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4009161D" w14:textId="430719D1" w:rsidR="00673F96" w:rsidRDefault="00673F96" w:rsidP="00AC6E1E">
      <w:pPr>
        <w:pStyle w:val="Heading4"/>
      </w:pPr>
      <w:bookmarkStart w:id="57" w:name="_Guest_OS_CPU"/>
      <w:bookmarkEnd w:id="57"/>
      <w:r>
        <w:t>Linux IO Wait (DRAFT)</w:t>
      </w:r>
    </w:p>
    <w:p w14:paraId="02763B4D" w14:textId="15CCB560" w:rsidR="00DA6D40" w:rsidRDefault="00DA6D40" w:rsidP="00DA6D40">
      <w:pPr>
        <w:rPr>
          <w:lang w:val="en-GB"/>
        </w:rPr>
      </w:pPr>
      <w:r>
        <w:rPr>
          <w:lang w:val="en-GB"/>
        </w:rPr>
        <w:t xml:space="preserve">A high IO Wait could be caused by </w:t>
      </w:r>
      <w:r w:rsidR="00535FAC">
        <w:rPr>
          <w:lang w:val="en-GB"/>
        </w:rPr>
        <w:t>bottleneck within Linux, or bottlenec</w:t>
      </w:r>
      <w:r w:rsidR="00F54083">
        <w:rPr>
          <w:lang w:val="en-GB"/>
        </w:rPr>
        <w:t>k</w:t>
      </w:r>
      <w:r w:rsidR="00535FAC">
        <w:rPr>
          <w:lang w:val="en-GB"/>
        </w:rPr>
        <w:t xml:space="preserve"> in the underlying infrastructure (e.g. VM). How do you know which one is </w:t>
      </w:r>
      <w:r w:rsidR="00D728FE">
        <w:rPr>
          <w:lang w:val="en-GB"/>
        </w:rPr>
        <w:t>the cause</w:t>
      </w:r>
      <w:r w:rsidR="00535FAC">
        <w:rPr>
          <w:lang w:val="en-GB"/>
        </w:rPr>
        <w:t>?</w:t>
      </w:r>
    </w:p>
    <w:p w14:paraId="0C837654" w14:textId="3074460C" w:rsidR="00F00FB0" w:rsidRDefault="00D728FE" w:rsidP="00DA6D40">
      <w:pPr>
        <w:rPr>
          <w:lang w:val="en-GB"/>
        </w:rPr>
      </w:pPr>
      <w:r>
        <w:rPr>
          <w:lang w:val="en-GB"/>
        </w:rPr>
        <w:t xml:space="preserve">If you do not see any network or disk issue at VM level, there is a good chance the issue is </w:t>
      </w:r>
      <w:r w:rsidR="00444577">
        <w:rPr>
          <w:lang w:val="en-GB"/>
        </w:rPr>
        <w:t xml:space="preserve">at the upper layer. The reason is the lower layer (VM in this case) processes whatever </w:t>
      </w:r>
      <w:r w:rsidR="003362FE">
        <w:rPr>
          <w:lang w:val="en-GB"/>
        </w:rPr>
        <w:t xml:space="preserve">network packets or SCSI commands sent by Guest OS promptly. </w:t>
      </w:r>
      <w:r w:rsidR="00D14231">
        <w:rPr>
          <w:lang w:val="en-GB"/>
        </w:rPr>
        <w:t xml:space="preserve">Check the Disk Queue Length metric. If this is also high, </w:t>
      </w:r>
      <w:r w:rsidR="007802AC">
        <w:rPr>
          <w:lang w:val="en-GB"/>
        </w:rPr>
        <w:t xml:space="preserve">then you need to troubleshoot at Linux level, such as changing the SCSI driver. </w:t>
      </w:r>
    </w:p>
    <w:p w14:paraId="141FD470" w14:textId="12FEC3BC" w:rsidR="003362FE" w:rsidRPr="00DA6D40" w:rsidRDefault="003362FE" w:rsidP="00DA6D40">
      <w:pPr>
        <w:rPr>
          <w:lang w:val="en-GB"/>
        </w:rPr>
      </w:pPr>
      <w:r>
        <w:rPr>
          <w:lang w:val="en-GB"/>
        </w:rPr>
        <w:t xml:space="preserve">If you are seeing VM </w:t>
      </w:r>
      <w:r w:rsidR="00B04277">
        <w:rPr>
          <w:lang w:val="en-GB"/>
        </w:rPr>
        <w:t xml:space="preserve">disk outstanding IO or disk latency is high, there is a good chance the </w:t>
      </w:r>
      <w:r w:rsidR="0000735E">
        <w:rPr>
          <w:lang w:val="en-GB"/>
        </w:rPr>
        <w:t xml:space="preserve">IO wait and latency at </w:t>
      </w:r>
      <w:r w:rsidR="00B04277">
        <w:rPr>
          <w:lang w:val="en-GB"/>
        </w:rPr>
        <w:t>upper layer is just</w:t>
      </w:r>
      <w:r w:rsidR="0000735E">
        <w:rPr>
          <w:lang w:val="en-GB"/>
        </w:rPr>
        <w:t xml:space="preserve"> an overflow</w:t>
      </w:r>
      <w:r w:rsidR="00D14231">
        <w:rPr>
          <w:lang w:val="en-GB"/>
        </w:rPr>
        <w:t xml:space="preserve">. </w:t>
      </w:r>
      <w:r w:rsidR="00B04277">
        <w:rPr>
          <w:lang w:val="en-GB"/>
        </w:rPr>
        <w:t xml:space="preserve"> </w:t>
      </w:r>
    </w:p>
    <w:p w14:paraId="7F3C57A6" w14:textId="18D1B492" w:rsidR="00396ABF" w:rsidRPr="00A452F2" w:rsidRDefault="00396ABF" w:rsidP="00AC6E1E">
      <w:pPr>
        <w:pStyle w:val="Heading4"/>
      </w:pPr>
      <w:r w:rsidRPr="00A452F2">
        <w:lastRenderedPageBreak/>
        <w:t xml:space="preserve">Guest OS CPU Context Switch </w:t>
      </w:r>
    </w:p>
    <w:p w14:paraId="6D432806" w14:textId="3AC3E187" w:rsidR="00CD305A" w:rsidRDefault="00EF0E9E" w:rsidP="00396ABF">
      <w:pPr>
        <w:rPr>
          <w:lang w:val="en-GB"/>
        </w:rPr>
      </w:pPr>
      <w:hyperlink r:id="rId344"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345"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346"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396ABF">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347"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48">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lastRenderedPageBreak/>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49">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52">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lastRenderedPageBreak/>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53">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54">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55">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AC6E1E">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56"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AC6E1E">
      <w:pPr>
        <w:pStyle w:val="Heading4"/>
      </w:pPr>
      <w:r>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lastRenderedPageBreak/>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57"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AC6E1E">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58"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59">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60" w:history="1">
        <w:r w:rsidRPr="00A452F2">
          <w:rPr>
            <w:rStyle w:val="Hyperlink"/>
            <w:lang w:val="en-GB"/>
          </w:rPr>
          <w:t>Windows</w:t>
        </w:r>
      </w:hyperlink>
      <w:r w:rsidRPr="00A452F2">
        <w:rPr>
          <w:lang w:val="en-GB"/>
        </w:rPr>
        <w:t xml:space="preserve"> and </w:t>
      </w:r>
      <w:hyperlink r:id="rId361"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62"/>
                    <a:stretch>
                      <a:fillRect/>
                    </a:stretch>
                  </pic:blipFill>
                  <pic:spPr>
                    <a:xfrm>
                      <a:off x="0" y="0"/>
                      <a:ext cx="4426177" cy="2857647"/>
                    </a:xfrm>
                    <a:prstGeom prst="rect">
                      <a:avLst/>
                    </a:prstGeom>
                  </pic:spPr>
                </pic:pic>
              </a:graphicData>
            </a:graphic>
          </wp:inline>
        </w:drawing>
      </w:r>
    </w:p>
    <w:p w14:paraId="6B28E8CD" w14:textId="3FD385D2" w:rsidR="00806DE9" w:rsidRDefault="00806DE9" w:rsidP="00AC6E1E">
      <w:pPr>
        <w:pStyle w:val="Heading4"/>
      </w:pPr>
      <w:bookmarkStart w:id="58" w:name="_VM"/>
      <w:bookmarkEnd w:id="58"/>
      <w:r>
        <w:t>Quiz Time!</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It became unresponsive because I turned on change tracking on a 400 page document and deleted hundreds of pages. It had to do a lot of processing and it did not like that. Unfortunately I wasn’t able to reproduce the issue after that.</w:t>
      </w:r>
    </w:p>
    <w:p w14:paraId="0B6337A7" w14:textId="77777777" w:rsidR="00806DE9" w:rsidRDefault="00806DE9" w:rsidP="00806DE9">
      <w:pPr>
        <w:rPr>
          <w:lang w:val="en-GB"/>
        </w:rPr>
      </w:pPr>
      <w:r>
        <w:rPr>
          <w:lang w:val="en-GB"/>
        </w:rPr>
        <w:lastRenderedPageBreak/>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785ACA92" w14:textId="77777777" w:rsidR="00806DE9"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My guess on why Windows show 57% while Word shows 18.9% is Turbo Boost. The CPU counter at individual process level does not account for it, while the counter at OS level does. </w:t>
      </w:r>
    </w:p>
    <w:p w14:paraId="4E1A3920" w14:textId="77777777" w:rsidR="00806DE9" w:rsidRPr="00A452F2" w:rsidRDefault="00806DE9" w:rsidP="00806DE9">
      <w:pPr>
        <w:rPr>
          <w:lang w:val="en-GB"/>
        </w:rPr>
      </w:pPr>
      <w:r>
        <w:rPr>
          <w:noProof/>
        </w:rPr>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3"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F0E64A7" w14:textId="77777777" w:rsidR="00806DE9" w:rsidRDefault="00806DE9" w:rsidP="00806DE9">
      <w:pPr>
        <w:rPr>
          <w:lang w:val="en-GB"/>
        </w:rPr>
      </w:pPr>
      <w:r>
        <w:rPr>
          <w:lang w:val="en-GB"/>
        </w:rPr>
        <w:t>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vRealize Operations provides the peak value among the VM vCPU.</w:t>
      </w:r>
    </w:p>
    <w:p w14:paraId="2A539350" w14:textId="5C4A258A" w:rsidR="00DD0916" w:rsidRPr="00AD756B" w:rsidRDefault="00075D10" w:rsidP="00AC6E1E">
      <w:pPr>
        <w:pStyle w:val="Heading3"/>
      </w:pPr>
      <w:r w:rsidRPr="00AD756B">
        <w:lastRenderedPageBreak/>
        <w:t>VM</w:t>
      </w:r>
    </w:p>
    <w:p w14:paraId="3BFC9D9D" w14:textId="471D3578" w:rsidR="00F568DF" w:rsidRPr="00C161B3" w:rsidRDefault="00380412" w:rsidP="00AC6E1E">
      <w:pPr>
        <w:pStyle w:val="Heading4"/>
      </w:pPr>
      <w:bookmarkStart w:id="59" w:name="_State_of_a"/>
      <w:bookmarkStart w:id="60" w:name="_Ready"/>
      <w:bookmarkEnd w:id="59"/>
      <w:bookmarkEnd w:id="60"/>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lastRenderedPageBreak/>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65">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66">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67"/>
                    <a:stretch>
                      <a:fillRect/>
                    </a:stretch>
                  </pic:blipFill>
                  <pic:spPr>
                    <a:xfrm>
                      <a:off x="0" y="0"/>
                      <a:ext cx="6645910" cy="3218815"/>
                    </a:xfrm>
                    <a:prstGeom prst="rect">
                      <a:avLst/>
                    </a:prstGeom>
                  </pic:spPr>
                </pic:pic>
              </a:graphicData>
            </a:graphic>
          </wp:inline>
        </w:drawing>
      </w:r>
    </w:p>
    <w:p w14:paraId="111356F9" w14:textId="601A23A7" w:rsidR="002321D8" w:rsidRDefault="006E35DC" w:rsidP="00E7573A">
      <w:pPr>
        <w:pStyle w:val="Heading5"/>
      </w:pPr>
      <w:r>
        <w:lastRenderedPageBreak/>
        <w:t>Best Practice</w:t>
      </w:r>
    </w:p>
    <w:p w14:paraId="393A6754" w14:textId="77777777" w:rsidR="00E241B6"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6E35DC">
      <w:pPr>
        <w:rPr>
          <w:lang w:val="en-GB"/>
        </w:rPr>
      </w:pPr>
      <w:r>
        <w:rPr>
          <w:lang w:val="en-GB"/>
        </w:rPr>
        <w:t>Why do I take the 20-second?</w:t>
      </w:r>
    </w:p>
    <w:p w14:paraId="4FDAF961" w14:textId="452B7F88" w:rsidR="00521A0D" w:rsidRDefault="00521A0D" w:rsidP="006E35DC">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a typical example. </w:t>
      </w:r>
    </w:p>
    <w:p w14:paraId="07CC57D4" w14:textId="62AEE4B0" w:rsidR="00521A0D" w:rsidRDefault="003678A6" w:rsidP="006E35DC">
      <w:pPr>
        <w:rPr>
          <w:lang w:val="en-GB"/>
        </w:rPr>
      </w:pPr>
      <w:r w:rsidRPr="003678A6">
        <w:rPr>
          <w:noProof/>
          <w:lang w:val="en-GB"/>
        </w:rPr>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368"/>
                    <a:stretch>
                      <a:fillRect/>
                    </a:stretch>
                  </pic:blipFill>
                  <pic:spPr>
                    <a:xfrm>
                      <a:off x="0" y="0"/>
                      <a:ext cx="6645910" cy="2395855"/>
                    </a:xfrm>
                    <a:prstGeom prst="rect">
                      <a:avLst/>
                    </a:prstGeom>
                  </pic:spPr>
                </pic:pic>
              </a:graphicData>
            </a:graphic>
          </wp:inline>
        </w:drawing>
      </w:r>
    </w:p>
    <w:p w14:paraId="65D697A8" w14:textId="36EDE27B" w:rsidR="006E35DC" w:rsidRDefault="00BB780A" w:rsidP="006E35DC">
      <w:pPr>
        <w:rPr>
          <w:lang w:val="en-GB"/>
        </w:rPr>
      </w:pPr>
      <w:r>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4654800" cy="3657600"/>
                    </a:xfrm>
                    <a:prstGeom prst="rect">
                      <a:avLst/>
                    </a:prstGeom>
                  </pic:spPr>
                </pic:pic>
              </a:graphicData>
            </a:graphic>
          </wp:inline>
        </w:drawing>
      </w:r>
    </w:p>
    <w:p w14:paraId="371568CF" w14:textId="39C881B2"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3FB6C5FA" w:rsidR="0032595D" w:rsidRDefault="008420FE" w:rsidP="006E35DC">
      <w:pPr>
        <w:rPr>
          <w:lang w:val="en-GB"/>
        </w:rPr>
      </w:pPr>
      <w:r>
        <w:rPr>
          <w:lang w:val="en-GB"/>
        </w:rPr>
        <w:lastRenderedPageBreak/>
        <w:t>The 2</w:t>
      </w:r>
      <w:r w:rsidRPr="008420FE">
        <w:rPr>
          <w:vertAlign w:val="superscript"/>
          <w:lang w:val="en-GB"/>
        </w:rPr>
        <w:t>nd</w:t>
      </w:r>
      <w:r>
        <w:rPr>
          <w:lang w:val="en-GB"/>
        </w:rPr>
        <w:t xml:space="preserve"> column complements the first one. I eliminate the worst 1% of the data, then took the highest. So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E7573A">
      <w:pPr>
        <w:pStyle w:val="Heading5"/>
      </w:pPr>
      <w:r>
        <w:t xml:space="preserve">vCenter </w:t>
      </w:r>
      <w:r w:rsidR="004372F9">
        <w:t>Metrics</w:t>
      </w:r>
    </w:p>
    <w:p w14:paraId="62EAEF23" w14:textId="07009983" w:rsidR="004372F9" w:rsidRDefault="00C26539" w:rsidP="004372F9">
      <w:pPr>
        <w:rPr>
          <w:lang w:val="en-GB"/>
        </w:rPr>
      </w:pPr>
      <w:r>
        <w:rPr>
          <w:lang w:val="en-GB"/>
        </w:rPr>
        <w:t>There are 2 metrics provided: Ready (ms) and Readiness (%).</w:t>
      </w:r>
    </w:p>
    <w:p w14:paraId="6D9530E5" w14:textId="4270FAD2" w:rsidR="00096650" w:rsidRDefault="00C5711F" w:rsidP="004372F9">
      <w:pPr>
        <w:rPr>
          <w:lang w:val="en-GB"/>
        </w:rPr>
      </w:pPr>
      <w:r>
        <w:rPr>
          <w:lang w:val="en-GB"/>
        </w:rPr>
        <w:t>I plotted both of them. They show identical pattern.</w:t>
      </w:r>
      <w:r w:rsidR="00156E5C">
        <w:rPr>
          <w:lang w:val="en-GB"/>
        </w:rPr>
        <w:t xml:space="preserve"> This is a 4 vCPU, hence the total is 80000 ms. </w:t>
      </w:r>
    </w:p>
    <w:p w14:paraId="3C5BBB07" w14:textId="79DBED5E" w:rsidR="00096650" w:rsidRDefault="00096650" w:rsidP="004372F9">
      <w:pPr>
        <w:rPr>
          <w:lang w:val="en-GB"/>
        </w:rPr>
      </w:pPr>
      <w:r>
        <w:rPr>
          <w:noProof/>
          <w:lang w:val="en-GB"/>
        </w:rPr>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4372F9">
      <w:pPr>
        <w:rPr>
          <w:b/>
          <w:bCs/>
          <w:lang w:val="en-GB"/>
        </w:rPr>
      </w:pPr>
      <w:r>
        <w:rPr>
          <w:lang w:val="en-GB"/>
        </w:rPr>
        <w:t>The Readiness (%) has been normalized, taking into account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AC6E1E">
      <w:pPr>
        <w:pStyle w:val="Heading4"/>
      </w:pPr>
      <w:bookmarkStart w:id="61" w:name="_CoStop"/>
      <w:bookmarkEnd w:id="61"/>
      <w:r>
        <w:t>CoStop</w:t>
      </w:r>
    </w:p>
    <w:p w14:paraId="5E0ED620" w14:textId="28021127" w:rsidR="00436003" w:rsidRPr="00C161B3" w:rsidRDefault="00F57410" w:rsidP="00F568DF">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6790F48F"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71"/>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26AEA">
      <w:r w:rsidRPr="00E759EB">
        <w:t>If only one or some vCPU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897530">
      <w:r>
        <w:t xml:space="preserve">Just like Ready, CoStop happens at the vCPU and not the VM level. </w:t>
      </w:r>
    </w:p>
    <w:p w14:paraId="0B54120B" w14:textId="7E37E8FF" w:rsidR="002E6EA3" w:rsidRPr="00E759EB" w:rsidRDefault="002E6EA3" w:rsidP="00897530">
      <w:r>
        <w:t xml:space="preserve">One reason for CoStop is snapshot. Refer to </w:t>
      </w:r>
      <w:hyperlink r:id="rId372" w:history="1">
        <w:r w:rsidRPr="00AB3EB6">
          <w:rPr>
            <w:rStyle w:val="Hyperlink"/>
          </w:rPr>
          <w:t>this KB article</w:t>
        </w:r>
      </w:hyperlink>
      <w:r>
        <w:t xml:space="preserve"> for </w:t>
      </w:r>
      <w:r w:rsidR="00123F6A">
        <w:t>details.</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24"/>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6162DB5E"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Default="00882F54" w:rsidP="00E7573A">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74">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AC6E1E">
      <w:pPr>
        <w:pStyle w:val="Heading4"/>
      </w:pPr>
      <w:bookmarkStart w:id="62" w:name="_Wait"/>
      <w:bookmarkEnd w:id="62"/>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0CD1F2B2" w:rsidR="004C12E4" w:rsidRPr="003D6E92" w:rsidRDefault="00C93734" w:rsidP="00F568E7">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4C12E4">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something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25"/>
      </w:r>
      <w:r w:rsidR="001D5FE5">
        <w:t>, that it</w:t>
      </w:r>
      <w:r w:rsidR="00DF457C">
        <w:t xml:space="preserve"> wa</w:t>
      </w:r>
      <w:r w:rsidR="001D5FE5">
        <w:t>s mistakenly named as IO Wait.</w:t>
      </w:r>
      <w:r w:rsidR="00D51974">
        <w:t xml:space="preserve"> </w:t>
      </w:r>
    </w:p>
    <w:p w14:paraId="33C0A96F" w14:textId="2C49413C" w:rsidR="004C12E4" w:rsidRDefault="00D51974" w:rsidP="004C12E4">
      <w:r>
        <w:t xml:space="preserve">The formula </w:t>
      </w:r>
      <w:r w:rsidR="007876C1">
        <w:t xml:space="preserve">is Wait – Idle, so it </w:t>
      </w:r>
      <w:r>
        <w:t>includes Swap Wait</w:t>
      </w:r>
      <w:r w:rsidR="007876C1">
        <w:t>.</w:t>
      </w:r>
    </w:p>
    <w:p w14:paraId="7AB4E19D" w14:textId="00BB8063" w:rsidR="00E50074" w:rsidRDefault="00E50074" w:rsidP="004C12E4">
      <w:r>
        <w:t xml:space="preserve">Take note of a </w:t>
      </w:r>
      <w:hyperlink r:id="rId375"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111E96">
      <w:r>
        <w:t>Actions you can do to reduce Other Wait:</w:t>
      </w:r>
    </w:p>
    <w:p w14:paraId="68A19C8F" w14:textId="4C0B8641" w:rsidR="001E1863" w:rsidRDefault="001E1863" w:rsidP="00111E96">
      <w:pPr>
        <w:pStyle w:val="Bullet"/>
      </w:pPr>
      <w:r>
        <w:t xml:space="preserve">If this happens to multiple VMs, find commonality. </w:t>
      </w:r>
    </w:p>
    <w:p w14:paraId="712A5077" w14:textId="1A7042C8" w:rsidR="0015563F" w:rsidRDefault="009B4036" w:rsidP="00111E96">
      <w:pPr>
        <w:pStyle w:val="Bullet"/>
      </w:pPr>
      <w:r>
        <w:t xml:space="preserve">vMotion the VM. </w:t>
      </w:r>
    </w:p>
    <w:p w14:paraId="350CC46C" w14:textId="1461024A" w:rsidR="00111E96" w:rsidRDefault="00111E96" w:rsidP="00111E96">
      <w:pPr>
        <w:pStyle w:val="Bullet"/>
      </w:pPr>
      <w:r>
        <w:t>Remove Snapshot</w:t>
      </w:r>
    </w:p>
    <w:p w14:paraId="45D82253" w14:textId="0E670897" w:rsidR="00111E96" w:rsidRDefault="00111E96" w:rsidP="00111E96">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lastRenderedPageBreak/>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381"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AC6E1E">
      <w:pPr>
        <w:pStyle w:val="Heading4"/>
      </w:pPr>
      <w:bookmarkStart w:id="63" w:name="_System"/>
      <w:bookmarkEnd w:id="63"/>
      <w:r w:rsidRPr="003D6E92">
        <w:lastRenderedPageBreak/>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lastRenderedPageBreak/>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83"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84">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85"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lastRenderedPageBreak/>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86">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AC6E1E">
      <w:pPr>
        <w:pStyle w:val="Heading4"/>
      </w:pPr>
      <w:bookmarkStart w:id="64" w:name="_Run"/>
      <w:bookmarkEnd w:id="64"/>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lastRenderedPageBreak/>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AC6E1E">
      <w:pPr>
        <w:pStyle w:val="Heading4"/>
      </w:pPr>
      <w:bookmarkStart w:id="65" w:name="_Overlap"/>
      <w:bookmarkEnd w:id="65"/>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B0D32C2" w:rsidR="004205C1"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4205C1">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8340E0">
      <w:pPr>
        <w:jc w:val="center"/>
      </w:pPr>
      <w:r w:rsidRPr="008340E0">
        <w:rPr>
          <w:noProof/>
        </w:rPr>
        <w:lastRenderedPageBreak/>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388"/>
                    <a:stretch>
                      <a:fillRect/>
                    </a:stretch>
                  </pic:blipFill>
                  <pic:spPr>
                    <a:xfrm>
                      <a:off x="0" y="0"/>
                      <a:ext cx="4526280" cy="4956048"/>
                    </a:xfrm>
                    <a:prstGeom prst="rect">
                      <a:avLst/>
                    </a:prstGeom>
                  </pic:spPr>
                </pic:pic>
              </a:graphicData>
            </a:graphic>
          </wp:inline>
        </w:drawing>
      </w:r>
    </w:p>
    <w:p w14:paraId="7D89F53E" w14:textId="4AF899A9" w:rsidR="00A223B5" w:rsidRDefault="00A223B5" w:rsidP="004205C1">
      <w:r>
        <w:t xml:space="preserve">The above prove that Run is not aware of </w:t>
      </w:r>
      <w:r w:rsidR="005B3066">
        <w:t xml:space="preserve">overlap. Notice when overlap went up, Run did not go lower. CPU Usage however, </w:t>
      </w:r>
      <w:r w:rsidR="004D186B">
        <w:t xml:space="preserve">did go down as it’s aware of overlap. </w:t>
      </w:r>
    </w:p>
    <w:p w14:paraId="3E2BCF1F" w14:textId="6068C20E" w:rsidR="004D186B" w:rsidRDefault="000F2B6B" w:rsidP="004205C1">
      <w:r>
        <w:t>The correlation is not perfect as Usage is also aware of hyperthreading and CPU frequency.</w:t>
      </w:r>
    </w:p>
    <w:p w14:paraId="2F6A5838" w14:textId="040CE3C0"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lastRenderedPageBreak/>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8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rsidR="00281849">
        <w:t xml:space="preserve">The effect is the same with </w:t>
      </w:r>
      <w:r w:rsidRPr="003D6E92">
        <w:t>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41581BAF" w14:textId="3A38331A" w:rsidR="00746C94" w:rsidRPr="001B226D" w:rsidRDefault="00746C94" w:rsidP="00AC6E1E">
      <w:pPr>
        <w:pStyle w:val="Heading4"/>
      </w:pPr>
      <w:bookmarkStart w:id="66" w:name="_Used_|_Usage"/>
      <w:bookmarkEnd w:id="66"/>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lastRenderedPageBreak/>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AC6E1E">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90">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lastRenderedPageBreak/>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91">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92">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93">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AC6E1E">
      <w:pPr>
        <w:pStyle w:val="Heading4"/>
      </w:pPr>
      <w:r w:rsidRPr="00A452F2">
        <w:t>Usage</w:t>
      </w:r>
    </w:p>
    <w:p w14:paraId="34FF4A0D" w14:textId="77777777" w:rsidR="00E4150D" w:rsidRDefault="00800911" w:rsidP="00746C94">
      <w:pPr>
        <w:rPr>
          <w:lang w:val="en-GB"/>
        </w:rPr>
      </w:pPr>
      <w:r>
        <w:rPr>
          <w:lang w:val="en-GB"/>
        </w:rPr>
        <w:t>There are two counters: Usage (MHz) and Usage (%).</w:t>
      </w:r>
    </w:p>
    <w:p w14:paraId="4EF88818" w14:textId="115996EA" w:rsidR="00E56FD5" w:rsidRDefault="00E56FD5" w:rsidP="00746C94">
      <w:pPr>
        <w:rPr>
          <w:lang w:val="en-GB"/>
        </w:rPr>
      </w:pPr>
      <w:r>
        <w:rPr>
          <w:lang w:val="en-GB"/>
        </w:rPr>
        <w:t xml:space="preserve">I’m not able to figure out if Usage (%) = Usage (MHz) / VM Static CPU Speed, as I don’t have the need yet to use both counters.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94">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6FCF436A" w14:textId="77777777" w:rsidR="00EE5AA0" w:rsidRDefault="00EE5AA0" w:rsidP="00746C94">
      <w:pPr>
        <w:rPr>
          <w:lang w:val="en-GB"/>
        </w:rPr>
      </w:pPr>
      <w:r w:rsidRPr="00A452F2">
        <w:rPr>
          <w:lang w:val="en-GB"/>
        </w:rPr>
        <w:t xml:space="preserve">These 2 counters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70FD2F88" w14:textId="5C457611"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95">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E7573A">
      <w:pPr>
        <w:pStyle w:val="Heading5"/>
      </w:pPr>
      <w:r>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lastRenderedPageBreak/>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96"/>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E7573A">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lastRenderedPageBreak/>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98">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AC6E1E">
      <w:pPr>
        <w:pStyle w:val="Heading4"/>
      </w:pPr>
      <w:bookmarkStart w:id="67" w:name="_VM_Demand"/>
      <w:bookmarkStart w:id="68" w:name="_Demand"/>
      <w:bookmarkEnd w:id="67"/>
      <w:bookmarkEnd w:id="68"/>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748CC79F"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w:t>
      </w:r>
      <w:r w:rsidRPr="00341FDB">
        <w:rPr>
          <w:color w:val="00B0F0"/>
          <w:lang w:val="en-GB"/>
        </w:rPr>
        <w:t xml:space="preserve">Used </w:t>
      </w:r>
      <w:r>
        <w:rPr>
          <w:lang w:val="en-GB"/>
        </w:rPr>
        <w:t xml:space="preserve">by 1.25x. This makes sense as the HT effect is </w:t>
      </w:r>
      <w:r w:rsidR="00765E7F">
        <w:rPr>
          <w:lang w:val="en-GB"/>
        </w:rPr>
        <w:t>fixed</w:t>
      </w:r>
      <w:r>
        <w:rPr>
          <w:lang w:val="en-GB"/>
        </w:rPr>
        <w:t xml:space="preserve"> at 1.25x. </w:t>
      </w:r>
      <w:r w:rsidR="00332F76">
        <w:rPr>
          <w:lang w:val="en-GB"/>
        </w:rPr>
        <w:t xml:space="preserve">This means Demand is </w:t>
      </w:r>
      <w:r w:rsidR="00341FDB">
        <w:rPr>
          <w:lang w:val="en-GB"/>
        </w:rPr>
        <w:t>the</w:t>
      </w:r>
      <w:r w:rsidR="00332F76">
        <w:rPr>
          <w:lang w:val="en-GB"/>
        </w:rPr>
        <w:t xml:space="preserv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99"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401">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918D0E1" w14:textId="613A9E00" w:rsidR="00EF797C" w:rsidRPr="00A452F2" w:rsidRDefault="00EF797C" w:rsidP="00AC6E1E">
      <w:pPr>
        <w:pStyle w:val="Heading4"/>
      </w:pPr>
      <w:bookmarkStart w:id="69" w:name="_Contention_(%)"/>
      <w:bookmarkStart w:id="70" w:name="_Contention"/>
      <w:bookmarkEnd w:id="69"/>
      <w:bookmarkEnd w:id="70"/>
      <w:r w:rsidRPr="00A452F2">
        <w:t>Contention</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3ECDA240" w14:textId="3D7328A1" w:rsidR="00612CAB" w:rsidRDefault="00EF797C" w:rsidP="00EF797C">
      <w:pPr>
        <w:rPr>
          <w:lang w:val="en-GB"/>
        </w:rPr>
      </w:pPr>
      <w:r w:rsidRPr="00A452F2">
        <w:rPr>
          <w:lang w:val="en-GB"/>
        </w:rPr>
        <w:lastRenderedPageBreak/>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402"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03">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05">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Take a look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406">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EF797C">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07"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EF797C">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EF797C">
      <w:pPr>
        <w:rPr>
          <w:lang w:val="en-GB"/>
        </w:rPr>
      </w:pPr>
      <w:r w:rsidRPr="007065DD">
        <w:rPr>
          <w:noProof/>
          <w:lang w:val="en-GB"/>
        </w:rPr>
        <w:lastRenderedPageBreak/>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408"/>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1" w:name="_ESXi_CPU_Accounting"/>
      <w:bookmarkEnd w:id="71"/>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0FADB8A" w14:textId="56A75E17" w:rsidR="00157975" w:rsidRDefault="00157975" w:rsidP="00AC6E1E">
      <w:pPr>
        <w:pStyle w:val="Heading4"/>
      </w:pPr>
      <w:r>
        <w:t>Other Counters</w:t>
      </w:r>
    </w:p>
    <w:p w14:paraId="6DD17A82" w14:textId="45502A6E" w:rsidR="00C7347F" w:rsidRPr="00C7347F" w:rsidRDefault="00C7347F" w:rsidP="00C7347F">
      <w:pPr>
        <w:rPr>
          <w:lang w:val="en-GB"/>
        </w:rPr>
      </w:pPr>
      <w:r>
        <w:rPr>
          <w:lang w:val="en-GB"/>
        </w:rPr>
        <w:t xml:space="preserve">We’ve covered the primary counters </w:t>
      </w:r>
      <w:r w:rsidR="00EF72BE">
        <w:rPr>
          <w:lang w:val="en-GB"/>
        </w:rPr>
        <w:t xml:space="preserve">you see in vCenter. Now let’s cover less </w:t>
      </w:r>
      <w:r w:rsidR="00C26539">
        <w:rPr>
          <w:lang w:val="en-GB"/>
        </w:rPr>
        <w:t xml:space="preserve">used </w:t>
      </w:r>
      <w:r w:rsidR="00EF72BE">
        <w:rPr>
          <w:lang w:val="en-GB"/>
        </w:rPr>
        <w:t xml:space="preserve">counters </w:t>
      </w:r>
      <w:r w:rsidR="00C26539">
        <w:rPr>
          <w:lang w:val="en-GB"/>
        </w:rPr>
        <w:t xml:space="preserve">and counters </w:t>
      </w:r>
      <w:r w:rsidR="00EF72BE">
        <w:rPr>
          <w:lang w:val="en-GB"/>
        </w:rPr>
        <w:t>that vRealize Operations add</w:t>
      </w:r>
      <w:r w:rsidR="00C26539">
        <w:rPr>
          <w:lang w:val="en-GB"/>
        </w:rPr>
        <w:t>.</w:t>
      </w:r>
    </w:p>
    <w:p w14:paraId="6AC755BF" w14:textId="77777777" w:rsidR="00157975" w:rsidRPr="00A452F2" w:rsidRDefault="00157975" w:rsidP="00E7573A">
      <w:pPr>
        <w:pStyle w:val="Heading5"/>
      </w:pPr>
      <w:r w:rsidRPr="00A452F2">
        <w:lastRenderedPageBreak/>
        <w:t>CPU Usage Disparity</w:t>
      </w:r>
    </w:p>
    <w:p w14:paraId="7C317F89" w14:textId="77777777" w:rsidR="00157975" w:rsidRPr="00A452F2" w:rsidRDefault="00157975" w:rsidP="00157975">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1F6B46A" w14:textId="77777777" w:rsidR="00157975" w:rsidRPr="00A452F2" w:rsidRDefault="00157975" w:rsidP="00157975">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07413E9" w14:textId="77777777" w:rsidR="00157975" w:rsidRPr="00A452F2" w:rsidRDefault="00157975" w:rsidP="00157975">
      <w:pPr>
        <w:rPr>
          <w:lang w:val="en-GB"/>
        </w:rPr>
      </w:pPr>
      <w:r>
        <w:rPr>
          <w:noProof/>
        </w:rPr>
        <w:drawing>
          <wp:inline distT="0" distB="0" distL="0" distR="0" wp14:anchorId="71DD9562" wp14:editId="66AE3661">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402C9D79" w14:textId="77777777" w:rsidR="00157975" w:rsidRPr="00A452F2" w:rsidRDefault="00157975" w:rsidP="00157975">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AA1FDE8" w14:textId="77777777" w:rsidR="00157975" w:rsidRPr="00A452F2" w:rsidRDefault="00157975" w:rsidP="00157975">
      <w:pPr>
        <w:rPr>
          <w:lang w:val="en-GB"/>
        </w:rPr>
      </w:pPr>
      <w:r w:rsidRPr="00A452F2">
        <w:rPr>
          <w:lang w:val="en-GB"/>
        </w:rPr>
        <w:t>Obviously the VM does not need 104 vCPU. How to convince the owner if he is not interested in refund? The only angle left is performance. But then we’re faced with the following:</w:t>
      </w:r>
    </w:p>
    <w:p w14:paraId="039663AF"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3B7ADF1B"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3CDE0ED"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3C3AE74C"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3AC82A8C" w14:textId="77777777" w:rsidR="00157975" w:rsidRDefault="00157975" w:rsidP="00157975">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C1511D4" w14:textId="77777777" w:rsidR="00157975" w:rsidRDefault="00157975" w:rsidP="00157975">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6F7B27EA" w14:textId="77777777" w:rsidTr="00332CB9">
        <w:tc>
          <w:tcPr>
            <w:tcW w:w="2122" w:type="dxa"/>
            <w:shd w:val="clear" w:color="auto" w:fill="F2F2F2" w:themeFill="background1" w:themeFillShade="F2"/>
          </w:tcPr>
          <w:p w14:paraId="3F59CB1B" w14:textId="77777777" w:rsidR="00157975" w:rsidRDefault="00157975" w:rsidP="00332CB9">
            <w:pPr>
              <w:pStyle w:val="Tablecontent"/>
            </w:pPr>
            <w:r>
              <w:rPr>
                <w:lang w:val="en-GB"/>
              </w:rPr>
              <w:t>At one</w:t>
            </w:r>
            <w:r w:rsidRPr="00A452F2">
              <w:rPr>
                <w:lang w:val="en-GB"/>
              </w:rPr>
              <w:t xml:space="preserve"> end, all 104 are balanced</w:t>
            </w:r>
          </w:p>
        </w:tc>
        <w:tc>
          <w:tcPr>
            <w:tcW w:w="8334" w:type="dxa"/>
          </w:tcPr>
          <w:p w14:paraId="72D1A385" w14:textId="77777777" w:rsidR="00157975" w:rsidRDefault="00157975" w:rsidP="00332CB9">
            <w:pPr>
              <w:pStyle w:val="Tablecontent"/>
            </w:pPr>
            <w:r w:rsidRPr="00A452F2">
              <w:rPr>
                <w:lang w:val="en-GB"/>
              </w:rPr>
              <w:t>All are running at that low 20%. This triggers an interesting discussion on why the application is unable to even consume a single vCPU. Is this inefficiency the reason why the app vendor is asking for so many vCPU? Commercially, it’s wasting a lot of software license</w:t>
            </w:r>
          </w:p>
        </w:tc>
      </w:tr>
      <w:tr w:rsidR="00157975" w14:paraId="490DE174" w14:textId="77777777" w:rsidTr="00332CB9">
        <w:tc>
          <w:tcPr>
            <w:tcW w:w="2122" w:type="dxa"/>
            <w:shd w:val="clear" w:color="auto" w:fill="F2F2F2" w:themeFill="background1" w:themeFillShade="F2"/>
          </w:tcPr>
          <w:p w14:paraId="62B72CEC" w14:textId="77777777" w:rsidR="00157975" w:rsidRDefault="00157975" w:rsidP="00332CB9">
            <w:pPr>
              <w:pStyle w:val="Tablecontent"/>
            </w:pPr>
            <w:r>
              <w:rPr>
                <w:lang w:val="en-GB"/>
              </w:rPr>
              <w:t>Imbalance</w:t>
            </w:r>
          </w:p>
        </w:tc>
        <w:tc>
          <w:tcPr>
            <w:tcW w:w="8334" w:type="dxa"/>
          </w:tcPr>
          <w:p w14:paraId="28434FC0" w14:textId="77777777" w:rsidR="00157975" w:rsidRDefault="00157975" w:rsidP="00332CB9">
            <w:pPr>
              <w:pStyle w:val="Tablecontent"/>
              <w:rPr>
                <w:lang w:val="en-GB"/>
              </w:rPr>
            </w:pPr>
            <w:r w:rsidRPr="00A452F2">
              <w:rPr>
                <w:lang w:val="en-GB"/>
              </w:rPr>
              <w:t>Some are saturated, while others are not.</w:t>
            </w:r>
          </w:p>
          <w:p w14:paraId="39572F73" w14:textId="77777777" w:rsidR="00157975" w:rsidRDefault="00157975" w:rsidP="00E11A39">
            <w:pPr>
              <w:pStyle w:val="Tablecontent"/>
              <w:numPr>
                <w:ilvl w:val="0"/>
                <w:numId w:val="59"/>
              </w:numPr>
            </w:pPr>
            <w:r>
              <w:t xml:space="preserve">The Peak among vCPU metric will capture if any of them is saturated. This is good insight. </w:t>
            </w:r>
          </w:p>
          <w:p w14:paraId="60C4192E" w14:textId="77777777" w:rsidR="00157975" w:rsidRDefault="00157975" w:rsidP="00E11A39">
            <w:pPr>
              <w:pStyle w:val="Tablecontent"/>
              <w:numPr>
                <w:ilvl w:val="0"/>
                <w:numId w:val="59"/>
              </w:numPr>
            </w:pPr>
            <w:r>
              <w:t>The Min among vCPU is not useful as there is bound to be 1 vCPU among 104 that is running near 0%.</w:t>
            </w:r>
          </w:p>
          <w:p w14:paraId="5E06E1B6" w14:textId="77777777" w:rsidR="00157975" w:rsidRDefault="00157975" w:rsidP="00E11A39">
            <w:pPr>
              <w:pStyle w:val="Tablecontent"/>
              <w:numPr>
                <w:ilvl w:val="0"/>
                <w:numId w:val="59"/>
              </w:numPr>
            </w:pPr>
            <w:r>
              <w:t>c.</w:t>
            </w:r>
            <w:r>
              <w:tab/>
              <w:t>The delta between Max and Min will provide insight on the degree of the usage disparity. Does it fluctuate over time? This type of analysis helps the app team. Without it they have to plot 104 vCPU one by one.</w:t>
            </w:r>
          </w:p>
        </w:tc>
      </w:tr>
    </w:tbl>
    <w:p w14:paraId="348EECEB" w14:textId="77777777" w:rsidR="00157975" w:rsidRPr="00A452F2" w:rsidRDefault="00157975" w:rsidP="00157975">
      <w:pPr>
        <w:pStyle w:val="BeforeTable"/>
        <w:rPr>
          <w:lang w:val="en-GB"/>
        </w:rPr>
      </w:pPr>
    </w:p>
    <w:p w14:paraId="6A23BBAD" w14:textId="77777777" w:rsidR="00157975" w:rsidRPr="00A452F2" w:rsidRDefault="00157975" w:rsidP="00157975">
      <w:pPr>
        <w:rPr>
          <w:lang w:val="en-GB"/>
        </w:rPr>
      </w:pPr>
      <w:r w:rsidRPr="00A452F2">
        <w:rPr>
          <w:lang w:val="en-GB"/>
        </w:rPr>
        <w:t>In reality, there could be many combinations in between the 2 extremes. Other insights into the behaviour of the 104 vCPU are:</w:t>
      </w:r>
    </w:p>
    <w:p w14:paraId="77E3C08C" w14:textId="77777777" w:rsidR="00157975" w:rsidRPr="00A452F2" w:rsidRDefault="00157975" w:rsidP="004A35CF">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75EBFDB" w14:textId="77777777" w:rsidR="00157975" w:rsidRPr="00A452F2" w:rsidRDefault="00157975" w:rsidP="004A35CF">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08F31E49" w14:textId="77777777" w:rsidR="00157975" w:rsidRPr="00A452F2" w:rsidRDefault="00157975" w:rsidP="00157975">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75333BE" w14:textId="77777777" w:rsidR="00157975" w:rsidRDefault="00157975" w:rsidP="00E7573A">
      <w:pPr>
        <w:pStyle w:val="Heading5"/>
      </w:pPr>
      <w:r w:rsidRPr="00A452F2">
        <w:lastRenderedPageBreak/>
        <w:t>Unmet Demand</w:t>
      </w:r>
    </w:p>
    <w:p w14:paraId="2DF4DC43" w14:textId="77777777" w:rsidR="00157975" w:rsidRPr="00512DAC" w:rsidRDefault="00157975" w:rsidP="00157975">
      <w:pPr>
        <w:rPr>
          <w:lang w:val="en-GB"/>
        </w:rPr>
      </w:pPr>
      <w:r>
        <w:rPr>
          <w:lang w:val="en-GB"/>
        </w:rPr>
        <w:t>This is not a built-in counter. You can create it using vRealize Operations super metric.</w:t>
      </w:r>
    </w:p>
    <w:p w14:paraId="25B2C0D2" w14:textId="77777777" w:rsidR="00157975" w:rsidRDefault="00157975" w:rsidP="00157975">
      <w:pPr>
        <w:rPr>
          <w:lang w:val="en-GB"/>
        </w:rPr>
      </w:pPr>
      <w:r>
        <w:rPr>
          <w:lang w:val="en-GB"/>
        </w:rPr>
        <w:t xml:space="preserve">While the need for such counter sounds logical, the detail is more complex. What do we need this counter for? </w:t>
      </w:r>
    </w:p>
    <w:p w14:paraId="559C00E5" w14:textId="77777777" w:rsidR="00157975" w:rsidRDefault="00157975" w:rsidP="00157975">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5CDB2B67" w14:textId="77777777" w:rsidR="00157975" w:rsidRPr="00152F8C" w:rsidRDefault="00157975" w:rsidP="00157975">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F1D02EE" w14:textId="77777777" w:rsidR="00157975" w:rsidRPr="00A452F2" w:rsidRDefault="00157975" w:rsidP="00157975">
      <w:pPr>
        <w:rPr>
          <w:lang w:val="en-GB"/>
        </w:rPr>
      </w:pPr>
      <w:r w:rsidRPr="00A452F2">
        <w:rPr>
          <w:lang w:val="en-GB"/>
        </w:rPr>
        <w:t>The above 2 counters are for CPU slowness. CPU, being the fastest component, typically wait for RAM, Disk and Network.</w:t>
      </w:r>
    </w:p>
    <w:p w14:paraId="77064F9B" w14:textId="77777777" w:rsidR="00157975" w:rsidRPr="00A452F2" w:rsidRDefault="00157975" w:rsidP="00157975">
      <w:pPr>
        <w:pStyle w:val="Bullet"/>
        <w:rPr>
          <w:lang w:val="en-GB"/>
        </w:rPr>
      </w:pPr>
      <w:r w:rsidRPr="00A452F2">
        <w:rPr>
          <w:lang w:val="en-GB"/>
        </w:rPr>
        <w:t>CPU Swap Wait. CPU is waiting for Memory. Had RAM were faster, it would have been executed. For example, adding RAM may result in higher CPU usage.</w:t>
      </w:r>
    </w:p>
    <w:p w14:paraId="4828E3C5" w14:textId="77777777" w:rsidR="00157975" w:rsidRPr="00A452F2" w:rsidRDefault="00157975" w:rsidP="00157975">
      <w:pPr>
        <w:pStyle w:val="Bullet"/>
        <w:rPr>
          <w:lang w:val="en-GB"/>
        </w:rPr>
      </w:pPr>
      <w:r w:rsidRPr="00A452F2">
        <w:rPr>
          <w:lang w:val="en-GB"/>
        </w:rPr>
        <w:t xml:space="preserve">CPU </w:t>
      </w:r>
      <w:r>
        <w:rPr>
          <w:lang w:val="en-GB"/>
        </w:rPr>
        <w:t>VM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63B6DD26" w14:textId="77777777" w:rsidR="00157975" w:rsidRPr="00A452F2" w:rsidRDefault="00157975" w:rsidP="00157975">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94ED9D0" w14:textId="77777777" w:rsidR="00157975" w:rsidRDefault="00157975" w:rsidP="00157975">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106E6B0" w14:textId="77777777" w:rsidR="00157975" w:rsidRPr="00A452F2" w:rsidRDefault="00157975" w:rsidP="00157975">
      <w:pPr>
        <w:rPr>
          <w:lang w:val="en-GB"/>
        </w:rPr>
      </w:pPr>
      <w:r>
        <w:rPr>
          <w:lang w:val="en-GB"/>
        </w:rPr>
        <w:t>The formula I’d propose is Ready + CoStop + Overlap + Swap Wait + VM Wait.</w:t>
      </w:r>
    </w:p>
    <w:p w14:paraId="10C94EAD" w14:textId="06017CA7" w:rsidR="001B1483" w:rsidRDefault="001B1483" w:rsidP="00E7573A">
      <w:pPr>
        <w:pStyle w:val="Heading5"/>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410" w:history="1">
        <w:r w:rsidR="00386FF9" w:rsidRPr="00386FF9">
          <w:rPr>
            <w:rStyle w:val="Hyperlink"/>
            <w:lang w:val="en-GB"/>
          </w:rPr>
          <w:t>this</w:t>
        </w:r>
      </w:hyperlink>
      <w:r w:rsidR="00386FF9">
        <w:rPr>
          <w:lang w:val="en-GB"/>
        </w:rPr>
        <w:t xml:space="preserve"> KB article. </w:t>
      </w:r>
    </w:p>
    <w:p w14:paraId="3F620E3B" w14:textId="0DC63C8B" w:rsidR="001B1483" w:rsidRDefault="001B1483" w:rsidP="001B1483">
      <w:pPr>
        <w:rPr>
          <w:lang w:val="en-GB"/>
        </w:rPr>
      </w:pPr>
      <w:r>
        <w:rPr>
          <w:noProof/>
        </w:rPr>
        <w:lastRenderedPageBreak/>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411">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841ED31" w14:textId="0A088FAD" w:rsidR="001304C7" w:rsidRDefault="001304C7" w:rsidP="00E7573A">
      <w:pPr>
        <w:pStyle w:val="Heading5"/>
      </w:pPr>
      <w:r>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12"/>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13"/>
                    <a:stretch>
                      <a:fillRect/>
                    </a:stretch>
                  </pic:blipFill>
                  <pic:spPr>
                    <a:xfrm>
                      <a:off x="0" y="0"/>
                      <a:ext cx="6645910" cy="1380490"/>
                    </a:xfrm>
                    <a:prstGeom prst="rect">
                      <a:avLst/>
                    </a:prstGeom>
                  </pic:spPr>
                </pic:pic>
              </a:graphicData>
            </a:graphic>
          </wp:inline>
        </w:drawing>
      </w:r>
    </w:p>
    <w:p w14:paraId="45738910" w14:textId="3A536164" w:rsidR="00871FC7" w:rsidRDefault="00871FC7" w:rsidP="001304C7">
      <w:pPr>
        <w:rPr>
          <w:lang w:val="en-GB"/>
        </w:rPr>
      </w:pPr>
      <w:r>
        <w:rPr>
          <w:lang w:val="en-GB"/>
        </w:rPr>
        <w:t>What happens to the counters when you set Latency Sensitivity = High?</w:t>
      </w:r>
    </w:p>
    <w:p w14:paraId="42E51D95" w14:textId="533AF847" w:rsidR="00871FC7" w:rsidRDefault="00871FC7" w:rsidP="00E7573A">
      <w:pPr>
        <w:pStyle w:val="Heading6"/>
      </w:pPr>
      <w:r>
        <w:t>Memory Impact</w:t>
      </w:r>
    </w:p>
    <w:p w14:paraId="2BCC1B7C" w14:textId="7E56891B" w:rsidR="00871FC7" w:rsidRDefault="00871FC7" w:rsidP="001304C7">
      <w:pPr>
        <w:rPr>
          <w:lang w:val="en-GB"/>
        </w:rPr>
      </w:pPr>
      <w:r>
        <w:rPr>
          <w:lang w:val="en-GB"/>
        </w:rPr>
        <w:t>Memory is fundamentally storage. So I do not expect any of the counter to go up. They will go up when the VM actually needs them</w:t>
      </w:r>
    </w:p>
    <w:p w14:paraId="4196ECC3" w14:textId="4B80AB6F" w:rsidR="00871FC7" w:rsidRDefault="00871FC7" w:rsidP="001304C7">
      <w:pPr>
        <w:rPr>
          <w:lang w:val="en-GB"/>
        </w:rPr>
      </w:pPr>
      <w:r w:rsidRPr="00871FC7">
        <w:rPr>
          <w:noProof/>
          <w:lang w:val="en-GB"/>
        </w:rPr>
        <w:lastRenderedPageBreak/>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14"/>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E7573A">
      <w:pPr>
        <w:pStyle w:val="Heading6"/>
      </w:pPr>
      <w:r>
        <w:t>CPU Impact</w:t>
      </w:r>
    </w:p>
    <w:p w14:paraId="7B5D3DE8" w14:textId="700126AA" w:rsidR="00871FC7" w:rsidRDefault="00871FC7" w:rsidP="001304C7">
      <w:pPr>
        <w:rPr>
          <w:lang w:val="en-GB"/>
        </w:rPr>
      </w:pPr>
      <w:r>
        <w:rPr>
          <w:lang w:val="en-GB"/>
        </w:rPr>
        <w:t xml:space="preserve">CPU is different. That “pipelin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AIT  %IDLE </w:t>
      </w:r>
    </w:p>
    <w:p w14:paraId="12B0C7A6" w14:textId="77777777" w:rsidR="00F24C06" w:rsidRPr="007A265F" w:rsidRDefault="00F24C06" w:rsidP="00F24C06">
      <w:pPr>
        <w:pStyle w:val="Code"/>
      </w:pPr>
      <w:r w:rsidRPr="007A265F">
        <w:t xml:space="preserve">  153670 vmx                               0.03    0.03    0.00  100.00   0.00 </w:t>
      </w:r>
    </w:p>
    <w:p w14:paraId="22E7D7BD" w14:textId="77777777" w:rsidR="00F24C06" w:rsidRPr="007A265F" w:rsidRDefault="00F24C06" w:rsidP="00F24C06">
      <w:pPr>
        <w:pStyle w:val="Code"/>
      </w:pPr>
      <w:r w:rsidRPr="007A265F">
        <w:t xml:space="preserve">  153670 NetWorld-VM-2127520               0.00    0.00    0.00  100.00   0.00 </w:t>
      </w:r>
    </w:p>
    <w:p w14:paraId="334C3C7C" w14:textId="77777777" w:rsidR="00F24C06" w:rsidRPr="007A265F" w:rsidRDefault="00F24C06" w:rsidP="00F24C06">
      <w:pPr>
        <w:pStyle w:val="Code"/>
      </w:pPr>
      <w:r w:rsidRPr="007A265F">
        <w:t xml:space="preserve">  153670 NUMASchedRemapEpochInitialize     0.00    0.00    0.00  100.00   0.00 </w:t>
      </w:r>
    </w:p>
    <w:p w14:paraId="0EB93E30" w14:textId="77777777" w:rsidR="00F24C06" w:rsidRPr="007A265F" w:rsidRDefault="00F24C06" w:rsidP="00F24C06">
      <w:pPr>
        <w:pStyle w:val="Code"/>
      </w:pPr>
      <w:r w:rsidRPr="007A265F">
        <w:t xml:space="preserve">  153670 vmast.2127520                     0.00    0.00    0.00  100.00   0.00 </w:t>
      </w:r>
    </w:p>
    <w:p w14:paraId="73936272" w14:textId="77777777" w:rsidR="00F24C06" w:rsidRPr="007A265F" w:rsidRDefault="00F24C06" w:rsidP="00F24C06">
      <w:pPr>
        <w:pStyle w:val="Code"/>
      </w:pPr>
      <w:r w:rsidRPr="007A265F">
        <w:t xml:space="preserve">  153670 vmx-vthread-212                   0.00    0.00    0.00  100.00   0.00 </w:t>
      </w:r>
    </w:p>
    <w:p w14:paraId="7834934A" w14:textId="77777777" w:rsidR="00F24C06" w:rsidRPr="007A265F" w:rsidRDefault="00F24C06" w:rsidP="00F24C06">
      <w:pPr>
        <w:pStyle w:val="Code"/>
      </w:pPr>
      <w:r w:rsidRPr="007A265F">
        <w:t xml:space="preserve">  153670 vmx-filtPoll:WindowsTest          0.00    0.00    0.00  100.00   0.00 </w:t>
      </w:r>
    </w:p>
    <w:p w14:paraId="14038309" w14:textId="77777777" w:rsidR="00F24C06" w:rsidRPr="007A265F" w:rsidRDefault="00F24C06" w:rsidP="00F24C06">
      <w:pPr>
        <w:pStyle w:val="Code"/>
      </w:pPr>
      <w:r w:rsidRPr="007A265F">
        <w:t xml:space="preserve">  153670 vmx-mks:WindowsTest               0.00    0.00    0.00  100.00   0.00 </w:t>
      </w:r>
    </w:p>
    <w:p w14:paraId="65C69B34" w14:textId="77777777" w:rsidR="00F24C06" w:rsidRPr="007A265F" w:rsidRDefault="00F24C06" w:rsidP="00F24C06">
      <w:pPr>
        <w:pStyle w:val="Code"/>
      </w:pPr>
      <w:r w:rsidRPr="007A265F">
        <w:t xml:space="preserve">  153670 vmx-svga:WindowsTest              0.00    0.00    0.00  100.00   0.00 </w:t>
      </w:r>
    </w:p>
    <w:p w14:paraId="0F3CF6CE" w14:textId="77777777" w:rsidR="00F24C06" w:rsidRPr="007A265F" w:rsidRDefault="00F24C06" w:rsidP="00F24C06">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0.00  100.00   0.00 </w:t>
      </w:r>
    </w:p>
    <w:p w14:paraId="7844843B" w14:textId="77777777" w:rsidR="00F24C06" w:rsidRPr="007A265F" w:rsidRDefault="00F24C06" w:rsidP="00F24C06">
      <w:pPr>
        <w:pStyle w:val="Code"/>
      </w:pPr>
      <w:r w:rsidRPr="007A265F">
        <w:t xml:space="preserve">  153670 vmx-vthread-212:WindowsTest       0.00    0.00    0.00  100.00   0.00 </w:t>
      </w:r>
    </w:p>
    <w:p w14:paraId="342C709D" w14:textId="4EE32D88" w:rsidR="00871FC7" w:rsidRPr="00F24C06" w:rsidRDefault="00F24C06" w:rsidP="001304C7">
      <w:r>
        <w:t>We can see Run shot up to 100%. This means Wait has to go down to 0%</w:t>
      </w:r>
      <w:r w:rsidR="00740C5F">
        <w:t>.</w:t>
      </w:r>
    </w:p>
    <w:p w14:paraId="54C1FDAD" w14:textId="0DAF4FC7" w:rsidR="00740C5F" w:rsidRDefault="00740C5F" w:rsidP="001304C7">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lastRenderedPageBreak/>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15"/>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r>
        <w:rPr>
          <w:lang w:val="en-GB"/>
        </w:rPr>
        <w:t xml:space="preserve">So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16"/>
                    <a:stretch>
                      <a:fillRect/>
                    </a:stretch>
                  </pic:blipFill>
                  <pic:spPr>
                    <a:xfrm>
                      <a:off x="0" y="0"/>
                      <a:ext cx="6645910" cy="4611370"/>
                    </a:xfrm>
                    <a:prstGeom prst="rect">
                      <a:avLst/>
                    </a:prstGeom>
                  </pic:spPr>
                </pic:pic>
              </a:graphicData>
            </a:graphic>
          </wp:inline>
        </w:drawing>
      </w:r>
    </w:p>
    <w:p w14:paraId="0CF1CAD1" w14:textId="4C8ADDEA" w:rsidR="00740C5F" w:rsidRDefault="00740C5F" w:rsidP="00740C5F">
      <w:pPr>
        <w:rPr>
          <w:lang w:val="en-GB"/>
        </w:rPr>
      </w:pPr>
      <w:r>
        <w:rPr>
          <w:lang w:val="en-GB"/>
        </w:rPr>
        <w:lastRenderedPageBreak/>
        <w:t xml:space="preserve">So if you combine Run, Demand, Wait and Usage counters,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17"/>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18"/>
                    <a:stretch>
                      <a:fillRect/>
                    </a:stretch>
                  </pic:blipFill>
                  <pic:spPr>
                    <a:xfrm>
                      <a:off x="0" y="0"/>
                      <a:ext cx="5540400" cy="1479600"/>
                    </a:xfrm>
                    <a:prstGeom prst="rect">
                      <a:avLst/>
                    </a:prstGeom>
                  </pic:spPr>
                </pic:pic>
              </a:graphicData>
            </a:graphic>
          </wp:inline>
        </w:drawing>
      </w:r>
    </w:p>
    <w:p w14:paraId="090D4F54" w14:textId="56C6EB69" w:rsidR="00157975" w:rsidRDefault="00157975" w:rsidP="00E7573A">
      <w:pPr>
        <w:pStyle w:val="Heading5"/>
      </w:pPr>
      <w:r>
        <w:t>Other Count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AC6E1E">
      <w:pPr>
        <w:pStyle w:val="Heading3"/>
      </w:pPr>
      <w:r w:rsidRPr="00A452F2">
        <w:lastRenderedPageBreak/>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E11A39">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E11A39">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E11A39">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Which counters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lastRenderedPageBreak/>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2" w:name="_Utilization_(%)_and"/>
      <w:bookmarkEnd w:id="72"/>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AC6E1E">
      <w:pPr>
        <w:pStyle w:val="Heading4"/>
      </w:pPr>
      <w:bookmarkStart w:id="73" w:name="_Utilization_and_Core"/>
      <w:bookmarkEnd w:id="73"/>
      <w:r w:rsidRPr="00A452F2">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6"/>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21">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lastRenderedPageBreak/>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25"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lastRenderedPageBreak/>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lastRenderedPageBreak/>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28"/>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9E286A">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AC6E1E">
      <w:pPr>
        <w:pStyle w:val="Heading4"/>
      </w:pPr>
      <w:bookmarkStart w:id="74" w:name="_Power_Management_1"/>
      <w:bookmarkStart w:id="75" w:name="_Used"/>
      <w:bookmarkEnd w:id="74"/>
      <w:bookmarkEnd w:id="75"/>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E7573A">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29">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lastRenderedPageBreak/>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5D1FF164" w:rsidR="00567E48" w:rsidRDefault="00567E48" w:rsidP="008B784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E7573A">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lastRenderedPageBreak/>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32"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AC6E1E">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lastRenderedPageBreak/>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35">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36">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58269"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lastRenderedPageBreak/>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41">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42"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43">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44"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5">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AC6E1E">
      <w:pPr>
        <w:pStyle w:val="Heading4"/>
      </w:pPr>
      <w:bookmarkStart w:id="76" w:name="_ESXi_“Utilization”_counters"/>
      <w:bookmarkEnd w:id="76"/>
      <w:r w:rsidRPr="00A452F2">
        <w:t>Demand</w:t>
      </w:r>
    </w:p>
    <w:p w14:paraId="7AA77681" w14:textId="537D8A98"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53B58FA8" w:rsidR="005047AA" w:rsidRDefault="00ED1444" w:rsidP="00824773">
      <w:pPr>
        <w:rPr>
          <w:lang w:val="en-GB"/>
        </w:rPr>
      </w:pPr>
      <w:r>
        <w:rPr>
          <w:lang w:val="en-GB"/>
        </w:rPr>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46"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AC6E1E">
      <w:pPr>
        <w:pStyle w:val="Heading4"/>
      </w:pPr>
      <w:bookmarkStart w:id="77" w:name="_Power_Management"/>
      <w:bookmarkStart w:id="78" w:name="_Simultaneous_Multithreading"/>
      <w:bookmarkStart w:id="79" w:name="_Contention_Metrics"/>
      <w:bookmarkEnd w:id="77"/>
      <w:bookmarkEnd w:id="78"/>
      <w:bookmarkEnd w:id="79"/>
      <w:r w:rsidRPr="00A452F2">
        <w:lastRenderedPageBreak/>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47">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CPU pinning, although this is rarely happen</w:t>
      </w:r>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77777777" w:rsidR="00627DDC" w:rsidRPr="00A452F2" w:rsidRDefault="00627DDC" w:rsidP="00AC6E1E">
      <w:pPr>
        <w:pStyle w:val="Heading4"/>
      </w:pPr>
      <w:r w:rsidRPr="00A452F2">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7"/>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48">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49">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lastRenderedPageBreak/>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50"/>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lastRenderedPageBreak/>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51"/>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52"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AC6E1E">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53"/>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54"/>
                    <a:stretch>
                      <a:fillRect/>
                    </a:stretch>
                  </pic:blipFill>
                  <pic:spPr>
                    <a:xfrm>
                      <a:off x="0" y="0"/>
                      <a:ext cx="5410800" cy="2545200"/>
                    </a:xfrm>
                    <a:prstGeom prst="rect">
                      <a:avLst/>
                    </a:prstGeom>
                  </pic:spPr>
                </pic:pic>
              </a:graphicData>
            </a:graphic>
          </wp:inline>
        </w:drawing>
      </w:r>
    </w:p>
    <w:p w14:paraId="491DBEA6" w14:textId="151A47A9" w:rsidR="00460B61" w:rsidRDefault="00573619" w:rsidP="00AC6E1E">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lastRenderedPageBreak/>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E7573A">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AC6E1E">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AC6E1E">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r>
        <w:rPr>
          <w:lang w:val="en-GB"/>
        </w:rPr>
        <w:t xml:space="preserve">First of all,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lastRenderedPageBreak/>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lastRenderedPageBreak/>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0C5157EF" w:rsidR="00E9363F" w:rsidRDefault="006E67A5" w:rsidP="004C1EDE">
      <w:pPr>
        <w:rPr>
          <w:lang w:val="en-GB"/>
        </w:rPr>
      </w:pPr>
      <w:r>
        <w:rPr>
          <w:lang w:val="en-GB"/>
        </w:rPr>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are average. As shared, average is a lagging indicators.</w:t>
      </w:r>
    </w:p>
    <w:p w14:paraId="46135DDE" w14:textId="57BDA583" w:rsidR="00B8201D" w:rsidRDefault="00B8201D" w:rsidP="006D6726">
      <w:pPr>
        <w:rPr>
          <w:lang w:val="en-GB"/>
        </w:rPr>
      </w:pPr>
      <w:r>
        <w:rPr>
          <w:lang w:val="en-GB"/>
        </w:rPr>
        <w:t xml:space="preserve">So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0C99EEF6" w:rsidR="004C1EDE" w:rsidRDefault="00201532" w:rsidP="004C1EDE">
      <w:pPr>
        <w:rPr>
          <w:lang w:val="en-GB"/>
        </w:rPr>
      </w:pPr>
      <w:r>
        <w:rPr>
          <w:lang w:val="en-GB"/>
        </w:rPr>
        <w:t xml:space="preserve">And here are the </w:t>
      </w:r>
      <w:r w:rsidR="00684D24">
        <w:rPr>
          <w:lang w:val="en-GB"/>
        </w:rPr>
        <w:t>utilization counter</w:t>
      </w:r>
      <w:r w:rsidR="00C25F10">
        <w:rPr>
          <w:lang w:val="en-GB"/>
        </w:rPr>
        <w:t>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E7573A">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r w:rsidRPr="00B629C3">
              <w:t>rescpu.actav1.latest</w:t>
            </w:r>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r w:rsidRPr="00B629C3">
              <w:t>rescpu.actav5.latest</w:t>
            </w:r>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r w:rsidRPr="00B629C3">
              <w:t>rescpu.actav15.latest</w:t>
            </w:r>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r w:rsidRPr="00B629C3">
              <w:t>rescpu.actpk1.latest</w:t>
            </w:r>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r w:rsidRPr="00B629C3">
              <w:t>rescpu.actpk5.latest</w:t>
            </w:r>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r w:rsidRPr="00B629C3">
              <w:t>rescpu.actpk15.latest</w:t>
            </w:r>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r w:rsidRPr="00B629C3">
              <w:t xml:space="preserve">rescpu.runav1.latest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r w:rsidRPr="00B629C3">
              <w:t>rescpu.runav5.latest</w:t>
            </w:r>
          </w:p>
        </w:tc>
      </w:tr>
      <w:tr w:rsidR="009F4C39" w14:paraId="0274E2F2" w14:textId="77777777" w:rsidTr="009F4C39">
        <w:tc>
          <w:tcPr>
            <w:tcW w:w="6232" w:type="dxa"/>
          </w:tcPr>
          <w:p w14:paraId="0E20E541" w14:textId="77777777" w:rsidR="009F4C39" w:rsidRDefault="009F4C39" w:rsidP="009F4C39">
            <w:pPr>
              <w:pStyle w:val="Tablecontent"/>
            </w:pPr>
            <w:r w:rsidRPr="009E1788">
              <w:lastRenderedPageBreak/>
              <w:t>CPU Utilization for Resources|CPU Running (15 min. average)</w:t>
            </w:r>
          </w:p>
        </w:tc>
        <w:tc>
          <w:tcPr>
            <w:tcW w:w="4224" w:type="dxa"/>
          </w:tcPr>
          <w:p w14:paraId="1F079F3E" w14:textId="77777777" w:rsidR="009F4C39" w:rsidRDefault="009F4C39" w:rsidP="009F4C39">
            <w:pPr>
              <w:pStyle w:val="Tablecontent"/>
            </w:pPr>
            <w:r w:rsidRPr="00B629C3">
              <w:t>rescpu.runav15.latest</w:t>
            </w:r>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r w:rsidRPr="00B629C3">
              <w:t>rescpu.runpk1.latest</w:t>
            </w:r>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r w:rsidRPr="00B629C3">
              <w:t>rescpu.runpk5.latest</w:t>
            </w:r>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r w:rsidRPr="00B629C3">
              <w:t>rescpu.runpk15.latest</w:t>
            </w:r>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r w:rsidRPr="00B629C3">
              <w:t>rescpu.maxLimited1.latest</w:t>
            </w:r>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r w:rsidRPr="00B629C3">
              <w:t>rescpu.maxLimited5.latest</w:t>
            </w:r>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r w:rsidRPr="00B629C3">
              <w:t>rescpu.maxLimited15.latest</w:t>
            </w:r>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r w:rsidRPr="00B629C3">
              <w:t>rescpu.sampleCount.latest</w:t>
            </w:r>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r w:rsidRPr="00B629C3">
              <w:t>rescpu.samplePeriod.latest</w:t>
            </w:r>
          </w:p>
        </w:tc>
      </w:tr>
    </w:tbl>
    <w:p w14:paraId="1D212D5E" w14:textId="772A31DC" w:rsidR="00157975" w:rsidRDefault="009F4C39" w:rsidP="004C1EDE">
      <w:pPr>
        <w:rPr>
          <w:lang w:val="en-GB"/>
        </w:rPr>
      </w:pPr>
      <w:r>
        <w:rPr>
          <w:lang w:val="en-GB"/>
        </w:rPr>
        <w:t>For CPU Active, use CPU Demand as they are the same. The 1 minute average results in the same value as the 20-second metric and the 5 minute metric, as vRealize Operations averages all of them into a 5-minute value (or whatever default interval you set). So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469954CA" w14:textId="335341E2" w:rsidR="005F40B2" w:rsidRDefault="00882BDF" w:rsidP="00AC6E1E">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60">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8"/>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61">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AC6E1E">
      <w:pPr>
        <w:pStyle w:val="Heading4"/>
      </w:pPr>
      <w:r>
        <w:t>At the start of the test</w:t>
      </w:r>
    </w:p>
    <w:p w14:paraId="79BC9495" w14:textId="77777777" w:rsidR="00E1482D" w:rsidRPr="00A452F2" w:rsidRDefault="00E1482D" w:rsidP="00E1482D">
      <w:pPr>
        <w:pStyle w:val="Tablecontent"/>
      </w:pPr>
      <w:bookmarkStart w:id="80" w:name="_Test_your_knowledge!"/>
      <w:bookmarkEnd w:id="80"/>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AC6E1E">
      <w:pPr>
        <w:pStyle w:val="Heading4"/>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AC6E1E">
      <w:pPr>
        <w:pStyle w:val="Heading4"/>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416664C4" w14:textId="620B6B96" w:rsidR="00171E80" w:rsidRDefault="00171E80" w:rsidP="00B373E2">
      <w:pPr>
        <w:pStyle w:val="Heading2"/>
        <w:rPr>
          <w:lang w:val="en-GB"/>
        </w:rPr>
      </w:pPr>
      <w:bookmarkStart w:id="81" w:name="_Memory_Metrics"/>
      <w:bookmarkEnd w:id="81"/>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AC6E1E">
      <w:pPr>
        <w:pStyle w:val="Heading3"/>
      </w:pPr>
      <w:r w:rsidRPr="00A452F2">
        <w:lastRenderedPageBreak/>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62">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63"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64"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65">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lastRenderedPageBreak/>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9"/>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66"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67"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2" w:name="_Hlk91526736"/>
      <w:r w:rsidR="00A51733">
        <w:rPr>
          <w:lang w:val="en-GB"/>
        </w:rPr>
        <w:t xml:space="preserve"> </w:t>
      </w:r>
      <w:hyperlink r:id="rId468" w:history="1">
        <w:r w:rsidR="00A51733" w:rsidRPr="00312816">
          <w:rPr>
            <w:rStyle w:val="Hyperlink"/>
            <w:lang w:val="en-GB"/>
          </w:rPr>
          <w:t>Frank Denneman</w:t>
        </w:r>
      </w:hyperlink>
      <w:r w:rsidR="00A51733" w:rsidRPr="00A51733">
        <w:rPr>
          <w:lang w:val="en-GB"/>
        </w:rPr>
        <w:t xml:space="preserve"> and </w:t>
      </w:r>
      <w:hyperlink r:id="rId469" w:history="1">
        <w:r w:rsidR="00A51733" w:rsidRPr="00A5472B">
          <w:rPr>
            <w:rStyle w:val="Hyperlink"/>
            <w:lang w:val="en-GB"/>
          </w:rPr>
          <w:t>Niels Hagoort</w:t>
        </w:r>
      </w:hyperlink>
      <w:bookmarkEnd w:id="82"/>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lastRenderedPageBreak/>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AC6E1E">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71">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lastRenderedPageBreak/>
        <w:t xml:space="preserve">ESXi Host cannot see how the Guest OS manages its memory pages, how it classifies the pages as Use, Modified, Cache and Free. ESXi also cannot see the virtual memory (page file). </w:t>
      </w:r>
    </w:p>
    <w:p w14:paraId="03491502" w14:textId="10A9ED53" w:rsidR="002313AA"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AC6E1E">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72">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73">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AC6E1E">
      <w:pPr>
        <w:pStyle w:val="Heading4"/>
      </w:pPr>
      <w:r>
        <w:lastRenderedPageBreak/>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74"/>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75"/>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lastRenderedPageBreak/>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lastRenderedPageBreak/>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AC6E1E">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78" w:history="1">
        <w:r w:rsidRPr="005F6BD5">
          <w:rPr>
            <w:rStyle w:val="Hyperlink"/>
            <w:lang w:val="en-GB"/>
          </w:rPr>
          <w:t>Ed Bott</w:t>
        </w:r>
      </w:hyperlink>
      <w:r w:rsidRPr="00A452F2">
        <w:rPr>
          <w:lang w:val="en-GB"/>
        </w:rPr>
        <w:t xml:space="preserve"> sums it </w:t>
      </w:r>
      <w:hyperlink r:id="rId479"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80"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81"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lastRenderedPageBreak/>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lastRenderedPageBreak/>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83">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lastRenderedPageBreak/>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85">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AC6E1E">
      <w:pPr>
        <w:pStyle w:val="Heading4"/>
        <w:rPr>
          <w:rStyle w:val="Strong"/>
          <w:b/>
          <w:bCs/>
        </w:rPr>
      </w:pPr>
      <w:bookmarkStart w:id="83" w:name="_In_Use"/>
      <w:bookmarkEnd w:id="83"/>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86">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lastRenderedPageBreak/>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87"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AC6E1E">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AC6E1E">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w:t>
      </w:r>
      <w:r w:rsidR="00926611">
        <w:rPr>
          <w:lang w:val="en-GB"/>
        </w:rPr>
        <w:t>s</w:t>
      </w:r>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88">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lastRenderedPageBreak/>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89">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AC6E1E">
      <w:pPr>
        <w:pStyle w:val="Heading4"/>
      </w:pPr>
      <w:r w:rsidRPr="00A452F2">
        <w:t>Cache</w:t>
      </w:r>
    </w:p>
    <w:p w14:paraId="10D96219" w14:textId="1CF1AE70" w:rsidR="00EE05F2" w:rsidRPr="00A452F2" w:rsidRDefault="00EE05F2" w:rsidP="00EE05F2">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90">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91"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AC6E1E">
      <w:pPr>
        <w:pStyle w:val="Heading4"/>
      </w:pPr>
      <w:r w:rsidRPr="00A452F2">
        <w:rPr>
          <w:rStyle w:val="Strong"/>
          <w:b/>
          <w:bCs/>
        </w:rPr>
        <w:t>Free</w:t>
      </w:r>
    </w:p>
    <w:p w14:paraId="2062D530" w14:textId="02CA5CCB"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3B63F3">
      <w:pPr>
        <w:rPr>
          <w:lang w:val="en-GB"/>
        </w:rPr>
      </w:pPr>
      <w:r w:rsidRPr="00A452F2">
        <w:rPr>
          <w:lang w:val="en-GB"/>
        </w:rPr>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92"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lastRenderedPageBreak/>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93">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4744366" cy="3199025"/>
                    </a:xfrm>
                    <a:prstGeom prst="rect">
                      <a:avLst/>
                    </a:prstGeom>
                  </pic:spPr>
                </pic:pic>
              </a:graphicData>
            </a:graphic>
          </wp:inline>
        </w:drawing>
      </w:r>
    </w:p>
    <w:p w14:paraId="661537EE" w14:textId="3656AA47" w:rsidR="008850C4" w:rsidRDefault="008850C4" w:rsidP="00AC6E1E">
      <w:pPr>
        <w:pStyle w:val="Heading4"/>
        <w:rPr>
          <w:rStyle w:val="Strong"/>
          <w:b/>
          <w:bCs/>
        </w:rPr>
      </w:pPr>
      <w:r w:rsidRPr="00A452F2">
        <w:rPr>
          <w:rStyle w:val="Strong"/>
          <w:b/>
          <w:bCs/>
        </w:rPr>
        <w:t>Page File</w:t>
      </w:r>
    </w:p>
    <w:p w14:paraId="35CF29FB" w14:textId="416EBBD5" w:rsidR="00FB02AC" w:rsidRPr="00FB02AC" w:rsidRDefault="00EF0E9E" w:rsidP="00FB02AC">
      <w:pPr>
        <w:rPr>
          <w:lang w:val="en-GB"/>
        </w:rPr>
      </w:pPr>
      <w:hyperlink r:id="rId495"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96"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97">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lastRenderedPageBreak/>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71CF0B85"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lastRenderedPageBreak/>
        <w:t xml:space="preserve">Reference: </w:t>
      </w:r>
      <w:hyperlink r:id="rId498"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AC6E1E">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So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lastRenderedPageBreak/>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00"/>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For a start, some of those numbers are really high!</w:t>
      </w:r>
    </w:p>
    <w:p w14:paraId="65C3093B" w14:textId="4C447301" w:rsidR="00BB4208" w:rsidRDefault="00BB4208" w:rsidP="004C1461">
      <w:pPr>
        <w:rPr>
          <w:lang w:val="en-GB"/>
        </w:rPr>
      </w:pPr>
      <w:r>
        <w:rPr>
          <w:lang w:val="en-GB"/>
        </w:rPr>
        <w:t xml:space="preserve">They are above 1 millions.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02"/>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03"/>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04"/>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AC6E1E">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06"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lastRenderedPageBreak/>
        <w:t>The pagefile is an integral part of Windows total memory</w:t>
      </w:r>
      <w:r w:rsidR="00F11ACC">
        <w:rPr>
          <w:lang w:val="en-GB"/>
        </w:rPr>
        <w:t xml:space="preserve">, as explained by </w:t>
      </w:r>
      <w:hyperlink r:id="rId507" w:history="1">
        <w:r w:rsidRPr="00102AAC">
          <w:rPr>
            <w:rStyle w:val="Hyperlink"/>
            <w:lang w:val="en-GB"/>
          </w:rPr>
          <w:t>Mark Russinovich</w:t>
        </w:r>
      </w:hyperlink>
      <w:r w:rsidRPr="00A452F2">
        <w:rPr>
          <w:lang w:val="en-GB"/>
        </w:rPr>
        <w:t xml:space="preserve"> explains </w:t>
      </w:r>
      <w:hyperlink r:id="rId508"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09"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AC6E1E">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10" w:history="1">
        <w:r w:rsidRPr="00A452F2">
          <w:rPr>
            <w:rStyle w:val="Hyperlink"/>
            <w:lang w:val="en-GB"/>
          </w:rPr>
          <w:t>Linux</w:t>
        </w:r>
      </w:hyperlink>
      <w:r w:rsidRPr="00A452F2">
        <w:rPr>
          <w:lang w:val="en-GB"/>
        </w:rPr>
        <w:t xml:space="preserve"> and </w:t>
      </w:r>
      <w:hyperlink r:id="rId511" w:anchor="systemcacheresidentbytes_properties" w:history="1">
        <w:r w:rsidRPr="00A452F2">
          <w:rPr>
            <w:rStyle w:val="Hyperlink"/>
            <w:lang w:val="en-GB"/>
          </w:rPr>
          <w:t>Windows</w:t>
        </w:r>
      </w:hyperlink>
    </w:p>
    <w:p w14:paraId="5E652513" w14:textId="77777777" w:rsidR="001C66A3" w:rsidRPr="00A452F2" w:rsidRDefault="001C66A3" w:rsidP="00AC6E1E">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lastRenderedPageBreak/>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512"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4846613" cy="2239572"/>
                    </a:xfrm>
                    <a:prstGeom prst="rect">
                      <a:avLst/>
                    </a:prstGeom>
                  </pic:spPr>
                </pic:pic>
              </a:graphicData>
            </a:graphic>
          </wp:inline>
        </w:drawing>
      </w:r>
    </w:p>
    <w:p w14:paraId="0613B7E1" w14:textId="3B8E9EA4" w:rsidR="001C66A3" w:rsidRDefault="001C66A3" w:rsidP="00AC6E1E">
      <w:pPr>
        <w:pStyle w:val="Heading4"/>
      </w:pPr>
      <w:r w:rsidRPr="00A452F2">
        <w:t xml:space="preserve">Guest OS </w:t>
      </w:r>
      <w:r w:rsidR="00AD3B02">
        <w:t>Needed memory</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1C66A3">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453AE394"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447E8A61"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AC6E1E">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16"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AC6E1E">
      <w:pPr>
        <w:pStyle w:val="Heading3"/>
      </w:pPr>
      <w:r w:rsidRPr="00A452F2">
        <w:lastRenderedPageBreak/>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AC6E1E">
      <w:pPr>
        <w:pStyle w:val="Heading4"/>
      </w:pPr>
      <w:r>
        <w:t>Overview</w:t>
      </w:r>
    </w:p>
    <w:p w14:paraId="1F61EA5C" w14:textId="032C2E98" w:rsidR="00E94BE2" w:rsidRDefault="00E94BE2" w:rsidP="00A641F6">
      <w:r>
        <w:t>We will cover each metric in-depth, so let’s do an overview first.</w:t>
      </w:r>
      <w:r w:rsidR="005C5259">
        <w:t xml:space="preserve"> I will use the vSphere Client </w:t>
      </w:r>
      <w:r w:rsidR="00BC6040">
        <w:t>as the source of counters in the following screenshots.</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17"/>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lastRenderedPageBreak/>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AC6E1E">
      <w:pPr>
        <w:pStyle w:val="Heading4"/>
      </w:pPr>
      <w:bookmarkStart w:id="84" w:name="_Contention_1"/>
      <w:bookmarkEnd w:id="84"/>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lastRenderedPageBreak/>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25"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E7573A">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26">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AC6E1E">
      <w:pPr>
        <w:pStyle w:val="Heading4"/>
      </w:pPr>
      <w:bookmarkStart w:id="85" w:name="_Granted"/>
      <w:bookmarkEnd w:id="85"/>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lastRenderedPageBreak/>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lastRenderedPageBreak/>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31">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AC6E1E">
      <w:pPr>
        <w:pStyle w:val="Heading4"/>
      </w:pPr>
      <w:bookmarkStart w:id="86" w:name="_Balloon"/>
      <w:bookmarkEnd w:id="86"/>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5D578E">
      <w:pPr>
        <w:rPr>
          <w:lang w:val="en-GB"/>
        </w:rPr>
      </w:pPr>
      <w:r>
        <w:rPr>
          <w:lang w:val="en-GB"/>
        </w:rPr>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32">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lastRenderedPageBreak/>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AC6E1E">
      <w:pPr>
        <w:pStyle w:val="Heading4"/>
      </w:pPr>
      <w:bookmarkStart w:id="87" w:name="_Compressed_or_Swapped"/>
      <w:bookmarkEnd w:id="87"/>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33">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lastRenderedPageBreak/>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AC6E1E">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lastRenderedPageBreak/>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AC6E1E">
      <w:pPr>
        <w:pStyle w:val="Heading4"/>
      </w:pPr>
      <w:bookmarkStart w:id="88" w:name="_Consumed"/>
      <w:bookmarkEnd w:id="88"/>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lastRenderedPageBreak/>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39">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40"/>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41">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AC6E1E">
      <w:pPr>
        <w:pStyle w:val="Heading4"/>
      </w:pPr>
      <w:bookmarkStart w:id="89" w:name="_Active"/>
      <w:bookmarkEnd w:id="89"/>
      <w:r w:rsidRPr="00A452F2">
        <w:t xml:space="preserve">Active </w:t>
      </w:r>
    </w:p>
    <w:p w14:paraId="68FBB892" w14:textId="5EB24642"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B46FBE">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So I think 1 second seems like a good </w:t>
      </w:r>
      <w:r w:rsidR="006A2906">
        <w:t>definition of recent.</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lastRenderedPageBreak/>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5B6415D7"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42"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43"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44"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45"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AC6E1E">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AC6E1E">
      <w:pPr>
        <w:pStyle w:val="Heading4"/>
      </w:pPr>
      <w:r>
        <w:lastRenderedPageBreak/>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E7573A">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E7573A">
      <w:pPr>
        <w:pStyle w:val="Heading5"/>
      </w:pPr>
      <w:bookmarkStart w:id="90" w:name="_ESXi_Memory_Metrics"/>
      <w:bookmarkEnd w:id="90"/>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77777777" w:rsidR="00654A53" w:rsidRDefault="00654A53" w:rsidP="00654A53">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E7573A">
      <w:pPr>
        <w:pStyle w:val="Heading5"/>
      </w:pPr>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46">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lastRenderedPageBreak/>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47">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48">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49"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50"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E7573A">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E7573A">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lastRenderedPageBreak/>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51"/>
                    <a:stretch>
                      <a:fillRect/>
                    </a:stretch>
                  </pic:blipFill>
                  <pic:spPr>
                    <a:xfrm>
                      <a:off x="0" y="0"/>
                      <a:ext cx="6645910" cy="3380105"/>
                    </a:xfrm>
                    <a:prstGeom prst="rect">
                      <a:avLst/>
                    </a:prstGeom>
                  </pic:spPr>
                </pic:pic>
              </a:graphicData>
            </a:graphic>
          </wp:inline>
        </w:drawing>
      </w:r>
    </w:p>
    <w:p w14:paraId="7C2FFBE5" w14:textId="6FC295BD" w:rsidR="00542C44" w:rsidRDefault="00542C44" w:rsidP="00542C44">
      <w:pPr>
        <w:rPr>
          <w:lang w:val="en-GB"/>
        </w:rPr>
      </w:pPr>
      <w:r>
        <w:rPr>
          <w:lang w:val="en-GB"/>
        </w:rPr>
        <w:t xml:space="preserve">Mapping to Active makes more sense as Consumed contains inactive pages. As covered earlier, neither Active nor Consumed actually measures the Guest OS memory. This is why vRealize Operations maps Usage to Guest OS. The following shows what Usage (%) = Guest OS </w:t>
      </w:r>
      <w:r w:rsidR="00AD3B02">
        <w:rPr>
          <w:lang w:val="en-GB"/>
        </w:rPr>
        <w:t>Needed memory</w:t>
      </w:r>
      <w:r>
        <w:rPr>
          <w:lang w:val="en-GB"/>
        </w:rPr>
        <w:t xml:space="preserve">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52"/>
                    <a:stretch>
                      <a:fillRect/>
                    </a:stretch>
                  </pic:blipFill>
                  <pic:spPr>
                    <a:xfrm>
                      <a:off x="0" y="0"/>
                      <a:ext cx="6645910" cy="4027170"/>
                    </a:xfrm>
                    <a:prstGeom prst="rect">
                      <a:avLst/>
                    </a:prstGeom>
                  </pic:spPr>
                </pic:pic>
              </a:graphicData>
            </a:graphic>
          </wp:inline>
        </w:drawing>
      </w:r>
    </w:p>
    <w:p w14:paraId="397B43A9" w14:textId="77777777" w:rsidR="00F91EAD" w:rsidRDefault="00F91EAD" w:rsidP="00E7573A">
      <w:pPr>
        <w:pStyle w:val="Heading5"/>
      </w:pPr>
      <w:r w:rsidRPr="002D404B">
        <w:lastRenderedPageBreak/>
        <w:t>Utilization</w:t>
      </w:r>
    </w:p>
    <w:p w14:paraId="48DF7DF0" w14:textId="72D511FF"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sidR="00F12EBA">
        <w:rPr>
          <w:lang w:val="en-GB"/>
        </w:rPr>
        <w:t xml:space="preserve"> </w:t>
      </w:r>
      <w:r w:rsidRPr="4CAB3972">
        <w:rPr>
          <w:lang w:val="en-GB"/>
        </w:rPr>
        <w:t xml:space="preserve">Guest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53"/>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54"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6BD132F4" w:rsidR="00F91EAD" w:rsidRDefault="00F91EAD" w:rsidP="00F91EAD">
      <w:pPr>
        <w:pStyle w:val="Bullet"/>
      </w:pPr>
      <w:r>
        <w:t xml:space="preserve">Excessive </w:t>
      </w:r>
      <w:r w:rsidR="00AD3B02">
        <w:t>p</w:t>
      </w:r>
      <w:r>
        <w:t>aging. We consider this.</w:t>
      </w:r>
      <w:r w:rsidR="00AD3B02">
        <w:t xml:space="preserve"> The tricky part is excessive is relative.</w:t>
      </w:r>
    </w:p>
    <w:p w14:paraId="18902725" w14:textId="5364BE9A" w:rsidR="00F91EAD" w:rsidRDefault="00F91EAD" w:rsidP="00F91EAD">
      <w:pPr>
        <w:pStyle w:val="Bullet"/>
      </w:pPr>
      <w:r>
        <w:t>We include Available in Linux and cache in Windows, as we want to be conservative.</w:t>
      </w:r>
    </w:p>
    <w:p w14:paraId="5AF0F50F" w14:textId="1081DD3F" w:rsidR="000E2103" w:rsidRDefault="000E2103" w:rsidP="000E2103">
      <w:r>
        <w:t xml:space="preserve">[e1: </w:t>
      </w:r>
      <w:r w:rsidR="004E349C">
        <w:t xml:space="preserve">I think the metric used in the object capacity page is </w:t>
      </w:r>
      <w:r w:rsidR="004E349C" w:rsidRPr="004E349C">
        <w:rPr>
          <w:color w:val="00B0F0"/>
        </w:rPr>
        <w:t>Memory \ Host Demand</w:t>
      </w:r>
      <w:r w:rsidR="004E349C">
        <w:t xml:space="preserve"> metric. </w:t>
      </w:r>
      <w:r w:rsidR="002F7DE8">
        <w:t xml:space="preserve">This metric </w:t>
      </w:r>
      <w:r w:rsidR="00F12EBA">
        <w:t>matches Utilization]</w:t>
      </w:r>
    </w:p>
    <w:p w14:paraId="20E30029" w14:textId="77777777" w:rsidR="00F91EAD" w:rsidRDefault="00F91EAD" w:rsidP="00E7573A">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15A0A1F5"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r w:rsidR="00AD3B02">
        <w:rPr>
          <w:lang w:val="en-GB"/>
        </w:rPr>
        <w:t xml:space="preserve"> when we did not have visibility into Windows or Linux</w:t>
      </w:r>
      <w:r>
        <w:rPr>
          <w:lang w:val="en-GB"/>
        </w:rPr>
        <w:t>.</w:t>
      </w:r>
      <w:r w:rsidR="00AD3B02">
        <w:rPr>
          <w:lang w:val="en-GB"/>
        </w:rPr>
        <w:t xml:space="preserve"> Use the counters from Guest OS instead. </w:t>
      </w:r>
    </w:p>
    <w:p w14:paraId="27738C92" w14:textId="0221729E" w:rsidR="004060CF" w:rsidRDefault="001C66A3" w:rsidP="00AC6E1E">
      <w:pPr>
        <w:pStyle w:val="Heading3"/>
      </w:pPr>
      <w:r w:rsidRPr="00A452F2">
        <w:lastRenderedPageBreak/>
        <w:t xml:space="preserve">ESXi </w:t>
      </w:r>
      <w:r w:rsidR="005378F6">
        <w:t>Host</w:t>
      </w:r>
    </w:p>
    <w:p w14:paraId="78A28E37" w14:textId="24639464"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AC6E1E">
      <w:pPr>
        <w:pStyle w:val="Heading4"/>
      </w:pPr>
      <w:r>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6D27622B" w:rsidR="00A14015" w:rsidRDefault="00A14015" w:rsidP="008B6E70">
      <w:pPr>
        <w:rPr>
          <w:lang w:val="en-GB"/>
        </w:rPr>
      </w:pPr>
      <w:r>
        <w:rPr>
          <w:lang w:val="en-GB"/>
        </w:rPr>
        <w:lastRenderedPageBreak/>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5FE203AA" w:rsidR="001553A3" w:rsidRDefault="001553A3" w:rsidP="001553A3">
      <w:pPr>
        <w:rPr>
          <w:lang w:val="en-GB"/>
        </w:rPr>
      </w:pPr>
      <w:r>
        <w:rPr>
          <w:lang w:val="en-GB"/>
        </w:rPr>
        <w:t xml:space="preserve">Lastly, there are a few counters for VMFS. </w:t>
      </w:r>
      <w:r w:rsidR="00B935EF">
        <w:rPr>
          <w:lang w:val="en-GB"/>
        </w:rPr>
        <w:t>I think they are internal</w:t>
      </w:r>
      <w:r w:rsidR="002D31D0">
        <w:rPr>
          <w:lang w:val="en-GB"/>
        </w:rPr>
        <w:t>, only used by VMkernel. Let me know if you have a real world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AC6E1E">
      <w:pPr>
        <w:pStyle w:val="Heading4"/>
      </w:pPr>
      <w:bookmarkStart w:id="91" w:name="_Ballooned"/>
      <w:bookmarkEnd w:id="91"/>
      <w:r>
        <w:lastRenderedPageBreak/>
        <w:t>Balloon</w:t>
      </w:r>
      <w:r w:rsidR="005E2BE7">
        <w:t>ed</w:t>
      </w:r>
      <w:r>
        <w:t xml:space="preserve"> </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67"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68">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69">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AC6E1E">
      <w:pPr>
        <w:pStyle w:val="Heading4"/>
      </w:pPr>
      <w:r>
        <w:lastRenderedPageBreak/>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lastRenderedPageBreak/>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75"/>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lastRenderedPageBreak/>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76"/>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77"/>
                    <a:stretch>
                      <a:fillRect/>
                    </a:stretch>
                  </pic:blipFill>
                  <pic:spPr>
                    <a:xfrm>
                      <a:off x="0" y="0"/>
                      <a:ext cx="6645910" cy="2095500"/>
                    </a:xfrm>
                    <a:prstGeom prst="rect">
                      <a:avLst/>
                    </a:prstGeom>
                  </pic:spPr>
                </pic:pic>
              </a:graphicData>
            </a:graphic>
          </wp:inline>
        </w:drawing>
      </w:r>
    </w:p>
    <w:p w14:paraId="0E602DDB" w14:textId="562D845C" w:rsidR="00BC2685" w:rsidRDefault="00BC2685" w:rsidP="00AC6E1E">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7A5D2442"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78"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79">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80">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81">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AC6E1E">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lastRenderedPageBreak/>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583"/>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15CC0371" w14:textId="77777777"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5C695740" w14:textId="316CADBF" w:rsidR="0022550D" w:rsidRDefault="0022550D" w:rsidP="00AC6E1E">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6EED7E85" w:rsidR="004C4D60" w:rsidRDefault="004C4D60" w:rsidP="00594785">
      <w:pPr>
        <w:pStyle w:val="Code"/>
      </w:pPr>
      <w:r w:rsidRPr="00A452F2">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07410751" w:rsidR="00FD7FE7" w:rsidRDefault="00FD7FE7" w:rsidP="00480E05">
      <w:r>
        <w:t>Practically, I think consumed is good enough.</w:t>
      </w:r>
      <w:r w:rsidR="009F3D11">
        <w:t xml:space="preserve"> It’s operationally hard for it to reach 99%</w:t>
      </w:r>
      <w:r w:rsidR="0030062F">
        <w:t>, so in most cases</w:t>
      </w:r>
      <w:r w:rsidR="003F3F37">
        <w:t xml:space="preserve"> the other 4 counters are near 0.</w:t>
      </w:r>
    </w:p>
    <w:p w14:paraId="64C25A1B" w14:textId="7487CE6B" w:rsidR="0084164A" w:rsidRDefault="0084164A" w:rsidP="00480E05">
      <w:r>
        <w:t>Why is memory contention not included?</w:t>
      </w:r>
    </w:p>
    <w:p w14:paraId="1906D230" w14:textId="716A33B1" w:rsidR="0084164A" w:rsidRDefault="0084164A" w:rsidP="00480E05">
      <w:r>
        <w:t xml:space="preserve">Because it would result in </w:t>
      </w:r>
      <w:r w:rsidR="004B626A">
        <w:t xml:space="preserve">an increase of consumed. </w:t>
      </w:r>
    </w:p>
    <w:p w14:paraId="546A85F8" w14:textId="77777777" w:rsidR="0022550D" w:rsidRDefault="0022550D" w:rsidP="00AC6E1E">
      <w:pPr>
        <w:pStyle w:val="Heading4"/>
      </w:pPr>
      <w:r>
        <w:lastRenderedPageBreak/>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84">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4"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AC6E1E">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85"/>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lastRenderedPageBreak/>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AC6E1E">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E7573A">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E7573A">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E11A39">
            <w:pPr>
              <w:pStyle w:val="Tablecontent"/>
              <w:numPr>
                <w:ilvl w:val="0"/>
                <w:numId w:val="53"/>
              </w:numPr>
            </w:pPr>
            <w:r w:rsidRPr="009343AD">
              <w:t>Virtual Disks (scsiN:N which can be VMDK or RDM)</w:t>
            </w:r>
          </w:p>
          <w:p w14:paraId="7FA9C1FD" w14:textId="3E519827" w:rsidR="009343AD" w:rsidRPr="009343AD" w:rsidRDefault="009343AD" w:rsidP="00E11A39">
            <w:pPr>
              <w:pStyle w:val="Tablecontent"/>
              <w:numPr>
                <w:ilvl w:val="0"/>
                <w:numId w:val="53"/>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E11A39">
            <w:pPr>
              <w:pStyle w:val="Tablecontent"/>
              <w:numPr>
                <w:ilvl w:val="0"/>
                <w:numId w:val="53"/>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E11A39">
            <w:pPr>
              <w:pStyle w:val="Tablecontent"/>
              <w:numPr>
                <w:ilvl w:val="0"/>
                <w:numId w:val="54"/>
              </w:numPr>
            </w:pPr>
            <w:r>
              <w:t>Snapshot</w:t>
            </w:r>
          </w:p>
          <w:p w14:paraId="3626D3FF" w14:textId="6B7DEF9E" w:rsidR="00D709D9" w:rsidRDefault="00D709D9" w:rsidP="00E11A39">
            <w:pPr>
              <w:pStyle w:val="Tablecontent"/>
              <w:numPr>
                <w:ilvl w:val="0"/>
                <w:numId w:val="54"/>
              </w:numPr>
            </w:pPr>
            <w:r>
              <w:t>Powered off. This includes everything as the VM is deleted</w:t>
            </w:r>
            <w:r w:rsidR="00C41180">
              <w:t>, including RDM.</w:t>
            </w:r>
          </w:p>
          <w:p w14:paraId="1123C282" w14:textId="0595BB05" w:rsidR="009A43A9" w:rsidRDefault="009A43A9" w:rsidP="00E11A39">
            <w:pPr>
              <w:pStyle w:val="Tablecontent"/>
              <w:numPr>
                <w:ilvl w:val="0"/>
                <w:numId w:val="54"/>
              </w:numPr>
            </w:pPr>
            <w:r>
              <w:t>Unmapped block.</w:t>
            </w:r>
          </w:p>
          <w:p w14:paraId="4D40AFCA" w14:textId="05B108A4" w:rsidR="00C41180" w:rsidRPr="00C41180" w:rsidRDefault="00D56E11" w:rsidP="00E11A39">
            <w:pPr>
              <w:pStyle w:val="Tablecontent"/>
              <w:numPr>
                <w:ilvl w:val="0"/>
                <w:numId w:val="54"/>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E7573A">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lastRenderedPageBreak/>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E7573A">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E7573A">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AC6E1E">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AC6E1E">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lastRenderedPageBreak/>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AC6E1E">
      <w:pPr>
        <w:pStyle w:val="Heading3"/>
      </w:pPr>
      <w:r>
        <w:t>Guest OS</w:t>
      </w:r>
    </w:p>
    <w:p w14:paraId="73A177A7" w14:textId="58908807" w:rsidR="00DD0ABE" w:rsidRPr="00DD0ABE" w:rsidRDefault="00DD0ABE" w:rsidP="00DD0ABE">
      <w:pPr>
        <w:rPr>
          <w:lang w:val="en-GB"/>
        </w:rPr>
      </w:pPr>
      <w:r>
        <w:rPr>
          <w:lang w:val="en-GB"/>
        </w:rPr>
        <w:t>Windows provides rich set of metrics, both at disk and filesystem. I’m not sure if this includes networked fileshare. You will find the disk metrics in Performance Monitor under Physical Disk. It’s interesting it’s still called Physical. Does it mean it’s unaware it’s actually virtual?</w:t>
      </w:r>
    </w:p>
    <w:p w14:paraId="4FDEBDD0" w14:textId="650DCB12" w:rsidR="00040462" w:rsidRDefault="00040462" w:rsidP="00040462">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87"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This is the primary counter for performanc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lastRenderedPageBreak/>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89"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lastRenderedPageBreak/>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AC6E1E">
      <w:pPr>
        <w:pStyle w:val="Heading4"/>
      </w:pPr>
      <w:r>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77777777"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718310B" w14:textId="77777777" w:rsidR="005757CF" w:rsidRDefault="005757CF" w:rsidP="005757CF">
      <w:r>
        <w:t>For Windows, the number is the snapshot at the collection period. For example, if the collection is every 5 minute, then it’s number on the 300</w:t>
      </w:r>
      <w:r w:rsidRPr="009C7903">
        <w:rPr>
          <w:vertAlign w:val="superscript"/>
        </w:rPr>
        <w:t>th</w:t>
      </w:r>
      <w:r>
        <w:t xml:space="preserve"> second, not the average of 300 numbers.</w:t>
      </w:r>
    </w:p>
    <w:p w14:paraId="761E6FF9" w14:textId="500531A1" w:rsidR="005757CF" w:rsidRDefault="005757CF" w:rsidP="005757CF">
      <w:r>
        <w:t xml:space="preserve">Interestingly, </w:t>
      </w:r>
      <w:hyperlink r:id="rId590" w:history="1">
        <w:r w:rsidRPr="00E90BD9">
          <w:rPr>
            <w:rStyle w:val="Hyperlink"/>
          </w:rPr>
          <w:t>Window</w:t>
        </w:r>
        <w:r w:rsidR="00E90BD9" w:rsidRPr="00E90BD9">
          <w:rPr>
            <w:rStyle w:val="Hyperlink"/>
          </w:rPr>
          <w:t>s</w:t>
        </w:r>
        <w:r w:rsidRPr="00E90BD9">
          <w:rPr>
            <w:rStyle w:val="Hyperlink"/>
          </w:rPr>
          <w:t xml:space="preserve"> documentation</w:t>
        </w:r>
      </w:hyperlink>
      <w:r>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w:t>
      </w:r>
      <w:r w:rsidR="00E90BD9">
        <w:t>&lt; 2</w:t>
      </w:r>
      <w:r>
        <w:t xml:space="preserve"> for good performance.”</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91"/>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lastRenderedPageBreak/>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92"/>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93"/>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94"/>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lastRenderedPageBreak/>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95"/>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96"/>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AC6E1E">
      <w:pPr>
        <w:pStyle w:val="Heading4"/>
        <w:numPr>
          <w:ilvl w:val="0"/>
          <w:numId w:val="0"/>
        </w:numPr>
      </w:pPr>
      <w:r>
        <w:lastRenderedPageBreak/>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5643716" cy="3163198"/>
                    </a:xfrm>
                    <a:prstGeom prst="rect">
                      <a:avLst/>
                    </a:prstGeom>
                  </pic:spPr>
                </pic:pic>
              </a:graphicData>
            </a:graphic>
          </wp:inline>
        </w:drawing>
      </w:r>
    </w:p>
    <w:p w14:paraId="22537AF7" w14:textId="08AAF677" w:rsidR="00D13312" w:rsidRDefault="00F76505" w:rsidP="00AC6E1E">
      <w:pPr>
        <w:pStyle w:val="Heading4"/>
      </w:pPr>
      <w:r>
        <w:t>Ret</w:t>
      </w:r>
      <w:r w:rsidR="00D13312">
        <w:t>rim</w:t>
      </w:r>
      <w:r>
        <w:t xml:space="preserve"> (DRAFT)</w:t>
      </w:r>
    </w:p>
    <w:p w14:paraId="186226FA" w14:textId="4EF70238" w:rsidR="00F76505" w:rsidRPr="00F76505" w:rsidRDefault="00F76505" w:rsidP="00F76505">
      <w:pPr>
        <w:rPr>
          <w:lang w:val="en-GB"/>
        </w:rPr>
      </w:pPr>
      <w:r>
        <w:rPr>
          <w:lang w:val="en-GB"/>
        </w:rPr>
        <w:t xml:space="preserve">I’m not sure why </w:t>
      </w:r>
      <w:r w:rsidR="006964AA">
        <w:rPr>
          <w:lang w:val="en-GB"/>
        </w:rPr>
        <w:t>solid state drive needs retrim</w:t>
      </w:r>
    </w:p>
    <w:p w14:paraId="29A4E8AB" w14:textId="19BEA5B1" w:rsidR="00D13312" w:rsidRPr="00D13312" w:rsidRDefault="00D13312" w:rsidP="00D13312">
      <w:pPr>
        <w:rPr>
          <w:lang w:val="en-GB"/>
        </w:rPr>
      </w:pPr>
      <w:r w:rsidRPr="00D13312">
        <w:rPr>
          <w:noProof/>
          <w:lang w:val="en-GB"/>
        </w:rPr>
        <w:lastRenderedPageBreak/>
        <w:drawing>
          <wp:inline distT="0" distB="0" distL="0" distR="0" wp14:anchorId="41E73C3C" wp14:editId="5EFEA7D5">
            <wp:extent cx="6388428" cy="5353325"/>
            <wp:effectExtent l="0" t="0" r="0" b="0"/>
            <wp:docPr id="1085195918" name="Picture 10851959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8" name="Picture 1085195918" descr="Graphical user interface, text, application, email&#10;&#10;Description automatically generated"/>
                    <pic:cNvPicPr/>
                  </pic:nvPicPr>
                  <pic:blipFill>
                    <a:blip r:embed="rId602"/>
                    <a:stretch>
                      <a:fillRect/>
                    </a:stretch>
                  </pic:blipFill>
                  <pic:spPr>
                    <a:xfrm>
                      <a:off x="0" y="0"/>
                      <a:ext cx="6388428" cy="5353325"/>
                    </a:xfrm>
                    <a:prstGeom prst="rect">
                      <a:avLst/>
                    </a:prstGeom>
                  </pic:spPr>
                </pic:pic>
              </a:graphicData>
            </a:graphic>
          </wp:inline>
        </w:drawing>
      </w:r>
    </w:p>
    <w:p w14:paraId="6E2D0F55" w14:textId="18C03F92" w:rsidR="00351152" w:rsidRPr="00A452F2" w:rsidRDefault="00431E6E" w:rsidP="00AC6E1E">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lastRenderedPageBreak/>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603">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04">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B971EF" w14:textId="77777777" w:rsidR="007E2895" w:rsidRDefault="007E2895" w:rsidP="00AC6E1E">
      <w:pPr>
        <w:pStyle w:val="Heading4"/>
      </w:pPr>
      <w:r>
        <w:t>Overview</w:t>
      </w:r>
    </w:p>
    <w:p w14:paraId="0D54AAEE" w14:textId="77777777" w:rsidR="007E2895" w:rsidRDefault="007E2895" w:rsidP="007E2895">
      <w:r>
        <w:t>We will cover each metric in-depth, so let’s do an overview firs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lastRenderedPageBreak/>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05">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7CF3F724" w:rsidR="007C1DA3" w:rsidRDefault="00B67293" w:rsidP="00677183">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then all the counters will be identical.</w:t>
      </w:r>
      <w:r w:rsidR="009A6977">
        <w:t xml:space="preserve"> The following </w:t>
      </w:r>
      <w:r w:rsidR="004A6B5C">
        <w:t>VM has 2 virtual disks (not shown). Notice all 3 counters are identical over time.</w:t>
      </w:r>
    </w:p>
    <w:p w14:paraId="457F0A0F" w14:textId="7BCB1561" w:rsidR="00677183" w:rsidRDefault="007C1DA3" w:rsidP="00677183">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606"/>
                    <a:stretch>
                      <a:fillRect/>
                    </a:stretch>
                  </pic:blipFill>
                  <pic:spPr>
                    <a:xfrm>
                      <a:off x="0" y="0"/>
                      <a:ext cx="6645910" cy="1958340"/>
                    </a:xfrm>
                    <a:prstGeom prst="rect">
                      <a:avLst/>
                    </a:prstGeom>
                  </pic:spPr>
                </pic:pic>
              </a:graphicData>
            </a:graphic>
          </wp:inline>
        </w:drawing>
      </w:r>
      <w:r w:rsidR="00B67293">
        <w:t xml:space="preserve"> </w:t>
      </w:r>
    </w:p>
    <w:p w14:paraId="2CFFA0E8" w14:textId="29DE0553" w:rsidR="00657016" w:rsidRDefault="00657016" w:rsidP="00E7573A">
      <w:pPr>
        <w:pStyle w:val="Heading5"/>
      </w:pPr>
      <w:r>
        <w:t>Virtual Disk Metrics</w:t>
      </w:r>
    </w:p>
    <w:p w14:paraId="395A42D6" w14:textId="41106D9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A142BF">
      <w:pPr>
        <w:rPr>
          <w:lang w:val="en-GB"/>
        </w:rPr>
      </w:pPr>
      <w:r>
        <w:rPr>
          <w:lang w:val="en-GB"/>
        </w:rPr>
        <w:t>Take note that vSphere Client does not provide summary at VM level. Notice the target objects are individual scsiN:N, and there is no VM name as the option</w:t>
      </w:r>
      <w:r w:rsidR="00211AEE">
        <w:rPr>
          <w:lang w:val="en-GB"/>
        </w:rPr>
        <w:t xml:space="preserve"> in Target Objects column below.</w:t>
      </w:r>
    </w:p>
    <w:p w14:paraId="6F77341E" w14:textId="7C1ED4D6" w:rsidR="00516665" w:rsidRDefault="00516665" w:rsidP="00801F6D">
      <w:pPr>
        <w:jc w:val="center"/>
        <w:rPr>
          <w:lang w:val="en-GB"/>
        </w:rPr>
      </w:pPr>
      <w:r w:rsidRPr="00516665">
        <w:rPr>
          <w:noProof/>
          <w:lang w:val="en-GB"/>
        </w:rPr>
        <w:lastRenderedPageBreak/>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07"/>
                    <a:stretch>
                      <a:fillRect/>
                    </a:stretch>
                  </pic:blipFill>
                  <pic:spPr>
                    <a:xfrm>
                      <a:off x="0" y="0"/>
                      <a:ext cx="3950208" cy="1261872"/>
                    </a:xfrm>
                    <a:prstGeom prst="rect">
                      <a:avLst/>
                    </a:prstGeom>
                  </pic:spPr>
                </pic:pic>
              </a:graphicData>
            </a:graphic>
          </wp:inline>
        </w:drawing>
      </w:r>
    </w:p>
    <w:p w14:paraId="09BD30F2" w14:textId="015AB117" w:rsidR="001B1CD8" w:rsidRDefault="001B1CD8" w:rsidP="00E7573A">
      <w:pPr>
        <w:pStyle w:val="Heading6"/>
      </w:pPr>
      <w:r>
        <w:t>Contention counters</w:t>
      </w:r>
    </w:p>
    <w:p w14:paraId="483CCB0C" w14:textId="4317F921"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2B5CDF">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77777777" w:rsidR="001B1CD8" w:rsidRDefault="001B1CD8" w:rsidP="00E7573A">
      <w:pPr>
        <w:pStyle w:val="Heading6"/>
      </w:pPr>
      <w:r>
        <w:t xml:space="preserve">Utilization counters </w:t>
      </w:r>
    </w:p>
    <w:p w14:paraId="446A626F" w14:textId="74604B2E"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49E2F829" w:rsidR="00285F0D" w:rsidRDefault="00285F0D" w:rsidP="00A142BF">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044ADF3B" w14:textId="2DC68974" w:rsidR="007F1C09" w:rsidRDefault="007F1C09" w:rsidP="00E7573A">
      <w:pPr>
        <w:pStyle w:val="Heading6"/>
      </w:pPr>
      <w:r>
        <w:lastRenderedPageBreak/>
        <w:t>IOPS per GB</w:t>
      </w:r>
    </w:p>
    <w:p w14:paraId="23572892" w14:textId="2CE5BB30" w:rsidR="00211AEE" w:rsidRDefault="00211AEE" w:rsidP="00A142BF">
      <w:pPr>
        <w:rPr>
          <w:lang w:val="en-GB"/>
        </w:rPr>
      </w:pPr>
      <w:r>
        <w:rPr>
          <w:lang w:val="en-GB"/>
        </w:rPr>
        <w:t xml:space="preserve">vRealize Operations </w:t>
      </w:r>
      <w:r w:rsidR="000F12D8">
        <w:rPr>
          <w:lang w:val="en-GB"/>
        </w:rPr>
        <w:t>Cloud Q2 2022</w:t>
      </w:r>
      <w:r w:rsidR="00171D95">
        <w:rPr>
          <w:lang w:val="en-GB"/>
        </w:rPr>
        <w:t xml:space="preserve"> adds the IOPS per GB</w:t>
      </w:r>
      <w:r w:rsidR="00D058C2">
        <w:rPr>
          <w:lang w:val="en-GB"/>
        </w:rPr>
        <w:t xml:space="preserve">. </w:t>
      </w:r>
    </w:p>
    <w:p w14:paraId="6CE01646" w14:textId="77777777" w:rsidR="00D058C2" w:rsidRPr="00A142BF" w:rsidRDefault="00D058C2" w:rsidP="00A142BF">
      <w:pPr>
        <w:rPr>
          <w:lang w:val="en-GB"/>
        </w:rPr>
      </w:pPr>
    </w:p>
    <w:p w14:paraId="5F27CD7F" w14:textId="77777777" w:rsidR="00BD0ADF" w:rsidRDefault="00BD0ADF" w:rsidP="00E7573A">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3"/>
                    <a:stretch>
                      <a:fillRect/>
                    </a:stretch>
                  </pic:blipFill>
                  <pic:spPr>
                    <a:xfrm>
                      <a:off x="0" y="0"/>
                      <a:ext cx="4254719" cy="1244664"/>
                    </a:xfrm>
                    <a:prstGeom prst="rect">
                      <a:avLst/>
                    </a:prstGeom>
                  </pic:spPr>
                </pic:pic>
              </a:graphicData>
            </a:graphic>
          </wp:inline>
        </w:drawing>
      </w:r>
    </w:p>
    <w:p w14:paraId="3944190E" w14:textId="1EAAF561" w:rsidR="00B12196" w:rsidRDefault="00B12196" w:rsidP="009802DD">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9802DD">
      <w:pPr>
        <w:rPr>
          <w:noProof/>
          <w:lang w:val="en-GB"/>
        </w:rPr>
      </w:pPr>
      <w:r w:rsidRPr="00B12196">
        <w:rPr>
          <w:noProof/>
          <w:lang w:val="en-GB"/>
        </w:rPr>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614"/>
                    <a:stretch>
                      <a:fillRect/>
                    </a:stretch>
                  </pic:blipFill>
                  <pic:spPr>
                    <a:xfrm>
                      <a:off x="0" y="0"/>
                      <a:ext cx="6645910" cy="2728595"/>
                    </a:xfrm>
                    <a:prstGeom prst="rect">
                      <a:avLst/>
                    </a:prstGeom>
                  </pic:spPr>
                </pic:pic>
              </a:graphicData>
            </a:graphic>
          </wp:inline>
        </w:drawing>
      </w:r>
    </w:p>
    <w:p w14:paraId="088C3B01" w14:textId="4E58A1CD"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4E928B9F" w14:textId="77777777" w:rsidR="00466EE7" w:rsidRDefault="00466EE7" w:rsidP="00BD0ADF">
      <w:pPr>
        <w:rPr>
          <w:lang w:val="en-GB"/>
        </w:rPr>
      </w:pPr>
    </w:p>
    <w:p w14:paraId="7DD29DF2" w14:textId="08B62412"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lastRenderedPageBreak/>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E7573A">
      <w:pPr>
        <w:pStyle w:val="Heading5"/>
      </w:pPr>
      <w:r>
        <w:t>Datastore</w:t>
      </w:r>
    </w:p>
    <w:p w14:paraId="3A5650B2" w14:textId="5262759D" w:rsidR="008F5564" w:rsidRDefault="008F5564" w:rsidP="008F5564">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135498">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3"/>
                    <a:stretch>
                      <a:fillRect/>
                    </a:stretch>
                  </pic:blipFill>
                  <pic:spPr>
                    <a:xfrm>
                      <a:off x="0" y="0"/>
                      <a:ext cx="4254719" cy="1244664"/>
                    </a:xfrm>
                    <a:prstGeom prst="rect">
                      <a:avLst/>
                    </a:prstGeom>
                  </pic:spPr>
                </pic:pic>
              </a:graphicData>
            </a:graphic>
          </wp:inline>
        </w:drawing>
      </w:r>
    </w:p>
    <w:p w14:paraId="1463A950" w14:textId="4A1716AB" w:rsidR="00745B53" w:rsidRDefault="00745B53" w:rsidP="00745B53">
      <w:pPr>
        <w:rPr>
          <w:lang w:val="en-GB"/>
        </w:rPr>
      </w:pPr>
      <w:r>
        <w:rPr>
          <w:lang w:val="en-GB"/>
        </w:rPr>
        <w:t>For contention, only latency is provided. There is no outstanding IO.</w:t>
      </w:r>
    </w:p>
    <w:p w14:paraId="09EA370A" w14:textId="7DFF6102" w:rsidR="00745B53" w:rsidRDefault="00745B53" w:rsidP="00135498">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866ABC">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F20CE8">
      <w:pPr>
        <w:rPr>
          <w:lang w:val="en-GB"/>
        </w:rPr>
      </w:pPr>
      <w:r>
        <w:rPr>
          <w:lang w:val="en-GB"/>
        </w:rPr>
        <w:t xml:space="preserve">For the read and write latency, the </w:t>
      </w:r>
      <w:r w:rsidR="00120F77">
        <w:rPr>
          <w:lang w:val="en-GB"/>
        </w:rPr>
        <w:t xml:space="preserve">value in vRealize Operations is a raw mapping to these values </w:t>
      </w:r>
      <w:r w:rsidR="00F20CE8" w:rsidRPr="00F20CE8">
        <w:rPr>
          <w:lang w:val="en-GB"/>
        </w:rPr>
        <w:t>datastore.totalReadLatency.average</w:t>
      </w:r>
      <w:r>
        <w:rPr>
          <w:lang w:val="en-GB"/>
        </w:rPr>
        <w:t xml:space="preserve"> and </w:t>
      </w:r>
      <w:r w:rsidR="00F20CE8" w:rsidRPr="00F20CE8">
        <w:rPr>
          <w:lang w:val="en-GB"/>
        </w:rPr>
        <w:t>datastore.totalWriteLatency.average</w:t>
      </w:r>
    </w:p>
    <w:p w14:paraId="09954A4A" w14:textId="18186F5B" w:rsidR="00FC2905" w:rsidRDefault="00647F64" w:rsidP="00866ABC">
      <w:pPr>
        <w:rPr>
          <w:lang w:val="en-GB"/>
        </w:rPr>
      </w:pPr>
      <w:r>
        <w:rPr>
          <w:lang w:val="en-GB"/>
        </w:rPr>
        <w:t xml:space="preserve">For utilization, both IOPS and throughput are provided. </w:t>
      </w:r>
    </w:p>
    <w:p w14:paraId="7C74A8A2" w14:textId="3BF112D3" w:rsidR="00647F64" w:rsidRDefault="00647F64" w:rsidP="00866ABC">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0"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2A3080">
      <w:pPr>
        <w:rPr>
          <w:lang w:val="en-GB"/>
        </w:rPr>
      </w:pPr>
      <w:r>
        <w:rPr>
          <w:lang w:val="en-GB"/>
        </w:rPr>
        <w:t xml:space="preserve">For the IOPS, the value in vRealize Operations is a raw mapping to these values </w:t>
      </w:r>
      <w:r w:rsidR="002A3080" w:rsidRPr="00F20CE8">
        <w:rPr>
          <w:lang w:val="en-GB"/>
        </w:rPr>
        <w:t>datastore.numberReadAveraged.average</w:t>
      </w:r>
      <w:r>
        <w:rPr>
          <w:lang w:val="en-GB"/>
        </w:rPr>
        <w:t xml:space="preserve"> and </w:t>
      </w:r>
      <w:r w:rsidR="002A3080" w:rsidRPr="00F20CE8">
        <w:rPr>
          <w:lang w:val="en-GB"/>
        </w:rPr>
        <w:t>datastore.numberWriteAveraged.average</w:t>
      </w:r>
    </w:p>
    <w:p w14:paraId="7FFB192B" w14:textId="043571C1" w:rsidR="00530E42" w:rsidRDefault="00530E42" w:rsidP="00866ABC">
      <w:pPr>
        <w:rPr>
          <w:lang w:val="en-GB"/>
        </w:rPr>
      </w:pPr>
      <w:r>
        <w:rPr>
          <w:lang w:val="en-GB"/>
        </w:rPr>
        <w:t xml:space="preserve">Review the following screenshot. Notice something strange among the 3 metrics? </w:t>
      </w:r>
    </w:p>
    <w:p w14:paraId="05170F81" w14:textId="295E24A5" w:rsidR="008F5564" w:rsidRDefault="00866ABC" w:rsidP="00BD0ADF">
      <w:pPr>
        <w:rPr>
          <w:lang w:val="en-GB"/>
        </w:rPr>
      </w:pPr>
      <w:r w:rsidRPr="00866ABC">
        <w:rPr>
          <w:noProof/>
          <w:lang w:val="en-GB"/>
        </w:rPr>
        <w:lastRenderedPageBreak/>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621"/>
                    <a:stretch>
                      <a:fillRect/>
                    </a:stretch>
                  </pic:blipFill>
                  <pic:spPr>
                    <a:xfrm>
                      <a:off x="0" y="0"/>
                      <a:ext cx="6645910" cy="2533015"/>
                    </a:xfrm>
                    <a:prstGeom prst="rect">
                      <a:avLst/>
                    </a:prstGeom>
                  </pic:spPr>
                </pic:pic>
              </a:graphicData>
            </a:graphic>
          </wp:inline>
        </w:drawing>
      </w:r>
    </w:p>
    <w:p w14:paraId="34B96098" w14:textId="53E4591C" w:rsidR="000B6ED5" w:rsidRDefault="000B6ED5" w:rsidP="000B6ED5">
      <w:pPr>
        <w:rPr>
          <w:lang w:val="en-GB"/>
        </w:rPr>
      </w:pPr>
      <w:r>
        <w:rPr>
          <w:lang w:val="en-GB"/>
        </w:rPr>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BD0ADF">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AC6E1E">
      <w:pPr>
        <w:pStyle w:val="Heading4"/>
      </w:pPr>
      <w:r w:rsidRPr="00A452F2">
        <w:t>Outstanding IO</w:t>
      </w:r>
    </w:p>
    <w:p w14:paraId="288E819A" w14:textId="785302E8" w:rsidR="00E83AE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They are waiting in the queue, hence this counter is a good counter to track if the storage subsystem is unable to cope with demand.</w:t>
      </w:r>
    </w:p>
    <w:p w14:paraId="66CCCB7A" w14:textId="6D358FC2" w:rsidR="001A4A07" w:rsidRDefault="005378F6" w:rsidP="005378F6">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5378F6">
      <w:pPr>
        <w:rPr>
          <w:lang w:val="en-GB"/>
        </w:rPr>
      </w:pPr>
      <w:r>
        <w:rPr>
          <w:lang w:val="en-GB"/>
        </w:rPr>
        <w:t xml:space="preserve">The formula is </w:t>
      </w:r>
    </w:p>
    <w:p w14:paraId="3D3888CF" w14:textId="25698C56" w:rsidR="001C4A1E" w:rsidRDefault="000F32FD" w:rsidP="000F32FD">
      <w:pPr>
        <w:pStyle w:val="Code"/>
      </w:pPr>
      <w:r>
        <w:t xml:space="preserve">Outstanding IO = </w:t>
      </w:r>
      <w:r w:rsidR="001C4A1E">
        <w:t xml:space="preserve">Latency </w:t>
      </w:r>
      <w:r>
        <w:t>x IOPS</w:t>
      </w:r>
    </w:p>
    <w:p w14:paraId="1E828FBE" w14:textId="1BE2C70A" w:rsidR="00997D98" w:rsidRDefault="00501C5D" w:rsidP="005378F6">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5378F6">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622"/>
                    <a:stretch>
                      <a:fillRect/>
                    </a:stretch>
                  </pic:blipFill>
                  <pic:spPr>
                    <a:xfrm>
                      <a:off x="0" y="0"/>
                      <a:ext cx="6645910" cy="1089025"/>
                    </a:xfrm>
                    <a:prstGeom prst="rect">
                      <a:avLst/>
                    </a:prstGeom>
                  </pic:spPr>
                </pic:pic>
              </a:graphicData>
            </a:graphic>
          </wp:inline>
        </w:drawing>
      </w:r>
    </w:p>
    <w:p w14:paraId="181CA1B2" w14:textId="7B2C9DF8" w:rsidR="00F500B9" w:rsidRDefault="00BD00CD" w:rsidP="005378F6">
      <w:pPr>
        <w:rPr>
          <w:rFonts w:eastAsiaTheme="minorEastAsia"/>
          <w:lang w:val="en-GB"/>
        </w:rPr>
      </w:pPr>
      <w:r>
        <w:rPr>
          <w:rFonts w:eastAsiaTheme="minorEastAsia"/>
          <w:lang w:val="en-GB"/>
        </w:rPr>
        <w:t xml:space="preserve">If we plot the IOPS, </w:t>
      </w:r>
      <w:r w:rsidR="001F3661">
        <w:rPr>
          <w:rFonts w:eastAsiaTheme="minorEastAsia"/>
          <w:lang w:val="en-GB"/>
        </w:rPr>
        <w:t>it reveals a different pattern. There is a regular spike, albeit the number is very low. There is a one time spike</w:t>
      </w:r>
      <w:r w:rsidR="00851F39">
        <w:rPr>
          <w:rFonts w:eastAsiaTheme="minorEastAsia"/>
          <w:lang w:val="en-GB"/>
        </w:rPr>
        <w:t xml:space="preserve"> near the start of the chart. </w:t>
      </w:r>
    </w:p>
    <w:p w14:paraId="7F4EB9A2" w14:textId="622D7E9E" w:rsidR="00BD00CD" w:rsidRDefault="00BD00CD" w:rsidP="005378F6">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623"/>
                    <a:stretch>
                      <a:fillRect/>
                    </a:stretch>
                  </pic:blipFill>
                  <pic:spPr>
                    <a:xfrm>
                      <a:off x="0" y="0"/>
                      <a:ext cx="6645910" cy="1090295"/>
                    </a:xfrm>
                    <a:prstGeom prst="rect">
                      <a:avLst/>
                    </a:prstGeom>
                  </pic:spPr>
                </pic:pic>
              </a:graphicData>
            </a:graphic>
          </wp:inline>
        </w:drawing>
      </w:r>
    </w:p>
    <w:p w14:paraId="7B28EF77" w14:textId="5B2EB582" w:rsidR="001F3661" w:rsidRDefault="00851F39" w:rsidP="005378F6">
      <w:pPr>
        <w:rPr>
          <w:rFonts w:eastAsiaTheme="minorEastAsia"/>
          <w:lang w:val="en-GB"/>
        </w:rPr>
      </w:pPr>
      <w:r>
        <w:rPr>
          <w:rFonts w:eastAsiaTheme="minorEastAsia"/>
          <w:lang w:val="en-GB"/>
        </w:rPr>
        <w:lastRenderedPageBreak/>
        <w:t>What do you expect the Outstanding IO chart to look like?</w:t>
      </w:r>
    </w:p>
    <w:p w14:paraId="29F62BA6" w14:textId="3D65672D" w:rsidR="00837F21" w:rsidRDefault="00837F21" w:rsidP="005378F6">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5378F6">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624"/>
                    <a:stretch>
                      <a:fillRect/>
                    </a:stretch>
                  </pic:blipFill>
                  <pic:spPr>
                    <a:xfrm>
                      <a:off x="0" y="0"/>
                      <a:ext cx="6645910" cy="1108710"/>
                    </a:xfrm>
                    <a:prstGeom prst="rect">
                      <a:avLst/>
                    </a:prstGeom>
                  </pic:spPr>
                </pic:pic>
              </a:graphicData>
            </a:graphic>
          </wp:inline>
        </w:drawing>
      </w:r>
    </w:p>
    <w:p w14:paraId="30D5D041" w14:textId="767C9E10" w:rsid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5378F6">
      <w:pPr>
        <w:rPr>
          <w:rFonts w:eastAsiaTheme="minorEastAsia"/>
          <w:lang w:val="en-GB"/>
        </w:rPr>
      </w:pPr>
      <w:r>
        <w:rPr>
          <w:rFonts w:eastAsiaTheme="minorEastAsia"/>
          <w:lang w:val="en-GB"/>
        </w:rPr>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625"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5378F6">
      <w:pPr>
        <w:rPr>
          <w:lang w:val="en-GB"/>
        </w:rPr>
      </w:pPr>
      <w:r>
        <w:rPr>
          <w:lang w:val="en-GB"/>
        </w:rPr>
        <w:t xml:space="preserve">What should be the threshold value? </w:t>
      </w:r>
    </w:p>
    <w:p w14:paraId="5D53EA9D" w14:textId="77777777" w:rsidR="009476AF" w:rsidRDefault="000C656D" w:rsidP="005378F6">
      <w:pPr>
        <w:rPr>
          <w:lang w:val="en-GB"/>
        </w:rPr>
      </w:pPr>
      <w:r>
        <w:rPr>
          <w:lang w:val="en-GB"/>
        </w:rPr>
        <w:t>That depends on your storage, becaus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5378F6">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26">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AC6E1E">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6645910" cy="2248535"/>
                    </a:xfrm>
                    <a:prstGeom prst="rect">
                      <a:avLst/>
                    </a:prstGeom>
                  </pic:spPr>
                </pic:pic>
              </a:graphicData>
            </a:graphic>
          </wp:inline>
        </w:drawing>
      </w:r>
    </w:p>
    <w:p w14:paraId="147689A5" w14:textId="65660B4E"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4222800" cy="1720800"/>
                    </a:xfrm>
                    <a:prstGeom prst="rect">
                      <a:avLst/>
                    </a:prstGeom>
                  </pic:spPr>
                </pic:pic>
              </a:graphicData>
            </a:graphic>
          </wp:inline>
        </w:drawing>
      </w:r>
    </w:p>
    <w:p w14:paraId="1A775EB7" w14:textId="35348116" w:rsidR="00D27E7B" w:rsidRDefault="00D27E7B" w:rsidP="00E7573A">
      <w:pPr>
        <w:pStyle w:val="Heading5"/>
      </w:pPr>
      <w:bookmarkStart w:id="92" w:name="_IOPS_Limit"/>
      <w:bookmarkEnd w:id="92"/>
      <w:r>
        <w:lastRenderedPageBreak/>
        <w:t>IOPS Limit</w:t>
      </w:r>
    </w:p>
    <w:p w14:paraId="3A48FA24" w14:textId="0FBA77BE" w:rsidR="00D27E7B" w:rsidRDefault="00D27E7B" w:rsidP="00D27E7B">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D27E7B">
      <w:pPr>
        <w:rPr>
          <w:lang w:val="en-GB"/>
        </w:rPr>
      </w:pPr>
      <w:r w:rsidRPr="00D27E7B">
        <w:rPr>
          <w:noProof/>
          <w:lang w:val="en-GB"/>
        </w:rPr>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30"/>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D27E7B">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D27E7B">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6645910" cy="362585"/>
                    </a:xfrm>
                    <a:prstGeom prst="rect">
                      <a:avLst/>
                    </a:prstGeom>
                  </pic:spPr>
                </pic:pic>
              </a:graphicData>
            </a:graphic>
          </wp:inline>
        </w:drawing>
      </w:r>
    </w:p>
    <w:p w14:paraId="14DEAA80" w14:textId="3B48A043" w:rsidR="006E18FC" w:rsidRDefault="006E18FC" w:rsidP="00D27E7B">
      <w:pPr>
        <w:rPr>
          <w:lang w:val="en-GB"/>
        </w:rPr>
      </w:pPr>
      <w:r>
        <w:rPr>
          <w:lang w:val="en-GB"/>
        </w:rPr>
        <w:t>The default setting is no limit, which is what I recommend.</w:t>
      </w:r>
    </w:p>
    <w:p w14:paraId="6C390094" w14:textId="7D057DAC" w:rsidR="00910E37" w:rsidRDefault="00910E37" w:rsidP="00D27E7B">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AC6E1E">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632"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lastRenderedPageBreak/>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lastRenderedPageBreak/>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5"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93"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3"/>
      <w:r>
        <w:rPr>
          <w:lang w:val="en-GB"/>
        </w:rPr>
        <w:t xml:space="preserve"> has shared best practice </w:t>
      </w:r>
      <w:hyperlink r:id="rId638"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lastRenderedPageBreak/>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39"/>
                    <a:stretch>
                      <a:fillRect/>
                    </a:stretch>
                  </pic:blipFill>
                  <pic:spPr>
                    <a:xfrm>
                      <a:off x="0" y="0"/>
                      <a:ext cx="4345200" cy="2379600"/>
                    </a:xfrm>
                    <a:prstGeom prst="rect">
                      <a:avLst/>
                    </a:prstGeom>
                  </pic:spPr>
                </pic:pic>
              </a:graphicData>
            </a:graphic>
          </wp:inline>
        </w:drawing>
      </w:r>
    </w:p>
    <w:p w14:paraId="5A10570A" w14:textId="77777777" w:rsidR="00DD5319" w:rsidRDefault="00DD5319" w:rsidP="00AC6E1E">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18BBC182" w:rsidR="00DD5319" w:rsidRPr="00B7040A" w:rsidRDefault="00541B98" w:rsidP="003458A0">
            <w:pPr>
              <w:pStyle w:val="Tablecontent"/>
              <w:rPr>
                <w:lang w:val="en-SG"/>
              </w:rPr>
            </w:pPr>
            <w:r>
              <w:rPr>
                <w:lang w:val="en-SG"/>
              </w:rPr>
              <w:t>Snapshot</w:t>
            </w:r>
            <w:r w:rsidR="00DD5319">
              <w:rPr>
                <w:lang w:val="en-SG"/>
              </w:rPr>
              <w:t xml:space="preserve"> does not apply to RDM.</w:t>
            </w:r>
            <w:r>
              <w:rPr>
                <w:lang w:val="en-SG"/>
              </w:rPr>
              <w:t xml:space="preserve"> You do that at storage subsystem instead</w:t>
            </w:r>
            <w:r w:rsidR="00632456">
              <w:rPr>
                <w:lang w:val="en-SG"/>
              </w:rPr>
              <w:t>, transparent to ESXi.</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61E61F75" w:rsidR="00DD5319" w:rsidRDefault="00DD5319" w:rsidP="003458A0">
            <w:pPr>
              <w:pStyle w:val="Tablecontent"/>
            </w:pPr>
            <w:r>
              <w:t>All other files. They are mostly small, in KB or MB. So if this counter is large, you’ve got unneeded files inside the VM directory.</w:t>
            </w:r>
            <w:r w:rsidR="00632456">
              <w:t xml:space="preserve"> </w:t>
            </w:r>
          </w:p>
          <w:p w14:paraId="04318F2E" w14:textId="77777777" w:rsidR="00DD5319" w:rsidRDefault="00DD5319" w:rsidP="003458A0">
            <w:pPr>
              <w:pStyle w:val="Tablecontent"/>
            </w:pPr>
            <w:r>
              <w:lastRenderedPageBreak/>
              <w:t>Logs files, configuration files, and BIOS/EFI configuration file (</w:t>
            </w:r>
            <w:r w:rsidRPr="00281D7D">
              <w:rPr>
                <w:b/>
                <w:bCs/>
                <w:color w:val="00B0F0"/>
              </w:rPr>
              <w:t>.nvram</w:t>
            </w:r>
            <w:r>
              <w:t>)</w:t>
            </w:r>
          </w:p>
          <w:p w14:paraId="7C4E9347" w14:textId="75093971" w:rsidR="00DD5319" w:rsidRPr="007E4FB5" w:rsidRDefault="00DD5319" w:rsidP="003458A0">
            <w:pPr>
              <w:pStyle w:val="Tablecontent"/>
            </w:pPr>
            <w:r>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640"/>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41" w:history="1">
              <w:r w:rsidRPr="00E6215C">
                <w:rPr>
                  <w:rStyle w:val="Hyperlink"/>
                  <w:lang w:val="en-GB"/>
                </w:rPr>
                <w:t>KB 83990</w:t>
              </w:r>
            </w:hyperlink>
            <w:r>
              <w:rPr>
                <w:lang w:val="en-GB"/>
              </w:rPr>
              <w:t xml:space="preserve">. This is fixed in </w:t>
            </w:r>
            <w:hyperlink r:id="rId642"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3026EDA9" w14:textId="7E7BF115" w:rsidR="00536EC9" w:rsidRDefault="00644699" w:rsidP="00DD5319">
      <w:pPr>
        <w:rPr>
          <w:lang w:val="en-GB"/>
        </w:rPr>
      </w:pPr>
      <w:r w:rsidRPr="00644699">
        <w:rPr>
          <w:noProof/>
          <w:lang w:val="en-GB"/>
        </w:rPr>
        <w:lastRenderedPageBreak/>
        <w:drawing>
          <wp:inline distT="0" distB="0" distL="0" distR="0" wp14:anchorId="73DCAD95" wp14:editId="6230B7BA">
            <wp:extent cx="6645910" cy="1741805"/>
            <wp:effectExtent l="0" t="0" r="2540" b="0"/>
            <wp:docPr id="1293284849" name="Picture 12932848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a:blip r:embed="rId643"/>
                    <a:stretch>
                      <a:fillRect/>
                    </a:stretch>
                  </pic:blipFill>
                  <pic:spPr>
                    <a:xfrm>
                      <a:off x="0" y="0"/>
                      <a:ext cx="6645910" cy="1741805"/>
                    </a:xfrm>
                    <a:prstGeom prst="rect">
                      <a:avLst/>
                    </a:prstGeom>
                  </pic:spPr>
                </pic:pic>
              </a:graphicData>
            </a:graphic>
          </wp:inline>
        </w:drawing>
      </w:r>
    </w:p>
    <w:p w14:paraId="2AFEA662" w14:textId="18FCAA88"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067C62D4" w:rsidR="00DD5319" w:rsidRDefault="00DD5319" w:rsidP="00DD5319">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6CE825F8" w14:textId="3286FB8C" w:rsidR="00082D2F" w:rsidRDefault="00C870C0" w:rsidP="00AC6E1E">
      <w:pPr>
        <w:pStyle w:val="Heading4"/>
      </w:pPr>
      <w:r>
        <w:t>Raw Device Mapping</w:t>
      </w:r>
    </w:p>
    <w:p w14:paraId="7F6D05F1" w14:textId="77777777" w:rsidR="00C870C0" w:rsidRDefault="00C870C0" w:rsidP="00C870C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860"/>
        <w:gridCol w:w="4320"/>
      </w:tblGrid>
      <w:tr w:rsidR="008B14BF" w14:paraId="477D7557" w14:textId="77777777" w:rsidTr="004C1FD1">
        <w:tc>
          <w:tcPr>
            <w:tcW w:w="4860" w:type="dxa"/>
            <w:shd w:val="clear" w:color="auto" w:fill="F2F2F2" w:themeFill="background1" w:themeFillShade="F2"/>
          </w:tcPr>
          <w:p w14:paraId="4463C174" w14:textId="6F88BB16" w:rsidR="008B14BF" w:rsidRDefault="008B14BF" w:rsidP="008B14BF">
            <w:pPr>
              <w:pStyle w:val="Tableheading"/>
              <w:rPr>
                <w:color w:val="FF0000"/>
              </w:rPr>
            </w:pPr>
            <w:r w:rsidRPr="009018CD">
              <w:t>Property Name</w:t>
            </w:r>
          </w:p>
        </w:tc>
        <w:tc>
          <w:tcPr>
            <w:tcW w:w="4320" w:type="dxa"/>
            <w:shd w:val="clear" w:color="auto" w:fill="F2F2F2" w:themeFill="background1" w:themeFillShade="F2"/>
          </w:tcPr>
          <w:p w14:paraId="42015096" w14:textId="6B7E3A4B" w:rsidR="008B14BF" w:rsidRDefault="008B14BF" w:rsidP="008B14BF">
            <w:pPr>
              <w:pStyle w:val="Tableheading"/>
              <w:rPr>
                <w:color w:val="FF0000"/>
              </w:rPr>
            </w:pPr>
            <w:r w:rsidRPr="009018CD">
              <w:t>Values</w:t>
            </w:r>
          </w:p>
        </w:tc>
      </w:tr>
      <w:tr w:rsidR="0056053A" w14:paraId="4CBCB74A" w14:textId="77777777" w:rsidTr="004C1FD1">
        <w:tc>
          <w:tcPr>
            <w:tcW w:w="4860" w:type="dxa"/>
          </w:tcPr>
          <w:p w14:paraId="330B6532" w14:textId="76317F69" w:rsidR="0056053A" w:rsidRDefault="0056053A" w:rsidP="0056053A">
            <w:pPr>
              <w:pStyle w:val="Tablecontent"/>
              <w:rPr>
                <w:color w:val="FF0000"/>
              </w:rPr>
            </w:pPr>
            <w:r w:rsidRPr="009018CD">
              <w:t>Configuration | Number of RDMs</w:t>
            </w:r>
          </w:p>
        </w:tc>
        <w:tc>
          <w:tcPr>
            <w:tcW w:w="4320" w:type="dxa"/>
          </w:tcPr>
          <w:p w14:paraId="5735F9CB" w14:textId="63F1C63F" w:rsidR="0056053A" w:rsidRDefault="0056053A" w:rsidP="0056053A">
            <w:pPr>
              <w:pStyle w:val="Tablecontent"/>
              <w:rPr>
                <w:color w:val="FF0000"/>
              </w:rPr>
            </w:pPr>
            <w:r w:rsidRPr="009018CD">
              <w:t>Number of RDMs attached to the VM</w:t>
            </w:r>
          </w:p>
        </w:tc>
      </w:tr>
      <w:tr w:rsidR="0056053A" w14:paraId="082647B0" w14:textId="77777777" w:rsidTr="004C1FD1">
        <w:tc>
          <w:tcPr>
            <w:tcW w:w="4860" w:type="dxa"/>
          </w:tcPr>
          <w:p w14:paraId="7ED063DA" w14:textId="4D4F41DE" w:rsidR="0056053A" w:rsidRDefault="0056053A" w:rsidP="0056053A">
            <w:pPr>
              <w:pStyle w:val="Tablecontent"/>
              <w:rPr>
                <w:color w:val="FF0000"/>
              </w:rPr>
            </w:pPr>
            <w:r w:rsidRPr="009018CD">
              <w:t>Virtual Disk : instance name | Is RDM</w:t>
            </w:r>
          </w:p>
        </w:tc>
        <w:tc>
          <w:tcPr>
            <w:tcW w:w="4320" w:type="dxa"/>
          </w:tcPr>
          <w:p w14:paraId="749EB976" w14:textId="77777777" w:rsidR="009018CD" w:rsidRPr="009018CD" w:rsidRDefault="00BD448A" w:rsidP="0056053A">
            <w:pPr>
              <w:pStyle w:val="Tablecontent"/>
            </w:pPr>
            <w:r w:rsidRPr="009018CD">
              <w:t>true</w:t>
            </w:r>
          </w:p>
          <w:p w14:paraId="1B939776" w14:textId="083DDF94" w:rsidR="0056053A" w:rsidRDefault="00BD448A" w:rsidP="0056053A">
            <w:pPr>
              <w:pStyle w:val="Tablecontent"/>
              <w:rPr>
                <w:color w:val="FF0000"/>
              </w:rPr>
            </w:pPr>
            <w:r w:rsidRPr="009018CD">
              <w:t>false</w:t>
            </w:r>
          </w:p>
        </w:tc>
      </w:tr>
      <w:tr w:rsidR="0056053A" w14:paraId="55846A4D" w14:textId="77777777" w:rsidTr="004C1FD1">
        <w:tc>
          <w:tcPr>
            <w:tcW w:w="4860" w:type="dxa"/>
          </w:tcPr>
          <w:p w14:paraId="3F98D8CB" w14:textId="48B6E00C" w:rsidR="0056053A" w:rsidRDefault="0056053A" w:rsidP="0056053A">
            <w:pPr>
              <w:pStyle w:val="Tablecontent"/>
              <w:rPr>
                <w:color w:val="FF0000"/>
              </w:rPr>
            </w:pPr>
            <w:r w:rsidRPr="009018CD">
              <w:t>Virtual Disk : instance name | Compatibility Mode</w:t>
            </w:r>
          </w:p>
        </w:tc>
        <w:tc>
          <w:tcPr>
            <w:tcW w:w="4320" w:type="dxa"/>
          </w:tcPr>
          <w:p w14:paraId="2ABDF770" w14:textId="77777777" w:rsidR="009018CD" w:rsidRPr="009018CD" w:rsidRDefault="00BD448A" w:rsidP="0056053A">
            <w:pPr>
              <w:pStyle w:val="Tablecontent"/>
            </w:pPr>
            <w:r w:rsidRPr="009018CD">
              <w:t>Physical</w:t>
            </w:r>
          </w:p>
          <w:p w14:paraId="65C1C3E1" w14:textId="54CA5DAD" w:rsidR="0056053A" w:rsidRDefault="00BD448A" w:rsidP="0056053A">
            <w:pPr>
              <w:pStyle w:val="Tablecontent"/>
              <w:rPr>
                <w:color w:val="FF0000"/>
              </w:rPr>
            </w:pPr>
            <w:r w:rsidRPr="009018CD">
              <w:t>Virtual</w:t>
            </w:r>
          </w:p>
        </w:tc>
      </w:tr>
      <w:tr w:rsidR="0056053A" w14:paraId="614E1B27" w14:textId="77777777" w:rsidTr="004C1FD1">
        <w:tc>
          <w:tcPr>
            <w:tcW w:w="4860" w:type="dxa"/>
          </w:tcPr>
          <w:p w14:paraId="53EEE476" w14:textId="72789574" w:rsidR="0056053A" w:rsidRDefault="0056053A" w:rsidP="0056053A">
            <w:pPr>
              <w:pStyle w:val="Tablecontent"/>
              <w:rPr>
                <w:color w:val="FF0000"/>
              </w:rPr>
            </w:pPr>
            <w:r w:rsidRPr="009018CD">
              <w:t>Virtual Disk : instance name | Disk Mode</w:t>
            </w:r>
          </w:p>
        </w:tc>
        <w:tc>
          <w:tcPr>
            <w:tcW w:w="4320" w:type="dxa"/>
          </w:tcPr>
          <w:p w14:paraId="170A7AA7" w14:textId="77777777" w:rsidR="009018CD" w:rsidRPr="009018CD" w:rsidRDefault="00BD448A" w:rsidP="0056053A">
            <w:pPr>
              <w:pStyle w:val="Tablecontent"/>
            </w:pPr>
            <w:r w:rsidRPr="009018CD">
              <w:t>Dependent</w:t>
            </w:r>
          </w:p>
          <w:p w14:paraId="081027B9" w14:textId="77777777" w:rsidR="009018CD" w:rsidRPr="009018CD" w:rsidRDefault="00BD448A" w:rsidP="0056053A">
            <w:pPr>
              <w:pStyle w:val="Tablecontent"/>
            </w:pPr>
            <w:r w:rsidRPr="009018CD">
              <w:t>Independent – Persistent</w:t>
            </w:r>
          </w:p>
          <w:p w14:paraId="0EBF7091" w14:textId="6ED08985" w:rsidR="0056053A" w:rsidRDefault="00BD448A" w:rsidP="0056053A">
            <w:pPr>
              <w:pStyle w:val="Tablecontent"/>
              <w:rPr>
                <w:color w:val="FF0000"/>
              </w:rPr>
            </w:pPr>
            <w:r w:rsidRPr="009018CD">
              <w:t>Independent – Nonpersistent</w:t>
            </w:r>
          </w:p>
        </w:tc>
      </w:tr>
      <w:tr w:rsidR="0056053A" w14:paraId="6E7AC240" w14:textId="77777777" w:rsidTr="004C1FD1">
        <w:tc>
          <w:tcPr>
            <w:tcW w:w="4860" w:type="dxa"/>
          </w:tcPr>
          <w:p w14:paraId="0C749504" w14:textId="51389EB0" w:rsidR="0056053A" w:rsidRDefault="0056053A" w:rsidP="0056053A">
            <w:pPr>
              <w:pStyle w:val="Tablecontent"/>
              <w:rPr>
                <w:color w:val="FF0000"/>
              </w:rPr>
            </w:pPr>
            <w:r w:rsidRPr="009018CD">
              <w:t>Virtual Disk : instance name | SCSI Bus Sharing</w:t>
            </w:r>
          </w:p>
        </w:tc>
        <w:tc>
          <w:tcPr>
            <w:tcW w:w="4320" w:type="dxa"/>
          </w:tcPr>
          <w:p w14:paraId="042CAB05" w14:textId="77777777" w:rsidR="009018CD" w:rsidRPr="009018CD" w:rsidRDefault="00BD448A" w:rsidP="0056053A">
            <w:pPr>
              <w:pStyle w:val="Tablecontent"/>
            </w:pPr>
            <w:r w:rsidRPr="009018CD">
              <w:t>None</w:t>
            </w:r>
          </w:p>
          <w:p w14:paraId="40A99391" w14:textId="77777777" w:rsidR="009018CD" w:rsidRPr="009018CD" w:rsidRDefault="00BD448A" w:rsidP="0056053A">
            <w:pPr>
              <w:pStyle w:val="Tablecontent"/>
            </w:pPr>
            <w:r w:rsidRPr="009018CD">
              <w:t>Physical</w:t>
            </w:r>
          </w:p>
          <w:p w14:paraId="6F8578DE" w14:textId="448EF6B8" w:rsidR="0056053A" w:rsidRDefault="00BD448A" w:rsidP="0056053A">
            <w:pPr>
              <w:pStyle w:val="Tablecontent"/>
              <w:rPr>
                <w:color w:val="FF0000"/>
              </w:rPr>
            </w:pPr>
            <w:r w:rsidRPr="009018CD">
              <w:t>Virtual</w:t>
            </w:r>
          </w:p>
        </w:tc>
      </w:tr>
      <w:tr w:rsidR="0056053A" w14:paraId="6E407EFD" w14:textId="77777777" w:rsidTr="004C1FD1">
        <w:tc>
          <w:tcPr>
            <w:tcW w:w="4860" w:type="dxa"/>
          </w:tcPr>
          <w:p w14:paraId="1C44EF1F" w14:textId="3B9BD0E7" w:rsidR="0056053A" w:rsidRDefault="0056053A" w:rsidP="0056053A">
            <w:pPr>
              <w:pStyle w:val="Tablecontent"/>
              <w:rPr>
                <w:color w:val="FF0000"/>
              </w:rPr>
            </w:pPr>
            <w:r w:rsidRPr="009018CD">
              <w:t>Virtual Disk : instance name | SCSI Controller Type</w:t>
            </w:r>
          </w:p>
        </w:tc>
        <w:tc>
          <w:tcPr>
            <w:tcW w:w="4320" w:type="dxa"/>
          </w:tcPr>
          <w:p w14:paraId="63AA0283" w14:textId="77777777" w:rsidR="009018CD" w:rsidRPr="009018CD" w:rsidRDefault="00BD448A" w:rsidP="0056053A">
            <w:pPr>
              <w:pStyle w:val="Tablecontent"/>
            </w:pPr>
            <w:r w:rsidRPr="009018CD">
              <w:t>BusLogic Parallel</w:t>
            </w:r>
          </w:p>
          <w:p w14:paraId="0C2F3834" w14:textId="77777777" w:rsidR="009018CD" w:rsidRPr="009018CD" w:rsidRDefault="00BD448A" w:rsidP="0056053A">
            <w:pPr>
              <w:pStyle w:val="Tablecontent"/>
            </w:pPr>
            <w:r w:rsidRPr="009018CD">
              <w:t>LSI Logic Parallel</w:t>
            </w:r>
          </w:p>
          <w:p w14:paraId="0A8BE9DA" w14:textId="77777777" w:rsidR="009018CD" w:rsidRPr="009018CD" w:rsidRDefault="00BD448A" w:rsidP="0056053A">
            <w:pPr>
              <w:pStyle w:val="Tablecontent"/>
            </w:pPr>
            <w:r w:rsidRPr="009018CD">
              <w:t>LSI Logic SAS</w:t>
            </w:r>
          </w:p>
          <w:p w14:paraId="1B9640CB" w14:textId="34970432" w:rsidR="0056053A" w:rsidRDefault="00BD448A" w:rsidP="0056053A">
            <w:pPr>
              <w:pStyle w:val="Tablecontent"/>
              <w:rPr>
                <w:color w:val="FF0000"/>
              </w:rPr>
            </w:pPr>
            <w:r w:rsidRPr="009018CD">
              <w:t>VMware Paravirtual</w:t>
            </w:r>
          </w:p>
        </w:tc>
      </w:tr>
      <w:tr w:rsidR="0056053A" w14:paraId="5635B604" w14:textId="77777777" w:rsidTr="004C1FD1">
        <w:tc>
          <w:tcPr>
            <w:tcW w:w="4860" w:type="dxa"/>
          </w:tcPr>
          <w:p w14:paraId="702C4E9C" w14:textId="2088CE41" w:rsidR="0056053A" w:rsidRDefault="0056053A" w:rsidP="0056053A">
            <w:pPr>
              <w:pStyle w:val="Tablecontent"/>
              <w:rPr>
                <w:color w:val="FF0000"/>
              </w:rPr>
            </w:pPr>
            <w:r w:rsidRPr="009018CD">
              <w:lastRenderedPageBreak/>
              <w:t>Virtual Disk : instance name | Virtual Disk Sharing</w:t>
            </w:r>
          </w:p>
        </w:tc>
        <w:tc>
          <w:tcPr>
            <w:tcW w:w="4320" w:type="dxa"/>
          </w:tcPr>
          <w:p w14:paraId="3B5D5028" w14:textId="77777777" w:rsidR="009018CD" w:rsidRPr="009018CD" w:rsidRDefault="00BD448A" w:rsidP="0056053A">
            <w:pPr>
              <w:pStyle w:val="Tablecontent"/>
            </w:pPr>
            <w:r w:rsidRPr="009018CD">
              <w:t>Unspecified</w:t>
            </w:r>
          </w:p>
          <w:p w14:paraId="05D8DF62" w14:textId="77777777" w:rsidR="009018CD" w:rsidRPr="009018CD" w:rsidRDefault="00BD448A" w:rsidP="0056053A">
            <w:pPr>
              <w:pStyle w:val="Tablecontent"/>
            </w:pPr>
            <w:r w:rsidRPr="009018CD">
              <w:t>No Sharing</w:t>
            </w:r>
          </w:p>
          <w:p w14:paraId="6ED0AACF" w14:textId="6BFE65B3" w:rsidR="0056053A" w:rsidRDefault="00BD448A" w:rsidP="0056053A">
            <w:pPr>
              <w:pStyle w:val="Tablecontent"/>
              <w:rPr>
                <w:color w:val="FF0000"/>
              </w:rPr>
            </w:pPr>
            <w:r w:rsidRPr="009018CD">
              <w:t>Multi-Writer</w:t>
            </w:r>
          </w:p>
        </w:tc>
      </w:tr>
    </w:tbl>
    <w:p w14:paraId="5923D313" w14:textId="77777777" w:rsidR="00082D2F" w:rsidRPr="00C85350" w:rsidRDefault="00082D2F" w:rsidP="00DD5319">
      <w:pPr>
        <w:rPr>
          <w:color w:val="FF0000"/>
        </w:rPr>
      </w:pPr>
    </w:p>
    <w:p w14:paraId="190FB09B" w14:textId="32D31AD5" w:rsidR="001D01C7" w:rsidRDefault="001D01C7" w:rsidP="00AC6E1E">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44">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lastRenderedPageBreak/>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45">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46">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lastRenderedPageBreak/>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AC6E1E">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1754505"/>
                    </a:xfrm>
                    <a:prstGeom prst="rect">
                      <a:avLst/>
                    </a:prstGeom>
                  </pic:spPr>
                </pic:pic>
              </a:graphicData>
            </a:graphic>
          </wp:inline>
        </w:drawing>
      </w:r>
    </w:p>
    <w:p w14:paraId="4EA3A2E7" w14:textId="27C5ECF5" w:rsidR="00F0647F" w:rsidRDefault="00F0647F" w:rsidP="00AC6E1E">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50">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51"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E7573A">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lastRenderedPageBreak/>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AC6E1E">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56">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57"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E7573A">
      <w:pPr>
        <w:pStyle w:val="Heading5"/>
      </w:pPr>
      <w:r>
        <w:lastRenderedPageBreak/>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58"/>
                    <a:stretch>
                      <a:fillRect/>
                    </a:stretch>
                  </pic:blipFill>
                  <pic:spPr>
                    <a:xfrm>
                      <a:off x="0" y="0"/>
                      <a:ext cx="6645910" cy="2084070"/>
                    </a:xfrm>
                    <a:prstGeom prst="rect">
                      <a:avLst/>
                    </a:prstGeom>
                  </pic:spPr>
                </pic:pic>
              </a:graphicData>
            </a:graphic>
          </wp:inline>
        </w:drawing>
      </w:r>
    </w:p>
    <w:p w14:paraId="3BB61071" w14:textId="77777777" w:rsidR="002846E6" w:rsidRDefault="002846E6" w:rsidP="00AC6E1E">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lastRenderedPageBreak/>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60"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61">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E7573A">
      <w:pPr>
        <w:pStyle w:val="Heading5"/>
      </w:pPr>
      <w:r>
        <w:t>Metrics</w:t>
      </w:r>
      <w:r w:rsidR="006E18FC">
        <w:t xml:space="preserve"> (DRAFT)</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E7573A">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E7573A">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E7573A">
      <w:pPr>
        <w:pStyle w:val="Heading6"/>
      </w:pPr>
      <w:r>
        <w:lastRenderedPageBreak/>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E7573A">
      <w:pPr>
        <w:pStyle w:val="Heading6"/>
      </w:pPr>
      <w:r>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E7573A">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E7573A">
      <w:pPr>
        <w:pStyle w:val="Heading6"/>
      </w:pPr>
      <w: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E7573A">
      <w:pPr>
        <w:pStyle w:val="Heading6"/>
      </w:pPr>
      <w: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8">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E7573A">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AC6E1E">
      <w:pPr>
        <w:pStyle w:val="Heading4"/>
      </w:pPr>
      <w:r>
        <w:lastRenderedPageBreak/>
        <w:t>Datastore</w:t>
      </w:r>
      <w:r w:rsidR="006E18FC">
        <w:t xml:space="preserve"> (DRAFT)</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E7573A">
      <w:pPr>
        <w:pStyle w:val="Heading5"/>
      </w:pPr>
      <w:r>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E7573A">
      <w:pPr>
        <w:pStyle w:val="Heading5"/>
      </w:pPr>
      <w:r>
        <w:t>Unmapped Counter</w:t>
      </w:r>
    </w:p>
    <w:p w14:paraId="19268E32" w14:textId="7C874181" w:rsidR="00572B7D" w:rsidRPr="00572B7D" w:rsidRDefault="00572B7D" w:rsidP="00572B7D">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5526000" cy="540000"/>
                    </a:xfrm>
                    <a:prstGeom prst="rect">
                      <a:avLst/>
                    </a:prstGeom>
                  </pic:spPr>
                </pic:pic>
              </a:graphicData>
            </a:graphic>
          </wp:inline>
        </w:drawing>
      </w:r>
    </w:p>
    <w:p w14:paraId="0BA8C42D" w14:textId="4CD14DEE" w:rsidR="0063493B" w:rsidRDefault="00A02BC5" w:rsidP="00E7573A">
      <w:pPr>
        <w:pStyle w:val="Heading5"/>
      </w:pPr>
      <w:r>
        <w:lastRenderedPageBreak/>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72"/>
                    <a:stretch>
                      <a:fillRect/>
                    </a:stretch>
                  </pic:blipFill>
                  <pic:spPr>
                    <a:xfrm>
                      <a:off x="0" y="0"/>
                      <a:ext cx="6645910" cy="2640330"/>
                    </a:xfrm>
                    <a:prstGeom prst="rect">
                      <a:avLst/>
                    </a:prstGeom>
                  </pic:spPr>
                </pic:pic>
              </a:graphicData>
            </a:graphic>
          </wp:inline>
        </w:drawing>
      </w:r>
    </w:p>
    <w:p w14:paraId="3FE7F91F" w14:textId="4181FBA5" w:rsidR="00602CCC" w:rsidRDefault="00602CCC" w:rsidP="00E7573A">
      <w:pPr>
        <w:pStyle w:val="Heading5"/>
      </w:pPr>
      <w:r>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73"/>
                    <a:stretch>
                      <a:fillRect/>
                    </a:stretch>
                  </pic:blipFill>
                  <pic:spPr>
                    <a:xfrm>
                      <a:off x="0" y="0"/>
                      <a:ext cx="6645910" cy="978535"/>
                    </a:xfrm>
                    <a:prstGeom prst="rect">
                      <a:avLst/>
                    </a:prstGeom>
                  </pic:spPr>
                </pic:pic>
              </a:graphicData>
            </a:graphic>
          </wp:inline>
        </w:drawing>
      </w:r>
    </w:p>
    <w:p w14:paraId="0A587128" w14:textId="37AF779D" w:rsidR="004957AF" w:rsidRDefault="004957AF" w:rsidP="00AC6E1E">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74"/>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AC6E1E">
      <w:pPr>
        <w:pStyle w:val="Heading3"/>
      </w:pPr>
      <w:r w:rsidRPr="00A452F2">
        <w:lastRenderedPageBreak/>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5C2DCF63" w:rsidR="00CA61CE" w:rsidRDefault="00CA61CE" w:rsidP="00CA61CE">
      <w:pPr>
        <w:rPr>
          <w:lang w:val="en-GB"/>
        </w:rPr>
      </w:pPr>
      <w:r w:rsidRPr="00A452F2">
        <w:rPr>
          <w:lang w:val="en-GB"/>
        </w:rPr>
        <w:t>The underlying storage protocol can be files (NFS) or blocks (</w:t>
      </w:r>
      <w:hyperlink r:id="rId675"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76">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AC6E1E">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77"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78">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AC6E1E">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lastRenderedPageBreak/>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0F3DBBF" w:rsidR="004A1D68" w:rsidRDefault="004A1D68" w:rsidP="00AC6E1E">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t xml:space="preserve">From monitoring and troubleshooting viewpoint, not all distributed storage </w:t>
      </w:r>
      <w:r w:rsidR="00221B2F">
        <w:rPr>
          <w:lang w:val="en-GB"/>
        </w:rPr>
        <w:t xml:space="preserve">ar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lastRenderedPageBreak/>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AC6E1E">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80">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276E517"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4A1D68">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81"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5F45EE">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130078" cy="2180611"/>
                    </a:xfrm>
                    <a:prstGeom prst="rect">
                      <a:avLst/>
                    </a:prstGeom>
                  </pic:spPr>
                </pic:pic>
              </a:graphicData>
            </a:graphic>
          </wp:inline>
        </w:drawing>
      </w:r>
    </w:p>
    <w:p w14:paraId="4C153149" w14:textId="77777777" w:rsidR="00C01886" w:rsidRDefault="00C01886" w:rsidP="009F356F">
      <w:pPr>
        <w:rPr>
          <w:lang w:val="en-GB"/>
        </w:rPr>
      </w:pPr>
    </w:p>
    <w:p w14:paraId="48E6D8D1" w14:textId="0CA7C980" w:rsidR="00EB6B1D" w:rsidRDefault="00EB6B1D" w:rsidP="00E7573A">
      <w:pPr>
        <w:pStyle w:val="Heading5"/>
      </w:pPr>
      <w:r>
        <w:t>Congestion</w:t>
      </w:r>
      <w:r w:rsidR="00613305">
        <w:t xml:space="preserve"> (DRAFT)</w:t>
      </w:r>
    </w:p>
    <w:p w14:paraId="1084D6DD" w14:textId="77777777" w:rsidR="009476AF" w:rsidRDefault="009476AF" w:rsidP="009F356F">
      <w:pPr>
        <w:rPr>
          <w:rFonts w:eastAsiaTheme="minorEastAsia"/>
          <w:lang w:val="en-GB"/>
        </w:rPr>
      </w:pPr>
      <w:r>
        <w:rPr>
          <w:rFonts w:eastAsiaTheme="minorEastAsia"/>
          <w:lang w:val="en-GB"/>
        </w:rPr>
        <w:t xml:space="preserve">If you’re experiencing slowness, </w:t>
      </w:r>
      <w:hyperlink r:id="rId683"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9F356F">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9F356F">
      <w:pPr>
        <w:rPr>
          <w:lang w:val="en-GB"/>
        </w:rPr>
      </w:pPr>
      <w:r w:rsidRPr="005A5290">
        <w:rPr>
          <w:lang w:val="en-GB"/>
        </w:rPr>
        <w:t>Hence, regardless of the type of congestion, temporary and small values of congestion are usually OK, and not beneficial to the system performance. However, sustained and large values of congestion may lead to higher latency and lower throughput than desired, and therefore warrant attention and resolution in order to get a better benchmark performance.</w:t>
      </w:r>
    </w:p>
    <w:p w14:paraId="0E572B00" w14:textId="748ABE47" w:rsidR="00500705" w:rsidRDefault="00500705" w:rsidP="00AC6E1E">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84">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6645910" cy="2592705"/>
                    </a:xfrm>
                    <a:prstGeom prst="rect">
                      <a:avLst/>
                    </a:prstGeom>
                  </pic:spPr>
                </pic:pic>
              </a:graphicData>
            </a:graphic>
          </wp:inline>
        </w:drawing>
      </w:r>
    </w:p>
    <w:p w14:paraId="4FFAD647" w14:textId="5C326EAF" w:rsidR="002B0800" w:rsidRDefault="00EF0E9E" w:rsidP="00500705">
      <w:pPr>
        <w:rPr>
          <w:lang w:val="en-GB"/>
        </w:rPr>
      </w:pPr>
      <w:hyperlink r:id="rId686" w:history="1">
        <w:r w:rsidR="002B0800" w:rsidRPr="002B0800">
          <w:rPr>
            <w:rStyle w:val="Hyperlink"/>
            <w:lang w:val="en-GB"/>
          </w:rPr>
          <w:t>Pete Kohler</w:t>
        </w:r>
      </w:hyperlink>
      <w:r w:rsidR="002B0800">
        <w:rPr>
          <w:lang w:val="en-GB"/>
        </w:rPr>
        <w:t xml:space="preserve"> shares the following diagram in </w:t>
      </w:r>
      <w:hyperlink r:id="rId687"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88">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AC6E1E">
      <w:pPr>
        <w:pStyle w:val="Heading4"/>
      </w:pPr>
      <w:r>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lastRenderedPageBreak/>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t>Guest File System | Utilization is the metric used to determine VM consumption (without the vSAN overhead due to FTT)</w:t>
      </w:r>
    </w:p>
    <w:p w14:paraId="144F3BF7" w14:textId="20C6939D" w:rsidR="003403F0" w:rsidRDefault="004C4720" w:rsidP="003403F0">
      <w:pPr>
        <w:rPr>
          <w:lang w:val="en-GB"/>
        </w:rPr>
      </w:pPr>
      <w:r>
        <w:rPr>
          <w:lang w:val="en-GB"/>
        </w:rPr>
        <w:t xml:space="preserve">[e1: </w:t>
      </w:r>
      <w:r w:rsidR="003403F0">
        <w:rPr>
          <w:lang w:val="en-GB"/>
        </w:rPr>
        <w:t xml:space="preserve">Need to analyse and document </w:t>
      </w:r>
      <w:hyperlink r:id="rId689" w:anchor="IOInsightgraphs" w:history="1">
        <w:r w:rsidRPr="00AA2BFE">
          <w:rPr>
            <w:rStyle w:val="Hyperlink"/>
            <w:lang w:val="en-GB"/>
          </w:rPr>
          <w:t>https://kb.vmware.com/s/article/2144493#IOInsightgraphs</w:t>
        </w:r>
      </w:hyperlink>
      <w:r>
        <w:rPr>
          <w:lang w:val="en-GB"/>
        </w:rPr>
        <w:t xml:space="preserve"> and </w:t>
      </w:r>
      <w:r w:rsidRPr="004C4720">
        <w:rPr>
          <w:lang w:val="en-GB"/>
        </w:rPr>
        <w:t>https://kb.vmware.com/s/article/2150012</w:t>
      </w:r>
    </w:p>
    <w:p w14:paraId="28DCFA55" w14:textId="3CC4F019" w:rsidR="004C4720" w:rsidRDefault="006E6CAD" w:rsidP="003403F0">
      <w:pPr>
        <w:rPr>
          <w:lang w:val="en-GB"/>
        </w:rPr>
      </w:pPr>
      <w:r>
        <w:rPr>
          <w:lang w:val="en-GB"/>
        </w:rPr>
        <w:t xml:space="preserve">The basic nature of vSAN is a software-defined storage. That means </w:t>
      </w:r>
      <w:r w:rsidR="005D78B8">
        <w:rPr>
          <w:lang w:val="en-GB"/>
        </w:rPr>
        <w:t xml:space="preserve">the availability solution is delivered above the datastore level, and not below it (read: beneath the LUN). </w:t>
      </w:r>
    </w:p>
    <w:p w14:paraId="6A3BCD57" w14:textId="77777777" w:rsidR="00475208" w:rsidRDefault="00475208" w:rsidP="00475208">
      <w:pPr>
        <w:pStyle w:val="BeforeTable"/>
        <w:rPr>
          <w:lang w:val="en-GB"/>
        </w:rPr>
      </w:pPr>
    </w:p>
    <w:tbl>
      <w:tblPr>
        <w:tblStyle w:val="TableGrid"/>
        <w:tblW w:w="0" w:type="auto"/>
        <w:tblLook w:val="04A0" w:firstRow="1" w:lastRow="0" w:firstColumn="1" w:lastColumn="0" w:noHBand="0" w:noVBand="1"/>
      </w:tblPr>
      <w:tblGrid>
        <w:gridCol w:w="5228"/>
        <w:gridCol w:w="5228"/>
      </w:tblGrid>
      <w:tr w:rsidR="00475208" w14:paraId="43171680" w14:textId="77777777" w:rsidTr="00475208">
        <w:tc>
          <w:tcPr>
            <w:tcW w:w="5228" w:type="dxa"/>
          </w:tcPr>
          <w:p w14:paraId="25F5AC99" w14:textId="64FE476D" w:rsidR="00475208" w:rsidRDefault="00475208" w:rsidP="0042468C">
            <w:pPr>
              <w:pStyle w:val="Tablecontent"/>
              <w:rPr>
                <w:lang w:val="en-GB"/>
              </w:rPr>
            </w:pPr>
            <w:r w:rsidRPr="005D78B8">
              <w:t>Disk Space|vSAN Overhead (GB)</w:t>
            </w:r>
          </w:p>
        </w:tc>
        <w:tc>
          <w:tcPr>
            <w:tcW w:w="5228" w:type="dxa"/>
          </w:tcPr>
          <w:p w14:paraId="5CEB1F28" w14:textId="142FE786" w:rsidR="003A4EE2" w:rsidRDefault="0042468C" w:rsidP="0042468C">
            <w:pPr>
              <w:pStyle w:val="Tablecontent"/>
              <w:rPr>
                <w:lang w:val="en-GB"/>
              </w:rPr>
            </w:pPr>
            <w:r>
              <w:rPr>
                <w:lang w:val="en-GB"/>
              </w:rPr>
              <w:t xml:space="preserve">Overhead means the availability protection created by vSAN. </w:t>
            </w:r>
          </w:p>
        </w:tc>
      </w:tr>
      <w:tr w:rsidR="00475208" w14:paraId="5FEF9F46" w14:textId="77777777" w:rsidTr="00475208">
        <w:tc>
          <w:tcPr>
            <w:tcW w:w="5228" w:type="dxa"/>
          </w:tcPr>
          <w:p w14:paraId="67C70596" w14:textId="4F3B781D" w:rsidR="00475208" w:rsidRDefault="00475208" w:rsidP="0042468C">
            <w:pPr>
              <w:pStyle w:val="Tablecontent"/>
              <w:rPr>
                <w:lang w:val="en-GB"/>
              </w:rPr>
            </w:pPr>
            <w:r w:rsidRPr="005D78B8">
              <w:t>Disk Space|VMUsedWithoutOverhead(GB)</w:t>
            </w:r>
          </w:p>
        </w:tc>
        <w:tc>
          <w:tcPr>
            <w:tcW w:w="5228" w:type="dxa"/>
          </w:tcPr>
          <w:p w14:paraId="592E4A92" w14:textId="324DA7D6" w:rsidR="00475208" w:rsidRDefault="003A6B36" w:rsidP="0042468C">
            <w:pPr>
              <w:pStyle w:val="Tablecontent"/>
              <w:rPr>
                <w:lang w:val="en-GB"/>
              </w:rPr>
            </w:pPr>
            <w:r>
              <w:rPr>
                <w:lang w:val="en-GB"/>
              </w:rPr>
              <w:t>Use this metric instead of the VM Used as VM Used includes the vSAN availability protection.</w:t>
            </w:r>
          </w:p>
        </w:tc>
      </w:tr>
    </w:tbl>
    <w:p w14:paraId="2DA373F6" w14:textId="2A05E706" w:rsidR="003A4EE2" w:rsidRDefault="003A4EE2" w:rsidP="003A4EE2">
      <w:pPr>
        <w:rPr>
          <w:lang w:val="en-GB"/>
        </w:rPr>
      </w:pPr>
      <w:r>
        <w:t xml:space="preserve">Note </w:t>
      </w:r>
      <w:r>
        <w:rPr>
          <w:lang w:val="en-GB"/>
        </w:rPr>
        <w:t>Added in vRealize Operations Cloud (July 2022)</w:t>
      </w:r>
    </w:p>
    <w:tbl>
      <w:tblPr>
        <w:tblStyle w:val="TableGrid"/>
        <w:tblW w:w="0" w:type="auto"/>
        <w:tblLook w:val="04A0" w:firstRow="1" w:lastRow="0" w:firstColumn="1" w:lastColumn="0" w:noHBand="0" w:noVBand="1"/>
      </w:tblPr>
      <w:tblGrid>
        <w:gridCol w:w="5228"/>
        <w:gridCol w:w="5228"/>
      </w:tblGrid>
      <w:tr w:rsidR="00341FDB" w14:paraId="7F06213D" w14:textId="77777777" w:rsidTr="001E6B73">
        <w:tc>
          <w:tcPr>
            <w:tcW w:w="5228" w:type="dxa"/>
            <w:vAlign w:val="center"/>
          </w:tcPr>
          <w:p w14:paraId="01DE18C1" w14:textId="71492453" w:rsidR="00341FDB" w:rsidRDefault="00341FDB" w:rsidP="00341FDB">
            <w:pPr>
              <w:rPr>
                <w:lang w:val="en-GB"/>
              </w:rPr>
            </w:pPr>
            <w:r w:rsidRPr="001C3E3D">
              <w:t>Virtual Disk</w:t>
            </w:r>
            <w:r>
              <w:t xml:space="preserve"> \ </w:t>
            </w:r>
            <w:r w:rsidRPr="001C3E3D">
              <w:t>Storage Policy|Cache Reservation</w:t>
            </w:r>
          </w:p>
        </w:tc>
        <w:tc>
          <w:tcPr>
            <w:tcW w:w="5228" w:type="dxa"/>
            <w:vAlign w:val="center"/>
          </w:tcPr>
          <w:p w14:paraId="40685EB5" w14:textId="1E037E5D" w:rsidR="00341FDB" w:rsidRDefault="00341FDB" w:rsidP="00341FDB">
            <w:pPr>
              <w:rPr>
                <w:lang w:val="en-GB"/>
              </w:rPr>
            </w:pPr>
            <w:r w:rsidRPr="001C3E3D">
              <w:t xml:space="preserve">This property helps you with flash read cache reservation. </w:t>
            </w:r>
          </w:p>
        </w:tc>
      </w:tr>
      <w:tr w:rsidR="00341FDB" w14:paraId="4B455A55" w14:textId="77777777" w:rsidTr="001E6B73">
        <w:tc>
          <w:tcPr>
            <w:tcW w:w="5228" w:type="dxa"/>
            <w:vAlign w:val="center"/>
          </w:tcPr>
          <w:p w14:paraId="2936300D" w14:textId="07137328" w:rsidR="00341FDB" w:rsidRDefault="00341FDB" w:rsidP="00341FDB">
            <w:pPr>
              <w:rPr>
                <w:lang w:val="en-GB"/>
              </w:rPr>
            </w:pPr>
            <w:r w:rsidRPr="001C3E3D">
              <w:t>Virtual Disk</w:t>
            </w:r>
            <w:r>
              <w:t xml:space="preserve"> \ </w:t>
            </w:r>
            <w:r w:rsidRPr="001C3E3D">
              <w:t>Storage Policy|Checksum Disabled</w:t>
            </w:r>
          </w:p>
        </w:tc>
        <w:tc>
          <w:tcPr>
            <w:tcW w:w="5228" w:type="dxa"/>
            <w:vAlign w:val="center"/>
          </w:tcPr>
          <w:p w14:paraId="1EDE2530" w14:textId="10356FF2" w:rsidR="00341FDB" w:rsidRDefault="00341FDB" w:rsidP="00341FDB">
            <w:pPr>
              <w:rPr>
                <w:lang w:val="en-GB"/>
              </w:rPr>
            </w:pPr>
            <w:r w:rsidRPr="001C3E3D">
              <w:t xml:space="preserve">This property checks whether checksum is disabled for the disk object. </w:t>
            </w:r>
          </w:p>
        </w:tc>
      </w:tr>
      <w:tr w:rsidR="00341FDB" w14:paraId="041B3523" w14:textId="77777777" w:rsidTr="001E6B73">
        <w:tc>
          <w:tcPr>
            <w:tcW w:w="5228" w:type="dxa"/>
            <w:vAlign w:val="center"/>
          </w:tcPr>
          <w:p w14:paraId="3EA75C0D" w14:textId="6D14430B" w:rsidR="00341FDB" w:rsidRDefault="00341FDB" w:rsidP="00341FDB">
            <w:pPr>
              <w:rPr>
                <w:lang w:val="en-GB"/>
              </w:rPr>
            </w:pPr>
            <w:r w:rsidRPr="001C3E3D">
              <w:t>Virtual Disk</w:t>
            </w:r>
            <w:r>
              <w:t xml:space="preserve"> \ </w:t>
            </w:r>
            <w:r w:rsidRPr="001C3E3D">
              <w:t>Storage Policy|Encryption Service</w:t>
            </w:r>
          </w:p>
        </w:tc>
        <w:tc>
          <w:tcPr>
            <w:tcW w:w="5228" w:type="dxa"/>
            <w:vAlign w:val="center"/>
          </w:tcPr>
          <w:p w14:paraId="35832B27" w14:textId="3D5CFCAD" w:rsidR="00341FDB" w:rsidRDefault="00341FDB" w:rsidP="00341FDB">
            <w:pPr>
              <w:rPr>
                <w:lang w:val="en-GB"/>
              </w:rPr>
            </w:pPr>
            <w:r w:rsidRPr="001C3E3D">
              <w:t xml:space="preserve">This property checks whether the encryption service is used or not. </w:t>
            </w:r>
          </w:p>
        </w:tc>
      </w:tr>
      <w:tr w:rsidR="00341FDB" w14:paraId="637C5E20" w14:textId="77777777" w:rsidTr="001E6B73">
        <w:tc>
          <w:tcPr>
            <w:tcW w:w="5228" w:type="dxa"/>
            <w:vAlign w:val="center"/>
          </w:tcPr>
          <w:p w14:paraId="33706F52" w14:textId="4A686951" w:rsidR="00341FDB" w:rsidRPr="001C3E3D" w:rsidRDefault="00341FDB" w:rsidP="00341FDB">
            <w:r w:rsidRPr="001C3E3D">
              <w:t>Virtual Disk</w:t>
            </w:r>
            <w:r>
              <w:t xml:space="preserve"> \ </w:t>
            </w:r>
            <w:r w:rsidRPr="001C3E3D">
              <w:t>Storage Policy|Failures to Tolerate</w:t>
            </w:r>
          </w:p>
        </w:tc>
        <w:tc>
          <w:tcPr>
            <w:tcW w:w="5228" w:type="dxa"/>
            <w:vAlign w:val="center"/>
          </w:tcPr>
          <w:p w14:paraId="7B6B6E88" w14:textId="229D1EAC" w:rsidR="00341FDB" w:rsidRPr="001C3E3D" w:rsidRDefault="00341FDB" w:rsidP="00341FDB">
            <w:r w:rsidRPr="001C3E3D">
              <w:t xml:space="preserve">This property gives the number of host or disk failures the storage object can tolerate. </w:t>
            </w:r>
          </w:p>
        </w:tc>
      </w:tr>
      <w:tr w:rsidR="00341FDB" w14:paraId="719CBCC5" w14:textId="77777777" w:rsidTr="001E6B73">
        <w:tc>
          <w:tcPr>
            <w:tcW w:w="5228" w:type="dxa"/>
            <w:vAlign w:val="center"/>
          </w:tcPr>
          <w:p w14:paraId="4DEA3420" w14:textId="00AE6296" w:rsidR="00341FDB" w:rsidRPr="001C3E3D" w:rsidRDefault="00341FDB" w:rsidP="00341FDB">
            <w:r w:rsidRPr="001C3E3D">
              <w:t>Virtual Disk</w:t>
            </w:r>
            <w:r>
              <w:t xml:space="preserve"> \ </w:t>
            </w:r>
            <w:r w:rsidRPr="001C3E3D">
              <w:t>Storage Policy|Force Provisioning</w:t>
            </w:r>
          </w:p>
        </w:tc>
        <w:tc>
          <w:tcPr>
            <w:tcW w:w="5228" w:type="dxa"/>
            <w:vAlign w:val="center"/>
          </w:tcPr>
          <w:p w14:paraId="2CDE923B" w14:textId="3D08CD83" w:rsidR="00341FDB" w:rsidRPr="001C3E3D" w:rsidRDefault="00341FDB" w:rsidP="00341FDB">
            <w:r w:rsidRPr="001C3E3D">
              <w:t xml:space="preserve">This property checks whether force provisioning is disabled for the disk object. </w:t>
            </w:r>
          </w:p>
        </w:tc>
      </w:tr>
      <w:tr w:rsidR="00341FDB" w14:paraId="36E2FD9E" w14:textId="77777777" w:rsidTr="001E6B73">
        <w:tc>
          <w:tcPr>
            <w:tcW w:w="5228" w:type="dxa"/>
            <w:vAlign w:val="center"/>
          </w:tcPr>
          <w:p w14:paraId="3CD57F0B" w14:textId="15C0FD33" w:rsidR="00341FDB" w:rsidRPr="001C3E3D" w:rsidRDefault="00341FDB" w:rsidP="00341FDB">
            <w:r w:rsidRPr="001C3E3D">
              <w:t>Virtual Disk</w:t>
            </w:r>
            <w:r>
              <w:t xml:space="preserve"> \ </w:t>
            </w:r>
            <w:r w:rsidRPr="001C3E3D">
              <w:t>Storage Policy|Object Space Reservation</w:t>
            </w:r>
          </w:p>
        </w:tc>
        <w:tc>
          <w:tcPr>
            <w:tcW w:w="5228" w:type="dxa"/>
            <w:vAlign w:val="center"/>
          </w:tcPr>
          <w:p w14:paraId="6577902D" w14:textId="27BE4DF8" w:rsidR="00341FDB" w:rsidRPr="001C3E3D" w:rsidRDefault="00341FDB" w:rsidP="00341FDB">
            <w:r w:rsidRPr="001C3E3D">
              <w:t xml:space="preserve">This property helps you to check the object space reservation. </w:t>
            </w:r>
          </w:p>
        </w:tc>
      </w:tr>
      <w:tr w:rsidR="00341FDB" w14:paraId="04B823FB" w14:textId="77777777" w:rsidTr="001E6B73">
        <w:tc>
          <w:tcPr>
            <w:tcW w:w="5228" w:type="dxa"/>
            <w:vAlign w:val="center"/>
          </w:tcPr>
          <w:p w14:paraId="51D74691" w14:textId="4AC1DEA9" w:rsidR="00341FDB" w:rsidRPr="001C3E3D" w:rsidRDefault="00341FDB" w:rsidP="00341FDB">
            <w:r w:rsidRPr="001C3E3D">
              <w:t>Virtual Disk</w:t>
            </w:r>
            <w:r>
              <w:t xml:space="preserve"> \ </w:t>
            </w:r>
            <w:r w:rsidRPr="001C3E3D">
              <w:t>Storage Policy|Replica Preference</w:t>
            </w:r>
          </w:p>
        </w:tc>
        <w:tc>
          <w:tcPr>
            <w:tcW w:w="5228" w:type="dxa"/>
            <w:vAlign w:val="center"/>
          </w:tcPr>
          <w:p w14:paraId="4ABB0B95" w14:textId="0A87E2BF" w:rsidR="00341FDB" w:rsidRPr="001C3E3D" w:rsidRDefault="00341FDB" w:rsidP="00341FDB">
            <w:r w:rsidRPr="001C3E3D">
              <w:t>This property helps you to identify the fault tolerance method.</w:t>
            </w:r>
          </w:p>
        </w:tc>
      </w:tr>
      <w:tr w:rsidR="00341FDB" w14:paraId="52D87983" w14:textId="77777777" w:rsidTr="001E6B73">
        <w:tc>
          <w:tcPr>
            <w:tcW w:w="5228" w:type="dxa"/>
            <w:vAlign w:val="center"/>
          </w:tcPr>
          <w:p w14:paraId="2BB8EA72" w14:textId="1A127BB3" w:rsidR="00341FDB" w:rsidRPr="001C3E3D" w:rsidRDefault="00341FDB" w:rsidP="00341FDB">
            <w:r w:rsidRPr="001C3E3D">
              <w:t>Virtual Disk</w:t>
            </w:r>
            <w:r>
              <w:t xml:space="preserve"> \ </w:t>
            </w:r>
            <w:r w:rsidRPr="001C3E3D">
              <w:t>Storage Policy|Site Disaster Tolerance</w:t>
            </w:r>
          </w:p>
        </w:tc>
        <w:tc>
          <w:tcPr>
            <w:tcW w:w="5228" w:type="dxa"/>
            <w:vAlign w:val="center"/>
          </w:tcPr>
          <w:p w14:paraId="7006E051" w14:textId="5220525A" w:rsidR="00341FDB" w:rsidRPr="001C3E3D" w:rsidRDefault="00341FDB" w:rsidP="00341FDB">
            <w:r w:rsidRPr="001C3E3D">
              <w:t>This property gives the number of fault domain failures, the storage object can tolerate.</w:t>
            </w:r>
          </w:p>
        </w:tc>
      </w:tr>
      <w:tr w:rsidR="00341FDB" w14:paraId="4698B005" w14:textId="77777777" w:rsidTr="001E6B73">
        <w:tc>
          <w:tcPr>
            <w:tcW w:w="5228" w:type="dxa"/>
            <w:vAlign w:val="center"/>
          </w:tcPr>
          <w:p w14:paraId="0A4045F4" w14:textId="3D0415BF" w:rsidR="00341FDB" w:rsidRPr="001C3E3D" w:rsidRDefault="00341FDB" w:rsidP="00341FDB">
            <w:r w:rsidRPr="001C3E3D">
              <w:t>Virtual Disk</w:t>
            </w:r>
            <w:r>
              <w:t xml:space="preserve"> \ </w:t>
            </w:r>
            <w:r w:rsidRPr="001C3E3D">
              <w:t>Storage Policy|Space Efficiency</w:t>
            </w:r>
          </w:p>
        </w:tc>
        <w:tc>
          <w:tcPr>
            <w:tcW w:w="5228" w:type="dxa"/>
            <w:vAlign w:val="center"/>
          </w:tcPr>
          <w:p w14:paraId="5EC85604" w14:textId="60C30C10" w:rsidR="00341FDB" w:rsidRPr="001C3E3D" w:rsidRDefault="00341FDB" w:rsidP="00341FDB">
            <w:r w:rsidRPr="001C3E3D">
              <w:t>This property helps you with the space efficiency method.</w:t>
            </w:r>
          </w:p>
        </w:tc>
      </w:tr>
      <w:tr w:rsidR="00341FDB" w14:paraId="041A31F5" w14:textId="77777777" w:rsidTr="001E6B73">
        <w:tc>
          <w:tcPr>
            <w:tcW w:w="5228" w:type="dxa"/>
            <w:vAlign w:val="center"/>
          </w:tcPr>
          <w:p w14:paraId="3DF704D0" w14:textId="2EC03DAD" w:rsidR="00341FDB" w:rsidRPr="001C3E3D" w:rsidRDefault="00341FDB" w:rsidP="00341FDB">
            <w:r w:rsidRPr="001C3E3D">
              <w:t>Virtual Disk</w:t>
            </w:r>
            <w:r>
              <w:t xml:space="preserve"> \ </w:t>
            </w:r>
            <w:r w:rsidRPr="001C3E3D">
              <w:t>Storage Policy|Storage Policy in Use</w:t>
            </w:r>
          </w:p>
        </w:tc>
        <w:tc>
          <w:tcPr>
            <w:tcW w:w="5228" w:type="dxa"/>
            <w:vAlign w:val="center"/>
          </w:tcPr>
          <w:p w14:paraId="48807BCD" w14:textId="200ADF6F" w:rsidR="00341FDB" w:rsidRPr="001C3E3D" w:rsidRDefault="00341FDB" w:rsidP="00341FDB">
            <w:r w:rsidRPr="001C3E3D">
              <w:t>This property gives the storage policy associated with the virtual disk.</w:t>
            </w:r>
          </w:p>
        </w:tc>
      </w:tr>
      <w:tr w:rsidR="00341FDB" w14:paraId="63AE394A" w14:textId="77777777" w:rsidTr="001E6B73">
        <w:tc>
          <w:tcPr>
            <w:tcW w:w="5228" w:type="dxa"/>
            <w:vAlign w:val="center"/>
          </w:tcPr>
          <w:p w14:paraId="6A17B414" w14:textId="5C2A57AD" w:rsidR="00341FDB" w:rsidRPr="001C3E3D" w:rsidRDefault="00341FDB" w:rsidP="00341FDB">
            <w:r w:rsidRPr="001C3E3D">
              <w:t>Virtual Disk</w:t>
            </w:r>
            <w:r>
              <w:t xml:space="preserve"> \ </w:t>
            </w:r>
            <w:r w:rsidRPr="001C3E3D">
              <w:t>Storage Policy|Stripe Width</w:t>
            </w:r>
          </w:p>
        </w:tc>
        <w:tc>
          <w:tcPr>
            <w:tcW w:w="5228" w:type="dxa"/>
            <w:vAlign w:val="center"/>
          </w:tcPr>
          <w:p w14:paraId="2A6444C0" w14:textId="5F726415" w:rsidR="00341FDB" w:rsidRPr="001C3E3D" w:rsidRDefault="00341FDB" w:rsidP="00341FDB">
            <w:r w:rsidRPr="001C3E3D">
              <w:t xml:space="preserve">This property gives the number of disk stripes per object. </w:t>
            </w:r>
          </w:p>
        </w:tc>
      </w:tr>
    </w:tbl>
    <w:p w14:paraId="3F7CA77F" w14:textId="77777777" w:rsidR="00341FDB" w:rsidRDefault="00341FDB" w:rsidP="003A4EE2">
      <w:pPr>
        <w:rPr>
          <w:lang w:val="en-GB"/>
        </w:rPr>
      </w:pPr>
    </w:p>
    <w:p w14:paraId="40C89246" w14:textId="77777777" w:rsidR="001C3E3D" w:rsidRDefault="001C3E3D" w:rsidP="003A4EE2"/>
    <w:p w14:paraId="34D6ABC5" w14:textId="78494330" w:rsidR="00697BEA" w:rsidRDefault="00697BEA" w:rsidP="00AC6E1E">
      <w:pPr>
        <w:pStyle w:val="Heading3"/>
      </w:pPr>
      <w:r>
        <w:lastRenderedPageBreak/>
        <w:t>vSphere Cluster</w:t>
      </w:r>
    </w:p>
    <w:p w14:paraId="2A88854D" w14:textId="77777777" w:rsidR="00697BEA" w:rsidRPr="00B63C15" w:rsidRDefault="00697BEA" w:rsidP="00697BEA">
      <w:pPr>
        <w:rPr>
          <w:lang w:val="en-GB"/>
        </w:rPr>
      </w:pPr>
      <w:r w:rsidRPr="00E548BB">
        <w:rPr>
          <w:noProof/>
          <w:lang w:val="en-GB"/>
        </w:rPr>
        <w:drawing>
          <wp:inline distT="0" distB="0" distL="0" distR="0" wp14:anchorId="526EA18E" wp14:editId="7938A278">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690"/>
                    <a:stretch>
                      <a:fillRect/>
                    </a:stretch>
                  </pic:blipFill>
                  <pic:spPr>
                    <a:xfrm>
                      <a:off x="0" y="0"/>
                      <a:ext cx="6645910" cy="1463040"/>
                    </a:xfrm>
                    <a:prstGeom prst="rect">
                      <a:avLst/>
                    </a:prstGeom>
                  </pic:spPr>
                </pic:pic>
              </a:graphicData>
            </a:graphic>
          </wp:inline>
        </w:drawing>
      </w:r>
    </w:p>
    <w:p w14:paraId="78ABBE67" w14:textId="7B6EC57D" w:rsidR="004A1D68" w:rsidRDefault="004A1D68" w:rsidP="00AC6E1E">
      <w:pPr>
        <w:pStyle w:val="Heading3"/>
      </w:pPr>
      <w:r w:rsidRPr="00A452F2">
        <w:t>Storage Array</w:t>
      </w:r>
      <w:r w:rsidR="004C4720">
        <w:t xml:space="preserve"> (DRAFT)</w:t>
      </w:r>
    </w:p>
    <w:p w14:paraId="639B41F9" w14:textId="5769E1FE" w:rsidR="00C15CB6" w:rsidRDefault="00C15CB6" w:rsidP="00C15CB6">
      <w:pPr>
        <w:rPr>
          <w:lang w:val="en-GB"/>
        </w:rPr>
      </w:pPr>
      <w:r>
        <w:rPr>
          <w:lang w:val="en-GB"/>
        </w:rPr>
        <w:t xml:space="preserve">Why is the latency at storage array is showing a much smaller number than the one </w:t>
      </w:r>
      <w:r w:rsidR="00861160">
        <w:rPr>
          <w:lang w:val="en-GB"/>
        </w:rPr>
        <w:t xml:space="preserve">at VM level? </w:t>
      </w:r>
    </w:p>
    <w:p w14:paraId="140FBD12" w14:textId="7673F7D9" w:rsidR="00861160" w:rsidRDefault="00861160" w:rsidP="00C15CB6">
      <w:pPr>
        <w:rPr>
          <w:lang w:val="en-GB"/>
        </w:rPr>
      </w:pPr>
      <w:r>
        <w:rPr>
          <w:lang w:val="en-GB"/>
        </w:rPr>
        <w:t xml:space="preserve">In most cases, because it’s an average of hundreds of VMs, if not thousand. </w:t>
      </w:r>
      <w:r w:rsidR="007352B5" w:rsidRPr="007352B5">
        <w:rPr>
          <w:lang w:val="en-GB"/>
        </w:rPr>
        <w:t>I'd generally ignore this number when there are hundreds of VMs</w:t>
      </w:r>
      <w:r w:rsidR="007352B5">
        <w:rPr>
          <w:lang w:val="en-GB"/>
        </w:rPr>
        <w:t xml:space="preserve"> or </w:t>
      </w:r>
      <w:r w:rsidR="00D6070F">
        <w:rPr>
          <w:lang w:val="en-GB"/>
        </w:rPr>
        <w:t>when the total IOPS at the array level is much higher than the one at VM level.</w:t>
      </w:r>
      <w:r w:rsidR="00D41C46">
        <w:rPr>
          <w:lang w:val="en-GB"/>
        </w:rPr>
        <w:t xml:space="preserve"> </w:t>
      </w:r>
    </w:p>
    <w:p w14:paraId="59F82F19" w14:textId="0CFB9866" w:rsidR="00D41C46" w:rsidRDefault="00D41C46" w:rsidP="00C15CB6">
      <w:pPr>
        <w:rPr>
          <w:lang w:val="en-GB"/>
        </w:rPr>
      </w:pPr>
      <w:r>
        <w:rPr>
          <w:lang w:val="en-GB"/>
        </w:rPr>
        <w:t xml:space="preserve">If you see vRealize Operations showing a much higher number than the array does, </w:t>
      </w:r>
      <w:r w:rsidR="00395B2C">
        <w:rPr>
          <w:lang w:val="en-GB"/>
        </w:rPr>
        <w:t xml:space="preserve">look at the </w:t>
      </w:r>
      <w:r w:rsidR="00395B2C" w:rsidRPr="00395B2C">
        <w:rPr>
          <w:lang w:val="en-GB"/>
        </w:rPr>
        <w:t xml:space="preserve">check the latency as seen by VMkernel. Use </w:t>
      </w:r>
      <w:r w:rsidR="00395B2C">
        <w:rPr>
          <w:lang w:val="en-GB"/>
        </w:rPr>
        <w:t>L</w:t>
      </w:r>
      <w:r w:rsidR="00395B2C" w:rsidRPr="00395B2C">
        <w:rPr>
          <w:lang w:val="en-GB"/>
        </w:rPr>
        <w:t>og</w:t>
      </w:r>
      <w:r w:rsidR="00395B2C">
        <w:rPr>
          <w:lang w:val="en-GB"/>
        </w:rPr>
        <w:t xml:space="preserve"> I</w:t>
      </w:r>
      <w:r w:rsidR="00395B2C" w:rsidRPr="00395B2C">
        <w:rPr>
          <w:lang w:val="en-GB"/>
        </w:rPr>
        <w:t xml:space="preserve">nsight as it has built-in dashboard. You likely see 100x higher number, </w:t>
      </w:r>
      <w:r w:rsidR="00670290">
        <w:rPr>
          <w:lang w:val="en-GB"/>
        </w:rPr>
        <w:t>even higher than what vRealize Operations reports. The reason is it is</w:t>
      </w:r>
      <w:r w:rsidR="00395B2C" w:rsidRPr="00395B2C">
        <w:rPr>
          <w:lang w:val="en-GB"/>
        </w:rPr>
        <w:t xml:space="preserve"> a granular number</w:t>
      </w:r>
      <w:r w:rsidR="00670290">
        <w:rPr>
          <w:lang w:val="en-GB"/>
        </w:rPr>
        <w:t xml:space="preserve">, not an average. </w:t>
      </w:r>
    </w:p>
    <w:p w14:paraId="3B9BFCDB" w14:textId="77777777" w:rsidR="00D41C46" w:rsidRPr="00C15CB6" w:rsidRDefault="00D41C46" w:rsidP="00C15CB6">
      <w:pPr>
        <w:rPr>
          <w:lang w:val="en-GB"/>
        </w:rPr>
      </w:pPr>
    </w:p>
    <w:p w14:paraId="13678EC9" w14:textId="2EF2A0C1" w:rsidR="005D7A30" w:rsidRDefault="005D7A30" w:rsidP="004A1D68">
      <w:pPr>
        <w:rPr>
          <w:lang w:val="en-GB"/>
        </w:rPr>
      </w:pPr>
      <w:r>
        <w:rPr>
          <w:lang w:val="en-GB"/>
        </w:rPr>
        <w:t>This space is for rent.</w:t>
      </w:r>
    </w:p>
    <w:p w14:paraId="6FB47159" w14:textId="008743DC" w:rsidR="004A1D68" w:rsidRDefault="005D7A30" w:rsidP="004A1D68">
      <w:pPr>
        <w:rPr>
          <w:lang w:val="en-GB"/>
        </w:rPr>
      </w:pPr>
      <w:r>
        <w:rPr>
          <w:lang w:val="en-GB"/>
        </w:rPr>
        <w:t xml:space="preserve">The above translates into you’re most welcome to contribute. </w:t>
      </w:r>
    </w:p>
    <w:p w14:paraId="60431222" w14:textId="25E40491" w:rsidR="001C3E3D" w:rsidRDefault="00EF0E9E" w:rsidP="004A1D68">
      <w:pPr>
        <w:rPr>
          <w:lang w:val="en-GB"/>
        </w:rPr>
      </w:pPr>
      <w:hyperlink r:id="rId691" w:history="1">
        <w:r w:rsidR="001C3E3D" w:rsidRPr="00182AF0">
          <w:rPr>
            <w:rStyle w:val="Hyperlink"/>
            <w:lang w:val="en-GB"/>
          </w:rPr>
          <w:t>https://docs.vmware.com/en/VMware-vRealize-True-Visibility-Suite/1.0/netapp-fas-aff/GUID-0D820DEF-ACE6-4463-A232-60940A3B3D2A.html</w:t>
        </w:r>
      </w:hyperlink>
    </w:p>
    <w:p w14:paraId="627D41C8" w14:textId="77777777" w:rsidR="001C3E3D" w:rsidRPr="00A452F2" w:rsidRDefault="001C3E3D" w:rsidP="004A1D68">
      <w:pPr>
        <w:rPr>
          <w:lang w:val="en-GB"/>
        </w:rPr>
      </w:pPr>
    </w:p>
    <w:p w14:paraId="7B80CAFD" w14:textId="1012F6AD" w:rsidR="005A6D90" w:rsidRDefault="005A6D90" w:rsidP="00B373E2">
      <w:pPr>
        <w:pStyle w:val="Heading2"/>
        <w:rPr>
          <w:lang w:val="en-GB"/>
        </w:rPr>
      </w:pPr>
      <w:bookmarkStart w:id="94" w:name="_Network_Metrics"/>
      <w:bookmarkEnd w:id="94"/>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AC6E1E">
      <w:pPr>
        <w:pStyle w:val="Heading3"/>
      </w:pPr>
      <w:bookmarkStart w:id="95" w:name="_Why_Network_Monitoring"/>
      <w:bookmarkEnd w:id="95"/>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692"/>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lastRenderedPageBreak/>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AC6E1E">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lastRenderedPageBreak/>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93"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AC6E1E">
      <w:pPr>
        <w:pStyle w:val="Heading4"/>
      </w:pPr>
      <w:r>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94">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AC6E1E">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695"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AC6E1E">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696" w:history="1">
        <w:r w:rsidR="003C0E99" w:rsidRPr="003C0E99">
          <w:rPr>
            <w:rStyle w:val="Hyperlink"/>
            <w:lang w:val="en-GB"/>
          </w:rPr>
          <w:t>read</w:t>
        </w:r>
      </w:hyperlink>
      <w:r w:rsidR="003C0E99">
        <w:rPr>
          <w:lang w:val="en-GB"/>
        </w:rPr>
        <w:t xml:space="preserve"> by shared </w:t>
      </w:r>
      <w:hyperlink r:id="rId697"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30"/>
      </w:r>
      <w:r w:rsidR="0094433B">
        <w:t xml:space="preserve">: </w:t>
      </w:r>
    </w:p>
    <w:p w14:paraId="3F2CA4BA" w14:textId="41849230" w:rsidR="00B413BC"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6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98"/>
                    </pic:cNvPr>
                    <pic:cNvPicPr/>
                  </pic:nvPicPr>
                  <pic:blipFill>
                    <a:blip r:embed="rId699"/>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AC6E1E">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AC6E1E">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28F68E7" w:rsidR="00E04C06" w:rsidRDefault="00E04C06" w:rsidP="008201EF">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does not provide any counters that tell you that it has capped the bandwidth.</w:t>
      </w:r>
    </w:p>
    <w:p w14:paraId="016857DA" w14:textId="7CD07AE3" w:rsidR="00E04C06" w:rsidRDefault="00E04C06" w:rsidP="008201EF">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65075072" w14:textId="49F629D8" w:rsidR="00EF1685" w:rsidRDefault="00EF1685" w:rsidP="008201EF">
      <w:pPr>
        <w:rPr>
          <w:lang w:val="en-GB"/>
        </w:rPr>
      </w:pPr>
      <w:r>
        <w:rPr>
          <w:lang w:val="en-GB"/>
        </w:rPr>
        <w:t xml:space="preserve">The primary contention counters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4D7728">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AC6E1E">
      <w:pPr>
        <w:pStyle w:val="Heading4"/>
      </w:pPr>
      <w:r>
        <w:t>Location</w:t>
      </w:r>
    </w:p>
    <w:p w14:paraId="204915EB" w14:textId="4A52C332" w:rsidR="00451957" w:rsidRDefault="00451957" w:rsidP="00451957">
      <w:pPr>
        <w:rPr>
          <w:lang w:val="en-GB"/>
        </w:rPr>
      </w:pPr>
      <w:r>
        <w:rPr>
          <w:lang w:val="en-GB"/>
        </w:rPr>
        <w:t>Server and storage tend to be located fewer place</w:t>
      </w:r>
      <w:r w:rsidR="004D7728">
        <w:rPr>
          <w:lang w:val="en-GB"/>
        </w:rPr>
        <w:t>s</w:t>
      </w:r>
      <w:r>
        <w:rPr>
          <w:lang w:val="en-GB"/>
        </w:rPr>
        <w:t xml:space="preserve">. Even in the </w:t>
      </w:r>
      <w:hyperlink r:id="rId700"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Solution such as SDWAN even requires a network device to be deployed at employee home. I actually have the Dell edge device at my home</w:t>
      </w:r>
      <w:r w:rsidR="00557CB6">
        <w:rPr>
          <w:lang w:val="en-GB"/>
        </w:rPr>
        <w:t>.</w:t>
      </w:r>
    </w:p>
    <w:p w14:paraId="78C0492D" w14:textId="4710F82B" w:rsidR="008201EF" w:rsidRDefault="008201EF" w:rsidP="00AC6E1E">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AC6E1E">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701">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702">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AC6E1E">
      <w:pPr>
        <w:pStyle w:val="Heading4"/>
      </w:pPr>
      <w:r w:rsidRPr="00A452F2">
        <w:lastRenderedPageBreak/>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703">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704">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AC6E1E">
      <w:pPr>
        <w:pStyle w:val="Heading4"/>
      </w:pPr>
      <w:r>
        <w:lastRenderedPageBreak/>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E7573A">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706" w:history="1">
        <w:r w:rsidRPr="00A452F2">
          <w:rPr>
            <w:rStyle w:val="Hyperlink"/>
            <w:lang w:val="en-GB"/>
          </w:rPr>
          <w:t>jumbo frames</w:t>
        </w:r>
      </w:hyperlink>
      <w:r>
        <w:rPr>
          <w:lang w:val="en-GB"/>
        </w:rPr>
        <w:t xml:space="preserve">). </w:t>
      </w:r>
      <w:r>
        <w:t xml:space="preserve">Special purpose packet such as </w:t>
      </w:r>
      <w:hyperlink r:id="rId707" w:history="1">
        <w:r w:rsidRPr="008A180C">
          <w:rPr>
            <w:rStyle w:val="Hyperlink"/>
          </w:rPr>
          <w:t>ping</w:t>
        </w:r>
      </w:hyperlink>
      <w:r>
        <w:t xml:space="preserve"> test is smaller. But they should be a small percentage of your network.</w:t>
      </w:r>
    </w:p>
    <w:p w14:paraId="76302231" w14:textId="5AC29464" w:rsidR="00F0647F" w:rsidRDefault="00F0647F" w:rsidP="00AC6E1E">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708">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09">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10">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lastRenderedPageBreak/>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 xml:space="preserve">Infrastructure applications (e.g.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AC6E1E">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AC6E1E">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lastRenderedPageBreak/>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11">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12"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lastRenderedPageBreak/>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13"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7B2527C" w14:textId="1BD24542" w:rsidR="00074FD8"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hyperlink r:id="rId714" w:history="1">
        <w:r w:rsidR="00847843" w:rsidRPr="00533C77">
          <w:rPr>
            <w:rStyle w:val="Hyperlink"/>
          </w:rPr>
          <w:t>https://docs.microsoft.com/en-us/windows-server/networking/technologies/network-subsystem/net-sub-performance-counters</w:t>
        </w:r>
      </w:hyperlink>
    </w:p>
    <w:p w14:paraId="1CD93177" w14:textId="3095F29B" w:rsidR="00D54365" w:rsidRDefault="00D54365" w:rsidP="00AC6E1E">
      <w:pPr>
        <w:pStyle w:val="Heading4"/>
      </w:pPr>
      <w:r>
        <w:lastRenderedPageBreak/>
        <w:t>Linux</w:t>
      </w:r>
    </w:p>
    <w:p w14:paraId="0388F7C8" w14:textId="3F4CE72A" w:rsidR="00CB6A0D" w:rsidRPr="000F2A10" w:rsidRDefault="00EF0E9E" w:rsidP="00CB6A0D">
      <w:pPr>
        <w:rPr>
          <w:color w:val="FF0000"/>
        </w:rPr>
      </w:pPr>
      <w:hyperlink r:id="rId715" w:tooltip="Posts by Heinrich Hartmann" w:history="1">
        <w:r w:rsidR="00CB6A0D">
          <w:rPr>
            <w:rStyle w:val="Hyperlink"/>
          </w:rPr>
          <w:t>Heinrich Hartmann</w:t>
        </w:r>
      </w:hyperlink>
      <w:r w:rsidR="0055258D">
        <w:t xml:space="preserve"> shared in </w:t>
      </w:r>
      <w:hyperlink r:id="rId716"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717" w:history="1">
        <w:r w:rsidR="008B0B83" w:rsidRPr="007A47FB">
          <w:rPr>
            <w:rStyle w:val="Hyperlink"/>
          </w:rPr>
          <w:t>Joe Damato</w:t>
        </w:r>
      </w:hyperlink>
      <w:r w:rsidR="007A47FB">
        <w:t>, which explains</w:t>
      </w:r>
      <w:r w:rsidR="009D3FA6">
        <w:t xml:space="preserve"> </w:t>
      </w:r>
      <w:r w:rsidR="001066E5">
        <w:t xml:space="preserve">complications such as how </w:t>
      </w:r>
      <w:hyperlink r:id="rId718"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719" w:history="1">
        <w:r w:rsidR="009D3FA6" w:rsidRPr="009D3FA6">
          <w:rPr>
            <w:rStyle w:val="Hyperlink"/>
          </w:rPr>
          <w:t>here</w:t>
        </w:r>
      </w:hyperlink>
      <w:r w:rsidR="00C91643">
        <w:t xml:space="preserve">. </w:t>
      </w:r>
    </w:p>
    <w:p w14:paraId="42A85AFF" w14:textId="2AF97538" w:rsidR="00847843" w:rsidRPr="002C6EAD" w:rsidRDefault="00847843" w:rsidP="001C57DA">
      <w:pPr>
        <w:rPr>
          <w:color w:val="FF0000"/>
        </w:rPr>
      </w:pPr>
      <w:r>
        <w:rPr>
          <w:color w:val="FF0000"/>
        </w:rPr>
        <w:t>Invalid packet</w:t>
      </w:r>
      <w:r w:rsidR="008C5FF0">
        <w:rPr>
          <w:color w:val="FF0000"/>
        </w:rPr>
        <w:t xml:space="preserve">. Use this metric to see if there are unwanted or error packets. </w:t>
      </w:r>
    </w:p>
    <w:p w14:paraId="20E770FD" w14:textId="5B7AF124" w:rsidR="003533BD" w:rsidRDefault="003533BD" w:rsidP="00AC6E1E">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AC6E1E">
      <w:pPr>
        <w:pStyle w:val="Heading4"/>
      </w:pPr>
      <w:r>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lastRenderedPageBreak/>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lastRenderedPageBreak/>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25"/>
                    <a:stretch>
                      <a:fillRect/>
                    </a:stretch>
                  </pic:blipFill>
                  <pic:spPr>
                    <a:xfrm>
                      <a:off x="0" y="0"/>
                      <a:ext cx="2296800" cy="540000"/>
                    </a:xfrm>
                    <a:prstGeom prst="rect">
                      <a:avLst/>
                    </a:prstGeom>
                  </pic:spPr>
                </pic:pic>
              </a:graphicData>
            </a:graphic>
          </wp:inline>
        </w:drawing>
      </w:r>
    </w:p>
    <w:p w14:paraId="6E87C7EE" w14:textId="24BD64AB" w:rsidR="004A4113" w:rsidRDefault="00EF5C96" w:rsidP="00AC6E1E">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26"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AC6E1E">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807AC5">
      <w:pPr>
        <w:rPr>
          <w:lang w:val="en-GB"/>
        </w:rPr>
      </w:pPr>
      <w:r>
        <w:rPr>
          <w:lang w:val="en-GB"/>
        </w:rPr>
        <w:lastRenderedPageBreak/>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29"/>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lastRenderedPageBreak/>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30"/>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32"/>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lastRenderedPageBreak/>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6645910" cy="767715"/>
                    </a:xfrm>
                    <a:prstGeom prst="rect">
                      <a:avLst/>
                    </a:prstGeom>
                  </pic:spPr>
                </pic:pic>
              </a:graphicData>
            </a:graphic>
          </wp:inline>
        </w:drawing>
      </w:r>
    </w:p>
    <w:p w14:paraId="7E80DE7A" w14:textId="719ACC29" w:rsidR="00807AC5" w:rsidRDefault="00807AC5" w:rsidP="00AC6E1E">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EF0E9E" w:rsidP="00226389">
      <w:pPr>
        <w:pStyle w:val="Bullet"/>
        <w:rPr>
          <w:lang w:val="en-GB"/>
        </w:rPr>
      </w:pPr>
      <w:hyperlink r:id="rId734"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EF0E9E" w:rsidP="00226389">
      <w:pPr>
        <w:pStyle w:val="Bullet"/>
        <w:rPr>
          <w:lang w:val="en-GB"/>
        </w:rPr>
      </w:pPr>
      <w:hyperlink r:id="rId735"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2C3489C7" w:rsidR="00F463AB" w:rsidRDefault="00F463AB" w:rsidP="00AC6E1E">
      <w:pPr>
        <w:pStyle w:val="Heading3"/>
      </w:pPr>
      <w:r>
        <w:t xml:space="preserve">ESXi </w:t>
      </w:r>
      <w:r w:rsidR="003F0B52">
        <w:t>Host</w:t>
      </w:r>
    </w:p>
    <w:p w14:paraId="7696619E" w14:textId="0BD2A7E5" w:rsidR="00AF3A27" w:rsidRPr="00AF3A27" w:rsidRDefault="00AF3A27" w:rsidP="00AF3A27">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522B9">
      <w:pPr>
        <w:rPr>
          <w:lang w:val="en-GB"/>
        </w:rPr>
      </w:pPr>
      <w:r w:rsidRPr="00DC1304">
        <w:rPr>
          <w:noProof/>
          <w:lang w:val="en-GB"/>
        </w:rPr>
        <w:lastRenderedPageBreak/>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36"/>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37"/>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6645910" cy="737870"/>
                    </a:xfrm>
                    <a:prstGeom prst="rect">
                      <a:avLst/>
                    </a:prstGeom>
                  </pic:spPr>
                </pic:pic>
              </a:graphicData>
            </a:graphic>
          </wp:inline>
        </w:drawing>
      </w:r>
    </w:p>
    <w:p w14:paraId="4045AF8D" w14:textId="570FD1DD" w:rsidR="00954013" w:rsidRDefault="00954013" w:rsidP="00AC6E1E">
      <w:pPr>
        <w:pStyle w:val="Heading4"/>
      </w:pPr>
      <w:r>
        <w:lastRenderedPageBreak/>
        <w:t>Bad Packets</w:t>
      </w:r>
    </w:p>
    <w:p w14:paraId="328A8C5A" w14:textId="3DCEC418"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It can track Packet receive errors, Packet transmit errors, and Unknown protocol frames</w:t>
      </w:r>
      <w:r w:rsidR="00015CD9">
        <w:rPr>
          <w:lang w:val="en-GB"/>
        </w:rPr>
        <w:t>.</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9">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F463AB">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F463AB">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to be 0 at all times</w:t>
      </w:r>
      <w:r w:rsidR="00861D41">
        <w:rPr>
          <w:lang w:val="en-GB"/>
        </w:rPr>
        <w:t>. The following shows from a single ESX:</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6645910" cy="1059815"/>
                    </a:xfrm>
                    <a:prstGeom prst="rect">
                      <a:avLst/>
                    </a:prstGeom>
                  </pic:spPr>
                </pic:pic>
              </a:graphicData>
            </a:graphic>
          </wp:inline>
        </w:drawing>
      </w:r>
    </w:p>
    <w:p w14:paraId="25A9F6D4" w14:textId="249E0858" w:rsidR="00861D41" w:rsidRDefault="00861D41" w:rsidP="00874D14">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874D14">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41"/>
                    <a:stretch>
                      <a:fillRect/>
                    </a:stretch>
                  </pic:blipFill>
                  <pic:spPr>
                    <a:xfrm>
                      <a:off x="0" y="0"/>
                      <a:ext cx="6645910" cy="5375910"/>
                    </a:xfrm>
                    <a:prstGeom prst="rect">
                      <a:avLst/>
                    </a:prstGeom>
                  </pic:spPr>
                </pic:pic>
              </a:graphicData>
            </a:graphic>
          </wp:inline>
        </w:drawing>
      </w:r>
    </w:p>
    <w:p w14:paraId="570D91CC" w14:textId="059710C8" w:rsidR="006D70BF" w:rsidRDefault="006D70BF" w:rsidP="00874D14">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874D14">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874D14">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742"/>
                    <a:stretch>
                      <a:fillRect/>
                    </a:stretch>
                  </pic:blipFill>
                  <pic:spPr>
                    <a:xfrm>
                      <a:off x="0" y="0"/>
                      <a:ext cx="6645910" cy="3617595"/>
                    </a:xfrm>
                    <a:prstGeom prst="rect">
                      <a:avLst/>
                    </a:prstGeom>
                  </pic:spPr>
                </pic:pic>
              </a:graphicData>
            </a:graphic>
          </wp:inline>
        </w:drawing>
      </w:r>
    </w:p>
    <w:p w14:paraId="640BC9B4" w14:textId="07DC1755" w:rsidR="007258E9" w:rsidRDefault="007258E9" w:rsidP="00874D14">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874D14">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743"/>
                    <a:stretch>
                      <a:fillRect/>
                    </a:stretch>
                  </pic:blipFill>
                  <pic:spPr>
                    <a:xfrm>
                      <a:off x="0" y="0"/>
                      <a:ext cx="6645910" cy="1082040"/>
                    </a:xfrm>
                    <a:prstGeom prst="rect">
                      <a:avLst/>
                    </a:prstGeom>
                  </pic:spPr>
                </pic:pic>
              </a:graphicData>
            </a:graphic>
          </wp:inline>
        </w:drawing>
      </w:r>
    </w:p>
    <w:p w14:paraId="225E4453" w14:textId="086A6914" w:rsidR="00631568" w:rsidRDefault="00631568" w:rsidP="00874D14">
      <w:pPr>
        <w:rPr>
          <w:lang w:val="en-GB"/>
        </w:rPr>
      </w:pPr>
      <w:r>
        <w:rPr>
          <w:lang w:val="en-GB"/>
        </w:rPr>
        <w:t>You can see they are irregular. Compare it with the Error Packet Transmit counter, which shows a regular collection.</w:t>
      </w:r>
    </w:p>
    <w:p w14:paraId="2102C0C4" w14:textId="184B38CF" w:rsidR="00631568" w:rsidRDefault="00CF0A4E" w:rsidP="00874D14">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6645910" cy="777240"/>
                    </a:xfrm>
                    <a:prstGeom prst="rect">
                      <a:avLst/>
                    </a:prstGeom>
                  </pic:spPr>
                </pic:pic>
              </a:graphicData>
            </a:graphic>
          </wp:inline>
        </w:drawing>
      </w:r>
    </w:p>
    <w:p w14:paraId="1B49ED4C" w14:textId="022FC548" w:rsidR="004B4C69" w:rsidRDefault="004B4C69" w:rsidP="00AC6E1E">
      <w:pPr>
        <w:pStyle w:val="Heading4"/>
      </w:pPr>
      <w:r>
        <w:t>Dropped Packet</w:t>
      </w:r>
      <w:r w:rsidR="00A84F79">
        <w:t xml:space="preserve"> (DRAFT)</w:t>
      </w:r>
    </w:p>
    <w:p w14:paraId="46148B63" w14:textId="77777777" w:rsidR="00D373D1" w:rsidRDefault="00D373D1" w:rsidP="00343B8A">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5">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0B1977">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0B1977">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8F7EC9">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747"/>
                    <a:stretch>
                      <a:fillRect/>
                    </a:stretch>
                  </pic:blipFill>
                  <pic:spPr>
                    <a:xfrm>
                      <a:off x="0" y="0"/>
                      <a:ext cx="3666744" cy="3145536"/>
                    </a:xfrm>
                    <a:prstGeom prst="rect">
                      <a:avLst/>
                    </a:prstGeom>
                  </pic:spPr>
                </pic:pic>
              </a:graphicData>
            </a:graphic>
          </wp:inline>
        </w:drawing>
      </w:r>
    </w:p>
    <w:p w14:paraId="413078FB" w14:textId="55CBEB1E" w:rsidR="0056370D" w:rsidRDefault="00E6129D" w:rsidP="008F7EC9">
      <w:pPr>
        <w:jc w:val="center"/>
        <w:rPr>
          <w:lang w:val="en-GB"/>
        </w:rPr>
      </w:pPr>
      <w:r w:rsidRPr="00E6129D">
        <w:rPr>
          <w:noProof/>
          <w:lang w:val="en-GB"/>
        </w:rPr>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748"/>
                    <a:stretch>
                      <a:fillRect/>
                    </a:stretch>
                  </pic:blipFill>
                  <pic:spPr>
                    <a:xfrm>
                      <a:off x="0" y="0"/>
                      <a:ext cx="6645910" cy="909955"/>
                    </a:xfrm>
                    <a:prstGeom prst="rect">
                      <a:avLst/>
                    </a:prstGeom>
                  </pic:spPr>
                </pic:pic>
              </a:graphicData>
            </a:graphic>
          </wp:inline>
        </w:drawing>
      </w:r>
    </w:p>
    <w:p w14:paraId="0B07BEDC" w14:textId="61373115" w:rsidR="00450EFF" w:rsidRDefault="00450EFF" w:rsidP="00450EFF">
      <w:pPr>
        <w:rPr>
          <w:lang w:val="en-GB"/>
        </w:rPr>
      </w:pPr>
      <w:r>
        <w:rPr>
          <w:lang w:val="en-GB"/>
        </w:rPr>
        <w:t>The dropped only happened since the ESXi had an increased load</w:t>
      </w:r>
    </w:p>
    <w:p w14:paraId="04F6AB67" w14:textId="45187983" w:rsidR="005664F4" w:rsidRDefault="005664F4" w:rsidP="008F7EC9">
      <w:pPr>
        <w:jc w:val="center"/>
        <w:rPr>
          <w:lang w:val="en-GB"/>
        </w:rPr>
      </w:pPr>
      <w:r w:rsidRPr="005664F4">
        <w:rPr>
          <w:noProof/>
          <w:lang w:val="en-GB"/>
        </w:rPr>
        <w:lastRenderedPageBreak/>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749"/>
                    <a:stretch>
                      <a:fillRect/>
                    </a:stretch>
                  </pic:blipFill>
                  <pic:spPr>
                    <a:xfrm>
                      <a:off x="0" y="0"/>
                      <a:ext cx="6645910" cy="1265555"/>
                    </a:xfrm>
                    <a:prstGeom prst="rect">
                      <a:avLst/>
                    </a:prstGeom>
                  </pic:spPr>
                </pic:pic>
              </a:graphicData>
            </a:graphic>
          </wp:inline>
        </w:drawing>
      </w:r>
    </w:p>
    <w:p w14:paraId="28211F2C" w14:textId="33279E97" w:rsidR="00434315" w:rsidRDefault="00434315" w:rsidP="000B1977">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E7573A">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0"/>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lastRenderedPageBreak/>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1537335"/>
                    </a:xfrm>
                    <a:prstGeom prst="rect">
                      <a:avLst/>
                    </a:prstGeom>
                  </pic:spPr>
                </pic:pic>
              </a:graphicData>
            </a:graphic>
          </wp:inline>
        </w:drawing>
      </w:r>
    </w:p>
    <w:p w14:paraId="3D8E400B" w14:textId="6F35FD2D" w:rsidR="007E772A" w:rsidRDefault="007E772A" w:rsidP="00E7573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4353E751" w:rsidR="00F933C7" w:rsidRPr="00F933C7" w:rsidRDefault="00F933C7" w:rsidP="00930299">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lastRenderedPageBreak/>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C9E35C9" w:rsidR="00F933C7" w:rsidRPr="00930299" w:rsidRDefault="00F933C7" w:rsidP="00F933C7">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r w:rsidR="002A7F27" w:rsidRPr="002A7F27">
        <w:rPr>
          <w:rFonts w:asciiTheme="minorHAnsi" w:hAnsiTheme="minorHAnsi" w:cstheme="minorHAnsi"/>
          <w:sz w:val="20"/>
          <w:szCs w:val="20"/>
          <w:highlight w:val="yellow"/>
        </w:rPr>
        <w:t>I’d say set to 2K.</w:t>
      </w:r>
    </w:p>
    <w:p w14:paraId="790FCC84" w14:textId="090468E6" w:rsidR="00F933C7" w:rsidRPr="00930299" w:rsidRDefault="00F933C7" w:rsidP="00F933C7">
      <w:pPr>
        <w:pStyle w:val="Code"/>
        <w:rPr>
          <w:sz w:val="20"/>
          <w:szCs w:val="20"/>
        </w:rPr>
      </w:pPr>
      <w:r w:rsidRPr="00930299">
        <w:t xml:space="preserve">   # of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of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of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of pkts dropped due to large hdrs:0</w:t>
      </w:r>
    </w:p>
    <w:p w14:paraId="2038F4EF" w14:textId="77777777" w:rsidR="00F933C7" w:rsidRPr="00F933C7" w:rsidRDefault="00F933C7" w:rsidP="00F933C7">
      <w:pPr>
        <w:pStyle w:val="Code"/>
      </w:pPr>
      <w:r w:rsidRPr="00930299">
        <w:t xml:space="preserve">   # of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of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77777777" w:rsidR="00F933C7" w:rsidRPr="00F933C7" w:rsidRDefault="00F933C7" w:rsidP="00F933C7">
      <w:pPr>
        <w:pStyle w:val="Code"/>
      </w:pPr>
      <w:r w:rsidRPr="00F933C7">
        <w:t>}</w:t>
      </w:r>
    </w:p>
    <w:p w14:paraId="6F3522E4" w14:textId="2673309B" w:rsidR="00343B8A" w:rsidRPr="003E394A" w:rsidRDefault="00C60AE2" w:rsidP="00AC6E1E">
      <w:pPr>
        <w:pStyle w:val="Heading4"/>
      </w:pPr>
      <w:r>
        <w:t xml:space="preserve">Unusual </w:t>
      </w:r>
      <w:r w:rsidR="000762CB">
        <w:t>Packets</w:t>
      </w:r>
    </w:p>
    <w:p w14:paraId="64886F4D" w14:textId="77777777" w:rsidR="00343B8A" w:rsidRDefault="00343B8A" w:rsidP="00343B8A">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0762CB">
      <w:pPr>
        <w:rPr>
          <w:lang w:val="en-GB"/>
        </w:rPr>
      </w:pPr>
      <w:r>
        <w:rPr>
          <w:lang w:val="en-GB"/>
        </w:rPr>
        <w:t xml:space="preserve">Your VM network should be mostly unicast traffic. So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53"/>
                    <a:stretch>
                      <a:fillRect/>
                    </a:stretch>
                  </pic:blipFill>
                  <pic:spPr>
                    <a:xfrm>
                      <a:off x="0" y="0"/>
                      <a:ext cx="6645910" cy="3763010"/>
                    </a:xfrm>
                    <a:prstGeom prst="rect">
                      <a:avLst/>
                    </a:prstGeom>
                  </pic:spPr>
                </pic:pic>
              </a:graphicData>
            </a:graphic>
          </wp:inline>
        </w:drawing>
      </w:r>
    </w:p>
    <w:p w14:paraId="37DFE378" w14:textId="2A8EB0F0" w:rsidR="00E467D8" w:rsidRDefault="00E467D8" w:rsidP="00AC6E1E">
      <w:pPr>
        <w:pStyle w:val="Heading4"/>
      </w:pPr>
      <w:r>
        <w:t>Utilization</w:t>
      </w:r>
    </w:p>
    <w:p w14:paraId="4EEF2890" w14:textId="00EA8A46" w:rsidR="002A7ABB" w:rsidRDefault="002E2DE9" w:rsidP="002E2DE9">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2E2DE9">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2E2DE9">
      <w:pPr>
        <w:rPr>
          <w:lang w:val="en-GB"/>
        </w:rPr>
      </w:pPr>
      <w:r>
        <w:rPr>
          <w:noProof/>
          <w:lang w:val="en-GB"/>
        </w:rPr>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77777777" w:rsidR="002E2DE9" w:rsidRDefault="002E2DE9" w:rsidP="002E2DE9">
      <w:pPr>
        <w:rPr>
          <w:lang w:val="en-GB"/>
        </w:rPr>
      </w:pPr>
      <w:r>
        <w:rPr>
          <w:lang w:val="en-GB"/>
        </w:rPr>
        <w:t>I’m unsure why there are duplicates counters.</w:t>
      </w:r>
    </w:p>
    <w:p w14:paraId="3E88060B" w14:textId="7286864B" w:rsidR="002E2DE9" w:rsidRDefault="00C60AE2" w:rsidP="002E2DE9">
      <w:pPr>
        <w:rPr>
          <w:lang w:val="en-GB"/>
        </w:rPr>
      </w:pPr>
      <w:r>
        <w:rPr>
          <w:lang w:val="en-GB"/>
        </w:rPr>
        <w:t xml:space="preserve">The </w:t>
      </w:r>
      <w:r w:rsidR="002E2DE9">
        <w:rPr>
          <w:lang w:val="en-GB"/>
        </w:rPr>
        <w:t>packet per second</w:t>
      </w:r>
      <w:r>
        <w:rPr>
          <w:lang w:val="en-GB"/>
        </w:rPr>
        <w:t xml:space="preserve"> metrics are:</w:t>
      </w:r>
    </w:p>
    <w:p w14:paraId="035CA1ED" w14:textId="77777777" w:rsidR="002E2DE9" w:rsidRDefault="002E2DE9" w:rsidP="002E2DE9">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5">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2E2DE9">
      <w:pPr>
        <w:rPr>
          <w:lang w:val="en-GB"/>
        </w:rPr>
      </w:pPr>
    </w:p>
    <w:p w14:paraId="74B1DAF0" w14:textId="6A72241A" w:rsidR="00275D5B" w:rsidRDefault="00275D5B" w:rsidP="00AC6E1E">
      <w:pPr>
        <w:pStyle w:val="Heading4"/>
      </w:pPr>
      <w:r>
        <w:lastRenderedPageBreak/>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r w:rsidRPr="00275D5B">
        <w:rPr>
          <w:rFonts w:ascii="Calibri" w:eastAsia="Times New Roman" w:hAnsi="Calibri" w:cs="Calibri"/>
          <w:sz w:val="24"/>
          <w:szCs w:val="24"/>
          <w:lang w:eastAsia="en-SG"/>
        </w:rPr>
        <w:t>net.throughput.usage.nfs.average</w:t>
      </w:r>
    </w:p>
    <w:p w14:paraId="3E799739" w14:textId="1947F2B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r w:rsidRPr="00275D5B">
        <w:rPr>
          <w:rFonts w:ascii="Calibri" w:eastAsia="Times New Roman" w:hAnsi="Calibri" w:cs="Calibri"/>
          <w:sz w:val="24"/>
          <w:szCs w:val="24"/>
          <w:lang w:eastAsia="en-SG"/>
        </w:rPr>
        <w:t xml:space="preserve">net.throughput.usage.vmotion.average </w:t>
      </w:r>
    </w:p>
    <w:p w14:paraId="44C9706B" w14:textId="1C0EB4F7"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r w:rsidRPr="00275D5B">
        <w:rPr>
          <w:rFonts w:ascii="Calibri" w:eastAsia="Times New Roman" w:hAnsi="Calibri" w:cs="Calibri"/>
          <w:sz w:val="24"/>
          <w:szCs w:val="24"/>
          <w:lang w:eastAsia="en-SG"/>
        </w:rPr>
        <w:t>net.throughput.usage.ft.average</w:t>
      </w:r>
    </w:p>
    <w:p w14:paraId="49314F41" w14:textId="35BA054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r w:rsidRPr="00275D5B">
        <w:rPr>
          <w:rFonts w:ascii="Calibri" w:eastAsia="Times New Roman" w:hAnsi="Calibri" w:cs="Calibri"/>
          <w:sz w:val="24"/>
          <w:szCs w:val="24"/>
          <w:lang w:eastAsia="en-SG"/>
        </w:rPr>
        <w:t>net.throughput.usage.iscsi.average</w:t>
      </w:r>
    </w:p>
    <w:p w14:paraId="7EEA7F3A" w14:textId="1888BEB5"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r w:rsidRPr="00275D5B">
        <w:rPr>
          <w:rFonts w:ascii="Calibri" w:eastAsia="Times New Roman" w:hAnsi="Calibri" w:cs="Calibri"/>
          <w:sz w:val="24"/>
          <w:szCs w:val="24"/>
          <w:lang w:eastAsia="en-SG"/>
        </w:rPr>
        <w:t>net.throughput.usage.hbr.average</w:t>
      </w:r>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AC6E1E">
      <w:pPr>
        <w:pStyle w:val="Heading3"/>
      </w:pPr>
      <w:r w:rsidRPr="00A452F2">
        <w:t>Distributed Switch</w:t>
      </w:r>
      <w:r w:rsidR="007C454D">
        <w:t xml:space="preserve"> (DRAFT)</w:t>
      </w:r>
    </w:p>
    <w:p w14:paraId="69DD9CE7" w14:textId="2AAD106E" w:rsidR="00425C4B" w:rsidRPr="00F463AB" w:rsidRDefault="00425C4B" w:rsidP="00425C4B">
      <w:pPr>
        <w:rPr>
          <w:lang w:val="en-GB"/>
        </w:rPr>
      </w:pPr>
      <w:r w:rsidRPr="4CAB3972">
        <w:rPr>
          <w:lang w:val="en-GB"/>
        </w:rPr>
        <w:t xml:space="preserve">Just like vCenter, vRealize Operations also does not provide the counters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56"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lastRenderedPageBreak/>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57">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58">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4ABA3897" w:rsidR="00EF46F1" w:rsidRDefault="00EF46F1" w:rsidP="00EF46F1">
            <w:pPr>
              <w:pStyle w:val="Tableheading"/>
            </w:pPr>
            <w:r w:rsidRPr="00A57596">
              <w:t>Port Statistics</w:t>
            </w:r>
            <w:r>
              <w:t xml:space="preserve"> counters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504A11D2" w:rsidR="005E3B3E" w:rsidRDefault="005E3B3E" w:rsidP="00EF46F1">
            <w:pPr>
              <w:pStyle w:val="Tablecontent"/>
            </w:pPr>
            <w:r>
              <w:t>Counters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59"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1B589EB2" w:rsidR="006247FE" w:rsidRDefault="006247FE" w:rsidP="00AC6E1E">
      <w:pPr>
        <w:pStyle w:val="Heading3"/>
        <w:rPr>
          <w14:textFill>
            <w14:solidFill>
              <w14:schemeClr w14:val="accent2"/>
            </w14:solidFill>
          </w14:textFill>
        </w:rPr>
      </w:pPr>
      <w:r>
        <w:rPr>
          <w14:textFill>
            <w14:solidFill>
              <w14:schemeClr w14:val="accent2"/>
            </w14:solidFill>
          </w14:textFill>
        </w:rPr>
        <w:lastRenderedPageBreak/>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60"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 xml:space="preserve">(e.g.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AC6E1E">
      <w:pPr>
        <w:pStyle w:val="Heading4"/>
      </w:pPr>
      <w:r>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61"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AC6E1E">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With esxcli, we can get more counters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lastRenderedPageBreak/>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62" w:history="1">
        <w:r w:rsidRPr="00B53E4A">
          <w:rPr>
            <w:rStyle w:val="Hyperlink"/>
          </w:rPr>
          <w:t>DPDK</w:t>
        </w:r>
      </w:hyperlink>
      <w:r w:rsidRPr="00B53E4A">
        <w:rPr>
          <w:color w:val="00B0F0"/>
        </w:rPr>
        <w:t xml:space="preserve"> CPU Core Usage </w:t>
      </w:r>
      <w:r>
        <w:t>as tertiary counter. High does not mean bad and you can’t classify it into green, yellow, orange and red.</w:t>
      </w:r>
    </w:p>
    <w:p w14:paraId="5DDA0A3E" w14:textId="2756A61D" w:rsidR="00FF12B0" w:rsidRDefault="006247FE" w:rsidP="00AC6E1E">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3"/>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Similar to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w:t>
            </w:r>
            <w:r>
              <w:lastRenderedPageBreak/>
              <w:t xml:space="preserve">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AC6E1E">
      <w:pPr>
        <w:pStyle w:val="Heading4"/>
      </w:pPr>
      <w:r>
        <w:t>NSX Controller</w:t>
      </w:r>
    </w:p>
    <w:p w14:paraId="660FF35E" w14:textId="03DEFEB5" w:rsidR="004469A2" w:rsidRDefault="004469A2" w:rsidP="00E7573A">
      <w:pPr>
        <w:pStyle w:val="Heading5"/>
      </w:pPr>
      <w:r>
        <w:t xml:space="preserve">Contention </w:t>
      </w:r>
    </w:p>
    <w:p w14:paraId="56A3872F" w14:textId="5126A9DE" w:rsidR="004469A2" w:rsidRDefault="004469A2" w:rsidP="004469A2">
      <w:pPr>
        <w:rPr>
          <w:lang w:val="en-GB"/>
        </w:rPr>
      </w:pPr>
      <w:r>
        <w:rPr>
          <w:lang w:val="en-GB"/>
        </w:rPr>
        <w:t xml:space="preserve">Generally you get 2 counters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64"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exactly the sam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E7573A">
      <w:pPr>
        <w:pStyle w:val="Heading5"/>
      </w:pPr>
      <w:r>
        <w:lastRenderedPageBreak/>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r w:rsidRPr="004469A2">
              <w:rPr>
                <w:b w:val="0"/>
                <w:bCs w:val="0"/>
              </w:rPr>
              <w:t>Used(%)</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E7573A">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AC6E1E">
      <w:pPr>
        <w:pStyle w:val="Heading4"/>
      </w:pPr>
      <w:r>
        <w:t>NSX Load Balancer</w:t>
      </w:r>
    </w:p>
    <w:p w14:paraId="3A306A42" w14:textId="44A53096" w:rsidR="00A951FC" w:rsidRPr="00A951FC" w:rsidRDefault="00A951FC" w:rsidP="00E7573A">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E7573A">
      <w:pPr>
        <w:pStyle w:val="Heading5"/>
      </w:pPr>
      <w:r>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CPU Usage(%)</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lastRenderedPageBreak/>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E7573A">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E7573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AC6E1E">
      <w:pPr>
        <w:pStyle w:val="Heading4"/>
      </w:pPr>
      <w:r>
        <w:lastRenderedPageBreak/>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AC6E1E">
      <w:pPr>
        <w:pStyle w:val="Heading3"/>
      </w:pPr>
      <w:r>
        <w:lastRenderedPageBreak/>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end to end latency experienced by the application. If the retransmitted packet arrive fast enough, the business application may not feel it. </w:t>
      </w:r>
    </w:p>
    <w:p w14:paraId="147DE7B4" w14:textId="5303F788" w:rsidR="00552D50" w:rsidRPr="00A452F2" w:rsidRDefault="008D3EA8" w:rsidP="00B373E2">
      <w:pPr>
        <w:pStyle w:val="Heading2"/>
        <w:rPr>
          <w:lang w:val="en-GB"/>
        </w:rPr>
      </w:pPr>
      <w:r>
        <w:rPr>
          <w:lang w:val="en-GB"/>
        </w:rPr>
        <w:lastRenderedPageBreak/>
        <w:t>More Metrics</w:t>
      </w:r>
    </w:p>
    <w:p w14:paraId="037A7F3E" w14:textId="2673C1AE" w:rsidR="00DC0906" w:rsidRPr="00A452F2" w:rsidRDefault="000D69D1" w:rsidP="003F097B">
      <w:pPr>
        <w:pStyle w:val="AfterChapterTitle"/>
        <w:rPr>
          <w:lang w:val="en-GB"/>
        </w:rPr>
      </w:pPr>
      <w:r>
        <mc:AlternateContent>
          <mc:Choice Requires="wps">
            <w:drawing>
              <wp:anchor distT="0" distB="0" distL="114300" distR="114300" simplePos="0" relativeHeight="251658267"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w:t>
      </w:r>
      <w:r w:rsidR="005C4DFA">
        <w:rPr>
          <w:lang w:val="en-GB"/>
        </w:rPr>
        <w:t xml:space="preserve"> what we’ve covered so far is the basic building blocks. </w:t>
      </w:r>
      <w:r w:rsidR="00BD617E">
        <w:rPr>
          <w:lang w:val="en-GB"/>
        </w:rPr>
        <w:t xml:space="preserve">There are many others metrics and properties. </w:t>
      </w:r>
      <w:r w:rsidR="008A293A">
        <w:rPr>
          <w:lang w:val="en-GB"/>
        </w:rPr>
        <w:t xml:space="preserve">We </w:t>
      </w:r>
      <w:r w:rsidR="00BD617E">
        <w:rPr>
          <w:lang w:val="en-GB"/>
        </w:rPr>
        <w:t xml:space="preserve">also </w:t>
      </w:r>
      <w:r w:rsidR="008A293A">
        <w:rPr>
          <w:lang w:val="en-GB"/>
        </w:rPr>
        <w:t>need to cover larger objects in vSphere</w:t>
      </w:r>
      <w:r w:rsidR="005C4DFA">
        <w:rPr>
          <w:lang w:val="en-GB"/>
        </w:rPr>
        <w:t xml:space="preserve">. </w:t>
      </w:r>
      <w:r w:rsidR="008A293A">
        <w:rPr>
          <w:lang w:val="en-GB"/>
        </w:rPr>
        <w:t>Since K</w:t>
      </w:r>
      <w:r w:rsidR="00337609">
        <w:rPr>
          <w:lang w:val="en-GB"/>
        </w:rPr>
        <w:t>ubernetes is a part of vSphere, we will cover that too.</w:t>
      </w:r>
    </w:p>
    <w:p w14:paraId="0AB119AC" w14:textId="256CDD84" w:rsidR="00A406B7" w:rsidRDefault="00A406B7" w:rsidP="00AC6E1E">
      <w:pPr>
        <w:pStyle w:val="Heading3"/>
      </w:pPr>
      <w:bookmarkStart w:id="96" w:name="_KPI_Metrics"/>
      <w:bookmarkEnd w:id="96"/>
      <w:r>
        <w:t xml:space="preserve">vSphere </w:t>
      </w:r>
    </w:p>
    <w:p w14:paraId="5C7AD822" w14:textId="6AE01FBE" w:rsidR="001A682C" w:rsidRPr="001A682C" w:rsidRDefault="001A682C" w:rsidP="001A682C">
      <w:pPr>
        <w:rPr>
          <w:lang w:val="en-GB"/>
        </w:rPr>
      </w:pPr>
      <w:r>
        <w:rPr>
          <w:lang w:val="en-GB"/>
        </w:rPr>
        <w:t>We cover larger objects as their metrics are mostly aggregation of their children.</w:t>
      </w:r>
    </w:p>
    <w:p w14:paraId="4732928E" w14:textId="77777777" w:rsidR="00A406B7" w:rsidRDefault="00A406B7" w:rsidP="00AC6E1E">
      <w:pPr>
        <w:pStyle w:val="Heading4"/>
      </w:pPr>
      <w:r>
        <w:t>Cluster Metrics (DRAFT)</w:t>
      </w:r>
    </w:p>
    <w:p w14:paraId="7A2D3ED4" w14:textId="77777777" w:rsidR="00A406B7" w:rsidRDefault="00A406B7" w:rsidP="00A406B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34D044C6" w14:textId="77777777" w:rsidR="00A406B7" w:rsidRDefault="00A406B7" w:rsidP="00A406B7">
      <w:pPr>
        <w:rPr>
          <w:lang w:val="en-GB"/>
        </w:rPr>
      </w:pPr>
      <w:r>
        <w:rPr>
          <w:lang w:val="en-GB"/>
        </w:rPr>
        <w:t xml:space="preserve">The metrics at cluster level is basically an aggregation of its ESXi. </w:t>
      </w:r>
      <w:r w:rsidRPr="4CAB3972">
        <w:rPr>
          <w:lang w:val="en-GB"/>
        </w:rPr>
        <w:t xml:space="preserve">This means by definition the metrics are </w:t>
      </w:r>
      <w:r w:rsidRPr="00934635">
        <w:rPr>
          <w:i/>
          <w:iCs/>
          <w:color w:val="FF0000"/>
          <w:lang w:val="en-GB"/>
        </w:rPr>
        <w:t>averaged</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counters, which in turn is the sum of all the VMs. At the end you get a large number, which you need to normalize and convert into average. Since you divide it against the cluster total, you get average. </w:t>
      </w:r>
    </w:p>
    <w:p w14:paraId="34EB4037" w14:textId="77777777" w:rsidR="00A406B7" w:rsidRDefault="00A406B7" w:rsidP="00E7573A">
      <w:pPr>
        <w:pStyle w:val="Heading5"/>
      </w:pPr>
      <w:r>
        <w:lastRenderedPageBreak/>
        <w:t>Utilization vs Contention</w:t>
      </w:r>
    </w:p>
    <w:p w14:paraId="400B411E" w14:textId="77777777" w:rsidR="00A406B7" w:rsidRDefault="00A406B7" w:rsidP="00A406B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0ACDEC26" w14:textId="77777777" w:rsidR="00A406B7" w:rsidRDefault="00A406B7" w:rsidP="00A406B7">
      <w:r>
        <w:t xml:space="preserve">Is there corelation between cluster utilization and cluster contention? </w:t>
      </w:r>
    </w:p>
    <w:p w14:paraId="18E935E3" w14:textId="77777777" w:rsidR="00A406B7" w:rsidRDefault="00A406B7" w:rsidP="00A406B7">
      <w:r>
        <w:t>I’ll show 2 opposite examples.</w:t>
      </w:r>
    </w:p>
    <w:p w14:paraId="45C51543" w14:textId="77777777" w:rsidR="00A406B7" w:rsidRDefault="00A406B7" w:rsidP="00E7573A">
      <w:pPr>
        <w:pStyle w:val="Heading6"/>
      </w:pPr>
      <w:r>
        <w:t xml:space="preserve">Example showing Correlation </w:t>
      </w:r>
    </w:p>
    <w:p w14:paraId="34CD9657" w14:textId="77777777" w:rsidR="00A406B7" w:rsidRDefault="00A406B7" w:rsidP="00A406B7">
      <w:r>
        <w:t>If every VM is given the same treatment by the cluster, then yes.</w:t>
      </w:r>
    </w:p>
    <w:p w14:paraId="4E0D49C4" w14:textId="77777777" w:rsidR="00A406B7" w:rsidRDefault="00A406B7" w:rsidP="00A406B7">
      <w:r>
        <w:t>Here is a cluster experiencing regular high utilization in the last 7 days. You can clearly see the peak. The cluster has 14 ESXi Hosts.</w:t>
      </w:r>
    </w:p>
    <w:p w14:paraId="6ED3CCF3" w14:textId="77777777" w:rsidR="00A406B7" w:rsidRDefault="00A406B7" w:rsidP="00A406B7">
      <w:r w:rsidRPr="00BF3268">
        <w:rPr>
          <w:noProof/>
        </w:rPr>
        <w:drawing>
          <wp:inline distT="0" distB="0" distL="0" distR="0" wp14:anchorId="0C9B9B12" wp14:editId="4898B743">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65"/>
                    <a:stretch>
                      <a:fillRect/>
                    </a:stretch>
                  </pic:blipFill>
                  <pic:spPr>
                    <a:xfrm>
                      <a:off x="0" y="0"/>
                      <a:ext cx="6645910" cy="1732280"/>
                    </a:xfrm>
                    <a:prstGeom prst="rect">
                      <a:avLst/>
                    </a:prstGeom>
                  </pic:spPr>
                </pic:pic>
              </a:graphicData>
            </a:graphic>
          </wp:inline>
        </w:drawing>
      </w:r>
    </w:p>
    <w:p w14:paraId="4E6A83EE" w14:textId="77777777" w:rsidR="00A406B7" w:rsidRDefault="00A406B7" w:rsidP="00A406B7">
      <w:r>
        <w:t>A logical question here would be what’s the impact on VM performance? Are they getting the CPU they asked? The cluster has 550 running VM.</w:t>
      </w:r>
    </w:p>
    <w:p w14:paraId="675432D3" w14:textId="77777777" w:rsidR="00A406B7" w:rsidRDefault="00A406B7" w:rsidP="00A406B7">
      <w:r>
        <w:t xml:space="preserve">This is where the contention counters come in. One tracks the depth of the problem, the other the breadth of the problem. </w:t>
      </w:r>
    </w:p>
    <w:p w14:paraId="242EC20A" w14:textId="77777777" w:rsidR="00A406B7" w:rsidRDefault="00A406B7" w:rsidP="00A406B7">
      <w:r>
        <w:t>The counter Percentage of VMs facing CPU Ready &gt; 1% shows a nearly identical pattern. We can see that a big percentage of the VM population is affected.</w:t>
      </w:r>
    </w:p>
    <w:p w14:paraId="30D6B700" w14:textId="77777777" w:rsidR="00A406B7" w:rsidRDefault="00A406B7" w:rsidP="00A406B7">
      <w:r w:rsidRPr="00BF7852">
        <w:rPr>
          <w:noProof/>
        </w:rPr>
        <w:drawing>
          <wp:inline distT="0" distB="0" distL="0" distR="0" wp14:anchorId="25BB683F" wp14:editId="219B09BD">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66"/>
                    <a:stretch>
                      <a:fillRect/>
                    </a:stretch>
                  </pic:blipFill>
                  <pic:spPr>
                    <a:xfrm>
                      <a:off x="0" y="0"/>
                      <a:ext cx="6645910" cy="1560195"/>
                    </a:xfrm>
                    <a:prstGeom prst="rect">
                      <a:avLst/>
                    </a:prstGeom>
                  </pic:spPr>
                </pic:pic>
              </a:graphicData>
            </a:graphic>
          </wp:inline>
        </w:drawing>
      </w:r>
    </w:p>
    <w:p w14:paraId="38374BC6" w14:textId="77777777" w:rsidR="00A406B7" w:rsidRDefault="00A406B7" w:rsidP="00A406B7">
      <w:r>
        <w:t xml:space="preserve">The second counter tracks the depth, giving the absolute worst CPU Ready value experienced by any VM in the cluster. </w:t>
      </w:r>
    </w:p>
    <w:p w14:paraId="3C62BD6D" w14:textId="77777777" w:rsidR="00A406B7" w:rsidRPr="008B64A4" w:rsidRDefault="00A406B7" w:rsidP="00A406B7">
      <w:r w:rsidRPr="00163D7C">
        <w:rPr>
          <w:noProof/>
        </w:rPr>
        <w:lastRenderedPageBreak/>
        <w:drawing>
          <wp:inline distT="0" distB="0" distL="0" distR="0" wp14:anchorId="53D14AC3" wp14:editId="1F2DF009">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67"/>
                    <a:stretch>
                      <a:fillRect/>
                    </a:stretch>
                  </pic:blipFill>
                  <pic:spPr>
                    <a:xfrm>
                      <a:off x="0" y="0"/>
                      <a:ext cx="6645910" cy="1838960"/>
                    </a:xfrm>
                    <a:prstGeom prst="rect">
                      <a:avLst/>
                    </a:prstGeom>
                  </pic:spPr>
                </pic:pic>
              </a:graphicData>
            </a:graphic>
          </wp:inline>
        </w:drawing>
      </w:r>
    </w:p>
    <w:p w14:paraId="3309D7EA" w14:textId="77777777" w:rsidR="00A406B7" w:rsidRDefault="00A406B7" w:rsidP="00E7573A">
      <w:pPr>
        <w:pStyle w:val="Heading6"/>
      </w:pPr>
      <w:r>
        <w:t>Example showing no Correlation</w:t>
      </w:r>
    </w:p>
    <w:p w14:paraId="1BACF344" w14:textId="77777777" w:rsidR="00A406B7" w:rsidRPr="00A452F2" w:rsidRDefault="00A406B7" w:rsidP="00A406B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4FD4793" w14:textId="77777777" w:rsidR="00A406B7" w:rsidRDefault="00A406B7" w:rsidP="00A406B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13AFC45F" w14:textId="77777777" w:rsidR="00A406B7" w:rsidRPr="00A452F2" w:rsidRDefault="00A406B7" w:rsidP="00A406B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90D2E8D" w14:textId="77777777" w:rsidR="00A406B7" w:rsidRPr="00A452F2" w:rsidRDefault="00A406B7" w:rsidP="00A406B7">
      <w:pPr>
        <w:rPr>
          <w:lang w:val="en-GB"/>
        </w:rPr>
      </w:pPr>
      <w:r>
        <w:rPr>
          <w:noProof/>
        </w:rPr>
        <w:drawing>
          <wp:inline distT="0" distB="0" distL="0" distR="0" wp14:anchorId="405E50E7" wp14:editId="7D527A44">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6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69BFC058" w14:textId="77777777" w:rsidR="00A406B7" w:rsidRPr="00A452F2" w:rsidRDefault="00A406B7" w:rsidP="00A406B7">
      <w:pPr>
        <w:rPr>
          <w:lang w:val="en-GB"/>
        </w:rPr>
      </w:pPr>
      <w:r w:rsidRPr="00A452F2">
        <w:rPr>
          <w:lang w:val="en-GB"/>
        </w:rPr>
        <w:t>And yet the VMs in the clusters are facing contention. Both VM CPU Ready and CPU CoStop are high.</w:t>
      </w:r>
    </w:p>
    <w:p w14:paraId="7C42EA19" w14:textId="77777777" w:rsidR="00A406B7" w:rsidRDefault="00A406B7" w:rsidP="00A406B7">
      <w:pPr>
        <w:rPr>
          <w:lang w:val="en-GB"/>
        </w:rPr>
      </w:pPr>
      <w:r>
        <w:rPr>
          <w:noProof/>
        </w:rPr>
        <w:drawing>
          <wp:inline distT="0" distB="0" distL="0" distR="0" wp14:anchorId="6029866D" wp14:editId="3416EA07">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6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2E1BC422" w14:textId="77777777" w:rsidR="00A406B7" w:rsidRDefault="00A406B7" w:rsidP="00A406B7">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7A401A59" w14:textId="77777777" w:rsidR="00A406B7" w:rsidRDefault="00A406B7" w:rsidP="00A406B7">
      <w:pPr>
        <w:rPr>
          <w:lang w:val="en-GB"/>
        </w:rPr>
      </w:pPr>
      <w:r>
        <w:rPr>
          <w:lang w:val="en-GB"/>
        </w:rPr>
        <w:t xml:space="preserve">This cluster was running mission critical VMs. What’s going on?! What caused the mass evacuation. </w:t>
      </w:r>
    </w:p>
    <w:p w14:paraId="083FCBE9" w14:textId="77777777" w:rsidR="00A406B7" w:rsidRDefault="00A406B7" w:rsidP="00A406B7">
      <w:pPr>
        <w:rPr>
          <w:lang w:val="en-GB"/>
        </w:rPr>
      </w:pPr>
      <w:r>
        <w:rPr>
          <w:lang w:val="en-GB"/>
        </w:rPr>
        <w:t xml:space="preserve">Notice the mass evacuation happened multiple times, so it’s not accidental. </w:t>
      </w:r>
    </w:p>
    <w:p w14:paraId="127E5BA0" w14:textId="77777777" w:rsidR="00A406B7" w:rsidRDefault="00A406B7" w:rsidP="00A406B7">
      <w:pPr>
        <w:rPr>
          <w:lang w:val="en-GB"/>
        </w:rPr>
      </w:pPr>
      <w:r>
        <w:rPr>
          <w:lang w:val="en-GB"/>
        </w:rPr>
        <w:lastRenderedPageBreak/>
        <w:t>Looking at the last chart. It has 2 line. Maroon showing utilization, blue showing contention. Can you figure out what happened?</w:t>
      </w:r>
    </w:p>
    <w:p w14:paraId="148DC286" w14:textId="77777777" w:rsidR="00A406B7" w:rsidRDefault="00A406B7" w:rsidP="00A406B7">
      <w:pPr>
        <w:rPr>
          <w:lang w:val="en-GB"/>
        </w:rPr>
      </w:pPr>
      <w:r>
        <w:rPr>
          <w:noProof/>
          <w:lang w:val="en-GB"/>
        </w:rPr>
        <w:drawing>
          <wp:inline distT="0" distB="0" distL="0" distR="0" wp14:anchorId="6E1CCDA1" wp14:editId="62099771">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70">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D6C4767" w14:textId="77777777" w:rsidR="00A406B7" w:rsidRDefault="00A406B7" w:rsidP="00A406B7">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5DFC0126" w14:textId="77777777" w:rsidR="00A406B7" w:rsidRDefault="00A406B7" w:rsidP="00A406B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27C4FAA1" w14:textId="77777777" w:rsidR="00A406B7" w:rsidRDefault="00A406B7" w:rsidP="00E7573A">
      <w:pPr>
        <w:pStyle w:val="Heading6"/>
      </w:pPr>
      <w:r>
        <w:t xml:space="preserve">Example for Memory </w:t>
      </w:r>
    </w:p>
    <w:p w14:paraId="4ACFB493" w14:textId="77777777" w:rsidR="00A406B7" w:rsidRDefault="00A406B7" w:rsidP="00A406B7">
      <w:pPr>
        <w:rPr>
          <w:lang w:val="en-GB"/>
        </w:rPr>
      </w:pPr>
      <w:r>
        <w:rPr>
          <w:lang w:val="en-GB"/>
        </w:rPr>
        <w:t>We covered 2 examples for CPU. What about memory, since it’s a form storage. It’s just a disk space basically, so can VM experience contention when Cluster consume metric is not high?</w:t>
      </w:r>
    </w:p>
    <w:p w14:paraId="1D4F4D30" w14:textId="77777777" w:rsidR="00A406B7" w:rsidRDefault="00A406B7" w:rsidP="00A406B7">
      <w:pPr>
        <w:rPr>
          <w:lang w:val="en-GB"/>
        </w:rPr>
      </w:pPr>
      <w:r>
        <w:rPr>
          <w:lang w:val="en-GB"/>
        </w:rPr>
        <w:t>I’d zoom into ESXi, so it’s easier to see. What do you deduce from this ESXi? This chart shows 1 month worth of data.</w:t>
      </w:r>
    </w:p>
    <w:p w14:paraId="0650DF7E" w14:textId="77777777" w:rsidR="00A406B7" w:rsidRDefault="00A406B7" w:rsidP="00A406B7">
      <w:pPr>
        <w:rPr>
          <w:lang w:val="en-GB"/>
        </w:rPr>
      </w:pPr>
      <w:r w:rsidRPr="006C4699">
        <w:rPr>
          <w:noProof/>
          <w:lang w:val="en-GB"/>
        </w:rPr>
        <w:drawing>
          <wp:inline distT="0" distB="0" distL="0" distR="0" wp14:anchorId="2503B0EE" wp14:editId="19A75D0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71"/>
                    <a:stretch>
                      <a:fillRect/>
                    </a:stretch>
                  </pic:blipFill>
                  <pic:spPr>
                    <a:xfrm>
                      <a:off x="0" y="0"/>
                      <a:ext cx="6645910" cy="1542415"/>
                    </a:xfrm>
                    <a:prstGeom prst="rect">
                      <a:avLst/>
                    </a:prstGeom>
                  </pic:spPr>
                </pic:pic>
              </a:graphicData>
            </a:graphic>
          </wp:inline>
        </w:drawing>
      </w:r>
    </w:p>
    <w:p w14:paraId="679A88F6" w14:textId="77777777" w:rsidR="00A406B7" w:rsidRDefault="00A406B7" w:rsidP="00A406B7">
      <w:pPr>
        <w:rPr>
          <w:lang w:val="en-GB"/>
        </w:rPr>
      </w:pPr>
      <w:r>
        <w:rPr>
          <w:lang w:val="en-GB"/>
        </w:rPr>
        <w:t>It has 759 GB of usable memory. All the powered on VM has 444 GB configured, out of which only 413 GB is mapped to physical DIMM. So there is plenty of memory left.</w:t>
      </w:r>
    </w:p>
    <w:p w14:paraId="2E853B4E" w14:textId="77777777" w:rsidR="00A406B7" w:rsidRDefault="00A406B7" w:rsidP="00A406B7">
      <w:pPr>
        <w:rPr>
          <w:lang w:val="en-GB"/>
        </w:rPr>
      </w:pPr>
      <w:r>
        <w:rPr>
          <w:lang w:val="en-GB"/>
        </w:rPr>
        <w:lastRenderedPageBreak/>
        <w:t>To confirm that it has plenty of memory, let’s plot Balloon. What do you expect?</w:t>
      </w:r>
    </w:p>
    <w:p w14:paraId="4840F56E" w14:textId="77777777" w:rsidR="00A406B7" w:rsidRDefault="00A406B7" w:rsidP="00A406B7">
      <w:pPr>
        <w:rPr>
          <w:lang w:val="en-GB"/>
        </w:rPr>
      </w:pPr>
      <w:r w:rsidRPr="006C4699">
        <w:rPr>
          <w:noProof/>
          <w:lang w:val="en-GB"/>
        </w:rPr>
        <w:drawing>
          <wp:inline distT="0" distB="0" distL="0" distR="0" wp14:anchorId="44A787DD" wp14:editId="6A141255">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72"/>
                    <a:stretch>
                      <a:fillRect/>
                    </a:stretch>
                  </pic:blipFill>
                  <pic:spPr>
                    <a:xfrm>
                      <a:off x="0" y="0"/>
                      <a:ext cx="6645910" cy="911225"/>
                    </a:xfrm>
                    <a:prstGeom prst="rect">
                      <a:avLst/>
                    </a:prstGeom>
                  </pic:spPr>
                </pic:pic>
              </a:graphicData>
            </a:graphic>
          </wp:inline>
        </w:drawing>
      </w:r>
    </w:p>
    <w:p w14:paraId="7F144B7B" w14:textId="77777777" w:rsidR="00A406B7" w:rsidRDefault="00A406B7" w:rsidP="00A406B7">
      <w:pPr>
        <w:rPr>
          <w:lang w:val="en-GB"/>
        </w:rPr>
      </w:pPr>
      <w:r>
        <w:rPr>
          <w:lang w:val="en-GB"/>
        </w:rPr>
        <w:t>There is no ballooning. ESXi was under no memory pressure whatsoever.</w:t>
      </w:r>
    </w:p>
    <w:p w14:paraId="48A0BBAC" w14:textId="77777777" w:rsidR="00A406B7" w:rsidRDefault="00A406B7" w:rsidP="00A406B7">
      <w:pPr>
        <w:rPr>
          <w:lang w:val="en-GB"/>
        </w:rPr>
      </w:pPr>
      <w:r>
        <w:rPr>
          <w:lang w:val="en-GB"/>
        </w:rPr>
        <w:t>So that’s the situation at provider level. How about consumer level?</w:t>
      </w:r>
    </w:p>
    <w:p w14:paraId="594C976A" w14:textId="77777777" w:rsidR="00A406B7" w:rsidRDefault="00A406B7" w:rsidP="00A406B7">
      <w:pPr>
        <w:rPr>
          <w:lang w:val="en-GB"/>
        </w:rPr>
      </w:pPr>
      <w:r>
        <w:rPr>
          <w:lang w:val="en-GB"/>
        </w:rPr>
        <w:t>vRealize Operations has a metric that tracks the highest memory contention experienced by any VM in the host. This is a good leading indicator as all it takes is 1 VM, it matters not which VM.</w:t>
      </w:r>
    </w:p>
    <w:p w14:paraId="6A59A6DB" w14:textId="77777777" w:rsidR="00A406B7" w:rsidRDefault="00A406B7" w:rsidP="00A406B7">
      <w:pPr>
        <w:rPr>
          <w:lang w:val="en-GB"/>
        </w:rPr>
      </w:pPr>
      <w:r>
        <w:rPr>
          <w:lang w:val="en-GB"/>
        </w:rPr>
        <w:t>As we can see here, there is a problem.</w:t>
      </w:r>
    </w:p>
    <w:p w14:paraId="0C63083D" w14:textId="77777777" w:rsidR="00A406B7" w:rsidRDefault="00A406B7" w:rsidP="00A406B7">
      <w:pPr>
        <w:rPr>
          <w:lang w:val="en-GB"/>
        </w:rPr>
      </w:pPr>
      <w:r w:rsidRPr="00A0051A">
        <w:rPr>
          <w:noProof/>
          <w:lang w:val="en-GB"/>
        </w:rPr>
        <w:drawing>
          <wp:inline distT="0" distB="0" distL="0" distR="0" wp14:anchorId="1F103A0C" wp14:editId="4C8F98CE">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73"/>
                    <a:stretch>
                      <a:fillRect/>
                    </a:stretch>
                  </pic:blipFill>
                  <pic:spPr>
                    <a:xfrm>
                      <a:off x="0" y="0"/>
                      <a:ext cx="6645910" cy="2950210"/>
                    </a:xfrm>
                    <a:prstGeom prst="rect">
                      <a:avLst/>
                    </a:prstGeom>
                  </pic:spPr>
                </pic:pic>
              </a:graphicData>
            </a:graphic>
          </wp:inline>
        </w:drawing>
      </w:r>
    </w:p>
    <w:p w14:paraId="4E3FB61F" w14:textId="77777777" w:rsidR="00A406B7" w:rsidRDefault="00A406B7" w:rsidP="00A406B7">
      <w:pPr>
        <w:rPr>
          <w:lang w:val="en-GB"/>
        </w:rPr>
      </w:pPr>
      <w:r>
        <w:rPr>
          <w:lang w:val="en-GB"/>
        </w:rPr>
        <w:t>Can you explain why?</w:t>
      </w:r>
    </w:p>
    <w:p w14:paraId="7D3A924F" w14:textId="77777777" w:rsidR="00A406B7" w:rsidRDefault="00A406B7" w:rsidP="00A406B7">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4B0BD2BD" w14:textId="77777777" w:rsidR="00A406B7" w:rsidRDefault="00A406B7" w:rsidP="00A406B7">
      <w:pPr>
        <w:rPr>
          <w:lang w:val="en-GB"/>
        </w:rPr>
      </w:pPr>
      <w:r w:rsidRPr="000F6B12">
        <w:rPr>
          <w:noProof/>
          <w:lang w:val="en-GB"/>
        </w:rPr>
        <w:drawing>
          <wp:inline distT="0" distB="0" distL="0" distR="0" wp14:anchorId="3BE5E463" wp14:editId="7D7783BA">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74"/>
                    <a:stretch>
                      <a:fillRect/>
                    </a:stretch>
                  </pic:blipFill>
                  <pic:spPr>
                    <a:xfrm>
                      <a:off x="0" y="0"/>
                      <a:ext cx="6645910" cy="2145030"/>
                    </a:xfrm>
                    <a:prstGeom prst="rect">
                      <a:avLst/>
                    </a:prstGeom>
                  </pic:spPr>
                </pic:pic>
              </a:graphicData>
            </a:graphic>
          </wp:inline>
        </w:drawing>
      </w:r>
    </w:p>
    <w:p w14:paraId="1FA0882F" w14:textId="77777777" w:rsidR="00A406B7" w:rsidRDefault="00A406B7" w:rsidP="00A406B7">
      <w:pPr>
        <w:rPr>
          <w:lang w:val="en-GB"/>
        </w:rPr>
      </w:pPr>
      <w:r>
        <w:rPr>
          <w:lang w:val="en-GB"/>
        </w:rPr>
        <w:t>I am not able to explain the earlier dropped, the one in red circle. If you can drop me a note.</w:t>
      </w:r>
    </w:p>
    <w:p w14:paraId="6C953FA6" w14:textId="77777777" w:rsidR="00A406B7" w:rsidRDefault="00A406B7" w:rsidP="00A406B7">
      <w:pPr>
        <w:rPr>
          <w:lang w:val="en-GB"/>
        </w:rPr>
      </w:pPr>
      <w:r>
        <w:rPr>
          <w:lang w:val="en-GB"/>
        </w:rPr>
        <w:t>Let’s complete by plotting Swapped. I’m plotting all the way to the beginning of tracking.</w:t>
      </w:r>
    </w:p>
    <w:p w14:paraId="34B7B592" w14:textId="77777777" w:rsidR="00A406B7" w:rsidRDefault="00A406B7" w:rsidP="00A406B7">
      <w:pPr>
        <w:rPr>
          <w:lang w:val="en-GB"/>
        </w:rPr>
      </w:pPr>
      <w:r>
        <w:rPr>
          <w:lang w:val="en-GB"/>
        </w:rPr>
        <w:t>It’s all 0. What happened?</w:t>
      </w:r>
    </w:p>
    <w:p w14:paraId="06BD7C08" w14:textId="77777777" w:rsidR="00A406B7" w:rsidRDefault="00A406B7" w:rsidP="00A406B7">
      <w:pPr>
        <w:rPr>
          <w:lang w:val="en-GB"/>
        </w:rPr>
      </w:pPr>
      <w:r>
        <w:rPr>
          <w:lang w:val="en-GB"/>
        </w:rPr>
        <w:lastRenderedPageBreak/>
        <w:t>That means all the pages could be compressed, so ESXi decided to compress instead of putting them into swapped file.</w:t>
      </w:r>
    </w:p>
    <w:p w14:paraId="2E4BF827" w14:textId="77777777" w:rsidR="00A406B7" w:rsidRDefault="00A406B7" w:rsidP="00A406B7">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337BC151" w14:textId="77777777" w:rsidR="00A406B7" w:rsidRDefault="00A406B7" w:rsidP="00A406B7">
      <w:pPr>
        <w:rPr>
          <w:lang w:val="en-GB"/>
        </w:rPr>
      </w:pPr>
      <w:r w:rsidRPr="00D0702B">
        <w:rPr>
          <w:noProof/>
          <w:lang w:val="en-GB"/>
        </w:rPr>
        <w:drawing>
          <wp:inline distT="0" distB="0" distL="0" distR="0" wp14:anchorId="6D0567A2" wp14:editId="0365B5CE">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75"/>
                    <a:stretch>
                      <a:fillRect/>
                    </a:stretch>
                  </pic:blipFill>
                  <pic:spPr>
                    <a:xfrm>
                      <a:off x="0" y="0"/>
                      <a:ext cx="6645910" cy="916940"/>
                    </a:xfrm>
                    <a:prstGeom prst="rect">
                      <a:avLst/>
                    </a:prstGeom>
                  </pic:spPr>
                </pic:pic>
              </a:graphicData>
            </a:graphic>
          </wp:inline>
        </w:drawing>
      </w:r>
    </w:p>
    <w:p w14:paraId="2DB40F67" w14:textId="77777777" w:rsidR="00A406B7" w:rsidRDefault="00A406B7" w:rsidP="00A406B7">
      <w:pPr>
        <w:rPr>
          <w:lang w:val="en-GB"/>
        </w:rPr>
      </w:pPr>
      <w:r>
        <w:rPr>
          <w:lang w:val="en-GB"/>
        </w:rPr>
        <w:t>The compression was only 342 MB. Not even 0.1% of consumed memory. But if you are unlucky, it was the active VM that got hit, as in the case here.</w:t>
      </w:r>
    </w:p>
    <w:p w14:paraId="6FBFA720" w14:textId="77777777" w:rsidR="00A406B7" w:rsidRPr="00A452F2" w:rsidRDefault="00A406B7" w:rsidP="00A406B7">
      <w:pPr>
        <w:rPr>
          <w:lang w:val="en-GB"/>
        </w:rPr>
      </w:pPr>
      <w:r>
        <w:rPr>
          <w:lang w:val="en-GB"/>
        </w:rPr>
        <w:t>The past is harder to debug, as we lack the ability to travel back in time and see the environment as it was. My guess here is the VM had limit, be it indirectly via resource pool or directly.</w:t>
      </w:r>
    </w:p>
    <w:p w14:paraId="267B661F" w14:textId="77777777" w:rsidR="00A406B7" w:rsidRDefault="00A406B7" w:rsidP="00E7573A">
      <w:pPr>
        <w:pStyle w:val="Heading5"/>
      </w:pPr>
      <w:r>
        <w:t>Compute Metrics</w:t>
      </w:r>
    </w:p>
    <w:p w14:paraId="67097186" w14:textId="77777777" w:rsidR="00A406B7" w:rsidRDefault="00A406B7" w:rsidP="00A406B7">
      <w:pPr>
        <w:rPr>
          <w:lang w:val="en-GB"/>
        </w:rPr>
      </w:pPr>
      <w:r>
        <w:rPr>
          <w:lang w:val="en-GB"/>
        </w:rPr>
        <w:t>From monitoring point of view, a cluster is more than just a group of ESXi hosts. Logical grouping such as resource pools complicate its capacity and performance management. Capacity adds a HA, Buffer, and allocation model, which must be accounted.</w:t>
      </w:r>
    </w:p>
    <w:p w14:paraId="70551FB5" w14:textId="77777777" w:rsidR="00A406B7" w:rsidRDefault="00A406B7" w:rsidP="00A406B7">
      <w:pPr>
        <w:rPr>
          <w:lang w:val="en-GB"/>
        </w:rPr>
      </w:pPr>
      <w:r>
        <w:rPr>
          <w:lang w:val="en-GB"/>
        </w:rPr>
        <w:t xml:space="preserve">This makes simple metrics such as utilization more challenging. </w:t>
      </w:r>
    </w:p>
    <w:p w14:paraId="0CAE5087" w14:textId="77777777" w:rsidR="00A406B7" w:rsidRDefault="00A406B7" w:rsidP="00A406B7">
      <w:pPr>
        <w:pStyle w:val="Bullet"/>
        <w:rPr>
          <w:lang w:val="en-GB"/>
        </w:rPr>
      </w:pPr>
      <w:r>
        <w:rPr>
          <w:lang w:val="en-GB"/>
        </w:rPr>
        <w:t>Is cluster utilization simply the average of all its hosts? What if there are unbalanced? It will get buried if the cluster has many hosts.</w:t>
      </w:r>
    </w:p>
    <w:p w14:paraId="16540291" w14:textId="77777777" w:rsidR="00A406B7" w:rsidRDefault="00A406B7" w:rsidP="00A406B7">
      <w:pPr>
        <w:pStyle w:val="Bullet"/>
        <w:rPr>
          <w:lang w:val="en-GB"/>
        </w:rPr>
      </w:pPr>
      <w:r>
        <w:rPr>
          <w:lang w:val="en-GB"/>
        </w:rPr>
        <w:t>What about stretched cluster? The utilization of the 2 physical sites may be intentionally unbalanced, because one acts as primary site while the other as DR site.</w:t>
      </w:r>
    </w:p>
    <w:p w14:paraId="2FF33F02" w14:textId="77777777" w:rsidR="00A406B7" w:rsidRDefault="00A406B7" w:rsidP="00A406B7">
      <w:pPr>
        <w:rPr>
          <w:lang w:val="en-GB"/>
        </w:rPr>
      </w:pPr>
      <w:r>
        <w:rPr>
          <w:lang w:val="en-GB"/>
        </w:rPr>
        <w:t xml:space="preserve">The answer depends on the purpose. We cover in Part 1 Chapter 2 that utilization by itself is meaningless. </w:t>
      </w:r>
    </w:p>
    <w:p w14:paraId="21C4EA66" w14:textId="77777777" w:rsidR="00A406B7" w:rsidRDefault="00A406B7" w:rsidP="00A406B7">
      <w:pPr>
        <w:rPr>
          <w:lang w:val="en-GB"/>
        </w:rPr>
      </w:pPr>
      <w:r>
        <w:rPr>
          <w:lang w:val="en-GB"/>
        </w:rPr>
        <w:t xml:space="preserve">My recommendation is to use 2 metrics. </w:t>
      </w:r>
    </w:p>
    <w:p w14:paraId="1A610726" w14:textId="77777777" w:rsidR="00A406B7" w:rsidRDefault="00A406B7" w:rsidP="00A406B7">
      <w:pPr>
        <w:pStyle w:val="Bullet"/>
        <w:rPr>
          <w:lang w:val="en-GB"/>
        </w:rPr>
      </w:pPr>
      <w:r>
        <w:rPr>
          <w:lang w:val="en-GB"/>
        </w:rPr>
        <w:t>Average. This is useful for reflecting reality. It is the lagging indicator, serving as the floor.</w:t>
      </w:r>
    </w:p>
    <w:p w14:paraId="175C0A35" w14:textId="77777777" w:rsidR="00A406B7" w:rsidRDefault="00A406B7" w:rsidP="00A406B7">
      <w:pPr>
        <w:pStyle w:val="Bullet"/>
        <w:rPr>
          <w:lang w:val="en-GB"/>
        </w:rPr>
      </w:pPr>
      <w:r>
        <w:rPr>
          <w:lang w:val="en-GB"/>
        </w:rPr>
        <w:t>Worst among ESXi hosts. This complements the average as unbalance is common.</w:t>
      </w:r>
    </w:p>
    <w:p w14:paraId="41005F15" w14:textId="77777777" w:rsidR="00A406B7" w:rsidRDefault="00A406B7" w:rsidP="00A406B7">
      <w:pPr>
        <w:rPr>
          <w:lang w:val="en-GB"/>
        </w:rPr>
      </w:pPr>
      <w:r>
        <w:rPr>
          <w:lang w:val="en-GB"/>
        </w:rPr>
        <w:t xml:space="preserve">Plot the 2 metrics above in a single line chart. You might see interesting pattern where they do </w:t>
      </w:r>
      <w:r w:rsidRPr="00483B7E">
        <w:rPr>
          <w:i/>
          <w:iCs/>
          <w:color w:val="FF0000"/>
          <w:lang w:val="en-GB"/>
        </w:rPr>
        <w:t>not</w:t>
      </w:r>
      <w:r w:rsidRPr="00483B7E">
        <w:rPr>
          <w:color w:val="FF0000"/>
          <w:lang w:val="en-GB"/>
        </w:rPr>
        <w:t xml:space="preserve"> </w:t>
      </w:r>
      <w:r>
        <w:rPr>
          <w:lang w:val="en-GB"/>
        </w:rPr>
        <w:t xml:space="preserve">correlate. </w:t>
      </w:r>
    </w:p>
    <w:p w14:paraId="464C7B93" w14:textId="3414B912" w:rsidR="00A406B7" w:rsidRDefault="00A406B7" w:rsidP="00A406B7">
      <w:pPr>
        <w:rPr>
          <w:lang w:val="en-GB"/>
        </w:rPr>
      </w:pPr>
      <w:r>
        <w:rPr>
          <w:lang w:val="en-GB"/>
        </w:rPr>
        <w:t>What if you need to pick a single number? I’d recommend against it. But if you must, then take the average of the 2 numbers instead. If you want to be more conservative, then give higher weightage to the Max() value. Since a cluster does not have hundreds of ESXi hosts, taking a percentile might not work. A cluster with 4 hosts, the 75</w:t>
      </w:r>
      <w:r w:rsidRPr="00A20C19">
        <w:rPr>
          <w:vertAlign w:val="superscript"/>
          <w:lang w:val="en-GB"/>
        </w:rPr>
        <w:t>th</w:t>
      </w:r>
      <w:r>
        <w:rPr>
          <w:lang w:val="en-GB"/>
        </w:rPr>
        <w:t xml:space="preserve"> percentile is always the 3</w:t>
      </w:r>
      <w:r w:rsidRPr="00582A38">
        <w:rPr>
          <w:vertAlign w:val="superscript"/>
          <w:lang w:val="en-GB"/>
        </w:rPr>
        <w:t>rd</w:t>
      </w:r>
      <w:r>
        <w:rPr>
          <w:lang w:val="en-GB"/>
        </w:rPr>
        <w:t xml:space="preserve"> host.</w:t>
      </w:r>
    </w:p>
    <w:p w14:paraId="1A0CC966" w14:textId="77777777" w:rsidR="00E87703" w:rsidRDefault="00E87703" w:rsidP="00E8770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75"/>
        <w:gridCol w:w="6681"/>
      </w:tblGrid>
      <w:tr w:rsidR="00E87703" w14:paraId="5AD93DBD" w14:textId="77777777" w:rsidTr="001475CE">
        <w:tc>
          <w:tcPr>
            <w:tcW w:w="3775" w:type="dxa"/>
            <w:shd w:val="clear" w:color="auto" w:fill="F2F2F2" w:themeFill="background1" w:themeFillShade="F2"/>
          </w:tcPr>
          <w:p w14:paraId="70A738AA" w14:textId="2473FA2C" w:rsidR="00E87703" w:rsidRDefault="00E87703" w:rsidP="001475CE">
            <w:pPr>
              <w:pStyle w:val="Tablecontent"/>
            </w:pPr>
            <w:r>
              <w:t>Percentage of VMs facing CPU Ready</w:t>
            </w:r>
          </w:p>
        </w:tc>
        <w:tc>
          <w:tcPr>
            <w:tcW w:w="6681" w:type="dxa"/>
          </w:tcPr>
          <w:p w14:paraId="5A35BE7A" w14:textId="18743F3C" w:rsidR="00E87703" w:rsidRDefault="001475CE" w:rsidP="001475CE">
            <w:pPr>
              <w:pStyle w:val="Tablecontent"/>
            </w:pPr>
            <w:r>
              <w:t>Threshold is 1%</w:t>
            </w:r>
          </w:p>
        </w:tc>
      </w:tr>
      <w:tr w:rsidR="00E87703" w14:paraId="7F7046CB" w14:textId="77777777" w:rsidTr="001475CE">
        <w:tc>
          <w:tcPr>
            <w:tcW w:w="3775" w:type="dxa"/>
            <w:shd w:val="clear" w:color="auto" w:fill="F2F2F2" w:themeFill="background1" w:themeFillShade="F2"/>
          </w:tcPr>
          <w:p w14:paraId="5B225952" w14:textId="25654BF5" w:rsidR="00E87703" w:rsidRDefault="00E87703" w:rsidP="001475CE">
            <w:pPr>
              <w:pStyle w:val="Tablecontent"/>
            </w:pPr>
            <w:r>
              <w:t>Percentage of VMs facing CPU Co-stop</w:t>
            </w:r>
          </w:p>
        </w:tc>
        <w:tc>
          <w:tcPr>
            <w:tcW w:w="6681" w:type="dxa"/>
          </w:tcPr>
          <w:p w14:paraId="3F288228" w14:textId="77777777" w:rsidR="00E87703" w:rsidRDefault="001475CE" w:rsidP="001475CE">
            <w:pPr>
              <w:pStyle w:val="Tablecontent"/>
            </w:pPr>
            <w:r>
              <w:t>Threshold is 0.5%</w:t>
            </w:r>
          </w:p>
          <w:p w14:paraId="4FC97A93" w14:textId="3B45561E" w:rsidR="001475CE" w:rsidRDefault="001475CE" w:rsidP="001475CE">
            <w:pPr>
              <w:pStyle w:val="Tablecontent"/>
            </w:pPr>
            <w:r>
              <w:t>I used a lower threshold as the nature of CoStop is it will be lower than Ready</w:t>
            </w:r>
          </w:p>
        </w:tc>
      </w:tr>
    </w:tbl>
    <w:p w14:paraId="784D4424" w14:textId="1B2DFDA4" w:rsidR="00BA0B7D" w:rsidRPr="00BA0B7D" w:rsidRDefault="00BA0B7D" w:rsidP="00B863D4">
      <w:pPr>
        <w:pStyle w:val="BeforeTable"/>
        <w:rPr>
          <w:lang w:val="en-US" w:eastAsia="en-US"/>
        </w:rPr>
      </w:pPr>
    </w:p>
    <w:p w14:paraId="7F2D9329" w14:textId="77777777" w:rsidR="00A406B7" w:rsidRDefault="00A406B7" w:rsidP="00E7573A">
      <w:pPr>
        <w:pStyle w:val="Heading5"/>
      </w:pPr>
      <w:r>
        <w:lastRenderedPageBreak/>
        <w:t>Network Metrics</w:t>
      </w:r>
    </w:p>
    <w:p w14:paraId="12738728" w14:textId="77777777" w:rsidR="00A406B7" w:rsidRDefault="00A406B7" w:rsidP="00A406B7">
      <w:pPr>
        <w:rPr>
          <w:lang w:val="en-GB"/>
        </w:rPr>
      </w:pPr>
      <w:r>
        <w:rPr>
          <w:lang w:val="en-GB"/>
        </w:rPr>
        <w:t>In vCenter, there is no networking metric. The UI has metrics for CPU, memory, cluster services and VM operations.</w:t>
      </w:r>
    </w:p>
    <w:p w14:paraId="7514B55D" w14:textId="77777777" w:rsidR="00A406B7" w:rsidRDefault="00A406B7" w:rsidP="00A406B7">
      <w:pPr>
        <w:rPr>
          <w:lang w:val="en-GB"/>
        </w:rPr>
      </w:pPr>
      <w:r w:rsidRPr="007130A6">
        <w:rPr>
          <w:noProof/>
          <w:lang w:val="en-GB"/>
        </w:rPr>
        <w:drawing>
          <wp:inline distT="0" distB="0" distL="0" distR="0" wp14:anchorId="6FFC4E5D" wp14:editId="3D573E45">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776"/>
                    <a:stretch>
                      <a:fillRect/>
                    </a:stretch>
                  </pic:blipFill>
                  <pic:spPr>
                    <a:xfrm>
                      <a:off x="0" y="0"/>
                      <a:ext cx="6645910" cy="2034540"/>
                    </a:xfrm>
                    <a:prstGeom prst="rect">
                      <a:avLst/>
                    </a:prstGeom>
                  </pic:spPr>
                </pic:pic>
              </a:graphicData>
            </a:graphic>
          </wp:inline>
        </w:drawing>
      </w:r>
    </w:p>
    <w:p w14:paraId="367E9497" w14:textId="77777777" w:rsidR="00A406B7" w:rsidRDefault="00A406B7" w:rsidP="00A406B7">
      <w:pPr>
        <w:pStyle w:val="BeforeTable"/>
        <w:rPr>
          <w:lang w:val="en-GB"/>
        </w:rPr>
      </w:pPr>
    </w:p>
    <w:p w14:paraId="31173C99" w14:textId="77777777" w:rsidR="00A406B7" w:rsidRDefault="00A406B7" w:rsidP="00A406B7">
      <w:pPr>
        <w:rPr>
          <w:lang w:val="en-GB"/>
        </w:rPr>
      </w:pPr>
      <w:r>
        <w:rPr>
          <w:lang w:val="en-GB"/>
        </w:rPr>
        <w:t>Use vRealize Operations to analyze at cluster level. There are 2 levels of network traffic:</w:t>
      </w:r>
    </w:p>
    <w:p w14:paraId="637C87F5" w14:textId="77777777" w:rsidR="00A406B7" w:rsidRDefault="00A406B7" w:rsidP="00A406B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A406B7" w:rsidRPr="000D69D1" w14:paraId="45B8666A" w14:textId="77777777" w:rsidTr="00DE3454">
        <w:tc>
          <w:tcPr>
            <w:tcW w:w="1418" w:type="dxa"/>
            <w:shd w:val="clear" w:color="auto" w:fill="F2F2F2" w:themeFill="background1" w:themeFillShade="F2"/>
          </w:tcPr>
          <w:p w14:paraId="3B789BB2" w14:textId="77777777" w:rsidR="00A406B7" w:rsidRPr="0017210E" w:rsidRDefault="00A406B7" w:rsidP="00DE3454">
            <w:pPr>
              <w:pStyle w:val="Tablecontent"/>
              <w:rPr>
                <w:b/>
                <w:bCs/>
              </w:rPr>
            </w:pPr>
            <w:r w:rsidRPr="0017210E">
              <w:rPr>
                <w:b/>
                <w:bCs/>
                <w:lang w:val="en-GB"/>
              </w:rPr>
              <w:t>VM level</w:t>
            </w:r>
          </w:p>
        </w:tc>
        <w:tc>
          <w:tcPr>
            <w:tcW w:w="9038" w:type="dxa"/>
          </w:tcPr>
          <w:p w14:paraId="1CF9BF67" w14:textId="77777777" w:rsidR="00A406B7" w:rsidRDefault="00A406B7" w:rsidP="00DE3454">
            <w:pPr>
              <w:pStyle w:val="Tablecontent"/>
              <w:rPr>
                <w:lang w:val="en-GB"/>
              </w:rPr>
            </w:pPr>
            <w:r>
              <w:rPr>
                <w:lang w:val="en-GB"/>
              </w:rPr>
              <w:t xml:space="preserve">Sum of traffic from each VM. </w:t>
            </w:r>
          </w:p>
          <w:p w14:paraId="34308DB0" w14:textId="77777777" w:rsidR="00A406B7" w:rsidRPr="000D69D1" w:rsidRDefault="00A406B7" w:rsidP="00DE3454">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A406B7" w:rsidRPr="000D69D1" w14:paraId="3DC13BAC" w14:textId="77777777" w:rsidTr="00DE3454">
        <w:tc>
          <w:tcPr>
            <w:tcW w:w="1418" w:type="dxa"/>
            <w:shd w:val="clear" w:color="auto" w:fill="F2F2F2" w:themeFill="background1" w:themeFillShade="F2"/>
          </w:tcPr>
          <w:p w14:paraId="4E3DC34E" w14:textId="77777777" w:rsidR="00A406B7" w:rsidRPr="0017210E" w:rsidRDefault="00A406B7" w:rsidP="00DE3454">
            <w:pPr>
              <w:pStyle w:val="Tablecontent"/>
              <w:rPr>
                <w:b/>
                <w:bCs/>
              </w:rPr>
            </w:pPr>
            <w:r w:rsidRPr="0017210E">
              <w:rPr>
                <w:b/>
                <w:bCs/>
                <w:lang w:val="en-GB"/>
              </w:rPr>
              <w:t>ESXi level</w:t>
            </w:r>
          </w:p>
        </w:tc>
        <w:tc>
          <w:tcPr>
            <w:tcW w:w="9038" w:type="dxa"/>
          </w:tcPr>
          <w:p w14:paraId="327A5629" w14:textId="77777777" w:rsidR="00A406B7" w:rsidRDefault="00A406B7" w:rsidP="00DE3454">
            <w:pPr>
              <w:pStyle w:val="Tablecontent"/>
              <w:rPr>
                <w:lang w:val="en-GB"/>
              </w:rPr>
            </w:pPr>
            <w:r>
              <w:rPr>
                <w:lang w:val="en-GB"/>
              </w:rPr>
              <w:t>Sum of traffic from each ESXi.</w:t>
            </w:r>
          </w:p>
          <w:p w14:paraId="1A484008" w14:textId="77777777" w:rsidR="00A406B7" w:rsidRDefault="00A406B7" w:rsidP="00DE3454">
            <w:pPr>
              <w:pStyle w:val="Tablecontent"/>
              <w:rPr>
                <w:lang w:val="en-GB"/>
              </w:rPr>
            </w:pPr>
            <w:r>
              <w:rPr>
                <w:lang w:val="en-GB"/>
              </w:rPr>
              <w:t>This takes the metrics from each physical network card. At this level, the metrics do not distinguish each VM but includes all traffic from VM and VMkernel.</w:t>
            </w:r>
          </w:p>
          <w:p w14:paraId="60CD4447" w14:textId="6A71B3CA" w:rsidR="00A406B7" w:rsidRPr="000D69D1" w:rsidRDefault="00A406B7" w:rsidP="00DE3454">
            <w:pPr>
              <w:pStyle w:val="Tablecontent"/>
            </w:pPr>
            <w:r>
              <w:rPr>
                <w:lang w:val="en-GB"/>
              </w:rPr>
              <w:t>vRealize Operations report on each VMK interface (e.g. vMotion, Management</w:t>
            </w:r>
            <w:r w:rsidR="0098657A">
              <w:rPr>
                <w:lang w:val="en-GB"/>
              </w:rPr>
              <w:t>, vSphere Replication)</w:t>
            </w:r>
          </w:p>
        </w:tc>
      </w:tr>
    </w:tbl>
    <w:p w14:paraId="391B1432" w14:textId="77777777" w:rsidR="00A406B7" w:rsidRDefault="00A406B7" w:rsidP="00A406B7">
      <w:pPr>
        <w:rPr>
          <w:lang w:val="en-GB"/>
        </w:rPr>
      </w:pPr>
      <w:r>
        <w:rPr>
          <w:lang w:val="en-GB"/>
        </w:rPr>
        <w:t>Which level do you think have more traffic?</w:t>
      </w:r>
    </w:p>
    <w:p w14:paraId="5EE28C6B" w14:textId="77777777" w:rsidR="00A406B7" w:rsidRDefault="00A406B7" w:rsidP="00A406B7">
      <w:pPr>
        <w:rPr>
          <w:lang w:val="en-GB"/>
        </w:rPr>
      </w:pPr>
      <w:r>
        <w:rPr>
          <w:lang w:val="en-GB"/>
        </w:rPr>
        <w:t>I compare 50 clusters and the physical is clearly more. This is expected as it has VM + VMkernel.</w:t>
      </w:r>
    </w:p>
    <w:p w14:paraId="3431BEF0" w14:textId="77777777" w:rsidR="00A406B7" w:rsidRDefault="00A406B7" w:rsidP="00A406B7">
      <w:pPr>
        <w:jc w:val="center"/>
        <w:rPr>
          <w:lang w:val="en-GB"/>
        </w:rPr>
      </w:pPr>
      <w:r w:rsidRPr="009F3919">
        <w:rPr>
          <w:noProof/>
          <w:lang w:val="en-GB"/>
        </w:rPr>
        <w:drawing>
          <wp:inline distT="0" distB="0" distL="0" distR="0" wp14:anchorId="56FCB9E7" wp14:editId="3874AEC8">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777"/>
                    <a:stretch>
                      <a:fillRect/>
                    </a:stretch>
                  </pic:blipFill>
                  <pic:spPr>
                    <a:xfrm>
                      <a:off x="0" y="0"/>
                      <a:ext cx="4503600" cy="3207600"/>
                    </a:xfrm>
                    <a:prstGeom prst="rect">
                      <a:avLst/>
                    </a:prstGeom>
                  </pic:spPr>
                </pic:pic>
              </a:graphicData>
            </a:graphic>
          </wp:inline>
        </w:drawing>
      </w:r>
    </w:p>
    <w:p w14:paraId="7376BD66" w14:textId="77777777" w:rsidR="00A406B7" w:rsidRDefault="00A406B7" w:rsidP="00A406B7">
      <w:pPr>
        <w:rPr>
          <w:lang w:val="en-GB"/>
        </w:rPr>
      </w:pPr>
      <w:r>
        <w:rPr>
          <w:lang w:val="en-GB"/>
        </w:rPr>
        <w:t>Within a cluster, if you plot the virtual versus physical, you get to see the VMkernel network such as vSAN and vMotion. It’s quite interesting to see their absolute amount.</w:t>
      </w:r>
    </w:p>
    <w:p w14:paraId="2D4CE572" w14:textId="77777777" w:rsidR="00A406B7" w:rsidRDefault="00A406B7" w:rsidP="00A406B7">
      <w:pPr>
        <w:rPr>
          <w:lang w:val="en-GB"/>
        </w:rPr>
      </w:pPr>
      <w:r w:rsidRPr="00696B5F">
        <w:rPr>
          <w:noProof/>
          <w:lang w:val="en-GB"/>
        </w:rPr>
        <w:lastRenderedPageBreak/>
        <w:drawing>
          <wp:inline distT="0" distB="0" distL="0" distR="0" wp14:anchorId="6F61FCA7" wp14:editId="1D26963F">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778"/>
                    <a:stretch>
                      <a:fillRect/>
                    </a:stretch>
                  </pic:blipFill>
                  <pic:spPr>
                    <a:xfrm>
                      <a:off x="0" y="0"/>
                      <a:ext cx="6645910" cy="1494155"/>
                    </a:xfrm>
                    <a:prstGeom prst="rect">
                      <a:avLst/>
                    </a:prstGeom>
                  </pic:spPr>
                </pic:pic>
              </a:graphicData>
            </a:graphic>
          </wp:inline>
        </w:drawing>
      </w:r>
    </w:p>
    <w:p w14:paraId="7A0B15C3" w14:textId="77777777" w:rsidR="00A406B7" w:rsidRDefault="00A406B7" w:rsidP="00AC6E1E">
      <w:pPr>
        <w:pStyle w:val="Heading4"/>
      </w:pPr>
      <w:r>
        <w:t>vSphere Data Center (DRAFT)</w:t>
      </w:r>
    </w:p>
    <w:p w14:paraId="164EC165" w14:textId="77777777" w:rsidR="00A406B7" w:rsidRDefault="00A406B7" w:rsidP="00A406B7">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65DF45D" w14:textId="77777777" w:rsidR="00A406B7" w:rsidRDefault="00A406B7" w:rsidP="00A406B7">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3D748839" w14:textId="77777777" w:rsidR="00A406B7" w:rsidRDefault="00A406B7" w:rsidP="00A406B7">
      <w:pPr>
        <w:rPr>
          <w:lang w:val="en-GB"/>
        </w:rPr>
      </w:pPr>
      <w:r>
        <w:t>These also apply to vRealize Operations C</w:t>
      </w:r>
      <w:r w:rsidRPr="00A452F2">
        <w:rPr>
          <w:lang w:val="en-GB"/>
        </w:rPr>
        <w:t>ustom D</w:t>
      </w:r>
      <w:r>
        <w:rPr>
          <w:lang w:val="en-GB"/>
        </w:rPr>
        <w:t>ata Center</w:t>
      </w:r>
      <w:r w:rsidRPr="00A452F2">
        <w:rPr>
          <w:lang w:val="en-GB"/>
        </w:rPr>
        <w:t>, vCenter and World</w:t>
      </w:r>
      <w:r>
        <w:rPr>
          <w:lang w:val="en-GB"/>
        </w:rPr>
        <w:t xml:space="preserve"> objects.</w:t>
      </w:r>
    </w:p>
    <w:p w14:paraId="3A9AD6E3" w14:textId="77777777" w:rsidR="00A406B7" w:rsidRDefault="00A406B7" w:rsidP="00E7573A">
      <w:pPr>
        <w:pStyle w:val="Heading5"/>
      </w:pPr>
      <w:r>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A406B7" w:rsidRPr="00723FEE" w14:paraId="4B35BA11" w14:textId="77777777" w:rsidTr="00DE3454">
        <w:trPr>
          <w:trHeight w:val="300"/>
        </w:trPr>
        <w:tc>
          <w:tcPr>
            <w:tcW w:w="2122" w:type="dxa"/>
            <w:shd w:val="clear" w:color="auto" w:fill="F2F2F2" w:themeFill="background1" w:themeFillShade="F2"/>
            <w:noWrap/>
            <w:hideMark/>
          </w:tcPr>
          <w:p w14:paraId="613296AF" w14:textId="77777777" w:rsidR="00A406B7" w:rsidRPr="00723FEE" w:rsidRDefault="00A406B7" w:rsidP="00DE3454">
            <w:pPr>
              <w:pStyle w:val="Tablecontent"/>
            </w:pPr>
            <w:r w:rsidRPr="00723FEE">
              <w:t>Utilization (KB)</w:t>
            </w:r>
          </w:p>
        </w:tc>
        <w:tc>
          <w:tcPr>
            <w:tcW w:w="4861" w:type="dxa"/>
            <w:hideMark/>
          </w:tcPr>
          <w:p w14:paraId="6CCB97B4" w14:textId="77777777" w:rsidR="00A406B7" w:rsidRPr="00723FEE" w:rsidRDefault="00A406B7" w:rsidP="00DE3454">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987D651" w14:textId="77777777" w:rsidR="00A406B7" w:rsidRPr="00723FEE" w:rsidRDefault="00A406B7" w:rsidP="00DE3454">
            <w:pPr>
              <w:pStyle w:val="Tablecontent"/>
            </w:pPr>
            <w:r>
              <w:t xml:space="preserve">Sum </w:t>
            </w:r>
            <w:r w:rsidRPr="00723FEE">
              <w:t>[HostSystem]</w:t>
            </w:r>
            <w:r>
              <w:t xml:space="preserve"> </w:t>
            </w:r>
            <w:r w:rsidRPr="00723FEE">
              <w:t>Memory|Utilization</w:t>
            </w:r>
          </w:p>
        </w:tc>
      </w:tr>
      <w:tr w:rsidR="00A406B7" w:rsidRPr="00723FEE" w14:paraId="25FD1750" w14:textId="77777777" w:rsidTr="00DE3454">
        <w:trPr>
          <w:trHeight w:val="490"/>
        </w:trPr>
        <w:tc>
          <w:tcPr>
            <w:tcW w:w="2122" w:type="dxa"/>
            <w:shd w:val="clear" w:color="auto" w:fill="F2F2F2" w:themeFill="background1" w:themeFillShade="F2"/>
            <w:noWrap/>
            <w:hideMark/>
          </w:tcPr>
          <w:p w14:paraId="672FF371" w14:textId="77777777" w:rsidR="00A406B7" w:rsidRPr="00723FEE" w:rsidRDefault="00A406B7" w:rsidP="00DE3454">
            <w:pPr>
              <w:pStyle w:val="Tablecontent"/>
            </w:pPr>
            <w:r w:rsidRPr="00723FEE">
              <w:t>Total Capacity (KB)</w:t>
            </w:r>
          </w:p>
        </w:tc>
        <w:tc>
          <w:tcPr>
            <w:tcW w:w="4861" w:type="dxa"/>
            <w:hideMark/>
          </w:tcPr>
          <w:p w14:paraId="359B2B04" w14:textId="77777777" w:rsidR="00A406B7" w:rsidRPr="00723FEE" w:rsidRDefault="00A406B7" w:rsidP="00DE3454">
            <w:pPr>
              <w:pStyle w:val="Tablecontent"/>
            </w:pPr>
            <w:r w:rsidRPr="00723FEE">
              <w:t>Amount of physical memory configured on descendant ESXi hosts</w:t>
            </w:r>
          </w:p>
        </w:tc>
        <w:tc>
          <w:tcPr>
            <w:tcW w:w="3717" w:type="dxa"/>
            <w:hideMark/>
          </w:tcPr>
          <w:p w14:paraId="1CCE00B0" w14:textId="77777777" w:rsidR="00A406B7" w:rsidRPr="00723FEE" w:rsidRDefault="00A406B7" w:rsidP="00DE3454">
            <w:pPr>
              <w:pStyle w:val="Tablecontent"/>
            </w:pPr>
            <w:r>
              <w:t xml:space="preserve">Sum </w:t>
            </w:r>
            <w:r w:rsidRPr="00723FEE">
              <w:t>[HostSystem]</w:t>
            </w:r>
            <w:r>
              <w:t xml:space="preserve"> </w:t>
            </w:r>
            <w:r w:rsidRPr="00723FEE">
              <w:t>Memory|Total Capacity</w:t>
            </w:r>
          </w:p>
        </w:tc>
      </w:tr>
      <w:tr w:rsidR="00A406B7" w:rsidRPr="00723FEE" w14:paraId="61AF6D5E" w14:textId="77777777" w:rsidTr="00DE3454">
        <w:trPr>
          <w:trHeight w:val="730"/>
        </w:trPr>
        <w:tc>
          <w:tcPr>
            <w:tcW w:w="2122" w:type="dxa"/>
            <w:shd w:val="clear" w:color="auto" w:fill="F2F2F2" w:themeFill="background1" w:themeFillShade="F2"/>
            <w:noWrap/>
            <w:hideMark/>
          </w:tcPr>
          <w:p w14:paraId="79741474" w14:textId="77777777" w:rsidR="00A406B7" w:rsidRPr="00723FEE" w:rsidRDefault="00A406B7" w:rsidP="00DE3454">
            <w:pPr>
              <w:pStyle w:val="Tablecontent"/>
            </w:pPr>
            <w:r w:rsidRPr="00723FEE">
              <w:t>Usable Capacity (KB)</w:t>
            </w:r>
          </w:p>
        </w:tc>
        <w:tc>
          <w:tcPr>
            <w:tcW w:w="4861" w:type="dxa"/>
            <w:hideMark/>
          </w:tcPr>
          <w:p w14:paraId="75418F69" w14:textId="77777777" w:rsidR="00A406B7" w:rsidRPr="00723FEE" w:rsidRDefault="00A406B7" w:rsidP="00DE3454">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6F27B749" w14:textId="77777777" w:rsidR="00A406B7" w:rsidRPr="00723FEE" w:rsidRDefault="00A406B7" w:rsidP="00DE3454">
            <w:pPr>
              <w:pStyle w:val="Tablecontent"/>
            </w:pPr>
            <w:r>
              <w:t xml:space="preserve">Sum </w:t>
            </w:r>
            <w:r w:rsidRPr="00723FEE">
              <w:t>[Cluster]Memory|Usable Capacity</w:t>
            </w:r>
          </w:p>
        </w:tc>
      </w:tr>
      <w:tr w:rsidR="00A406B7" w:rsidRPr="00723FEE" w14:paraId="35A1820E" w14:textId="77777777" w:rsidTr="00DE3454">
        <w:trPr>
          <w:trHeight w:val="720"/>
        </w:trPr>
        <w:tc>
          <w:tcPr>
            <w:tcW w:w="2122" w:type="dxa"/>
            <w:shd w:val="clear" w:color="auto" w:fill="F2F2F2" w:themeFill="background1" w:themeFillShade="F2"/>
            <w:noWrap/>
            <w:hideMark/>
          </w:tcPr>
          <w:p w14:paraId="2203A71C" w14:textId="77777777" w:rsidR="00A406B7" w:rsidRPr="00723FEE" w:rsidRDefault="00A406B7" w:rsidP="00DE3454">
            <w:pPr>
              <w:pStyle w:val="Tablecontent"/>
            </w:pPr>
            <w:r w:rsidRPr="00723FEE">
              <w:t>Workload (%)</w:t>
            </w:r>
          </w:p>
        </w:tc>
        <w:tc>
          <w:tcPr>
            <w:tcW w:w="4861" w:type="dxa"/>
            <w:hideMark/>
          </w:tcPr>
          <w:p w14:paraId="012EAF99" w14:textId="77777777" w:rsidR="00A406B7" w:rsidRPr="00723FEE" w:rsidRDefault="00A406B7" w:rsidP="00DE3454">
            <w:pPr>
              <w:pStyle w:val="Tablecontent"/>
            </w:pPr>
            <w:r w:rsidRPr="00723FEE">
              <w:t> </w:t>
            </w:r>
          </w:p>
        </w:tc>
        <w:tc>
          <w:tcPr>
            <w:tcW w:w="3717" w:type="dxa"/>
            <w:hideMark/>
          </w:tcPr>
          <w:p w14:paraId="77132C90" w14:textId="77777777" w:rsidR="00A406B7" w:rsidRPr="00723FEE" w:rsidRDefault="00A406B7" w:rsidP="00DE3454">
            <w:pPr>
              <w:pStyle w:val="Tablecontent"/>
            </w:pPr>
            <w:r w:rsidRPr="00723FEE">
              <w:t>[(Memory|Machine Demand + Memory|ESX System usage) / Memory|Usable Capacity] * 100</w:t>
            </w:r>
          </w:p>
        </w:tc>
      </w:tr>
    </w:tbl>
    <w:p w14:paraId="10072E21" w14:textId="77777777" w:rsidR="00A406B7" w:rsidRDefault="00A406B7" w:rsidP="00E7573A">
      <w:pPr>
        <w:pStyle w:val="Heading5"/>
      </w:pPr>
      <w:r>
        <w:lastRenderedPageBreak/>
        <w:t>Disk Space</w:t>
      </w:r>
    </w:p>
    <w:p w14:paraId="7E814FB2" w14:textId="77777777" w:rsidR="00A406B7" w:rsidRDefault="00A406B7" w:rsidP="00A406B7">
      <w:pPr>
        <w:rPr>
          <w:lang w:val="en-GB"/>
        </w:rPr>
      </w:pPr>
      <w:r w:rsidRPr="00045D90">
        <w:rPr>
          <w:noProof/>
          <w:lang w:val="en-GB"/>
        </w:rPr>
        <w:drawing>
          <wp:inline distT="0" distB="0" distL="0" distR="0" wp14:anchorId="6C5EA0DD" wp14:editId="054E1E0C">
            <wp:extent cx="6645910" cy="1783715"/>
            <wp:effectExtent l="0" t="0" r="2540" b="6985"/>
            <wp:docPr id="1085195907" name="Picture 10851959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7" name="Picture 1085195907" descr="Graphical user interface, text, application&#10;&#10;Description automatically generated"/>
                    <pic:cNvPicPr/>
                  </pic:nvPicPr>
                  <pic:blipFill>
                    <a:blip r:embed="rId779"/>
                    <a:stretch>
                      <a:fillRect/>
                    </a:stretch>
                  </pic:blipFill>
                  <pic:spPr>
                    <a:xfrm>
                      <a:off x="0" y="0"/>
                      <a:ext cx="6645910" cy="1783715"/>
                    </a:xfrm>
                    <a:prstGeom prst="rect">
                      <a:avLst/>
                    </a:prstGeom>
                  </pic:spPr>
                </pic:pic>
              </a:graphicData>
            </a:graphic>
          </wp:inline>
        </w:drawing>
      </w:r>
    </w:p>
    <w:p w14:paraId="41DB6A35" w14:textId="77777777" w:rsidR="00A406B7" w:rsidRPr="00045D90" w:rsidRDefault="00A406B7" w:rsidP="00A406B7">
      <w:pPr>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661797" w14:paraId="78C04E10" w14:textId="77777777" w:rsidTr="00DE3454">
        <w:trPr>
          <w:trHeight w:val="290"/>
        </w:trPr>
        <w:tc>
          <w:tcPr>
            <w:tcW w:w="2122" w:type="dxa"/>
            <w:shd w:val="clear" w:color="auto" w:fill="F2F2F2" w:themeFill="background1" w:themeFillShade="F2"/>
            <w:noWrap/>
            <w:hideMark/>
          </w:tcPr>
          <w:p w14:paraId="1986478D" w14:textId="77777777" w:rsidR="00A406B7" w:rsidRPr="00661797" w:rsidRDefault="00A406B7" w:rsidP="00DE3454">
            <w:pPr>
              <w:pStyle w:val="Tablecontent"/>
            </w:pPr>
            <w:r w:rsidRPr="00661797">
              <w:t>Utilization (GB)</w:t>
            </w:r>
          </w:p>
        </w:tc>
        <w:tc>
          <w:tcPr>
            <w:tcW w:w="4819" w:type="dxa"/>
            <w:hideMark/>
          </w:tcPr>
          <w:p w14:paraId="4F73ACF6" w14:textId="77777777" w:rsidR="00A406B7" w:rsidRPr="00661797" w:rsidRDefault="00A406B7" w:rsidP="00DE3454">
            <w:pPr>
              <w:pStyle w:val="Tablecontent"/>
            </w:pPr>
            <w:r w:rsidRPr="00661797">
              <w:t>Storage space utilized on connected vSphere Datastores</w:t>
            </w:r>
          </w:p>
        </w:tc>
        <w:tc>
          <w:tcPr>
            <w:tcW w:w="3759" w:type="dxa"/>
            <w:hideMark/>
          </w:tcPr>
          <w:p w14:paraId="23BF30D0" w14:textId="77777777" w:rsidR="00A406B7" w:rsidRPr="00661797" w:rsidRDefault="00A406B7" w:rsidP="00DE3454">
            <w:pPr>
              <w:pStyle w:val="Tablecontent"/>
            </w:pPr>
            <w:r>
              <w:t>Sum (</w:t>
            </w:r>
            <w:r w:rsidRPr="00661797">
              <w:t>[Datastore]Disk Space|Utilization)</w:t>
            </w:r>
          </w:p>
        </w:tc>
      </w:tr>
      <w:tr w:rsidR="00A406B7" w:rsidRPr="00661797" w14:paraId="037D55F6" w14:textId="77777777" w:rsidTr="00DE3454">
        <w:trPr>
          <w:trHeight w:val="490"/>
        </w:trPr>
        <w:tc>
          <w:tcPr>
            <w:tcW w:w="2122" w:type="dxa"/>
            <w:shd w:val="clear" w:color="auto" w:fill="F2F2F2" w:themeFill="background1" w:themeFillShade="F2"/>
            <w:noWrap/>
            <w:hideMark/>
          </w:tcPr>
          <w:p w14:paraId="047FA5FD" w14:textId="77777777" w:rsidR="00A406B7" w:rsidRPr="00661797" w:rsidRDefault="00A406B7" w:rsidP="00DE3454">
            <w:pPr>
              <w:pStyle w:val="Tablecontent"/>
            </w:pPr>
            <w:r w:rsidRPr="00661797">
              <w:t>Total Capacity (GB)</w:t>
            </w:r>
          </w:p>
        </w:tc>
        <w:tc>
          <w:tcPr>
            <w:tcW w:w="4819" w:type="dxa"/>
            <w:hideMark/>
          </w:tcPr>
          <w:p w14:paraId="300F9D39" w14:textId="77777777" w:rsidR="00A406B7" w:rsidRPr="00661797" w:rsidRDefault="00A406B7" w:rsidP="00DE3454">
            <w:pPr>
              <w:pStyle w:val="Tablecontent"/>
            </w:pPr>
            <w:r w:rsidRPr="00661797">
              <w:t>Total Storage space available on connected vSphere Datastores</w:t>
            </w:r>
          </w:p>
        </w:tc>
        <w:tc>
          <w:tcPr>
            <w:tcW w:w="3759" w:type="dxa"/>
            <w:hideMark/>
          </w:tcPr>
          <w:p w14:paraId="620F6407" w14:textId="77777777" w:rsidR="00A406B7" w:rsidRPr="00661797" w:rsidRDefault="00A406B7" w:rsidP="00DE3454">
            <w:pPr>
              <w:pStyle w:val="Tablecontent"/>
            </w:pPr>
            <w:r>
              <w:t>Sum (</w:t>
            </w:r>
            <w:r w:rsidRPr="00661797">
              <w:t>[Datastore]Disk Space|Total Capacity)</w:t>
            </w:r>
          </w:p>
        </w:tc>
      </w:tr>
      <w:tr w:rsidR="00A406B7" w:rsidRPr="00661797" w14:paraId="1086DE5F" w14:textId="77777777" w:rsidTr="00DE3454">
        <w:trPr>
          <w:trHeight w:val="480"/>
        </w:trPr>
        <w:tc>
          <w:tcPr>
            <w:tcW w:w="2122" w:type="dxa"/>
            <w:shd w:val="clear" w:color="auto" w:fill="F2F2F2" w:themeFill="background1" w:themeFillShade="F2"/>
            <w:noWrap/>
            <w:hideMark/>
          </w:tcPr>
          <w:p w14:paraId="7A5763AE" w14:textId="77777777" w:rsidR="00A406B7" w:rsidRPr="00661797" w:rsidRDefault="00A406B7" w:rsidP="00DE3454">
            <w:pPr>
              <w:pStyle w:val="Tablecontent"/>
            </w:pPr>
            <w:r w:rsidRPr="00661797">
              <w:t>Workload (%)</w:t>
            </w:r>
          </w:p>
        </w:tc>
        <w:tc>
          <w:tcPr>
            <w:tcW w:w="4819" w:type="dxa"/>
            <w:hideMark/>
          </w:tcPr>
          <w:p w14:paraId="0597F596" w14:textId="77777777" w:rsidR="00A406B7" w:rsidRPr="00661797" w:rsidRDefault="00A406B7" w:rsidP="00DE3454">
            <w:pPr>
              <w:pStyle w:val="Tablecontent"/>
            </w:pPr>
            <w:r w:rsidRPr="00661797">
              <w:t> </w:t>
            </w:r>
          </w:p>
        </w:tc>
        <w:tc>
          <w:tcPr>
            <w:tcW w:w="3759" w:type="dxa"/>
            <w:hideMark/>
          </w:tcPr>
          <w:p w14:paraId="31B53A35" w14:textId="77777777" w:rsidR="00A406B7" w:rsidRPr="00661797" w:rsidRDefault="00A406B7" w:rsidP="00DE3454">
            <w:pPr>
              <w:pStyle w:val="Tablecontent"/>
            </w:pPr>
            <w:r w:rsidRPr="00661797">
              <w:t>[(Disk Space|Utilization)/(Disk Space|Total Capacity)] * 100</w:t>
            </w:r>
          </w:p>
        </w:tc>
      </w:tr>
    </w:tbl>
    <w:p w14:paraId="210D9132" w14:textId="77777777" w:rsidR="00A406B7" w:rsidRDefault="00A406B7" w:rsidP="00E7573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A33F63" w14:paraId="61AEB5A2" w14:textId="77777777" w:rsidTr="00DE3454">
        <w:trPr>
          <w:trHeight w:val="730"/>
        </w:trPr>
        <w:tc>
          <w:tcPr>
            <w:tcW w:w="2122" w:type="dxa"/>
            <w:shd w:val="clear" w:color="auto" w:fill="F2F2F2" w:themeFill="background1" w:themeFillShade="F2"/>
            <w:noWrap/>
            <w:hideMark/>
          </w:tcPr>
          <w:p w14:paraId="2087E4DC" w14:textId="77777777" w:rsidR="00A406B7" w:rsidRPr="00A33F63" w:rsidRDefault="00A406B7" w:rsidP="00DE3454">
            <w:pPr>
              <w:pStyle w:val="Tablecontent"/>
            </w:pPr>
            <w:r w:rsidRPr="00A33F63">
              <w:t>Demand (MHz)</w:t>
            </w:r>
          </w:p>
        </w:tc>
        <w:tc>
          <w:tcPr>
            <w:tcW w:w="4819" w:type="dxa"/>
            <w:hideMark/>
          </w:tcPr>
          <w:p w14:paraId="1863A085" w14:textId="77777777" w:rsidR="00A406B7" w:rsidRPr="00A33F63" w:rsidRDefault="00A406B7" w:rsidP="00DE3454">
            <w:pPr>
              <w:pStyle w:val="Tablecontent"/>
            </w:pPr>
            <w:r w:rsidRPr="00A33F63">
              <w:t>CPU utilization level based on descendant VMs utilization. Includes reservations, limits and overhead to run VMs</w:t>
            </w:r>
          </w:p>
        </w:tc>
        <w:tc>
          <w:tcPr>
            <w:tcW w:w="3759" w:type="dxa"/>
            <w:hideMark/>
          </w:tcPr>
          <w:p w14:paraId="4111C491" w14:textId="77777777" w:rsidR="00A406B7" w:rsidRPr="00A33F63" w:rsidRDefault="00A406B7" w:rsidP="00DE3454">
            <w:pPr>
              <w:pStyle w:val="Tablecontent"/>
            </w:pPr>
            <w:r>
              <w:t>Sum (</w:t>
            </w:r>
            <w:r w:rsidRPr="00A33F63">
              <w:t>[HostSystem]CPU|Demand)</w:t>
            </w:r>
          </w:p>
        </w:tc>
      </w:tr>
      <w:tr w:rsidR="00A406B7" w:rsidRPr="00A33F63" w14:paraId="5EDF1D7A" w14:textId="77777777" w:rsidTr="00DE3454">
        <w:trPr>
          <w:trHeight w:val="490"/>
        </w:trPr>
        <w:tc>
          <w:tcPr>
            <w:tcW w:w="2122" w:type="dxa"/>
            <w:shd w:val="clear" w:color="auto" w:fill="F2F2F2" w:themeFill="background1" w:themeFillShade="F2"/>
            <w:noWrap/>
            <w:hideMark/>
          </w:tcPr>
          <w:p w14:paraId="067AE238" w14:textId="77777777" w:rsidR="00A406B7" w:rsidRPr="00A33F63" w:rsidRDefault="00A406B7" w:rsidP="00DE3454">
            <w:pPr>
              <w:pStyle w:val="Tablecontent"/>
            </w:pPr>
            <w:r w:rsidRPr="00A33F63">
              <w:t>Total Capacity (MHz)</w:t>
            </w:r>
          </w:p>
        </w:tc>
        <w:tc>
          <w:tcPr>
            <w:tcW w:w="4819" w:type="dxa"/>
            <w:hideMark/>
          </w:tcPr>
          <w:p w14:paraId="33453412" w14:textId="77777777" w:rsidR="00A406B7" w:rsidRPr="00A33F63" w:rsidRDefault="00A406B7" w:rsidP="00DE3454">
            <w:pPr>
              <w:pStyle w:val="Tablecontent"/>
            </w:pPr>
            <w:r w:rsidRPr="00A33F63">
              <w:t>Amount of CPU resources configured on descendant ESXi hosts</w:t>
            </w:r>
          </w:p>
        </w:tc>
        <w:tc>
          <w:tcPr>
            <w:tcW w:w="3759" w:type="dxa"/>
            <w:hideMark/>
          </w:tcPr>
          <w:p w14:paraId="00EB5316" w14:textId="77777777" w:rsidR="00A406B7" w:rsidRPr="00A33F63" w:rsidRDefault="00A406B7" w:rsidP="00DE3454">
            <w:pPr>
              <w:pStyle w:val="Tablecontent"/>
            </w:pPr>
            <w:r>
              <w:t>Sum (</w:t>
            </w:r>
            <w:r w:rsidRPr="00A33F63">
              <w:t>[HostSystem]CPU|Total Capacity)</w:t>
            </w:r>
          </w:p>
        </w:tc>
      </w:tr>
      <w:tr w:rsidR="00A406B7" w:rsidRPr="00A33F63" w14:paraId="74AD53BB" w14:textId="77777777" w:rsidTr="00DE3454">
        <w:trPr>
          <w:trHeight w:val="730"/>
        </w:trPr>
        <w:tc>
          <w:tcPr>
            <w:tcW w:w="2122" w:type="dxa"/>
            <w:shd w:val="clear" w:color="auto" w:fill="F2F2F2" w:themeFill="background1" w:themeFillShade="F2"/>
            <w:noWrap/>
            <w:hideMark/>
          </w:tcPr>
          <w:p w14:paraId="307AAACA" w14:textId="77777777" w:rsidR="00A406B7" w:rsidRPr="00A33F63" w:rsidRDefault="00A406B7" w:rsidP="00DE3454">
            <w:pPr>
              <w:pStyle w:val="Tablecontent"/>
            </w:pPr>
            <w:r w:rsidRPr="00A33F63">
              <w:t>Usable Capacity (MHz)</w:t>
            </w:r>
          </w:p>
        </w:tc>
        <w:tc>
          <w:tcPr>
            <w:tcW w:w="4819" w:type="dxa"/>
            <w:hideMark/>
          </w:tcPr>
          <w:p w14:paraId="6CF6C1AD" w14:textId="77777777" w:rsidR="00A406B7" w:rsidRPr="00A33F63" w:rsidRDefault="00A406B7" w:rsidP="00DE3454">
            <w:pPr>
              <w:pStyle w:val="Tablecontent"/>
            </w:pPr>
            <w:r w:rsidRPr="00A33F63">
              <w:t>Amount of usable CPU resources for VMs after considering reservations for vSphere High Availability (HA) and other vSphere Services.</w:t>
            </w:r>
          </w:p>
        </w:tc>
        <w:tc>
          <w:tcPr>
            <w:tcW w:w="3759" w:type="dxa"/>
            <w:hideMark/>
          </w:tcPr>
          <w:p w14:paraId="5170EFD3" w14:textId="77777777" w:rsidR="00A406B7" w:rsidRPr="00A33F63" w:rsidRDefault="00A406B7" w:rsidP="00DE3454">
            <w:pPr>
              <w:pStyle w:val="Tablecontent"/>
            </w:pPr>
            <w:r>
              <w:t>Sum (</w:t>
            </w:r>
            <w:r w:rsidRPr="00A33F63">
              <w:t>[Cluster]CPU|Usable Capacity)</w:t>
            </w:r>
          </w:p>
        </w:tc>
      </w:tr>
      <w:tr w:rsidR="00A406B7" w:rsidRPr="00A33F63" w14:paraId="730B2D27" w14:textId="77777777" w:rsidTr="00DE3454">
        <w:trPr>
          <w:trHeight w:val="290"/>
        </w:trPr>
        <w:tc>
          <w:tcPr>
            <w:tcW w:w="2122" w:type="dxa"/>
            <w:shd w:val="clear" w:color="auto" w:fill="F2F2F2" w:themeFill="background1" w:themeFillShade="F2"/>
            <w:noWrap/>
            <w:hideMark/>
          </w:tcPr>
          <w:p w14:paraId="38722438" w14:textId="77777777" w:rsidR="00A406B7" w:rsidRPr="00A33F63" w:rsidRDefault="00A406B7" w:rsidP="00DE3454">
            <w:pPr>
              <w:pStyle w:val="Tablecontent"/>
            </w:pPr>
            <w:r w:rsidRPr="00A33F63">
              <w:t>Overhead (MHz)</w:t>
            </w:r>
          </w:p>
        </w:tc>
        <w:tc>
          <w:tcPr>
            <w:tcW w:w="4819" w:type="dxa"/>
            <w:hideMark/>
          </w:tcPr>
          <w:p w14:paraId="0DE458C8" w14:textId="77777777" w:rsidR="00A406B7" w:rsidRPr="00A33F63" w:rsidRDefault="00A406B7" w:rsidP="00DE3454">
            <w:pPr>
              <w:pStyle w:val="Tablecontent"/>
            </w:pPr>
            <w:r w:rsidRPr="00A33F63">
              <w:t> </w:t>
            </w:r>
          </w:p>
        </w:tc>
        <w:tc>
          <w:tcPr>
            <w:tcW w:w="3759" w:type="dxa"/>
            <w:hideMark/>
          </w:tcPr>
          <w:p w14:paraId="0C2E9B5E" w14:textId="77777777" w:rsidR="00A406B7" w:rsidRPr="00A33F63" w:rsidRDefault="00A406B7" w:rsidP="00DE3454">
            <w:pPr>
              <w:pStyle w:val="Tablecontent"/>
            </w:pPr>
            <w:r>
              <w:t>Sum (</w:t>
            </w:r>
            <w:r w:rsidRPr="00A33F63">
              <w:t>[HostSystem]CPU|Overhead)</w:t>
            </w:r>
          </w:p>
        </w:tc>
      </w:tr>
      <w:tr w:rsidR="00A406B7" w:rsidRPr="00A33F63" w14:paraId="7F724C6D" w14:textId="77777777" w:rsidTr="00DE3454">
        <w:trPr>
          <w:trHeight w:val="480"/>
        </w:trPr>
        <w:tc>
          <w:tcPr>
            <w:tcW w:w="2122" w:type="dxa"/>
            <w:shd w:val="clear" w:color="auto" w:fill="F2F2F2" w:themeFill="background1" w:themeFillShade="F2"/>
            <w:noWrap/>
            <w:hideMark/>
          </w:tcPr>
          <w:p w14:paraId="0ED0205D" w14:textId="77777777" w:rsidR="00A406B7" w:rsidRPr="00A33F63" w:rsidRDefault="00A406B7" w:rsidP="00DE3454">
            <w:pPr>
              <w:pStyle w:val="Tablecontent"/>
            </w:pPr>
            <w:r w:rsidRPr="00A33F63">
              <w:t>Demand without overhead (MHz)</w:t>
            </w:r>
          </w:p>
        </w:tc>
        <w:tc>
          <w:tcPr>
            <w:tcW w:w="4819" w:type="dxa"/>
            <w:hideMark/>
          </w:tcPr>
          <w:p w14:paraId="6176588A" w14:textId="77777777" w:rsidR="00A406B7" w:rsidRPr="00A33F63" w:rsidRDefault="00A406B7" w:rsidP="00DE3454">
            <w:pPr>
              <w:pStyle w:val="Tablecontent"/>
            </w:pPr>
            <w:r w:rsidRPr="00A33F63">
              <w:t> </w:t>
            </w:r>
          </w:p>
        </w:tc>
        <w:tc>
          <w:tcPr>
            <w:tcW w:w="3759" w:type="dxa"/>
            <w:hideMark/>
          </w:tcPr>
          <w:p w14:paraId="142F8E49" w14:textId="77777777" w:rsidR="00A406B7" w:rsidRPr="00A33F63" w:rsidRDefault="00A406B7" w:rsidP="00DE3454">
            <w:pPr>
              <w:pStyle w:val="Tablecontent"/>
            </w:pPr>
            <w:r>
              <w:t>Sum (</w:t>
            </w:r>
            <w:r w:rsidRPr="00A33F63">
              <w:t>[HostSystem]CPU|Demand without Overhead)</w:t>
            </w:r>
          </w:p>
        </w:tc>
      </w:tr>
      <w:tr w:rsidR="00A406B7" w:rsidRPr="00A33F63" w14:paraId="27DA35CE" w14:textId="77777777" w:rsidTr="00DE3454">
        <w:trPr>
          <w:trHeight w:val="480"/>
        </w:trPr>
        <w:tc>
          <w:tcPr>
            <w:tcW w:w="2122" w:type="dxa"/>
            <w:shd w:val="clear" w:color="auto" w:fill="F2F2F2" w:themeFill="background1" w:themeFillShade="F2"/>
            <w:noWrap/>
            <w:hideMark/>
          </w:tcPr>
          <w:p w14:paraId="5EEADD7E" w14:textId="77777777" w:rsidR="00A406B7" w:rsidRPr="00A33F63" w:rsidRDefault="00A406B7" w:rsidP="00DE3454">
            <w:pPr>
              <w:pStyle w:val="Tablecontent"/>
            </w:pPr>
            <w:r w:rsidRPr="00A33F63">
              <w:t>Workload (%)</w:t>
            </w:r>
          </w:p>
        </w:tc>
        <w:tc>
          <w:tcPr>
            <w:tcW w:w="4819" w:type="dxa"/>
            <w:hideMark/>
          </w:tcPr>
          <w:p w14:paraId="73401A30" w14:textId="77777777" w:rsidR="00A406B7" w:rsidRPr="00A33F63" w:rsidRDefault="00A406B7" w:rsidP="00DE3454">
            <w:pPr>
              <w:pStyle w:val="Tablecontent"/>
            </w:pPr>
            <w:r w:rsidRPr="00A33F63">
              <w:t> </w:t>
            </w:r>
          </w:p>
        </w:tc>
        <w:tc>
          <w:tcPr>
            <w:tcW w:w="3759" w:type="dxa"/>
            <w:hideMark/>
          </w:tcPr>
          <w:p w14:paraId="7D39A775" w14:textId="77777777" w:rsidR="00A406B7" w:rsidRPr="00A33F63" w:rsidRDefault="00A406B7" w:rsidP="00DE3454">
            <w:pPr>
              <w:pStyle w:val="Tablecontent"/>
            </w:pPr>
            <w:r w:rsidRPr="00A33F63">
              <w:t>[(CPU|Demand without overhead + CPU|Overhead) / CPU|Usable Capacity] * 100</w:t>
            </w:r>
          </w:p>
        </w:tc>
      </w:tr>
    </w:tbl>
    <w:p w14:paraId="794EF4E0" w14:textId="77777777" w:rsidR="00A406B7" w:rsidRDefault="00A406B7" w:rsidP="00E7573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723FEE" w14:paraId="3877CC60" w14:textId="77777777" w:rsidTr="00DE3454">
        <w:trPr>
          <w:trHeight w:val="300"/>
        </w:trPr>
        <w:tc>
          <w:tcPr>
            <w:tcW w:w="2122" w:type="dxa"/>
            <w:shd w:val="clear" w:color="auto" w:fill="F2F2F2" w:themeFill="background1" w:themeFillShade="F2"/>
            <w:noWrap/>
          </w:tcPr>
          <w:p w14:paraId="65153BCB" w14:textId="77777777" w:rsidR="00A406B7" w:rsidRPr="00723FEE" w:rsidRDefault="00A406B7" w:rsidP="00DE3454">
            <w:pPr>
              <w:pStyle w:val="Tablecontent"/>
            </w:pPr>
            <w:r w:rsidRPr="00F24B56">
              <w:t>Maximum number of VMs</w:t>
            </w:r>
          </w:p>
        </w:tc>
        <w:tc>
          <w:tcPr>
            <w:tcW w:w="4819" w:type="dxa"/>
          </w:tcPr>
          <w:p w14:paraId="7AA3D5DA" w14:textId="77777777" w:rsidR="00A406B7" w:rsidRDefault="00A406B7" w:rsidP="00DE3454">
            <w:pPr>
              <w:pStyle w:val="Tablecontent"/>
            </w:pPr>
            <w:r>
              <w:t xml:space="preserve">The supported configuration maximum as stated in vSphere Configuration </w:t>
            </w:r>
            <w:hyperlink r:id="rId780" w:history="1">
              <w:r w:rsidRPr="002663CA">
                <w:rPr>
                  <w:rStyle w:val="Hyperlink"/>
                </w:rPr>
                <w:t>website</w:t>
              </w:r>
            </w:hyperlink>
            <w:r>
              <w:t xml:space="preserve">. This number tends to be very high relative to typical deployment. </w:t>
            </w:r>
          </w:p>
          <w:p w14:paraId="7A4FF6BD" w14:textId="77777777" w:rsidR="00A406B7" w:rsidRPr="00723FEE" w:rsidRDefault="00A406B7" w:rsidP="00DE3454">
            <w:pPr>
              <w:pStyle w:val="Tablecontent"/>
            </w:pPr>
            <w:r>
              <w:lastRenderedPageBreak/>
              <w:t>The metrics exist for vSphere, vCenter Data Center, vSphere Cluster, ESXi Host, Datastore and vRealize Operations Custom Data Center object</w:t>
            </w:r>
          </w:p>
        </w:tc>
        <w:tc>
          <w:tcPr>
            <w:tcW w:w="3759" w:type="dxa"/>
          </w:tcPr>
          <w:p w14:paraId="68B9BC40" w14:textId="77777777" w:rsidR="00A406B7" w:rsidRPr="00723FEE" w:rsidRDefault="00A406B7" w:rsidP="00DE3454">
            <w:pPr>
              <w:pStyle w:val="Tablecontent"/>
            </w:pPr>
            <w:r w:rsidRPr="00E20EA1">
              <w:lastRenderedPageBreak/>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66E852A5" w14:textId="77777777" w:rsidR="00A406B7" w:rsidRDefault="00A406B7" w:rsidP="00AC6E1E">
      <w:pPr>
        <w:pStyle w:val="Heading4"/>
      </w:pPr>
      <w:r>
        <w:t>vCenter Server (DRAFT)</w:t>
      </w:r>
    </w:p>
    <w:p w14:paraId="79B760A0" w14:textId="77777777" w:rsidR="00A406B7" w:rsidRDefault="00A406B7" w:rsidP="00A406B7">
      <w:pPr>
        <w:rPr>
          <w:lang w:val="en-GB"/>
        </w:rPr>
      </w:pPr>
      <w:r w:rsidRPr="00BF617F">
        <w:rPr>
          <w:noProof/>
          <w:lang w:val="en-GB"/>
        </w:rPr>
        <w:drawing>
          <wp:inline distT="0" distB="0" distL="0" distR="0" wp14:anchorId="20E36B3B" wp14:editId="4F958B1A">
            <wp:extent cx="6645910" cy="1602740"/>
            <wp:effectExtent l="0" t="0" r="2540" b="0"/>
            <wp:docPr id="1085195911" name="Picture 10851959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1" name="Picture 1085195911" descr="Graphical user interface, text, application, email&#10;&#10;Description automatically generated"/>
                    <pic:cNvPicPr/>
                  </pic:nvPicPr>
                  <pic:blipFill>
                    <a:blip r:embed="rId781"/>
                    <a:stretch>
                      <a:fillRect/>
                    </a:stretch>
                  </pic:blipFill>
                  <pic:spPr>
                    <a:xfrm>
                      <a:off x="0" y="0"/>
                      <a:ext cx="6645910" cy="1602740"/>
                    </a:xfrm>
                    <a:prstGeom prst="rect">
                      <a:avLst/>
                    </a:prstGeom>
                  </pic:spPr>
                </pic:pic>
              </a:graphicData>
            </a:graphic>
          </wp:inline>
        </w:drawing>
      </w:r>
    </w:p>
    <w:p w14:paraId="0B02CE6B" w14:textId="77777777" w:rsidR="00A406B7" w:rsidRDefault="00A406B7" w:rsidP="00A406B7">
      <w:pPr>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A406B7" w14:paraId="1EA34F01" w14:textId="77777777" w:rsidTr="00DE3454">
        <w:tc>
          <w:tcPr>
            <w:tcW w:w="3544" w:type="dxa"/>
            <w:shd w:val="clear" w:color="auto" w:fill="F2F2F2" w:themeFill="background1" w:themeFillShade="F2"/>
          </w:tcPr>
          <w:p w14:paraId="05B58EC1" w14:textId="77777777" w:rsidR="00A406B7" w:rsidRPr="0019324C" w:rsidRDefault="00A406B7" w:rsidP="00DE3454">
            <w:pPr>
              <w:pStyle w:val="Tableheading"/>
            </w:pPr>
            <w:r>
              <w:t>Metric or Property</w:t>
            </w:r>
          </w:p>
        </w:tc>
        <w:tc>
          <w:tcPr>
            <w:tcW w:w="7083" w:type="dxa"/>
            <w:shd w:val="clear" w:color="auto" w:fill="F2F2F2" w:themeFill="background1" w:themeFillShade="F2"/>
          </w:tcPr>
          <w:p w14:paraId="21323837" w14:textId="77777777" w:rsidR="00A406B7" w:rsidRDefault="00A406B7" w:rsidP="00DE3454">
            <w:pPr>
              <w:pStyle w:val="Tableheading"/>
            </w:pPr>
            <w:r>
              <w:t>Description</w:t>
            </w:r>
          </w:p>
        </w:tc>
      </w:tr>
      <w:tr w:rsidR="00A406B7" w14:paraId="7C3F41F6" w14:textId="77777777" w:rsidTr="00DE3454">
        <w:tc>
          <w:tcPr>
            <w:tcW w:w="3544" w:type="dxa"/>
            <w:shd w:val="clear" w:color="auto" w:fill="FFFFFF" w:themeFill="background1"/>
          </w:tcPr>
          <w:p w14:paraId="7A1A959A" w14:textId="77777777" w:rsidR="00A406B7" w:rsidRPr="002A0756" w:rsidRDefault="00A406B7" w:rsidP="00DE3454">
            <w:pPr>
              <w:pStyle w:val="Tablecontent"/>
            </w:pPr>
            <w:r w:rsidRPr="00135C95">
              <w:rPr>
                <w:lang w:val="en-GB"/>
              </w:rPr>
              <w:t>Summary</w:t>
            </w:r>
            <w:r>
              <w:rPr>
                <w:lang w:val="en-GB"/>
              </w:rPr>
              <w:t xml:space="preserve"> \ </w:t>
            </w:r>
            <w:r w:rsidRPr="00135C95">
              <w:rPr>
                <w:lang w:val="en-GB"/>
              </w:rPr>
              <w:t>VC Query Time</w:t>
            </w:r>
          </w:p>
        </w:tc>
        <w:tc>
          <w:tcPr>
            <w:tcW w:w="7083" w:type="dxa"/>
          </w:tcPr>
          <w:p w14:paraId="68EA36A5" w14:textId="77777777" w:rsidR="00A406B7" w:rsidRDefault="00A406B7" w:rsidP="00DE3454">
            <w:pPr>
              <w:pStyle w:val="Tablecontent"/>
            </w:pPr>
            <w:r>
              <w:t>[e1: the time taken to serve ___ query. Should be below 4 ms?</w:t>
            </w:r>
          </w:p>
        </w:tc>
      </w:tr>
      <w:tr w:rsidR="00A406B7" w14:paraId="528EE00B" w14:textId="77777777" w:rsidTr="00DE3454">
        <w:tc>
          <w:tcPr>
            <w:tcW w:w="3544" w:type="dxa"/>
            <w:shd w:val="clear" w:color="auto" w:fill="FFFFFF" w:themeFill="background1"/>
          </w:tcPr>
          <w:p w14:paraId="21D27B65" w14:textId="77777777" w:rsidR="00A406B7" w:rsidRPr="00135C95" w:rsidRDefault="00A406B7" w:rsidP="00DE3454">
            <w:pPr>
              <w:pStyle w:val="Tablecontent"/>
              <w:rPr>
                <w:lang w:val="en-GB"/>
              </w:rPr>
            </w:pPr>
            <w:r w:rsidRPr="00135C95">
              <w:rPr>
                <w:lang w:val="en-GB"/>
              </w:rPr>
              <w:t>Guest OS Services</w:t>
            </w:r>
            <w:r>
              <w:rPr>
                <w:lang w:val="en-GB"/>
              </w:rPr>
              <w:t xml:space="preserve"> \ </w:t>
            </w:r>
            <w:r w:rsidRPr="00135C95">
              <w:rPr>
                <w:lang w:val="en-GB"/>
              </w:rPr>
              <w:t>Number of incoming Connections</w:t>
            </w:r>
          </w:p>
        </w:tc>
        <w:tc>
          <w:tcPr>
            <w:tcW w:w="7083" w:type="dxa"/>
          </w:tcPr>
          <w:p w14:paraId="22D4A371" w14:textId="77777777" w:rsidR="00A406B7" w:rsidRDefault="00A406B7" w:rsidP="00DE3454">
            <w:pPr>
              <w:pStyle w:val="Tablecontent"/>
            </w:pPr>
            <w:r>
              <w:t>[e1: number of incoming connection to…? Maximum 50</w:t>
            </w:r>
          </w:p>
        </w:tc>
      </w:tr>
    </w:tbl>
    <w:p w14:paraId="4E35F677" w14:textId="77777777" w:rsidR="00A406B7" w:rsidRPr="00BF617F" w:rsidRDefault="00A406B7" w:rsidP="00A406B7">
      <w:pPr>
        <w:rPr>
          <w:lang w:val="en-GB"/>
        </w:rPr>
      </w:pPr>
    </w:p>
    <w:p w14:paraId="380111C5" w14:textId="1A9C5CF8" w:rsidR="00DB159A" w:rsidRDefault="00DB159A" w:rsidP="00AC6E1E">
      <w:pPr>
        <w:pStyle w:val="Heading4"/>
      </w:pPr>
      <w:r>
        <w:t>vSphere World (DRAFT)</w:t>
      </w:r>
    </w:p>
    <w:p w14:paraId="589EDA79" w14:textId="6FDCB926" w:rsidR="00DB159A" w:rsidRDefault="00DB159A" w:rsidP="00DB159A">
      <w:pPr>
        <w:rPr>
          <w:lang w:val="en-GB"/>
        </w:rPr>
      </w:pPr>
      <w:r>
        <w:rPr>
          <w:lang w:val="en-GB"/>
        </w:rPr>
        <w:t>Clusters Performance (%)</w:t>
      </w:r>
    </w:p>
    <w:p w14:paraId="01B7EC2E" w14:textId="4E4E7CAE" w:rsidR="00DB159A" w:rsidRDefault="00DB159A" w:rsidP="00DB159A">
      <w:pPr>
        <w:rPr>
          <w:lang w:val="en-GB"/>
        </w:rPr>
      </w:pPr>
      <w:r>
        <w:rPr>
          <w:lang w:val="en-GB"/>
        </w:rPr>
        <w:t>Why is it average of all clusters? Why not the average of all VMs</w:t>
      </w:r>
      <w:r w:rsidR="008C32C6">
        <w:rPr>
          <w:lang w:val="en-GB"/>
        </w:rPr>
        <w:t xml:space="preserve">, since some clusters are bigger than others? </w:t>
      </w:r>
    </w:p>
    <w:p w14:paraId="3411F155" w14:textId="6396B3AE" w:rsidR="008C32C6" w:rsidRPr="00DB159A" w:rsidRDefault="008C32C6" w:rsidP="00DB159A">
      <w:pPr>
        <w:rPr>
          <w:lang w:val="en-GB"/>
        </w:rPr>
      </w:pPr>
      <w:r>
        <w:rPr>
          <w:lang w:val="en-GB"/>
        </w:rPr>
        <w:t xml:space="preserve">The reason is you want to give higher weigtage to the more important clusters. They typically have less overcommit ratio. </w:t>
      </w:r>
    </w:p>
    <w:p w14:paraId="073CFF5D" w14:textId="72E0E012" w:rsidR="00A406B7" w:rsidRDefault="00A406B7" w:rsidP="00AC6E1E">
      <w:pPr>
        <w:pStyle w:val="Heading4"/>
      </w:pPr>
      <w:r>
        <w:t>Other Metrics or Properties</w:t>
      </w:r>
    </w:p>
    <w:p w14:paraId="4A1D34E1" w14:textId="77777777" w:rsidR="00A406B7" w:rsidRPr="00C3661A" w:rsidRDefault="00A406B7" w:rsidP="00A406B7">
      <w:pPr>
        <w:rPr>
          <w:lang w:val="en-GB"/>
        </w:rPr>
      </w:pPr>
      <w:r>
        <w:rPr>
          <w:lang w:val="en-GB"/>
        </w:rPr>
        <w:t>This section is a placeholder for miscellaneous stuff.</w:t>
      </w:r>
    </w:p>
    <w:p w14:paraId="5D826804" w14:textId="77777777" w:rsidR="00A406B7" w:rsidRDefault="00A406B7" w:rsidP="00E7573A">
      <w:pPr>
        <w:pStyle w:val="Heading5"/>
      </w:pPr>
      <w:r>
        <w:lastRenderedPageBreak/>
        <w:t>Metric and Property Changes</w:t>
      </w:r>
    </w:p>
    <w:p w14:paraId="6EDD37D8" w14:textId="77777777" w:rsidR="00A406B7" w:rsidRPr="00F33A56" w:rsidRDefault="00A406B7" w:rsidP="00A406B7">
      <w:pPr>
        <w:rPr>
          <w:lang w:val="en-GB"/>
        </w:rPr>
      </w:pPr>
      <w:r>
        <w:rPr>
          <w:lang w:val="en-GB"/>
        </w:rPr>
        <w:t>One popular request among customers is we simplify our metrics and properties to improve both scalability and usability. You notice that some metrics are marked for deprecation.</w:t>
      </w:r>
    </w:p>
    <w:p w14:paraId="37B443DE" w14:textId="77777777" w:rsidR="00A406B7" w:rsidRDefault="00A406B7" w:rsidP="00A406B7">
      <w:pPr>
        <w:rPr>
          <w:lang w:val="en-GB"/>
        </w:rPr>
      </w:pPr>
      <w:r>
        <w:rPr>
          <w:lang w:val="en-GB"/>
        </w:rPr>
        <w:t xml:space="preserve">Metrics and Properties can be deprecated or disabled for the following reasons </w:t>
      </w:r>
    </w:p>
    <w:p w14:paraId="199C72CB" w14:textId="77777777" w:rsidR="00A406B7" w:rsidRPr="00AB3A08" w:rsidRDefault="00A406B7" w:rsidP="00A406B7">
      <w:pPr>
        <w:pStyle w:val="Bullet"/>
        <w:rPr>
          <w:lang w:val="en-GB"/>
        </w:rPr>
      </w:pPr>
      <w:r>
        <w:rPr>
          <w:lang w:val="en-GB"/>
        </w:rPr>
        <w:t>They are r</w:t>
      </w:r>
      <w:r w:rsidRPr="00AB3A08">
        <w:rPr>
          <w:lang w:val="en-GB"/>
        </w:rPr>
        <w:t>arely used and hence have been disabled. If you plan to use them, you can enable them.</w:t>
      </w:r>
    </w:p>
    <w:p w14:paraId="21EC92BD" w14:textId="77777777" w:rsidR="00A406B7" w:rsidRPr="00AB3A08" w:rsidRDefault="00A406B7" w:rsidP="00A406B7">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BC630F5" w14:textId="77777777" w:rsidR="00A406B7" w:rsidRDefault="00A406B7" w:rsidP="00A406B7">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D50E7BE" w14:textId="77777777" w:rsidR="00A406B7" w:rsidRDefault="00A406B7" w:rsidP="00A406B7">
      <w:pPr>
        <w:rPr>
          <w:lang w:val="en-GB"/>
        </w:rPr>
      </w:pPr>
      <w:r>
        <w:rPr>
          <w:lang w:val="en-GB"/>
        </w:rPr>
        <w:t xml:space="preserve">More at </w:t>
      </w:r>
      <w:hyperlink r:id="rId782" w:history="1">
        <w:r w:rsidRPr="009473F4">
          <w:rPr>
            <w:rStyle w:val="Hyperlink"/>
            <w:lang w:val="en-GB"/>
          </w:rPr>
          <w:t>https://www.vmware.com/support/packages.html</w:t>
        </w:r>
      </w:hyperlink>
      <w:r>
        <w:rPr>
          <w:lang w:val="en-GB"/>
        </w:rPr>
        <w:t xml:space="preserve"> and </w:t>
      </w:r>
      <w:hyperlink r:id="rId783" w:history="1">
        <w:r w:rsidRPr="00AB3A08">
          <w:rPr>
            <w:rStyle w:val="Hyperlink"/>
            <w:lang w:val="en-GB"/>
          </w:rPr>
          <w:t>here</w:t>
        </w:r>
      </w:hyperlink>
      <w:r>
        <w:rPr>
          <w:lang w:val="en-GB"/>
        </w:rPr>
        <w:t>.</w:t>
      </w:r>
    </w:p>
    <w:p w14:paraId="33D73B77" w14:textId="77777777" w:rsidR="00A406B7" w:rsidRPr="00CD61F7" w:rsidRDefault="00A406B7" w:rsidP="00A406B7">
      <w:pPr>
        <w:pStyle w:val="Tablecontent"/>
        <w:tabs>
          <w:tab w:val="center" w:pos="2939"/>
        </w:tabs>
        <w:rPr>
          <w:lang w:val="en-GB"/>
        </w:rPr>
      </w:pPr>
      <w:r>
        <w:rPr>
          <w:lang w:val="en-GB"/>
        </w:rPr>
        <w:t xml:space="preserve">References for each vRealize Operations release: </w:t>
      </w:r>
      <w:hyperlink r:id="rId784" w:history="1">
        <w:r w:rsidRPr="00285DA5">
          <w:rPr>
            <w:rStyle w:val="Hyperlink"/>
          </w:rPr>
          <w:t>8.6</w:t>
        </w:r>
      </w:hyperlink>
      <w:r>
        <w:t xml:space="preserve">, </w:t>
      </w:r>
      <w:r>
        <w:rPr>
          <w:rStyle w:val="Hyperlink"/>
        </w:rPr>
        <w:t>8.5</w:t>
      </w:r>
      <w:r>
        <w:t xml:space="preserve">, </w:t>
      </w:r>
      <w:hyperlink r:id="rId785" w:history="1">
        <w:r w:rsidRPr="00285DA5">
          <w:rPr>
            <w:rStyle w:val="Hyperlink"/>
          </w:rPr>
          <w:t>8.4</w:t>
        </w:r>
      </w:hyperlink>
      <w:r>
        <w:t xml:space="preserve">, </w:t>
      </w:r>
      <w:hyperlink r:id="rId786" w:history="1">
        <w:r>
          <w:rPr>
            <w:rStyle w:val="Hyperlink"/>
          </w:rPr>
          <w:t>8.3 (KB no 82345)</w:t>
        </w:r>
      </w:hyperlink>
      <w:r>
        <w:t xml:space="preserve">, </w:t>
      </w:r>
      <w:hyperlink r:id="rId787" w:history="1">
        <w:r w:rsidRPr="00F33A56">
          <w:rPr>
            <w:rStyle w:val="Hyperlink"/>
          </w:rPr>
          <w:t xml:space="preserve">Changes </w:t>
        </w:r>
        <w:r>
          <w:rPr>
            <w:rStyle w:val="Hyperlink"/>
          </w:rPr>
          <w:t>in 8.2 (80895)</w:t>
        </w:r>
      </w:hyperlink>
      <w:r>
        <w:t xml:space="preserve"> we disable some instanced metrics here (enable them if required), </w:t>
      </w:r>
      <w:hyperlink r:id="rId788" w:history="1">
        <w:r>
          <w:rPr>
            <w:rStyle w:val="Hyperlink"/>
          </w:rPr>
          <w:t>8.1 (KB no 78493)</w:t>
        </w:r>
      </w:hyperlink>
      <w:r>
        <w:t xml:space="preserve">, </w:t>
      </w:r>
      <w:hyperlink r:id="rId789" w:history="1">
        <w:r>
          <w:rPr>
            <w:rStyle w:val="Hyperlink"/>
          </w:rPr>
          <w:t>8.0 (KB no 74950)</w:t>
        </w:r>
      </w:hyperlink>
      <w:r>
        <w:t xml:space="preserve">, </w:t>
      </w:r>
      <w:hyperlink r:id="rId790" w:history="1">
        <w:r>
          <w:rPr>
            <w:rStyle w:val="Hyperlink"/>
          </w:rPr>
          <w:t>7.5 (KB no 67734)</w:t>
        </w:r>
      </w:hyperlink>
      <w:r>
        <w:t xml:space="preserve">, </w:t>
      </w:r>
      <w:hyperlink r:id="rId791" w:history="1">
        <w:r>
          <w:rPr>
            <w:rStyle w:val="Hyperlink"/>
          </w:rPr>
          <w:t xml:space="preserve"> 7.0 (KB no 58843)</w:t>
        </w:r>
      </w:hyperlink>
    </w:p>
    <w:p w14:paraId="63111D18" w14:textId="77777777" w:rsidR="00A406B7" w:rsidRDefault="00A406B7" w:rsidP="00E7573A">
      <w:pPr>
        <w:pStyle w:val="Heading5"/>
      </w:pPr>
      <w:r>
        <w:t>Virtual Machine</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A406B7" w14:paraId="1AF6CF51" w14:textId="77777777" w:rsidTr="00DE3454">
        <w:tc>
          <w:tcPr>
            <w:tcW w:w="2547" w:type="dxa"/>
            <w:shd w:val="clear" w:color="auto" w:fill="F2F2F2" w:themeFill="background1" w:themeFillShade="F2"/>
          </w:tcPr>
          <w:p w14:paraId="22960BE5" w14:textId="77777777" w:rsidR="00A406B7" w:rsidRPr="0019324C" w:rsidRDefault="00A406B7" w:rsidP="00DE3454">
            <w:pPr>
              <w:pStyle w:val="Tableheading"/>
            </w:pPr>
            <w:r>
              <w:t>Metric or Property</w:t>
            </w:r>
          </w:p>
        </w:tc>
        <w:tc>
          <w:tcPr>
            <w:tcW w:w="8080" w:type="dxa"/>
            <w:shd w:val="clear" w:color="auto" w:fill="F2F2F2" w:themeFill="background1" w:themeFillShade="F2"/>
          </w:tcPr>
          <w:p w14:paraId="7153126D" w14:textId="77777777" w:rsidR="00A406B7" w:rsidRDefault="00A406B7" w:rsidP="00DE3454">
            <w:pPr>
              <w:pStyle w:val="Tableheading"/>
            </w:pPr>
            <w:r>
              <w:t>Description</w:t>
            </w:r>
          </w:p>
        </w:tc>
      </w:tr>
      <w:tr w:rsidR="00A406B7" w14:paraId="195BE99D" w14:textId="77777777" w:rsidTr="00DE3454">
        <w:tc>
          <w:tcPr>
            <w:tcW w:w="2547" w:type="dxa"/>
            <w:shd w:val="clear" w:color="auto" w:fill="FFFFFF" w:themeFill="background1"/>
          </w:tcPr>
          <w:p w14:paraId="097C29AD" w14:textId="77777777" w:rsidR="00A406B7" w:rsidRPr="002A0756" w:rsidRDefault="00A406B7" w:rsidP="00DE3454">
            <w:pPr>
              <w:pStyle w:val="Tablecontent"/>
            </w:pPr>
            <w:r>
              <w:t>VM Creation Date</w:t>
            </w:r>
          </w:p>
        </w:tc>
        <w:tc>
          <w:tcPr>
            <w:tcW w:w="8080" w:type="dxa"/>
          </w:tcPr>
          <w:p w14:paraId="7B577DC1" w14:textId="77777777" w:rsidR="00A406B7" w:rsidRDefault="00A406B7" w:rsidP="00DE3454">
            <w:pPr>
              <w:pStyle w:val="Tablecontent"/>
            </w:pPr>
            <w:r>
              <w:t xml:space="preserve">The date the VM was created in vCenter. Stored as epoch timestamp. </w:t>
            </w:r>
          </w:p>
          <w:p w14:paraId="66803FE2" w14:textId="77777777" w:rsidR="00A406B7" w:rsidRDefault="00A406B7" w:rsidP="00DE3454">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611FBB28" w14:textId="77777777" w:rsidR="00A406B7" w:rsidRDefault="00A406B7" w:rsidP="00DE3454">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761DFE14" w14:textId="77777777" w:rsidR="00A406B7" w:rsidRDefault="00A406B7" w:rsidP="00E7573A">
      <w:pPr>
        <w:pStyle w:val="Heading5"/>
      </w:pPr>
      <w:r>
        <w:t>Health, Risk, Efficiency (DRAFT)</w:t>
      </w:r>
    </w:p>
    <w:p w14:paraId="77A9417E" w14:textId="77777777" w:rsidR="00A406B7" w:rsidRDefault="00A406B7" w:rsidP="00A406B7">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33428545" w14:textId="77777777" w:rsidR="00A406B7" w:rsidRDefault="00A406B7" w:rsidP="00A406B7">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19FF83B5" w14:textId="77777777" w:rsidR="00A406B7" w:rsidRDefault="00A406B7" w:rsidP="00A406B7">
      <w:pPr>
        <w:rPr>
          <w:lang w:val="en-GB"/>
        </w:rPr>
      </w:pPr>
      <w:r>
        <w:rPr>
          <w:lang w:val="en-GB"/>
        </w:rPr>
        <w:t>That means there is no value below 25, and the range is not 0 – 100%</w:t>
      </w:r>
    </w:p>
    <w:p w14:paraId="7A6C6FD9" w14:textId="77777777" w:rsidR="00A406B7" w:rsidRDefault="00A406B7" w:rsidP="00E7573A">
      <w:pPr>
        <w:pStyle w:val="Heading5"/>
      </w:pPr>
      <w:r>
        <w:t>Telegraf (DRAFT)</w:t>
      </w:r>
    </w:p>
    <w:p w14:paraId="2D0BC168" w14:textId="77777777" w:rsidR="00A406B7" w:rsidRPr="00560B7D" w:rsidRDefault="00A406B7" w:rsidP="00A406B7">
      <w:pPr>
        <w:rPr>
          <w:lang w:val="en-GB"/>
        </w:rPr>
      </w:pPr>
      <w:r>
        <w:rPr>
          <w:lang w:val="en-GB"/>
        </w:rPr>
        <w:t xml:space="preserve">Source is </w:t>
      </w:r>
      <w:hyperlink r:id="rId792"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A406B7" w14:paraId="3020C521" w14:textId="77777777" w:rsidTr="00DE3454">
        <w:tc>
          <w:tcPr>
            <w:tcW w:w="1985" w:type="dxa"/>
            <w:vMerge w:val="restart"/>
            <w:shd w:val="clear" w:color="auto" w:fill="F2F2F2" w:themeFill="background1" w:themeFillShade="F2"/>
          </w:tcPr>
          <w:p w14:paraId="37078A13" w14:textId="77777777" w:rsidR="00A406B7" w:rsidRDefault="00A406B7" w:rsidP="00DE3454">
            <w:pPr>
              <w:pStyle w:val="Tablecontent"/>
              <w:rPr>
                <w:b/>
                <w:bCs/>
              </w:rPr>
            </w:pPr>
            <w:r>
              <w:rPr>
                <w:b/>
                <w:bCs/>
              </w:rPr>
              <w:t>CPU</w:t>
            </w:r>
          </w:p>
        </w:tc>
        <w:tc>
          <w:tcPr>
            <w:tcW w:w="8471" w:type="dxa"/>
          </w:tcPr>
          <w:p w14:paraId="3748C5D5" w14:textId="77777777" w:rsidR="00A406B7" w:rsidRDefault="00A406B7" w:rsidP="00DE3454">
            <w:pPr>
              <w:pStyle w:val="Tablecontent"/>
            </w:pPr>
            <w:r>
              <w:t>Telegraf groups these under System. Not sure why as system typically means the overall OS level.</w:t>
            </w:r>
          </w:p>
          <w:p w14:paraId="7DDA486D" w14:textId="77777777" w:rsidR="00A406B7" w:rsidRDefault="00A406B7" w:rsidP="00DE3454">
            <w:pPr>
              <w:pStyle w:val="Tablecontent"/>
              <w:numPr>
                <w:ilvl w:val="0"/>
                <w:numId w:val="61"/>
              </w:numPr>
            </w:pPr>
            <w:r w:rsidRPr="00560B7D">
              <w:t>Context Switches/sec</w:t>
            </w:r>
            <w:r>
              <w:t>ond. This is a CPU counter.</w:t>
            </w:r>
          </w:p>
          <w:p w14:paraId="3A198BD0" w14:textId="77777777" w:rsidR="00A406B7" w:rsidRDefault="00A406B7" w:rsidP="00DE3454">
            <w:pPr>
              <w:pStyle w:val="Tablecontent"/>
              <w:numPr>
                <w:ilvl w:val="0"/>
                <w:numId w:val="61"/>
              </w:numPr>
            </w:pPr>
            <w:r w:rsidRPr="00560B7D">
              <w:t>Processor Queue Length</w:t>
            </w:r>
            <w:r>
              <w:t>. This is a CPU counter. It should be available per CPU.</w:t>
            </w:r>
          </w:p>
          <w:p w14:paraId="01157B1D" w14:textId="77777777" w:rsidR="00A406B7" w:rsidRPr="00560B7D" w:rsidRDefault="00A406B7" w:rsidP="00DE3454">
            <w:pPr>
              <w:pStyle w:val="Tablecontent"/>
              <w:numPr>
                <w:ilvl w:val="0"/>
                <w:numId w:val="61"/>
              </w:numPr>
            </w:pPr>
            <w:r w:rsidRPr="00560B7D">
              <w:t>System Calls/sec</w:t>
            </w:r>
            <w:r>
              <w:t>ond. This is the only System counter.</w:t>
            </w:r>
          </w:p>
        </w:tc>
      </w:tr>
      <w:tr w:rsidR="00A406B7" w14:paraId="7B97712D" w14:textId="77777777" w:rsidTr="00DE3454">
        <w:tc>
          <w:tcPr>
            <w:tcW w:w="1985" w:type="dxa"/>
            <w:vMerge/>
            <w:shd w:val="clear" w:color="auto" w:fill="F2F2F2" w:themeFill="background1" w:themeFillShade="F2"/>
          </w:tcPr>
          <w:p w14:paraId="7437424D" w14:textId="77777777" w:rsidR="00A406B7" w:rsidRPr="00A72989" w:rsidRDefault="00A406B7" w:rsidP="00DE3454">
            <w:pPr>
              <w:pStyle w:val="Tablecontent"/>
              <w:rPr>
                <w:b/>
                <w:bCs/>
              </w:rPr>
            </w:pPr>
          </w:p>
        </w:tc>
        <w:tc>
          <w:tcPr>
            <w:tcW w:w="8471" w:type="dxa"/>
          </w:tcPr>
          <w:p w14:paraId="06F77BF9" w14:textId="77777777" w:rsidR="00A406B7" w:rsidRDefault="00A406B7" w:rsidP="00DE3454">
            <w:pPr>
              <w:pStyle w:val="Tablecontent"/>
            </w:pPr>
            <w:r>
              <w:t>Telegraf groups these under Processor. Not sure why it uses this old term instead of CPU. Does it mean it includes GPU?</w:t>
            </w:r>
          </w:p>
          <w:p w14:paraId="5F5BC237" w14:textId="77777777" w:rsidR="00A406B7" w:rsidRDefault="00A406B7" w:rsidP="00DE3454">
            <w:pPr>
              <w:pStyle w:val="Tablecontent"/>
              <w:numPr>
                <w:ilvl w:val="0"/>
                <w:numId w:val="62"/>
              </w:numPr>
            </w:pPr>
            <w:r w:rsidRPr="00560B7D">
              <w:t>% Idle Time</w:t>
            </w:r>
          </w:p>
          <w:p w14:paraId="5E36B21D" w14:textId="77777777" w:rsidR="00A406B7" w:rsidRDefault="00A406B7" w:rsidP="00DE3454">
            <w:pPr>
              <w:pStyle w:val="Tablecontent"/>
              <w:numPr>
                <w:ilvl w:val="0"/>
                <w:numId w:val="62"/>
              </w:numPr>
            </w:pPr>
            <w:r w:rsidRPr="00560B7D">
              <w:t>% Interrupt Time</w:t>
            </w:r>
          </w:p>
          <w:p w14:paraId="735BDF38" w14:textId="77777777" w:rsidR="00A406B7" w:rsidRDefault="00A406B7" w:rsidP="00DE3454">
            <w:pPr>
              <w:pStyle w:val="Tablecontent"/>
              <w:numPr>
                <w:ilvl w:val="0"/>
                <w:numId w:val="62"/>
              </w:numPr>
            </w:pPr>
            <w:r w:rsidRPr="00560B7D">
              <w:t>% Privileged Time</w:t>
            </w:r>
          </w:p>
          <w:p w14:paraId="268F5BA2" w14:textId="77777777" w:rsidR="00A406B7" w:rsidRDefault="00A406B7" w:rsidP="00DE3454">
            <w:pPr>
              <w:pStyle w:val="Tablecontent"/>
              <w:numPr>
                <w:ilvl w:val="0"/>
                <w:numId w:val="62"/>
              </w:numPr>
            </w:pPr>
            <w:r w:rsidRPr="00560B7D">
              <w:t>% User Time</w:t>
            </w:r>
          </w:p>
          <w:p w14:paraId="64BB2C18" w14:textId="77777777" w:rsidR="00A406B7" w:rsidRPr="00560B7D" w:rsidRDefault="00A406B7" w:rsidP="00DE3454">
            <w:pPr>
              <w:pStyle w:val="Tablecontent"/>
              <w:numPr>
                <w:ilvl w:val="0"/>
                <w:numId w:val="62"/>
              </w:numPr>
            </w:pPr>
            <w:r w:rsidRPr="00560B7D">
              <w:t>% Processor Time</w:t>
            </w:r>
          </w:p>
        </w:tc>
      </w:tr>
      <w:tr w:rsidR="00A406B7" w14:paraId="690B1E6C" w14:textId="77777777" w:rsidTr="00DE3454">
        <w:tc>
          <w:tcPr>
            <w:tcW w:w="1985" w:type="dxa"/>
            <w:shd w:val="clear" w:color="auto" w:fill="F2F2F2" w:themeFill="background1" w:themeFillShade="F2"/>
          </w:tcPr>
          <w:p w14:paraId="7BDDD117" w14:textId="77777777" w:rsidR="00A406B7" w:rsidRDefault="00A406B7" w:rsidP="00DE3454">
            <w:pPr>
              <w:pStyle w:val="Tablecontent"/>
              <w:rPr>
                <w:b/>
                <w:bCs/>
              </w:rPr>
            </w:pPr>
            <w:r>
              <w:rPr>
                <w:b/>
                <w:bCs/>
              </w:rPr>
              <w:t>Memory</w:t>
            </w:r>
          </w:p>
        </w:tc>
        <w:tc>
          <w:tcPr>
            <w:tcW w:w="8471" w:type="dxa"/>
          </w:tcPr>
          <w:p w14:paraId="07AB6867" w14:textId="77777777" w:rsidR="00A406B7" w:rsidRDefault="00A406B7" w:rsidP="00DE3454">
            <w:pPr>
              <w:pStyle w:val="Tablecontent"/>
            </w:pPr>
            <w:r w:rsidRPr="00560B7D">
              <w:t>Available Bytes</w:t>
            </w:r>
          </w:p>
          <w:p w14:paraId="55D0F36F" w14:textId="77777777" w:rsidR="00A406B7" w:rsidRDefault="00A406B7" w:rsidP="00DE3454">
            <w:pPr>
              <w:pStyle w:val="Tablecontent"/>
            </w:pPr>
            <w:r w:rsidRPr="00560B7D">
              <w:t>Cache Faults/sec</w:t>
            </w:r>
            <w:r>
              <w:t>ond</w:t>
            </w:r>
          </w:p>
          <w:p w14:paraId="4C17D61F" w14:textId="77777777" w:rsidR="00A406B7" w:rsidRDefault="00A406B7" w:rsidP="00DE3454">
            <w:pPr>
              <w:pStyle w:val="Tablecontent"/>
            </w:pPr>
            <w:r w:rsidRPr="00560B7D">
              <w:t>Demand Zero Faults/sec</w:t>
            </w:r>
            <w:r>
              <w:t>ond</w:t>
            </w:r>
          </w:p>
          <w:p w14:paraId="497E3336" w14:textId="77777777" w:rsidR="00A406B7" w:rsidRDefault="00A406B7" w:rsidP="00DE3454">
            <w:pPr>
              <w:pStyle w:val="Tablecontent"/>
            </w:pPr>
            <w:r w:rsidRPr="00560B7D">
              <w:t>Page Faults/sec</w:t>
            </w:r>
            <w:r>
              <w:t>ond</w:t>
            </w:r>
          </w:p>
          <w:p w14:paraId="097F7131" w14:textId="77777777" w:rsidR="00A406B7" w:rsidRDefault="00A406B7" w:rsidP="00DE3454">
            <w:pPr>
              <w:pStyle w:val="Tablecontent"/>
            </w:pPr>
            <w:r w:rsidRPr="00560B7D">
              <w:t>Pages/sec</w:t>
            </w:r>
            <w:r>
              <w:t>ond</w:t>
            </w:r>
          </w:p>
          <w:p w14:paraId="79261EB8" w14:textId="77777777" w:rsidR="00A406B7" w:rsidRDefault="00A406B7" w:rsidP="00DE3454">
            <w:pPr>
              <w:pStyle w:val="Tablecontent"/>
            </w:pPr>
            <w:r w:rsidRPr="00560B7D">
              <w:t>Transition Faults/sec</w:t>
            </w:r>
            <w:r>
              <w:t>ond</w:t>
            </w:r>
          </w:p>
          <w:p w14:paraId="46756258" w14:textId="77777777" w:rsidR="00A406B7" w:rsidRDefault="00A406B7" w:rsidP="00DE3454">
            <w:pPr>
              <w:pStyle w:val="Tablecontent"/>
            </w:pPr>
            <w:r>
              <w:t>P</w:t>
            </w:r>
            <w:r w:rsidRPr="00560B7D">
              <w:t>ool Nonpaged Bytes</w:t>
            </w:r>
          </w:p>
          <w:p w14:paraId="204A9A38" w14:textId="77777777" w:rsidR="00A406B7" w:rsidRPr="00560B7D" w:rsidRDefault="00A406B7" w:rsidP="00DE3454">
            <w:pPr>
              <w:pStyle w:val="Tablecontent"/>
            </w:pPr>
            <w:r w:rsidRPr="00560B7D">
              <w:t>Pool Paged Bytes</w:t>
            </w:r>
          </w:p>
        </w:tc>
      </w:tr>
      <w:tr w:rsidR="00A406B7" w14:paraId="58B05C0B" w14:textId="77777777" w:rsidTr="00DE3454">
        <w:tc>
          <w:tcPr>
            <w:tcW w:w="1985" w:type="dxa"/>
            <w:shd w:val="clear" w:color="auto" w:fill="F2F2F2" w:themeFill="background1" w:themeFillShade="F2"/>
          </w:tcPr>
          <w:p w14:paraId="6A9B0B65" w14:textId="77777777" w:rsidR="00A406B7" w:rsidRDefault="00A406B7" w:rsidP="00DE3454">
            <w:pPr>
              <w:pStyle w:val="Tablecontent"/>
              <w:rPr>
                <w:b/>
                <w:bCs/>
              </w:rPr>
            </w:pPr>
            <w:r>
              <w:rPr>
                <w:b/>
                <w:bCs/>
              </w:rPr>
              <w:t>Disk</w:t>
            </w:r>
          </w:p>
        </w:tc>
        <w:tc>
          <w:tcPr>
            <w:tcW w:w="8471" w:type="dxa"/>
          </w:tcPr>
          <w:p w14:paraId="59110CB0" w14:textId="77777777" w:rsidR="00A406B7" w:rsidRPr="00560B7D" w:rsidRDefault="00A406B7" w:rsidP="00DE3454">
            <w:pPr>
              <w:pStyle w:val="Tablecontent"/>
              <w:rPr>
                <w:color w:val="FF0000"/>
              </w:rPr>
            </w:pPr>
            <w:r w:rsidRPr="00560B7D">
              <w:rPr>
                <w:color w:val="FF0000"/>
              </w:rPr>
              <w:t>% Idle Time: not sure how this applies as it’s disk.??</w:t>
            </w:r>
          </w:p>
          <w:p w14:paraId="7E20A476" w14:textId="77777777" w:rsidR="00A406B7" w:rsidRDefault="00A406B7" w:rsidP="00DE3454">
            <w:pPr>
              <w:pStyle w:val="Tablecontent"/>
            </w:pPr>
            <w:r w:rsidRPr="00560B7D">
              <w:t>% Disk Time</w:t>
            </w:r>
          </w:p>
          <w:p w14:paraId="45522B9E" w14:textId="77777777" w:rsidR="00A406B7" w:rsidRDefault="00A406B7" w:rsidP="00DE3454">
            <w:pPr>
              <w:pStyle w:val="Tablecontent"/>
            </w:pPr>
            <w:r w:rsidRPr="00560B7D">
              <w:t>% Disk Read Time</w:t>
            </w:r>
          </w:p>
          <w:p w14:paraId="7C6023D6" w14:textId="77777777" w:rsidR="00A406B7" w:rsidRDefault="00A406B7" w:rsidP="00DE3454">
            <w:pPr>
              <w:pStyle w:val="Tablecontent"/>
            </w:pPr>
            <w:r w:rsidRPr="00560B7D">
              <w:t>% Disk Write Time</w:t>
            </w:r>
          </w:p>
          <w:p w14:paraId="0F4BC7F9" w14:textId="77777777" w:rsidR="00A406B7" w:rsidRDefault="00A406B7" w:rsidP="00DE3454">
            <w:pPr>
              <w:pStyle w:val="Tablecontent"/>
            </w:pPr>
            <w:r w:rsidRPr="00560B7D">
              <w:t>% User Time</w:t>
            </w:r>
          </w:p>
          <w:p w14:paraId="69435F6A" w14:textId="77777777" w:rsidR="00A406B7" w:rsidRPr="00560B7D" w:rsidRDefault="00A406B7" w:rsidP="00DE3454">
            <w:pPr>
              <w:pStyle w:val="Tablecontent"/>
            </w:pPr>
            <w:r w:rsidRPr="00560B7D">
              <w:t>Current Disk Queue Length</w:t>
            </w:r>
          </w:p>
        </w:tc>
      </w:tr>
      <w:tr w:rsidR="00A406B7" w14:paraId="5AD6D80D" w14:textId="77777777" w:rsidTr="00DE3454">
        <w:tc>
          <w:tcPr>
            <w:tcW w:w="1985" w:type="dxa"/>
            <w:shd w:val="clear" w:color="auto" w:fill="F2F2F2" w:themeFill="background1" w:themeFillShade="F2"/>
          </w:tcPr>
          <w:p w14:paraId="00C7F97A" w14:textId="77777777" w:rsidR="00A406B7" w:rsidRDefault="00A406B7" w:rsidP="00DE3454">
            <w:pPr>
              <w:pStyle w:val="Tablecontent"/>
              <w:rPr>
                <w:b/>
                <w:bCs/>
              </w:rPr>
            </w:pPr>
            <w:r>
              <w:rPr>
                <w:b/>
                <w:bCs/>
              </w:rPr>
              <w:t>Network</w:t>
            </w:r>
          </w:p>
        </w:tc>
        <w:tc>
          <w:tcPr>
            <w:tcW w:w="8471" w:type="dxa"/>
          </w:tcPr>
          <w:p w14:paraId="12BA6AE1" w14:textId="77777777" w:rsidR="00A406B7" w:rsidRDefault="00A406B7" w:rsidP="00DE3454">
            <w:pPr>
              <w:pStyle w:val="Tablecontent"/>
            </w:pPr>
            <w:r>
              <w:t>Limited set of information. Only the following 4 metrics</w:t>
            </w:r>
          </w:p>
          <w:p w14:paraId="14A2FE01" w14:textId="77777777" w:rsidR="00A406B7" w:rsidRDefault="00A406B7" w:rsidP="00DE3454">
            <w:pPr>
              <w:pStyle w:val="Tablecontent"/>
              <w:numPr>
                <w:ilvl w:val="0"/>
                <w:numId w:val="60"/>
              </w:numPr>
            </w:pPr>
            <w:r w:rsidRPr="00560B7D">
              <w:t>Bytes Received/sec</w:t>
            </w:r>
            <w:r>
              <w:t>ond</w:t>
            </w:r>
          </w:p>
          <w:p w14:paraId="4BF7172F" w14:textId="77777777" w:rsidR="00A406B7" w:rsidRDefault="00A406B7" w:rsidP="00DE3454">
            <w:pPr>
              <w:pStyle w:val="Tablecontent"/>
              <w:numPr>
                <w:ilvl w:val="0"/>
                <w:numId w:val="60"/>
              </w:numPr>
            </w:pPr>
            <w:r w:rsidRPr="00560B7D">
              <w:t>Bytes Sent/sec</w:t>
            </w:r>
            <w:r>
              <w:t>ond</w:t>
            </w:r>
          </w:p>
          <w:p w14:paraId="61414BB6" w14:textId="77777777" w:rsidR="00A406B7" w:rsidRDefault="00A406B7" w:rsidP="00DE3454">
            <w:pPr>
              <w:pStyle w:val="Tablecontent"/>
              <w:numPr>
                <w:ilvl w:val="0"/>
                <w:numId w:val="60"/>
              </w:numPr>
            </w:pPr>
            <w:r w:rsidRPr="00560B7D">
              <w:t>Packets Received/sec</w:t>
            </w:r>
            <w:r>
              <w:t>ond</w:t>
            </w:r>
          </w:p>
          <w:p w14:paraId="2102815A" w14:textId="77777777" w:rsidR="00A406B7" w:rsidRDefault="00A406B7" w:rsidP="00DE3454">
            <w:pPr>
              <w:pStyle w:val="Tablecontent"/>
              <w:numPr>
                <w:ilvl w:val="0"/>
                <w:numId w:val="60"/>
              </w:numPr>
            </w:pPr>
            <w:r w:rsidRPr="00560B7D">
              <w:t>Packets Sent/sec</w:t>
            </w:r>
            <w:r>
              <w:t>ond</w:t>
            </w:r>
          </w:p>
          <w:p w14:paraId="78291350" w14:textId="77777777" w:rsidR="00A406B7" w:rsidRPr="00560B7D" w:rsidRDefault="00A406B7" w:rsidP="00DE3454">
            <w:pPr>
              <w:pStyle w:val="Tablecontent"/>
            </w:pPr>
            <w:r>
              <w:t>No metrics on latency, packet retransmit, dropped packet, broadcast packet, multicast packet, and driver queue.</w:t>
            </w:r>
          </w:p>
        </w:tc>
      </w:tr>
    </w:tbl>
    <w:p w14:paraId="7F2B4B74" w14:textId="77777777" w:rsidR="00A406B7" w:rsidRDefault="00A406B7" w:rsidP="00AC6E1E">
      <w:pPr>
        <w:pStyle w:val="Heading4"/>
      </w:pPr>
      <w:r>
        <w:t>Event Counters</w:t>
      </w:r>
    </w:p>
    <w:p w14:paraId="3AFA8E16" w14:textId="77777777" w:rsidR="00A406B7" w:rsidRDefault="00A406B7" w:rsidP="00A406B7">
      <w:pPr>
        <w:rPr>
          <w:lang w:val="en-GB"/>
        </w:rPr>
      </w:pPr>
      <w:r>
        <w:rPr>
          <w:lang w:val="en-GB"/>
        </w:rPr>
        <w:t xml:space="preserve">vSphere Cluster, being the main object where VM runs, has a set of event counters. They count the number of times an event, such as a VM gets deleted, happens. This provides insight into the dynamics of the environment. </w:t>
      </w:r>
    </w:p>
    <w:p w14:paraId="3929C007" w14:textId="77777777" w:rsidR="00A406B7" w:rsidRDefault="00A406B7" w:rsidP="00A406B7">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11B8A4D0" w14:textId="77777777" w:rsidR="00A406B7" w:rsidRDefault="00A406B7" w:rsidP="00A406B7">
      <w:pPr>
        <w:rPr>
          <w:lang w:val="en-GB"/>
        </w:rPr>
      </w:pPr>
      <w:r>
        <w:rPr>
          <w:lang w:val="en-GB"/>
        </w:rPr>
        <w:t>Take note that the metric is accumulative. So it starts since the day the cluster was created. This counter do not yet exist in vRealize Operations.</w:t>
      </w:r>
    </w:p>
    <w:p w14:paraId="739771FD" w14:textId="77777777" w:rsidR="00A406B7" w:rsidRPr="00C3661A" w:rsidRDefault="00A406B7" w:rsidP="00A406B7">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A406B7" w:rsidRPr="00723FEE" w14:paraId="67B678B2" w14:textId="77777777" w:rsidTr="00DE3454">
        <w:trPr>
          <w:trHeight w:val="300"/>
        </w:trPr>
        <w:tc>
          <w:tcPr>
            <w:tcW w:w="2122" w:type="dxa"/>
            <w:shd w:val="clear" w:color="auto" w:fill="F2F2F2" w:themeFill="background1" w:themeFillShade="F2"/>
            <w:noWrap/>
          </w:tcPr>
          <w:p w14:paraId="13FCDA1E" w14:textId="77777777" w:rsidR="00A406B7" w:rsidRPr="00A22F8B" w:rsidRDefault="00A406B7" w:rsidP="00DE3454">
            <w:pPr>
              <w:pStyle w:val="Tableheading"/>
            </w:pPr>
            <w:r>
              <w:t>Category</w:t>
            </w:r>
          </w:p>
        </w:tc>
        <w:tc>
          <w:tcPr>
            <w:tcW w:w="3548" w:type="dxa"/>
          </w:tcPr>
          <w:p w14:paraId="66487741" w14:textId="77777777" w:rsidR="00A406B7" w:rsidRPr="00D93058" w:rsidRDefault="00A406B7" w:rsidP="00DE3454">
            <w:pPr>
              <w:pStyle w:val="Tableheading"/>
            </w:pPr>
            <w:r>
              <w:t>Metric Name</w:t>
            </w:r>
          </w:p>
        </w:tc>
        <w:tc>
          <w:tcPr>
            <w:tcW w:w="5030" w:type="dxa"/>
          </w:tcPr>
          <w:p w14:paraId="0513E7F6" w14:textId="77777777" w:rsidR="00A406B7" w:rsidRPr="00723FEE" w:rsidRDefault="00A406B7" w:rsidP="00DE3454">
            <w:pPr>
              <w:pStyle w:val="Tableheading"/>
            </w:pPr>
            <w:r>
              <w:t>Description</w:t>
            </w:r>
          </w:p>
        </w:tc>
      </w:tr>
      <w:tr w:rsidR="00A406B7" w:rsidRPr="00723FEE" w14:paraId="48BFFC8B" w14:textId="77777777" w:rsidTr="00DE3454">
        <w:trPr>
          <w:trHeight w:val="300"/>
        </w:trPr>
        <w:tc>
          <w:tcPr>
            <w:tcW w:w="2122" w:type="dxa"/>
            <w:vMerge w:val="restart"/>
            <w:shd w:val="clear" w:color="auto" w:fill="F2F2F2" w:themeFill="background1" w:themeFillShade="F2"/>
            <w:noWrap/>
          </w:tcPr>
          <w:p w14:paraId="5E412492" w14:textId="77777777" w:rsidR="00A406B7" w:rsidRPr="00A22F8B" w:rsidRDefault="00A406B7" w:rsidP="00DE3454">
            <w:pPr>
              <w:pStyle w:val="Tablecontent"/>
              <w:rPr>
                <w:b/>
                <w:bCs/>
              </w:rPr>
            </w:pPr>
            <w:r w:rsidRPr="00A22F8B">
              <w:rPr>
                <w:b/>
                <w:bCs/>
              </w:rPr>
              <w:t>Change of State</w:t>
            </w:r>
          </w:p>
        </w:tc>
        <w:tc>
          <w:tcPr>
            <w:tcW w:w="3548" w:type="dxa"/>
          </w:tcPr>
          <w:p w14:paraId="0424E210" w14:textId="77777777" w:rsidR="00A406B7" w:rsidRPr="00723FEE" w:rsidRDefault="00A406B7" w:rsidP="00DE3454">
            <w:pPr>
              <w:pStyle w:val="Tablecontent"/>
            </w:pPr>
            <w:r w:rsidRPr="00D93058">
              <w:t>VM guest reboot count</w:t>
            </w:r>
          </w:p>
        </w:tc>
        <w:tc>
          <w:tcPr>
            <w:tcW w:w="5030" w:type="dxa"/>
          </w:tcPr>
          <w:p w14:paraId="16013E4E" w14:textId="77777777" w:rsidR="00A406B7" w:rsidRPr="00723FEE" w:rsidRDefault="00A406B7" w:rsidP="00DE3454">
            <w:pPr>
              <w:pStyle w:val="Tablecontent"/>
            </w:pPr>
          </w:p>
        </w:tc>
      </w:tr>
      <w:tr w:rsidR="00A406B7" w:rsidRPr="00723FEE" w14:paraId="572733C2" w14:textId="77777777" w:rsidTr="00DE3454">
        <w:trPr>
          <w:trHeight w:val="300"/>
        </w:trPr>
        <w:tc>
          <w:tcPr>
            <w:tcW w:w="2122" w:type="dxa"/>
            <w:vMerge/>
            <w:shd w:val="clear" w:color="auto" w:fill="F2F2F2" w:themeFill="background1" w:themeFillShade="F2"/>
            <w:noWrap/>
          </w:tcPr>
          <w:p w14:paraId="084841E8" w14:textId="77777777" w:rsidR="00A406B7" w:rsidRPr="00A22F8B" w:rsidRDefault="00A406B7" w:rsidP="00DE3454">
            <w:pPr>
              <w:pStyle w:val="Tablecontent"/>
              <w:rPr>
                <w:b/>
                <w:bCs/>
              </w:rPr>
            </w:pPr>
          </w:p>
        </w:tc>
        <w:tc>
          <w:tcPr>
            <w:tcW w:w="3548" w:type="dxa"/>
          </w:tcPr>
          <w:p w14:paraId="571519DA" w14:textId="77777777" w:rsidR="00A406B7" w:rsidRPr="00723FEE" w:rsidRDefault="00A406B7" w:rsidP="00DE3454">
            <w:pPr>
              <w:pStyle w:val="Tablecontent"/>
            </w:pPr>
            <w:r w:rsidRPr="00D93058">
              <w:t>VM guest shutdown count</w:t>
            </w:r>
          </w:p>
        </w:tc>
        <w:tc>
          <w:tcPr>
            <w:tcW w:w="5030" w:type="dxa"/>
          </w:tcPr>
          <w:p w14:paraId="5F8D9F5A" w14:textId="77777777" w:rsidR="00A406B7" w:rsidRPr="00723FEE" w:rsidRDefault="00A406B7" w:rsidP="00DE3454">
            <w:pPr>
              <w:pStyle w:val="Tablecontent"/>
            </w:pPr>
            <w:r>
              <w:t>I think this triggers VM Power Off too.</w:t>
            </w:r>
          </w:p>
        </w:tc>
      </w:tr>
      <w:tr w:rsidR="00A406B7" w:rsidRPr="00723FEE" w14:paraId="600CB9B1" w14:textId="77777777" w:rsidTr="00DE3454">
        <w:trPr>
          <w:trHeight w:val="300"/>
        </w:trPr>
        <w:tc>
          <w:tcPr>
            <w:tcW w:w="2122" w:type="dxa"/>
            <w:vMerge/>
            <w:shd w:val="clear" w:color="auto" w:fill="F2F2F2" w:themeFill="background1" w:themeFillShade="F2"/>
            <w:noWrap/>
          </w:tcPr>
          <w:p w14:paraId="15F9812E" w14:textId="77777777" w:rsidR="00A406B7" w:rsidRPr="00A22F8B" w:rsidRDefault="00A406B7" w:rsidP="00DE3454">
            <w:pPr>
              <w:pStyle w:val="Tablecontent"/>
              <w:rPr>
                <w:b/>
                <w:bCs/>
              </w:rPr>
            </w:pPr>
          </w:p>
        </w:tc>
        <w:tc>
          <w:tcPr>
            <w:tcW w:w="3548" w:type="dxa"/>
          </w:tcPr>
          <w:p w14:paraId="1FDD842D" w14:textId="77777777" w:rsidR="00A406B7" w:rsidRPr="00D93058" w:rsidRDefault="00A406B7" w:rsidP="00DE3454">
            <w:pPr>
              <w:pStyle w:val="Tablecontent"/>
            </w:pPr>
            <w:r w:rsidRPr="00D93058">
              <w:t>VM standby guest count</w:t>
            </w:r>
          </w:p>
        </w:tc>
        <w:tc>
          <w:tcPr>
            <w:tcW w:w="5030" w:type="dxa"/>
          </w:tcPr>
          <w:p w14:paraId="10246A3F" w14:textId="77777777" w:rsidR="00A406B7" w:rsidRPr="00723FEE" w:rsidRDefault="00A406B7" w:rsidP="00DE3454">
            <w:pPr>
              <w:pStyle w:val="Tablecontent"/>
            </w:pPr>
          </w:p>
        </w:tc>
      </w:tr>
      <w:tr w:rsidR="00A406B7" w:rsidRPr="00723FEE" w14:paraId="01D098D4" w14:textId="77777777" w:rsidTr="00DE3454">
        <w:trPr>
          <w:trHeight w:val="300"/>
        </w:trPr>
        <w:tc>
          <w:tcPr>
            <w:tcW w:w="2122" w:type="dxa"/>
            <w:vMerge/>
            <w:shd w:val="clear" w:color="auto" w:fill="F2F2F2" w:themeFill="background1" w:themeFillShade="F2"/>
            <w:noWrap/>
          </w:tcPr>
          <w:p w14:paraId="633CAE17" w14:textId="77777777" w:rsidR="00A406B7" w:rsidRPr="00A22F8B" w:rsidRDefault="00A406B7" w:rsidP="00DE3454">
            <w:pPr>
              <w:pStyle w:val="Tablecontent"/>
              <w:rPr>
                <w:b/>
                <w:bCs/>
              </w:rPr>
            </w:pPr>
          </w:p>
        </w:tc>
        <w:tc>
          <w:tcPr>
            <w:tcW w:w="3548" w:type="dxa"/>
          </w:tcPr>
          <w:p w14:paraId="29EF8CB0" w14:textId="77777777" w:rsidR="00A406B7" w:rsidRPr="00723FEE" w:rsidRDefault="00A406B7" w:rsidP="00DE3454">
            <w:pPr>
              <w:pStyle w:val="Tablecontent"/>
            </w:pPr>
            <w:r w:rsidRPr="00D93058">
              <w:t>VM power off count</w:t>
            </w:r>
          </w:p>
        </w:tc>
        <w:tc>
          <w:tcPr>
            <w:tcW w:w="5030" w:type="dxa"/>
          </w:tcPr>
          <w:p w14:paraId="65F4F7BA" w14:textId="77777777" w:rsidR="00A406B7" w:rsidRPr="00723FEE" w:rsidRDefault="00A406B7" w:rsidP="00DE3454">
            <w:pPr>
              <w:pStyle w:val="Tablecontent"/>
            </w:pPr>
            <w:r>
              <w:t>I think this is direct, abrupt power off. It does not increase Guest OS metrics.</w:t>
            </w:r>
          </w:p>
        </w:tc>
      </w:tr>
      <w:tr w:rsidR="00A406B7" w:rsidRPr="00723FEE" w14:paraId="2CC4ED0D" w14:textId="77777777" w:rsidTr="00DE3454">
        <w:trPr>
          <w:trHeight w:val="300"/>
        </w:trPr>
        <w:tc>
          <w:tcPr>
            <w:tcW w:w="2122" w:type="dxa"/>
            <w:vMerge/>
            <w:shd w:val="clear" w:color="auto" w:fill="F2F2F2" w:themeFill="background1" w:themeFillShade="F2"/>
            <w:noWrap/>
          </w:tcPr>
          <w:p w14:paraId="3A83B2F7" w14:textId="77777777" w:rsidR="00A406B7" w:rsidRPr="00A22F8B" w:rsidRDefault="00A406B7" w:rsidP="00DE3454">
            <w:pPr>
              <w:pStyle w:val="Tablecontent"/>
              <w:rPr>
                <w:b/>
                <w:bCs/>
              </w:rPr>
            </w:pPr>
          </w:p>
        </w:tc>
        <w:tc>
          <w:tcPr>
            <w:tcW w:w="3548" w:type="dxa"/>
          </w:tcPr>
          <w:p w14:paraId="69757F2D" w14:textId="77777777" w:rsidR="00A406B7" w:rsidRPr="00723FEE" w:rsidRDefault="00A406B7" w:rsidP="00DE3454">
            <w:pPr>
              <w:pStyle w:val="Tablecontent"/>
            </w:pPr>
            <w:r w:rsidRPr="00D93058">
              <w:t>VM power on count</w:t>
            </w:r>
          </w:p>
        </w:tc>
        <w:tc>
          <w:tcPr>
            <w:tcW w:w="5030" w:type="dxa"/>
          </w:tcPr>
          <w:p w14:paraId="5B9CE332" w14:textId="77777777" w:rsidR="00A406B7" w:rsidRPr="00723FEE" w:rsidRDefault="00A406B7" w:rsidP="00DE3454">
            <w:pPr>
              <w:pStyle w:val="Tablecontent"/>
            </w:pPr>
          </w:p>
        </w:tc>
      </w:tr>
      <w:tr w:rsidR="00A406B7" w:rsidRPr="00723FEE" w14:paraId="36DC108F" w14:textId="77777777" w:rsidTr="00DE3454">
        <w:trPr>
          <w:trHeight w:val="300"/>
        </w:trPr>
        <w:tc>
          <w:tcPr>
            <w:tcW w:w="2122" w:type="dxa"/>
            <w:vMerge/>
            <w:shd w:val="clear" w:color="auto" w:fill="F2F2F2" w:themeFill="background1" w:themeFillShade="F2"/>
            <w:noWrap/>
          </w:tcPr>
          <w:p w14:paraId="19C6D72E" w14:textId="77777777" w:rsidR="00A406B7" w:rsidRPr="00A22F8B" w:rsidRDefault="00A406B7" w:rsidP="00DE3454">
            <w:pPr>
              <w:pStyle w:val="Tablecontent"/>
              <w:rPr>
                <w:b/>
                <w:bCs/>
              </w:rPr>
            </w:pPr>
          </w:p>
        </w:tc>
        <w:tc>
          <w:tcPr>
            <w:tcW w:w="3548" w:type="dxa"/>
          </w:tcPr>
          <w:p w14:paraId="7C39AFD0" w14:textId="77777777" w:rsidR="00A406B7" w:rsidRPr="00723FEE" w:rsidRDefault="00A406B7" w:rsidP="00DE3454">
            <w:pPr>
              <w:pStyle w:val="Tablecontent"/>
            </w:pPr>
            <w:r w:rsidRPr="00D93058">
              <w:t>VM reset count</w:t>
            </w:r>
          </w:p>
        </w:tc>
        <w:tc>
          <w:tcPr>
            <w:tcW w:w="5030" w:type="dxa"/>
          </w:tcPr>
          <w:p w14:paraId="4C1AAFEE" w14:textId="77777777" w:rsidR="00A406B7" w:rsidRPr="00723FEE" w:rsidRDefault="00A406B7" w:rsidP="00DE3454">
            <w:pPr>
              <w:pStyle w:val="Tablecontent"/>
            </w:pPr>
            <w:r>
              <w:t>Power cycle, different to Guest OS restart.</w:t>
            </w:r>
          </w:p>
        </w:tc>
      </w:tr>
      <w:tr w:rsidR="00A406B7" w:rsidRPr="00723FEE" w14:paraId="6AF79859" w14:textId="77777777" w:rsidTr="00DE3454">
        <w:trPr>
          <w:trHeight w:val="300"/>
        </w:trPr>
        <w:tc>
          <w:tcPr>
            <w:tcW w:w="2122" w:type="dxa"/>
            <w:vMerge/>
            <w:shd w:val="clear" w:color="auto" w:fill="F2F2F2" w:themeFill="background1" w:themeFillShade="F2"/>
            <w:noWrap/>
          </w:tcPr>
          <w:p w14:paraId="33740249" w14:textId="77777777" w:rsidR="00A406B7" w:rsidRPr="00A22F8B" w:rsidRDefault="00A406B7" w:rsidP="00DE3454">
            <w:pPr>
              <w:pStyle w:val="Tablecontent"/>
              <w:rPr>
                <w:b/>
                <w:bCs/>
              </w:rPr>
            </w:pPr>
          </w:p>
        </w:tc>
        <w:tc>
          <w:tcPr>
            <w:tcW w:w="3548" w:type="dxa"/>
          </w:tcPr>
          <w:p w14:paraId="0488772D" w14:textId="77777777" w:rsidR="00A406B7" w:rsidRPr="00723FEE" w:rsidRDefault="00A406B7" w:rsidP="00DE3454">
            <w:pPr>
              <w:pStyle w:val="Tablecontent"/>
            </w:pPr>
            <w:r w:rsidRPr="00D93058">
              <w:t>VM suspend count</w:t>
            </w:r>
          </w:p>
        </w:tc>
        <w:tc>
          <w:tcPr>
            <w:tcW w:w="5030" w:type="dxa"/>
          </w:tcPr>
          <w:p w14:paraId="0250A5DC" w14:textId="77777777" w:rsidR="00A406B7" w:rsidRPr="00723FEE" w:rsidRDefault="00A406B7" w:rsidP="00DE3454">
            <w:pPr>
              <w:pStyle w:val="Tablecontent"/>
            </w:pPr>
            <w:r>
              <w:t>Deeper than Guest OS Standby. Is this like hibernate in Windows?</w:t>
            </w:r>
          </w:p>
        </w:tc>
      </w:tr>
      <w:tr w:rsidR="00A406B7" w:rsidRPr="00723FEE" w14:paraId="2AF2005F" w14:textId="77777777" w:rsidTr="00DE3454">
        <w:trPr>
          <w:trHeight w:val="300"/>
        </w:trPr>
        <w:tc>
          <w:tcPr>
            <w:tcW w:w="2122" w:type="dxa"/>
            <w:vMerge w:val="restart"/>
            <w:shd w:val="clear" w:color="auto" w:fill="F2F2F2" w:themeFill="background1" w:themeFillShade="F2"/>
            <w:noWrap/>
          </w:tcPr>
          <w:p w14:paraId="379C8DB7" w14:textId="77777777" w:rsidR="00A406B7" w:rsidRPr="00A22F8B" w:rsidRDefault="00A406B7" w:rsidP="00DE3454">
            <w:pPr>
              <w:pStyle w:val="Tablecontent"/>
              <w:rPr>
                <w:b/>
                <w:bCs/>
              </w:rPr>
            </w:pPr>
            <w:r w:rsidRPr="00A22F8B">
              <w:rPr>
                <w:b/>
                <w:bCs/>
              </w:rPr>
              <w:t>Change of Inventory</w:t>
            </w:r>
          </w:p>
        </w:tc>
        <w:tc>
          <w:tcPr>
            <w:tcW w:w="3548" w:type="dxa"/>
          </w:tcPr>
          <w:p w14:paraId="0BF567F2" w14:textId="77777777" w:rsidR="00A406B7" w:rsidRPr="00723FEE" w:rsidRDefault="00A406B7" w:rsidP="00DE3454">
            <w:pPr>
              <w:pStyle w:val="Tablecontent"/>
            </w:pPr>
            <w:r w:rsidRPr="00D93058">
              <w:t>VM clone count</w:t>
            </w:r>
          </w:p>
        </w:tc>
        <w:tc>
          <w:tcPr>
            <w:tcW w:w="5030" w:type="dxa"/>
          </w:tcPr>
          <w:p w14:paraId="60A166CF" w14:textId="77777777" w:rsidR="00A406B7" w:rsidRPr="00723FEE" w:rsidRDefault="00A406B7" w:rsidP="00DE3454">
            <w:pPr>
              <w:pStyle w:val="Tablecontent"/>
            </w:pPr>
          </w:p>
        </w:tc>
      </w:tr>
      <w:tr w:rsidR="00A406B7" w:rsidRPr="00723FEE" w14:paraId="4A8EE710" w14:textId="77777777" w:rsidTr="00DE3454">
        <w:trPr>
          <w:trHeight w:val="300"/>
        </w:trPr>
        <w:tc>
          <w:tcPr>
            <w:tcW w:w="2122" w:type="dxa"/>
            <w:vMerge/>
            <w:shd w:val="clear" w:color="auto" w:fill="F2F2F2" w:themeFill="background1" w:themeFillShade="F2"/>
            <w:noWrap/>
          </w:tcPr>
          <w:p w14:paraId="210508F1" w14:textId="77777777" w:rsidR="00A406B7" w:rsidRPr="00A22F8B" w:rsidRDefault="00A406B7" w:rsidP="00DE3454">
            <w:pPr>
              <w:pStyle w:val="Tablecontent"/>
              <w:rPr>
                <w:b/>
                <w:bCs/>
              </w:rPr>
            </w:pPr>
          </w:p>
        </w:tc>
        <w:tc>
          <w:tcPr>
            <w:tcW w:w="3548" w:type="dxa"/>
          </w:tcPr>
          <w:p w14:paraId="5934C384" w14:textId="77777777" w:rsidR="00A406B7" w:rsidRPr="00723FEE" w:rsidRDefault="00A406B7" w:rsidP="00DE3454">
            <w:pPr>
              <w:pStyle w:val="Tablecontent"/>
            </w:pPr>
            <w:r w:rsidRPr="00D93058">
              <w:t>VM create count</w:t>
            </w:r>
          </w:p>
        </w:tc>
        <w:tc>
          <w:tcPr>
            <w:tcW w:w="5030" w:type="dxa"/>
          </w:tcPr>
          <w:p w14:paraId="583D811C" w14:textId="77777777" w:rsidR="00A406B7" w:rsidRPr="00723FEE" w:rsidRDefault="00A406B7" w:rsidP="00DE3454">
            <w:pPr>
              <w:pStyle w:val="Tablecontent"/>
            </w:pPr>
            <w:r>
              <w:t>All creation, be it from template, direct, or cloning.</w:t>
            </w:r>
          </w:p>
        </w:tc>
      </w:tr>
      <w:tr w:rsidR="00A406B7" w:rsidRPr="00723FEE" w14:paraId="3C4ADF8E" w14:textId="77777777" w:rsidTr="00DE3454">
        <w:trPr>
          <w:trHeight w:val="300"/>
        </w:trPr>
        <w:tc>
          <w:tcPr>
            <w:tcW w:w="2122" w:type="dxa"/>
            <w:vMerge/>
            <w:shd w:val="clear" w:color="auto" w:fill="F2F2F2" w:themeFill="background1" w:themeFillShade="F2"/>
            <w:noWrap/>
          </w:tcPr>
          <w:p w14:paraId="67432D1F" w14:textId="77777777" w:rsidR="00A406B7" w:rsidRPr="00A22F8B" w:rsidRDefault="00A406B7" w:rsidP="00DE3454">
            <w:pPr>
              <w:pStyle w:val="Tablecontent"/>
              <w:rPr>
                <w:b/>
                <w:bCs/>
              </w:rPr>
            </w:pPr>
          </w:p>
        </w:tc>
        <w:tc>
          <w:tcPr>
            <w:tcW w:w="3548" w:type="dxa"/>
          </w:tcPr>
          <w:p w14:paraId="1726F613" w14:textId="77777777" w:rsidR="00A406B7" w:rsidRPr="00D93058" w:rsidRDefault="00A406B7" w:rsidP="00DE3454">
            <w:pPr>
              <w:pStyle w:val="Tablecontent"/>
            </w:pPr>
            <w:r w:rsidRPr="00D93058">
              <w:t>VM template deploy count</w:t>
            </w:r>
          </w:p>
        </w:tc>
        <w:tc>
          <w:tcPr>
            <w:tcW w:w="5030" w:type="dxa"/>
          </w:tcPr>
          <w:p w14:paraId="4CBAFB63" w14:textId="77777777" w:rsidR="00A406B7" w:rsidRPr="00723FEE" w:rsidRDefault="00A406B7" w:rsidP="00DE3454">
            <w:pPr>
              <w:pStyle w:val="Tablecontent"/>
            </w:pPr>
          </w:p>
        </w:tc>
      </w:tr>
      <w:tr w:rsidR="00A406B7" w:rsidRPr="00723FEE" w14:paraId="4C218091" w14:textId="77777777" w:rsidTr="00DE3454">
        <w:trPr>
          <w:trHeight w:val="300"/>
        </w:trPr>
        <w:tc>
          <w:tcPr>
            <w:tcW w:w="2122" w:type="dxa"/>
            <w:vMerge/>
            <w:shd w:val="clear" w:color="auto" w:fill="F2F2F2" w:themeFill="background1" w:themeFillShade="F2"/>
            <w:noWrap/>
          </w:tcPr>
          <w:p w14:paraId="1F6F1538" w14:textId="77777777" w:rsidR="00A406B7" w:rsidRPr="00A22F8B" w:rsidRDefault="00A406B7" w:rsidP="00DE3454">
            <w:pPr>
              <w:pStyle w:val="Tablecontent"/>
              <w:rPr>
                <w:b/>
                <w:bCs/>
              </w:rPr>
            </w:pPr>
          </w:p>
        </w:tc>
        <w:tc>
          <w:tcPr>
            <w:tcW w:w="3548" w:type="dxa"/>
          </w:tcPr>
          <w:p w14:paraId="038DB587" w14:textId="77777777" w:rsidR="00A406B7" w:rsidRPr="00723FEE" w:rsidRDefault="00A406B7" w:rsidP="00DE3454">
            <w:pPr>
              <w:pStyle w:val="Tablecontent"/>
            </w:pPr>
            <w:r w:rsidRPr="00D93058">
              <w:t>VM reconfigure count</w:t>
            </w:r>
          </w:p>
        </w:tc>
        <w:tc>
          <w:tcPr>
            <w:tcW w:w="5030" w:type="dxa"/>
          </w:tcPr>
          <w:p w14:paraId="6E79A7A6" w14:textId="77777777" w:rsidR="00A406B7" w:rsidRPr="00723FEE" w:rsidRDefault="00A406B7" w:rsidP="00DE3454">
            <w:pPr>
              <w:pStyle w:val="Tablecontent"/>
            </w:pPr>
            <w:r>
              <w:t>Log Insight tracks the actual changes.</w:t>
            </w:r>
          </w:p>
        </w:tc>
      </w:tr>
      <w:tr w:rsidR="00A406B7" w:rsidRPr="00723FEE" w14:paraId="63A9FE28" w14:textId="77777777" w:rsidTr="00DE3454">
        <w:trPr>
          <w:trHeight w:val="300"/>
        </w:trPr>
        <w:tc>
          <w:tcPr>
            <w:tcW w:w="2122" w:type="dxa"/>
            <w:vMerge/>
            <w:shd w:val="clear" w:color="auto" w:fill="F2F2F2" w:themeFill="background1" w:themeFillShade="F2"/>
            <w:noWrap/>
          </w:tcPr>
          <w:p w14:paraId="3C4E1EDB" w14:textId="77777777" w:rsidR="00A406B7" w:rsidRPr="00A22F8B" w:rsidRDefault="00A406B7" w:rsidP="00DE3454">
            <w:pPr>
              <w:pStyle w:val="Tablecontent"/>
              <w:rPr>
                <w:b/>
                <w:bCs/>
              </w:rPr>
            </w:pPr>
          </w:p>
        </w:tc>
        <w:tc>
          <w:tcPr>
            <w:tcW w:w="3548" w:type="dxa"/>
          </w:tcPr>
          <w:p w14:paraId="1C028BC8" w14:textId="77777777" w:rsidR="00A406B7" w:rsidRPr="00723FEE" w:rsidRDefault="00A406B7" w:rsidP="00DE3454">
            <w:pPr>
              <w:pStyle w:val="Tablecontent"/>
            </w:pPr>
            <w:r w:rsidRPr="00D93058">
              <w:t>VM register count</w:t>
            </w:r>
          </w:p>
        </w:tc>
        <w:tc>
          <w:tcPr>
            <w:tcW w:w="5030" w:type="dxa"/>
          </w:tcPr>
          <w:p w14:paraId="28B9316D" w14:textId="77777777" w:rsidR="00A406B7" w:rsidRPr="00723FEE" w:rsidRDefault="00A406B7" w:rsidP="00DE3454">
            <w:pPr>
              <w:pStyle w:val="Tablecontent"/>
            </w:pPr>
            <w:r>
              <w:t>Add into vSphere inventory</w:t>
            </w:r>
          </w:p>
        </w:tc>
      </w:tr>
      <w:tr w:rsidR="00A406B7" w:rsidRPr="00723FEE" w14:paraId="411FCF9F" w14:textId="77777777" w:rsidTr="00DE3454">
        <w:trPr>
          <w:trHeight w:val="300"/>
        </w:trPr>
        <w:tc>
          <w:tcPr>
            <w:tcW w:w="2122" w:type="dxa"/>
            <w:vMerge/>
            <w:shd w:val="clear" w:color="auto" w:fill="F2F2F2" w:themeFill="background1" w:themeFillShade="F2"/>
            <w:noWrap/>
          </w:tcPr>
          <w:p w14:paraId="0B884363" w14:textId="77777777" w:rsidR="00A406B7" w:rsidRPr="00A22F8B" w:rsidRDefault="00A406B7" w:rsidP="00DE3454">
            <w:pPr>
              <w:pStyle w:val="Tablecontent"/>
              <w:rPr>
                <w:b/>
                <w:bCs/>
              </w:rPr>
            </w:pPr>
          </w:p>
        </w:tc>
        <w:tc>
          <w:tcPr>
            <w:tcW w:w="3548" w:type="dxa"/>
          </w:tcPr>
          <w:p w14:paraId="058DF44D" w14:textId="77777777" w:rsidR="00A406B7" w:rsidRPr="00723FEE" w:rsidRDefault="00A406B7" w:rsidP="00DE3454">
            <w:pPr>
              <w:pStyle w:val="Tablecontent"/>
            </w:pPr>
            <w:r w:rsidRPr="00D93058">
              <w:t>VM unregister count</w:t>
            </w:r>
          </w:p>
        </w:tc>
        <w:tc>
          <w:tcPr>
            <w:tcW w:w="5030" w:type="dxa"/>
          </w:tcPr>
          <w:p w14:paraId="31E1DE74" w14:textId="77777777" w:rsidR="00A406B7" w:rsidRPr="00723FEE" w:rsidRDefault="00A406B7" w:rsidP="00DE3454">
            <w:pPr>
              <w:pStyle w:val="Tablecontent"/>
            </w:pPr>
            <w:r>
              <w:t>Take note the VM file can still exist in datastore and LUN</w:t>
            </w:r>
          </w:p>
        </w:tc>
      </w:tr>
      <w:tr w:rsidR="00A406B7" w:rsidRPr="00723FEE" w14:paraId="0C39AC4A" w14:textId="77777777" w:rsidTr="00DE3454">
        <w:trPr>
          <w:trHeight w:val="300"/>
        </w:trPr>
        <w:tc>
          <w:tcPr>
            <w:tcW w:w="2122" w:type="dxa"/>
            <w:vMerge/>
            <w:shd w:val="clear" w:color="auto" w:fill="F2F2F2" w:themeFill="background1" w:themeFillShade="F2"/>
            <w:noWrap/>
          </w:tcPr>
          <w:p w14:paraId="7C6CEB89" w14:textId="77777777" w:rsidR="00A406B7" w:rsidRPr="00A22F8B" w:rsidRDefault="00A406B7" w:rsidP="00DE3454">
            <w:pPr>
              <w:pStyle w:val="Tablecontent"/>
              <w:rPr>
                <w:b/>
                <w:bCs/>
              </w:rPr>
            </w:pPr>
          </w:p>
        </w:tc>
        <w:tc>
          <w:tcPr>
            <w:tcW w:w="3548" w:type="dxa"/>
          </w:tcPr>
          <w:p w14:paraId="7994F2BB" w14:textId="77777777" w:rsidR="00A406B7" w:rsidRPr="00723FEE" w:rsidRDefault="00A406B7" w:rsidP="00DE3454">
            <w:pPr>
              <w:pStyle w:val="Tablecontent"/>
            </w:pPr>
            <w:r w:rsidRPr="00D93058">
              <w:t>VM delete count</w:t>
            </w:r>
          </w:p>
        </w:tc>
        <w:tc>
          <w:tcPr>
            <w:tcW w:w="5030" w:type="dxa"/>
          </w:tcPr>
          <w:p w14:paraId="6230FBD3" w14:textId="77777777" w:rsidR="00A406B7" w:rsidRPr="00723FEE" w:rsidRDefault="00A406B7" w:rsidP="00DE3454">
            <w:pPr>
              <w:pStyle w:val="Tablecontent"/>
            </w:pPr>
            <w:r>
              <w:t>All deletion, be it API or UI.</w:t>
            </w:r>
          </w:p>
        </w:tc>
      </w:tr>
      <w:tr w:rsidR="00A406B7" w:rsidRPr="00723FEE" w14:paraId="74BF962E" w14:textId="77777777" w:rsidTr="00DE3454">
        <w:trPr>
          <w:trHeight w:val="300"/>
        </w:trPr>
        <w:tc>
          <w:tcPr>
            <w:tcW w:w="2122" w:type="dxa"/>
            <w:vMerge w:val="restart"/>
            <w:shd w:val="clear" w:color="auto" w:fill="F2F2F2" w:themeFill="background1" w:themeFillShade="F2"/>
            <w:noWrap/>
          </w:tcPr>
          <w:p w14:paraId="1B93562C" w14:textId="77777777" w:rsidR="00A406B7" w:rsidRPr="00A22F8B" w:rsidRDefault="00A406B7" w:rsidP="00DE3454">
            <w:pPr>
              <w:pStyle w:val="Tablecontent"/>
              <w:rPr>
                <w:b/>
                <w:bCs/>
              </w:rPr>
            </w:pPr>
            <w:r w:rsidRPr="00A22F8B">
              <w:rPr>
                <w:b/>
                <w:bCs/>
              </w:rPr>
              <w:t>Change of Location</w:t>
            </w:r>
          </w:p>
        </w:tc>
        <w:tc>
          <w:tcPr>
            <w:tcW w:w="3548" w:type="dxa"/>
          </w:tcPr>
          <w:p w14:paraId="7E5D8DCD" w14:textId="77777777" w:rsidR="00A406B7" w:rsidRPr="00723FEE" w:rsidRDefault="00A406B7" w:rsidP="00DE3454">
            <w:pPr>
              <w:pStyle w:val="Tablecontent"/>
            </w:pPr>
            <w:r>
              <w:t>v</w:t>
            </w:r>
            <w:r w:rsidRPr="00D93058">
              <w:t>Motion count</w:t>
            </w:r>
          </w:p>
        </w:tc>
        <w:tc>
          <w:tcPr>
            <w:tcW w:w="5030" w:type="dxa"/>
          </w:tcPr>
          <w:p w14:paraId="6615FE09" w14:textId="77777777" w:rsidR="00A406B7" w:rsidRPr="00723FEE" w:rsidRDefault="00A406B7" w:rsidP="00DE3454">
            <w:pPr>
              <w:pStyle w:val="Tablecontent"/>
            </w:pPr>
            <w:r>
              <w:t>Change of ESXi host only</w:t>
            </w:r>
          </w:p>
        </w:tc>
      </w:tr>
      <w:tr w:rsidR="00A406B7" w:rsidRPr="00723FEE" w14:paraId="34369161" w14:textId="77777777" w:rsidTr="00DE3454">
        <w:trPr>
          <w:trHeight w:val="300"/>
        </w:trPr>
        <w:tc>
          <w:tcPr>
            <w:tcW w:w="2122" w:type="dxa"/>
            <w:vMerge/>
            <w:shd w:val="clear" w:color="auto" w:fill="F2F2F2" w:themeFill="background1" w:themeFillShade="F2"/>
            <w:noWrap/>
          </w:tcPr>
          <w:p w14:paraId="74F146AA" w14:textId="77777777" w:rsidR="00A406B7" w:rsidRDefault="00A406B7" w:rsidP="00DE3454">
            <w:pPr>
              <w:pStyle w:val="Tablecontent"/>
            </w:pPr>
          </w:p>
        </w:tc>
        <w:tc>
          <w:tcPr>
            <w:tcW w:w="3548" w:type="dxa"/>
          </w:tcPr>
          <w:p w14:paraId="6730CD95" w14:textId="77777777" w:rsidR="00A406B7" w:rsidRPr="00D93058" w:rsidRDefault="00A406B7" w:rsidP="00DE3454">
            <w:pPr>
              <w:pStyle w:val="Tablecontent"/>
            </w:pPr>
            <w:r w:rsidRPr="00691E6F">
              <w:t>Storage Motion count</w:t>
            </w:r>
          </w:p>
        </w:tc>
        <w:tc>
          <w:tcPr>
            <w:tcW w:w="5030" w:type="dxa"/>
          </w:tcPr>
          <w:p w14:paraId="564BC7A3" w14:textId="77777777" w:rsidR="00A406B7" w:rsidRPr="00723FEE" w:rsidRDefault="00A406B7" w:rsidP="00DE3454">
            <w:pPr>
              <w:pStyle w:val="Tablecontent"/>
            </w:pPr>
            <w:r>
              <w:t>Change of datastore only.</w:t>
            </w:r>
          </w:p>
        </w:tc>
      </w:tr>
      <w:tr w:rsidR="00A406B7" w:rsidRPr="00723FEE" w14:paraId="12BD9BE2" w14:textId="77777777" w:rsidTr="00DE3454">
        <w:trPr>
          <w:trHeight w:val="300"/>
        </w:trPr>
        <w:tc>
          <w:tcPr>
            <w:tcW w:w="2122" w:type="dxa"/>
            <w:vMerge/>
            <w:shd w:val="clear" w:color="auto" w:fill="F2F2F2" w:themeFill="background1" w:themeFillShade="F2"/>
            <w:noWrap/>
          </w:tcPr>
          <w:p w14:paraId="2C7415EC" w14:textId="77777777" w:rsidR="00A406B7" w:rsidRDefault="00A406B7" w:rsidP="00DE3454">
            <w:pPr>
              <w:pStyle w:val="Tablecontent"/>
            </w:pPr>
          </w:p>
        </w:tc>
        <w:tc>
          <w:tcPr>
            <w:tcW w:w="3548" w:type="dxa"/>
          </w:tcPr>
          <w:p w14:paraId="7C79D6D9" w14:textId="77777777" w:rsidR="00A406B7" w:rsidRPr="00691E6F" w:rsidRDefault="00A406B7" w:rsidP="00DE3454">
            <w:pPr>
              <w:pStyle w:val="Tablecontent"/>
            </w:pPr>
            <w:r w:rsidRPr="00691E6F">
              <w:t xml:space="preserve">VM host and datastore change count </w:t>
            </w:r>
          </w:p>
        </w:tc>
        <w:tc>
          <w:tcPr>
            <w:tcW w:w="5030" w:type="dxa"/>
          </w:tcPr>
          <w:p w14:paraId="6934340C" w14:textId="071BB0FE" w:rsidR="00A406B7" w:rsidRDefault="00A406B7" w:rsidP="00DE3454">
            <w:pPr>
              <w:pStyle w:val="Tablecontent"/>
            </w:pPr>
            <w:r>
              <w:t>Both change</w:t>
            </w:r>
            <w:r w:rsidR="00A763A0">
              <w:t xml:space="preserve"> in one event</w:t>
            </w:r>
            <w:r>
              <w:t>. P</w:t>
            </w:r>
            <w:r w:rsidRPr="00691E6F">
              <w:t>owered-o</w:t>
            </w:r>
            <w:r>
              <w:t>n</w:t>
            </w:r>
            <w:r w:rsidRPr="00691E6F">
              <w:t xml:space="preserve"> VMs</w:t>
            </w:r>
            <w:r>
              <w:t xml:space="preserve"> only</w:t>
            </w:r>
          </w:p>
        </w:tc>
      </w:tr>
      <w:tr w:rsidR="00A406B7" w:rsidRPr="00723FEE" w14:paraId="73D3326A" w14:textId="77777777" w:rsidTr="00DE3454">
        <w:trPr>
          <w:trHeight w:val="300"/>
        </w:trPr>
        <w:tc>
          <w:tcPr>
            <w:tcW w:w="2122" w:type="dxa"/>
            <w:vMerge/>
            <w:shd w:val="clear" w:color="auto" w:fill="F2F2F2" w:themeFill="background1" w:themeFillShade="F2"/>
            <w:noWrap/>
          </w:tcPr>
          <w:p w14:paraId="0F11F9AE" w14:textId="77777777" w:rsidR="00A406B7" w:rsidRDefault="00A406B7" w:rsidP="00DE3454">
            <w:pPr>
              <w:pStyle w:val="Tablecontent"/>
            </w:pPr>
          </w:p>
        </w:tc>
        <w:tc>
          <w:tcPr>
            <w:tcW w:w="3548" w:type="dxa"/>
          </w:tcPr>
          <w:p w14:paraId="3FA4541D" w14:textId="77777777" w:rsidR="00A406B7" w:rsidRPr="00D93058" w:rsidRDefault="00A406B7" w:rsidP="00DE3454">
            <w:pPr>
              <w:pStyle w:val="Tablecontent"/>
            </w:pPr>
            <w:r w:rsidRPr="00691E6F">
              <w:t>VM datastore change count</w:t>
            </w:r>
          </w:p>
        </w:tc>
        <w:tc>
          <w:tcPr>
            <w:tcW w:w="5030" w:type="dxa"/>
          </w:tcPr>
          <w:p w14:paraId="1E3BB674" w14:textId="77777777" w:rsidR="00A406B7" w:rsidRPr="00723FEE" w:rsidRDefault="00A406B7" w:rsidP="00DE3454">
            <w:pPr>
              <w:pStyle w:val="Tablecontent"/>
            </w:pPr>
            <w:r>
              <w:t>Only for p</w:t>
            </w:r>
            <w:r w:rsidRPr="00691E6F">
              <w:t>owered-o</w:t>
            </w:r>
            <w:r>
              <w:t>ff</w:t>
            </w:r>
            <w:r w:rsidRPr="00691E6F">
              <w:t xml:space="preserve"> VMs</w:t>
            </w:r>
          </w:p>
        </w:tc>
      </w:tr>
      <w:tr w:rsidR="00A406B7" w:rsidRPr="00723FEE" w14:paraId="2EC56292" w14:textId="77777777" w:rsidTr="00DE3454">
        <w:trPr>
          <w:trHeight w:val="300"/>
        </w:trPr>
        <w:tc>
          <w:tcPr>
            <w:tcW w:w="2122" w:type="dxa"/>
            <w:vMerge/>
            <w:shd w:val="clear" w:color="auto" w:fill="F2F2F2" w:themeFill="background1" w:themeFillShade="F2"/>
            <w:noWrap/>
          </w:tcPr>
          <w:p w14:paraId="08420825" w14:textId="77777777" w:rsidR="00A406B7" w:rsidRDefault="00A406B7" w:rsidP="00DE3454">
            <w:pPr>
              <w:pStyle w:val="Tablecontent"/>
            </w:pPr>
          </w:p>
        </w:tc>
        <w:tc>
          <w:tcPr>
            <w:tcW w:w="3548" w:type="dxa"/>
          </w:tcPr>
          <w:p w14:paraId="683F1BD3" w14:textId="77777777" w:rsidR="00A406B7" w:rsidRPr="00D93058" w:rsidRDefault="00A406B7" w:rsidP="00DE3454">
            <w:pPr>
              <w:pStyle w:val="Tablecontent"/>
            </w:pPr>
            <w:r w:rsidRPr="00691E6F">
              <w:t>VM host and datastore change count</w:t>
            </w:r>
          </w:p>
        </w:tc>
        <w:tc>
          <w:tcPr>
            <w:tcW w:w="5030" w:type="dxa"/>
          </w:tcPr>
          <w:p w14:paraId="581B6A2F" w14:textId="77777777" w:rsidR="00A406B7" w:rsidRPr="00723FEE" w:rsidRDefault="00A406B7" w:rsidP="00DE3454">
            <w:pPr>
              <w:pStyle w:val="Tablecontent"/>
            </w:pPr>
            <w:r>
              <w:t>Only for p</w:t>
            </w:r>
            <w:r w:rsidRPr="00691E6F">
              <w:t>owered-o</w:t>
            </w:r>
            <w:r>
              <w:t>ff</w:t>
            </w:r>
            <w:r w:rsidRPr="00691E6F">
              <w:t xml:space="preserve"> VMs</w:t>
            </w:r>
          </w:p>
        </w:tc>
      </w:tr>
      <w:tr w:rsidR="00A406B7" w:rsidRPr="00723FEE" w14:paraId="7DB4AE55" w14:textId="77777777" w:rsidTr="00DE3454">
        <w:trPr>
          <w:trHeight w:val="300"/>
        </w:trPr>
        <w:tc>
          <w:tcPr>
            <w:tcW w:w="2122" w:type="dxa"/>
            <w:vMerge/>
            <w:shd w:val="clear" w:color="auto" w:fill="F2F2F2" w:themeFill="background1" w:themeFillShade="F2"/>
            <w:noWrap/>
          </w:tcPr>
          <w:p w14:paraId="6563382E" w14:textId="77777777" w:rsidR="00A406B7" w:rsidRDefault="00A406B7" w:rsidP="00DE3454">
            <w:pPr>
              <w:pStyle w:val="Tablecontent"/>
            </w:pPr>
          </w:p>
        </w:tc>
        <w:tc>
          <w:tcPr>
            <w:tcW w:w="3548" w:type="dxa"/>
          </w:tcPr>
          <w:p w14:paraId="2A6F1EF2" w14:textId="77777777" w:rsidR="00A406B7" w:rsidRPr="00D93058" w:rsidRDefault="00A406B7" w:rsidP="00DE3454">
            <w:pPr>
              <w:pStyle w:val="Tablecontent"/>
            </w:pPr>
            <w:r w:rsidRPr="00691E6F">
              <w:t>VM host change count</w:t>
            </w:r>
          </w:p>
        </w:tc>
        <w:tc>
          <w:tcPr>
            <w:tcW w:w="5030" w:type="dxa"/>
          </w:tcPr>
          <w:p w14:paraId="0402E26A" w14:textId="77777777" w:rsidR="00A406B7" w:rsidRPr="00723FEE" w:rsidRDefault="00A406B7" w:rsidP="00DE3454">
            <w:pPr>
              <w:pStyle w:val="Tablecontent"/>
            </w:pPr>
            <w:r>
              <w:t>Only for p</w:t>
            </w:r>
            <w:r w:rsidRPr="00691E6F">
              <w:t>owered-o</w:t>
            </w:r>
            <w:r>
              <w:t>ff</w:t>
            </w:r>
            <w:r w:rsidRPr="00691E6F">
              <w:t xml:space="preserve"> VMs</w:t>
            </w:r>
          </w:p>
        </w:tc>
      </w:tr>
    </w:tbl>
    <w:p w14:paraId="1790EB11" w14:textId="77777777" w:rsidR="00A406B7" w:rsidRDefault="00A406B7" w:rsidP="00A406B7">
      <w:r>
        <w:t xml:space="preserve">They provide useful insight into the environment. You certainly have some expectation on the dynamics of your environment. Does the reality match your expectation? </w:t>
      </w:r>
    </w:p>
    <w:p w14:paraId="2D96AC24" w14:textId="77777777" w:rsidR="00A406B7" w:rsidRDefault="00A406B7" w:rsidP="00A406B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A406B7" w14:paraId="6B987474" w14:textId="77777777" w:rsidTr="00DE3454">
        <w:tc>
          <w:tcPr>
            <w:tcW w:w="2830" w:type="dxa"/>
          </w:tcPr>
          <w:p w14:paraId="0856A711" w14:textId="77777777" w:rsidR="00A406B7" w:rsidRDefault="00A406B7" w:rsidP="00DE3454">
            <w:pPr>
              <w:pStyle w:val="Tablecontent"/>
            </w:pPr>
            <w:r w:rsidRPr="00D93058">
              <w:t>VM guest reboot count</w:t>
            </w:r>
          </w:p>
        </w:tc>
        <w:tc>
          <w:tcPr>
            <w:tcW w:w="7626" w:type="dxa"/>
          </w:tcPr>
          <w:p w14:paraId="7F53DD50" w14:textId="77777777" w:rsidR="00A406B7" w:rsidRDefault="00A406B7" w:rsidP="00DE3454">
            <w:pPr>
              <w:pStyle w:val="Tablecontent"/>
            </w:pPr>
            <w:r>
              <w:t xml:space="preserve">In production environment, this should be a low number, as reboot is a downtime. </w:t>
            </w:r>
          </w:p>
          <w:p w14:paraId="4F5E315C" w14:textId="77777777" w:rsidR="00A406B7" w:rsidRDefault="00A406B7" w:rsidP="00DE3454">
            <w:pPr>
              <w:pStyle w:val="Tablecontent"/>
            </w:pPr>
            <w:r>
              <w:t xml:space="preserve">Unless it’s VDI, and you include scheduled reboot as part of your architecture. </w:t>
            </w:r>
          </w:p>
        </w:tc>
      </w:tr>
      <w:tr w:rsidR="00A406B7" w14:paraId="6BCC1001" w14:textId="77777777" w:rsidTr="00DE3454">
        <w:tc>
          <w:tcPr>
            <w:tcW w:w="2830" w:type="dxa"/>
          </w:tcPr>
          <w:p w14:paraId="52B884C5" w14:textId="77777777" w:rsidR="00A406B7" w:rsidRDefault="00A406B7" w:rsidP="00DE3454">
            <w:pPr>
              <w:pStyle w:val="Tablecontent"/>
            </w:pPr>
            <w:r w:rsidRPr="00D93058">
              <w:t>VM guest shutdown count</w:t>
            </w:r>
          </w:p>
        </w:tc>
        <w:tc>
          <w:tcPr>
            <w:tcW w:w="7626" w:type="dxa"/>
          </w:tcPr>
          <w:p w14:paraId="0BCA5283" w14:textId="77777777" w:rsidR="00A406B7" w:rsidRDefault="00A406B7" w:rsidP="00DE3454">
            <w:pPr>
              <w:pStyle w:val="Tablecontent"/>
            </w:pPr>
          </w:p>
        </w:tc>
      </w:tr>
      <w:tr w:rsidR="00A406B7" w14:paraId="398A060C" w14:textId="77777777" w:rsidTr="00DE3454">
        <w:tc>
          <w:tcPr>
            <w:tcW w:w="2830" w:type="dxa"/>
          </w:tcPr>
          <w:p w14:paraId="0E8EDAD8" w14:textId="77777777" w:rsidR="00A406B7" w:rsidRDefault="00A406B7" w:rsidP="00DE3454">
            <w:pPr>
              <w:pStyle w:val="Tablecontent"/>
            </w:pPr>
            <w:r w:rsidRPr="00D93058">
              <w:t>VM standby guest count</w:t>
            </w:r>
          </w:p>
        </w:tc>
        <w:tc>
          <w:tcPr>
            <w:tcW w:w="7626" w:type="dxa"/>
          </w:tcPr>
          <w:p w14:paraId="196E5A47" w14:textId="77777777" w:rsidR="00A406B7" w:rsidRDefault="00A406B7" w:rsidP="00DE3454">
            <w:pPr>
              <w:pStyle w:val="Tablecontent"/>
            </w:pPr>
          </w:p>
        </w:tc>
      </w:tr>
    </w:tbl>
    <w:p w14:paraId="7F16D34C" w14:textId="77777777" w:rsidR="00A406B7" w:rsidRDefault="00A406B7" w:rsidP="00AC6E1E">
      <w:pPr>
        <w:pStyle w:val="Heading4"/>
      </w:pPr>
      <w:r>
        <w:t>Resource Management</w:t>
      </w:r>
    </w:p>
    <w:p w14:paraId="29B4FBC1" w14:textId="77777777" w:rsidR="00A406B7" w:rsidRDefault="00A406B7" w:rsidP="00A406B7">
      <w:r>
        <w:t>vSphere uses the following to manage the shared resources:</w:t>
      </w:r>
    </w:p>
    <w:p w14:paraId="1F2AD962" w14:textId="77777777" w:rsidR="00A406B7" w:rsidRPr="00A15C6E" w:rsidRDefault="00A406B7" w:rsidP="00A406B7">
      <w:pPr>
        <w:pStyle w:val="Bullet"/>
      </w:pPr>
      <w:r w:rsidRPr="00A15C6E">
        <w:t>Reservation</w:t>
      </w:r>
    </w:p>
    <w:p w14:paraId="49E235E7" w14:textId="77777777" w:rsidR="00A406B7" w:rsidRPr="00A15C6E" w:rsidRDefault="00A406B7" w:rsidP="00A406B7">
      <w:pPr>
        <w:pStyle w:val="Bullet"/>
      </w:pPr>
      <w:r w:rsidRPr="00A15C6E">
        <w:t>Limit</w:t>
      </w:r>
    </w:p>
    <w:p w14:paraId="063ACCB1" w14:textId="77777777" w:rsidR="00A406B7" w:rsidRPr="00A15C6E" w:rsidRDefault="00A406B7" w:rsidP="00A406B7">
      <w:pPr>
        <w:pStyle w:val="Bullet"/>
      </w:pPr>
      <w:r w:rsidRPr="00A15C6E">
        <w:t>Share</w:t>
      </w:r>
    </w:p>
    <w:p w14:paraId="18CB59C0" w14:textId="77777777" w:rsidR="00A406B7" w:rsidRDefault="00A406B7" w:rsidP="00A406B7">
      <w:pPr>
        <w:pStyle w:val="Bullet"/>
      </w:pPr>
      <w:r w:rsidRPr="00A15C6E">
        <w:t>Entitlement</w:t>
      </w:r>
    </w:p>
    <w:p w14:paraId="4C3EDE1C" w14:textId="77777777" w:rsidR="00A406B7" w:rsidRDefault="00A406B7" w:rsidP="00A406B7">
      <w:pPr>
        <w:rPr>
          <w:lang w:val="en-GB"/>
        </w:rPr>
      </w:pPr>
      <w:r>
        <w:rPr>
          <w:lang w:val="en-GB"/>
        </w:rPr>
        <w:t xml:space="preserve">Reservation and Limit are absolute. Share is relative to the value of other VMs on the same cluster.  </w:t>
      </w:r>
    </w:p>
    <w:p w14:paraId="22DBBD54" w14:textId="77777777" w:rsidR="00A406B7" w:rsidRPr="000E0E60" w:rsidRDefault="00A406B7" w:rsidP="00A406B7">
      <w:pPr>
        <w:rPr>
          <w:lang w:val="en-GB"/>
        </w:rPr>
      </w:pPr>
      <w:r w:rsidRPr="00C84219">
        <w:rPr>
          <w:lang w:val="en-GB"/>
        </w:rPr>
        <w:lastRenderedPageBreak/>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62FAFB3B" w14:textId="77777777" w:rsidR="00A406B7" w:rsidRPr="00A80097" w:rsidRDefault="00A406B7" w:rsidP="00A406B7">
      <w:pPr>
        <w:jc w:val="center"/>
      </w:pPr>
      <w:r>
        <w:rPr>
          <w:noProof/>
        </w:rPr>
        <w:drawing>
          <wp:inline distT="0" distB="0" distL="0" distR="0" wp14:anchorId="37064807" wp14:editId="0705F762">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93">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5184FDB8" w14:textId="77777777" w:rsidR="00A406B7" w:rsidRDefault="00A406B7" w:rsidP="00A406B7">
      <w:r>
        <w:t xml:space="preserve">Reservation represents a guarantee. It impacts the Provider (e.g. ESXi) as that’s where the reservation takes place. However, it works differently on CPU vs RAM. </w:t>
      </w:r>
    </w:p>
    <w:p w14:paraId="76065C46" w14:textId="77777777" w:rsidR="00A406B7" w:rsidRDefault="00A406B7" w:rsidP="00A406B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406B7" w14:paraId="0CBBF1AE" w14:textId="77777777" w:rsidTr="00DE3454">
        <w:tc>
          <w:tcPr>
            <w:tcW w:w="1271" w:type="dxa"/>
            <w:shd w:val="clear" w:color="auto" w:fill="F2F2F2" w:themeFill="background1" w:themeFillShade="F2"/>
          </w:tcPr>
          <w:p w14:paraId="6D0EE0DD" w14:textId="77777777" w:rsidR="00A406B7" w:rsidRPr="00A72989" w:rsidRDefault="00A406B7" w:rsidP="00DE3454">
            <w:pPr>
              <w:pStyle w:val="Tablecontent"/>
              <w:rPr>
                <w:b/>
                <w:bCs/>
              </w:rPr>
            </w:pPr>
            <w:r w:rsidRPr="00A72989">
              <w:rPr>
                <w:b/>
                <w:bCs/>
              </w:rPr>
              <w:t>CPU</w:t>
            </w:r>
          </w:p>
        </w:tc>
        <w:tc>
          <w:tcPr>
            <w:tcW w:w="9185" w:type="dxa"/>
          </w:tcPr>
          <w:p w14:paraId="6ED56CCD" w14:textId="77777777" w:rsidR="00A406B7" w:rsidRDefault="00A406B7" w:rsidP="00DE3454">
            <w:pPr>
              <w:pStyle w:val="Tablecontent"/>
            </w:pPr>
            <w:r>
              <w:t>If the VM does not use the resource, then it does not come into play as far as the VM is concerned. It’s only enforced during the period where the VM actually uses it.</w:t>
            </w:r>
          </w:p>
        </w:tc>
      </w:tr>
      <w:tr w:rsidR="00A406B7" w14:paraId="1DF10CC3" w14:textId="77777777" w:rsidTr="00DE3454">
        <w:tc>
          <w:tcPr>
            <w:tcW w:w="1271" w:type="dxa"/>
            <w:shd w:val="clear" w:color="auto" w:fill="F2F2F2" w:themeFill="background1" w:themeFillShade="F2"/>
          </w:tcPr>
          <w:p w14:paraId="213367C5" w14:textId="77777777" w:rsidR="00A406B7" w:rsidRPr="00A72989" w:rsidRDefault="00A406B7" w:rsidP="00DE3454">
            <w:pPr>
              <w:pStyle w:val="Tablecontent"/>
              <w:rPr>
                <w:b/>
                <w:bCs/>
              </w:rPr>
            </w:pPr>
            <w:r w:rsidRPr="00A72989">
              <w:rPr>
                <w:b/>
                <w:bCs/>
              </w:rPr>
              <w:t>RAM</w:t>
            </w:r>
          </w:p>
        </w:tc>
        <w:tc>
          <w:tcPr>
            <w:tcW w:w="9185" w:type="dxa"/>
          </w:tcPr>
          <w:p w14:paraId="4C20B5F3" w14:textId="77777777" w:rsidR="00A406B7" w:rsidRDefault="00A406B7" w:rsidP="00DE3454">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43835461" w14:textId="77777777" w:rsidR="00A406B7" w:rsidRDefault="00A406B7" w:rsidP="00A406B7">
      <w:r>
        <w:t>Limit should not be used as it’s not visible to the Guest OS. The result is unpredictable and could create a worse performance problem than reducing the VM configuration. For CPU, it impacts the CPU Ready counter. For RAM, in the VMX file, this is sched.mem.max.</w:t>
      </w:r>
    </w:p>
    <w:p w14:paraId="2048E847" w14:textId="77777777" w:rsidR="00A406B7" w:rsidRDefault="00A406B7" w:rsidP="00A406B7">
      <w:r>
        <w:t>Reservation, Share and Limit are relatively static. They do not fluctuate unless they are manually changed. Hence, they behave more like a property than a metric.</w:t>
      </w:r>
    </w:p>
    <w:p w14:paraId="2803B9DF" w14:textId="77777777" w:rsidR="00A406B7" w:rsidRPr="00A452F2" w:rsidRDefault="00A406B7" w:rsidP="00E7573A">
      <w:pPr>
        <w:pStyle w:val="Heading5"/>
      </w:pPr>
      <w:r w:rsidRPr="00A452F2">
        <w:t>Entitlement</w:t>
      </w:r>
    </w:p>
    <w:p w14:paraId="31FE5DD4" w14:textId="77777777" w:rsidR="00A406B7" w:rsidRDefault="00A406B7" w:rsidP="00A406B7">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0662623D" w14:textId="77777777" w:rsidR="00A406B7" w:rsidRPr="00C84219" w:rsidRDefault="00A406B7" w:rsidP="00A406B7">
      <w:pPr>
        <w:rPr>
          <w:lang w:val="en-GB"/>
        </w:rPr>
      </w:pPr>
      <w:r w:rsidRPr="00C84219">
        <w:rPr>
          <w:lang w:val="en-GB"/>
        </w:rPr>
        <w:t xml:space="preserve">Obviously, a VM can only use what it is entitled to at any given point of time, so the Usage counter cannot go higher than the Entitlement counter. </w:t>
      </w:r>
    </w:p>
    <w:p w14:paraId="075F77EF" w14:textId="77777777" w:rsidR="00A406B7" w:rsidRPr="00C84219" w:rsidRDefault="00A406B7" w:rsidP="00A406B7">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7488C105" w14:textId="77777777" w:rsidR="00A406B7" w:rsidRDefault="00A406B7" w:rsidP="00A406B7">
      <w:pPr>
        <w:rPr>
          <w:lang w:val="en-GB"/>
        </w:rPr>
      </w:pPr>
      <w:r w:rsidRPr="00C84219">
        <w:rPr>
          <w:lang w:val="en-GB"/>
        </w:rPr>
        <w:lastRenderedPageBreak/>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value in the sample period. This also explains why you may see Usage a bit higher than Entitlement in highly-utilized vCPU. If the VM has low utilization, you will see the Entitlement counter is much higher than Usage.</w:t>
      </w:r>
    </w:p>
    <w:p w14:paraId="3D61DBAC" w14:textId="77777777" w:rsidR="00A406B7" w:rsidRDefault="00A406B7" w:rsidP="00AC6E1E">
      <w:pPr>
        <w:pStyle w:val="Heading4"/>
      </w:pPr>
      <w:r w:rsidRPr="00A452F2">
        <w:t>VMware Tools</w:t>
      </w:r>
    </w:p>
    <w:p w14:paraId="6E351CE3" w14:textId="77777777" w:rsidR="00A406B7" w:rsidRDefault="00A406B7" w:rsidP="00A406B7">
      <w:pPr>
        <w:rPr>
          <w:lang w:val="en-GB"/>
        </w:rPr>
      </w:pPr>
      <w:r>
        <w:rPr>
          <w:lang w:val="en-GB"/>
        </w:rPr>
        <w:t>vRealize Operations provide 3 properties for Tools</w:t>
      </w:r>
    </w:p>
    <w:p w14:paraId="06A234A4" w14:textId="77777777" w:rsidR="00A406B7" w:rsidRDefault="00A406B7" w:rsidP="00A406B7">
      <w:pPr>
        <w:jc w:val="center"/>
        <w:rPr>
          <w:lang w:val="en-GB"/>
        </w:rPr>
      </w:pPr>
      <w:r>
        <w:rPr>
          <w:noProof/>
          <w:lang w:val="en-GB"/>
        </w:rPr>
        <w:drawing>
          <wp:inline distT="0" distB="0" distL="0" distR="0" wp14:anchorId="0AF01EFB" wp14:editId="38E13563">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17CA3AF1" w14:textId="77777777" w:rsidR="00A406B7" w:rsidRDefault="00A406B7" w:rsidP="00A406B7">
      <w:r>
        <w:t>Tools Running Status. As you can see from above, it captures if tools are running or not running. That’s all. Note its actual value does not use binary (1 or 1) or true/false.</w:t>
      </w:r>
    </w:p>
    <w:p w14:paraId="4443EE57" w14:textId="77777777" w:rsidR="00A406B7" w:rsidRDefault="00A406B7" w:rsidP="00A406B7">
      <w:r>
        <w:t>Tools Version. This captures the version number. I’m not sure why some versions numbers is a 10-digit number. If this is not installed, it returns 0.</w:t>
      </w:r>
    </w:p>
    <w:p w14:paraId="7D1B61AF" w14:textId="77777777" w:rsidR="00A406B7" w:rsidRDefault="00A406B7" w:rsidP="00A406B7">
      <w:pPr>
        <w:rPr>
          <w:lang w:val="en-GB"/>
        </w:rPr>
      </w:pPr>
      <w:r>
        <w:t xml:space="preserve">Tools Version Status. </w:t>
      </w:r>
      <w:r>
        <w:rPr>
          <w:lang w:val="en-GB"/>
        </w:rPr>
        <w:t>The following table explains the meaning of the values</w:t>
      </w:r>
    </w:p>
    <w:p w14:paraId="1E7F6DDD" w14:textId="77777777" w:rsidR="00A406B7" w:rsidRPr="00260D29" w:rsidRDefault="00A406B7" w:rsidP="00A406B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A406B7" w:rsidRPr="00AB3A08" w14:paraId="3501BD5C" w14:textId="77777777" w:rsidTr="00DE34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9A6715B" w14:textId="77777777" w:rsidR="00A406B7" w:rsidRPr="00AB3A08" w:rsidRDefault="00A406B7" w:rsidP="00DE3454">
            <w:pPr>
              <w:pStyle w:val="Tableheading"/>
              <w:rPr>
                <w:b/>
              </w:rPr>
            </w:pPr>
            <w:r w:rsidRPr="00AB3A08">
              <w:rPr>
                <w:b/>
              </w:rPr>
              <w:t>Value</w:t>
            </w:r>
          </w:p>
        </w:tc>
        <w:tc>
          <w:tcPr>
            <w:tcW w:w="7767" w:type="dxa"/>
          </w:tcPr>
          <w:p w14:paraId="21578122" w14:textId="77777777" w:rsidR="00A406B7" w:rsidRPr="00AB3A08" w:rsidRDefault="00A406B7" w:rsidP="00DE3454">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A406B7" w:rsidRPr="00E51A31" w14:paraId="4984FF4C"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ECA3B41" w14:textId="77777777" w:rsidR="00A406B7" w:rsidRPr="00AB3A08" w:rsidRDefault="00A406B7" w:rsidP="00DE3454">
            <w:pPr>
              <w:pStyle w:val="Tablecontent"/>
              <w:rPr>
                <w:b w:val="0"/>
                <w:bCs w:val="0"/>
              </w:rPr>
            </w:pPr>
            <w:r w:rsidRPr="00AB3A08">
              <w:rPr>
                <w:b w:val="0"/>
                <w:bCs w:val="0"/>
              </w:rPr>
              <w:t>Guest Tools Not Installed</w:t>
            </w:r>
          </w:p>
        </w:tc>
        <w:tc>
          <w:tcPr>
            <w:tcW w:w="7767" w:type="dxa"/>
          </w:tcPr>
          <w:p w14:paraId="4F4FF55E"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A406B7" w:rsidRPr="00E51A31" w14:paraId="14826F46"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E42F2E2" w14:textId="77777777" w:rsidR="00A406B7" w:rsidRPr="00AB3A08" w:rsidRDefault="00A406B7" w:rsidP="00DE3454">
            <w:pPr>
              <w:pStyle w:val="Tablecontent"/>
              <w:rPr>
                <w:b w:val="0"/>
                <w:bCs w:val="0"/>
              </w:rPr>
            </w:pPr>
            <w:r w:rsidRPr="00AB3A08">
              <w:rPr>
                <w:b w:val="0"/>
                <w:bCs w:val="0"/>
              </w:rPr>
              <w:t>Current</w:t>
            </w:r>
          </w:p>
        </w:tc>
        <w:tc>
          <w:tcPr>
            <w:tcW w:w="7767" w:type="dxa"/>
          </w:tcPr>
          <w:p w14:paraId="396C8DA3"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A406B7" w:rsidRPr="00E51A31" w14:paraId="01887E88"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AF387B9" w14:textId="77777777" w:rsidR="00A406B7" w:rsidRPr="00AB3A08" w:rsidRDefault="00A406B7" w:rsidP="00DE3454">
            <w:pPr>
              <w:pStyle w:val="Tablecontent"/>
              <w:rPr>
                <w:b w:val="0"/>
                <w:bCs w:val="0"/>
              </w:rPr>
            </w:pPr>
            <w:r w:rsidRPr="00AB3A08">
              <w:rPr>
                <w:b w:val="0"/>
                <w:bCs w:val="0"/>
              </w:rPr>
              <w:t>Supported New</w:t>
            </w:r>
          </w:p>
        </w:tc>
        <w:tc>
          <w:tcPr>
            <w:tcW w:w="7767" w:type="dxa"/>
          </w:tcPr>
          <w:p w14:paraId="1BAAC65C"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A406B7" w:rsidRPr="00E51A31" w14:paraId="350722D5"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C6AE957" w14:textId="77777777" w:rsidR="00A406B7" w:rsidRPr="00AB3A08" w:rsidRDefault="00A406B7" w:rsidP="00DE3454">
            <w:pPr>
              <w:pStyle w:val="Tablecontent"/>
              <w:rPr>
                <w:b w:val="0"/>
                <w:bCs w:val="0"/>
              </w:rPr>
            </w:pPr>
            <w:r w:rsidRPr="00AB3A08">
              <w:rPr>
                <w:b w:val="0"/>
                <w:bCs w:val="0"/>
              </w:rPr>
              <w:t>Supported Old</w:t>
            </w:r>
          </w:p>
        </w:tc>
        <w:tc>
          <w:tcPr>
            <w:tcW w:w="7767" w:type="dxa"/>
          </w:tcPr>
          <w:p w14:paraId="5C86A8D0"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A406B7" w:rsidRPr="00E51A31" w14:paraId="70EF90AD"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DD0151A" w14:textId="77777777" w:rsidR="00A406B7" w:rsidRPr="00AB3A08" w:rsidRDefault="00A406B7" w:rsidP="00DE3454">
            <w:pPr>
              <w:pStyle w:val="Tablecontent"/>
              <w:rPr>
                <w:b w:val="0"/>
                <w:bCs w:val="0"/>
              </w:rPr>
            </w:pPr>
            <w:r w:rsidRPr="00AB3A08">
              <w:rPr>
                <w:b w:val="0"/>
                <w:bCs w:val="0"/>
              </w:rPr>
              <w:t>Too Old</w:t>
            </w:r>
          </w:p>
        </w:tc>
        <w:tc>
          <w:tcPr>
            <w:tcW w:w="7767" w:type="dxa"/>
          </w:tcPr>
          <w:p w14:paraId="62C66A79"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A406B7" w:rsidRPr="00E51A31" w14:paraId="51D7EB03" w14:textId="77777777" w:rsidTr="00DE3454">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18E2C31" w14:textId="77777777" w:rsidR="00A406B7" w:rsidRPr="00AB3A08" w:rsidRDefault="00A406B7" w:rsidP="00DE3454">
            <w:pPr>
              <w:pStyle w:val="Tablecontent"/>
              <w:rPr>
                <w:b w:val="0"/>
                <w:bCs w:val="0"/>
              </w:rPr>
            </w:pPr>
            <w:r w:rsidRPr="00AB3A08">
              <w:rPr>
                <w:b w:val="0"/>
                <w:bCs w:val="0"/>
              </w:rPr>
              <w:lastRenderedPageBreak/>
              <w:t>Unmanaged</w:t>
            </w:r>
          </w:p>
        </w:tc>
        <w:tc>
          <w:tcPr>
            <w:tcW w:w="7767" w:type="dxa"/>
          </w:tcPr>
          <w:p w14:paraId="36422AA5" w14:textId="77777777" w:rsidR="00A406B7" w:rsidRPr="00A452F2" w:rsidRDefault="00A406B7" w:rsidP="00DE3454">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236AC36D" w14:textId="77777777" w:rsidR="00A406B7" w:rsidRPr="00A452F2" w:rsidRDefault="00A406B7" w:rsidP="00DE345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635FB7B1" w14:textId="77777777" w:rsidR="00A406B7" w:rsidRDefault="00A406B7" w:rsidP="00E7573A">
      <w:pPr>
        <w:pStyle w:val="Heading5"/>
      </w:pPr>
      <w:r>
        <w:t>Linux Metrics</w:t>
      </w:r>
    </w:p>
    <w:p w14:paraId="6A16E6D4" w14:textId="77777777" w:rsidR="00A406B7" w:rsidRDefault="00A406B7" w:rsidP="00A406B7">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0BA23194" w14:textId="77777777" w:rsidR="00A406B7" w:rsidRDefault="00A406B7" w:rsidP="00A406B7">
      <w:pPr>
        <w:rPr>
          <w:lang w:val="en-GB"/>
        </w:rPr>
      </w:pPr>
      <w:r>
        <w:rPr>
          <w:lang w:val="en-GB"/>
        </w:rPr>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6854B715" w14:textId="77777777" w:rsidR="00A406B7" w:rsidRDefault="00A406B7" w:rsidP="00A406B7">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150082F0" w14:textId="77777777" w:rsidR="00A406B7" w:rsidRPr="00847750" w:rsidRDefault="00A406B7" w:rsidP="00E7573A">
      <w:pPr>
        <w:pStyle w:val="Heading6"/>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A406B7" w14:paraId="2EFDA35D" w14:textId="77777777" w:rsidTr="00DE3454">
        <w:tc>
          <w:tcPr>
            <w:tcW w:w="2830" w:type="dxa"/>
            <w:shd w:val="clear" w:color="auto" w:fill="F2F2F2" w:themeFill="background1" w:themeFillShade="F2"/>
            <w:hideMark/>
          </w:tcPr>
          <w:p w14:paraId="4FABF0A7" w14:textId="77777777" w:rsidR="00A406B7" w:rsidRDefault="00A406B7" w:rsidP="00DE3454">
            <w:pPr>
              <w:pStyle w:val="Tableheading"/>
            </w:pPr>
            <w:r>
              <w:t xml:space="preserve">Stat Name </w:t>
            </w:r>
          </w:p>
        </w:tc>
        <w:tc>
          <w:tcPr>
            <w:tcW w:w="6187" w:type="dxa"/>
            <w:hideMark/>
          </w:tcPr>
          <w:p w14:paraId="123C0ABE" w14:textId="77777777" w:rsidR="00A406B7" w:rsidRDefault="00A406B7" w:rsidP="00DE3454">
            <w:pPr>
              <w:pStyle w:val="Tableheading"/>
            </w:pPr>
            <w:r>
              <w:t xml:space="preserve">Source </w:t>
            </w:r>
          </w:p>
        </w:tc>
        <w:tc>
          <w:tcPr>
            <w:tcW w:w="0" w:type="auto"/>
            <w:hideMark/>
          </w:tcPr>
          <w:p w14:paraId="2474C6DC" w14:textId="77777777" w:rsidR="00A406B7" w:rsidRDefault="00A406B7" w:rsidP="00DE3454">
            <w:pPr>
              <w:pStyle w:val="Tableheading"/>
            </w:pPr>
            <w:r>
              <w:t xml:space="preserve">Unit </w:t>
            </w:r>
          </w:p>
        </w:tc>
      </w:tr>
      <w:tr w:rsidR="00A406B7" w14:paraId="6766790C" w14:textId="77777777" w:rsidTr="00DE3454">
        <w:tc>
          <w:tcPr>
            <w:tcW w:w="2830" w:type="dxa"/>
            <w:shd w:val="clear" w:color="auto" w:fill="F2F2F2" w:themeFill="background1" w:themeFillShade="F2"/>
            <w:hideMark/>
          </w:tcPr>
          <w:p w14:paraId="5370FE86" w14:textId="77777777" w:rsidR="00A406B7" w:rsidRDefault="00A406B7" w:rsidP="00DE3454">
            <w:pPr>
              <w:pStyle w:val="Tablecontent"/>
            </w:pPr>
            <w:r>
              <w:t xml:space="preserve">guest.contextSwapRate </w:t>
            </w:r>
          </w:p>
        </w:tc>
        <w:tc>
          <w:tcPr>
            <w:tcW w:w="6187" w:type="dxa"/>
            <w:hideMark/>
          </w:tcPr>
          <w:p w14:paraId="30E14F6B" w14:textId="77777777" w:rsidR="00A406B7" w:rsidRDefault="00A406B7" w:rsidP="00DE3454">
            <w:pPr>
              <w:pStyle w:val="Tablecontent"/>
            </w:pPr>
            <w:r>
              <w:t xml:space="preserve">"ctxt" from /proc/stat </w:t>
            </w:r>
          </w:p>
        </w:tc>
        <w:tc>
          <w:tcPr>
            <w:tcW w:w="0" w:type="auto"/>
            <w:hideMark/>
          </w:tcPr>
          <w:p w14:paraId="4EB0958F" w14:textId="77777777" w:rsidR="00A406B7" w:rsidRDefault="00A406B7" w:rsidP="00DE3454">
            <w:pPr>
              <w:pStyle w:val="Tablecontent"/>
            </w:pPr>
            <w:r>
              <w:t xml:space="preserve">Number/sec </w:t>
            </w:r>
          </w:p>
        </w:tc>
      </w:tr>
      <w:tr w:rsidR="00A406B7" w14:paraId="4BAFB0AF" w14:textId="77777777" w:rsidTr="00DE3454">
        <w:tc>
          <w:tcPr>
            <w:tcW w:w="2830" w:type="dxa"/>
            <w:shd w:val="clear" w:color="auto" w:fill="F2F2F2" w:themeFill="background1" w:themeFillShade="F2"/>
            <w:hideMark/>
          </w:tcPr>
          <w:p w14:paraId="613EA2FD" w14:textId="77777777" w:rsidR="00A406B7" w:rsidRDefault="00A406B7" w:rsidP="00DE3454">
            <w:pPr>
              <w:pStyle w:val="Tablecontent"/>
            </w:pPr>
            <w:r>
              <w:t>guest.mem.activeFileCache</w:t>
            </w:r>
          </w:p>
        </w:tc>
        <w:tc>
          <w:tcPr>
            <w:tcW w:w="6187" w:type="dxa"/>
            <w:hideMark/>
          </w:tcPr>
          <w:p w14:paraId="3AFFB7C0" w14:textId="77777777" w:rsidR="00A406B7" w:rsidRDefault="00A406B7" w:rsidP="00DE3454">
            <w:pPr>
              <w:pStyle w:val="Tablecontent"/>
            </w:pPr>
            <w:r>
              <w:t xml:space="preserve">"Active(file)" from /proc/meminfo </w:t>
            </w:r>
          </w:p>
        </w:tc>
        <w:tc>
          <w:tcPr>
            <w:tcW w:w="0" w:type="auto"/>
            <w:hideMark/>
          </w:tcPr>
          <w:p w14:paraId="7F39138B" w14:textId="77777777" w:rsidR="00A406B7" w:rsidRDefault="00A406B7" w:rsidP="00DE3454">
            <w:pPr>
              <w:pStyle w:val="Tablecontent"/>
            </w:pPr>
            <w:r>
              <w:t xml:space="preserve">KB </w:t>
            </w:r>
          </w:p>
        </w:tc>
      </w:tr>
      <w:tr w:rsidR="00A406B7" w14:paraId="68D5E597" w14:textId="77777777" w:rsidTr="00DE3454">
        <w:tc>
          <w:tcPr>
            <w:tcW w:w="2830" w:type="dxa"/>
            <w:shd w:val="clear" w:color="auto" w:fill="F2F2F2" w:themeFill="background1" w:themeFillShade="F2"/>
            <w:hideMark/>
          </w:tcPr>
          <w:p w14:paraId="2E1A06B6" w14:textId="77777777" w:rsidR="00A406B7" w:rsidRDefault="00A406B7" w:rsidP="00DE3454">
            <w:pPr>
              <w:pStyle w:val="Tablecontent"/>
            </w:pPr>
            <w:r>
              <w:t>guest.mem.free</w:t>
            </w:r>
          </w:p>
        </w:tc>
        <w:tc>
          <w:tcPr>
            <w:tcW w:w="6187" w:type="dxa"/>
            <w:hideMark/>
          </w:tcPr>
          <w:p w14:paraId="3780457D" w14:textId="77777777" w:rsidR="00A406B7" w:rsidRDefault="00A406B7" w:rsidP="00DE3454">
            <w:pPr>
              <w:pStyle w:val="Tablecontent"/>
            </w:pPr>
            <w:r>
              <w:t xml:space="preserve">"MemFree" from /proc/meminfo </w:t>
            </w:r>
          </w:p>
        </w:tc>
        <w:tc>
          <w:tcPr>
            <w:tcW w:w="0" w:type="auto"/>
            <w:hideMark/>
          </w:tcPr>
          <w:p w14:paraId="4EF6B04A" w14:textId="77777777" w:rsidR="00A406B7" w:rsidRDefault="00A406B7" w:rsidP="00DE3454">
            <w:pPr>
              <w:pStyle w:val="Tablecontent"/>
            </w:pPr>
            <w:r>
              <w:t xml:space="preserve">KB </w:t>
            </w:r>
          </w:p>
        </w:tc>
      </w:tr>
      <w:tr w:rsidR="00A406B7" w14:paraId="3ED7A376" w14:textId="77777777" w:rsidTr="00DE3454">
        <w:tc>
          <w:tcPr>
            <w:tcW w:w="2830" w:type="dxa"/>
            <w:shd w:val="clear" w:color="auto" w:fill="F2F2F2" w:themeFill="background1" w:themeFillShade="F2"/>
            <w:hideMark/>
          </w:tcPr>
          <w:p w14:paraId="70D5C278" w14:textId="77777777" w:rsidR="00A406B7" w:rsidRDefault="00A406B7" w:rsidP="00DE3454">
            <w:pPr>
              <w:pStyle w:val="Tablecontent"/>
            </w:pPr>
            <w:r>
              <w:t>guest.mem.physUsable</w:t>
            </w:r>
          </w:p>
        </w:tc>
        <w:tc>
          <w:tcPr>
            <w:tcW w:w="6187" w:type="dxa"/>
            <w:hideMark/>
          </w:tcPr>
          <w:p w14:paraId="53927605" w14:textId="77777777" w:rsidR="00A406B7" w:rsidRDefault="00A406B7" w:rsidP="00DE3454">
            <w:pPr>
              <w:pStyle w:val="Tablecontent"/>
            </w:pPr>
            <w:r>
              <w:t>Sum of /proc/zoneinfo#present across all zones. Equals to VM configured RAM.</w:t>
            </w:r>
          </w:p>
        </w:tc>
        <w:tc>
          <w:tcPr>
            <w:tcW w:w="0" w:type="auto"/>
            <w:hideMark/>
          </w:tcPr>
          <w:p w14:paraId="34C6848B" w14:textId="77777777" w:rsidR="00A406B7" w:rsidRDefault="00A406B7" w:rsidP="00DE3454">
            <w:pPr>
              <w:pStyle w:val="Tablecontent"/>
            </w:pPr>
            <w:r>
              <w:t xml:space="preserve">KB </w:t>
            </w:r>
          </w:p>
        </w:tc>
      </w:tr>
      <w:tr w:rsidR="00A406B7" w14:paraId="19DD0F72" w14:textId="77777777" w:rsidTr="00DE3454">
        <w:tc>
          <w:tcPr>
            <w:tcW w:w="2830" w:type="dxa"/>
            <w:shd w:val="clear" w:color="auto" w:fill="F2F2F2" w:themeFill="background1" w:themeFillShade="F2"/>
            <w:hideMark/>
          </w:tcPr>
          <w:p w14:paraId="71A6ACF9" w14:textId="77777777" w:rsidR="00A406B7" w:rsidRDefault="00A406B7" w:rsidP="00DE3454">
            <w:pPr>
              <w:pStyle w:val="Tablecontent"/>
            </w:pPr>
            <w:r>
              <w:t xml:space="preserve">guest.mem.needed </w:t>
            </w:r>
          </w:p>
        </w:tc>
        <w:tc>
          <w:tcPr>
            <w:tcW w:w="6187" w:type="dxa"/>
            <w:hideMark/>
          </w:tcPr>
          <w:p w14:paraId="2246B4C2" w14:textId="77777777" w:rsidR="00A406B7" w:rsidRDefault="00A406B7" w:rsidP="00DE3454">
            <w:pPr>
              <w:pStyle w:val="Tablecontent"/>
            </w:pPr>
            <w:r>
              <w:t>"guest.mem.physUsable" - max(0, "MemAvailable" from /proc/meminfo - 5% of "guest.mem.physUsable")</w:t>
            </w:r>
          </w:p>
        </w:tc>
        <w:tc>
          <w:tcPr>
            <w:tcW w:w="0" w:type="auto"/>
            <w:hideMark/>
          </w:tcPr>
          <w:p w14:paraId="0D914A53" w14:textId="77777777" w:rsidR="00A406B7" w:rsidRDefault="00A406B7" w:rsidP="00DE3454">
            <w:pPr>
              <w:pStyle w:val="Tablecontent"/>
            </w:pPr>
            <w:r>
              <w:t xml:space="preserve">KB </w:t>
            </w:r>
          </w:p>
        </w:tc>
      </w:tr>
      <w:tr w:rsidR="00A406B7" w14:paraId="3053CF8A" w14:textId="77777777" w:rsidTr="00DE3454">
        <w:tc>
          <w:tcPr>
            <w:tcW w:w="2830" w:type="dxa"/>
            <w:shd w:val="clear" w:color="auto" w:fill="F2F2F2" w:themeFill="background1" w:themeFillShade="F2"/>
            <w:hideMark/>
          </w:tcPr>
          <w:p w14:paraId="50A65238" w14:textId="77777777" w:rsidR="00A406B7" w:rsidRDefault="00A406B7" w:rsidP="00DE3454">
            <w:pPr>
              <w:pStyle w:val="Tablecontent"/>
            </w:pPr>
            <w:r>
              <w:t>guest.page.inRate</w:t>
            </w:r>
          </w:p>
        </w:tc>
        <w:tc>
          <w:tcPr>
            <w:tcW w:w="6187" w:type="dxa"/>
            <w:hideMark/>
          </w:tcPr>
          <w:p w14:paraId="17AD04F7" w14:textId="77777777" w:rsidR="00A406B7" w:rsidRDefault="00A406B7" w:rsidP="00DE3454">
            <w:pPr>
              <w:pStyle w:val="Tablecontent"/>
            </w:pPr>
            <w:r>
              <w:t xml:space="preserve">"pgpgin" from /proc/vmstat </w:t>
            </w:r>
          </w:p>
          <w:p w14:paraId="63A42A4E" w14:textId="77777777" w:rsidR="00A406B7" w:rsidRDefault="00A406B7" w:rsidP="00DE3454">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BF7E37B" w14:textId="77777777" w:rsidR="00A406B7" w:rsidRDefault="00A406B7" w:rsidP="00DE3454">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5FDEA3CC" w14:textId="77777777" w:rsidR="00A406B7" w:rsidRPr="00724755" w:rsidRDefault="00A406B7" w:rsidP="00DE3454">
            <w:pPr>
              <w:pStyle w:val="Tablecontent"/>
              <w:rPr>
                <w:lang w:val="en-SG"/>
              </w:rPr>
            </w:pPr>
          </w:p>
        </w:tc>
        <w:tc>
          <w:tcPr>
            <w:tcW w:w="0" w:type="auto"/>
            <w:hideMark/>
          </w:tcPr>
          <w:p w14:paraId="7B3EB933" w14:textId="77777777" w:rsidR="00A406B7" w:rsidRDefault="00A406B7" w:rsidP="00DE3454">
            <w:pPr>
              <w:pStyle w:val="Tablecontent"/>
            </w:pPr>
            <w:r>
              <w:t xml:space="preserve">Pages/sec </w:t>
            </w:r>
          </w:p>
        </w:tc>
      </w:tr>
      <w:tr w:rsidR="00A406B7" w14:paraId="37492738" w14:textId="77777777" w:rsidTr="00DE3454">
        <w:tc>
          <w:tcPr>
            <w:tcW w:w="2830" w:type="dxa"/>
            <w:shd w:val="clear" w:color="auto" w:fill="F2F2F2" w:themeFill="background1" w:themeFillShade="F2"/>
            <w:hideMark/>
          </w:tcPr>
          <w:p w14:paraId="1A4DBE45" w14:textId="77777777" w:rsidR="00A406B7" w:rsidRDefault="00A406B7" w:rsidP="00DE3454">
            <w:pPr>
              <w:pStyle w:val="Tablecontent"/>
            </w:pPr>
            <w:r>
              <w:t>guest.page.outRate</w:t>
            </w:r>
          </w:p>
        </w:tc>
        <w:tc>
          <w:tcPr>
            <w:tcW w:w="6187" w:type="dxa"/>
            <w:hideMark/>
          </w:tcPr>
          <w:p w14:paraId="33892E71" w14:textId="77777777" w:rsidR="00A406B7" w:rsidRDefault="00A406B7" w:rsidP="00DE3454">
            <w:pPr>
              <w:pStyle w:val="Tablecontent"/>
            </w:pPr>
            <w:r>
              <w:t xml:space="preserve">"pgpgout" from /proc/vmstat </w:t>
            </w:r>
          </w:p>
          <w:p w14:paraId="30C76291" w14:textId="77777777" w:rsidR="00A406B7" w:rsidRDefault="00A406B7" w:rsidP="00DE3454">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6C1D3362" w14:textId="77777777" w:rsidR="00A406B7" w:rsidRDefault="00A406B7" w:rsidP="00DE3454">
            <w:pPr>
              <w:pStyle w:val="Tablecontent"/>
            </w:pPr>
            <w:r>
              <w:t xml:space="preserve">Pages/sec </w:t>
            </w:r>
          </w:p>
        </w:tc>
      </w:tr>
      <w:tr w:rsidR="00A406B7" w14:paraId="7710E524" w14:textId="77777777" w:rsidTr="00DE3454">
        <w:tc>
          <w:tcPr>
            <w:tcW w:w="2830" w:type="dxa"/>
            <w:shd w:val="clear" w:color="auto" w:fill="F2F2F2" w:themeFill="background1" w:themeFillShade="F2"/>
            <w:hideMark/>
          </w:tcPr>
          <w:p w14:paraId="0C72697C" w14:textId="77777777" w:rsidR="00A406B7" w:rsidRDefault="00A406B7" w:rsidP="00DE3454">
            <w:pPr>
              <w:pStyle w:val="Tablecontent"/>
            </w:pPr>
            <w:r>
              <w:t xml:space="preserve">guest.swap.spaceRemaining </w:t>
            </w:r>
          </w:p>
        </w:tc>
        <w:tc>
          <w:tcPr>
            <w:tcW w:w="6187" w:type="dxa"/>
            <w:hideMark/>
          </w:tcPr>
          <w:p w14:paraId="1C45813B" w14:textId="77777777" w:rsidR="00A406B7" w:rsidRDefault="00A406B7" w:rsidP="00DE3454">
            <w:pPr>
              <w:pStyle w:val="Tablecontent"/>
            </w:pPr>
            <w:r>
              <w:t xml:space="preserve">"SwapFree" from /proc/meminfo </w:t>
            </w:r>
          </w:p>
          <w:p w14:paraId="317B7D57" w14:textId="77777777" w:rsidR="00A406B7" w:rsidRDefault="00A406B7" w:rsidP="00DE3454">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69844254" w14:textId="77777777" w:rsidR="00A406B7" w:rsidRDefault="00A406B7" w:rsidP="00DE3454">
            <w:pPr>
              <w:pStyle w:val="Tablecontent"/>
            </w:pPr>
          </w:p>
        </w:tc>
        <w:tc>
          <w:tcPr>
            <w:tcW w:w="0" w:type="auto"/>
            <w:hideMark/>
          </w:tcPr>
          <w:p w14:paraId="11F1748C" w14:textId="77777777" w:rsidR="00A406B7" w:rsidRDefault="00A406B7" w:rsidP="00DE3454">
            <w:pPr>
              <w:pStyle w:val="Tablecontent"/>
            </w:pPr>
            <w:r>
              <w:t xml:space="preserve">KB </w:t>
            </w:r>
          </w:p>
        </w:tc>
      </w:tr>
      <w:tr w:rsidR="00A406B7" w14:paraId="0D6A346C" w14:textId="77777777" w:rsidTr="00DE3454">
        <w:tc>
          <w:tcPr>
            <w:tcW w:w="2830" w:type="dxa"/>
            <w:shd w:val="clear" w:color="auto" w:fill="F2F2F2" w:themeFill="background1" w:themeFillShade="F2"/>
            <w:hideMark/>
          </w:tcPr>
          <w:p w14:paraId="5E337E74" w14:textId="77777777" w:rsidR="00A406B7" w:rsidRDefault="00A406B7" w:rsidP="00DE3454">
            <w:pPr>
              <w:pStyle w:val="Tablecontent"/>
            </w:pPr>
            <w:r>
              <w:t>guest.page.size</w:t>
            </w:r>
          </w:p>
        </w:tc>
        <w:tc>
          <w:tcPr>
            <w:tcW w:w="6187" w:type="dxa"/>
            <w:hideMark/>
          </w:tcPr>
          <w:p w14:paraId="78870307" w14:textId="77777777" w:rsidR="00A406B7" w:rsidRDefault="00A406B7" w:rsidP="00DE3454">
            <w:pPr>
              <w:pStyle w:val="Tablecontent"/>
            </w:pPr>
            <w:r>
              <w:t xml:space="preserve">sysconf(_SC_PAGESIZE) </w:t>
            </w:r>
          </w:p>
        </w:tc>
        <w:tc>
          <w:tcPr>
            <w:tcW w:w="0" w:type="auto"/>
            <w:hideMark/>
          </w:tcPr>
          <w:p w14:paraId="6E8C0A0B" w14:textId="77777777" w:rsidR="00A406B7" w:rsidRDefault="00A406B7" w:rsidP="00DE3454">
            <w:pPr>
              <w:pStyle w:val="Tablecontent"/>
            </w:pPr>
            <w:r>
              <w:t xml:space="preserve">Bytes </w:t>
            </w:r>
          </w:p>
        </w:tc>
      </w:tr>
      <w:tr w:rsidR="00A406B7" w14:paraId="6C73FC32" w14:textId="77777777" w:rsidTr="00DE3454">
        <w:tc>
          <w:tcPr>
            <w:tcW w:w="2830" w:type="dxa"/>
            <w:shd w:val="clear" w:color="auto" w:fill="F2F2F2" w:themeFill="background1" w:themeFillShade="F2"/>
            <w:hideMark/>
          </w:tcPr>
          <w:p w14:paraId="3E69C06B" w14:textId="77777777" w:rsidR="00A406B7" w:rsidRDefault="00A406B7" w:rsidP="00DE3454">
            <w:pPr>
              <w:pStyle w:val="Tablecontent"/>
            </w:pPr>
            <w:r>
              <w:lastRenderedPageBreak/>
              <w:t>guest.hugePage.size</w:t>
            </w:r>
          </w:p>
        </w:tc>
        <w:tc>
          <w:tcPr>
            <w:tcW w:w="6187" w:type="dxa"/>
            <w:hideMark/>
          </w:tcPr>
          <w:p w14:paraId="7A0790A6" w14:textId="77777777" w:rsidR="00A406B7" w:rsidRDefault="00A406B7" w:rsidP="00DE3454">
            <w:pPr>
              <w:pStyle w:val="Tablecontent"/>
            </w:pPr>
            <w:r>
              <w:t xml:space="preserve">"Hugepagesize" from /proc/meminfo </w:t>
            </w:r>
          </w:p>
        </w:tc>
        <w:tc>
          <w:tcPr>
            <w:tcW w:w="0" w:type="auto"/>
            <w:hideMark/>
          </w:tcPr>
          <w:p w14:paraId="0F4530F6" w14:textId="77777777" w:rsidR="00A406B7" w:rsidRDefault="00A406B7" w:rsidP="00DE3454">
            <w:pPr>
              <w:pStyle w:val="Tablecontent"/>
            </w:pPr>
            <w:r>
              <w:t xml:space="preserve">KB </w:t>
            </w:r>
          </w:p>
        </w:tc>
      </w:tr>
      <w:tr w:rsidR="00A406B7" w14:paraId="576B28C6" w14:textId="77777777" w:rsidTr="00DE3454">
        <w:tc>
          <w:tcPr>
            <w:tcW w:w="2830" w:type="dxa"/>
            <w:shd w:val="clear" w:color="auto" w:fill="F2F2F2" w:themeFill="background1" w:themeFillShade="F2"/>
            <w:hideMark/>
          </w:tcPr>
          <w:p w14:paraId="389EF829" w14:textId="77777777" w:rsidR="00A406B7" w:rsidRDefault="00A406B7" w:rsidP="00DE3454">
            <w:pPr>
              <w:pStyle w:val="Tablecontent"/>
            </w:pPr>
            <w:r>
              <w:t>guest.hugePage.total</w:t>
            </w:r>
          </w:p>
        </w:tc>
        <w:tc>
          <w:tcPr>
            <w:tcW w:w="6187" w:type="dxa"/>
            <w:hideMark/>
          </w:tcPr>
          <w:p w14:paraId="45A3093F" w14:textId="77777777" w:rsidR="00A406B7" w:rsidRDefault="00A406B7" w:rsidP="00DE3454">
            <w:pPr>
              <w:pStyle w:val="Tablecontent"/>
            </w:pPr>
            <w:r>
              <w:t xml:space="preserve">"HugePages_Total" from /proc/meminfo </w:t>
            </w:r>
          </w:p>
          <w:p w14:paraId="1AA69340" w14:textId="77777777" w:rsidR="00A406B7" w:rsidRDefault="00A406B7" w:rsidP="00DE3454">
            <w:pPr>
              <w:pStyle w:val="Tablecontent"/>
            </w:pPr>
            <w:r>
              <w:t>Total large pages allocated</w:t>
            </w:r>
          </w:p>
        </w:tc>
        <w:tc>
          <w:tcPr>
            <w:tcW w:w="0" w:type="auto"/>
            <w:hideMark/>
          </w:tcPr>
          <w:p w14:paraId="036BBE2B" w14:textId="77777777" w:rsidR="00A406B7" w:rsidRDefault="00A406B7" w:rsidP="00DE3454">
            <w:pPr>
              <w:pStyle w:val="Tablecontent"/>
            </w:pPr>
            <w:r>
              <w:t xml:space="preserve">Large page count </w:t>
            </w:r>
          </w:p>
        </w:tc>
      </w:tr>
      <w:tr w:rsidR="00A406B7" w14:paraId="174F78AC" w14:textId="77777777" w:rsidTr="00DE3454">
        <w:tc>
          <w:tcPr>
            <w:tcW w:w="2830" w:type="dxa"/>
            <w:shd w:val="clear" w:color="auto" w:fill="F2F2F2" w:themeFill="background1" w:themeFillShade="F2"/>
          </w:tcPr>
          <w:p w14:paraId="450813C3" w14:textId="77777777" w:rsidR="00A406B7" w:rsidRDefault="00A406B7" w:rsidP="00DE3454">
            <w:pPr>
              <w:pStyle w:val="Tablecontent"/>
            </w:pPr>
            <w:r>
              <w:t>guest.mem.neededReservation</w:t>
            </w:r>
          </w:p>
        </w:tc>
        <w:tc>
          <w:tcPr>
            <w:tcW w:w="6187" w:type="dxa"/>
          </w:tcPr>
          <w:p w14:paraId="61EB05E4" w14:textId="77777777" w:rsidR="00A406B7" w:rsidRDefault="00A406B7" w:rsidP="00DE3454">
            <w:pPr>
              <w:pStyle w:val="Tablecontent"/>
            </w:pPr>
            <w:r>
              <w:t xml:space="preserve">5% of "guest.mem.physUsable" </w:t>
            </w:r>
          </w:p>
        </w:tc>
        <w:tc>
          <w:tcPr>
            <w:tcW w:w="0" w:type="auto"/>
          </w:tcPr>
          <w:p w14:paraId="104DE4CE" w14:textId="77777777" w:rsidR="00A406B7" w:rsidRDefault="00A406B7" w:rsidP="00DE3454">
            <w:pPr>
              <w:pStyle w:val="Tablecontent"/>
            </w:pPr>
            <w:r>
              <w:t xml:space="preserve">KB </w:t>
            </w:r>
          </w:p>
        </w:tc>
      </w:tr>
      <w:tr w:rsidR="00A406B7" w14:paraId="643F236A" w14:textId="77777777" w:rsidTr="00DE3454">
        <w:tc>
          <w:tcPr>
            <w:tcW w:w="2830" w:type="dxa"/>
            <w:shd w:val="clear" w:color="auto" w:fill="F2F2F2" w:themeFill="background1" w:themeFillShade="F2"/>
          </w:tcPr>
          <w:p w14:paraId="5ED51D0C" w14:textId="77777777" w:rsidR="00A406B7" w:rsidRDefault="00A406B7" w:rsidP="00DE3454">
            <w:pPr>
              <w:pStyle w:val="Tablecontent"/>
            </w:pPr>
            <w:r>
              <w:t>guest.mem.available</w:t>
            </w:r>
          </w:p>
        </w:tc>
        <w:tc>
          <w:tcPr>
            <w:tcW w:w="6187" w:type="dxa"/>
          </w:tcPr>
          <w:p w14:paraId="30C848E6" w14:textId="77777777" w:rsidR="00A406B7" w:rsidRDefault="00A406B7" w:rsidP="00DE3454">
            <w:pPr>
              <w:pStyle w:val="Tablecontent"/>
            </w:pPr>
            <w:r>
              <w:t xml:space="preserve">"MemAvailable" from /proc/meminfo </w:t>
            </w:r>
          </w:p>
        </w:tc>
        <w:tc>
          <w:tcPr>
            <w:tcW w:w="0" w:type="auto"/>
          </w:tcPr>
          <w:p w14:paraId="0EA17CD8" w14:textId="77777777" w:rsidR="00A406B7" w:rsidRDefault="00A406B7" w:rsidP="00DE3454">
            <w:pPr>
              <w:pStyle w:val="Tablecontent"/>
            </w:pPr>
            <w:r>
              <w:t xml:space="preserve">KB </w:t>
            </w:r>
          </w:p>
        </w:tc>
      </w:tr>
      <w:tr w:rsidR="00A406B7" w14:paraId="28058935" w14:textId="77777777" w:rsidTr="00DE3454">
        <w:tc>
          <w:tcPr>
            <w:tcW w:w="2830" w:type="dxa"/>
            <w:shd w:val="clear" w:color="auto" w:fill="F2F2F2" w:themeFill="background1" w:themeFillShade="F2"/>
          </w:tcPr>
          <w:p w14:paraId="653E7525" w14:textId="77777777" w:rsidR="00A406B7" w:rsidRDefault="00A406B7" w:rsidP="00DE3454">
            <w:pPr>
              <w:pStyle w:val="Tablecontent"/>
            </w:pPr>
            <w:r>
              <w:t>guest.mem.slabReclaim</w:t>
            </w:r>
          </w:p>
        </w:tc>
        <w:tc>
          <w:tcPr>
            <w:tcW w:w="6187" w:type="dxa"/>
          </w:tcPr>
          <w:p w14:paraId="2820EBE7" w14:textId="77777777" w:rsidR="00A406B7" w:rsidRDefault="00A406B7" w:rsidP="00DE3454">
            <w:pPr>
              <w:pStyle w:val="Tablecontent"/>
            </w:pPr>
            <w:r>
              <w:t xml:space="preserve">"SReclaimable" from /proc/meminfo </w:t>
            </w:r>
          </w:p>
        </w:tc>
        <w:tc>
          <w:tcPr>
            <w:tcW w:w="0" w:type="auto"/>
          </w:tcPr>
          <w:p w14:paraId="1206C022" w14:textId="77777777" w:rsidR="00A406B7" w:rsidRDefault="00A406B7" w:rsidP="00DE3454">
            <w:pPr>
              <w:pStyle w:val="Tablecontent"/>
            </w:pPr>
            <w:r>
              <w:t xml:space="preserve">KB </w:t>
            </w:r>
          </w:p>
        </w:tc>
      </w:tr>
      <w:tr w:rsidR="00A406B7" w14:paraId="64A6109A" w14:textId="77777777" w:rsidTr="00DE3454">
        <w:tc>
          <w:tcPr>
            <w:tcW w:w="2830" w:type="dxa"/>
            <w:shd w:val="clear" w:color="auto" w:fill="F2F2F2" w:themeFill="background1" w:themeFillShade="F2"/>
          </w:tcPr>
          <w:p w14:paraId="776D7A36" w14:textId="77777777" w:rsidR="00A406B7" w:rsidRDefault="00A406B7" w:rsidP="00DE3454">
            <w:pPr>
              <w:pStyle w:val="Tablecontent"/>
            </w:pPr>
            <w:r>
              <w:t>guest.mem.buffers</w:t>
            </w:r>
          </w:p>
        </w:tc>
        <w:tc>
          <w:tcPr>
            <w:tcW w:w="6187" w:type="dxa"/>
          </w:tcPr>
          <w:p w14:paraId="3DF66027" w14:textId="77777777" w:rsidR="00A406B7" w:rsidRDefault="00A406B7" w:rsidP="00DE3454">
            <w:pPr>
              <w:pStyle w:val="Tablecontent"/>
            </w:pPr>
            <w:r>
              <w:t xml:space="preserve">"Buffers" from /proc/meminfo </w:t>
            </w:r>
          </w:p>
        </w:tc>
        <w:tc>
          <w:tcPr>
            <w:tcW w:w="0" w:type="auto"/>
          </w:tcPr>
          <w:p w14:paraId="2FD39FCC" w14:textId="77777777" w:rsidR="00A406B7" w:rsidRDefault="00A406B7" w:rsidP="00DE3454">
            <w:pPr>
              <w:pStyle w:val="Tablecontent"/>
            </w:pPr>
            <w:r>
              <w:t xml:space="preserve">KB </w:t>
            </w:r>
          </w:p>
        </w:tc>
      </w:tr>
      <w:tr w:rsidR="00A406B7" w14:paraId="4C4FAFA4" w14:textId="77777777" w:rsidTr="00DE3454">
        <w:tc>
          <w:tcPr>
            <w:tcW w:w="2830" w:type="dxa"/>
            <w:shd w:val="clear" w:color="auto" w:fill="F2F2F2" w:themeFill="background1" w:themeFillShade="F2"/>
          </w:tcPr>
          <w:p w14:paraId="51D7C653" w14:textId="77777777" w:rsidR="00A406B7" w:rsidRDefault="00A406B7" w:rsidP="00DE3454">
            <w:pPr>
              <w:pStyle w:val="Tablecontent"/>
            </w:pPr>
            <w:r>
              <w:t xml:space="preserve">guest.mem.cached </w:t>
            </w:r>
          </w:p>
        </w:tc>
        <w:tc>
          <w:tcPr>
            <w:tcW w:w="6187" w:type="dxa"/>
          </w:tcPr>
          <w:p w14:paraId="5DE04AF2" w14:textId="77777777" w:rsidR="00A406B7" w:rsidRDefault="00A406B7" w:rsidP="00DE3454">
            <w:pPr>
              <w:pStyle w:val="Tablecontent"/>
            </w:pPr>
            <w:r>
              <w:t xml:space="preserve">"Cached" from /proc/meminfo </w:t>
            </w:r>
          </w:p>
        </w:tc>
        <w:tc>
          <w:tcPr>
            <w:tcW w:w="0" w:type="auto"/>
          </w:tcPr>
          <w:p w14:paraId="00A81C3B" w14:textId="77777777" w:rsidR="00A406B7" w:rsidRDefault="00A406B7" w:rsidP="00DE3454">
            <w:pPr>
              <w:pStyle w:val="Tablecontent"/>
            </w:pPr>
            <w:r>
              <w:t xml:space="preserve">KB </w:t>
            </w:r>
          </w:p>
        </w:tc>
      </w:tr>
      <w:tr w:rsidR="00A406B7" w14:paraId="0EC41067" w14:textId="77777777" w:rsidTr="00DE3454">
        <w:tc>
          <w:tcPr>
            <w:tcW w:w="2830" w:type="dxa"/>
            <w:shd w:val="clear" w:color="auto" w:fill="F2F2F2" w:themeFill="background1" w:themeFillShade="F2"/>
          </w:tcPr>
          <w:p w14:paraId="281206DD" w14:textId="77777777" w:rsidR="00A406B7" w:rsidRDefault="00A406B7" w:rsidP="00DE3454">
            <w:pPr>
              <w:pStyle w:val="Tablecontent"/>
            </w:pPr>
            <w:r>
              <w:t>guest.mem.total</w:t>
            </w:r>
          </w:p>
        </w:tc>
        <w:tc>
          <w:tcPr>
            <w:tcW w:w="6187" w:type="dxa"/>
          </w:tcPr>
          <w:p w14:paraId="569E1AE2" w14:textId="77777777" w:rsidR="00A406B7" w:rsidRDefault="00A406B7" w:rsidP="00DE3454">
            <w:pPr>
              <w:pStyle w:val="Tablecontent"/>
            </w:pPr>
            <w:r>
              <w:t xml:space="preserve">"MemTotal" from /proc/meminfo </w:t>
            </w:r>
          </w:p>
        </w:tc>
        <w:tc>
          <w:tcPr>
            <w:tcW w:w="0" w:type="auto"/>
          </w:tcPr>
          <w:p w14:paraId="0A7A3EB3" w14:textId="77777777" w:rsidR="00A406B7" w:rsidRDefault="00A406B7" w:rsidP="00DE3454">
            <w:pPr>
              <w:pStyle w:val="Tablecontent"/>
            </w:pPr>
            <w:r>
              <w:t xml:space="preserve">KB </w:t>
            </w:r>
          </w:p>
        </w:tc>
      </w:tr>
    </w:tbl>
    <w:p w14:paraId="12B5FBD0" w14:textId="77777777" w:rsidR="00A406B7" w:rsidRDefault="00A406B7" w:rsidP="00A406B7">
      <w:pPr>
        <w:rPr>
          <w:lang w:val="en-GB"/>
        </w:rPr>
      </w:pPr>
      <w:r w:rsidRPr="75ACB272">
        <w:rPr>
          <w:lang w:val="en-GB"/>
        </w:rPr>
        <w:t xml:space="preserve">The above mapping and calculation are based on latest Linux </w:t>
      </w:r>
      <w:hyperlink r:id="rId795">
        <w:r w:rsidRPr="75ACB272">
          <w:rPr>
            <w:rStyle w:val="Hyperlink"/>
            <w:lang w:val="en-GB"/>
          </w:rPr>
          <w:t>document</w:t>
        </w:r>
      </w:hyperlink>
      <w:r w:rsidRPr="75ACB272">
        <w:rPr>
          <w:lang w:val="en-GB"/>
        </w:rPr>
        <w:t xml:space="preserve"> and </w:t>
      </w:r>
      <w:hyperlink r:id="rId796">
        <w:r w:rsidRPr="75ACB272">
          <w:rPr>
            <w:rStyle w:val="Hyperlink"/>
            <w:lang w:val="en-GB"/>
          </w:rPr>
          <w:t>source code</w:t>
        </w:r>
      </w:hyperlink>
      <w:r w:rsidRPr="75ACB272">
        <w:rPr>
          <w:lang w:val="en-GB"/>
        </w:rPr>
        <w:t>. As older Linux has used different formula, the future may change.</w:t>
      </w:r>
    </w:p>
    <w:p w14:paraId="6A8A1D79" w14:textId="77777777" w:rsidR="00A406B7" w:rsidRDefault="00A406B7" w:rsidP="00E7573A">
      <w:pPr>
        <w:pStyle w:val="Heading6"/>
      </w:pPr>
      <w:r>
        <w:t>CPU Metrics</w:t>
      </w:r>
    </w:p>
    <w:p w14:paraId="4F998CAA" w14:textId="77777777" w:rsidR="00A406B7" w:rsidRDefault="00A406B7" w:rsidP="00A406B7">
      <w:pPr>
        <w:rPr>
          <w:lang w:val="en-GB"/>
        </w:rPr>
      </w:pPr>
      <w:r>
        <w:rPr>
          <w:lang w:val="en-GB"/>
        </w:rPr>
        <w:t>For CPU, we have 2 metrics: CPU run queue and CPU context switch.</w:t>
      </w:r>
    </w:p>
    <w:p w14:paraId="50B62A34" w14:textId="77777777" w:rsidR="00A406B7" w:rsidRDefault="00A406B7" w:rsidP="00A406B7">
      <w:r>
        <w:rPr>
          <w:lang w:val="en-GB"/>
        </w:rPr>
        <w:t xml:space="preserve">The name for run queue is </w:t>
      </w:r>
      <w:r>
        <w:t>guest.cpu.runQueue, taken from "procs_running" from /proc/stat</w:t>
      </w:r>
    </w:p>
    <w:p w14:paraId="777DDB90" w14:textId="77777777" w:rsidR="00A406B7" w:rsidRDefault="00A406B7" w:rsidP="00E7573A">
      <w:pPr>
        <w:pStyle w:val="Heading6"/>
      </w:pPr>
      <w:r>
        <w:t>Disk Metrics (DRAFT)</w:t>
      </w:r>
    </w:p>
    <w:p w14:paraId="325D18E0" w14:textId="77777777" w:rsidR="00A406B7" w:rsidRDefault="00A406B7" w:rsidP="00A406B7">
      <w:r>
        <w:rPr>
          <w:lang w:val="en-GB"/>
        </w:rPr>
        <w:t xml:space="preserve">For disk, we only have 1 metric, but reported as point in time and average across the entire collection cycle. The counter gets the pending IO from </w:t>
      </w:r>
      <w:r w:rsidRPr="00BA0D33">
        <w:rPr>
          <w:color w:val="00B0F0"/>
        </w:rPr>
        <w:t>/proc/diskstats</w:t>
      </w:r>
      <w:r>
        <w:t xml:space="preserve"> across all active block devices</w:t>
      </w:r>
    </w:p>
    <w:p w14:paraId="38902311" w14:textId="77777777" w:rsidR="00A406B7" w:rsidRDefault="00A406B7" w:rsidP="00A406B7">
      <w:r>
        <w:t>The name of point in time metric is guest.disk.requestQueue, while the average is guest.disk.requestQueueAvg.</w:t>
      </w:r>
    </w:p>
    <w:p w14:paraId="0C9E06EA" w14:textId="77777777" w:rsidR="00A406B7" w:rsidRPr="00BA0D33" w:rsidRDefault="00A406B7" w:rsidP="00A406B7">
      <w:pPr>
        <w:rPr>
          <w:lang w:val="en-GB"/>
        </w:rPr>
      </w:pPr>
      <w:r>
        <w:t xml:space="preserve">[e1: in future </w:t>
      </w:r>
    </w:p>
    <w:p w14:paraId="257BFA47" w14:textId="77777777" w:rsidR="00A406B7" w:rsidRDefault="00A406B7" w:rsidP="00E7573A">
      <w:pPr>
        <w:pStyle w:val="Heading5"/>
      </w:pPr>
      <w:r>
        <w:t>Windows Metrics</w:t>
      </w:r>
    </w:p>
    <w:p w14:paraId="203D4345" w14:textId="77777777" w:rsidR="00A406B7" w:rsidRDefault="00A406B7" w:rsidP="00E7573A">
      <w:pPr>
        <w:pStyle w:val="Heading6"/>
      </w:pPr>
      <w:r>
        <w:t>Memory Metrics</w:t>
      </w:r>
    </w:p>
    <w:p w14:paraId="694A80DC" w14:textId="77777777" w:rsidR="00A406B7" w:rsidRDefault="00A406B7" w:rsidP="00A406B7">
      <w:pPr>
        <w:rPr>
          <w:lang w:val="en-GB"/>
        </w:rPr>
      </w:pPr>
      <w:r>
        <w:rPr>
          <w:lang w:val="en-GB"/>
        </w:rPr>
        <w:t>The units are identical to the correspondent counter from Linux, hence not shown.</w:t>
      </w:r>
    </w:p>
    <w:p w14:paraId="6A3E6D1C" w14:textId="77777777" w:rsidR="00A406B7" w:rsidRPr="003A01E5" w:rsidRDefault="00A406B7" w:rsidP="00A406B7">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A406B7" w14:paraId="54CC8691" w14:textId="77777777" w:rsidTr="00DE3454">
        <w:tc>
          <w:tcPr>
            <w:tcW w:w="2689" w:type="dxa"/>
            <w:shd w:val="clear" w:color="auto" w:fill="F2F2F2" w:themeFill="background1" w:themeFillShade="F2"/>
            <w:hideMark/>
          </w:tcPr>
          <w:p w14:paraId="77ECA84E" w14:textId="77777777" w:rsidR="00A406B7" w:rsidRDefault="00A406B7" w:rsidP="00DE3454">
            <w:pPr>
              <w:pStyle w:val="Tableheading"/>
            </w:pPr>
            <w:r>
              <w:t xml:space="preserve">Stat Name </w:t>
            </w:r>
          </w:p>
        </w:tc>
        <w:tc>
          <w:tcPr>
            <w:tcW w:w="7796" w:type="dxa"/>
            <w:hideMark/>
          </w:tcPr>
          <w:p w14:paraId="4D01B012" w14:textId="77777777" w:rsidR="00A406B7" w:rsidRDefault="00A406B7" w:rsidP="00DE3454">
            <w:pPr>
              <w:pStyle w:val="Tableheading"/>
            </w:pPr>
            <w:r>
              <w:t xml:space="preserve">Source </w:t>
            </w:r>
          </w:p>
        </w:tc>
      </w:tr>
      <w:tr w:rsidR="00A406B7" w14:paraId="0FD50D13" w14:textId="77777777" w:rsidTr="00DE3454">
        <w:tc>
          <w:tcPr>
            <w:tcW w:w="2689" w:type="dxa"/>
            <w:shd w:val="clear" w:color="auto" w:fill="F2F2F2" w:themeFill="background1" w:themeFillShade="F2"/>
            <w:hideMark/>
          </w:tcPr>
          <w:p w14:paraId="45535552" w14:textId="77777777" w:rsidR="00A406B7" w:rsidRDefault="00A406B7" w:rsidP="00DE3454">
            <w:pPr>
              <w:pStyle w:val="Tablecontent"/>
            </w:pPr>
            <w:r>
              <w:t>guest.contextSwapRate</w:t>
            </w:r>
          </w:p>
        </w:tc>
        <w:tc>
          <w:tcPr>
            <w:tcW w:w="7796" w:type="dxa"/>
            <w:hideMark/>
          </w:tcPr>
          <w:p w14:paraId="28FD132A" w14:textId="77777777" w:rsidR="00A406B7" w:rsidRDefault="00A406B7" w:rsidP="00DE3454">
            <w:pPr>
              <w:pStyle w:val="Tablecontent"/>
            </w:pPr>
            <w:r>
              <w:t xml:space="preserve">Win32_PerfFormattedData_PerfOS_System = @#ContextSwitchesPersec from WMI </w:t>
            </w:r>
          </w:p>
        </w:tc>
      </w:tr>
      <w:tr w:rsidR="00A406B7" w14:paraId="664512DF" w14:textId="77777777" w:rsidTr="00DE3454">
        <w:tc>
          <w:tcPr>
            <w:tcW w:w="2689" w:type="dxa"/>
            <w:shd w:val="clear" w:color="auto" w:fill="F2F2F2" w:themeFill="background1" w:themeFillShade="F2"/>
            <w:hideMark/>
          </w:tcPr>
          <w:p w14:paraId="7B634B12" w14:textId="77777777" w:rsidR="00A406B7" w:rsidRDefault="00A406B7" w:rsidP="00DE3454">
            <w:pPr>
              <w:pStyle w:val="Tablecontent"/>
            </w:pPr>
            <w:r>
              <w:t xml:space="preserve">guest.mem.activeFileCache </w:t>
            </w:r>
          </w:p>
        </w:tc>
        <w:tc>
          <w:tcPr>
            <w:tcW w:w="7796" w:type="dxa"/>
            <w:hideMark/>
          </w:tcPr>
          <w:p w14:paraId="2B43E215" w14:textId="77777777" w:rsidR="00A406B7" w:rsidRDefault="00A406B7" w:rsidP="00DE3454">
            <w:pPr>
              <w:pStyle w:val="Tablecontent"/>
            </w:pPr>
            <w:r>
              <w:t xml:space="preserve">Win32_PerfRawData_PerfOS_Memory = @#SystemCacheResidentBytes from WMI </w:t>
            </w:r>
          </w:p>
        </w:tc>
      </w:tr>
      <w:tr w:rsidR="00A406B7" w14:paraId="4D18E91A" w14:textId="77777777" w:rsidTr="00DE3454">
        <w:tc>
          <w:tcPr>
            <w:tcW w:w="2689" w:type="dxa"/>
            <w:shd w:val="clear" w:color="auto" w:fill="F2F2F2" w:themeFill="background1" w:themeFillShade="F2"/>
            <w:hideMark/>
          </w:tcPr>
          <w:p w14:paraId="02F1EDA6" w14:textId="77777777" w:rsidR="00A406B7" w:rsidRDefault="00A406B7" w:rsidP="00DE3454">
            <w:pPr>
              <w:pStyle w:val="Tablecontent"/>
            </w:pPr>
            <w:r>
              <w:t>guest.mem.free</w:t>
            </w:r>
          </w:p>
        </w:tc>
        <w:tc>
          <w:tcPr>
            <w:tcW w:w="7796" w:type="dxa"/>
            <w:hideMark/>
          </w:tcPr>
          <w:p w14:paraId="1636BDB8" w14:textId="77777777" w:rsidR="00A406B7" w:rsidRDefault="00A406B7" w:rsidP="00DE3454">
            <w:pPr>
              <w:pStyle w:val="Tablecontent"/>
            </w:pPr>
            <w:r>
              <w:t xml:space="preserve">Win32_PerfRawData_PerfOS_Memory = @#FreeAndZeroPageListBytes from WMI </w:t>
            </w:r>
          </w:p>
        </w:tc>
      </w:tr>
      <w:tr w:rsidR="00A406B7" w14:paraId="17EAF3CF" w14:textId="77777777" w:rsidTr="00DE3454">
        <w:tc>
          <w:tcPr>
            <w:tcW w:w="2689" w:type="dxa"/>
            <w:shd w:val="clear" w:color="auto" w:fill="F2F2F2" w:themeFill="background1" w:themeFillShade="F2"/>
            <w:hideMark/>
          </w:tcPr>
          <w:p w14:paraId="4FB37033" w14:textId="77777777" w:rsidR="00A406B7" w:rsidRDefault="00A406B7" w:rsidP="00DE3454">
            <w:pPr>
              <w:pStyle w:val="Tablecontent"/>
            </w:pPr>
            <w:r>
              <w:t xml:space="preserve">guest.mem.physUsable </w:t>
            </w:r>
          </w:p>
        </w:tc>
        <w:tc>
          <w:tcPr>
            <w:tcW w:w="7796" w:type="dxa"/>
            <w:hideMark/>
          </w:tcPr>
          <w:p w14:paraId="31E421A1" w14:textId="77777777" w:rsidR="00A406B7" w:rsidRDefault="00A406B7" w:rsidP="00DE3454">
            <w:pPr>
              <w:pStyle w:val="Tablecontent"/>
            </w:pPr>
            <w:r>
              <w:t xml:space="preserve">Win32_OperatingSystem = #TotalVisibleMemorySize from WMI </w:t>
            </w:r>
          </w:p>
        </w:tc>
      </w:tr>
      <w:tr w:rsidR="00A406B7" w14:paraId="6DA37BEF" w14:textId="77777777" w:rsidTr="00DE3454">
        <w:tc>
          <w:tcPr>
            <w:tcW w:w="2689" w:type="dxa"/>
            <w:shd w:val="clear" w:color="auto" w:fill="F2F2F2" w:themeFill="background1" w:themeFillShade="F2"/>
            <w:hideMark/>
          </w:tcPr>
          <w:p w14:paraId="2B980944" w14:textId="77777777" w:rsidR="00A406B7" w:rsidRDefault="00A406B7" w:rsidP="00DE3454">
            <w:pPr>
              <w:pStyle w:val="Tablecontent"/>
            </w:pPr>
            <w:r>
              <w:t xml:space="preserve">guest.mem.needed </w:t>
            </w:r>
          </w:p>
        </w:tc>
        <w:tc>
          <w:tcPr>
            <w:tcW w:w="7796" w:type="dxa"/>
            <w:hideMark/>
          </w:tcPr>
          <w:p w14:paraId="02A850F8" w14:textId="77777777" w:rsidR="00A406B7" w:rsidRDefault="00A406B7" w:rsidP="00DE3454">
            <w:pPr>
              <w:pStyle w:val="Tablecontent"/>
            </w:pPr>
            <w:r>
              <w:t xml:space="preserve">guest.mem.physUsable - max(0, UNNEEDED_BYTES - 5% of guest.mem.physUsable), </w:t>
            </w:r>
          </w:p>
          <w:p w14:paraId="0E36F6B7" w14:textId="77777777" w:rsidR="00A406B7" w:rsidRDefault="00A406B7" w:rsidP="00DE3454">
            <w:pPr>
              <w:pStyle w:val="Tablecontent"/>
            </w:pPr>
            <w:r>
              <w:lastRenderedPageBreak/>
              <w:t xml:space="preserve">where UNNEEDED_BYTES = "Win32_PerfRawData_PerfOS_Memory =@#FreeAndZeroPageListBytes" + "Win32_PerfRawData_PerfOS_Memory =@#StandbyCacheReserveBytes" </w:t>
            </w:r>
          </w:p>
        </w:tc>
      </w:tr>
      <w:tr w:rsidR="00A406B7" w14:paraId="671F6015" w14:textId="77777777" w:rsidTr="00DE3454">
        <w:tc>
          <w:tcPr>
            <w:tcW w:w="2689" w:type="dxa"/>
            <w:shd w:val="clear" w:color="auto" w:fill="F2F2F2" w:themeFill="background1" w:themeFillShade="F2"/>
            <w:hideMark/>
          </w:tcPr>
          <w:p w14:paraId="33D66C2C" w14:textId="77777777" w:rsidR="00A406B7" w:rsidRDefault="00A406B7" w:rsidP="00DE3454">
            <w:pPr>
              <w:pStyle w:val="Tablecontent"/>
            </w:pPr>
            <w:r>
              <w:lastRenderedPageBreak/>
              <w:t xml:space="preserve">guest.page.inRate </w:t>
            </w:r>
          </w:p>
        </w:tc>
        <w:tc>
          <w:tcPr>
            <w:tcW w:w="7796" w:type="dxa"/>
            <w:hideMark/>
          </w:tcPr>
          <w:p w14:paraId="4400A0A3" w14:textId="77777777" w:rsidR="00A406B7" w:rsidRDefault="00A406B7" w:rsidP="00DE3454">
            <w:pPr>
              <w:pStyle w:val="Tablecontent"/>
            </w:pPr>
            <w:r>
              <w:t xml:space="preserve">Win32_PerfFormattedData_PerfOS_Memory = @#PagesInputPersec from WMI </w:t>
            </w:r>
          </w:p>
        </w:tc>
      </w:tr>
      <w:tr w:rsidR="00A406B7" w14:paraId="481E0C04" w14:textId="77777777" w:rsidTr="00DE3454">
        <w:tc>
          <w:tcPr>
            <w:tcW w:w="2689" w:type="dxa"/>
            <w:shd w:val="clear" w:color="auto" w:fill="F2F2F2" w:themeFill="background1" w:themeFillShade="F2"/>
            <w:hideMark/>
          </w:tcPr>
          <w:p w14:paraId="39B601C9" w14:textId="77777777" w:rsidR="00A406B7" w:rsidRDefault="00A406B7" w:rsidP="00DE3454">
            <w:pPr>
              <w:pStyle w:val="Tablecontent"/>
            </w:pPr>
            <w:r>
              <w:t>guest.page.outRate</w:t>
            </w:r>
          </w:p>
        </w:tc>
        <w:tc>
          <w:tcPr>
            <w:tcW w:w="7796" w:type="dxa"/>
            <w:hideMark/>
          </w:tcPr>
          <w:p w14:paraId="166F550A" w14:textId="77777777" w:rsidR="00A406B7" w:rsidRDefault="00A406B7" w:rsidP="00DE3454">
            <w:pPr>
              <w:pStyle w:val="Tablecontent"/>
            </w:pPr>
            <w:r>
              <w:t xml:space="preserve">Win32_PerfFormattedData_PerfOS_Memory = @#PagesOutputPersec from WMI </w:t>
            </w:r>
          </w:p>
        </w:tc>
      </w:tr>
      <w:tr w:rsidR="00A406B7" w14:paraId="3D5BAA40" w14:textId="77777777" w:rsidTr="00DE3454">
        <w:tc>
          <w:tcPr>
            <w:tcW w:w="2689" w:type="dxa"/>
            <w:shd w:val="clear" w:color="auto" w:fill="F2F2F2" w:themeFill="background1" w:themeFillShade="F2"/>
            <w:hideMark/>
          </w:tcPr>
          <w:p w14:paraId="43BFD5D0" w14:textId="77777777" w:rsidR="00A406B7" w:rsidRDefault="00A406B7" w:rsidP="00DE3454">
            <w:pPr>
              <w:pStyle w:val="Tablecontent"/>
            </w:pPr>
            <w:r>
              <w:t>guest.swap.spaceRemaining</w:t>
            </w:r>
          </w:p>
        </w:tc>
        <w:tc>
          <w:tcPr>
            <w:tcW w:w="7796" w:type="dxa"/>
            <w:hideMark/>
          </w:tcPr>
          <w:p w14:paraId="317A56AB" w14:textId="77777777" w:rsidR="00A406B7" w:rsidRDefault="00A406B7" w:rsidP="00DE3454">
            <w:pPr>
              <w:pStyle w:val="Tablecontent"/>
            </w:pPr>
            <w:r>
              <w:t xml:space="preserve">(maximum possible - used) swap space </w:t>
            </w:r>
          </w:p>
        </w:tc>
      </w:tr>
      <w:tr w:rsidR="00A406B7" w14:paraId="7CE4AE4C" w14:textId="77777777" w:rsidTr="00DE3454">
        <w:tc>
          <w:tcPr>
            <w:tcW w:w="2689" w:type="dxa"/>
            <w:shd w:val="clear" w:color="auto" w:fill="F2F2F2" w:themeFill="background1" w:themeFillShade="F2"/>
            <w:hideMark/>
          </w:tcPr>
          <w:p w14:paraId="009F21B6" w14:textId="77777777" w:rsidR="00A406B7" w:rsidRDefault="00A406B7" w:rsidP="00DE3454">
            <w:pPr>
              <w:pStyle w:val="Tablecontent"/>
            </w:pPr>
            <w:r>
              <w:t>guest.page.size</w:t>
            </w:r>
          </w:p>
        </w:tc>
        <w:tc>
          <w:tcPr>
            <w:tcW w:w="7796" w:type="dxa"/>
            <w:hideMark/>
          </w:tcPr>
          <w:p w14:paraId="73DCE907" w14:textId="77777777" w:rsidR="00A406B7" w:rsidRDefault="00EF0E9E" w:rsidP="00DE3454">
            <w:pPr>
              <w:pStyle w:val="Tablecontent"/>
            </w:pPr>
            <w:hyperlink r:id="rId797" w:history="1">
              <w:r w:rsidR="00A406B7">
                <w:rPr>
                  <w:rStyle w:val="Hyperlink"/>
                </w:rPr>
                <w:t>SYSTEM_INFO.dwPageSize</w:t>
              </w:r>
            </w:hyperlink>
            <w:r w:rsidR="00A406B7">
              <w:t xml:space="preserve"> returned by </w:t>
            </w:r>
            <w:hyperlink r:id="rId798" w:history="1">
              <w:r w:rsidR="00A406B7">
                <w:rPr>
                  <w:rStyle w:val="Hyperlink"/>
                </w:rPr>
                <w:t>GetSystemInfo()</w:t>
              </w:r>
            </w:hyperlink>
            <w:r w:rsidR="00A406B7">
              <w:t xml:space="preserve"> </w:t>
            </w:r>
          </w:p>
        </w:tc>
      </w:tr>
      <w:tr w:rsidR="00A406B7" w14:paraId="12DD8001" w14:textId="77777777" w:rsidTr="00DE3454">
        <w:tc>
          <w:tcPr>
            <w:tcW w:w="2689" w:type="dxa"/>
            <w:shd w:val="clear" w:color="auto" w:fill="F2F2F2" w:themeFill="background1" w:themeFillShade="F2"/>
            <w:hideMark/>
          </w:tcPr>
          <w:p w14:paraId="6BFF8F9E" w14:textId="77777777" w:rsidR="00A406B7" w:rsidRDefault="00A406B7" w:rsidP="00DE3454">
            <w:pPr>
              <w:pStyle w:val="Tablecontent"/>
            </w:pPr>
            <w:r>
              <w:t>guest.hugePage.size</w:t>
            </w:r>
          </w:p>
        </w:tc>
        <w:tc>
          <w:tcPr>
            <w:tcW w:w="7796" w:type="dxa"/>
            <w:hideMark/>
          </w:tcPr>
          <w:p w14:paraId="4635A3E6" w14:textId="77777777" w:rsidR="00A406B7" w:rsidRDefault="00EF0E9E" w:rsidP="00DE3454">
            <w:pPr>
              <w:pStyle w:val="Tablecontent"/>
            </w:pPr>
            <w:hyperlink r:id="rId799" w:history="1">
              <w:r w:rsidR="00A406B7">
                <w:rPr>
                  <w:rStyle w:val="Hyperlink"/>
                </w:rPr>
                <w:t>GetLargePageMinimum()</w:t>
              </w:r>
            </w:hyperlink>
            <w:r w:rsidR="00A406B7">
              <w:t xml:space="preserve"> </w:t>
            </w:r>
          </w:p>
        </w:tc>
      </w:tr>
      <w:tr w:rsidR="00A406B7" w14:paraId="7CEBB6DC" w14:textId="77777777" w:rsidTr="00DE3454">
        <w:tc>
          <w:tcPr>
            <w:tcW w:w="2689" w:type="dxa"/>
            <w:shd w:val="clear" w:color="auto" w:fill="F2F2F2" w:themeFill="background1" w:themeFillShade="F2"/>
          </w:tcPr>
          <w:p w14:paraId="56846AD9" w14:textId="77777777" w:rsidR="00A406B7" w:rsidRDefault="00A406B7" w:rsidP="00DE3454">
            <w:pPr>
              <w:pStyle w:val="Tablecontent"/>
            </w:pPr>
            <w:r>
              <w:t xml:space="preserve">guest.mem.neededReservation </w:t>
            </w:r>
          </w:p>
        </w:tc>
        <w:tc>
          <w:tcPr>
            <w:tcW w:w="7796" w:type="dxa"/>
          </w:tcPr>
          <w:p w14:paraId="3103E16C" w14:textId="77777777" w:rsidR="00A406B7" w:rsidRDefault="00A406B7" w:rsidP="00DE3454">
            <w:pPr>
              <w:pStyle w:val="Tablecontent"/>
            </w:pPr>
            <w:r>
              <w:t xml:space="preserve">5% of "guest.mem.physUsable" </w:t>
            </w:r>
          </w:p>
        </w:tc>
      </w:tr>
      <w:tr w:rsidR="00A406B7" w14:paraId="01AF38C2" w14:textId="77777777" w:rsidTr="00DE3454">
        <w:tc>
          <w:tcPr>
            <w:tcW w:w="2689" w:type="dxa"/>
            <w:shd w:val="clear" w:color="auto" w:fill="F2F2F2" w:themeFill="background1" w:themeFillShade="F2"/>
          </w:tcPr>
          <w:p w14:paraId="79D312D3" w14:textId="77777777" w:rsidR="00A406B7" w:rsidRDefault="00A406B7" w:rsidP="00DE3454">
            <w:pPr>
              <w:pStyle w:val="Tablecontent"/>
            </w:pPr>
            <w:r>
              <w:t>guest.mem.availableToMm</w:t>
            </w:r>
          </w:p>
        </w:tc>
        <w:tc>
          <w:tcPr>
            <w:tcW w:w="7796" w:type="dxa"/>
          </w:tcPr>
          <w:p w14:paraId="31862110" w14:textId="77777777" w:rsidR="00A406B7" w:rsidRDefault="00A406B7" w:rsidP="00DE3454">
            <w:pPr>
              <w:pStyle w:val="Tablecontent"/>
            </w:pPr>
            <w:r>
              <w:t xml:space="preserve">Win32_PerfRawData_PerfOS_Memory = @#AvailableBytes from WMI </w:t>
            </w:r>
          </w:p>
        </w:tc>
      </w:tr>
      <w:tr w:rsidR="00A406B7" w14:paraId="6C20AF52" w14:textId="77777777" w:rsidTr="00DE3454">
        <w:tc>
          <w:tcPr>
            <w:tcW w:w="2689" w:type="dxa"/>
            <w:shd w:val="clear" w:color="auto" w:fill="F2F2F2" w:themeFill="background1" w:themeFillShade="F2"/>
          </w:tcPr>
          <w:p w14:paraId="3A212B11" w14:textId="77777777" w:rsidR="00A406B7" w:rsidRDefault="00A406B7" w:rsidP="00DE3454">
            <w:pPr>
              <w:pStyle w:val="Tablecontent"/>
            </w:pPr>
            <w:r>
              <w:t>guest.mem.standby.normal</w:t>
            </w:r>
          </w:p>
        </w:tc>
        <w:tc>
          <w:tcPr>
            <w:tcW w:w="7796" w:type="dxa"/>
          </w:tcPr>
          <w:p w14:paraId="257DF4AF" w14:textId="77777777" w:rsidR="00A406B7" w:rsidRDefault="00A406B7" w:rsidP="00DE3454">
            <w:pPr>
              <w:pStyle w:val="Tablecontent"/>
            </w:pPr>
            <w:r>
              <w:t xml:space="preserve">Win32_PerfRawData_PerfOS_Memory = @#StandbyCacheNormalPriorityBytes from WMI </w:t>
            </w:r>
          </w:p>
        </w:tc>
      </w:tr>
      <w:tr w:rsidR="00A406B7" w14:paraId="424D8A83" w14:textId="77777777" w:rsidTr="00DE3454">
        <w:tc>
          <w:tcPr>
            <w:tcW w:w="2689" w:type="dxa"/>
            <w:shd w:val="clear" w:color="auto" w:fill="F2F2F2" w:themeFill="background1" w:themeFillShade="F2"/>
          </w:tcPr>
          <w:p w14:paraId="3CF2BD26" w14:textId="77777777" w:rsidR="00A406B7" w:rsidRDefault="00A406B7" w:rsidP="00DE3454">
            <w:pPr>
              <w:pStyle w:val="Tablecontent"/>
            </w:pPr>
            <w:r>
              <w:t>guest.mem.standby.reserve</w:t>
            </w:r>
          </w:p>
        </w:tc>
        <w:tc>
          <w:tcPr>
            <w:tcW w:w="7796" w:type="dxa"/>
          </w:tcPr>
          <w:p w14:paraId="474F250F" w14:textId="77777777" w:rsidR="00A406B7" w:rsidRDefault="00A406B7" w:rsidP="00DE3454">
            <w:pPr>
              <w:pStyle w:val="Tablecontent"/>
            </w:pPr>
            <w:r>
              <w:t xml:space="preserve">Win32_PerfRawData_PerfOS_Memory = @#StandbyCacheReserveBytes from WMI </w:t>
            </w:r>
          </w:p>
        </w:tc>
      </w:tr>
      <w:tr w:rsidR="00A406B7" w14:paraId="329DAFA8" w14:textId="77777777" w:rsidTr="00DE3454">
        <w:tc>
          <w:tcPr>
            <w:tcW w:w="2689" w:type="dxa"/>
            <w:shd w:val="clear" w:color="auto" w:fill="F2F2F2" w:themeFill="background1" w:themeFillShade="F2"/>
          </w:tcPr>
          <w:p w14:paraId="33C7AA2B" w14:textId="77777777" w:rsidR="00A406B7" w:rsidRDefault="00A406B7" w:rsidP="00DE3454">
            <w:pPr>
              <w:pStyle w:val="Tablecontent"/>
            </w:pPr>
            <w:r>
              <w:t>guest.mem.standby.core</w:t>
            </w:r>
          </w:p>
        </w:tc>
        <w:tc>
          <w:tcPr>
            <w:tcW w:w="7796" w:type="dxa"/>
          </w:tcPr>
          <w:p w14:paraId="0DD800A7" w14:textId="77777777" w:rsidR="00A406B7" w:rsidRDefault="00A406B7" w:rsidP="00DE3454">
            <w:pPr>
              <w:pStyle w:val="Tablecontent"/>
            </w:pPr>
            <w:r>
              <w:t xml:space="preserve">Win32_PerfRawData_PerfOS_Memory = @#StandbyCacheCoreBytes from WMI </w:t>
            </w:r>
          </w:p>
        </w:tc>
      </w:tr>
      <w:tr w:rsidR="00A406B7" w14:paraId="6771E9EF" w14:textId="77777777" w:rsidTr="00DE3454">
        <w:tc>
          <w:tcPr>
            <w:tcW w:w="2689" w:type="dxa"/>
            <w:shd w:val="clear" w:color="auto" w:fill="F2F2F2" w:themeFill="background1" w:themeFillShade="F2"/>
          </w:tcPr>
          <w:p w14:paraId="66688138" w14:textId="77777777" w:rsidR="00A406B7" w:rsidRDefault="00A406B7" w:rsidP="00DE3454">
            <w:pPr>
              <w:pStyle w:val="Tablecontent"/>
            </w:pPr>
            <w:r>
              <w:t>guest.mem.modifiedPages</w:t>
            </w:r>
          </w:p>
        </w:tc>
        <w:tc>
          <w:tcPr>
            <w:tcW w:w="7796" w:type="dxa"/>
          </w:tcPr>
          <w:p w14:paraId="52321C3B" w14:textId="77777777" w:rsidR="00A406B7" w:rsidRDefault="00A406B7" w:rsidP="00DE3454">
            <w:pPr>
              <w:pStyle w:val="Tablecontent"/>
            </w:pPr>
            <w:r>
              <w:t xml:space="preserve">Win32_PerfRawData_PerfOS_Memory = @#ModifiedPageListBytes from WMI </w:t>
            </w:r>
          </w:p>
        </w:tc>
      </w:tr>
    </w:tbl>
    <w:p w14:paraId="18286240" w14:textId="77777777" w:rsidR="00A406B7" w:rsidRPr="0099149A" w:rsidRDefault="00A406B7" w:rsidP="00E7573A">
      <w:pPr>
        <w:pStyle w:val="Heading6"/>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A406B7" w:rsidRPr="00606C73" w14:paraId="203F4C35" w14:textId="77777777" w:rsidTr="00DE3454">
        <w:tc>
          <w:tcPr>
            <w:tcW w:w="0" w:type="auto"/>
            <w:shd w:val="clear" w:color="auto" w:fill="F2F2F2" w:themeFill="background1" w:themeFillShade="F2"/>
            <w:hideMark/>
          </w:tcPr>
          <w:p w14:paraId="604DDE5B" w14:textId="77777777" w:rsidR="00A406B7" w:rsidRPr="00606C73" w:rsidRDefault="00A406B7" w:rsidP="00DE3454">
            <w:pPr>
              <w:pStyle w:val="Tableheading"/>
            </w:pPr>
            <w:r w:rsidRPr="00606C73">
              <w:t xml:space="preserve">Stat Name </w:t>
            </w:r>
          </w:p>
        </w:tc>
        <w:tc>
          <w:tcPr>
            <w:tcW w:w="0" w:type="auto"/>
            <w:hideMark/>
          </w:tcPr>
          <w:p w14:paraId="2658303D" w14:textId="77777777" w:rsidR="00A406B7" w:rsidRPr="00606C73" w:rsidRDefault="00A406B7" w:rsidP="00DE3454">
            <w:pPr>
              <w:pStyle w:val="Tableheading"/>
            </w:pPr>
            <w:r w:rsidRPr="00606C73">
              <w:t xml:space="preserve">Source </w:t>
            </w:r>
          </w:p>
        </w:tc>
      </w:tr>
      <w:tr w:rsidR="00A406B7" w:rsidRPr="00606C73" w14:paraId="5FE91627" w14:textId="77777777" w:rsidTr="00DE3454">
        <w:tc>
          <w:tcPr>
            <w:tcW w:w="0" w:type="auto"/>
            <w:shd w:val="clear" w:color="auto" w:fill="F2F2F2" w:themeFill="background1" w:themeFillShade="F2"/>
            <w:hideMark/>
          </w:tcPr>
          <w:p w14:paraId="375B6200" w14:textId="77777777" w:rsidR="00A406B7" w:rsidRPr="00606C73" w:rsidRDefault="00A406B7" w:rsidP="00DE3454">
            <w:pPr>
              <w:pStyle w:val="Tablecontent"/>
            </w:pPr>
            <w:r w:rsidRPr="00606C73">
              <w:t>guest.processor.queue</w:t>
            </w:r>
          </w:p>
        </w:tc>
        <w:tc>
          <w:tcPr>
            <w:tcW w:w="0" w:type="auto"/>
            <w:hideMark/>
          </w:tcPr>
          <w:p w14:paraId="47CB5E2F" w14:textId="77777777" w:rsidR="00A406B7" w:rsidRPr="00606C73" w:rsidRDefault="00A406B7" w:rsidP="00DE3454">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A406B7" w:rsidRPr="00606C73" w14:paraId="2BD64096" w14:textId="77777777" w:rsidTr="00DE3454">
        <w:tc>
          <w:tcPr>
            <w:tcW w:w="0" w:type="auto"/>
            <w:shd w:val="clear" w:color="auto" w:fill="F2F2F2" w:themeFill="background1" w:themeFillShade="F2"/>
            <w:hideMark/>
          </w:tcPr>
          <w:p w14:paraId="0C03B149" w14:textId="77777777" w:rsidR="00A406B7" w:rsidRPr="00606C73" w:rsidRDefault="00A406B7" w:rsidP="00DE3454">
            <w:pPr>
              <w:pStyle w:val="Tablecontent"/>
            </w:pPr>
            <w:r w:rsidRPr="00606C73">
              <w:t>guest.disk.queue</w:t>
            </w:r>
          </w:p>
        </w:tc>
        <w:tc>
          <w:tcPr>
            <w:tcW w:w="0" w:type="auto"/>
            <w:hideMark/>
          </w:tcPr>
          <w:p w14:paraId="04B4EC34" w14:textId="77777777" w:rsidR="00A406B7" w:rsidRPr="00606C73" w:rsidRDefault="00A406B7" w:rsidP="00DE3454">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A406B7" w:rsidRPr="00606C73" w14:paraId="242DD045" w14:textId="77777777" w:rsidTr="00DE3454">
        <w:tc>
          <w:tcPr>
            <w:tcW w:w="0" w:type="auto"/>
            <w:shd w:val="clear" w:color="auto" w:fill="F2F2F2" w:themeFill="background1" w:themeFillShade="F2"/>
            <w:hideMark/>
          </w:tcPr>
          <w:p w14:paraId="55788F16" w14:textId="77777777" w:rsidR="00A406B7" w:rsidRPr="00606C73" w:rsidRDefault="00A406B7" w:rsidP="00DE3454">
            <w:pPr>
              <w:pStyle w:val="Tablecontent"/>
            </w:pPr>
            <w:r w:rsidRPr="00606C73">
              <w:t>guest.disk.queueAvg</w:t>
            </w:r>
          </w:p>
        </w:tc>
        <w:tc>
          <w:tcPr>
            <w:tcW w:w="0" w:type="auto"/>
            <w:hideMark/>
          </w:tcPr>
          <w:p w14:paraId="0D161B9B" w14:textId="77777777" w:rsidR="00A406B7" w:rsidRPr="00606C73" w:rsidRDefault="00A406B7" w:rsidP="00DE3454">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6A63FDA2" w14:textId="77777777" w:rsidR="00290538" w:rsidRDefault="00290538" w:rsidP="00AC6E1E">
      <w:pPr>
        <w:pStyle w:val="Heading3"/>
      </w:pPr>
      <w:r>
        <w:t>Kubernetes</w:t>
      </w:r>
    </w:p>
    <w:p w14:paraId="19062976" w14:textId="77777777" w:rsidR="00290538" w:rsidRDefault="00290538" w:rsidP="00290538">
      <w:pPr>
        <w:rPr>
          <w:lang w:val="en-GB"/>
        </w:rPr>
      </w:pPr>
      <w:r>
        <w:rPr>
          <w:lang w:val="en-GB"/>
        </w:rPr>
        <w:t xml:space="preserve">The largest object in K8 is a cluster. Unlike vSphere, there is no K8 Data Center and K8 vCenter objects. Inter-cluster load balancing like vRealize Operations WLP also does not apply. As customers can have multiple K8 clusters, vRealize Operations adds the Kubernetes World object. </w:t>
      </w:r>
    </w:p>
    <w:p w14:paraId="1C716624" w14:textId="77777777" w:rsidR="00290538" w:rsidRDefault="00290538" w:rsidP="00290538">
      <w:pPr>
        <w:rPr>
          <w:lang w:val="en-GB"/>
        </w:rPr>
      </w:pPr>
      <w:r>
        <w:rPr>
          <w:lang w:val="en-GB"/>
        </w:rPr>
        <w:t xml:space="preserve">The nature of K8 cluster means there are 2 sides of a K8 cluster from observability viewpoint. </w:t>
      </w:r>
    </w:p>
    <w:p w14:paraId="4568377D"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2075"/>
        <w:gridCol w:w="6676"/>
      </w:tblGrid>
      <w:tr w:rsidR="00290538" w14:paraId="749D0C05" w14:textId="77777777" w:rsidTr="00ED67F8">
        <w:tc>
          <w:tcPr>
            <w:tcW w:w="1705" w:type="dxa"/>
            <w:shd w:val="clear" w:color="auto" w:fill="F2F2F2" w:themeFill="background1" w:themeFillShade="F2"/>
          </w:tcPr>
          <w:p w14:paraId="4A258A08" w14:textId="77777777" w:rsidR="00290538" w:rsidRDefault="00290538" w:rsidP="00ED67F8">
            <w:pPr>
              <w:pStyle w:val="Tableheading"/>
            </w:pPr>
            <w:r>
              <w:t>View</w:t>
            </w:r>
          </w:p>
        </w:tc>
        <w:tc>
          <w:tcPr>
            <w:tcW w:w="2075" w:type="dxa"/>
            <w:shd w:val="clear" w:color="auto" w:fill="F2F2F2" w:themeFill="background1" w:themeFillShade="F2"/>
          </w:tcPr>
          <w:p w14:paraId="1D2D23A9" w14:textId="77777777" w:rsidR="00290538" w:rsidRDefault="00290538" w:rsidP="00ED67F8">
            <w:pPr>
              <w:pStyle w:val="Tableheading"/>
            </w:pPr>
            <w:r>
              <w:rPr>
                <w:lang w:val="en-GB"/>
              </w:rPr>
              <w:t>Hiearchy</w:t>
            </w:r>
          </w:p>
        </w:tc>
        <w:tc>
          <w:tcPr>
            <w:tcW w:w="6676" w:type="dxa"/>
            <w:shd w:val="clear" w:color="auto" w:fill="F2F2F2" w:themeFill="background1" w:themeFillShade="F2"/>
          </w:tcPr>
          <w:p w14:paraId="67BDBA32" w14:textId="77777777" w:rsidR="00290538" w:rsidRDefault="00290538" w:rsidP="00ED67F8">
            <w:pPr>
              <w:pStyle w:val="Tableheading"/>
            </w:pPr>
            <w:r>
              <w:t>Remarks</w:t>
            </w:r>
          </w:p>
        </w:tc>
      </w:tr>
      <w:tr w:rsidR="00290538" w14:paraId="329B5857" w14:textId="77777777" w:rsidTr="00ED67F8">
        <w:tc>
          <w:tcPr>
            <w:tcW w:w="1705" w:type="dxa"/>
          </w:tcPr>
          <w:p w14:paraId="47E2FF52" w14:textId="77777777" w:rsidR="00290538" w:rsidRDefault="00290538" w:rsidP="00ED67F8">
            <w:pPr>
              <w:pStyle w:val="Tablecontent"/>
            </w:pPr>
            <w:r>
              <w:t>Infrastructure</w:t>
            </w:r>
          </w:p>
        </w:tc>
        <w:tc>
          <w:tcPr>
            <w:tcW w:w="2075" w:type="dxa"/>
          </w:tcPr>
          <w:p w14:paraId="6A69CF05" w14:textId="77777777" w:rsidR="00290538" w:rsidRDefault="00290538" w:rsidP="00ED67F8">
            <w:pPr>
              <w:pStyle w:val="Tablecontent"/>
            </w:pPr>
            <w:r>
              <w:t>Cluster \</w:t>
            </w:r>
          </w:p>
          <w:p w14:paraId="7837D1AC" w14:textId="77777777" w:rsidR="00290538" w:rsidRDefault="00290538" w:rsidP="00ED67F8">
            <w:pPr>
              <w:pStyle w:val="Tablecontent"/>
            </w:pPr>
            <w:r>
              <w:t xml:space="preserve">    Node \</w:t>
            </w:r>
          </w:p>
          <w:p w14:paraId="1073B20B" w14:textId="77777777" w:rsidR="00290538" w:rsidRDefault="00290538" w:rsidP="00ED67F8">
            <w:pPr>
              <w:pStyle w:val="Tablecontent"/>
            </w:pPr>
            <w:r>
              <w:t xml:space="preserve">        Container</w:t>
            </w:r>
          </w:p>
        </w:tc>
        <w:tc>
          <w:tcPr>
            <w:tcW w:w="6676" w:type="dxa"/>
          </w:tcPr>
          <w:p w14:paraId="4181FB88" w14:textId="77777777" w:rsidR="00290538" w:rsidRDefault="00290538" w:rsidP="00ED67F8">
            <w:pPr>
              <w:pStyle w:val="Tablecontent"/>
            </w:pPr>
            <w:r>
              <w:t>I skip pod as the node runs containers, not pods. Pod is just a grouping (think of it like a folder).</w:t>
            </w:r>
          </w:p>
        </w:tc>
      </w:tr>
      <w:tr w:rsidR="00290538" w14:paraId="1956E51B" w14:textId="77777777" w:rsidTr="00ED67F8">
        <w:tc>
          <w:tcPr>
            <w:tcW w:w="1705" w:type="dxa"/>
          </w:tcPr>
          <w:p w14:paraId="0C98C379" w14:textId="77777777" w:rsidR="00290538" w:rsidRDefault="00290538" w:rsidP="00ED67F8">
            <w:pPr>
              <w:pStyle w:val="Tablecontent"/>
            </w:pPr>
            <w:r>
              <w:lastRenderedPageBreak/>
              <w:t>Application</w:t>
            </w:r>
          </w:p>
        </w:tc>
        <w:tc>
          <w:tcPr>
            <w:tcW w:w="2075" w:type="dxa"/>
          </w:tcPr>
          <w:p w14:paraId="5B8F9F78" w14:textId="77777777" w:rsidR="00290538" w:rsidRDefault="00290538" w:rsidP="00ED67F8">
            <w:pPr>
              <w:pStyle w:val="Tablecontent"/>
            </w:pPr>
            <w:r>
              <w:t xml:space="preserve">Cluster \ </w:t>
            </w:r>
          </w:p>
          <w:p w14:paraId="2FE5A65F" w14:textId="77777777" w:rsidR="00290538" w:rsidRDefault="00290538" w:rsidP="00ED67F8">
            <w:pPr>
              <w:pStyle w:val="Tablecontent"/>
            </w:pPr>
            <w:r>
              <w:t xml:space="preserve">    Namespace \ </w:t>
            </w:r>
          </w:p>
          <w:p w14:paraId="182C53F2" w14:textId="77777777" w:rsidR="00290538" w:rsidRDefault="00290538" w:rsidP="00ED67F8">
            <w:pPr>
              <w:pStyle w:val="Tablecontent"/>
            </w:pPr>
            <w:r>
              <w:t xml:space="preserve">        Workload \</w:t>
            </w:r>
          </w:p>
          <w:p w14:paraId="779D1EB0" w14:textId="77777777" w:rsidR="00290538" w:rsidRDefault="00290538" w:rsidP="00ED67F8">
            <w:pPr>
              <w:pStyle w:val="Tablecontent"/>
            </w:pPr>
            <w:r>
              <w:t xml:space="preserve">            Pod</w:t>
            </w:r>
          </w:p>
        </w:tc>
        <w:tc>
          <w:tcPr>
            <w:tcW w:w="6676" w:type="dxa"/>
          </w:tcPr>
          <w:p w14:paraId="61AF337B" w14:textId="77777777" w:rsidR="00290538" w:rsidRDefault="00290538" w:rsidP="00ED67F8">
            <w:pPr>
              <w:pStyle w:val="Tablecontent"/>
            </w:pPr>
            <w:r>
              <w:rPr>
                <w:lang w:val="en-GB"/>
              </w:rPr>
              <w:t>I do not start with container as containers in a pod run and stop together. They are as good as one from application viewpoint</w:t>
            </w:r>
          </w:p>
        </w:tc>
      </w:tr>
    </w:tbl>
    <w:p w14:paraId="359FF41B" w14:textId="77777777" w:rsidR="00290538" w:rsidRDefault="00290538" w:rsidP="00290538">
      <w:r>
        <w:t>The 2 sides are equaly important. You will see later that this impacts the way we design the cluster KPI (%) metric.</w:t>
      </w:r>
    </w:p>
    <w:p w14:paraId="54648B98" w14:textId="77777777" w:rsidR="00290538" w:rsidRDefault="00290538" w:rsidP="00290538">
      <w:r>
        <w:t xml:space="preserve">Performance modelling starts with the smallest object, as this is typically workload is run. The larger, or parent object is often just an aggregation of the children. When aggregating, you want to have a leading indicator. We cover the technique to avoid lagging indicator </w:t>
      </w:r>
      <w:hyperlink w:anchor="_CPU_Metrics" w:history="1">
        <w:r w:rsidRPr="00100553">
          <w:rPr>
            <w:rStyle w:val="Hyperlink"/>
          </w:rPr>
          <w:t>here</w:t>
        </w:r>
      </w:hyperlink>
      <w:r>
        <w:t xml:space="preserve">. </w:t>
      </w:r>
    </w:p>
    <w:p w14:paraId="304C339E" w14:textId="77777777" w:rsidR="00290538" w:rsidRDefault="00290538" w:rsidP="00290538">
      <w:r>
        <w:t>The number of members in a hierarchy impacts the way we should roll up a metric. It also depends on the nature of the metrics. Let’s take the Out of Memory metric for example. What do you notice from the table below?</w:t>
      </w:r>
    </w:p>
    <w:p w14:paraId="7664EF5D" w14:textId="77777777" w:rsidR="00290538" w:rsidRDefault="00290538" w:rsidP="00290538">
      <w:pPr>
        <w:pStyle w:val="BeforeTable"/>
      </w:pPr>
    </w:p>
    <w:tbl>
      <w:tblPr>
        <w:tblStyle w:val="TableGrid"/>
        <w:tblW w:w="10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5675"/>
        <w:gridCol w:w="3150"/>
      </w:tblGrid>
      <w:tr w:rsidR="00290538" w14:paraId="4161B141" w14:textId="77777777" w:rsidTr="00ED67F8">
        <w:tc>
          <w:tcPr>
            <w:tcW w:w="1705" w:type="dxa"/>
            <w:shd w:val="clear" w:color="auto" w:fill="F2F2F2" w:themeFill="background1" w:themeFillShade="F2"/>
          </w:tcPr>
          <w:p w14:paraId="193FC11E" w14:textId="77777777" w:rsidR="00290538" w:rsidRDefault="00290538" w:rsidP="00ED67F8">
            <w:pPr>
              <w:pStyle w:val="Tableheading"/>
            </w:pPr>
            <w:r>
              <w:t>Level</w:t>
            </w:r>
          </w:p>
        </w:tc>
        <w:tc>
          <w:tcPr>
            <w:tcW w:w="5675" w:type="dxa"/>
            <w:shd w:val="clear" w:color="auto" w:fill="F2F2F2" w:themeFill="background1" w:themeFillShade="F2"/>
          </w:tcPr>
          <w:p w14:paraId="3DE058F7" w14:textId="77777777" w:rsidR="00290538" w:rsidRDefault="00290538" w:rsidP="00ED67F8">
            <w:pPr>
              <w:pStyle w:val="Tableheading"/>
            </w:pPr>
            <w:r>
              <w:t>Metric Name</w:t>
            </w:r>
          </w:p>
        </w:tc>
        <w:tc>
          <w:tcPr>
            <w:tcW w:w="3150" w:type="dxa"/>
            <w:shd w:val="clear" w:color="auto" w:fill="F2F2F2" w:themeFill="background1" w:themeFillShade="F2"/>
          </w:tcPr>
          <w:p w14:paraId="62C1D6FE" w14:textId="77777777" w:rsidR="00290538" w:rsidRDefault="00290538" w:rsidP="00ED67F8">
            <w:pPr>
              <w:pStyle w:val="Tableheading"/>
            </w:pPr>
            <w:r>
              <w:t>Threshold</w:t>
            </w:r>
          </w:p>
        </w:tc>
      </w:tr>
      <w:tr w:rsidR="00290538" w14:paraId="3DABC670" w14:textId="77777777" w:rsidTr="00ED67F8">
        <w:tc>
          <w:tcPr>
            <w:tcW w:w="1705" w:type="dxa"/>
          </w:tcPr>
          <w:p w14:paraId="5BD9E26E" w14:textId="77777777" w:rsidR="00290538" w:rsidRDefault="00290538" w:rsidP="00ED67F8">
            <w:pPr>
              <w:pStyle w:val="Tablecontent"/>
            </w:pPr>
            <w:r>
              <w:t>Container</w:t>
            </w:r>
          </w:p>
        </w:tc>
        <w:tc>
          <w:tcPr>
            <w:tcW w:w="5675" w:type="dxa"/>
          </w:tcPr>
          <w:p w14:paraId="50D06B4E" w14:textId="77777777" w:rsidR="00290538" w:rsidRDefault="00290538" w:rsidP="00ED67F8">
            <w:pPr>
              <w:pStyle w:val="Tablecontent"/>
            </w:pPr>
            <w:r>
              <w:t>Count of Out of Memory during the collection cycle</w:t>
            </w:r>
          </w:p>
        </w:tc>
        <w:tc>
          <w:tcPr>
            <w:tcW w:w="3150" w:type="dxa"/>
            <w:vMerge w:val="restart"/>
            <w:vAlign w:val="center"/>
          </w:tcPr>
          <w:p w14:paraId="66B164E7" w14:textId="77777777" w:rsidR="00290538" w:rsidRDefault="00290538" w:rsidP="00ED67F8">
            <w:pPr>
              <w:pStyle w:val="Tablecontent"/>
            </w:pPr>
            <w:r>
              <w:t xml:space="preserve">0 – 1 – 2 – 4. </w:t>
            </w:r>
          </w:p>
          <w:p w14:paraId="3E78DC64" w14:textId="77777777" w:rsidR="00290538" w:rsidRDefault="00290538" w:rsidP="00ED67F8">
            <w:pPr>
              <w:pStyle w:val="Tablecontent"/>
            </w:pPr>
            <w:r>
              <w:t>Green = 0</w:t>
            </w:r>
          </w:p>
        </w:tc>
      </w:tr>
      <w:tr w:rsidR="00290538" w14:paraId="715D2BD6" w14:textId="77777777" w:rsidTr="00ED67F8">
        <w:tc>
          <w:tcPr>
            <w:tcW w:w="1705" w:type="dxa"/>
          </w:tcPr>
          <w:p w14:paraId="01E895ED" w14:textId="77777777" w:rsidR="00290538" w:rsidRDefault="00290538" w:rsidP="00ED67F8">
            <w:pPr>
              <w:pStyle w:val="Tablecontent"/>
            </w:pPr>
            <w:r>
              <w:t>Pod</w:t>
            </w:r>
          </w:p>
        </w:tc>
        <w:tc>
          <w:tcPr>
            <w:tcW w:w="5675" w:type="dxa"/>
          </w:tcPr>
          <w:p w14:paraId="52CC5367" w14:textId="77777777" w:rsidR="00290538" w:rsidRPr="00177690" w:rsidRDefault="00290538" w:rsidP="00ED67F8">
            <w:pPr>
              <w:pStyle w:val="Tablecontent"/>
            </w:pPr>
            <w:r>
              <w:t>95</w:t>
            </w:r>
            <w:r w:rsidRPr="00691BBF">
              <w:rPr>
                <w:vertAlign w:val="superscript"/>
              </w:rPr>
              <w:t>th</w:t>
            </w:r>
            <w:r>
              <w:t xml:space="preserve"> percentile Container Out of Memory in the pod</w:t>
            </w:r>
          </w:p>
        </w:tc>
        <w:tc>
          <w:tcPr>
            <w:tcW w:w="3150" w:type="dxa"/>
            <w:vMerge/>
          </w:tcPr>
          <w:p w14:paraId="03A87A01" w14:textId="77777777" w:rsidR="00290538" w:rsidRDefault="00290538" w:rsidP="00ED67F8">
            <w:pPr>
              <w:pStyle w:val="Tablecontent"/>
            </w:pPr>
          </w:p>
        </w:tc>
      </w:tr>
      <w:tr w:rsidR="00290538" w14:paraId="14F56E02" w14:textId="77777777" w:rsidTr="00ED67F8">
        <w:tc>
          <w:tcPr>
            <w:tcW w:w="1705" w:type="dxa"/>
          </w:tcPr>
          <w:p w14:paraId="1E67A8C8" w14:textId="77777777" w:rsidR="00290538" w:rsidRDefault="00290538" w:rsidP="00ED67F8">
            <w:pPr>
              <w:pStyle w:val="Tablecontent"/>
            </w:pPr>
            <w:r>
              <w:t>Workload</w:t>
            </w:r>
          </w:p>
        </w:tc>
        <w:tc>
          <w:tcPr>
            <w:tcW w:w="5675" w:type="dxa"/>
          </w:tcPr>
          <w:p w14:paraId="09C2B3D6" w14:textId="77777777" w:rsidR="00290538" w:rsidRDefault="00290538" w:rsidP="00ED67F8">
            <w:pPr>
              <w:pStyle w:val="Tablecontent"/>
            </w:pPr>
            <w:r>
              <w:t>95</w:t>
            </w:r>
            <w:r w:rsidRPr="00691BBF">
              <w:rPr>
                <w:vertAlign w:val="superscript"/>
              </w:rPr>
              <w:t>th</w:t>
            </w:r>
            <w:r>
              <w:t xml:space="preserve"> percentile Container Out of Memory in the workload</w:t>
            </w:r>
          </w:p>
        </w:tc>
        <w:tc>
          <w:tcPr>
            <w:tcW w:w="3150" w:type="dxa"/>
            <w:vMerge/>
          </w:tcPr>
          <w:p w14:paraId="0D79CE8B" w14:textId="77777777" w:rsidR="00290538" w:rsidRDefault="00290538" w:rsidP="00ED67F8">
            <w:pPr>
              <w:pStyle w:val="Tablecontent"/>
            </w:pPr>
          </w:p>
        </w:tc>
      </w:tr>
      <w:tr w:rsidR="00290538" w14:paraId="13893EF3" w14:textId="77777777" w:rsidTr="00ED67F8">
        <w:tc>
          <w:tcPr>
            <w:tcW w:w="1705" w:type="dxa"/>
          </w:tcPr>
          <w:p w14:paraId="268A0F74" w14:textId="77777777" w:rsidR="00290538" w:rsidRDefault="00290538" w:rsidP="00ED67F8">
            <w:pPr>
              <w:pStyle w:val="Tablecontent"/>
            </w:pPr>
            <w:r>
              <w:t xml:space="preserve">Namespace </w:t>
            </w:r>
          </w:p>
        </w:tc>
        <w:tc>
          <w:tcPr>
            <w:tcW w:w="5675" w:type="dxa"/>
          </w:tcPr>
          <w:p w14:paraId="197FAEFB" w14:textId="77777777" w:rsidR="00290538" w:rsidRPr="00966095" w:rsidRDefault="00290538" w:rsidP="00ED67F8">
            <w:pPr>
              <w:pStyle w:val="Tablecontent"/>
              <w:rPr>
                <w:b/>
                <w:bCs/>
              </w:rPr>
            </w:pPr>
            <w:r>
              <w:t>95</w:t>
            </w:r>
            <w:r w:rsidRPr="00691BBF">
              <w:rPr>
                <w:vertAlign w:val="superscript"/>
              </w:rPr>
              <w:t>th</w:t>
            </w:r>
            <w:r>
              <w:t xml:space="preserve"> percentile Container Out of Memory in the namespace</w:t>
            </w:r>
          </w:p>
        </w:tc>
        <w:tc>
          <w:tcPr>
            <w:tcW w:w="3150" w:type="dxa"/>
            <w:vMerge/>
          </w:tcPr>
          <w:p w14:paraId="5268A4DB" w14:textId="77777777" w:rsidR="00290538" w:rsidRDefault="00290538" w:rsidP="00ED67F8">
            <w:pPr>
              <w:pStyle w:val="Tablecontent"/>
            </w:pPr>
          </w:p>
        </w:tc>
      </w:tr>
      <w:tr w:rsidR="00290538" w14:paraId="53DE0EC2" w14:textId="77777777" w:rsidTr="00ED67F8">
        <w:tc>
          <w:tcPr>
            <w:tcW w:w="1705" w:type="dxa"/>
          </w:tcPr>
          <w:p w14:paraId="1340BE81" w14:textId="77777777" w:rsidR="00290538" w:rsidRDefault="00290538" w:rsidP="00ED67F8">
            <w:pPr>
              <w:pStyle w:val="Tablecontent"/>
            </w:pPr>
            <w:r>
              <w:t>Node</w:t>
            </w:r>
          </w:p>
        </w:tc>
        <w:tc>
          <w:tcPr>
            <w:tcW w:w="5675" w:type="dxa"/>
          </w:tcPr>
          <w:p w14:paraId="35D9269E" w14:textId="77777777" w:rsidR="00290538" w:rsidRDefault="00290538" w:rsidP="00ED67F8">
            <w:pPr>
              <w:pStyle w:val="Tablecontent"/>
            </w:pPr>
            <w:r>
              <w:t>95</w:t>
            </w:r>
            <w:r w:rsidRPr="00691BBF">
              <w:rPr>
                <w:vertAlign w:val="superscript"/>
              </w:rPr>
              <w:t>th</w:t>
            </w:r>
            <w:r>
              <w:t xml:space="preserve"> percentile Container Out of Memory in the node</w:t>
            </w:r>
          </w:p>
        </w:tc>
        <w:tc>
          <w:tcPr>
            <w:tcW w:w="3150" w:type="dxa"/>
            <w:vMerge/>
          </w:tcPr>
          <w:p w14:paraId="66AB4760" w14:textId="77777777" w:rsidR="00290538" w:rsidRDefault="00290538" w:rsidP="00ED67F8">
            <w:pPr>
              <w:pStyle w:val="Tablecontent"/>
            </w:pPr>
          </w:p>
        </w:tc>
      </w:tr>
      <w:tr w:rsidR="00290538" w14:paraId="572250EF" w14:textId="77777777" w:rsidTr="00ED67F8">
        <w:tc>
          <w:tcPr>
            <w:tcW w:w="1705" w:type="dxa"/>
          </w:tcPr>
          <w:p w14:paraId="08E8FD00" w14:textId="77777777" w:rsidR="00290538" w:rsidRDefault="00290538" w:rsidP="00ED67F8">
            <w:pPr>
              <w:pStyle w:val="Tablecontent"/>
            </w:pPr>
            <w:r>
              <w:t>Cluster</w:t>
            </w:r>
          </w:p>
        </w:tc>
        <w:tc>
          <w:tcPr>
            <w:tcW w:w="5675" w:type="dxa"/>
          </w:tcPr>
          <w:p w14:paraId="6D3E9847" w14:textId="77777777" w:rsidR="00290538" w:rsidRDefault="00290538" w:rsidP="00ED67F8">
            <w:pPr>
              <w:pStyle w:val="Tablecontent"/>
            </w:pPr>
            <w:r>
              <w:t>95</w:t>
            </w:r>
            <w:r w:rsidRPr="00691BBF">
              <w:rPr>
                <w:vertAlign w:val="superscript"/>
              </w:rPr>
              <w:t>th</w:t>
            </w:r>
            <w:r>
              <w:t xml:space="preserve"> percentile Container Out of Memory in the cluster</w:t>
            </w:r>
          </w:p>
        </w:tc>
        <w:tc>
          <w:tcPr>
            <w:tcW w:w="3150" w:type="dxa"/>
            <w:vMerge/>
          </w:tcPr>
          <w:p w14:paraId="1564CD3D" w14:textId="77777777" w:rsidR="00290538" w:rsidRDefault="00290538" w:rsidP="00ED67F8">
            <w:pPr>
              <w:pStyle w:val="Tablecontent"/>
            </w:pPr>
          </w:p>
        </w:tc>
      </w:tr>
    </w:tbl>
    <w:p w14:paraId="5A87CE5E" w14:textId="77777777" w:rsidR="00290538" w:rsidRDefault="00290538" w:rsidP="00290538">
      <w:r>
        <w:t xml:space="preserve">As the container is the base object where we get the count of out of memory events, the counter is the raw counter. All other counters at the parent level are simply an aggregation. </w:t>
      </w:r>
    </w:p>
    <w:p w14:paraId="2704DB6B" w14:textId="77777777" w:rsidR="00290538" w:rsidRDefault="00290538" w:rsidP="00290538">
      <w:r>
        <w:t>Why do I choose the 95</w:t>
      </w:r>
      <w:r w:rsidRPr="00372D9D">
        <w:rPr>
          <w:vertAlign w:val="superscript"/>
        </w:rPr>
        <w:t>th</w:t>
      </w:r>
      <w:r>
        <w:t xml:space="preserve"> percentile function, instead of simply summing up the containers value at the pod level? After all, a pod contains only 1 – 2 containers for almost all the cases. In addition, the containers in a pod are always scheduled together.</w:t>
      </w:r>
    </w:p>
    <w:p w14:paraId="00626799" w14:textId="77777777" w:rsidR="00290538" w:rsidRDefault="00290538" w:rsidP="00290538">
      <w:r>
        <w:t xml:space="preserve">The reason is simplicity. When you design a KPI, think of all the objects, not just 1. You want to have pattern so it’s easier to understand. </w:t>
      </w:r>
    </w:p>
    <w:p w14:paraId="5A2D163F" w14:textId="77777777" w:rsidR="00290538" w:rsidRDefault="00290538" w:rsidP="00290538">
      <w:r>
        <w:t>A large cluster can potentially run thousands of containers. Why do I choose 95</w:t>
      </w:r>
      <w:r w:rsidRPr="00A42D39">
        <w:rPr>
          <w:vertAlign w:val="superscript"/>
        </w:rPr>
        <w:t>th</w:t>
      </w:r>
      <w:r>
        <w:t xml:space="preserve"> instead of 97</w:t>
      </w:r>
      <w:r w:rsidRPr="00A42D39">
        <w:rPr>
          <w:vertAlign w:val="superscript"/>
        </w:rPr>
        <w:t>th</w:t>
      </w:r>
      <w:r>
        <w:t xml:space="preserve"> percentile (3 standard deviations)? </w:t>
      </w:r>
    </w:p>
    <w:p w14:paraId="0EBB5B8A" w14:textId="77777777" w:rsidR="00290538" w:rsidRDefault="00290538" w:rsidP="00290538">
      <w:r>
        <w:t xml:space="preserve">The first reason is to keep the formula consistent. This is important to ensure the drill down does not give you a surprise. </w:t>
      </w:r>
    </w:p>
    <w:p w14:paraId="44B3672B" w14:textId="77777777" w:rsidR="00290538" w:rsidRDefault="00290538" w:rsidP="00290538">
      <w:r>
        <w:t>The second reason is 95</w:t>
      </w:r>
      <w:r w:rsidRPr="00F81B79">
        <w:rPr>
          <w:vertAlign w:val="superscript"/>
        </w:rPr>
        <w:t>th</w:t>
      </w:r>
      <w:r>
        <w:t xml:space="preserve"> is a more accurate representation. The use case here is a KPI metric. You can always complement it with other metrics such as count of container with out of memory if you want to be notified earlier.</w:t>
      </w:r>
    </w:p>
    <w:p w14:paraId="3189B2A4" w14:textId="77777777" w:rsidR="00290538" w:rsidRDefault="00290538" w:rsidP="00AC6E1E">
      <w:pPr>
        <w:pStyle w:val="Heading4"/>
      </w:pPr>
      <w:r>
        <w:t>Container</w:t>
      </w:r>
    </w:p>
    <w:p w14:paraId="0A970523" w14:textId="77777777" w:rsidR="00290538" w:rsidRDefault="00290538" w:rsidP="00290538">
      <w:pPr>
        <w:rPr>
          <w:lang w:val="en-GB"/>
        </w:rPr>
      </w:pPr>
      <w:r>
        <w:rPr>
          <w:lang w:val="en-GB"/>
        </w:rPr>
        <w:t xml:space="preserve">This object does not have K8 specific metric as it is just a group of Linux or Windows processes. This differs to a VM object or a Guest OS object, which have rich set of metrics. Maybe we’re better off with events and logs. Thoughts? </w:t>
      </w:r>
    </w:p>
    <w:p w14:paraId="5EACD519" w14:textId="77777777" w:rsidR="00290538" w:rsidRDefault="00290538" w:rsidP="00E7573A">
      <w:pPr>
        <w:pStyle w:val="Heading5"/>
      </w:pPr>
      <w:r>
        <w:lastRenderedPageBreak/>
        <w:t>Prim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166B1C03" w14:textId="77777777" w:rsidTr="00ED67F8">
        <w:tc>
          <w:tcPr>
            <w:tcW w:w="1116" w:type="dxa"/>
            <w:shd w:val="clear" w:color="auto" w:fill="F2F2F2" w:themeFill="background1" w:themeFillShade="F2"/>
          </w:tcPr>
          <w:p w14:paraId="27780191" w14:textId="77777777" w:rsidR="00290538" w:rsidRDefault="00290538" w:rsidP="00ED67F8">
            <w:pPr>
              <w:pStyle w:val="Tableheading"/>
            </w:pPr>
            <w:r>
              <w:t>Group</w:t>
            </w:r>
          </w:p>
        </w:tc>
        <w:tc>
          <w:tcPr>
            <w:tcW w:w="4971" w:type="dxa"/>
            <w:shd w:val="clear" w:color="auto" w:fill="F2F2F2" w:themeFill="background1" w:themeFillShade="F2"/>
          </w:tcPr>
          <w:p w14:paraId="41E0D737" w14:textId="77777777" w:rsidR="00290538" w:rsidRDefault="00290538" w:rsidP="00ED67F8">
            <w:pPr>
              <w:pStyle w:val="Tableheading"/>
            </w:pPr>
            <w:r>
              <w:t>Metric Name</w:t>
            </w:r>
          </w:p>
        </w:tc>
        <w:tc>
          <w:tcPr>
            <w:tcW w:w="1293" w:type="dxa"/>
            <w:shd w:val="clear" w:color="auto" w:fill="F2F2F2" w:themeFill="background1" w:themeFillShade="F2"/>
          </w:tcPr>
          <w:p w14:paraId="69AD3404" w14:textId="77777777" w:rsidR="00290538" w:rsidRDefault="00290538" w:rsidP="00ED67F8">
            <w:pPr>
              <w:pStyle w:val="Tableheading"/>
            </w:pPr>
            <w:r>
              <w:t>Weightage</w:t>
            </w:r>
          </w:p>
        </w:tc>
        <w:tc>
          <w:tcPr>
            <w:tcW w:w="3063" w:type="dxa"/>
            <w:shd w:val="clear" w:color="auto" w:fill="F2F2F2" w:themeFill="background1" w:themeFillShade="F2"/>
          </w:tcPr>
          <w:p w14:paraId="34B171E5" w14:textId="77777777" w:rsidR="00290538" w:rsidRDefault="00290538" w:rsidP="00ED67F8">
            <w:pPr>
              <w:pStyle w:val="Tableheading"/>
            </w:pPr>
            <w:r>
              <w:t>Green – Yellow – Orange – Red</w:t>
            </w:r>
          </w:p>
        </w:tc>
      </w:tr>
      <w:tr w:rsidR="00290538" w14:paraId="33D4B525" w14:textId="77777777" w:rsidTr="00ED67F8">
        <w:tc>
          <w:tcPr>
            <w:tcW w:w="1116" w:type="dxa"/>
          </w:tcPr>
          <w:p w14:paraId="261E4CF3" w14:textId="77777777" w:rsidR="00290538" w:rsidRDefault="00290538" w:rsidP="00ED67F8">
            <w:pPr>
              <w:pStyle w:val="Tablecontent"/>
            </w:pPr>
            <w:r>
              <w:t>CPU</w:t>
            </w:r>
          </w:p>
        </w:tc>
        <w:tc>
          <w:tcPr>
            <w:tcW w:w="4971" w:type="dxa"/>
          </w:tcPr>
          <w:p w14:paraId="737AC00B" w14:textId="77777777" w:rsidR="00290538" w:rsidRDefault="00290538" w:rsidP="00ED67F8">
            <w:pPr>
              <w:pStyle w:val="Tablecontent"/>
            </w:pPr>
            <w:r>
              <w:rPr>
                <w:rStyle w:val="inline-highlight"/>
              </w:rPr>
              <w:t>CPU Throttled %</w:t>
            </w:r>
          </w:p>
        </w:tc>
        <w:tc>
          <w:tcPr>
            <w:tcW w:w="1293" w:type="dxa"/>
          </w:tcPr>
          <w:p w14:paraId="472667EC" w14:textId="77777777" w:rsidR="00290538" w:rsidRDefault="00290538" w:rsidP="00ED67F8">
            <w:pPr>
              <w:pStyle w:val="Tablecontent"/>
              <w:jc w:val="right"/>
            </w:pPr>
            <w:r>
              <w:t>30%</w:t>
            </w:r>
          </w:p>
        </w:tc>
        <w:tc>
          <w:tcPr>
            <w:tcW w:w="3063" w:type="dxa"/>
          </w:tcPr>
          <w:p w14:paraId="276DA160" w14:textId="77777777" w:rsidR="00290538" w:rsidRDefault="00290538" w:rsidP="00ED67F8">
            <w:pPr>
              <w:pStyle w:val="Tablecontent"/>
            </w:pPr>
            <w:r>
              <w:t xml:space="preserve">0 – 5% - 10% - 20% - 40% </w:t>
            </w:r>
          </w:p>
        </w:tc>
      </w:tr>
      <w:tr w:rsidR="00290538" w14:paraId="4D100E21" w14:textId="77777777" w:rsidTr="00ED67F8">
        <w:tc>
          <w:tcPr>
            <w:tcW w:w="1116" w:type="dxa"/>
          </w:tcPr>
          <w:p w14:paraId="02361B0C" w14:textId="77777777" w:rsidR="00290538" w:rsidRDefault="00290538" w:rsidP="00ED67F8">
            <w:pPr>
              <w:pStyle w:val="Tablecontent"/>
            </w:pPr>
            <w:r>
              <w:t>Memory</w:t>
            </w:r>
          </w:p>
        </w:tc>
        <w:tc>
          <w:tcPr>
            <w:tcW w:w="4971" w:type="dxa"/>
          </w:tcPr>
          <w:p w14:paraId="70B83D39" w14:textId="77777777" w:rsidR="00290538" w:rsidRDefault="00290538" w:rsidP="00ED67F8">
            <w:pPr>
              <w:pStyle w:val="Tablecontent"/>
            </w:pPr>
            <w:r>
              <w:t xml:space="preserve">Out of Memory </w:t>
            </w:r>
          </w:p>
        </w:tc>
        <w:tc>
          <w:tcPr>
            <w:tcW w:w="1293" w:type="dxa"/>
          </w:tcPr>
          <w:p w14:paraId="6711B7CE" w14:textId="77777777" w:rsidR="00290538" w:rsidRDefault="00290538" w:rsidP="00ED67F8">
            <w:pPr>
              <w:pStyle w:val="Tablecontent"/>
              <w:jc w:val="right"/>
            </w:pPr>
            <w:r>
              <w:t>30%</w:t>
            </w:r>
          </w:p>
        </w:tc>
        <w:tc>
          <w:tcPr>
            <w:tcW w:w="3063" w:type="dxa"/>
          </w:tcPr>
          <w:p w14:paraId="2DC55399" w14:textId="77777777" w:rsidR="00290538" w:rsidRDefault="00290538" w:rsidP="00ED67F8">
            <w:pPr>
              <w:pStyle w:val="Tablecontent"/>
            </w:pPr>
            <w:r>
              <w:t xml:space="preserve">0 – 1 – 2 – 4. </w:t>
            </w:r>
          </w:p>
          <w:p w14:paraId="0624CE6E" w14:textId="77777777" w:rsidR="00290538" w:rsidRDefault="00290538" w:rsidP="00ED67F8">
            <w:pPr>
              <w:pStyle w:val="Tablecontent"/>
            </w:pPr>
            <w:r>
              <w:t>Green = 0</w:t>
            </w:r>
          </w:p>
        </w:tc>
      </w:tr>
      <w:tr w:rsidR="00290538" w14:paraId="57EBF8BB" w14:textId="77777777" w:rsidTr="00ED67F8">
        <w:tc>
          <w:tcPr>
            <w:tcW w:w="1116" w:type="dxa"/>
            <w:vMerge w:val="restart"/>
          </w:tcPr>
          <w:p w14:paraId="7BFADC5B" w14:textId="77777777" w:rsidR="00290538" w:rsidRDefault="00290538" w:rsidP="00ED67F8">
            <w:pPr>
              <w:pStyle w:val="Tablecontent"/>
            </w:pPr>
            <w:r>
              <w:t>Disk</w:t>
            </w:r>
          </w:p>
        </w:tc>
        <w:tc>
          <w:tcPr>
            <w:tcW w:w="4971" w:type="dxa"/>
          </w:tcPr>
          <w:p w14:paraId="61E47D20" w14:textId="77777777" w:rsidR="00290538" w:rsidRPr="00333BAA" w:rsidRDefault="00290538" w:rsidP="00ED67F8">
            <w:pPr>
              <w:pStyle w:val="Tablecontent"/>
              <w:rPr>
                <w:color w:val="FF0000"/>
              </w:rPr>
            </w:pPr>
            <w:r w:rsidRPr="00333BAA">
              <w:rPr>
                <w:color w:val="FF0000"/>
              </w:rPr>
              <w:t>Read Latency (ms)</w:t>
            </w:r>
            <w:r>
              <w:rPr>
                <w:color w:val="FF0000"/>
              </w:rPr>
              <w:t xml:space="preserve"> *</w:t>
            </w:r>
          </w:p>
        </w:tc>
        <w:tc>
          <w:tcPr>
            <w:tcW w:w="1293" w:type="dxa"/>
          </w:tcPr>
          <w:p w14:paraId="15A12E63" w14:textId="77777777" w:rsidR="00290538" w:rsidRDefault="00290538" w:rsidP="00ED67F8">
            <w:pPr>
              <w:pStyle w:val="Tablecontent"/>
              <w:jc w:val="right"/>
            </w:pPr>
            <w:r>
              <w:t>10%</w:t>
            </w:r>
          </w:p>
        </w:tc>
        <w:tc>
          <w:tcPr>
            <w:tcW w:w="3063" w:type="dxa"/>
            <w:vMerge w:val="restart"/>
            <w:vAlign w:val="center"/>
          </w:tcPr>
          <w:p w14:paraId="637D45CF" w14:textId="77777777" w:rsidR="00290538" w:rsidRDefault="00290538" w:rsidP="00ED67F8">
            <w:pPr>
              <w:pStyle w:val="Tablecontent"/>
            </w:pPr>
            <w:r>
              <w:t>0 – 10 – 20 – 40 – 80 ms</w:t>
            </w:r>
          </w:p>
        </w:tc>
      </w:tr>
      <w:tr w:rsidR="00290538" w14:paraId="0632D76A" w14:textId="77777777" w:rsidTr="00ED67F8">
        <w:tc>
          <w:tcPr>
            <w:tcW w:w="1116" w:type="dxa"/>
            <w:vMerge/>
          </w:tcPr>
          <w:p w14:paraId="12B1F24E" w14:textId="77777777" w:rsidR="00290538" w:rsidRDefault="00290538" w:rsidP="00ED67F8">
            <w:pPr>
              <w:pStyle w:val="Tablecontent"/>
            </w:pPr>
          </w:p>
        </w:tc>
        <w:tc>
          <w:tcPr>
            <w:tcW w:w="4971" w:type="dxa"/>
          </w:tcPr>
          <w:p w14:paraId="4FA9620B" w14:textId="77777777" w:rsidR="00290538" w:rsidRPr="00333BAA" w:rsidRDefault="00290538" w:rsidP="00ED67F8">
            <w:pPr>
              <w:pStyle w:val="Tablecontent"/>
              <w:rPr>
                <w:color w:val="FF0000"/>
              </w:rPr>
            </w:pPr>
            <w:r w:rsidRPr="00333BAA">
              <w:rPr>
                <w:color w:val="FF0000"/>
              </w:rPr>
              <w:t>Write Latency (ms)</w:t>
            </w:r>
            <w:r>
              <w:rPr>
                <w:color w:val="FF0000"/>
              </w:rPr>
              <w:t xml:space="preserve"> *</w:t>
            </w:r>
          </w:p>
        </w:tc>
        <w:tc>
          <w:tcPr>
            <w:tcW w:w="1293" w:type="dxa"/>
          </w:tcPr>
          <w:p w14:paraId="30231351" w14:textId="77777777" w:rsidR="00290538" w:rsidRDefault="00290538" w:rsidP="00ED67F8">
            <w:pPr>
              <w:pStyle w:val="Tablecontent"/>
              <w:jc w:val="right"/>
            </w:pPr>
            <w:r>
              <w:t>10%</w:t>
            </w:r>
          </w:p>
        </w:tc>
        <w:tc>
          <w:tcPr>
            <w:tcW w:w="3063" w:type="dxa"/>
            <w:vMerge/>
            <w:vAlign w:val="center"/>
          </w:tcPr>
          <w:p w14:paraId="4CA8E3AA" w14:textId="77777777" w:rsidR="00290538" w:rsidRDefault="00290538" w:rsidP="00ED67F8">
            <w:pPr>
              <w:pStyle w:val="Tablecontent"/>
            </w:pPr>
          </w:p>
        </w:tc>
      </w:tr>
      <w:tr w:rsidR="00290538" w14:paraId="50769D30" w14:textId="77777777" w:rsidTr="00ED67F8">
        <w:tc>
          <w:tcPr>
            <w:tcW w:w="1116" w:type="dxa"/>
            <w:vMerge w:val="restart"/>
          </w:tcPr>
          <w:p w14:paraId="677EAB23" w14:textId="77777777" w:rsidR="00290538" w:rsidRDefault="00290538" w:rsidP="00ED67F8">
            <w:pPr>
              <w:pStyle w:val="Tablecontent"/>
            </w:pPr>
            <w:r>
              <w:t>Network</w:t>
            </w:r>
          </w:p>
        </w:tc>
        <w:tc>
          <w:tcPr>
            <w:tcW w:w="4971" w:type="dxa"/>
          </w:tcPr>
          <w:p w14:paraId="01784F4F" w14:textId="77777777" w:rsidR="00290538" w:rsidRPr="009454A5" w:rsidRDefault="00290538" w:rsidP="00ED67F8">
            <w:pPr>
              <w:pStyle w:val="Tablecontent"/>
              <w:rPr>
                <w:b/>
                <w:bCs/>
              </w:rPr>
            </w:pPr>
            <w:r w:rsidRPr="00771A92">
              <w:t>Rece</w:t>
            </w:r>
            <w:r>
              <w:t>ive Packet Drop %</w:t>
            </w:r>
          </w:p>
        </w:tc>
        <w:tc>
          <w:tcPr>
            <w:tcW w:w="1293" w:type="dxa"/>
          </w:tcPr>
          <w:p w14:paraId="7F874B42" w14:textId="77777777" w:rsidR="00290538" w:rsidRDefault="00290538" w:rsidP="00ED67F8">
            <w:pPr>
              <w:pStyle w:val="Tablecontent"/>
              <w:jc w:val="right"/>
            </w:pPr>
            <w:r>
              <w:t>10%</w:t>
            </w:r>
          </w:p>
        </w:tc>
        <w:tc>
          <w:tcPr>
            <w:tcW w:w="3063" w:type="dxa"/>
            <w:vMerge w:val="restart"/>
            <w:vAlign w:val="center"/>
          </w:tcPr>
          <w:p w14:paraId="045F20B6" w14:textId="77777777" w:rsidR="00290538" w:rsidRDefault="00290538" w:rsidP="00ED67F8">
            <w:pPr>
              <w:pStyle w:val="Tablecontent"/>
            </w:pPr>
            <w:r>
              <w:t>0 – 0.5% - 0.1% - 2% - 4%</w:t>
            </w:r>
          </w:p>
        </w:tc>
      </w:tr>
      <w:tr w:rsidR="00290538" w14:paraId="72B6BC1F" w14:textId="77777777" w:rsidTr="00ED67F8">
        <w:tc>
          <w:tcPr>
            <w:tcW w:w="1116" w:type="dxa"/>
            <w:vMerge/>
          </w:tcPr>
          <w:p w14:paraId="717927AE" w14:textId="77777777" w:rsidR="00290538" w:rsidRDefault="00290538" w:rsidP="00ED67F8">
            <w:pPr>
              <w:pStyle w:val="Tablecontent"/>
            </w:pPr>
          </w:p>
        </w:tc>
        <w:tc>
          <w:tcPr>
            <w:tcW w:w="4971" w:type="dxa"/>
          </w:tcPr>
          <w:p w14:paraId="4FF437F8" w14:textId="77777777" w:rsidR="00290538" w:rsidRDefault="00290538" w:rsidP="00ED67F8">
            <w:pPr>
              <w:pStyle w:val="Tablecontent"/>
            </w:pPr>
            <w:r>
              <w:t>Transmit Packet Drop %</w:t>
            </w:r>
          </w:p>
        </w:tc>
        <w:tc>
          <w:tcPr>
            <w:tcW w:w="1293" w:type="dxa"/>
          </w:tcPr>
          <w:p w14:paraId="67140560" w14:textId="77777777" w:rsidR="00290538" w:rsidRDefault="00290538" w:rsidP="00ED67F8">
            <w:pPr>
              <w:pStyle w:val="Tablecontent"/>
              <w:jc w:val="right"/>
            </w:pPr>
            <w:r>
              <w:t>10%</w:t>
            </w:r>
          </w:p>
        </w:tc>
        <w:tc>
          <w:tcPr>
            <w:tcW w:w="3063" w:type="dxa"/>
            <w:vMerge/>
          </w:tcPr>
          <w:p w14:paraId="061F1D61" w14:textId="77777777" w:rsidR="00290538" w:rsidRDefault="00290538" w:rsidP="00ED67F8">
            <w:pPr>
              <w:pStyle w:val="Tablecontent"/>
            </w:pPr>
          </w:p>
        </w:tc>
      </w:tr>
    </w:tbl>
    <w:p w14:paraId="675BDFB4" w14:textId="77777777" w:rsidR="00290538" w:rsidRPr="00895410" w:rsidRDefault="00290538" w:rsidP="00290538">
      <w:pPr>
        <w:rPr>
          <w:color w:val="FF0000"/>
          <w:lang w:val="en-GB"/>
        </w:rPr>
      </w:pPr>
      <w:r w:rsidRPr="00895410">
        <w:rPr>
          <w:color w:val="FF0000"/>
          <w:lang w:val="en-GB"/>
        </w:rPr>
        <w:t xml:space="preserve">* investigating why </w:t>
      </w:r>
      <w:r w:rsidRPr="00895410">
        <w:rPr>
          <w:color w:val="FF0000"/>
        </w:rPr>
        <w:t>disk latency cannot be calculated from cAdvisor….</w:t>
      </w:r>
    </w:p>
    <w:p w14:paraId="4AA1F2B4" w14:textId="77777777" w:rsidR="00290538" w:rsidRDefault="00290538" w:rsidP="00290538">
      <w:r>
        <w:rPr>
          <w:lang w:val="en-GB"/>
        </w:rPr>
        <w:t xml:space="preserve">Let’s explain the </w:t>
      </w:r>
      <w:r w:rsidRPr="00B76058">
        <w:rPr>
          <w:b/>
          <w:bCs/>
          <w:lang w:val="en-GB"/>
        </w:rPr>
        <w:t>Out of Memory</w:t>
      </w:r>
      <w:r>
        <w:rPr>
          <w:lang w:val="en-GB"/>
        </w:rPr>
        <w:t xml:space="preserve"> as it does not exist in Windows or Linux. While it only exists in K8, it is not a native K8 metric as it is still about underlying OS. To prove the point, you can create this metric yourself even if you do not run K8. This metric counts the number </w:t>
      </w:r>
      <w:r>
        <w:t xml:space="preserve">of times the container hit out of memory event as defined by Linux (not sure about Windows). When Linux kernel encounter low memory, it will shutdown process. It tries to kill processes with the biggest consumed memory yet lowest active portion. </w:t>
      </w:r>
    </w:p>
    <w:p w14:paraId="41E8B5F6" w14:textId="77777777" w:rsidR="00290538" w:rsidRDefault="00290538" w:rsidP="00290538">
      <w:r>
        <w:t>I assign 60/40 between compute and non-compute. So CPU and memory gets 30%, while disk and network gets 20%. Let me know if Kubernetes network dropped packet contains false positive. If yes, then we should reduce their weightage.</w:t>
      </w:r>
    </w:p>
    <w:p w14:paraId="17997EA7" w14:textId="77777777" w:rsidR="00290538" w:rsidRDefault="00290538" w:rsidP="00290538">
      <w:r>
        <w:t xml:space="preserve">As the error packet is rare and critical, we classify it as override. </w:t>
      </w:r>
    </w:p>
    <w:p w14:paraId="769C8FCD" w14:textId="77777777" w:rsidR="00290538" w:rsidRDefault="00290538" w:rsidP="00290538">
      <w:r>
        <w:t xml:space="preserve">For disk, why do I split read and write? Because you can have 1 problem and not the other. If we combine them, the bad performance can be masked. </w:t>
      </w:r>
    </w:p>
    <w:p w14:paraId="6F45A215" w14:textId="77777777" w:rsidR="00290538" w:rsidRDefault="00290538" w:rsidP="00290538">
      <w:r>
        <w:t xml:space="preserve">We do the same thing for network. We did not combine them. We also do not add them. If you have 1% TX packet drop and 2% RX packet drop, you do not have 3% packet drop overall. </w:t>
      </w:r>
    </w:p>
    <w:p w14:paraId="5D67EE26" w14:textId="77777777" w:rsidR="00290538" w:rsidRDefault="00290538" w:rsidP="00290538">
      <w:r>
        <w:t xml:space="preserve">What counter is missing from above? </w:t>
      </w:r>
    </w:p>
    <w:p w14:paraId="7727FEA5" w14:textId="77777777" w:rsidR="00290538" w:rsidRDefault="00290538" w:rsidP="00290538">
      <w:r>
        <w:t>Disk queue length. This is only available at the OS level, not process level, as the queue is at Windows or Linux layer.</w:t>
      </w:r>
    </w:p>
    <w:p w14:paraId="5460EDC9" w14:textId="77777777" w:rsidR="00290538" w:rsidRDefault="00290538" w:rsidP="00E7573A">
      <w:pPr>
        <w:pStyle w:val="Heading6"/>
      </w:pPr>
      <w:r>
        <w:t>Override</w:t>
      </w:r>
    </w:p>
    <w:p w14:paraId="258F1CF3" w14:textId="77777777" w:rsidR="00290538" w:rsidRPr="00705449" w:rsidRDefault="00290538" w:rsidP="00290538">
      <w:r w:rsidRPr="00705449">
        <w:t xml:space="preserve">This table overrides the container performance (%) metric with the value derived from this table. </w:t>
      </w:r>
    </w:p>
    <w:p w14:paraId="7E566373" w14:textId="77777777" w:rsidR="00290538" w:rsidRDefault="00290538" w:rsidP="00290538">
      <w:pPr>
        <w:jc w:val="center"/>
      </w:pPr>
      <w:r w:rsidRPr="002A7A3F">
        <w:rPr>
          <w:noProof/>
        </w:rPr>
        <w:drawing>
          <wp:inline distT="0" distB="0" distL="0" distR="0" wp14:anchorId="3BD6C8D6" wp14:editId="39E38E7D">
            <wp:extent cx="5931205" cy="1028753"/>
            <wp:effectExtent l="0" t="0" r="0" b="0"/>
            <wp:docPr id="1085195926" name="Picture 10851959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Table&#10;&#10;Description automatically generated"/>
                    <pic:cNvPicPr/>
                  </pic:nvPicPr>
                  <pic:blipFill>
                    <a:blip r:embed="rId800"/>
                    <a:stretch>
                      <a:fillRect/>
                    </a:stretch>
                  </pic:blipFill>
                  <pic:spPr>
                    <a:xfrm>
                      <a:off x="0" y="0"/>
                      <a:ext cx="5931205" cy="1028753"/>
                    </a:xfrm>
                    <a:prstGeom prst="rect">
                      <a:avLst/>
                    </a:prstGeom>
                  </pic:spPr>
                </pic:pic>
              </a:graphicData>
            </a:graphic>
          </wp:inline>
        </w:drawing>
      </w:r>
    </w:p>
    <w:p w14:paraId="5332366D" w14:textId="77777777" w:rsidR="00290538" w:rsidRDefault="00290538" w:rsidP="00290538">
      <w:r>
        <w:t xml:space="preserve">Example: </w:t>
      </w:r>
    </w:p>
    <w:p w14:paraId="485ED2FB" w14:textId="77777777" w:rsidR="00290538" w:rsidRPr="000D4BC2" w:rsidRDefault="00290538" w:rsidP="00290538">
      <w:pPr>
        <w:ind w:left="720"/>
      </w:pPr>
      <w:r w:rsidRPr="000D4BC2">
        <w:t>0.5% TX error packet</w:t>
      </w:r>
      <w:r>
        <w:t>. This translates as</w:t>
      </w:r>
      <w:r w:rsidRPr="000D4BC2">
        <w:t xml:space="preserve"> 12.5%.</w:t>
      </w:r>
    </w:p>
    <w:p w14:paraId="78D0C9C9" w14:textId="77777777" w:rsidR="00290538" w:rsidRPr="000D4BC2" w:rsidRDefault="00290538" w:rsidP="00290538">
      <w:pPr>
        <w:ind w:left="720"/>
      </w:pPr>
      <w:r w:rsidRPr="000D4BC2">
        <w:t>0.0% RX error packet</w:t>
      </w:r>
      <w:r>
        <w:t>. This translates as</w:t>
      </w:r>
      <w:r w:rsidRPr="000D4BC2">
        <w:t xml:space="preserve"> 100%.</w:t>
      </w:r>
    </w:p>
    <w:p w14:paraId="7CDA25B8" w14:textId="77777777" w:rsidR="00290538" w:rsidRPr="000D4BC2" w:rsidRDefault="00290538" w:rsidP="00290538">
      <w:r w:rsidRPr="000D4BC2">
        <w:t xml:space="preserve">Result is </w:t>
      </w:r>
    </w:p>
    <w:p w14:paraId="57E5EDDE"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x 1  +   12.5% x 8 ) / 9</w:t>
      </w:r>
    </w:p>
    <w:p w14:paraId="2AE33863"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      100%   ) / 9</w:t>
      </w:r>
    </w:p>
    <w:p w14:paraId="69F70687"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00%             / 9</w:t>
      </w:r>
    </w:p>
    <w:p w14:paraId="44C25DB5"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lastRenderedPageBreak/>
        <w:t>= 22.2%</w:t>
      </w:r>
    </w:p>
    <w:p w14:paraId="6F91BB79" w14:textId="77777777" w:rsidR="00290538" w:rsidRPr="00164A65" w:rsidRDefault="00290538" w:rsidP="00290538">
      <w:r>
        <w:t>Red is given 8x the weightage of green. That’s why there are 9 (from 1 + 8) numbers.</w:t>
      </w:r>
    </w:p>
    <w:p w14:paraId="44D1FF2D" w14:textId="77777777" w:rsidR="00290538" w:rsidRDefault="00290538" w:rsidP="00E7573A">
      <w:pPr>
        <w:pStyle w:val="Heading5"/>
      </w:pPr>
      <w:r>
        <w:t>Second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32DE37D1" w14:textId="77777777" w:rsidTr="00ED67F8">
        <w:tc>
          <w:tcPr>
            <w:tcW w:w="1116" w:type="dxa"/>
            <w:shd w:val="clear" w:color="auto" w:fill="F2F2F2" w:themeFill="background1" w:themeFillShade="F2"/>
          </w:tcPr>
          <w:p w14:paraId="473742AE" w14:textId="77777777" w:rsidR="00290538" w:rsidRDefault="00290538" w:rsidP="00ED67F8">
            <w:pPr>
              <w:pStyle w:val="Tableheading"/>
            </w:pPr>
            <w:r>
              <w:t>Group</w:t>
            </w:r>
          </w:p>
        </w:tc>
        <w:tc>
          <w:tcPr>
            <w:tcW w:w="4971" w:type="dxa"/>
            <w:shd w:val="clear" w:color="auto" w:fill="F2F2F2" w:themeFill="background1" w:themeFillShade="F2"/>
          </w:tcPr>
          <w:p w14:paraId="2E05E52E" w14:textId="77777777" w:rsidR="00290538" w:rsidRDefault="00290538" w:rsidP="00ED67F8">
            <w:pPr>
              <w:pStyle w:val="Tableheading"/>
            </w:pPr>
            <w:r>
              <w:t>Metric Name</w:t>
            </w:r>
          </w:p>
        </w:tc>
        <w:tc>
          <w:tcPr>
            <w:tcW w:w="4353" w:type="dxa"/>
            <w:shd w:val="clear" w:color="auto" w:fill="F2F2F2" w:themeFill="background1" w:themeFillShade="F2"/>
          </w:tcPr>
          <w:p w14:paraId="3335D2A1" w14:textId="77777777" w:rsidR="00290538" w:rsidRDefault="00290538" w:rsidP="00ED67F8">
            <w:pPr>
              <w:pStyle w:val="Tableheading"/>
            </w:pPr>
            <w:r>
              <w:t>Remarks</w:t>
            </w:r>
          </w:p>
        </w:tc>
      </w:tr>
      <w:tr w:rsidR="00290538" w14:paraId="56DB64A7" w14:textId="77777777" w:rsidTr="00ED67F8">
        <w:tc>
          <w:tcPr>
            <w:tcW w:w="1116" w:type="dxa"/>
          </w:tcPr>
          <w:p w14:paraId="121011CA" w14:textId="77777777" w:rsidR="00290538" w:rsidRDefault="00290538" w:rsidP="00ED67F8">
            <w:pPr>
              <w:pStyle w:val="Tablecontent"/>
            </w:pPr>
            <w:r>
              <w:t>CPU</w:t>
            </w:r>
          </w:p>
        </w:tc>
        <w:tc>
          <w:tcPr>
            <w:tcW w:w="4971" w:type="dxa"/>
          </w:tcPr>
          <w:p w14:paraId="0D872317"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1459DF62" w14:textId="77777777" w:rsidR="00290538" w:rsidRDefault="00290538" w:rsidP="00ED67F8">
            <w:pPr>
              <w:pStyle w:val="Tablecontent"/>
            </w:pPr>
          </w:p>
        </w:tc>
      </w:tr>
      <w:tr w:rsidR="00290538" w14:paraId="7E14B503" w14:textId="77777777" w:rsidTr="00ED67F8">
        <w:tc>
          <w:tcPr>
            <w:tcW w:w="1116" w:type="dxa"/>
          </w:tcPr>
          <w:p w14:paraId="39B14165" w14:textId="77777777" w:rsidR="00290538" w:rsidRDefault="00290538" w:rsidP="00ED67F8">
            <w:pPr>
              <w:pStyle w:val="Tablecontent"/>
            </w:pPr>
            <w:r>
              <w:t>Memory</w:t>
            </w:r>
          </w:p>
        </w:tc>
        <w:tc>
          <w:tcPr>
            <w:tcW w:w="4971" w:type="dxa"/>
          </w:tcPr>
          <w:p w14:paraId="60269AA7" w14:textId="77777777" w:rsidR="00290538" w:rsidRDefault="00290538" w:rsidP="00ED67F8">
            <w:pPr>
              <w:pStyle w:val="Tablecontent"/>
            </w:pPr>
            <w:r>
              <w:t xml:space="preserve">Memory Usage (%) </w:t>
            </w:r>
          </w:p>
        </w:tc>
        <w:tc>
          <w:tcPr>
            <w:tcW w:w="4353" w:type="dxa"/>
          </w:tcPr>
          <w:p w14:paraId="4407E623" w14:textId="77777777" w:rsidR="00290538" w:rsidRDefault="00290538" w:rsidP="00ED67F8">
            <w:pPr>
              <w:pStyle w:val="Tablecontent"/>
            </w:pPr>
          </w:p>
        </w:tc>
      </w:tr>
      <w:tr w:rsidR="00290538" w14:paraId="347F129B" w14:textId="77777777" w:rsidTr="00ED67F8">
        <w:tc>
          <w:tcPr>
            <w:tcW w:w="1116" w:type="dxa"/>
            <w:vMerge w:val="restart"/>
          </w:tcPr>
          <w:p w14:paraId="7B712E4B" w14:textId="77777777" w:rsidR="00290538" w:rsidRDefault="00290538" w:rsidP="00ED67F8">
            <w:pPr>
              <w:pStyle w:val="Tablecontent"/>
            </w:pPr>
            <w:r>
              <w:t>Disk</w:t>
            </w:r>
          </w:p>
        </w:tc>
        <w:tc>
          <w:tcPr>
            <w:tcW w:w="4971" w:type="dxa"/>
          </w:tcPr>
          <w:p w14:paraId="4009FD57" w14:textId="77777777" w:rsidR="00290538" w:rsidRDefault="00290538" w:rsidP="00ED67F8">
            <w:pPr>
              <w:pStyle w:val="Tablecontent"/>
            </w:pPr>
            <w:r>
              <w:t>Read IOPS</w:t>
            </w:r>
          </w:p>
        </w:tc>
        <w:tc>
          <w:tcPr>
            <w:tcW w:w="4353" w:type="dxa"/>
          </w:tcPr>
          <w:p w14:paraId="5A48C374" w14:textId="77777777" w:rsidR="00290538" w:rsidRDefault="00290538" w:rsidP="00ED67F8">
            <w:pPr>
              <w:pStyle w:val="Tablecontent"/>
            </w:pPr>
          </w:p>
        </w:tc>
      </w:tr>
      <w:tr w:rsidR="00290538" w14:paraId="607195C5" w14:textId="77777777" w:rsidTr="00ED67F8">
        <w:tc>
          <w:tcPr>
            <w:tcW w:w="1116" w:type="dxa"/>
            <w:vMerge/>
          </w:tcPr>
          <w:p w14:paraId="09F99981" w14:textId="77777777" w:rsidR="00290538" w:rsidRDefault="00290538" w:rsidP="00ED67F8">
            <w:pPr>
              <w:pStyle w:val="Tablecontent"/>
            </w:pPr>
          </w:p>
        </w:tc>
        <w:tc>
          <w:tcPr>
            <w:tcW w:w="4971" w:type="dxa"/>
          </w:tcPr>
          <w:p w14:paraId="4782B17F" w14:textId="77777777" w:rsidR="00290538" w:rsidRDefault="00290538" w:rsidP="00ED67F8">
            <w:pPr>
              <w:pStyle w:val="Tablecontent"/>
            </w:pPr>
            <w:r>
              <w:t>Write IOPS</w:t>
            </w:r>
          </w:p>
        </w:tc>
        <w:tc>
          <w:tcPr>
            <w:tcW w:w="4353" w:type="dxa"/>
          </w:tcPr>
          <w:p w14:paraId="7BE0217C" w14:textId="77777777" w:rsidR="00290538" w:rsidRDefault="00290538" w:rsidP="00ED67F8">
            <w:pPr>
              <w:pStyle w:val="Tablecontent"/>
            </w:pPr>
          </w:p>
        </w:tc>
      </w:tr>
      <w:tr w:rsidR="00290538" w14:paraId="3504AB32" w14:textId="77777777" w:rsidTr="00ED67F8">
        <w:tc>
          <w:tcPr>
            <w:tcW w:w="1116" w:type="dxa"/>
            <w:vMerge/>
          </w:tcPr>
          <w:p w14:paraId="008B8CFF" w14:textId="77777777" w:rsidR="00290538" w:rsidRDefault="00290538" w:rsidP="00ED67F8">
            <w:pPr>
              <w:pStyle w:val="Tablecontent"/>
            </w:pPr>
          </w:p>
        </w:tc>
        <w:tc>
          <w:tcPr>
            <w:tcW w:w="4971" w:type="dxa"/>
          </w:tcPr>
          <w:p w14:paraId="04ACD1BB" w14:textId="77777777" w:rsidR="00290538" w:rsidRDefault="00290538" w:rsidP="00ED67F8">
            <w:pPr>
              <w:pStyle w:val="Tablecontent"/>
            </w:pPr>
            <w:r>
              <w:t>Read Throughput (MBps)</w:t>
            </w:r>
          </w:p>
        </w:tc>
        <w:tc>
          <w:tcPr>
            <w:tcW w:w="4353" w:type="dxa"/>
          </w:tcPr>
          <w:p w14:paraId="74F6A429" w14:textId="77777777" w:rsidR="00290538" w:rsidRDefault="00290538" w:rsidP="00ED67F8">
            <w:pPr>
              <w:pStyle w:val="Tablecontent"/>
            </w:pPr>
          </w:p>
        </w:tc>
      </w:tr>
      <w:tr w:rsidR="00290538" w14:paraId="625A37C3" w14:textId="77777777" w:rsidTr="00ED67F8">
        <w:tc>
          <w:tcPr>
            <w:tcW w:w="1116" w:type="dxa"/>
            <w:vMerge/>
          </w:tcPr>
          <w:p w14:paraId="0F285FC7" w14:textId="77777777" w:rsidR="00290538" w:rsidRDefault="00290538" w:rsidP="00ED67F8">
            <w:pPr>
              <w:pStyle w:val="Tablecontent"/>
            </w:pPr>
          </w:p>
        </w:tc>
        <w:tc>
          <w:tcPr>
            <w:tcW w:w="4971" w:type="dxa"/>
          </w:tcPr>
          <w:p w14:paraId="1AEF1B21" w14:textId="77777777" w:rsidR="00290538" w:rsidRDefault="00290538" w:rsidP="00ED67F8">
            <w:pPr>
              <w:pStyle w:val="Tablecontent"/>
            </w:pPr>
            <w:r>
              <w:t>Write Throughput (MBps)</w:t>
            </w:r>
          </w:p>
        </w:tc>
        <w:tc>
          <w:tcPr>
            <w:tcW w:w="4353" w:type="dxa"/>
          </w:tcPr>
          <w:p w14:paraId="61F07F8D" w14:textId="77777777" w:rsidR="00290538" w:rsidRDefault="00290538" w:rsidP="00ED67F8">
            <w:pPr>
              <w:pStyle w:val="Tablecontent"/>
            </w:pPr>
            <w:r>
              <w:t>Storage is in byte</w:t>
            </w:r>
          </w:p>
        </w:tc>
      </w:tr>
      <w:tr w:rsidR="00290538" w14:paraId="597FD953" w14:textId="77777777" w:rsidTr="00ED67F8">
        <w:tc>
          <w:tcPr>
            <w:tcW w:w="1116" w:type="dxa"/>
            <w:vMerge w:val="restart"/>
          </w:tcPr>
          <w:p w14:paraId="3A1A1120" w14:textId="77777777" w:rsidR="00290538" w:rsidRDefault="00290538" w:rsidP="00ED67F8">
            <w:pPr>
              <w:pStyle w:val="Tablecontent"/>
            </w:pPr>
            <w:r>
              <w:t>Network</w:t>
            </w:r>
          </w:p>
        </w:tc>
        <w:tc>
          <w:tcPr>
            <w:tcW w:w="4971" w:type="dxa"/>
          </w:tcPr>
          <w:p w14:paraId="150FD7F0" w14:textId="77777777" w:rsidR="00290538" w:rsidRPr="00771A92" w:rsidRDefault="00290538" w:rsidP="00ED67F8">
            <w:pPr>
              <w:pStyle w:val="Tablecontent"/>
            </w:pPr>
            <w:r w:rsidRPr="00771A92">
              <w:t>Rece</w:t>
            </w:r>
            <w:r>
              <w:t>ive Throughput (Mbps)</w:t>
            </w:r>
          </w:p>
        </w:tc>
        <w:tc>
          <w:tcPr>
            <w:tcW w:w="4353" w:type="dxa"/>
          </w:tcPr>
          <w:p w14:paraId="1BDBC777" w14:textId="77777777" w:rsidR="00290538" w:rsidRDefault="00290538" w:rsidP="00ED67F8">
            <w:pPr>
              <w:pStyle w:val="Tablecontent"/>
            </w:pPr>
            <w:r>
              <w:t>Networking is in bit</w:t>
            </w:r>
          </w:p>
        </w:tc>
      </w:tr>
      <w:tr w:rsidR="00290538" w14:paraId="5A1D1124" w14:textId="77777777" w:rsidTr="00ED67F8">
        <w:tc>
          <w:tcPr>
            <w:tcW w:w="1116" w:type="dxa"/>
            <w:vMerge/>
          </w:tcPr>
          <w:p w14:paraId="18C12EBB" w14:textId="77777777" w:rsidR="00290538" w:rsidRDefault="00290538" w:rsidP="00ED67F8">
            <w:pPr>
              <w:pStyle w:val="Tablecontent"/>
            </w:pPr>
          </w:p>
        </w:tc>
        <w:tc>
          <w:tcPr>
            <w:tcW w:w="4971" w:type="dxa"/>
          </w:tcPr>
          <w:p w14:paraId="462A6CC9" w14:textId="77777777" w:rsidR="00290538" w:rsidRPr="00771A92" w:rsidRDefault="00290538" w:rsidP="00ED67F8">
            <w:pPr>
              <w:pStyle w:val="Tablecontent"/>
            </w:pPr>
            <w:r>
              <w:t>Transmit Throughput (Mbps)</w:t>
            </w:r>
          </w:p>
        </w:tc>
        <w:tc>
          <w:tcPr>
            <w:tcW w:w="4353" w:type="dxa"/>
          </w:tcPr>
          <w:p w14:paraId="649C4557" w14:textId="77777777" w:rsidR="00290538" w:rsidRDefault="00290538" w:rsidP="00ED67F8">
            <w:pPr>
              <w:pStyle w:val="Tablecontent"/>
            </w:pPr>
          </w:p>
        </w:tc>
      </w:tr>
      <w:tr w:rsidR="00290538" w14:paraId="3A33F418" w14:textId="77777777" w:rsidTr="00ED67F8">
        <w:tc>
          <w:tcPr>
            <w:tcW w:w="1116" w:type="dxa"/>
            <w:vMerge/>
          </w:tcPr>
          <w:p w14:paraId="2827798E" w14:textId="77777777" w:rsidR="00290538" w:rsidRDefault="00290538" w:rsidP="00ED67F8">
            <w:pPr>
              <w:pStyle w:val="Tablecontent"/>
            </w:pPr>
          </w:p>
        </w:tc>
        <w:tc>
          <w:tcPr>
            <w:tcW w:w="4971" w:type="dxa"/>
          </w:tcPr>
          <w:p w14:paraId="0D6F1082" w14:textId="77777777" w:rsidR="00290538" w:rsidRDefault="00290538" w:rsidP="00ED67F8">
            <w:pPr>
              <w:pStyle w:val="Tablecontent"/>
            </w:pPr>
            <w:r>
              <w:t>Received packets per second (pps)</w:t>
            </w:r>
          </w:p>
        </w:tc>
        <w:tc>
          <w:tcPr>
            <w:tcW w:w="4353" w:type="dxa"/>
          </w:tcPr>
          <w:p w14:paraId="78D90F7C" w14:textId="77777777" w:rsidR="00290538" w:rsidRDefault="00290538" w:rsidP="00ED67F8">
            <w:pPr>
              <w:pStyle w:val="Tablecontent"/>
            </w:pPr>
          </w:p>
        </w:tc>
      </w:tr>
      <w:tr w:rsidR="00290538" w14:paraId="4BBCDCE9" w14:textId="77777777" w:rsidTr="00ED67F8">
        <w:tc>
          <w:tcPr>
            <w:tcW w:w="1116" w:type="dxa"/>
            <w:vMerge/>
          </w:tcPr>
          <w:p w14:paraId="762813DB" w14:textId="77777777" w:rsidR="00290538" w:rsidRDefault="00290538" w:rsidP="00ED67F8">
            <w:pPr>
              <w:pStyle w:val="Tablecontent"/>
            </w:pPr>
          </w:p>
        </w:tc>
        <w:tc>
          <w:tcPr>
            <w:tcW w:w="4971" w:type="dxa"/>
          </w:tcPr>
          <w:p w14:paraId="7A8EC246" w14:textId="77777777" w:rsidR="00290538" w:rsidRDefault="00290538" w:rsidP="00ED67F8">
            <w:pPr>
              <w:pStyle w:val="Tablecontent"/>
            </w:pPr>
            <w:r>
              <w:t>Transmit packets per second (pps)</w:t>
            </w:r>
          </w:p>
        </w:tc>
        <w:tc>
          <w:tcPr>
            <w:tcW w:w="4353" w:type="dxa"/>
          </w:tcPr>
          <w:p w14:paraId="51BFF23D" w14:textId="77777777" w:rsidR="00290538" w:rsidRDefault="00290538" w:rsidP="00ED67F8">
            <w:pPr>
              <w:pStyle w:val="Tablecontent"/>
            </w:pPr>
          </w:p>
        </w:tc>
      </w:tr>
    </w:tbl>
    <w:p w14:paraId="2773ACD0" w14:textId="77777777" w:rsidR="00290538" w:rsidRPr="002F6FC4" w:rsidRDefault="00290538" w:rsidP="00290538">
      <w:pPr>
        <w:rPr>
          <w:lang w:val="en-GB"/>
        </w:rPr>
      </w:pPr>
    </w:p>
    <w:p w14:paraId="1BB97D0F" w14:textId="77777777" w:rsidR="00290538" w:rsidRDefault="00290538" w:rsidP="00AC6E1E">
      <w:pPr>
        <w:pStyle w:val="Heading4"/>
      </w:pPr>
      <w:r>
        <w:t>Pod</w:t>
      </w:r>
    </w:p>
    <w:p w14:paraId="35FF6597" w14:textId="77777777" w:rsidR="00290538" w:rsidRDefault="00290538" w:rsidP="00290538">
      <w:pPr>
        <w:rPr>
          <w:lang w:val="en-GB"/>
        </w:rPr>
      </w:pPr>
      <w:r>
        <w:rPr>
          <w:lang w:val="en-GB"/>
        </w:rPr>
        <w:t>A pod is simply a collection of containers that are managed as one. They are run and shutdown together. A pod has nothing else, meaning there is no pod-level metrics.</w:t>
      </w:r>
      <w:r w:rsidRPr="000D3C5B">
        <w:rPr>
          <w:lang w:val="en-GB"/>
        </w:rPr>
        <w:t xml:space="preserve"> </w:t>
      </w:r>
      <w:r>
        <w:rPr>
          <w:lang w:val="en-GB"/>
        </w:rPr>
        <w:t>As a result, this object does not have K8 specific metric as it’s just a group of Linux or Windows processes.</w:t>
      </w:r>
    </w:p>
    <w:p w14:paraId="21E93417" w14:textId="77777777" w:rsidR="00290538" w:rsidRDefault="00290538" w:rsidP="00290538">
      <w:pPr>
        <w:rPr>
          <w:lang w:val="en-GB"/>
        </w:rPr>
      </w:pPr>
      <w:r>
        <w:rPr>
          <w:lang w:val="en-GB"/>
        </w:rPr>
        <w:t xml:space="preserve">Most of the time, a pod only has 1 container. This makes application design easier as each pod only serves 1 purpose. In some situation, it has a side-car container to handle things like logging. Because of the low number of members in the group and the need to have leading indicator, we use the </w:t>
      </w:r>
      <w:r w:rsidRPr="00AC3CE2">
        <w:rPr>
          <w:color w:val="00B0F0"/>
          <w:lang w:val="en-GB"/>
        </w:rPr>
        <w:t>worst among the container</w:t>
      </w:r>
      <w:r>
        <w:rPr>
          <w:color w:val="00B0F0"/>
          <w:lang w:val="en-GB"/>
        </w:rPr>
        <w:t>s</w:t>
      </w:r>
      <w:r w:rsidRPr="00AC3CE2">
        <w:rPr>
          <w:color w:val="00B0F0"/>
          <w:lang w:val="en-GB"/>
        </w:rPr>
        <w:t xml:space="preserve"> </w:t>
      </w:r>
      <w:r>
        <w:rPr>
          <w:lang w:val="en-GB"/>
        </w:rPr>
        <w:t xml:space="preserve">when aggregating to pod. When the metric can be summed up, we sum them up instead of taking the worst as it reports the severity better. </w:t>
      </w:r>
    </w:p>
    <w:p w14:paraId="0A800EDB" w14:textId="77777777" w:rsidR="00290538" w:rsidRDefault="00290538" w:rsidP="00E7573A">
      <w:pPr>
        <w:pStyle w:val="Heading5"/>
      </w:pPr>
      <w:r>
        <w:t>Primary Metrics</w:t>
      </w:r>
    </w:p>
    <w:p w14:paraId="6DC69962" w14:textId="77777777" w:rsidR="00290538" w:rsidRDefault="00290538" w:rsidP="00290538">
      <w:pPr>
        <w:rPr>
          <w:lang w:val="en-GB"/>
        </w:rPr>
      </w:pPr>
      <w:r>
        <w:rPr>
          <w:lang w:val="en-GB"/>
        </w:rPr>
        <w:t xml:space="preserve">Due to the nature of pod, the counters are identical to that of containers. </w:t>
      </w:r>
    </w:p>
    <w:p w14:paraId="76F73CC9"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696048ED" w14:textId="77777777" w:rsidTr="00ED67F8">
        <w:tc>
          <w:tcPr>
            <w:tcW w:w="1115" w:type="dxa"/>
            <w:shd w:val="clear" w:color="auto" w:fill="F2F2F2" w:themeFill="background1" w:themeFillShade="F2"/>
          </w:tcPr>
          <w:p w14:paraId="05E3D259" w14:textId="77777777" w:rsidR="00290538" w:rsidRDefault="00290538" w:rsidP="00ED67F8">
            <w:pPr>
              <w:pStyle w:val="Tableheading"/>
            </w:pPr>
            <w:r>
              <w:t>Group</w:t>
            </w:r>
          </w:p>
        </w:tc>
        <w:tc>
          <w:tcPr>
            <w:tcW w:w="5789" w:type="dxa"/>
            <w:shd w:val="clear" w:color="auto" w:fill="F2F2F2" w:themeFill="background1" w:themeFillShade="F2"/>
          </w:tcPr>
          <w:p w14:paraId="10096665" w14:textId="77777777" w:rsidR="00290538" w:rsidRDefault="00290538" w:rsidP="00ED67F8">
            <w:pPr>
              <w:pStyle w:val="Tableheading"/>
            </w:pPr>
            <w:r>
              <w:t>Metric Name</w:t>
            </w:r>
          </w:p>
        </w:tc>
        <w:tc>
          <w:tcPr>
            <w:tcW w:w="1203" w:type="dxa"/>
            <w:shd w:val="clear" w:color="auto" w:fill="F2F2F2" w:themeFill="background1" w:themeFillShade="F2"/>
          </w:tcPr>
          <w:p w14:paraId="53A9DDCC" w14:textId="77777777" w:rsidR="00290538" w:rsidRDefault="00290538" w:rsidP="00ED67F8">
            <w:pPr>
              <w:pStyle w:val="Tableheading"/>
            </w:pPr>
            <w:r>
              <w:t>Weightage</w:t>
            </w:r>
          </w:p>
        </w:tc>
        <w:tc>
          <w:tcPr>
            <w:tcW w:w="2333" w:type="dxa"/>
            <w:shd w:val="clear" w:color="auto" w:fill="F2F2F2" w:themeFill="background1" w:themeFillShade="F2"/>
          </w:tcPr>
          <w:p w14:paraId="36AEC249" w14:textId="77777777" w:rsidR="00290538" w:rsidRDefault="00290538" w:rsidP="00ED67F8">
            <w:pPr>
              <w:pStyle w:val="Tableheading"/>
            </w:pPr>
            <w:r>
              <w:t>Threshold</w:t>
            </w:r>
          </w:p>
        </w:tc>
      </w:tr>
      <w:tr w:rsidR="00290538" w14:paraId="3094BF78" w14:textId="77777777" w:rsidTr="00ED67F8">
        <w:tc>
          <w:tcPr>
            <w:tcW w:w="1115" w:type="dxa"/>
          </w:tcPr>
          <w:p w14:paraId="2DDAA735" w14:textId="77777777" w:rsidR="00290538" w:rsidRDefault="00290538" w:rsidP="00ED67F8">
            <w:pPr>
              <w:pStyle w:val="Tablecontent"/>
            </w:pPr>
            <w:r>
              <w:t>CPU</w:t>
            </w:r>
          </w:p>
        </w:tc>
        <w:tc>
          <w:tcPr>
            <w:tcW w:w="5789" w:type="dxa"/>
          </w:tcPr>
          <w:p w14:paraId="384D6070" w14:textId="77777777" w:rsidR="00290538" w:rsidRDefault="00290538" w:rsidP="00ED67F8">
            <w:pPr>
              <w:pStyle w:val="Tablecontent"/>
            </w:pPr>
            <w:r>
              <w:t>95</w:t>
            </w:r>
            <w:r w:rsidRPr="00691BBF">
              <w:rPr>
                <w:vertAlign w:val="superscript"/>
              </w:rPr>
              <w:t>th</w:t>
            </w:r>
            <w:r>
              <w:t xml:space="preserve"> percentile Container CPU Throttling in a p</w:t>
            </w:r>
            <w:r w:rsidRPr="00BA6AEA">
              <w:rPr>
                <w:rStyle w:val="Strong"/>
                <w:b w:val="0"/>
                <w:bCs w:val="0"/>
              </w:rPr>
              <w:t>od</w:t>
            </w:r>
          </w:p>
        </w:tc>
        <w:tc>
          <w:tcPr>
            <w:tcW w:w="1203" w:type="dxa"/>
          </w:tcPr>
          <w:p w14:paraId="0B798DC5" w14:textId="77777777" w:rsidR="00290538" w:rsidRDefault="00290538" w:rsidP="00ED67F8">
            <w:pPr>
              <w:pStyle w:val="Tablecontent"/>
              <w:jc w:val="right"/>
            </w:pPr>
            <w:r>
              <w:t>30%</w:t>
            </w:r>
          </w:p>
        </w:tc>
        <w:tc>
          <w:tcPr>
            <w:tcW w:w="2333" w:type="dxa"/>
            <w:vMerge w:val="restart"/>
            <w:vAlign w:val="center"/>
          </w:tcPr>
          <w:p w14:paraId="51407351" w14:textId="77777777" w:rsidR="00290538" w:rsidRDefault="00290538" w:rsidP="00ED67F8">
            <w:pPr>
              <w:pStyle w:val="Tablecontent"/>
            </w:pPr>
            <w:r>
              <w:t xml:space="preserve">See container. All the thresholds are identical </w:t>
            </w:r>
            <w:r>
              <w:lastRenderedPageBreak/>
              <w:t>with the associated metric in container.</w:t>
            </w:r>
          </w:p>
        </w:tc>
      </w:tr>
      <w:tr w:rsidR="00290538" w14:paraId="27DEE973" w14:textId="77777777" w:rsidTr="00ED67F8">
        <w:tc>
          <w:tcPr>
            <w:tcW w:w="1115" w:type="dxa"/>
          </w:tcPr>
          <w:p w14:paraId="55823EA7" w14:textId="77777777" w:rsidR="00290538" w:rsidRDefault="00290538" w:rsidP="00ED67F8">
            <w:pPr>
              <w:pStyle w:val="Tablecontent"/>
            </w:pPr>
            <w:r>
              <w:t>Memory</w:t>
            </w:r>
          </w:p>
        </w:tc>
        <w:tc>
          <w:tcPr>
            <w:tcW w:w="5789" w:type="dxa"/>
          </w:tcPr>
          <w:p w14:paraId="00AA6144"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p</w:t>
            </w:r>
            <w:r w:rsidRPr="001D5D7C">
              <w:rPr>
                <w:rStyle w:val="Strong"/>
                <w:b w:val="0"/>
                <w:bCs w:val="0"/>
              </w:rPr>
              <w:t>od</w:t>
            </w:r>
          </w:p>
        </w:tc>
        <w:tc>
          <w:tcPr>
            <w:tcW w:w="1203" w:type="dxa"/>
          </w:tcPr>
          <w:p w14:paraId="236223F4" w14:textId="77777777" w:rsidR="00290538" w:rsidRDefault="00290538" w:rsidP="00ED67F8">
            <w:pPr>
              <w:pStyle w:val="Tablecontent"/>
              <w:jc w:val="right"/>
            </w:pPr>
            <w:r>
              <w:t>30%</w:t>
            </w:r>
          </w:p>
        </w:tc>
        <w:tc>
          <w:tcPr>
            <w:tcW w:w="2333" w:type="dxa"/>
            <w:vMerge/>
          </w:tcPr>
          <w:p w14:paraId="070A0E9A" w14:textId="77777777" w:rsidR="00290538" w:rsidRDefault="00290538" w:rsidP="00ED67F8">
            <w:pPr>
              <w:pStyle w:val="Tablecontent"/>
            </w:pPr>
          </w:p>
        </w:tc>
      </w:tr>
      <w:tr w:rsidR="00290538" w14:paraId="40CF3479" w14:textId="77777777" w:rsidTr="00ED67F8">
        <w:tc>
          <w:tcPr>
            <w:tcW w:w="1115" w:type="dxa"/>
            <w:vMerge w:val="restart"/>
          </w:tcPr>
          <w:p w14:paraId="2DAEA527" w14:textId="77777777" w:rsidR="00290538" w:rsidRDefault="00290538" w:rsidP="00ED67F8">
            <w:pPr>
              <w:pStyle w:val="Tablecontent"/>
            </w:pPr>
            <w:r>
              <w:lastRenderedPageBreak/>
              <w:t>Disk</w:t>
            </w:r>
          </w:p>
        </w:tc>
        <w:tc>
          <w:tcPr>
            <w:tcW w:w="5789" w:type="dxa"/>
          </w:tcPr>
          <w:p w14:paraId="20028620"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p</w:t>
            </w:r>
            <w:r w:rsidRPr="001D5D7C">
              <w:rPr>
                <w:rStyle w:val="Strong"/>
                <w:b w:val="0"/>
                <w:bCs w:val="0"/>
              </w:rPr>
              <w:t>od</w:t>
            </w:r>
          </w:p>
        </w:tc>
        <w:tc>
          <w:tcPr>
            <w:tcW w:w="1203" w:type="dxa"/>
          </w:tcPr>
          <w:p w14:paraId="1BE03742" w14:textId="77777777" w:rsidR="00290538" w:rsidRDefault="00290538" w:rsidP="00ED67F8">
            <w:pPr>
              <w:pStyle w:val="Tablecontent"/>
              <w:jc w:val="right"/>
            </w:pPr>
            <w:r>
              <w:t>10%</w:t>
            </w:r>
          </w:p>
        </w:tc>
        <w:tc>
          <w:tcPr>
            <w:tcW w:w="2333" w:type="dxa"/>
            <w:vMerge/>
            <w:vAlign w:val="center"/>
          </w:tcPr>
          <w:p w14:paraId="03B48E99" w14:textId="77777777" w:rsidR="00290538" w:rsidRDefault="00290538" w:rsidP="00ED67F8">
            <w:pPr>
              <w:pStyle w:val="Tablecontent"/>
            </w:pPr>
          </w:p>
        </w:tc>
      </w:tr>
      <w:tr w:rsidR="00290538" w14:paraId="4164C585" w14:textId="77777777" w:rsidTr="00ED67F8">
        <w:tc>
          <w:tcPr>
            <w:tcW w:w="1115" w:type="dxa"/>
            <w:vMerge/>
          </w:tcPr>
          <w:p w14:paraId="681CE095" w14:textId="77777777" w:rsidR="00290538" w:rsidRDefault="00290538" w:rsidP="00ED67F8">
            <w:pPr>
              <w:pStyle w:val="Tablecontent"/>
            </w:pPr>
          </w:p>
        </w:tc>
        <w:tc>
          <w:tcPr>
            <w:tcW w:w="5789" w:type="dxa"/>
          </w:tcPr>
          <w:p w14:paraId="36E09563"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p</w:t>
            </w:r>
            <w:r w:rsidRPr="001D5D7C">
              <w:rPr>
                <w:rStyle w:val="Strong"/>
                <w:b w:val="0"/>
                <w:bCs w:val="0"/>
              </w:rPr>
              <w:t>od</w:t>
            </w:r>
          </w:p>
        </w:tc>
        <w:tc>
          <w:tcPr>
            <w:tcW w:w="1203" w:type="dxa"/>
          </w:tcPr>
          <w:p w14:paraId="60CFC7F6" w14:textId="77777777" w:rsidR="00290538" w:rsidRDefault="00290538" w:rsidP="00ED67F8">
            <w:pPr>
              <w:pStyle w:val="Tablecontent"/>
              <w:jc w:val="right"/>
            </w:pPr>
            <w:r>
              <w:t>10%</w:t>
            </w:r>
          </w:p>
        </w:tc>
        <w:tc>
          <w:tcPr>
            <w:tcW w:w="2333" w:type="dxa"/>
            <w:vMerge/>
            <w:vAlign w:val="center"/>
          </w:tcPr>
          <w:p w14:paraId="1E370FC5" w14:textId="77777777" w:rsidR="00290538" w:rsidRDefault="00290538" w:rsidP="00ED67F8">
            <w:pPr>
              <w:pStyle w:val="Tablecontent"/>
            </w:pPr>
          </w:p>
        </w:tc>
      </w:tr>
      <w:tr w:rsidR="00290538" w14:paraId="38322B74" w14:textId="77777777" w:rsidTr="00ED67F8">
        <w:tc>
          <w:tcPr>
            <w:tcW w:w="1115" w:type="dxa"/>
            <w:vMerge w:val="restart"/>
          </w:tcPr>
          <w:p w14:paraId="51FA47B2" w14:textId="77777777" w:rsidR="00290538" w:rsidRDefault="00290538" w:rsidP="00ED67F8">
            <w:pPr>
              <w:pStyle w:val="Tablecontent"/>
            </w:pPr>
            <w:r>
              <w:t>Network</w:t>
            </w:r>
          </w:p>
        </w:tc>
        <w:tc>
          <w:tcPr>
            <w:tcW w:w="5789" w:type="dxa"/>
          </w:tcPr>
          <w:p w14:paraId="099D6357"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p</w:t>
            </w:r>
            <w:r w:rsidRPr="001D5D7C">
              <w:rPr>
                <w:rStyle w:val="Strong"/>
                <w:b w:val="0"/>
                <w:bCs w:val="0"/>
              </w:rPr>
              <w:t>od</w:t>
            </w:r>
          </w:p>
        </w:tc>
        <w:tc>
          <w:tcPr>
            <w:tcW w:w="1203" w:type="dxa"/>
          </w:tcPr>
          <w:p w14:paraId="75F8B4C1" w14:textId="77777777" w:rsidR="00290538" w:rsidRDefault="00290538" w:rsidP="00ED67F8">
            <w:pPr>
              <w:pStyle w:val="Tablecontent"/>
              <w:jc w:val="right"/>
            </w:pPr>
            <w:r>
              <w:t>10%</w:t>
            </w:r>
          </w:p>
        </w:tc>
        <w:tc>
          <w:tcPr>
            <w:tcW w:w="2333" w:type="dxa"/>
            <w:vMerge/>
            <w:vAlign w:val="center"/>
          </w:tcPr>
          <w:p w14:paraId="613B3A23" w14:textId="77777777" w:rsidR="00290538" w:rsidRDefault="00290538" w:rsidP="00ED67F8">
            <w:pPr>
              <w:pStyle w:val="Tablecontent"/>
            </w:pPr>
          </w:p>
        </w:tc>
      </w:tr>
      <w:tr w:rsidR="00290538" w14:paraId="08A32F3D" w14:textId="77777777" w:rsidTr="00ED67F8">
        <w:tc>
          <w:tcPr>
            <w:tcW w:w="1115" w:type="dxa"/>
            <w:vMerge/>
          </w:tcPr>
          <w:p w14:paraId="77B9D9B4" w14:textId="77777777" w:rsidR="00290538" w:rsidRDefault="00290538" w:rsidP="00ED67F8">
            <w:pPr>
              <w:pStyle w:val="Tablecontent"/>
            </w:pPr>
          </w:p>
        </w:tc>
        <w:tc>
          <w:tcPr>
            <w:tcW w:w="5789" w:type="dxa"/>
          </w:tcPr>
          <w:p w14:paraId="2FE1C30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p</w:t>
            </w:r>
            <w:r w:rsidRPr="001D5D7C">
              <w:rPr>
                <w:rStyle w:val="Strong"/>
                <w:b w:val="0"/>
                <w:bCs w:val="0"/>
              </w:rPr>
              <w:t>od</w:t>
            </w:r>
          </w:p>
        </w:tc>
        <w:tc>
          <w:tcPr>
            <w:tcW w:w="1203" w:type="dxa"/>
          </w:tcPr>
          <w:p w14:paraId="0304C2E3" w14:textId="77777777" w:rsidR="00290538" w:rsidRDefault="00290538" w:rsidP="00ED67F8">
            <w:pPr>
              <w:pStyle w:val="Tablecontent"/>
              <w:jc w:val="right"/>
            </w:pPr>
            <w:r>
              <w:t>10%</w:t>
            </w:r>
          </w:p>
        </w:tc>
        <w:tc>
          <w:tcPr>
            <w:tcW w:w="2333" w:type="dxa"/>
            <w:vMerge/>
          </w:tcPr>
          <w:p w14:paraId="68B526ED" w14:textId="77777777" w:rsidR="00290538" w:rsidRDefault="00290538" w:rsidP="00ED67F8">
            <w:pPr>
              <w:pStyle w:val="Tablecontent"/>
            </w:pPr>
          </w:p>
        </w:tc>
      </w:tr>
    </w:tbl>
    <w:p w14:paraId="7757F92B" w14:textId="77777777" w:rsidR="00290538" w:rsidRDefault="00290538" w:rsidP="00290538">
      <w:r>
        <w:t>If you think a pod should have a different KPI, let me know!</w:t>
      </w:r>
    </w:p>
    <w:p w14:paraId="04FEE7CD" w14:textId="77777777" w:rsidR="00290538" w:rsidRDefault="00290538" w:rsidP="00E7573A">
      <w:pPr>
        <w:pStyle w:val="Heading6"/>
      </w:pPr>
      <w:r>
        <w:t>Override</w:t>
      </w:r>
    </w:p>
    <w:p w14:paraId="420F5CA5" w14:textId="77777777" w:rsidR="00290538" w:rsidRDefault="00290538" w:rsidP="00290538">
      <w:r>
        <w:t>As you can expect, the override is also identical to the one in container. The difference is we take the 95</w:t>
      </w:r>
      <w:r w:rsidRPr="00D9047E">
        <w:rPr>
          <w:vertAlign w:val="superscript"/>
        </w:rPr>
        <w:t>th</w:t>
      </w:r>
      <w:r>
        <w:t xml:space="preserve"> percentile. </w:t>
      </w:r>
    </w:p>
    <w:p w14:paraId="6261F01E" w14:textId="77777777" w:rsidR="00290538" w:rsidRDefault="00290538" w:rsidP="00290538">
      <w:pPr>
        <w:jc w:val="center"/>
      </w:pPr>
      <w:r w:rsidRPr="00866E38">
        <w:rPr>
          <w:noProof/>
        </w:rPr>
        <w:drawing>
          <wp:inline distT="0" distB="0" distL="0" distR="0" wp14:anchorId="69DE1598" wp14:editId="07EF4D4D">
            <wp:extent cx="6117336" cy="1197864"/>
            <wp:effectExtent l="0" t="0" r="0" b="2540"/>
            <wp:docPr id="1859674507" name="Picture 18596745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7" name="Picture 1859674507" descr="Table&#10;&#10;Description automatically generated"/>
                    <pic:cNvPicPr/>
                  </pic:nvPicPr>
                  <pic:blipFill>
                    <a:blip r:embed="rId801"/>
                    <a:stretch>
                      <a:fillRect/>
                    </a:stretch>
                  </pic:blipFill>
                  <pic:spPr>
                    <a:xfrm>
                      <a:off x="0" y="0"/>
                      <a:ext cx="6117336" cy="1197864"/>
                    </a:xfrm>
                    <a:prstGeom prst="rect">
                      <a:avLst/>
                    </a:prstGeom>
                  </pic:spPr>
                </pic:pic>
              </a:graphicData>
            </a:graphic>
          </wp:inline>
        </w:drawing>
      </w:r>
    </w:p>
    <w:p w14:paraId="6245A85B" w14:textId="77777777" w:rsidR="00290538" w:rsidRDefault="00290538" w:rsidP="00E7573A">
      <w:pPr>
        <w:pStyle w:val="Heading5"/>
      </w:pPr>
      <w:r>
        <w:t>Secondary Metrics</w:t>
      </w:r>
    </w:p>
    <w:p w14:paraId="255895C2" w14:textId="77777777" w:rsidR="00290538" w:rsidRPr="00CB552A" w:rsidRDefault="00290538" w:rsidP="00290538">
      <w:pPr>
        <w:rPr>
          <w:lang w:val="en-GB"/>
        </w:rPr>
      </w:pPr>
      <w:r>
        <w:rPr>
          <w:lang w:val="en-GB"/>
        </w:rPr>
        <w:t xml:space="preserve">I don’t think we need this since it only has 1-2 containers. We will simply list the containers and their metrics. </w:t>
      </w:r>
    </w:p>
    <w:p w14:paraId="52760021" w14:textId="77777777" w:rsidR="00290538" w:rsidRDefault="00290538" w:rsidP="00AC6E1E">
      <w:pPr>
        <w:pStyle w:val="Heading4"/>
      </w:pPr>
      <w:r>
        <w:t>Workload</w:t>
      </w:r>
    </w:p>
    <w:p w14:paraId="13EFC4DD" w14:textId="77777777" w:rsidR="00290538" w:rsidRDefault="00290538" w:rsidP="00290538">
      <w:pPr>
        <w:rPr>
          <w:lang w:val="en-GB"/>
        </w:rPr>
      </w:pPr>
      <w:r>
        <w:rPr>
          <w:lang w:val="en-GB"/>
        </w:rPr>
        <w:t xml:space="preserve">This is another word for application. In this case the term application means application software, business application or your custom code. You run your workload or application inside 1 or more pods. An application can have 3 tiers, and each tier can have multiple pods. To make management easier, you manage at workload level instead of individual pods. You specify the number of instances for each type of pods. </w:t>
      </w:r>
    </w:p>
    <w:p w14:paraId="706001B6" w14:textId="77777777" w:rsidR="00290538" w:rsidRDefault="00290538" w:rsidP="00290538">
      <w:pPr>
        <w:rPr>
          <w:lang w:val="en-GB"/>
        </w:rPr>
      </w:pPr>
      <w:r>
        <w:rPr>
          <w:lang w:val="en-GB"/>
        </w:rPr>
        <w:t xml:space="preserve">Workload is simply a collection of pods with desired state policy. </w:t>
      </w:r>
      <w:r w:rsidRPr="00D71EFF">
        <w:rPr>
          <w:lang w:val="en-GB"/>
        </w:rPr>
        <w:t xml:space="preserve">The sum of all </w:t>
      </w:r>
      <w:r>
        <w:rPr>
          <w:lang w:val="en-GB"/>
        </w:rPr>
        <w:t>p</w:t>
      </w:r>
      <w:r w:rsidRPr="00D71EFF">
        <w:rPr>
          <w:lang w:val="en-GB"/>
        </w:rPr>
        <w:t>ods belonging to either a Kubernetes Deployment, StatefulSet or DaemonSet will represent Workload's performance</w:t>
      </w:r>
      <w:r>
        <w:rPr>
          <w:lang w:val="en-GB"/>
        </w:rPr>
        <w:t>. So the counters are basically the same as pod’s counters. As a result, a workload does not have K8 specific metric as it’s just a group of Linux or Windows processes.</w:t>
      </w:r>
    </w:p>
    <w:p w14:paraId="2E2EA27F" w14:textId="77777777" w:rsidR="00290538" w:rsidRDefault="00290538" w:rsidP="00E7573A">
      <w:pPr>
        <w:pStyle w:val="Heading5"/>
      </w:pPr>
      <w:r>
        <w:t>Primary Metrics</w:t>
      </w:r>
    </w:p>
    <w:p w14:paraId="4E1CB3E2" w14:textId="77777777" w:rsidR="00290538" w:rsidRDefault="00290538" w:rsidP="00290538">
      <w:pPr>
        <w:rPr>
          <w:lang w:val="en-GB"/>
        </w:rPr>
      </w:pPr>
      <w:r>
        <w:rPr>
          <w:lang w:val="en-GB"/>
        </w:rPr>
        <w:t xml:space="preserve">Due to the nature of workload, the counters are identical to that of a pod. </w:t>
      </w:r>
    </w:p>
    <w:p w14:paraId="3E2DC576"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197D72FB" w14:textId="77777777" w:rsidTr="00ED67F8">
        <w:tc>
          <w:tcPr>
            <w:tcW w:w="1115" w:type="dxa"/>
            <w:shd w:val="clear" w:color="auto" w:fill="F2F2F2" w:themeFill="background1" w:themeFillShade="F2"/>
          </w:tcPr>
          <w:p w14:paraId="7CFD09F8" w14:textId="77777777" w:rsidR="00290538" w:rsidRDefault="00290538" w:rsidP="00ED67F8">
            <w:pPr>
              <w:pStyle w:val="Tableheading"/>
            </w:pPr>
            <w:r>
              <w:t>Group</w:t>
            </w:r>
          </w:p>
        </w:tc>
        <w:tc>
          <w:tcPr>
            <w:tcW w:w="5789" w:type="dxa"/>
            <w:shd w:val="clear" w:color="auto" w:fill="F2F2F2" w:themeFill="background1" w:themeFillShade="F2"/>
          </w:tcPr>
          <w:p w14:paraId="12746196" w14:textId="77777777" w:rsidR="00290538" w:rsidRDefault="00290538" w:rsidP="00ED67F8">
            <w:pPr>
              <w:pStyle w:val="Tableheading"/>
            </w:pPr>
            <w:r>
              <w:t>Metric Name</w:t>
            </w:r>
          </w:p>
        </w:tc>
        <w:tc>
          <w:tcPr>
            <w:tcW w:w="1203" w:type="dxa"/>
            <w:shd w:val="clear" w:color="auto" w:fill="F2F2F2" w:themeFill="background1" w:themeFillShade="F2"/>
          </w:tcPr>
          <w:p w14:paraId="15D07FF3" w14:textId="77777777" w:rsidR="00290538" w:rsidRDefault="00290538" w:rsidP="00ED67F8">
            <w:pPr>
              <w:pStyle w:val="Tableheading"/>
            </w:pPr>
            <w:r>
              <w:t>Weightage</w:t>
            </w:r>
          </w:p>
        </w:tc>
        <w:tc>
          <w:tcPr>
            <w:tcW w:w="2333" w:type="dxa"/>
            <w:shd w:val="clear" w:color="auto" w:fill="F2F2F2" w:themeFill="background1" w:themeFillShade="F2"/>
          </w:tcPr>
          <w:p w14:paraId="7AC9598D" w14:textId="77777777" w:rsidR="00290538" w:rsidRDefault="00290538" w:rsidP="00ED67F8">
            <w:pPr>
              <w:pStyle w:val="Tableheading"/>
            </w:pPr>
            <w:r>
              <w:t>Threshold</w:t>
            </w:r>
          </w:p>
        </w:tc>
      </w:tr>
      <w:tr w:rsidR="00290538" w14:paraId="48D17596" w14:textId="77777777" w:rsidTr="00ED67F8">
        <w:tc>
          <w:tcPr>
            <w:tcW w:w="1115" w:type="dxa"/>
          </w:tcPr>
          <w:p w14:paraId="7CB0CB4A" w14:textId="77777777" w:rsidR="00290538" w:rsidRDefault="00290538" w:rsidP="00ED67F8">
            <w:pPr>
              <w:pStyle w:val="Tablecontent"/>
            </w:pPr>
            <w:r>
              <w:t>CPU</w:t>
            </w:r>
          </w:p>
        </w:tc>
        <w:tc>
          <w:tcPr>
            <w:tcW w:w="5789" w:type="dxa"/>
          </w:tcPr>
          <w:p w14:paraId="2573DA5C" w14:textId="77777777" w:rsidR="00290538" w:rsidRDefault="00290538" w:rsidP="00ED67F8">
            <w:pPr>
              <w:pStyle w:val="Tablecontent"/>
            </w:pPr>
            <w:r>
              <w:t>95</w:t>
            </w:r>
            <w:r w:rsidRPr="00691BBF">
              <w:rPr>
                <w:vertAlign w:val="superscript"/>
              </w:rPr>
              <w:t>th</w:t>
            </w:r>
            <w:r>
              <w:t xml:space="preserve"> percentile Container CPU Throttling in a workload</w:t>
            </w:r>
          </w:p>
        </w:tc>
        <w:tc>
          <w:tcPr>
            <w:tcW w:w="1203" w:type="dxa"/>
          </w:tcPr>
          <w:p w14:paraId="688CB44A" w14:textId="77777777" w:rsidR="00290538" w:rsidRDefault="00290538" w:rsidP="00ED67F8">
            <w:pPr>
              <w:pStyle w:val="Tablecontent"/>
              <w:jc w:val="right"/>
            </w:pPr>
            <w:r>
              <w:t>30%</w:t>
            </w:r>
          </w:p>
        </w:tc>
        <w:tc>
          <w:tcPr>
            <w:tcW w:w="2333" w:type="dxa"/>
            <w:vMerge w:val="restart"/>
            <w:vAlign w:val="center"/>
          </w:tcPr>
          <w:p w14:paraId="78ED75E9" w14:textId="77777777" w:rsidR="00290538" w:rsidRDefault="00290538" w:rsidP="00ED67F8">
            <w:pPr>
              <w:pStyle w:val="Tablecontent"/>
            </w:pPr>
            <w:r>
              <w:t>See container. All the thresholds are identical with the associated metric in container.</w:t>
            </w:r>
          </w:p>
        </w:tc>
      </w:tr>
      <w:tr w:rsidR="00290538" w14:paraId="437CFA1B" w14:textId="77777777" w:rsidTr="00ED67F8">
        <w:tc>
          <w:tcPr>
            <w:tcW w:w="1115" w:type="dxa"/>
          </w:tcPr>
          <w:p w14:paraId="2698E4C5" w14:textId="77777777" w:rsidR="00290538" w:rsidRDefault="00290538" w:rsidP="00ED67F8">
            <w:pPr>
              <w:pStyle w:val="Tablecontent"/>
            </w:pPr>
            <w:r>
              <w:lastRenderedPageBreak/>
              <w:t>Memory</w:t>
            </w:r>
          </w:p>
        </w:tc>
        <w:tc>
          <w:tcPr>
            <w:tcW w:w="5789" w:type="dxa"/>
          </w:tcPr>
          <w:p w14:paraId="528D14E9"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workload</w:t>
            </w:r>
          </w:p>
        </w:tc>
        <w:tc>
          <w:tcPr>
            <w:tcW w:w="1203" w:type="dxa"/>
          </w:tcPr>
          <w:p w14:paraId="09680318" w14:textId="77777777" w:rsidR="00290538" w:rsidRDefault="00290538" w:rsidP="00ED67F8">
            <w:pPr>
              <w:pStyle w:val="Tablecontent"/>
              <w:jc w:val="right"/>
            </w:pPr>
            <w:r>
              <w:t>30%</w:t>
            </w:r>
          </w:p>
        </w:tc>
        <w:tc>
          <w:tcPr>
            <w:tcW w:w="2333" w:type="dxa"/>
            <w:vMerge/>
          </w:tcPr>
          <w:p w14:paraId="764B5807" w14:textId="77777777" w:rsidR="00290538" w:rsidRDefault="00290538" w:rsidP="00ED67F8">
            <w:pPr>
              <w:pStyle w:val="Tablecontent"/>
            </w:pPr>
          </w:p>
        </w:tc>
      </w:tr>
      <w:tr w:rsidR="00290538" w14:paraId="3E4F587C" w14:textId="77777777" w:rsidTr="00ED67F8">
        <w:tc>
          <w:tcPr>
            <w:tcW w:w="1115" w:type="dxa"/>
            <w:vMerge w:val="restart"/>
          </w:tcPr>
          <w:p w14:paraId="2C93B780" w14:textId="77777777" w:rsidR="00290538" w:rsidRDefault="00290538" w:rsidP="00ED67F8">
            <w:pPr>
              <w:pStyle w:val="Tablecontent"/>
            </w:pPr>
            <w:r>
              <w:t>Disk</w:t>
            </w:r>
          </w:p>
        </w:tc>
        <w:tc>
          <w:tcPr>
            <w:tcW w:w="5789" w:type="dxa"/>
          </w:tcPr>
          <w:p w14:paraId="39F36D3C"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workload</w:t>
            </w:r>
          </w:p>
        </w:tc>
        <w:tc>
          <w:tcPr>
            <w:tcW w:w="1203" w:type="dxa"/>
          </w:tcPr>
          <w:p w14:paraId="4AB2786E" w14:textId="77777777" w:rsidR="00290538" w:rsidRDefault="00290538" w:rsidP="00ED67F8">
            <w:pPr>
              <w:pStyle w:val="Tablecontent"/>
              <w:jc w:val="right"/>
            </w:pPr>
            <w:r>
              <w:t>10%</w:t>
            </w:r>
          </w:p>
        </w:tc>
        <w:tc>
          <w:tcPr>
            <w:tcW w:w="2333" w:type="dxa"/>
            <w:vMerge/>
            <w:vAlign w:val="center"/>
          </w:tcPr>
          <w:p w14:paraId="3BC2E170" w14:textId="77777777" w:rsidR="00290538" w:rsidRDefault="00290538" w:rsidP="00ED67F8">
            <w:pPr>
              <w:pStyle w:val="Tablecontent"/>
            </w:pPr>
          </w:p>
        </w:tc>
      </w:tr>
      <w:tr w:rsidR="00290538" w14:paraId="7633F7C7" w14:textId="77777777" w:rsidTr="00ED67F8">
        <w:tc>
          <w:tcPr>
            <w:tcW w:w="1115" w:type="dxa"/>
            <w:vMerge/>
          </w:tcPr>
          <w:p w14:paraId="05025BE0" w14:textId="77777777" w:rsidR="00290538" w:rsidRDefault="00290538" w:rsidP="00ED67F8">
            <w:pPr>
              <w:pStyle w:val="Tablecontent"/>
            </w:pPr>
          </w:p>
        </w:tc>
        <w:tc>
          <w:tcPr>
            <w:tcW w:w="5789" w:type="dxa"/>
          </w:tcPr>
          <w:p w14:paraId="468B5726"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workload</w:t>
            </w:r>
          </w:p>
        </w:tc>
        <w:tc>
          <w:tcPr>
            <w:tcW w:w="1203" w:type="dxa"/>
          </w:tcPr>
          <w:p w14:paraId="6A9B1E2D" w14:textId="77777777" w:rsidR="00290538" w:rsidRDefault="00290538" w:rsidP="00ED67F8">
            <w:pPr>
              <w:pStyle w:val="Tablecontent"/>
              <w:jc w:val="right"/>
            </w:pPr>
            <w:r>
              <w:t>10%</w:t>
            </w:r>
          </w:p>
        </w:tc>
        <w:tc>
          <w:tcPr>
            <w:tcW w:w="2333" w:type="dxa"/>
            <w:vMerge/>
            <w:vAlign w:val="center"/>
          </w:tcPr>
          <w:p w14:paraId="5BE1883A" w14:textId="77777777" w:rsidR="00290538" w:rsidRDefault="00290538" w:rsidP="00ED67F8">
            <w:pPr>
              <w:pStyle w:val="Tablecontent"/>
            </w:pPr>
          </w:p>
        </w:tc>
      </w:tr>
      <w:tr w:rsidR="00290538" w14:paraId="1A783FD6" w14:textId="77777777" w:rsidTr="00ED67F8">
        <w:tc>
          <w:tcPr>
            <w:tcW w:w="1115" w:type="dxa"/>
            <w:vMerge w:val="restart"/>
          </w:tcPr>
          <w:p w14:paraId="42B57DE9" w14:textId="77777777" w:rsidR="00290538" w:rsidRDefault="00290538" w:rsidP="00ED67F8">
            <w:pPr>
              <w:pStyle w:val="Tablecontent"/>
            </w:pPr>
            <w:r>
              <w:t>Network</w:t>
            </w:r>
          </w:p>
        </w:tc>
        <w:tc>
          <w:tcPr>
            <w:tcW w:w="5789" w:type="dxa"/>
          </w:tcPr>
          <w:p w14:paraId="47AC2DC8"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workload</w:t>
            </w:r>
          </w:p>
        </w:tc>
        <w:tc>
          <w:tcPr>
            <w:tcW w:w="1203" w:type="dxa"/>
          </w:tcPr>
          <w:p w14:paraId="33653F34" w14:textId="77777777" w:rsidR="00290538" w:rsidRDefault="00290538" w:rsidP="00ED67F8">
            <w:pPr>
              <w:pStyle w:val="Tablecontent"/>
              <w:jc w:val="right"/>
            </w:pPr>
            <w:r>
              <w:t>10%</w:t>
            </w:r>
          </w:p>
        </w:tc>
        <w:tc>
          <w:tcPr>
            <w:tcW w:w="2333" w:type="dxa"/>
            <w:vMerge/>
            <w:vAlign w:val="center"/>
          </w:tcPr>
          <w:p w14:paraId="4E3676CC" w14:textId="77777777" w:rsidR="00290538" w:rsidRDefault="00290538" w:rsidP="00ED67F8">
            <w:pPr>
              <w:pStyle w:val="Tablecontent"/>
            </w:pPr>
          </w:p>
        </w:tc>
      </w:tr>
      <w:tr w:rsidR="00290538" w14:paraId="7D439699" w14:textId="77777777" w:rsidTr="00ED67F8">
        <w:tc>
          <w:tcPr>
            <w:tcW w:w="1115" w:type="dxa"/>
            <w:vMerge/>
          </w:tcPr>
          <w:p w14:paraId="1235B269" w14:textId="77777777" w:rsidR="00290538" w:rsidRDefault="00290538" w:rsidP="00ED67F8">
            <w:pPr>
              <w:pStyle w:val="Tablecontent"/>
            </w:pPr>
          </w:p>
        </w:tc>
        <w:tc>
          <w:tcPr>
            <w:tcW w:w="5789" w:type="dxa"/>
          </w:tcPr>
          <w:p w14:paraId="310A2C6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workload</w:t>
            </w:r>
          </w:p>
        </w:tc>
        <w:tc>
          <w:tcPr>
            <w:tcW w:w="1203" w:type="dxa"/>
          </w:tcPr>
          <w:p w14:paraId="6E5739F8" w14:textId="77777777" w:rsidR="00290538" w:rsidRDefault="00290538" w:rsidP="00ED67F8">
            <w:pPr>
              <w:pStyle w:val="Tablecontent"/>
              <w:jc w:val="right"/>
            </w:pPr>
            <w:r>
              <w:t>10%</w:t>
            </w:r>
          </w:p>
        </w:tc>
        <w:tc>
          <w:tcPr>
            <w:tcW w:w="2333" w:type="dxa"/>
            <w:vMerge/>
          </w:tcPr>
          <w:p w14:paraId="2357E046" w14:textId="77777777" w:rsidR="00290538" w:rsidRDefault="00290538" w:rsidP="00ED67F8">
            <w:pPr>
              <w:pStyle w:val="Tablecontent"/>
            </w:pPr>
          </w:p>
        </w:tc>
      </w:tr>
    </w:tbl>
    <w:p w14:paraId="24F55C20" w14:textId="77777777" w:rsidR="00290538" w:rsidRDefault="00290538" w:rsidP="00E7573A">
      <w:pPr>
        <w:pStyle w:val="Heading6"/>
      </w:pPr>
      <w:r>
        <w:t>Override</w:t>
      </w:r>
    </w:p>
    <w:p w14:paraId="73DC0ADE"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workload level, instead of pod level.</w:t>
      </w:r>
    </w:p>
    <w:p w14:paraId="5B99DF48" w14:textId="77777777" w:rsidR="00290538" w:rsidRDefault="00290538" w:rsidP="00E7573A">
      <w:pPr>
        <w:pStyle w:val="Heading5"/>
      </w:pPr>
      <w:r>
        <w:t>Secondary Metrics</w:t>
      </w:r>
    </w:p>
    <w:p w14:paraId="3917B814" w14:textId="77777777" w:rsidR="00290538" w:rsidRPr="00654660" w:rsidRDefault="00290538" w:rsidP="00290538">
      <w:pPr>
        <w:rPr>
          <w:lang w:val="en-GB"/>
        </w:rPr>
      </w:pPr>
      <w:r>
        <w:rPr>
          <w:lang w:val="en-GB"/>
        </w:rPr>
        <w:t>[e1: we will see if we need this after we build the dashboard]</w:t>
      </w:r>
    </w:p>
    <w:p w14:paraId="5DFDB8D2" w14:textId="77777777" w:rsidR="00290538" w:rsidRDefault="00290538" w:rsidP="00AC6E1E">
      <w:pPr>
        <w:pStyle w:val="Heading4"/>
      </w:pPr>
      <w:r>
        <w:t>Namespace</w:t>
      </w:r>
    </w:p>
    <w:p w14:paraId="69A83D28" w14:textId="77777777" w:rsidR="00290538" w:rsidRDefault="00290538" w:rsidP="00290538">
      <w:pPr>
        <w:rPr>
          <w:lang w:val="en-GB"/>
        </w:rPr>
      </w:pPr>
      <w:r>
        <w:rPr>
          <w:lang w:val="en-GB"/>
        </w:rPr>
        <w:t>From performance viewpoint, a namespace is nothing but a collection of workloads. There is no raw metric at a namespace level. This means the KPI is identical to that of workloads</w:t>
      </w:r>
    </w:p>
    <w:p w14:paraId="763F24CF" w14:textId="77777777" w:rsidR="00290538" w:rsidRDefault="00290538" w:rsidP="00AC6E1E">
      <w:pPr>
        <w:pStyle w:val="Heading4"/>
      </w:pPr>
      <w:r>
        <w:t>Node</w:t>
      </w:r>
    </w:p>
    <w:p w14:paraId="6F740E03" w14:textId="77777777" w:rsidR="00290538" w:rsidRDefault="00290538" w:rsidP="00290538">
      <w:pPr>
        <w:rPr>
          <w:lang w:val="en-GB"/>
        </w:rPr>
      </w:pPr>
      <w:r>
        <w:rPr>
          <w:lang w:val="en-GB"/>
        </w:rPr>
        <w:t>The primary function of a node is to run workloads (in the shape of pods). A node that is not able to give the resources that its running workloads are demanding is considered not performing well.</w:t>
      </w:r>
    </w:p>
    <w:p w14:paraId="524A69D2" w14:textId="77777777" w:rsidR="00290538" w:rsidRDefault="00290538" w:rsidP="00290538">
      <w:pPr>
        <w:rPr>
          <w:lang w:val="en-GB"/>
        </w:rPr>
      </w:pPr>
      <w:r>
        <w:rPr>
          <w:lang w:val="en-GB"/>
        </w:rPr>
        <w:t xml:space="preserve">Node is where K8 has K8 native metrics, as it runs </w:t>
      </w:r>
      <w:r w:rsidRPr="009046E9">
        <w:rPr>
          <w:color w:val="00B0F0"/>
          <w:lang w:val="en-GB"/>
        </w:rPr>
        <w:t xml:space="preserve">kubelet </w:t>
      </w:r>
      <w:r>
        <w:rPr>
          <w:lang w:val="en-GB"/>
        </w:rPr>
        <w:t xml:space="preserve">and </w:t>
      </w:r>
      <w:r w:rsidRPr="009046E9">
        <w:rPr>
          <w:color w:val="00B0F0"/>
          <w:lang w:val="en-GB"/>
        </w:rPr>
        <w:t xml:space="preserve">kube-proxy </w:t>
      </w:r>
      <w:r>
        <w:rPr>
          <w:lang w:val="en-GB"/>
        </w:rPr>
        <w:t xml:space="preserve">alongside the containers. As node is an operating system, there is system-wide metrics that is available, such as disk queue length. </w:t>
      </w:r>
    </w:p>
    <w:p w14:paraId="0BCA8A50" w14:textId="77777777" w:rsidR="00290538" w:rsidRDefault="00290538" w:rsidP="00290538">
      <w:pPr>
        <w:rPr>
          <w:lang w:val="en-GB"/>
        </w:rPr>
      </w:pPr>
      <w:r>
        <w:rPr>
          <w:lang w:val="en-GB"/>
        </w:rPr>
        <w:t>The result is there are 14 metrics that make up a node performance. As they sum to a 100%, each metric has relativley minimal weightage. They are however important. To overcome this, we split the table into 2:</w:t>
      </w:r>
    </w:p>
    <w:p w14:paraId="7428DD8D" w14:textId="77777777" w:rsidR="00290538" w:rsidRDefault="00290538" w:rsidP="00290538">
      <w:pPr>
        <w:pStyle w:val="Bullet"/>
        <w:rPr>
          <w:lang w:val="en-GB"/>
        </w:rPr>
      </w:pPr>
      <w:r>
        <w:rPr>
          <w:lang w:val="en-GB"/>
        </w:rPr>
        <w:t>Container related. As this is where application are running, we label this as application.</w:t>
      </w:r>
    </w:p>
    <w:p w14:paraId="5EC856CB" w14:textId="77777777" w:rsidR="00290538" w:rsidRDefault="00290538" w:rsidP="00290538">
      <w:pPr>
        <w:pStyle w:val="Bullet"/>
        <w:rPr>
          <w:lang w:val="en-GB"/>
        </w:rPr>
      </w:pPr>
      <w:r>
        <w:rPr>
          <w:lang w:val="en-GB"/>
        </w:rPr>
        <w:t>K8 services related. As this is part of K8 infrastructure, we label this as infrastructure.</w:t>
      </w:r>
    </w:p>
    <w:p w14:paraId="46B68B3A" w14:textId="77777777" w:rsidR="00290538" w:rsidRDefault="00290538" w:rsidP="00E7573A">
      <w:pPr>
        <w:pStyle w:val="Heading5"/>
      </w:pPr>
      <w:r>
        <w:lastRenderedPageBreak/>
        <w:t>Primary Metrics</w:t>
      </w:r>
    </w:p>
    <w:p w14:paraId="640815F9" w14:textId="77777777" w:rsidR="00290538" w:rsidRDefault="00290538" w:rsidP="00290538">
      <w:pPr>
        <w:rPr>
          <w:lang w:val="en-GB"/>
        </w:rPr>
      </w:pPr>
      <w:r>
        <w:rPr>
          <w:lang w:val="en-GB"/>
        </w:rPr>
        <w:t>The primary function of a node is to run Pods. A node is not performing if it is unable to give its pod the resources they ask. Since a node can run many pods, we need to properly aggregate them. We take the value at 95</w:t>
      </w:r>
      <w:r w:rsidRPr="00A03CF2">
        <w:rPr>
          <w:vertAlign w:val="superscript"/>
          <w:lang w:val="en-GB"/>
        </w:rPr>
        <w:t>th</w:t>
      </w:r>
      <w:r>
        <w:rPr>
          <w:lang w:val="en-GB"/>
        </w:rPr>
        <w:t xml:space="preserve"> percentile as the fair representation.</w:t>
      </w:r>
    </w:p>
    <w:p w14:paraId="253FCC7F" w14:textId="77777777" w:rsidR="00290538" w:rsidRDefault="00290538" w:rsidP="00E7573A">
      <w:pPr>
        <w:pStyle w:val="Heading6"/>
      </w:pPr>
      <w:r w:rsidRPr="00BB25D9">
        <w:t>Kubernetes Applications</w:t>
      </w:r>
      <w:r>
        <w:t xml:space="preserve"> </w:t>
      </w:r>
    </w:p>
    <w:p w14:paraId="1B94F237"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0403A525" w14:textId="77777777" w:rsidTr="00ED67F8">
        <w:tc>
          <w:tcPr>
            <w:tcW w:w="1116" w:type="dxa"/>
            <w:shd w:val="clear" w:color="auto" w:fill="F2F2F2" w:themeFill="background1" w:themeFillShade="F2"/>
          </w:tcPr>
          <w:p w14:paraId="3C1CE5CC" w14:textId="77777777" w:rsidR="00290538" w:rsidRDefault="00290538" w:rsidP="00ED67F8">
            <w:pPr>
              <w:pStyle w:val="Tableheading"/>
            </w:pPr>
            <w:r>
              <w:t>Group</w:t>
            </w:r>
          </w:p>
        </w:tc>
        <w:tc>
          <w:tcPr>
            <w:tcW w:w="4971" w:type="dxa"/>
            <w:shd w:val="clear" w:color="auto" w:fill="F2F2F2" w:themeFill="background1" w:themeFillShade="F2"/>
          </w:tcPr>
          <w:p w14:paraId="3BA89754" w14:textId="77777777" w:rsidR="00290538" w:rsidRDefault="00290538" w:rsidP="00ED67F8">
            <w:pPr>
              <w:pStyle w:val="Tableheading"/>
            </w:pPr>
            <w:r>
              <w:t>Metric Name</w:t>
            </w:r>
          </w:p>
        </w:tc>
        <w:tc>
          <w:tcPr>
            <w:tcW w:w="1293" w:type="dxa"/>
            <w:shd w:val="clear" w:color="auto" w:fill="F2F2F2" w:themeFill="background1" w:themeFillShade="F2"/>
          </w:tcPr>
          <w:p w14:paraId="4DC251A6" w14:textId="77777777" w:rsidR="00290538" w:rsidRDefault="00290538" w:rsidP="00ED67F8">
            <w:pPr>
              <w:pStyle w:val="Tableheading"/>
            </w:pPr>
            <w:r>
              <w:t>Weightage</w:t>
            </w:r>
          </w:p>
        </w:tc>
        <w:tc>
          <w:tcPr>
            <w:tcW w:w="3063" w:type="dxa"/>
            <w:shd w:val="clear" w:color="auto" w:fill="F2F2F2" w:themeFill="background1" w:themeFillShade="F2"/>
          </w:tcPr>
          <w:p w14:paraId="32C328DE" w14:textId="77777777" w:rsidR="00290538" w:rsidRDefault="00290538" w:rsidP="00ED67F8">
            <w:pPr>
              <w:pStyle w:val="Tableheading"/>
            </w:pPr>
            <w:r>
              <w:t>Green – Yellow – Orange – Red</w:t>
            </w:r>
          </w:p>
        </w:tc>
      </w:tr>
      <w:tr w:rsidR="00290538" w14:paraId="11C62E6A" w14:textId="77777777" w:rsidTr="00ED67F8">
        <w:tc>
          <w:tcPr>
            <w:tcW w:w="1116" w:type="dxa"/>
          </w:tcPr>
          <w:p w14:paraId="1AE31D6A" w14:textId="77777777" w:rsidR="00290538" w:rsidRDefault="00290538" w:rsidP="00ED67F8">
            <w:pPr>
              <w:pStyle w:val="Tablecontent"/>
            </w:pPr>
            <w:r>
              <w:t>CPU</w:t>
            </w:r>
          </w:p>
        </w:tc>
        <w:tc>
          <w:tcPr>
            <w:tcW w:w="4971" w:type="dxa"/>
          </w:tcPr>
          <w:p w14:paraId="15EC1BFD"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1DFA8065" w14:textId="77777777" w:rsidR="00290538" w:rsidRDefault="00290538" w:rsidP="00ED67F8">
            <w:pPr>
              <w:pStyle w:val="Tablecontent"/>
              <w:jc w:val="right"/>
            </w:pPr>
            <w:r>
              <w:t>30.0%</w:t>
            </w:r>
          </w:p>
        </w:tc>
        <w:tc>
          <w:tcPr>
            <w:tcW w:w="3063" w:type="dxa"/>
            <w:vMerge w:val="restart"/>
            <w:vAlign w:val="center"/>
          </w:tcPr>
          <w:p w14:paraId="2E1C611C" w14:textId="77777777" w:rsidR="00290538" w:rsidRDefault="00290538" w:rsidP="00ED67F8">
            <w:pPr>
              <w:pStyle w:val="Tablecontent"/>
            </w:pPr>
            <w:r>
              <w:t>See container. All the thresholds are identical with the associated metric in container.</w:t>
            </w:r>
          </w:p>
        </w:tc>
      </w:tr>
      <w:tr w:rsidR="00290538" w14:paraId="4953CCC7" w14:textId="77777777" w:rsidTr="00ED67F8">
        <w:tc>
          <w:tcPr>
            <w:tcW w:w="1116" w:type="dxa"/>
          </w:tcPr>
          <w:p w14:paraId="7AEF57AB" w14:textId="77777777" w:rsidR="00290538" w:rsidRDefault="00290538" w:rsidP="00ED67F8">
            <w:pPr>
              <w:pStyle w:val="Tablecontent"/>
            </w:pPr>
            <w:r>
              <w:t>Memory</w:t>
            </w:r>
          </w:p>
        </w:tc>
        <w:tc>
          <w:tcPr>
            <w:tcW w:w="4971" w:type="dxa"/>
          </w:tcPr>
          <w:p w14:paraId="4B03400B"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6BCC8D3" w14:textId="77777777" w:rsidR="00290538" w:rsidRDefault="00290538" w:rsidP="00ED67F8">
            <w:pPr>
              <w:pStyle w:val="Tablecontent"/>
              <w:jc w:val="right"/>
            </w:pPr>
            <w:r>
              <w:t>27.5%</w:t>
            </w:r>
          </w:p>
        </w:tc>
        <w:tc>
          <w:tcPr>
            <w:tcW w:w="3063" w:type="dxa"/>
            <w:vMerge/>
          </w:tcPr>
          <w:p w14:paraId="237136E6" w14:textId="77777777" w:rsidR="00290538" w:rsidRDefault="00290538" w:rsidP="00ED67F8">
            <w:pPr>
              <w:pStyle w:val="Tablecontent"/>
            </w:pPr>
          </w:p>
        </w:tc>
      </w:tr>
      <w:tr w:rsidR="00290538" w14:paraId="16FDC28D" w14:textId="77777777" w:rsidTr="00ED67F8">
        <w:tc>
          <w:tcPr>
            <w:tcW w:w="1116" w:type="dxa"/>
            <w:vMerge w:val="restart"/>
          </w:tcPr>
          <w:p w14:paraId="2EE3C31D" w14:textId="77777777" w:rsidR="00290538" w:rsidRDefault="00290538" w:rsidP="00ED67F8">
            <w:pPr>
              <w:pStyle w:val="Tablecontent"/>
            </w:pPr>
            <w:r>
              <w:t>Network</w:t>
            </w:r>
          </w:p>
        </w:tc>
        <w:tc>
          <w:tcPr>
            <w:tcW w:w="4971" w:type="dxa"/>
          </w:tcPr>
          <w:p w14:paraId="72C0FAAF"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705E12E4" w14:textId="77777777" w:rsidR="00290538" w:rsidRDefault="00290538" w:rsidP="00ED67F8">
            <w:pPr>
              <w:pStyle w:val="Tablecontent"/>
              <w:jc w:val="right"/>
            </w:pPr>
            <w:r>
              <w:t>10.0%</w:t>
            </w:r>
          </w:p>
        </w:tc>
        <w:tc>
          <w:tcPr>
            <w:tcW w:w="3063" w:type="dxa"/>
            <w:vMerge/>
          </w:tcPr>
          <w:p w14:paraId="6407B6D4" w14:textId="77777777" w:rsidR="00290538" w:rsidRDefault="00290538" w:rsidP="00ED67F8">
            <w:pPr>
              <w:pStyle w:val="Tablecontent"/>
            </w:pPr>
          </w:p>
        </w:tc>
      </w:tr>
      <w:tr w:rsidR="00290538" w14:paraId="732A7CB6" w14:textId="77777777" w:rsidTr="00ED67F8">
        <w:tc>
          <w:tcPr>
            <w:tcW w:w="1116" w:type="dxa"/>
            <w:vMerge/>
          </w:tcPr>
          <w:p w14:paraId="201D6567" w14:textId="77777777" w:rsidR="00290538" w:rsidRDefault="00290538" w:rsidP="00ED67F8">
            <w:pPr>
              <w:pStyle w:val="Tablecontent"/>
            </w:pPr>
          </w:p>
        </w:tc>
        <w:tc>
          <w:tcPr>
            <w:tcW w:w="4971" w:type="dxa"/>
          </w:tcPr>
          <w:p w14:paraId="22C7F384"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6BD5D349" w14:textId="77777777" w:rsidR="00290538" w:rsidRDefault="00290538" w:rsidP="00ED67F8">
            <w:pPr>
              <w:pStyle w:val="Tablecontent"/>
              <w:jc w:val="right"/>
            </w:pPr>
            <w:r>
              <w:t>10.0%</w:t>
            </w:r>
          </w:p>
        </w:tc>
        <w:tc>
          <w:tcPr>
            <w:tcW w:w="3063" w:type="dxa"/>
            <w:vMerge/>
          </w:tcPr>
          <w:p w14:paraId="05178A8A" w14:textId="77777777" w:rsidR="00290538" w:rsidRDefault="00290538" w:rsidP="00ED67F8">
            <w:pPr>
              <w:pStyle w:val="Tablecontent"/>
            </w:pPr>
          </w:p>
        </w:tc>
      </w:tr>
      <w:tr w:rsidR="00290538" w14:paraId="463EF170" w14:textId="77777777" w:rsidTr="00ED67F8">
        <w:tc>
          <w:tcPr>
            <w:tcW w:w="1116" w:type="dxa"/>
            <w:vMerge w:val="restart"/>
          </w:tcPr>
          <w:p w14:paraId="3FFF553E" w14:textId="77777777" w:rsidR="00290538" w:rsidRDefault="00290538" w:rsidP="00ED67F8">
            <w:pPr>
              <w:pStyle w:val="Tablecontent"/>
            </w:pPr>
            <w:r>
              <w:t>Disk</w:t>
            </w:r>
          </w:p>
        </w:tc>
        <w:tc>
          <w:tcPr>
            <w:tcW w:w="4971" w:type="dxa"/>
          </w:tcPr>
          <w:p w14:paraId="41760091"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67009ABB" w14:textId="77777777" w:rsidR="00290538" w:rsidRDefault="00290538" w:rsidP="00ED67F8">
            <w:pPr>
              <w:pStyle w:val="Tablecontent"/>
              <w:jc w:val="right"/>
            </w:pPr>
            <w:r>
              <w:t>7.5%</w:t>
            </w:r>
          </w:p>
        </w:tc>
        <w:tc>
          <w:tcPr>
            <w:tcW w:w="3063" w:type="dxa"/>
            <w:vMerge/>
          </w:tcPr>
          <w:p w14:paraId="1D3CF2E5" w14:textId="77777777" w:rsidR="00290538" w:rsidRDefault="00290538" w:rsidP="00ED67F8">
            <w:pPr>
              <w:pStyle w:val="Tablecontent"/>
            </w:pPr>
          </w:p>
        </w:tc>
      </w:tr>
      <w:tr w:rsidR="00290538" w14:paraId="1372FCA3" w14:textId="77777777" w:rsidTr="00ED67F8">
        <w:tc>
          <w:tcPr>
            <w:tcW w:w="1116" w:type="dxa"/>
            <w:vMerge/>
          </w:tcPr>
          <w:p w14:paraId="77C14301" w14:textId="77777777" w:rsidR="00290538" w:rsidRDefault="00290538" w:rsidP="00ED67F8">
            <w:pPr>
              <w:pStyle w:val="Tablecontent"/>
            </w:pPr>
          </w:p>
        </w:tc>
        <w:tc>
          <w:tcPr>
            <w:tcW w:w="4971" w:type="dxa"/>
          </w:tcPr>
          <w:p w14:paraId="4C347E1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14D61498" w14:textId="77777777" w:rsidR="00290538" w:rsidRDefault="00290538" w:rsidP="00ED67F8">
            <w:pPr>
              <w:pStyle w:val="Tablecontent"/>
              <w:jc w:val="right"/>
            </w:pPr>
            <w:r>
              <w:t>7.5%</w:t>
            </w:r>
          </w:p>
        </w:tc>
        <w:tc>
          <w:tcPr>
            <w:tcW w:w="3063" w:type="dxa"/>
            <w:vMerge/>
          </w:tcPr>
          <w:p w14:paraId="73E0D5B2" w14:textId="77777777" w:rsidR="00290538" w:rsidRDefault="00290538" w:rsidP="00ED67F8">
            <w:pPr>
              <w:pStyle w:val="Tablecontent"/>
            </w:pPr>
          </w:p>
        </w:tc>
      </w:tr>
      <w:tr w:rsidR="00290538" w14:paraId="22B38E6B" w14:textId="77777777" w:rsidTr="00ED67F8">
        <w:tc>
          <w:tcPr>
            <w:tcW w:w="1116" w:type="dxa"/>
            <w:vMerge/>
          </w:tcPr>
          <w:p w14:paraId="3D52AD24" w14:textId="77777777" w:rsidR="00290538" w:rsidRDefault="00290538" w:rsidP="00ED67F8">
            <w:pPr>
              <w:pStyle w:val="Tablecontent"/>
            </w:pPr>
          </w:p>
        </w:tc>
        <w:tc>
          <w:tcPr>
            <w:tcW w:w="4971" w:type="dxa"/>
          </w:tcPr>
          <w:p w14:paraId="27C91333" w14:textId="77777777" w:rsidR="00290538" w:rsidRDefault="00290538" w:rsidP="00ED67F8">
            <w:pPr>
              <w:pStyle w:val="Tablecontent"/>
              <w:rPr>
                <w:rStyle w:val="inline-highlight"/>
              </w:rPr>
            </w:pPr>
            <w:r>
              <w:rPr>
                <w:rStyle w:val="inline-highlight"/>
              </w:rPr>
              <w:t>Average Disk Queue Length</w:t>
            </w:r>
          </w:p>
        </w:tc>
        <w:tc>
          <w:tcPr>
            <w:tcW w:w="1293" w:type="dxa"/>
          </w:tcPr>
          <w:p w14:paraId="67F24C30" w14:textId="77777777" w:rsidR="00290538" w:rsidRDefault="00290538" w:rsidP="00ED67F8">
            <w:pPr>
              <w:pStyle w:val="Tablecontent"/>
              <w:jc w:val="right"/>
            </w:pPr>
            <w:r>
              <w:t>7.5%</w:t>
            </w:r>
          </w:p>
        </w:tc>
        <w:tc>
          <w:tcPr>
            <w:tcW w:w="3063" w:type="dxa"/>
          </w:tcPr>
          <w:p w14:paraId="5561C446" w14:textId="77777777" w:rsidR="00290538" w:rsidRDefault="00290538" w:rsidP="00ED67F8">
            <w:pPr>
              <w:pStyle w:val="Tablecontent"/>
            </w:pPr>
            <w:r>
              <w:t>0 – 10 – 20 – 40 – 80</w:t>
            </w:r>
          </w:p>
        </w:tc>
      </w:tr>
    </w:tbl>
    <w:p w14:paraId="5D6B624E" w14:textId="77777777" w:rsidR="00290538" w:rsidRDefault="00290538" w:rsidP="00E7573A">
      <w:pPr>
        <w:pStyle w:val="Heading6"/>
      </w:pPr>
      <w:r w:rsidRPr="00DF5F8B">
        <w:rPr>
          <w:rStyle w:val="Strong"/>
          <w:b/>
          <w:bCs/>
        </w:rPr>
        <w:t xml:space="preserve">Kubernetes Applications </w:t>
      </w:r>
      <w:r w:rsidRPr="00DF5F8B">
        <w:t>Override</w:t>
      </w:r>
    </w:p>
    <w:p w14:paraId="7BA73674" w14:textId="77777777" w:rsidR="00290538" w:rsidRPr="00DF5F8B" w:rsidRDefault="00290538" w:rsidP="00290538">
      <w:r>
        <w:t>As you can expect, the override is also identical to the one in container. The difference is we obviously have to take the 95</w:t>
      </w:r>
      <w:r w:rsidRPr="00D9047E">
        <w:rPr>
          <w:vertAlign w:val="superscript"/>
        </w:rPr>
        <w:t>th</w:t>
      </w:r>
      <w:r>
        <w:t xml:space="preserve"> percentile at node level.</w:t>
      </w:r>
    </w:p>
    <w:p w14:paraId="58E10476" w14:textId="77777777" w:rsidR="00290538" w:rsidRDefault="00290538" w:rsidP="00E7573A">
      <w:pPr>
        <w:pStyle w:val="Heading6"/>
      </w:pPr>
      <w:r w:rsidRPr="00BB25D9">
        <w:t>Kubernetes Infrastructure</w:t>
      </w:r>
      <w:r>
        <w:t xml:space="preserve"> </w:t>
      </w:r>
    </w:p>
    <w:p w14:paraId="4B751AAD" w14:textId="77777777" w:rsidR="00290538" w:rsidRDefault="00290538" w:rsidP="00290538">
      <w:r>
        <w:t>Kubernetes-specific services are not in the data path all the time, but if they are not performing then potentially all pods can be affected.</w:t>
      </w:r>
    </w:p>
    <w:p w14:paraId="668D49B2"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764"/>
        <w:gridCol w:w="3456"/>
      </w:tblGrid>
      <w:tr w:rsidR="00290538" w14:paraId="7A0D5F25" w14:textId="77777777" w:rsidTr="00ED67F8">
        <w:trPr>
          <w:jc w:val="center"/>
        </w:trPr>
        <w:tc>
          <w:tcPr>
            <w:tcW w:w="4500" w:type="dxa"/>
            <w:shd w:val="clear" w:color="auto" w:fill="F2F2F2" w:themeFill="background1" w:themeFillShade="F2"/>
          </w:tcPr>
          <w:p w14:paraId="55510C40" w14:textId="77777777" w:rsidR="00290538" w:rsidRDefault="00290538" w:rsidP="00ED67F8">
            <w:pPr>
              <w:pStyle w:val="Tableheading"/>
            </w:pPr>
            <w:r>
              <w:t>Metric Name</w:t>
            </w:r>
          </w:p>
        </w:tc>
        <w:tc>
          <w:tcPr>
            <w:tcW w:w="1764" w:type="dxa"/>
            <w:shd w:val="clear" w:color="auto" w:fill="F2F2F2" w:themeFill="background1" w:themeFillShade="F2"/>
          </w:tcPr>
          <w:p w14:paraId="214FE43E" w14:textId="77777777" w:rsidR="00290538" w:rsidRDefault="00290538" w:rsidP="00ED67F8">
            <w:pPr>
              <w:pStyle w:val="Tableheading"/>
            </w:pPr>
            <w:r>
              <w:t>Weightage</w:t>
            </w:r>
          </w:p>
        </w:tc>
        <w:tc>
          <w:tcPr>
            <w:tcW w:w="3456" w:type="dxa"/>
            <w:shd w:val="clear" w:color="auto" w:fill="F2F2F2" w:themeFill="background1" w:themeFillShade="F2"/>
          </w:tcPr>
          <w:p w14:paraId="10F3F512" w14:textId="77777777" w:rsidR="00290538" w:rsidRDefault="00290538" w:rsidP="00ED67F8">
            <w:pPr>
              <w:pStyle w:val="Tableheading"/>
            </w:pPr>
            <w:r>
              <w:t>Green – Yellow – Orange – Red</w:t>
            </w:r>
          </w:p>
        </w:tc>
      </w:tr>
      <w:tr w:rsidR="00290538" w14:paraId="2288F8FB" w14:textId="77777777" w:rsidTr="00ED67F8">
        <w:trPr>
          <w:jc w:val="center"/>
        </w:trPr>
        <w:tc>
          <w:tcPr>
            <w:tcW w:w="4500" w:type="dxa"/>
          </w:tcPr>
          <w:p w14:paraId="6E0803B4" w14:textId="77777777" w:rsidR="00290538" w:rsidRDefault="00290538" w:rsidP="00ED67F8">
            <w:pPr>
              <w:pStyle w:val="Tablecontent"/>
            </w:pPr>
            <w:r w:rsidRPr="009A4E24">
              <w:t xml:space="preserve">PLEG list latency </w:t>
            </w:r>
            <w:r>
              <w:t>(</w:t>
            </w:r>
            <w:r w:rsidRPr="009A4E24">
              <w:t>seconds</w:t>
            </w:r>
            <w:r>
              <w:t>)</w:t>
            </w:r>
          </w:p>
        </w:tc>
        <w:tc>
          <w:tcPr>
            <w:tcW w:w="1764" w:type="dxa"/>
            <w:vMerge w:val="restart"/>
            <w:vAlign w:val="center"/>
          </w:tcPr>
          <w:p w14:paraId="4482F492" w14:textId="77777777" w:rsidR="00290538" w:rsidRDefault="00290538" w:rsidP="00ED67F8">
            <w:pPr>
              <w:pStyle w:val="Tablecontent"/>
            </w:pPr>
            <w:r>
              <w:t>Equal weightage for all.</w:t>
            </w:r>
          </w:p>
        </w:tc>
        <w:tc>
          <w:tcPr>
            <w:tcW w:w="3456" w:type="dxa"/>
          </w:tcPr>
          <w:p w14:paraId="6EED5955" w14:textId="77777777" w:rsidR="00290538" w:rsidRDefault="00290538" w:rsidP="00ED67F8">
            <w:pPr>
              <w:pStyle w:val="Tablecontent"/>
            </w:pPr>
            <w:r>
              <w:t>0 – 5 – 10 – 20 – 40 seconds</w:t>
            </w:r>
          </w:p>
        </w:tc>
      </w:tr>
      <w:tr w:rsidR="00290538" w14:paraId="112E6FF9" w14:textId="77777777" w:rsidTr="00ED67F8">
        <w:trPr>
          <w:jc w:val="center"/>
        </w:trPr>
        <w:tc>
          <w:tcPr>
            <w:tcW w:w="4500" w:type="dxa"/>
          </w:tcPr>
          <w:p w14:paraId="7BC48C9F" w14:textId="77777777" w:rsidR="00290538" w:rsidRDefault="00290538" w:rsidP="00ED67F8">
            <w:pPr>
              <w:pStyle w:val="Tablecontent"/>
              <w:rPr>
                <w:rStyle w:val="inline-highlight"/>
              </w:rPr>
            </w:pPr>
            <w:r>
              <w:rPr>
                <w:rStyle w:val="inline-highlight"/>
              </w:rPr>
              <w:t>Pod Startup Duration (seconds)</w:t>
            </w:r>
          </w:p>
        </w:tc>
        <w:tc>
          <w:tcPr>
            <w:tcW w:w="1764" w:type="dxa"/>
            <w:vMerge/>
          </w:tcPr>
          <w:p w14:paraId="3E53AEFE" w14:textId="77777777" w:rsidR="00290538" w:rsidRDefault="00290538" w:rsidP="00ED67F8">
            <w:pPr>
              <w:pStyle w:val="Tablecontent"/>
              <w:jc w:val="right"/>
            </w:pPr>
          </w:p>
        </w:tc>
        <w:tc>
          <w:tcPr>
            <w:tcW w:w="3456" w:type="dxa"/>
          </w:tcPr>
          <w:p w14:paraId="2B6D0A3C" w14:textId="77777777" w:rsidR="00290538" w:rsidRDefault="00290538" w:rsidP="00ED67F8">
            <w:pPr>
              <w:pStyle w:val="Tablecontent"/>
            </w:pPr>
            <w:r>
              <w:t>0 – 20 – 40 – 80 – 160 seconds</w:t>
            </w:r>
          </w:p>
        </w:tc>
      </w:tr>
      <w:tr w:rsidR="00290538" w14:paraId="5109AB2C" w14:textId="77777777" w:rsidTr="00ED67F8">
        <w:trPr>
          <w:jc w:val="center"/>
        </w:trPr>
        <w:tc>
          <w:tcPr>
            <w:tcW w:w="4500" w:type="dxa"/>
          </w:tcPr>
          <w:p w14:paraId="3D8A6492" w14:textId="77777777" w:rsidR="00290538" w:rsidRDefault="00290538" w:rsidP="00ED67F8">
            <w:pPr>
              <w:pStyle w:val="Tablecontent"/>
              <w:rPr>
                <w:rStyle w:val="inline-highlight"/>
              </w:rPr>
            </w:pPr>
            <w:r>
              <w:rPr>
                <w:rStyle w:val="inline-highlight"/>
              </w:rPr>
              <w:t>Kubelet HTTP Request Latency (seconds)</w:t>
            </w:r>
          </w:p>
        </w:tc>
        <w:tc>
          <w:tcPr>
            <w:tcW w:w="1764" w:type="dxa"/>
            <w:vMerge/>
          </w:tcPr>
          <w:p w14:paraId="014108F7" w14:textId="77777777" w:rsidR="00290538" w:rsidRDefault="00290538" w:rsidP="00ED67F8">
            <w:pPr>
              <w:pStyle w:val="Tablecontent"/>
              <w:jc w:val="right"/>
            </w:pPr>
          </w:p>
        </w:tc>
        <w:tc>
          <w:tcPr>
            <w:tcW w:w="3456" w:type="dxa"/>
            <w:vMerge w:val="restart"/>
            <w:vAlign w:val="center"/>
          </w:tcPr>
          <w:p w14:paraId="370189A1" w14:textId="77777777" w:rsidR="00290538" w:rsidRDefault="00290538" w:rsidP="00ED67F8">
            <w:pPr>
              <w:pStyle w:val="Tablecontent"/>
            </w:pPr>
            <w:r>
              <w:t>0 – 1 – 2 – 4 – 8 seconds</w:t>
            </w:r>
          </w:p>
        </w:tc>
      </w:tr>
      <w:tr w:rsidR="00290538" w14:paraId="2B60CEE9" w14:textId="77777777" w:rsidTr="00ED67F8">
        <w:trPr>
          <w:jc w:val="center"/>
        </w:trPr>
        <w:tc>
          <w:tcPr>
            <w:tcW w:w="4500" w:type="dxa"/>
          </w:tcPr>
          <w:p w14:paraId="7AF89970" w14:textId="77777777" w:rsidR="00290538" w:rsidRDefault="00290538" w:rsidP="00ED67F8">
            <w:pPr>
              <w:pStyle w:val="Tablecontent"/>
              <w:rPr>
                <w:rStyle w:val="inline-highlight"/>
              </w:rPr>
            </w:pPr>
            <w:r>
              <w:rPr>
                <w:rStyle w:val="inline-highlight"/>
              </w:rPr>
              <w:t>Kubeproxy HTTP Request Latency (seconds)</w:t>
            </w:r>
          </w:p>
        </w:tc>
        <w:tc>
          <w:tcPr>
            <w:tcW w:w="1764" w:type="dxa"/>
            <w:vMerge/>
          </w:tcPr>
          <w:p w14:paraId="2E235174" w14:textId="77777777" w:rsidR="00290538" w:rsidRDefault="00290538" w:rsidP="00ED67F8">
            <w:pPr>
              <w:pStyle w:val="Tablecontent"/>
              <w:jc w:val="right"/>
            </w:pPr>
          </w:p>
        </w:tc>
        <w:tc>
          <w:tcPr>
            <w:tcW w:w="3456" w:type="dxa"/>
            <w:vMerge/>
          </w:tcPr>
          <w:p w14:paraId="1BF89B0C" w14:textId="77777777" w:rsidR="00290538" w:rsidRDefault="00290538" w:rsidP="00ED67F8">
            <w:pPr>
              <w:pStyle w:val="Tablecontent"/>
            </w:pPr>
          </w:p>
        </w:tc>
      </w:tr>
    </w:tbl>
    <w:p w14:paraId="3BEE9949" w14:textId="77777777" w:rsidR="00290538" w:rsidRDefault="00290538" w:rsidP="00290538">
      <w:r>
        <w:t xml:space="preserve">Kubelet performance metrics: Pod Lifecycle Event Generator (PLEG), Pod Startup and HTTP Request Latencies </w:t>
      </w:r>
    </w:p>
    <w:p w14:paraId="4B7B5ACA" w14:textId="77777777" w:rsidR="00290538" w:rsidRDefault="00290538" w:rsidP="00290538">
      <w:r>
        <w:t xml:space="preserve">Kube-proxy performance metric: HTTP Request Latency </w:t>
      </w:r>
    </w:p>
    <w:p w14:paraId="5656C5FB" w14:textId="77777777" w:rsidR="00290538" w:rsidRDefault="00290538" w:rsidP="00290538">
      <w:r>
        <w:t>We measure all these metrics at the 95</w:t>
      </w:r>
      <w:r w:rsidRPr="001D7A10">
        <w:rPr>
          <w:vertAlign w:val="superscript"/>
        </w:rPr>
        <w:t>th</w:t>
      </w:r>
      <w:r>
        <w:t xml:space="preserve"> percentile</w:t>
      </w:r>
    </w:p>
    <w:p w14:paraId="59F61CC7" w14:textId="77777777" w:rsidR="00290538" w:rsidRDefault="00290538" w:rsidP="00E7573A">
      <w:pPr>
        <w:pStyle w:val="Heading5"/>
      </w:pPr>
      <w:r>
        <w:t>Secondary Metrics</w:t>
      </w:r>
    </w:p>
    <w:p w14:paraId="51BADC07"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24C02FA5" w14:textId="77777777" w:rsidTr="00ED67F8">
        <w:tc>
          <w:tcPr>
            <w:tcW w:w="1116" w:type="dxa"/>
            <w:shd w:val="clear" w:color="auto" w:fill="F2F2F2" w:themeFill="background1" w:themeFillShade="F2"/>
          </w:tcPr>
          <w:p w14:paraId="0897DB4D" w14:textId="77777777" w:rsidR="00290538" w:rsidRDefault="00290538" w:rsidP="00ED67F8">
            <w:pPr>
              <w:pStyle w:val="Tableheading"/>
            </w:pPr>
            <w:r>
              <w:lastRenderedPageBreak/>
              <w:t>Group</w:t>
            </w:r>
          </w:p>
        </w:tc>
        <w:tc>
          <w:tcPr>
            <w:tcW w:w="4971" w:type="dxa"/>
            <w:shd w:val="clear" w:color="auto" w:fill="F2F2F2" w:themeFill="background1" w:themeFillShade="F2"/>
          </w:tcPr>
          <w:p w14:paraId="44C4DBE2" w14:textId="77777777" w:rsidR="00290538" w:rsidRDefault="00290538" w:rsidP="00ED67F8">
            <w:pPr>
              <w:pStyle w:val="Tableheading"/>
            </w:pPr>
            <w:r>
              <w:t>Metric Name</w:t>
            </w:r>
          </w:p>
        </w:tc>
        <w:tc>
          <w:tcPr>
            <w:tcW w:w="4353" w:type="dxa"/>
            <w:shd w:val="clear" w:color="auto" w:fill="F2F2F2" w:themeFill="background1" w:themeFillShade="F2"/>
          </w:tcPr>
          <w:p w14:paraId="4F344ECF" w14:textId="77777777" w:rsidR="00290538" w:rsidRDefault="00290538" w:rsidP="00ED67F8">
            <w:pPr>
              <w:pStyle w:val="Tableheading"/>
            </w:pPr>
            <w:r>
              <w:t>Remarks</w:t>
            </w:r>
          </w:p>
        </w:tc>
      </w:tr>
      <w:tr w:rsidR="00290538" w14:paraId="2F9CEF2B" w14:textId="77777777" w:rsidTr="00ED67F8">
        <w:tc>
          <w:tcPr>
            <w:tcW w:w="1116" w:type="dxa"/>
          </w:tcPr>
          <w:p w14:paraId="7BF09B9D" w14:textId="77777777" w:rsidR="00290538" w:rsidRDefault="00290538" w:rsidP="00ED67F8">
            <w:pPr>
              <w:pStyle w:val="Tablecontent"/>
            </w:pPr>
            <w:r>
              <w:t>CPU</w:t>
            </w:r>
          </w:p>
        </w:tc>
        <w:tc>
          <w:tcPr>
            <w:tcW w:w="4971" w:type="dxa"/>
          </w:tcPr>
          <w:p w14:paraId="588ECB99"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79258645" w14:textId="77777777" w:rsidR="00290538" w:rsidRDefault="00290538" w:rsidP="00ED67F8">
            <w:pPr>
              <w:pStyle w:val="Tablecontent"/>
            </w:pPr>
          </w:p>
        </w:tc>
      </w:tr>
      <w:tr w:rsidR="00290538" w14:paraId="4C6C312D" w14:textId="77777777" w:rsidTr="00ED67F8">
        <w:tc>
          <w:tcPr>
            <w:tcW w:w="1116" w:type="dxa"/>
            <w:vMerge w:val="restart"/>
          </w:tcPr>
          <w:p w14:paraId="328FFFE4" w14:textId="77777777" w:rsidR="00290538" w:rsidRDefault="00290538" w:rsidP="00ED67F8">
            <w:pPr>
              <w:pStyle w:val="Tablecontent"/>
            </w:pPr>
            <w:r>
              <w:t>Memory</w:t>
            </w:r>
          </w:p>
        </w:tc>
        <w:tc>
          <w:tcPr>
            <w:tcW w:w="4971" w:type="dxa"/>
          </w:tcPr>
          <w:p w14:paraId="59589B4E" w14:textId="77777777" w:rsidR="00290538" w:rsidRDefault="00290538" w:rsidP="00ED67F8">
            <w:pPr>
              <w:pStyle w:val="Tablecontent"/>
            </w:pPr>
            <w:r>
              <w:t xml:space="preserve">Memory Usage (%) </w:t>
            </w:r>
          </w:p>
        </w:tc>
        <w:tc>
          <w:tcPr>
            <w:tcW w:w="4353" w:type="dxa"/>
          </w:tcPr>
          <w:p w14:paraId="374AD222" w14:textId="77777777" w:rsidR="00290538" w:rsidRDefault="00290538" w:rsidP="00ED67F8">
            <w:pPr>
              <w:pStyle w:val="Tablecontent"/>
            </w:pPr>
          </w:p>
        </w:tc>
      </w:tr>
      <w:tr w:rsidR="00290538" w14:paraId="79333E33" w14:textId="77777777" w:rsidTr="00ED67F8">
        <w:tc>
          <w:tcPr>
            <w:tcW w:w="1116" w:type="dxa"/>
            <w:vMerge/>
          </w:tcPr>
          <w:p w14:paraId="6DA7687B" w14:textId="77777777" w:rsidR="00290538" w:rsidRDefault="00290538" w:rsidP="00ED67F8">
            <w:pPr>
              <w:pStyle w:val="Tablecontent"/>
            </w:pPr>
          </w:p>
        </w:tc>
        <w:tc>
          <w:tcPr>
            <w:tcW w:w="4971" w:type="dxa"/>
          </w:tcPr>
          <w:p w14:paraId="4A602E6B" w14:textId="77777777" w:rsidR="00290538" w:rsidRDefault="00290538" w:rsidP="00ED67F8">
            <w:pPr>
              <w:pStyle w:val="Tablecontent"/>
            </w:pPr>
            <w:r>
              <w:t>Cached Buffers and Reclaim</w:t>
            </w:r>
          </w:p>
        </w:tc>
        <w:tc>
          <w:tcPr>
            <w:tcW w:w="4353" w:type="dxa"/>
          </w:tcPr>
          <w:p w14:paraId="66E1A2E6" w14:textId="77777777" w:rsidR="00290538" w:rsidRDefault="00290538" w:rsidP="00ED67F8">
            <w:pPr>
              <w:pStyle w:val="Tablecontent"/>
            </w:pPr>
          </w:p>
        </w:tc>
      </w:tr>
      <w:tr w:rsidR="00290538" w14:paraId="2EA9F2AA" w14:textId="77777777" w:rsidTr="00ED67F8">
        <w:tc>
          <w:tcPr>
            <w:tcW w:w="1116" w:type="dxa"/>
            <w:vMerge/>
          </w:tcPr>
          <w:p w14:paraId="3DE612E7" w14:textId="77777777" w:rsidR="00290538" w:rsidRDefault="00290538" w:rsidP="00ED67F8">
            <w:pPr>
              <w:pStyle w:val="Tablecontent"/>
            </w:pPr>
          </w:p>
        </w:tc>
        <w:tc>
          <w:tcPr>
            <w:tcW w:w="4971" w:type="dxa"/>
          </w:tcPr>
          <w:p w14:paraId="3E7002CE" w14:textId="77777777" w:rsidR="00290538" w:rsidRDefault="00290538" w:rsidP="00ED67F8">
            <w:pPr>
              <w:pStyle w:val="Tablecontent"/>
            </w:pPr>
            <w:r>
              <w:t>Swap Used (%)</w:t>
            </w:r>
          </w:p>
        </w:tc>
        <w:tc>
          <w:tcPr>
            <w:tcW w:w="4353" w:type="dxa"/>
          </w:tcPr>
          <w:p w14:paraId="6A287F56" w14:textId="77777777" w:rsidR="00290538" w:rsidRDefault="00290538" w:rsidP="00ED67F8">
            <w:pPr>
              <w:pStyle w:val="Tablecontent"/>
            </w:pPr>
          </w:p>
        </w:tc>
      </w:tr>
      <w:tr w:rsidR="00290538" w14:paraId="031D565B" w14:textId="77777777" w:rsidTr="00ED67F8">
        <w:tc>
          <w:tcPr>
            <w:tcW w:w="1116" w:type="dxa"/>
            <w:vMerge w:val="restart"/>
          </w:tcPr>
          <w:p w14:paraId="48CF373A" w14:textId="77777777" w:rsidR="00290538" w:rsidRDefault="00290538" w:rsidP="00ED67F8">
            <w:pPr>
              <w:pStyle w:val="Tablecontent"/>
            </w:pPr>
            <w:r>
              <w:t>Disk</w:t>
            </w:r>
          </w:p>
        </w:tc>
        <w:tc>
          <w:tcPr>
            <w:tcW w:w="4971" w:type="dxa"/>
          </w:tcPr>
          <w:p w14:paraId="5086933F" w14:textId="77777777" w:rsidR="00290538" w:rsidRDefault="00290538" w:rsidP="00ED67F8">
            <w:pPr>
              <w:pStyle w:val="Tablecontent"/>
            </w:pPr>
            <w:r>
              <w:t>Read IOPS</w:t>
            </w:r>
          </w:p>
        </w:tc>
        <w:tc>
          <w:tcPr>
            <w:tcW w:w="4353" w:type="dxa"/>
          </w:tcPr>
          <w:p w14:paraId="55CBB64C" w14:textId="77777777" w:rsidR="00290538" w:rsidRDefault="00290538" w:rsidP="00ED67F8">
            <w:pPr>
              <w:pStyle w:val="Tablecontent"/>
            </w:pPr>
          </w:p>
        </w:tc>
      </w:tr>
      <w:tr w:rsidR="00290538" w14:paraId="2BB07FCB" w14:textId="77777777" w:rsidTr="00ED67F8">
        <w:tc>
          <w:tcPr>
            <w:tcW w:w="1116" w:type="dxa"/>
            <w:vMerge/>
          </w:tcPr>
          <w:p w14:paraId="1786A53F" w14:textId="77777777" w:rsidR="00290538" w:rsidRDefault="00290538" w:rsidP="00ED67F8">
            <w:pPr>
              <w:pStyle w:val="Tablecontent"/>
            </w:pPr>
          </w:p>
        </w:tc>
        <w:tc>
          <w:tcPr>
            <w:tcW w:w="4971" w:type="dxa"/>
          </w:tcPr>
          <w:p w14:paraId="237E209B" w14:textId="77777777" w:rsidR="00290538" w:rsidRDefault="00290538" w:rsidP="00ED67F8">
            <w:pPr>
              <w:pStyle w:val="Tablecontent"/>
            </w:pPr>
            <w:r>
              <w:t>Write IOPS</w:t>
            </w:r>
          </w:p>
        </w:tc>
        <w:tc>
          <w:tcPr>
            <w:tcW w:w="4353" w:type="dxa"/>
          </w:tcPr>
          <w:p w14:paraId="38B5A610" w14:textId="77777777" w:rsidR="00290538" w:rsidRDefault="00290538" w:rsidP="00ED67F8">
            <w:pPr>
              <w:pStyle w:val="Tablecontent"/>
            </w:pPr>
          </w:p>
        </w:tc>
      </w:tr>
      <w:tr w:rsidR="00290538" w14:paraId="3A9A81C6" w14:textId="77777777" w:rsidTr="00ED67F8">
        <w:tc>
          <w:tcPr>
            <w:tcW w:w="1116" w:type="dxa"/>
            <w:vMerge/>
          </w:tcPr>
          <w:p w14:paraId="2D234944" w14:textId="77777777" w:rsidR="00290538" w:rsidRDefault="00290538" w:rsidP="00ED67F8">
            <w:pPr>
              <w:pStyle w:val="Tablecontent"/>
            </w:pPr>
          </w:p>
        </w:tc>
        <w:tc>
          <w:tcPr>
            <w:tcW w:w="4971" w:type="dxa"/>
          </w:tcPr>
          <w:p w14:paraId="3DBE8A39" w14:textId="77777777" w:rsidR="00290538" w:rsidRDefault="00290538" w:rsidP="00ED67F8">
            <w:pPr>
              <w:pStyle w:val="Tablecontent"/>
            </w:pPr>
            <w:r>
              <w:t>Read Throughput (MBps)</w:t>
            </w:r>
          </w:p>
        </w:tc>
        <w:tc>
          <w:tcPr>
            <w:tcW w:w="4353" w:type="dxa"/>
          </w:tcPr>
          <w:p w14:paraId="51C98259" w14:textId="77777777" w:rsidR="00290538" w:rsidRDefault="00290538" w:rsidP="00ED67F8">
            <w:pPr>
              <w:pStyle w:val="Tablecontent"/>
            </w:pPr>
          </w:p>
        </w:tc>
      </w:tr>
      <w:tr w:rsidR="00290538" w14:paraId="3C85B1DB" w14:textId="77777777" w:rsidTr="00ED67F8">
        <w:tc>
          <w:tcPr>
            <w:tcW w:w="1116" w:type="dxa"/>
            <w:vMerge/>
          </w:tcPr>
          <w:p w14:paraId="547162EB" w14:textId="77777777" w:rsidR="00290538" w:rsidRDefault="00290538" w:rsidP="00ED67F8">
            <w:pPr>
              <w:pStyle w:val="Tablecontent"/>
            </w:pPr>
          </w:p>
        </w:tc>
        <w:tc>
          <w:tcPr>
            <w:tcW w:w="4971" w:type="dxa"/>
          </w:tcPr>
          <w:p w14:paraId="1CECB0FB" w14:textId="77777777" w:rsidR="00290538" w:rsidRDefault="00290538" w:rsidP="00ED67F8">
            <w:pPr>
              <w:pStyle w:val="Tablecontent"/>
            </w:pPr>
            <w:r>
              <w:t>Write Throughput (MBps)</w:t>
            </w:r>
          </w:p>
        </w:tc>
        <w:tc>
          <w:tcPr>
            <w:tcW w:w="4353" w:type="dxa"/>
          </w:tcPr>
          <w:p w14:paraId="3F4E5E55" w14:textId="77777777" w:rsidR="00290538" w:rsidRDefault="00290538" w:rsidP="00ED67F8">
            <w:pPr>
              <w:pStyle w:val="Tablecontent"/>
            </w:pPr>
            <w:r>
              <w:t>Storage is in byte</w:t>
            </w:r>
          </w:p>
        </w:tc>
      </w:tr>
      <w:tr w:rsidR="00290538" w14:paraId="4A576C69" w14:textId="77777777" w:rsidTr="00ED67F8">
        <w:tc>
          <w:tcPr>
            <w:tcW w:w="1116" w:type="dxa"/>
            <w:vMerge w:val="restart"/>
          </w:tcPr>
          <w:p w14:paraId="7004E344" w14:textId="77777777" w:rsidR="00290538" w:rsidRDefault="00290538" w:rsidP="00ED67F8">
            <w:pPr>
              <w:pStyle w:val="Tablecontent"/>
            </w:pPr>
            <w:r>
              <w:t>Network</w:t>
            </w:r>
          </w:p>
        </w:tc>
        <w:tc>
          <w:tcPr>
            <w:tcW w:w="4971" w:type="dxa"/>
          </w:tcPr>
          <w:p w14:paraId="068F9733" w14:textId="77777777" w:rsidR="00290538" w:rsidRPr="00771A92" w:rsidRDefault="00290538" w:rsidP="00ED67F8">
            <w:pPr>
              <w:pStyle w:val="Tablecontent"/>
            </w:pPr>
            <w:r w:rsidRPr="00771A92">
              <w:t>Rece</w:t>
            </w:r>
            <w:r>
              <w:t>ive Throughput (Mbps)</w:t>
            </w:r>
          </w:p>
        </w:tc>
        <w:tc>
          <w:tcPr>
            <w:tcW w:w="4353" w:type="dxa"/>
          </w:tcPr>
          <w:p w14:paraId="4DA83DCB" w14:textId="77777777" w:rsidR="00290538" w:rsidRDefault="00290538" w:rsidP="00ED67F8">
            <w:pPr>
              <w:pStyle w:val="Tablecontent"/>
            </w:pPr>
            <w:r>
              <w:t>Networking is in bit</w:t>
            </w:r>
          </w:p>
        </w:tc>
      </w:tr>
      <w:tr w:rsidR="00290538" w14:paraId="6CBB8B75" w14:textId="77777777" w:rsidTr="00ED67F8">
        <w:tc>
          <w:tcPr>
            <w:tcW w:w="1116" w:type="dxa"/>
            <w:vMerge/>
          </w:tcPr>
          <w:p w14:paraId="16E6E5EB" w14:textId="77777777" w:rsidR="00290538" w:rsidRDefault="00290538" w:rsidP="00ED67F8">
            <w:pPr>
              <w:pStyle w:val="Tablecontent"/>
            </w:pPr>
          </w:p>
        </w:tc>
        <w:tc>
          <w:tcPr>
            <w:tcW w:w="4971" w:type="dxa"/>
          </w:tcPr>
          <w:p w14:paraId="330F1FD2" w14:textId="77777777" w:rsidR="00290538" w:rsidRPr="00771A92" w:rsidRDefault="00290538" w:rsidP="00ED67F8">
            <w:pPr>
              <w:pStyle w:val="Tablecontent"/>
            </w:pPr>
            <w:r>
              <w:t>Transmit Throughput (Mbps)</w:t>
            </w:r>
          </w:p>
        </w:tc>
        <w:tc>
          <w:tcPr>
            <w:tcW w:w="4353" w:type="dxa"/>
          </w:tcPr>
          <w:p w14:paraId="66447EA6" w14:textId="77777777" w:rsidR="00290538" w:rsidRDefault="00290538" w:rsidP="00ED67F8">
            <w:pPr>
              <w:pStyle w:val="Tablecontent"/>
            </w:pPr>
          </w:p>
        </w:tc>
      </w:tr>
      <w:tr w:rsidR="00290538" w14:paraId="3C3F2263" w14:textId="77777777" w:rsidTr="00ED67F8">
        <w:tc>
          <w:tcPr>
            <w:tcW w:w="1116" w:type="dxa"/>
            <w:vMerge/>
          </w:tcPr>
          <w:p w14:paraId="71E1E995" w14:textId="77777777" w:rsidR="00290538" w:rsidRDefault="00290538" w:rsidP="00ED67F8">
            <w:pPr>
              <w:pStyle w:val="Tablecontent"/>
            </w:pPr>
          </w:p>
        </w:tc>
        <w:tc>
          <w:tcPr>
            <w:tcW w:w="4971" w:type="dxa"/>
          </w:tcPr>
          <w:p w14:paraId="02CAF07E" w14:textId="77777777" w:rsidR="00290538" w:rsidRDefault="00290538" w:rsidP="00ED67F8">
            <w:pPr>
              <w:pStyle w:val="Tablecontent"/>
            </w:pPr>
            <w:r>
              <w:t>Received packets per second (pps)</w:t>
            </w:r>
          </w:p>
        </w:tc>
        <w:tc>
          <w:tcPr>
            <w:tcW w:w="4353" w:type="dxa"/>
          </w:tcPr>
          <w:p w14:paraId="3E78D2E3" w14:textId="77777777" w:rsidR="00290538" w:rsidRDefault="00290538" w:rsidP="00ED67F8">
            <w:pPr>
              <w:pStyle w:val="Tablecontent"/>
            </w:pPr>
          </w:p>
        </w:tc>
      </w:tr>
      <w:tr w:rsidR="00290538" w14:paraId="22BD507A" w14:textId="77777777" w:rsidTr="00ED67F8">
        <w:tc>
          <w:tcPr>
            <w:tcW w:w="1116" w:type="dxa"/>
            <w:vMerge/>
          </w:tcPr>
          <w:p w14:paraId="5D170B3A" w14:textId="77777777" w:rsidR="00290538" w:rsidRDefault="00290538" w:rsidP="00ED67F8">
            <w:pPr>
              <w:pStyle w:val="Tablecontent"/>
            </w:pPr>
          </w:p>
        </w:tc>
        <w:tc>
          <w:tcPr>
            <w:tcW w:w="4971" w:type="dxa"/>
          </w:tcPr>
          <w:p w14:paraId="5816930D" w14:textId="77777777" w:rsidR="00290538" w:rsidRDefault="00290538" w:rsidP="00ED67F8">
            <w:pPr>
              <w:pStyle w:val="Tablecontent"/>
            </w:pPr>
            <w:r>
              <w:t>Transmit packets per second (pps)</w:t>
            </w:r>
          </w:p>
        </w:tc>
        <w:tc>
          <w:tcPr>
            <w:tcW w:w="4353" w:type="dxa"/>
          </w:tcPr>
          <w:p w14:paraId="75143189" w14:textId="77777777" w:rsidR="00290538" w:rsidRDefault="00290538" w:rsidP="00ED67F8">
            <w:pPr>
              <w:pStyle w:val="Tablecontent"/>
            </w:pPr>
          </w:p>
        </w:tc>
      </w:tr>
    </w:tbl>
    <w:p w14:paraId="53C52DF6" w14:textId="77777777" w:rsidR="00290538" w:rsidRDefault="00290538" w:rsidP="00AC6E1E">
      <w:pPr>
        <w:pStyle w:val="Heading4"/>
      </w:pPr>
      <w:r>
        <w:t>Cluster</w:t>
      </w:r>
    </w:p>
    <w:p w14:paraId="4E8127CF" w14:textId="77777777" w:rsidR="00290538" w:rsidRDefault="00290538" w:rsidP="00290538">
      <w:pPr>
        <w:rPr>
          <w:lang w:val="en-GB"/>
        </w:rPr>
      </w:pPr>
      <w:r>
        <w:rPr>
          <w:lang w:val="en-GB"/>
        </w:rPr>
        <w:t>A cluster is fundamentally just a collection of nodes. However, there are cluster level K8 services that do not exist at a node level. Technically, they run at individual node</w:t>
      </w:r>
    </w:p>
    <w:p w14:paraId="4BE10A30" w14:textId="77777777" w:rsidR="00290538" w:rsidRPr="00CE2CC7" w:rsidRDefault="00290538" w:rsidP="00290538">
      <w:pPr>
        <w:pStyle w:val="Bullet"/>
        <w:rPr>
          <w:lang w:val="en-GB"/>
        </w:rPr>
      </w:pPr>
      <w:r>
        <w:rPr>
          <w:lang w:val="en-GB"/>
        </w:rPr>
        <w:t>API S</w:t>
      </w:r>
      <w:r w:rsidRPr="00CE2CC7">
        <w:rPr>
          <w:lang w:val="en-GB"/>
        </w:rPr>
        <w:t xml:space="preserve">erver </w:t>
      </w:r>
    </w:p>
    <w:p w14:paraId="1350B30D" w14:textId="77777777" w:rsidR="00290538" w:rsidRPr="00CE2CC7" w:rsidRDefault="00290538" w:rsidP="00290538">
      <w:pPr>
        <w:pStyle w:val="Bullet"/>
        <w:rPr>
          <w:lang w:val="en-GB"/>
        </w:rPr>
      </w:pPr>
      <w:r w:rsidRPr="00CE2CC7">
        <w:rPr>
          <w:lang w:val="en-GB"/>
        </w:rPr>
        <w:t>Core</w:t>
      </w:r>
      <w:r>
        <w:rPr>
          <w:lang w:val="en-GB"/>
        </w:rPr>
        <w:t xml:space="preserve"> DNS</w:t>
      </w:r>
      <w:r w:rsidRPr="00CE2CC7">
        <w:rPr>
          <w:lang w:val="en-GB"/>
        </w:rPr>
        <w:t xml:space="preserve"> </w:t>
      </w:r>
    </w:p>
    <w:p w14:paraId="19F1A482" w14:textId="77777777" w:rsidR="00290538" w:rsidRPr="00CE2CC7" w:rsidRDefault="00290538" w:rsidP="00290538">
      <w:pPr>
        <w:pStyle w:val="Bullet"/>
        <w:rPr>
          <w:lang w:val="en-GB"/>
        </w:rPr>
      </w:pPr>
      <w:r w:rsidRPr="00CE2CC7">
        <w:rPr>
          <w:lang w:val="en-GB"/>
        </w:rPr>
        <w:t xml:space="preserve">etcd </w:t>
      </w:r>
    </w:p>
    <w:p w14:paraId="6640DE33" w14:textId="77777777" w:rsidR="00290538" w:rsidRPr="00CE2CC7" w:rsidRDefault="00290538" w:rsidP="00290538">
      <w:pPr>
        <w:pStyle w:val="Bullet"/>
        <w:rPr>
          <w:lang w:val="en-GB"/>
        </w:rPr>
      </w:pPr>
      <w:r>
        <w:rPr>
          <w:lang w:val="en-GB"/>
        </w:rPr>
        <w:t>S</w:t>
      </w:r>
      <w:r w:rsidRPr="00CE2CC7">
        <w:rPr>
          <w:lang w:val="en-GB"/>
        </w:rPr>
        <w:t xml:space="preserve">cheduler </w:t>
      </w:r>
    </w:p>
    <w:p w14:paraId="61993599" w14:textId="77777777" w:rsidR="00290538" w:rsidRDefault="00290538" w:rsidP="00290538">
      <w:pPr>
        <w:rPr>
          <w:lang w:val="en-GB"/>
        </w:rPr>
      </w:pPr>
      <w:r>
        <w:rPr>
          <w:lang w:val="en-GB"/>
        </w:rPr>
        <w:t>They need to monitored, alongside Kubelet and Kubeproxy services.</w:t>
      </w:r>
    </w:p>
    <w:p w14:paraId="4DAA1E13" w14:textId="77777777" w:rsidR="00290538" w:rsidRDefault="00290538" w:rsidP="00E7573A">
      <w:pPr>
        <w:pStyle w:val="Heading5"/>
        <w:numPr>
          <w:ilvl w:val="0"/>
          <w:numId w:val="0"/>
        </w:numPr>
      </w:pPr>
      <w:r>
        <w:t>Primary Metrics</w:t>
      </w:r>
    </w:p>
    <w:p w14:paraId="1250A389" w14:textId="77777777" w:rsidR="00290538" w:rsidRPr="00D9168B" w:rsidRDefault="00290538" w:rsidP="00290538">
      <w:pPr>
        <w:rPr>
          <w:lang w:val="en-GB"/>
        </w:rPr>
      </w:pPr>
      <w:r>
        <w:rPr>
          <w:lang w:val="en-GB"/>
        </w:rPr>
        <w:t>Just like node, the cluster has similar set of metrics. The difference is the cluster object has 4 additional services, and the rest of the metrics is the 95</w:t>
      </w:r>
      <w:r w:rsidRPr="006F111E">
        <w:rPr>
          <w:vertAlign w:val="superscript"/>
          <w:lang w:val="en-GB"/>
        </w:rPr>
        <w:t>th</w:t>
      </w:r>
      <w:r>
        <w:rPr>
          <w:lang w:val="en-GB"/>
        </w:rPr>
        <w:t xml:space="preserve"> percentile of the node metric. </w:t>
      </w:r>
    </w:p>
    <w:p w14:paraId="3A9E7013" w14:textId="77777777" w:rsidR="00290538" w:rsidRDefault="00290538" w:rsidP="00E7573A">
      <w:pPr>
        <w:pStyle w:val="Heading6"/>
      </w:pPr>
      <w:r w:rsidRPr="00BB25D9">
        <w:t>Kubernetes Applications</w:t>
      </w:r>
      <w:r>
        <w:t xml:space="preserve"> </w:t>
      </w:r>
    </w:p>
    <w:p w14:paraId="6B3E504F" w14:textId="77777777" w:rsidR="00290538" w:rsidRPr="00F6361A" w:rsidRDefault="00290538" w:rsidP="00290538">
      <w:pPr>
        <w:rPr>
          <w:lang w:val="en-GB"/>
        </w:rPr>
      </w:pPr>
      <w:r>
        <w:rPr>
          <w:lang w:val="en-GB"/>
        </w:rPr>
        <w:t>The metric is essentialy identical to that of a Node, since the difference between K8 cluster and K8 node is at the K8 services.</w:t>
      </w:r>
    </w:p>
    <w:p w14:paraId="509BC482"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734"/>
        <w:gridCol w:w="1293"/>
        <w:gridCol w:w="3207"/>
      </w:tblGrid>
      <w:tr w:rsidR="00290538" w14:paraId="475CDF2D" w14:textId="77777777" w:rsidTr="00ED67F8">
        <w:tc>
          <w:tcPr>
            <w:tcW w:w="1116" w:type="dxa"/>
            <w:shd w:val="clear" w:color="auto" w:fill="F2F2F2" w:themeFill="background1" w:themeFillShade="F2"/>
          </w:tcPr>
          <w:p w14:paraId="02CE98F4" w14:textId="77777777" w:rsidR="00290538" w:rsidRDefault="00290538" w:rsidP="00ED67F8">
            <w:pPr>
              <w:pStyle w:val="Tableheading"/>
            </w:pPr>
            <w:r>
              <w:t>Group</w:t>
            </w:r>
          </w:p>
        </w:tc>
        <w:tc>
          <w:tcPr>
            <w:tcW w:w="4734" w:type="dxa"/>
            <w:shd w:val="clear" w:color="auto" w:fill="F2F2F2" w:themeFill="background1" w:themeFillShade="F2"/>
          </w:tcPr>
          <w:p w14:paraId="4ACE876E" w14:textId="77777777" w:rsidR="00290538" w:rsidRDefault="00290538" w:rsidP="00ED67F8">
            <w:pPr>
              <w:pStyle w:val="Tableheading"/>
            </w:pPr>
            <w:r>
              <w:t>Metric Name</w:t>
            </w:r>
          </w:p>
        </w:tc>
        <w:tc>
          <w:tcPr>
            <w:tcW w:w="1293" w:type="dxa"/>
            <w:shd w:val="clear" w:color="auto" w:fill="F2F2F2" w:themeFill="background1" w:themeFillShade="F2"/>
          </w:tcPr>
          <w:p w14:paraId="702E690B" w14:textId="77777777" w:rsidR="00290538" w:rsidRDefault="00290538" w:rsidP="00ED67F8">
            <w:pPr>
              <w:pStyle w:val="Tableheading"/>
            </w:pPr>
            <w:r>
              <w:t>Weightage</w:t>
            </w:r>
          </w:p>
        </w:tc>
        <w:tc>
          <w:tcPr>
            <w:tcW w:w="3207" w:type="dxa"/>
            <w:shd w:val="clear" w:color="auto" w:fill="F2F2F2" w:themeFill="background1" w:themeFillShade="F2"/>
          </w:tcPr>
          <w:p w14:paraId="3F80B2EC" w14:textId="77777777" w:rsidR="00290538" w:rsidRDefault="00290538" w:rsidP="00ED67F8">
            <w:pPr>
              <w:pStyle w:val="Tableheading"/>
            </w:pPr>
            <w:r>
              <w:t>Green – Yellow – Orange – Red</w:t>
            </w:r>
          </w:p>
        </w:tc>
      </w:tr>
      <w:tr w:rsidR="00290538" w14:paraId="3C226117" w14:textId="77777777" w:rsidTr="00ED67F8">
        <w:tc>
          <w:tcPr>
            <w:tcW w:w="1116" w:type="dxa"/>
          </w:tcPr>
          <w:p w14:paraId="50EA9A36" w14:textId="77777777" w:rsidR="00290538" w:rsidRDefault="00290538" w:rsidP="00ED67F8">
            <w:pPr>
              <w:pStyle w:val="Tablecontent"/>
            </w:pPr>
            <w:r>
              <w:t>CPU</w:t>
            </w:r>
          </w:p>
        </w:tc>
        <w:tc>
          <w:tcPr>
            <w:tcW w:w="4734" w:type="dxa"/>
          </w:tcPr>
          <w:p w14:paraId="532AF3CA"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31D774FC" w14:textId="77777777" w:rsidR="00290538" w:rsidRDefault="00290538" w:rsidP="00ED67F8">
            <w:pPr>
              <w:pStyle w:val="Tablecontent"/>
              <w:jc w:val="right"/>
            </w:pPr>
            <w:r>
              <w:t>30.0%</w:t>
            </w:r>
          </w:p>
        </w:tc>
        <w:tc>
          <w:tcPr>
            <w:tcW w:w="3207" w:type="dxa"/>
            <w:vMerge w:val="restart"/>
            <w:vAlign w:val="center"/>
          </w:tcPr>
          <w:p w14:paraId="31AFB0E7" w14:textId="77777777" w:rsidR="00290538" w:rsidRDefault="00290538" w:rsidP="00ED67F8">
            <w:pPr>
              <w:pStyle w:val="Tablecontent"/>
            </w:pPr>
            <w:r>
              <w:t>See container. All the thresholds are identical with the associated metric in container.</w:t>
            </w:r>
          </w:p>
        </w:tc>
      </w:tr>
      <w:tr w:rsidR="00290538" w14:paraId="69B738EE" w14:textId="77777777" w:rsidTr="00ED67F8">
        <w:tc>
          <w:tcPr>
            <w:tcW w:w="1116" w:type="dxa"/>
          </w:tcPr>
          <w:p w14:paraId="0DF37AA9" w14:textId="77777777" w:rsidR="00290538" w:rsidRDefault="00290538" w:rsidP="00ED67F8">
            <w:pPr>
              <w:pStyle w:val="Tablecontent"/>
            </w:pPr>
            <w:r>
              <w:t>Memory</w:t>
            </w:r>
          </w:p>
        </w:tc>
        <w:tc>
          <w:tcPr>
            <w:tcW w:w="4734" w:type="dxa"/>
          </w:tcPr>
          <w:p w14:paraId="50B56DED"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B46F057" w14:textId="77777777" w:rsidR="00290538" w:rsidRDefault="00290538" w:rsidP="00ED67F8">
            <w:pPr>
              <w:pStyle w:val="Tablecontent"/>
              <w:jc w:val="right"/>
            </w:pPr>
            <w:r>
              <w:t>27.5%</w:t>
            </w:r>
          </w:p>
        </w:tc>
        <w:tc>
          <w:tcPr>
            <w:tcW w:w="3207" w:type="dxa"/>
            <w:vMerge/>
          </w:tcPr>
          <w:p w14:paraId="4B7F323D" w14:textId="77777777" w:rsidR="00290538" w:rsidRDefault="00290538" w:rsidP="00ED67F8">
            <w:pPr>
              <w:pStyle w:val="Tablecontent"/>
            </w:pPr>
          </w:p>
        </w:tc>
      </w:tr>
      <w:tr w:rsidR="00290538" w14:paraId="57930DDC" w14:textId="77777777" w:rsidTr="00ED67F8">
        <w:tc>
          <w:tcPr>
            <w:tcW w:w="1116" w:type="dxa"/>
            <w:vMerge w:val="restart"/>
          </w:tcPr>
          <w:p w14:paraId="350FFC72" w14:textId="77777777" w:rsidR="00290538" w:rsidRDefault="00290538" w:rsidP="00ED67F8">
            <w:pPr>
              <w:pStyle w:val="Tablecontent"/>
            </w:pPr>
            <w:r>
              <w:lastRenderedPageBreak/>
              <w:t>Network</w:t>
            </w:r>
          </w:p>
        </w:tc>
        <w:tc>
          <w:tcPr>
            <w:tcW w:w="4734" w:type="dxa"/>
          </w:tcPr>
          <w:p w14:paraId="4154702A"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5F5FD16C" w14:textId="77777777" w:rsidR="00290538" w:rsidRDefault="00290538" w:rsidP="00ED67F8">
            <w:pPr>
              <w:pStyle w:val="Tablecontent"/>
              <w:jc w:val="right"/>
            </w:pPr>
            <w:r>
              <w:t>10.0%</w:t>
            </w:r>
          </w:p>
        </w:tc>
        <w:tc>
          <w:tcPr>
            <w:tcW w:w="3207" w:type="dxa"/>
            <w:vMerge/>
          </w:tcPr>
          <w:p w14:paraId="79F21816" w14:textId="77777777" w:rsidR="00290538" w:rsidRDefault="00290538" w:rsidP="00ED67F8">
            <w:pPr>
              <w:pStyle w:val="Tablecontent"/>
            </w:pPr>
          </w:p>
        </w:tc>
      </w:tr>
      <w:tr w:rsidR="00290538" w14:paraId="6F0F4639" w14:textId="77777777" w:rsidTr="00ED67F8">
        <w:tc>
          <w:tcPr>
            <w:tcW w:w="1116" w:type="dxa"/>
            <w:vMerge/>
          </w:tcPr>
          <w:p w14:paraId="3F879327" w14:textId="77777777" w:rsidR="00290538" w:rsidRDefault="00290538" w:rsidP="00ED67F8">
            <w:pPr>
              <w:pStyle w:val="Tablecontent"/>
            </w:pPr>
          </w:p>
        </w:tc>
        <w:tc>
          <w:tcPr>
            <w:tcW w:w="4734" w:type="dxa"/>
          </w:tcPr>
          <w:p w14:paraId="4F251E0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5DFDCABB" w14:textId="77777777" w:rsidR="00290538" w:rsidRDefault="00290538" w:rsidP="00ED67F8">
            <w:pPr>
              <w:pStyle w:val="Tablecontent"/>
              <w:jc w:val="right"/>
            </w:pPr>
            <w:r>
              <w:t>10.0%</w:t>
            </w:r>
          </w:p>
        </w:tc>
        <w:tc>
          <w:tcPr>
            <w:tcW w:w="3207" w:type="dxa"/>
            <w:vMerge/>
          </w:tcPr>
          <w:p w14:paraId="6C57601E" w14:textId="77777777" w:rsidR="00290538" w:rsidRDefault="00290538" w:rsidP="00ED67F8">
            <w:pPr>
              <w:pStyle w:val="Tablecontent"/>
            </w:pPr>
          </w:p>
        </w:tc>
      </w:tr>
      <w:tr w:rsidR="00290538" w14:paraId="5B687AB5" w14:textId="77777777" w:rsidTr="00ED67F8">
        <w:tc>
          <w:tcPr>
            <w:tcW w:w="1116" w:type="dxa"/>
            <w:vMerge w:val="restart"/>
          </w:tcPr>
          <w:p w14:paraId="3805E521" w14:textId="77777777" w:rsidR="00290538" w:rsidRDefault="00290538" w:rsidP="00ED67F8">
            <w:pPr>
              <w:pStyle w:val="Tablecontent"/>
            </w:pPr>
            <w:r>
              <w:t>Disk</w:t>
            </w:r>
          </w:p>
        </w:tc>
        <w:tc>
          <w:tcPr>
            <w:tcW w:w="4734" w:type="dxa"/>
          </w:tcPr>
          <w:p w14:paraId="5533F688"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4585AD8D" w14:textId="77777777" w:rsidR="00290538" w:rsidRDefault="00290538" w:rsidP="00ED67F8">
            <w:pPr>
              <w:pStyle w:val="Tablecontent"/>
              <w:jc w:val="right"/>
            </w:pPr>
            <w:r>
              <w:t>7.5%</w:t>
            </w:r>
          </w:p>
        </w:tc>
        <w:tc>
          <w:tcPr>
            <w:tcW w:w="3207" w:type="dxa"/>
            <w:vMerge/>
          </w:tcPr>
          <w:p w14:paraId="345FD483" w14:textId="77777777" w:rsidR="00290538" w:rsidRDefault="00290538" w:rsidP="00ED67F8">
            <w:pPr>
              <w:pStyle w:val="Tablecontent"/>
            </w:pPr>
          </w:p>
        </w:tc>
      </w:tr>
      <w:tr w:rsidR="00290538" w14:paraId="74483EBB" w14:textId="77777777" w:rsidTr="00ED67F8">
        <w:tc>
          <w:tcPr>
            <w:tcW w:w="1116" w:type="dxa"/>
            <w:vMerge/>
          </w:tcPr>
          <w:p w14:paraId="523858C8" w14:textId="77777777" w:rsidR="00290538" w:rsidRDefault="00290538" w:rsidP="00ED67F8">
            <w:pPr>
              <w:pStyle w:val="Tablecontent"/>
            </w:pPr>
          </w:p>
        </w:tc>
        <w:tc>
          <w:tcPr>
            <w:tcW w:w="4734" w:type="dxa"/>
          </w:tcPr>
          <w:p w14:paraId="56B2C121"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22A7EBFA" w14:textId="77777777" w:rsidR="00290538" w:rsidRDefault="00290538" w:rsidP="00ED67F8">
            <w:pPr>
              <w:pStyle w:val="Tablecontent"/>
              <w:jc w:val="right"/>
            </w:pPr>
            <w:r>
              <w:t>7.5%</w:t>
            </w:r>
          </w:p>
        </w:tc>
        <w:tc>
          <w:tcPr>
            <w:tcW w:w="3207" w:type="dxa"/>
            <w:vMerge/>
          </w:tcPr>
          <w:p w14:paraId="1F149942" w14:textId="77777777" w:rsidR="00290538" w:rsidRDefault="00290538" w:rsidP="00ED67F8">
            <w:pPr>
              <w:pStyle w:val="Tablecontent"/>
            </w:pPr>
          </w:p>
        </w:tc>
      </w:tr>
      <w:tr w:rsidR="00290538" w14:paraId="37C071B7" w14:textId="77777777" w:rsidTr="00ED67F8">
        <w:tc>
          <w:tcPr>
            <w:tcW w:w="1116" w:type="dxa"/>
            <w:vMerge/>
          </w:tcPr>
          <w:p w14:paraId="129B9043" w14:textId="77777777" w:rsidR="00290538" w:rsidRDefault="00290538" w:rsidP="00ED67F8">
            <w:pPr>
              <w:pStyle w:val="Tablecontent"/>
            </w:pPr>
          </w:p>
        </w:tc>
        <w:tc>
          <w:tcPr>
            <w:tcW w:w="4734" w:type="dxa"/>
          </w:tcPr>
          <w:p w14:paraId="74FA056C" w14:textId="77777777" w:rsidR="00290538" w:rsidRDefault="00290538" w:rsidP="00ED67F8">
            <w:pPr>
              <w:pStyle w:val="Tablecontent"/>
              <w:rPr>
                <w:rStyle w:val="inline-highlight"/>
              </w:rPr>
            </w:pPr>
            <w:r>
              <w:t>95</w:t>
            </w:r>
            <w:r w:rsidRPr="00691BBF">
              <w:rPr>
                <w:vertAlign w:val="superscript"/>
              </w:rPr>
              <w:t>th</w:t>
            </w:r>
            <w:r>
              <w:t xml:space="preserve"> percentile Node </w:t>
            </w:r>
            <w:r>
              <w:rPr>
                <w:rStyle w:val="inline-highlight"/>
              </w:rPr>
              <w:t>Disk Queue Length</w:t>
            </w:r>
          </w:p>
        </w:tc>
        <w:tc>
          <w:tcPr>
            <w:tcW w:w="1293" w:type="dxa"/>
          </w:tcPr>
          <w:p w14:paraId="36AEEB15" w14:textId="77777777" w:rsidR="00290538" w:rsidRDefault="00290538" w:rsidP="00ED67F8">
            <w:pPr>
              <w:pStyle w:val="Tablecontent"/>
              <w:jc w:val="right"/>
            </w:pPr>
            <w:r>
              <w:t>7.5%</w:t>
            </w:r>
          </w:p>
        </w:tc>
        <w:tc>
          <w:tcPr>
            <w:tcW w:w="3207" w:type="dxa"/>
          </w:tcPr>
          <w:p w14:paraId="6F7D5F5D" w14:textId="77777777" w:rsidR="00290538" w:rsidRDefault="00290538" w:rsidP="00ED67F8">
            <w:pPr>
              <w:pStyle w:val="Tablecontent"/>
            </w:pPr>
            <w:r>
              <w:t>0 – 10 – 20 – 40 – 80</w:t>
            </w:r>
          </w:p>
        </w:tc>
      </w:tr>
    </w:tbl>
    <w:p w14:paraId="6CD747EE" w14:textId="77777777" w:rsidR="00290538" w:rsidRDefault="00290538" w:rsidP="00E7573A">
      <w:pPr>
        <w:pStyle w:val="Heading6"/>
      </w:pPr>
      <w:r w:rsidRPr="00DF5F8B">
        <w:rPr>
          <w:rStyle w:val="Strong"/>
          <w:b/>
          <w:bCs/>
        </w:rPr>
        <w:t xml:space="preserve">Kubernetes Applications </w:t>
      </w:r>
      <w:r w:rsidRPr="00DF5F8B">
        <w:t>Override</w:t>
      </w:r>
    </w:p>
    <w:p w14:paraId="19EF561F"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cluster level.</w:t>
      </w:r>
    </w:p>
    <w:p w14:paraId="0DC7A307" w14:textId="77777777" w:rsidR="00290538" w:rsidRDefault="00290538" w:rsidP="00290538">
      <w:pPr>
        <w:pStyle w:val="BeforeTable"/>
        <w:rPr>
          <w:lang w:val="en-GB"/>
        </w:rPr>
      </w:pPr>
    </w:p>
    <w:p w14:paraId="3EC60D1F" w14:textId="77777777" w:rsidR="00290538" w:rsidRDefault="00290538" w:rsidP="00E7573A">
      <w:pPr>
        <w:pStyle w:val="Heading6"/>
      </w:pPr>
      <w:r w:rsidRPr="00BB25D9">
        <w:t>Kubernetes Infrastructure</w:t>
      </w:r>
    </w:p>
    <w:p w14:paraId="4EF24656" w14:textId="77777777" w:rsidR="00290538" w:rsidRDefault="00290538" w:rsidP="00290538">
      <w:r>
        <w:t xml:space="preserve">As you can expect, the override is also identical to the one in node. The difference </w:t>
      </w:r>
    </w:p>
    <w:p w14:paraId="3F81368C"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980"/>
        <w:gridCol w:w="3510"/>
      </w:tblGrid>
      <w:tr w:rsidR="00290538" w14:paraId="4C5EA54C" w14:textId="77777777" w:rsidTr="00ED67F8">
        <w:trPr>
          <w:jc w:val="center"/>
        </w:trPr>
        <w:tc>
          <w:tcPr>
            <w:tcW w:w="4500" w:type="dxa"/>
            <w:shd w:val="clear" w:color="auto" w:fill="F2F2F2" w:themeFill="background1" w:themeFillShade="F2"/>
          </w:tcPr>
          <w:p w14:paraId="5B166283" w14:textId="77777777" w:rsidR="00290538" w:rsidRDefault="00290538" w:rsidP="00ED67F8">
            <w:pPr>
              <w:pStyle w:val="Tableheading"/>
            </w:pPr>
            <w:r>
              <w:t>Metric Name</w:t>
            </w:r>
          </w:p>
        </w:tc>
        <w:tc>
          <w:tcPr>
            <w:tcW w:w="1980" w:type="dxa"/>
            <w:shd w:val="clear" w:color="auto" w:fill="F2F2F2" w:themeFill="background1" w:themeFillShade="F2"/>
          </w:tcPr>
          <w:p w14:paraId="04CE2AA3" w14:textId="77777777" w:rsidR="00290538" w:rsidRDefault="00290538" w:rsidP="00ED67F8">
            <w:pPr>
              <w:pStyle w:val="Tableheading"/>
            </w:pPr>
            <w:r>
              <w:t>Weightage</w:t>
            </w:r>
          </w:p>
        </w:tc>
        <w:tc>
          <w:tcPr>
            <w:tcW w:w="3510" w:type="dxa"/>
            <w:shd w:val="clear" w:color="auto" w:fill="F2F2F2" w:themeFill="background1" w:themeFillShade="F2"/>
          </w:tcPr>
          <w:p w14:paraId="74466A08" w14:textId="77777777" w:rsidR="00290538" w:rsidRDefault="00290538" w:rsidP="00ED67F8">
            <w:pPr>
              <w:pStyle w:val="Tableheading"/>
            </w:pPr>
            <w:r>
              <w:t>Green – Yellow – Orange – Red</w:t>
            </w:r>
          </w:p>
        </w:tc>
      </w:tr>
      <w:tr w:rsidR="00290538" w14:paraId="6F72EBC5" w14:textId="77777777" w:rsidTr="00ED67F8">
        <w:trPr>
          <w:jc w:val="center"/>
        </w:trPr>
        <w:tc>
          <w:tcPr>
            <w:tcW w:w="4500" w:type="dxa"/>
          </w:tcPr>
          <w:p w14:paraId="65F84021" w14:textId="77777777" w:rsidR="00290538" w:rsidRDefault="00290538" w:rsidP="00ED67F8">
            <w:pPr>
              <w:pStyle w:val="Tablecontent"/>
            </w:pPr>
            <w:r w:rsidRPr="009A4E24">
              <w:t xml:space="preserve">PLEG list latency </w:t>
            </w:r>
            <w:r>
              <w:t>(</w:t>
            </w:r>
            <w:r w:rsidRPr="009A4E24">
              <w:t>seconds</w:t>
            </w:r>
            <w:r>
              <w:t>)</w:t>
            </w:r>
          </w:p>
        </w:tc>
        <w:tc>
          <w:tcPr>
            <w:tcW w:w="1980" w:type="dxa"/>
            <w:vMerge w:val="restart"/>
            <w:vAlign w:val="center"/>
          </w:tcPr>
          <w:p w14:paraId="7FC124ED" w14:textId="77777777" w:rsidR="00290538" w:rsidRDefault="00290538" w:rsidP="00ED67F8">
            <w:pPr>
              <w:pStyle w:val="Tablecontent"/>
            </w:pPr>
            <w:r>
              <w:t xml:space="preserve">Equal weightage for all. </w:t>
            </w:r>
          </w:p>
        </w:tc>
        <w:tc>
          <w:tcPr>
            <w:tcW w:w="3510" w:type="dxa"/>
          </w:tcPr>
          <w:p w14:paraId="2FB28A5D" w14:textId="77777777" w:rsidR="00290538" w:rsidRDefault="00290538" w:rsidP="00ED67F8">
            <w:pPr>
              <w:pStyle w:val="Tablecontent"/>
            </w:pPr>
            <w:r>
              <w:t>0 – 5 – 10 – 20 – 40 seconds</w:t>
            </w:r>
          </w:p>
        </w:tc>
      </w:tr>
      <w:tr w:rsidR="00290538" w14:paraId="2B35BB36" w14:textId="77777777" w:rsidTr="00ED67F8">
        <w:trPr>
          <w:jc w:val="center"/>
        </w:trPr>
        <w:tc>
          <w:tcPr>
            <w:tcW w:w="4500" w:type="dxa"/>
          </w:tcPr>
          <w:p w14:paraId="26CBEA8A" w14:textId="77777777" w:rsidR="00290538" w:rsidRDefault="00290538" w:rsidP="00ED67F8">
            <w:pPr>
              <w:pStyle w:val="Tablecontent"/>
              <w:rPr>
                <w:rStyle w:val="inline-highlight"/>
              </w:rPr>
            </w:pPr>
            <w:r>
              <w:rPr>
                <w:rStyle w:val="inline-highlight"/>
              </w:rPr>
              <w:t>Pod Startup Duration (seconds)</w:t>
            </w:r>
          </w:p>
        </w:tc>
        <w:tc>
          <w:tcPr>
            <w:tcW w:w="1980" w:type="dxa"/>
            <w:vMerge/>
          </w:tcPr>
          <w:p w14:paraId="77F18147" w14:textId="77777777" w:rsidR="00290538" w:rsidRDefault="00290538" w:rsidP="00ED67F8">
            <w:pPr>
              <w:pStyle w:val="Tablecontent"/>
              <w:jc w:val="right"/>
            </w:pPr>
          </w:p>
        </w:tc>
        <w:tc>
          <w:tcPr>
            <w:tcW w:w="3510" w:type="dxa"/>
          </w:tcPr>
          <w:p w14:paraId="06F97622" w14:textId="77777777" w:rsidR="00290538" w:rsidRDefault="00290538" w:rsidP="00ED67F8">
            <w:pPr>
              <w:pStyle w:val="Tablecontent"/>
            </w:pPr>
            <w:r>
              <w:t>0 – 20 – 40 – 80 – 160 seconds</w:t>
            </w:r>
          </w:p>
        </w:tc>
      </w:tr>
      <w:tr w:rsidR="00290538" w14:paraId="04BB6E63" w14:textId="77777777" w:rsidTr="00ED67F8">
        <w:trPr>
          <w:jc w:val="center"/>
        </w:trPr>
        <w:tc>
          <w:tcPr>
            <w:tcW w:w="4500" w:type="dxa"/>
          </w:tcPr>
          <w:p w14:paraId="475BDDAF" w14:textId="77777777" w:rsidR="00290538" w:rsidRDefault="00290538" w:rsidP="00ED67F8">
            <w:pPr>
              <w:pStyle w:val="Tablecontent"/>
              <w:rPr>
                <w:rStyle w:val="inline-highlight"/>
              </w:rPr>
            </w:pPr>
            <w:r>
              <w:rPr>
                <w:rStyle w:val="inline-highlight"/>
              </w:rPr>
              <w:t>Kubelet HTTP Request Latency (seconds)</w:t>
            </w:r>
          </w:p>
        </w:tc>
        <w:tc>
          <w:tcPr>
            <w:tcW w:w="1980" w:type="dxa"/>
            <w:vMerge/>
          </w:tcPr>
          <w:p w14:paraId="2A545EF6" w14:textId="77777777" w:rsidR="00290538" w:rsidRDefault="00290538" w:rsidP="00ED67F8">
            <w:pPr>
              <w:pStyle w:val="Tablecontent"/>
              <w:jc w:val="right"/>
            </w:pPr>
          </w:p>
        </w:tc>
        <w:tc>
          <w:tcPr>
            <w:tcW w:w="3510" w:type="dxa"/>
            <w:vMerge w:val="restart"/>
            <w:vAlign w:val="center"/>
          </w:tcPr>
          <w:p w14:paraId="01CBDBC9" w14:textId="77777777" w:rsidR="00290538" w:rsidRDefault="00290538" w:rsidP="00ED67F8">
            <w:pPr>
              <w:pStyle w:val="Tablecontent"/>
            </w:pPr>
            <w:r>
              <w:t>0 – 1 – 2 – 4 – 8 seconds</w:t>
            </w:r>
          </w:p>
        </w:tc>
      </w:tr>
      <w:tr w:rsidR="00290538" w14:paraId="5DA23F07" w14:textId="77777777" w:rsidTr="00ED67F8">
        <w:trPr>
          <w:jc w:val="center"/>
        </w:trPr>
        <w:tc>
          <w:tcPr>
            <w:tcW w:w="4500" w:type="dxa"/>
          </w:tcPr>
          <w:p w14:paraId="25868092" w14:textId="77777777" w:rsidR="00290538" w:rsidRDefault="00290538" w:rsidP="00ED67F8">
            <w:pPr>
              <w:pStyle w:val="Tablecontent"/>
              <w:rPr>
                <w:rStyle w:val="inline-highlight"/>
              </w:rPr>
            </w:pPr>
            <w:r>
              <w:rPr>
                <w:rStyle w:val="inline-highlight"/>
              </w:rPr>
              <w:t>Kubeproxy HTTP Request Latency (seconds)</w:t>
            </w:r>
          </w:p>
        </w:tc>
        <w:tc>
          <w:tcPr>
            <w:tcW w:w="1980" w:type="dxa"/>
            <w:vMerge/>
          </w:tcPr>
          <w:p w14:paraId="33FF18C7" w14:textId="77777777" w:rsidR="00290538" w:rsidRDefault="00290538" w:rsidP="00ED67F8">
            <w:pPr>
              <w:pStyle w:val="Tablecontent"/>
              <w:jc w:val="right"/>
            </w:pPr>
          </w:p>
        </w:tc>
        <w:tc>
          <w:tcPr>
            <w:tcW w:w="3510" w:type="dxa"/>
            <w:vMerge/>
          </w:tcPr>
          <w:p w14:paraId="5C665A47" w14:textId="77777777" w:rsidR="00290538" w:rsidRDefault="00290538" w:rsidP="00ED67F8">
            <w:pPr>
              <w:pStyle w:val="Tablecontent"/>
            </w:pPr>
          </w:p>
        </w:tc>
      </w:tr>
      <w:tr w:rsidR="00290538" w14:paraId="5BEA6A62" w14:textId="77777777" w:rsidTr="00ED67F8">
        <w:trPr>
          <w:jc w:val="center"/>
        </w:trPr>
        <w:tc>
          <w:tcPr>
            <w:tcW w:w="4500" w:type="dxa"/>
          </w:tcPr>
          <w:p w14:paraId="3458E0FC" w14:textId="77777777" w:rsidR="00290538" w:rsidRPr="00CE2CC7" w:rsidRDefault="00290538" w:rsidP="00ED67F8">
            <w:pPr>
              <w:pStyle w:val="Tablecontent"/>
              <w:rPr>
                <w:lang w:val="en-GB"/>
              </w:rPr>
            </w:pPr>
            <w:r w:rsidRPr="00853066">
              <w:rPr>
                <w:lang w:val="en-GB"/>
              </w:rPr>
              <w:t>API server HTTP Request latency</w:t>
            </w:r>
            <w:r>
              <w:rPr>
                <w:lang w:val="en-GB"/>
              </w:rPr>
              <w:t xml:space="preserve"> </w:t>
            </w:r>
            <w:r>
              <w:rPr>
                <w:rStyle w:val="inline-highlight"/>
              </w:rPr>
              <w:t>(seconds)</w:t>
            </w:r>
          </w:p>
        </w:tc>
        <w:tc>
          <w:tcPr>
            <w:tcW w:w="1980" w:type="dxa"/>
            <w:vMerge/>
          </w:tcPr>
          <w:p w14:paraId="50BBFD89" w14:textId="77777777" w:rsidR="00290538" w:rsidRDefault="00290538" w:rsidP="00ED67F8">
            <w:pPr>
              <w:pStyle w:val="Tablecontent"/>
              <w:jc w:val="right"/>
            </w:pPr>
          </w:p>
        </w:tc>
        <w:tc>
          <w:tcPr>
            <w:tcW w:w="3510" w:type="dxa"/>
            <w:vMerge/>
          </w:tcPr>
          <w:p w14:paraId="56FA5061" w14:textId="77777777" w:rsidR="00290538" w:rsidRDefault="00290538" w:rsidP="00ED67F8">
            <w:pPr>
              <w:pStyle w:val="Tablecontent"/>
            </w:pPr>
          </w:p>
        </w:tc>
      </w:tr>
      <w:tr w:rsidR="00290538" w14:paraId="4AA7B739" w14:textId="77777777" w:rsidTr="00ED67F8">
        <w:trPr>
          <w:jc w:val="center"/>
        </w:trPr>
        <w:tc>
          <w:tcPr>
            <w:tcW w:w="4500" w:type="dxa"/>
          </w:tcPr>
          <w:p w14:paraId="4B0026F0" w14:textId="77777777" w:rsidR="00290538" w:rsidRDefault="00290538" w:rsidP="00ED67F8">
            <w:pPr>
              <w:pStyle w:val="Tablecontent"/>
              <w:rPr>
                <w:rStyle w:val="inline-highlight"/>
              </w:rPr>
            </w:pPr>
            <w:r w:rsidRPr="00CE2CC7">
              <w:rPr>
                <w:lang w:val="en-GB"/>
              </w:rPr>
              <w:t>Core</w:t>
            </w:r>
            <w:r>
              <w:rPr>
                <w:lang w:val="en-GB"/>
              </w:rPr>
              <w:t xml:space="preserve"> DNS </w:t>
            </w:r>
            <w:r>
              <w:rPr>
                <w:rStyle w:val="inline-highlight"/>
              </w:rPr>
              <w:t>Request Latency (seconds)</w:t>
            </w:r>
          </w:p>
        </w:tc>
        <w:tc>
          <w:tcPr>
            <w:tcW w:w="1980" w:type="dxa"/>
            <w:vMerge/>
          </w:tcPr>
          <w:p w14:paraId="5FE2B042" w14:textId="77777777" w:rsidR="00290538" w:rsidRDefault="00290538" w:rsidP="00ED67F8">
            <w:pPr>
              <w:pStyle w:val="Tablecontent"/>
              <w:jc w:val="right"/>
            </w:pPr>
          </w:p>
        </w:tc>
        <w:tc>
          <w:tcPr>
            <w:tcW w:w="3510" w:type="dxa"/>
            <w:vMerge/>
          </w:tcPr>
          <w:p w14:paraId="1690C379" w14:textId="77777777" w:rsidR="00290538" w:rsidRDefault="00290538" w:rsidP="00ED67F8">
            <w:pPr>
              <w:pStyle w:val="Tablecontent"/>
            </w:pPr>
          </w:p>
        </w:tc>
      </w:tr>
      <w:tr w:rsidR="00290538" w14:paraId="7171E374" w14:textId="77777777" w:rsidTr="00ED67F8">
        <w:trPr>
          <w:jc w:val="center"/>
        </w:trPr>
        <w:tc>
          <w:tcPr>
            <w:tcW w:w="4500" w:type="dxa"/>
          </w:tcPr>
          <w:p w14:paraId="1F2CDD60" w14:textId="77777777" w:rsidR="00290538" w:rsidRPr="00CE2CC7" w:rsidRDefault="00290538" w:rsidP="00ED67F8">
            <w:pPr>
              <w:pStyle w:val="Tablecontent"/>
              <w:rPr>
                <w:lang w:val="en-GB"/>
              </w:rPr>
            </w:pPr>
            <w:r w:rsidRPr="00CE2CC7">
              <w:rPr>
                <w:lang w:val="en-GB"/>
              </w:rPr>
              <w:t>Core</w:t>
            </w:r>
            <w:r>
              <w:rPr>
                <w:lang w:val="en-GB"/>
              </w:rPr>
              <w:t xml:space="preserve"> DNS Forward </w:t>
            </w:r>
            <w:r>
              <w:rPr>
                <w:rStyle w:val="inline-highlight"/>
              </w:rPr>
              <w:t>Request Latency (seconds)</w:t>
            </w:r>
          </w:p>
        </w:tc>
        <w:tc>
          <w:tcPr>
            <w:tcW w:w="1980" w:type="dxa"/>
            <w:vMerge/>
          </w:tcPr>
          <w:p w14:paraId="17357349" w14:textId="77777777" w:rsidR="00290538" w:rsidRDefault="00290538" w:rsidP="00ED67F8">
            <w:pPr>
              <w:pStyle w:val="Tablecontent"/>
              <w:jc w:val="right"/>
            </w:pPr>
          </w:p>
        </w:tc>
        <w:tc>
          <w:tcPr>
            <w:tcW w:w="3510" w:type="dxa"/>
            <w:vMerge/>
          </w:tcPr>
          <w:p w14:paraId="78946EF7" w14:textId="77777777" w:rsidR="00290538" w:rsidRDefault="00290538" w:rsidP="00ED67F8">
            <w:pPr>
              <w:pStyle w:val="Tablecontent"/>
            </w:pPr>
          </w:p>
        </w:tc>
      </w:tr>
      <w:tr w:rsidR="00290538" w14:paraId="6466DB5D" w14:textId="77777777" w:rsidTr="00ED67F8">
        <w:trPr>
          <w:jc w:val="center"/>
        </w:trPr>
        <w:tc>
          <w:tcPr>
            <w:tcW w:w="4500" w:type="dxa"/>
          </w:tcPr>
          <w:p w14:paraId="392FBE5F" w14:textId="77777777" w:rsidR="00290538" w:rsidRPr="00CE2CC7" w:rsidRDefault="00290538" w:rsidP="00ED67F8">
            <w:pPr>
              <w:pStyle w:val="Tablecontent"/>
              <w:rPr>
                <w:lang w:val="en-GB"/>
              </w:rPr>
            </w:pPr>
            <w:r>
              <w:rPr>
                <w:rStyle w:val="inline-highlight"/>
              </w:rPr>
              <w:t>etcd HTTP Request Latency (seconds)</w:t>
            </w:r>
          </w:p>
        </w:tc>
        <w:tc>
          <w:tcPr>
            <w:tcW w:w="1980" w:type="dxa"/>
            <w:vMerge/>
          </w:tcPr>
          <w:p w14:paraId="77A70545" w14:textId="77777777" w:rsidR="00290538" w:rsidRDefault="00290538" w:rsidP="00ED67F8">
            <w:pPr>
              <w:pStyle w:val="Tablecontent"/>
              <w:jc w:val="right"/>
            </w:pPr>
          </w:p>
        </w:tc>
        <w:tc>
          <w:tcPr>
            <w:tcW w:w="3510" w:type="dxa"/>
            <w:vMerge/>
          </w:tcPr>
          <w:p w14:paraId="5D822233" w14:textId="77777777" w:rsidR="00290538" w:rsidRDefault="00290538" w:rsidP="00ED67F8">
            <w:pPr>
              <w:pStyle w:val="Tablecontent"/>
            </w:pPr>
          </w:p>
        </w:tc>
      </w:tr>
      <w:tr w:rsidR="00290538" w14:paraId="0D3A6C34" w14:textId="77777777" w:rsidTr="00ED67F8">
        <w:trPr>
          <w:jc w:val="center"/>
        </w:trPr>
        <w:tc>
          <w:tcPr>
            <w:tcW w:w="4500" w:type="dxa"/>
          </w:tcPr>
          <w:p w14:paraId="58FA5AA5" w14:textId="77777777" w:rsidR="00290538" w:rsidRDefault="00290538" w:rsidP="00ED67F8">
            <w:pPr>
              <w:pStyle w:val="Tablecontent"/>
              <w:rPr>
                <w:rStyle w:val="inline-highlight"/>
              </w:rPr>
            </w:pPr>
            <w:r>
              <w:rPr>
                <w:rStyle w:val="inline-highlight"/>
              </w:rPr>
              <w:t>Scheduler HTTP Request Latency (seconds)</w:t>
            </w:r>
          </w:p>
        </w:tc>
        <w:tc>
          <w:tcPr>
            <w:tcW w:w="1980" w:type="dxa"/>
            <w:vMerge/>
          </w:tcPr>
          <w:p w14:paraId="1774604F" w14:textId="77777777" w:rsidR="00290538" w:rsidRDefault="00290538" w:rsidP="00ED67F8">
            <w:pPr>
              <w:pStyle w:val="Tablecontent"/>
              <w:jc w:val="right"/>
            </w:pPr>
          </w:p>
        </w:tc>
        <w:tc>
          <w:tcPr>
            <w:tcW w:w="3510" w:type="dxa"/>
            <w:vMerge/>
          </w:tcPr>
          <w:p w14:paraId="669F6D8B" w14:textId="77777777" w:rsidR="00290538" w:rsidRDefault="00290538" w:rsidP="00ED67F8">
            <w:pPr>
              <w:pStyle w:val="Tablecontent"/>
            </w:pPr>
          </w:p>
        </w:tc>
      </w:tr>
    </w:tbl>
    <w:p w14:paraId="1555C04A" w14:textId="77777777" w:rsidR="00290538" w:rsidRDefault="00290538" w:rsidP="00290538">
      <w:r>
        <w:t>We measure all these metrics at the 95</w:t>
      </w:r>
      <w:r w:rsidRPr="001D7A10">
        <w:rPr>
          <w:vertAlign w:val="superscript"/>
        </w:rPr>
        <w:t>th</w:t>
      </w:r>
      <w:r>
        <w:t xml:space="preserve"> percentile. </w:t>
      </w:r>
    </w:p>
    <w:p w14:paraId="15BE8F9B" w14:textId="77777777" w:rsidR="00290538" w:rsidRDefault="00290538" w:rsidP="00E7573A">
      <w:pPr>
        <w:pStyle w:val="Heading5"/>
      </w:pPr>
      <w:r>
        <w:t>Secondary Metrics</w:t>
      </w:r>
    </w:p>
    <w:p w14:paraId="4A97F40A"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1EDBE7A1" w14:textId="77777777" w:rsidTr="00ED67F8">
        <w:tc>
          <w:tcPr>
            <w:tcW w:w="1116" w:type="dxa"/>
            <w:shd w:val="clear" w:color="auto" w:fill="F2F2F2" w:themeFill="background1" w:themeFillShade="F2"/>
          </w:tcPr>
          <w:p w14:paraId="427A0F74" w14:textId="77777777" w:rsidR="00290538" w:rsidRDefault="00290538" w:rsidP="00ED67F8">
            <w:pPr>
              <w:pStyle w:val="Tableheading"/>
            </w:pPr>
            <w:r>
              <w:t>Group</w:t>
            </w:r>
          </w:p>
        </w:tc>
        <w:tc>
          <w:tcPr>
            <w:tcW w:w="4971" w:type="dxa"/>
            <w:shd w:val="clear" w:color="auto" w:fill="F2F2F2" w:themeFill="background1" w:themeFillShade="F2"/>
          </w:tcPr>
          <w:p w14:paraId="5FAFBD97" w14:textId="77777777" w:rsidR="00290538" w:rsidRDefault="00290538" w:rsidP="00ED67F8">
            <w:pPr>
              <w:pStyle w:val="Tableheading"/>
            </w:pPr>
            <w:r>
              <w:t>Metric Name</w:t>
            </w:r>
          </w:p>
        </w:tc>
        <w:tc>
          <w:tcPr>
            <w:tcW w:w="4353" w:type="dxa"/>
            <w:shd w:val="clear" w:color="auto" w:fill="F2F2F2" w:themeFill="background1" w:themeFillShade="F2"/>
          </w:tcPr>
          <w:p w14:paraId="74092BA2" w14:textId="77777777" w:rsidR="00290538" w:rsidRDefault="00290538" w:rsidP="00ED67F8">
            <w:pPr>
              <w:pStyle w:val="Tableheading"/>
            </w:pPr>
            <w:r>
              <w:t>Remarks</w:t>
            </w:r>
          </w:p>
        </w:tc>
      </w:tr>
      <w:tr w:rsidR="00290538" w14:paraId="6F622C9D" w14:textId="77777777" w:rsidTr="00ED67F8">
        <w:tc>
          <w:tcPr>
            <w:tcW w:w="1116" w:type="dxa"/>
          </w:tcPr>
          <w:p w14:paraId="7551D60A" w14:textId="77777777" w:rsidR="00290538" w:rsidRDefault="00290538" w:rsidP="00ED67F8">
            <w:pPr>
              <w:pStyle w:val="Tablecontent"/>
            </w:pPr>
            <w:r>
              <w:t>CPU</w:t>
            </w:r>
          </w:p>
        </w:tc>
        <w:tc>
          <w:tcPr>
            <w:tcW w:w="4971" w:type="dxa"/>
          </w:tcPr>
          <w:p w14:paraId="5F8D3391" w14:textId="77777777" w:rsidR="00290538" w:rsidRDefault="00290538" w:rsidP="00ED67F8">
            <w:pPr>
              <w:pStyle w:val="Tablecontent"/>
            </w:pPr>
            <w:r>
              <w:rPr>
                <w:rStyle w:val="inline-highlight"/>
              </w:rPr>
              <w:t>Average Overall CPU Usage</w:t>
            </w:r>
            <w:r>
              <w:rPr>
                <w:rStyle w:val="inline-highlight"/>
              </w:rPr>
              <w:softHyphen/>
              <w:t xml:space="preserve"> (%)</w:t>
            </w:r>
          </w:p>
        </w:tc>
        <w:tc>
          <w:tcPr>
            <w:tcW w:w="4353" w:type="dxa"/>
          </w:tcPr>
          <w:p w14:paraId="47003E48" w14:textId="77777777" w:rsidR="00290538" w:rsidRDefault="00290538" w:rsidP="00ED67F8">
            <w:pPr>
              <w:pStyle w:val="Tablecontent"/>
            </w:pPr>
          </w:p>
        </w:tc>
      </w:tr>
      <w:tr w:rsidR="00290538" w14:paraId="0C020CB1" w14:textId="77777777" w:rsidTr="00ED67F8">
        <w:tc>
          <w:tcPr>
            <w:tcW w:w="1116" w:type="dxa"/>
          </w:tcPr>
          <w:p w14:paraId="245688C9" w14:textId="77777777" w:rsidR="00290538" w:rsidRDefault="00290538" w:rsidP="00ED67F8">
            <w:pPr>
              <w:pStyle w:val="Tablecontent"/>
            </w:pPr>
          </w:p>
        </w:tc>
        <w:tc>
          <w:tcPr>
            <w:tcW w:w="4971" w:type="dxa"/>
          </w:tcPr>
          <w:p w14:paraId="26CA4357"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API Server (%)</w:t>
            </w:r>
          </w:p>
        </w:tc>
        <w:tc>
          <w:tcPr>
            <w:tcW w:w="4353" w:type="dxa"/>
            <w:vMerge w:val="restart"/>
            <w:vAlign w:val="center"/>
          </w:tcPr>
          <w:p w14:paraId="38861C8D" w14:textId="77777777" w:rsidR="00290538" w:rsidRDefault="00290538" w:rsidP="00ED67F8">
            <w:pPr>
              <w:pStyle w:val="Tablecontent"/>
            </w:pPr>
            <w:r>
              <w:t>To detect anomaly as this value should be stable</w:t>
            </w:r>
          </w:p>
        </w:tc>
      </w:tr>
      <w:tr w:rsidR="00290538" w14:paraId="18A580E0" w14:textId="77777777" w:rsidTr="00ED67F8">
        <w:tc>
          <w:tcPr>
            <w:tcW w:w="1116" w:type="dxa"/>
          </w:tcPr>
          <w:p w14:paraId="45AD9002" w14:textId="77777777" w:rsidR="00290538" w:rsidRDefault="00290538" w:rsidP="00ED67F8">
            <w:pPr>
              <w:pStyle w:val="Tablecontent"/>
            </w:pPr>
          </w:p>
        </w:tc>
        <w:tc>
          <w:tcPr>
            <w:tcW w:w="4971" w:type="dxa"/>
          </w:tcPr>
          <w:p w14:paraId="2E7A6EED"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Core DNS (%)</w:t>
            </w:r>
          </w:p>
        </w:tc>
        <w:tc>
          <w:tcPr>
            <w:tcW w:w="4353" w:type="dxa"/>
            <w:vMerge/>
          </w:tcPr>
          <w:p w14:paraId="29FE378A" w14:textId="77777777" w:rsidR="00290538" w:rsidRDefault="00290538" w:rsidP="00ED67F8">
            <w:pPr>
              <w:pStyle w:val="Tablecontent"/>
            </w:pPr>
          </w:p>
        </w:tc>
      </w:tr>
      <w:tr w:rsidR="00290538" w14:paraId="512EDCA6" w14:textId="77777777" w:rsidTr="00ED67F8">
        <w:tc>
          <w:tcPr>
            <w:tcW w:w="1116" w:type="dxa"/>
          </w:tcPr>
          <w:p w14:paraId="204DDFC1" w14:textId="77777777" w:rsidR="00290538" w:rsidRDefault="00290538" w:rsidP="00ED67F8">
            <w:pPr>
              <w:pStyle w:val="Tablecontent"/>
            </w:pPr>
          </w:p>
        </w:tc>
        <w:tc>
          <w:tcPr>
            <w:tcW w:w="4971" w:type="dxa"/>
          </w:tcPr>
          <w:p w14:paraId="668DA270"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etcd (%)</w:t>
            </w:r>
          </w:p>
        </w:tc>
        <w:tc>
          <w:tcPr>
            <w:tcW w:w="4353" w:type="dxa"/>
            <w:vMerge/>
          </w:tcPr>
          <w:p w14:paraId="629D8CC9" w14:textId="77777777" w:rsidR="00290538" w:rsidRDefault="00290538" w:rsidP="00ED67F8">
            <w:pPr>
              <w:pStyle w:val="Tablecontent"/>
            </w:pPr>
          </w:p>
        </w:tc>
      </w:tr>
      <w:tr w:rsidR="00290538" w14:paraId="1A0C18AF" w14:textId="77777777" w:rsidTr="00ED67F8">
        <w:tc>
          <w:tcPr>
            <w:tcW w:w="1116" w:type="dxa"/>
          </w:tcPr>
          <w:p w14:paraId="0DD3C026" w14:textId="77777777" w:rsidR="00290538" w:rsidRDefault="00290538" w:rsidP="00ED67F8">
            <w:pPr>
              <w:pStyle w:val="Tablecontent"/>
            </w:pPr>
          </w:p>
        </w:tc>
        <w:tc>
          <w:tcPr>
            <w:tcW w:w="4971" w:type="dxa"/>
          </w:tcPr>
          <w:p w14:paraId="0F7F1E3E"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Scheduler (%)</w:t>
            </w:r>
          </w:p>
        </w:tc>
        <w:tc>
          <w:tcPr>
            <w:tcW w:w="4353" w:type="dxa"/>
            <w:vMerge/>
          </w:tcPr>
          <w:p w14:paraId="1AB7D8FD" w14:textId="77777777" w:rsidR="00290538" w:rsidRDefault="00290538" w:rsidP="00ED67F8">
            <w:pPr>
              <w:pStyle w:val="Tablecontent"/>
            </w:pPr>
          </w:p>
        </w:tc>
      </w:tr>
      <w:tr w:rsidR="00290538" w14:paraId="0A519DC3" w14:textId="77777777" w:rsidTr="00ED67F8">
        <w:tc>
          <w:tcPr>
            <w:tcW w:w="1116" w:type="dxa"/>
          </w:tcPr>
          <w:p w14:paraId="5D1BC2F2" w14:textId="77777777" w:rsidR="00290538" w:rsidRDefault="00290538" w:rsidP="00ED67F8">
            <w:pPr>
              <w:pStyle w:val="Tablecontent"/>
            </w:pPr>
          </w:p>
        </w:tc>
        <w:tc>
          <w:tcPr>
            <w:tcW w:w="4971" w:type="dxa"/>
          </w:tcPr>
          <w:p w14:paraId="0D12A1CC" w14:textId="77777777" w:rsidR="00290538" w:rsidRDefault="00290538" w:rsidP="00ED67F8">
            <w:pPr>
              <w:pStyle w:val="Tablecontent"/>
              <w:rPr>
                <w:rStyle w:val="inline-highlight"/>
              </w:rPr>
            </w:pPr>
            <w:r>
              <w:rPr>
                <w:rStyle w:val="inline-highlight"/>
              </w:rPr>
              <w:t>Highest CPU Usage</w:t>
            </w:r>
            <w:r>
              <w:rPr>
                <w:rStyle w:val="inline-highlight"/>
              </w:rPr>
              <w:softHyphen/>
              <w:t xml:space="preserve"> of API Server (%)</w:t>
            </w:r>
          </w:p>
        </w:tc>
        <w:tc>
          <w:tcPr>
            <w:tcW w:w="4353" w:type="dxa"/>
          </w:tcPr>
          <w:p w14:paraId="1ED5C775" w14:textId="77777777" w:rsidR="00290538" w:rsidRDefault="00290538" w:rsidP="00ED67F8">
            <w:pPr>
              <w:pStyle w:val="Tablecontent"/>
            </w:pPr>
            <w:r>
              <w:t>To detect anomaly or imbalance</w:t>
            </w:r>
          </w:p>
        </w:tc>
      </w:tr>
      <w:tr w:rsidR="00290538" w14:paraId="1E151EAA" w14:textId="77777777" w:rsidTr="00ED67F8">
        <w:tc>
          <w:tcPr>
            <w:tcW w:w="1116" w:type="dxa"/>
          </w:tcPr>
          <w:p w14:paraId="781DF58A" w14:textId="77777777" w:rsidR="00290538" w:rsidRDefault="00290538" w:rsidP="00ED67F8">
            <w:pPr>
              <w:pStyle w:val="Tablecontent"/>
            </w:pPr>
          </w:p>
        </w:tc>
        <w:tc>
          <w:tcPr>
            <w:tcW w:w="4971" w:type="dxa"/>
          </w:tcPr>
          <w:p w14:paraId="306195B6" w14:textId="77777777" w:rsidR="00290538" w:rsidRDefault="00290538" w:rsidP="00ED67F8">
            <w:pPr>
              <w:pStyle w:val="Tablecontent"/>
              <w:rPr>
                <w:rStyle w:val="inline-highlight"/>
              </w:rPr>
            </w:pPr>
          </w:p>
        </w:tc>
        <w:tc>
          <w:tcPr>
            <w:tcW w:w="4353" w:type="dxa"/>
          </w:tcPr>
          <w:p w14:paraId="2AB93438" w14:textId="77777777" w:rsidR="00290538" w:rsidRDefault="00290538" w:rsidP="00ED67F8">
            <w:pPr>
              <w:pStyle w:val="Tablecontent"/>
            </w:pPr>
          </w:p>
        </w:tc>
      </w:tr>
      <w:tr w:rsidR="00290538" w14:paraId="3E2E95BA" w14:textId="77777777" w:rsidTr="00ED67F8">
        <w:tc>
          <w:tcPr>
            <w:tcW w:w="1116" w:type="dxa"/>
          </w:tcPr>
          <w:p w14:paraId="2B461CD3" w14:textId="77777777" w:rsidR="00290538" w:rsidRDefault="00290538" w:rsidP="00ED67F8">
            <w:pPr>
              <w:pStyle w:val="Tablecontent"/>
            </w:pPr>
          </w:p>
        </w:tc>
        <w:tc>
          <w:tcPr>
            <w:tcW w:w="4971" w:type="dxa"/>
          </w:tcPr>
          <w:p w14:paraId="3BCCA5EA" w14:textId="77777777" w:rsidR="00290538" w:rsidRDefault="00290538" w:rsidP="00ED67F8">
            <w:pPr>
              <w:pStyle w:val="Tablecontent"/>
              <w:rPr>
                <w:rStyle w:val="inline-highlight"/>
              </w:rPr>
            </w:pPr>
          </w:p>
        </w:tc>
        <w:tc>
          <w:tcPr>
            <w:tcW w:w="4353" w:type="dxa"/>
          </w:tcPr>
          <w:p w14:paraId="3505E4FD" w14:textId="77777777" w:rsidR="00290538" w:rsidRDefault="00290538" w:rsidP="00ED67F8">
            <w:pPr>
              <w:pStyle w:val="Tablecontent"/>
            </w:pPr>
          </w:p>
        </w:tc>
      </w:tr>
      <w:tr w:rsidR="00290538" w14:paraId="4875BB7C" w14:textId="77777777" w:rsidTr="00ED67F8">
        <w:tc>
          <w:tcPr>
            <w:tcW w:w="1116" w:type="dxa"/>
          </w:tcPr>
          <w:p w14:paraId="1C32D5EB" w14:textId="77777777" w:rsidR="00290538" w:rsidRDefault="00290538" w:rsidP="00ED67F8">
            <w:pPr>
              <w:pStyle w:val="Tablecontent"/>
            </w:pPr>
          </w:p>
        </w:tc>
        <w:tc>
          <w:tcPr>
            <w:tcW w:w="4971" w:type="dxa"/>
          </w:tcPr>
          <w:p w14:paraId="65454793" w14:textId="77777777" w:rsidR="00290538" w:rsidRDefault="00290538" w:rsidP="00ED67F8">
            <w:pPr>
              <w:pStyle w:val="Tablecontent"/>
              <w:rPr>
                <w:rStyle w:val="inline-highlight"/>
              </w:rPr>
            </w:pPr>
          </w:p>
        </w:tc>
        <w:tc>
          <w:tcPr>
            <w:tcW w:w="4353" w:type="dxa"/>
          </w:tcPr>
          <w:p w14:paraId="2DD7BCE0" w14:textId="77777777" w:rsidR="00290538" w:rsidRDefault="00290538" w:rsidP="00ED67F8">
            <w:pPr>
              <w:pStyle w:val="Tablecontent"/>
            </w:pPr>
          </w:p>
        </w:tc>
      </w:tr>
      <w:tr w:rsidR="00290538" w14:paraId="4955F7B5" w14:textId="77777777" w:rsidTr="00ED67F8">
        <w:tc>
          <w:tcPr>
            <w:tcW w:w="1116" w:type="dxa"/>
            <w:vMerge w:val="restart"/>
          </w:tcPr>
          <w:p w14:paraId="67A66347" w14:textId="77777777" w:rsidR="00290538" w:rsidRDefault="00290538" w:rsidP="00ED67F8">
            <w:pPr>
              <w:pStyle w:val="Tablecontent"/>
            </w:pPr>
            <w:r>
              <w:t>Memory</w:t>
            </w:r>
          </w:p>
        </w:tc>
        <w:tc>
          <w:tcPr>
            <w:tcW w:w="4971" w:type="dxa"/>
          </w:tcPr>
          <w:p w14:paraId="753B95D3" w14:textId="77777777" w:rsidR="00290538" w:rsidRDefault="00290538" w:rsidP="00ED67F8">
            <w:pPr>
              <w:pStyle w:val="Tablecontent"/>
            </w:pPr>
            <w:r>
              <w:t xml:space="preserve">Memory Usage (%) </w:t>
            </w:r>
          </w:p>
        </w:tc>
        <w:tc>
          <w:tcPr>
            <w:tcW w:w="4353" w:type="dxa"/>
          </w:tcPr>
          <w:p w14:paraId="09EFA33C" w14:textId="77777777" w:rsidR="00290538" w:rsidRDefault="00290538" w:rsidP="00ED67F8">
            <w:pPr>
              <w:pStyle w:val="Tablecontent"/>
            </w:pPr>
          </w:p>
        </w:tc>
      </w:tr>
      <w:tr w:rsidR="00290538" w14:paraId="21187EDD" w14:textId="77777777" w:rsidTr="00ED67F8">
        <w:tc>
          <w:tcPr>
            <w:tcW w:w="1116" w:type="dxa"/>
            <w:vMerge/>
          </w:tcPr>
          <w:p w14:paraId="020CBC77" w14:textId="77777777" w:rsidR="00290538" w:rsidRDefault="00290538" w:rsidP="00ED67F8">
            <w:pPr>
              <w:pStyle w:val="Tablecontent"/>
            </w:pPr>
          </w:p>
        </w:tc>
        <w:tc>
          <w:tcPr>
            <w:tcW w:w="4971" w:type="dxa"/>
          </w:tcPr>
          <w:p w14:paraId="3DA6CF50" w14:textId="77777777" w:rsidR="00290538" w:rsidRDefault="00290538" w:rsidP="00ED67F8">
            <w:pPr>
              <w:pStyle w:val="Tablecontent"/>
            </w:pPr>
            <w:r>
              <w:t>Cached Buffers and Reclaim</w:t>
            </w:r>
          </w:p>
        </w:tc>
        <w:tc>
          <w:tcPr>
            <w:tcW w:w="4353" w:type="dxa"/>
          </w:tcPr>
          <w:p w14:paraId="436BFEBD" w14:textId="77777777" w:rsidR="00290538" w:rsidRDefault="00290538" w:rsidP="00ED67F8">
            <w:pPr>
              <w:pStyle w:val="Tablecontent"/>
            </w:pPr>
          </w:p>
        </w:tc>
      </w:tr>
      <w:tr w:rsidR="00290538" w14:paraId="51061915" w14:textId="77777777" w:rsidTr="00ED67F8">
        <w:tc>
          <w:tcPr>
            <w:tcW w:w="1116" w:type="dxa"/>
            <w:vMerge/>
          </w:tcPr>
          <w:p w14:paraId="43C7B4D5" w14:textId="77777777" w:rsidR="00290538" w:rsidRDefault="00290538" w:rsidP="00ED67F8">
            <w:pPr>
              <w:pStyle w:val="Tablecontent"/>
            </w:pPr>
          </w:p>
        </w:tc>
        <w:tc>
          <w:tcPr>
            <w:tcW w:w="4971" w:type="dxa"/>
          </w:tcPr>
          <w:p w14:paraId="5F713355" w14:textId="77777777" w:rsidR="00290538" w:rsidRDefault="00290538" w:rsidP="00ED67F8">
            <w:pPr>
              <w:pStyle w:val="Tablecontent"/>
            </w:pPr>
            <w:r>
              <w:t>Swap Used (%)</w:t>
            </w:r>
          </w:p>
        </w:tc>
        <w:tc>
          <w:tcPr>
            <w:tcW w:w="4353" w:type="dxa"/>
          </w:tcPr>
          <w:p w14:paraId="14CB298F" w14:textId="77777777" w:rsidR="00290538" w:rsidRDefault="00290538" w:rsidP="00ED67F8">
            <w:pPr>
              <w:pStyle w:val="Tablecontent"/>
            </w:pPr>
          </w:p>
        </w:tc>
      </w:tr>
      <w:tr w:rsidR="00290538" w14:paraId="616CA34E" w14:textId="77777777" w:rsidTr="00ED67F8">
        <w:tc>
          <w:tcPr>
            <w:tcW w:w="1116" w:type="dxa"/>
            <w:vMerge w:val="restart"/>
          </w:tcPr>
          <w:p w14:paraId="71FD1511" w14:textId="77777777" w:rsidR="00290538" w:rsidRDefault="00290538" w:rsidP="00ED67F8">
            <w:pPr>
              <w:pStyle w:val="Tablecontent"/>
            </w:pPr>
            <w:r>
              <w:t>Disk</w:t>
            </w:r>
          </w:p>
        </w:tc>
        <w:tc>
          <w:tcPr>
            <w:tcW w:w="4971" w:type="dxa"/>
          </w:tcPr>
          <w:p w14:paraId="151E103C" w14:textId="77777777" w:rsidR="00290538" w:rsidRDefault="00290538" w:rsidP="00ED67F8">
            <w:pPr>
              <w:pStyle w:val="Tablecontent"/>
            </w:pPr>
            <w:r>
              <w:t>Read IOPS</w:t>
            </w:r>
          </w:p>
        </w:tc>
        <w:tc>
          <w:tcPr>
            <w:tcW w:w="4353" w:type="dxa"/>
          </w:tcPr>
          <w:p w14:paraId="3D61865E" w14:textId="77777777" w:rsidR="00290538" w:rsidRDefault="00290538" w:rsidP="00ED67F8">
            <w:pPr>
              <w:pStyle w:val="Tablecontent"/>
            </w:pPr>
          </w:p>
        </w:tc>
      </w:tr>
      <w:tr w:rsidR="00290538" w14:paraId="2A4DD086" w14:textId="77777777" w:rsidTr="00ED67F8">
        <w:tc>
          <w:tcPr>
            <w:tcW w:w="1116" w:type="dxa"/>
            <w:vMerge/>
          </w:tcPr>
          <w:p w14:paraId="1FC1DB67" w14:textId="77777777" w:rsidR="00290538" w:rsidRDefault="00290538" w:rsidP="00ED67F8">
            <w:pPr>
              <w:pStyle w:val="Tablecontent"/>
            </w:pPr>
          </w:p>
        </w:tc>
        <w:tc>
          <w:tcPr>
            <w:tcW w:w="4971" w:type="dxa"/>
          </w:tcPr>
          <w:p w14:paraId="6B0ABFC1" w14:textId="77777777" w:rsidR="00290538" w:rsidRDefault="00290538" w:rsidP="00ED67F8">
            <w:pPr>
              <w:pStyle w:val="Tablecontent"/>
            </w:pPr>
            <w:r>
              <w:t>Write IOPS</w:t>
            </w:r>
          </w:p>
        </w:tc>
        <w:tc>
          <w:tcPr>
            <w:tcW w:w="4353" w:type="dxa"/>
          </w:tcPr>
          <w:p w14:paraId="166B37F1" w14:textId="77777777" w:rsidR="00290538" w:rsidRDefault="00290538" w:rsidP="00ED67F8">
            <w:pPr>
              <w:pStyle w:val="Tablecontent"/>
            </w:pPr>
          </w:p>
        </w:tc>
      </w:tr>
      <w:tr w:rsidR="00290538" w14:paraId="31012B8E" w14:textId="77777777" w:rsidTr="00ED67F8">
        <w:tc>
          <w:tcPr>
            <w:tcW w:w="1116" w:type="dxa"/>
            <w:vMerge/>
          </w:tcPr>
          <w:p w14:paraId="06457276" w14:textId="77777777" w:rsidR="00290538" w:rsidRDefault="00290538" w:rsidP="00ED67F8">
            <w:pPr>
              <w:pStyle w:val="Tablecontent"/>
            </w:pPr>
          </w:p>
        </w:tc>
        <w:tc>
          <w:tcPr>
            <w:tcW w:w="4971" w:type="dxa"/>
          </w:tcPr>
          <w:p w14:paraId="3144BAD0" w14:textId="77777777" w:rsidR="00290538" w:rsidRDefault="00290538" w:rsidP="00ED67F8">
            <w:pPr>
              <w:pStyle w:val="Tablecontent"/>
            </w:pPr>
            <w:r>
              <w:t>Read Throughput (MBps)</w:t>
            </w:r>
          </w:p>
        </w:tc>
        <w:tc>
          <w:tcPr>
            <w:tcW w:w="4353" w:type="dxa"/>
          </w:tcPr>
          <w:p w14:paraId="34BF7BE7" w14:textId="77777777" w:rsidR="00290538" w:rsidRDefault="00290538" w:rsidP="00ED67F8">
            <w:pPr>
              <w:pStyle w:val="Tablecontent"/>
            </w:pPr>
          </w:p>
        </w:tc>
      </w:tr>
      <w:tr w:rsidR="00290538" w14:paraId="2A52D8B3" w14:textId="77777777" w:rsidTr="00ED67F8">
        <w:tc>
          <w:tcPr>
            <w:tcW w:w="1116" w:type="dxa"/>
            <w:vMerge/>
          </w:tcPr>
          <w:p w14:paraId="14F0A9E0" w14:textId="77777777" w:rsidR="00290538" w:rsidRDefault="00290538" w:rsidP="00ED67F8">
            <w:pPr>
              <w:pStyle w:val="Tablecontent"/>
            </w:pPr>
          </w:p>
        </w:tc>
        <w:tc>
          <w:tcPr>
            <w:tcW w:w="4971" w:type="dxa"/>
          </w:tcPr>
          <w:p w14:paraId="6FB1AE32" w14:textId="77777777" w:rsidR="00290538" w:rsidRDefault="00290538" w:rsidP="00ED67F8">
            <w:pPr>
              <w:pStyle w:val="Tablecontent"/>
            </w:pPr>
            <w:r>
              <w:t>Write Throughput (MBps)</w:t>
            </w:r>
          </w:p>
        </w:tc>
        <w:tc>
          <w:tcPr>
            <w:tcW w:w="4353" w:type="dxa"/>
          </w:tcPr>
          <w:p w14:paraId="0E749A5F" w14:textId="77777777" w:rsidR="00290538" w:rsidRDefault="00290538" w:rsidP="00ED67F8">
            <w:pPr>
              <w:pStyle w:val="Tablecontent"/>
            </w:pPr>
            <w:r>
              <w:t>Storage is in byte</w:t>
            </w:r>
          </w:p>
        </w:tc>
      </w:tr>
      <w:tr w:rsidR="00290538" w14:paraId="4723477E" w14:textId="77777777" w:rsidTr="00ED67F8">
        <w:tc>
          <w:tcPr>
            <w:tcW w:w="1116" w:type="dxa"/>
            <w:vMerge w:val="restart"/>
          </w:tcPr>
          <w:p w14:paraId="4750089E" w14:textId="77777777" w:rsidR="00290538" w:rsidRDefault="00290538" w:rsidP="00ED67F8">
            <w:pPr>
              <w:pStyle w:val="Tablecontent"/>
            </w:pPr>
            <w:r>
              <w:t>Network</w:t>
            </w:r>
          </w:p>
        </w:tc>
        <w:tc>
          <w:tcPr>
            <w:tcW w:w="4971" w:type="dxa"/>
          </w:tcPr>
          <w:p w14:paraId="64677B13" w14:textId="77777777" w:rsidR="00290538" w:rsidRPr="00771A92" w:rsidRDefault="00290538" w:rsidP="00ED67F8">
            <w:pPr>
              <w:pStyle w:val="Tablecontent"/>
            </w:pPr>
            <w:r w:rsidRPr="00771A92">
              <w:t>Rece</w:t>
            </w:r>
            <w:r>
              <w:t>ive Throughput (Mbps)</w:t>
            </w:r>
          </w:p>
        </w:tc>
        <w:tc>
          <w:tcPr>
            <w:tcW w:w="4353" w:type="dxa"/>
          </w:tcPr>
          <w:p w14:paraId="70E97465" w14:textId="77777777" w:rsidR="00290538" w:rsidRDefault="00290538" w:rsidP="00ED67F8">
            <w:pPr>
              <w:pStyle w:val="Tablecontent"/>
            </w:pPr>
            <w:r>
              <w:t>Networking is in bit</w:t>
            </w:r>
          </w:p>
        </w:tc>
      </w:tr>
      <w:tr w:rsidR="00290538" w14:paraId="651A5DCF" w14:textId="77777777" w:rsidTr="00ED67F8">
        <w:tc>
          <w:tcPr>
            <w:tcW w:w="1116" w:type="dxa"/>
            <w:vMerge/>
          </w:tcPr>
          <w:p w14:paraId="2F7A8FE8" w14:textId="77777777" w:rsidR="00290538" w:rsidRDefault="00290538" w:rsidP="00ED67F8">
            <w:pPr>
              <w:pStyle w:val="Tablecontent"/>
            </w:pPr>
          </w:p>
        </w:tc>
        <w:tc>
          <w:tcPr>
            <w:tcW w:w="4971" w:type="dxa"/>
          </w:tcPr>
          <w:p w14:paraId="0BEF76AD" w14:textId="77777777" w:rsidR="00290538" w:rsidRPr="00771A92" w:rsidRDefault="00290538" w:rsidP="00ED67F8">
            <w:pPr>
              <w:pStyle w:val="Tablecontent"/>
            </w:pPr>
            <w:r>
              <w:t>Transmit Throughput (Mbps)</w:t>
            </w:r>
          </w:p>
        </w:tc>
        <w:tc>
          <w:tcPr>
            <w:tcW w:w="4353" w:type="dxa"/>
          </w:tcPr>
          <w:p w14:paraId="7CA87195" w14:textId="77777777" w:rsidR="00290538" w:rsidRDefault="00290538" w:rsidP="00ED67F8">
            <w:pPr>
              <w:pStyle w:val="Tablecontent"/>
            </w:pPr>
          </w:p>
        </w:tc>
      </w:tr>
      <w:tr w:rsidR="00290538" w14:paraId="5D9F6DC0" w14:textId="77777777" w:rsidTr="00ED67F8">
        <w:tc>
          <w:tcPr>
            <w:tcW w:w="1116" w:type="dxa"/>
            <w:vMerge/>
          </w:tcPr>
          <w:p w14:paraId="3F8DB1A1" w14:textId="77777777" w:rsidR="00290538" w:rsidRDefault="00290538" w:rsidP="00ED67F8">
            <w:pPr>
              <w:pStyle w:val="Tablecontent"/>
            </w:pPr>
          </w:p>
        </w:tc>
        <w:tc>
          <w:tcPr>
            <w:tcW w:w="4971" w:type="dxa"/>
          </w:tcPr>
          <w:p w14:paraId="39E448C0" w14:textId="77777777" w:rsidR="00290538" w:rsidRDefault="00290538" w:rsidP="00ED67F8">
            <w:pPr>
              <w:pStyle w:val="Tablecontent"/>
            </w:pPr>
            <w:r>
              <w:t>Received packets per second (pps)</w:t>
            </w:r>
          </w:p>
        </w:tc>
        <w:tc>
          <w:tcPr>
            <w:tcW w:w="4353" w:type="dxa"/>
          </w:tcPr>
          <w:p w14:paraId="05C7D0BC" w14:textId="77777777" w:rsidR="00290538" w:rsidRDefault="00290538" w:rsidP="00ED67F8">
            <w:pPr>
              <w:pStyle w:val="Tablecontent"/>
            </w:pPr>
          </w:p>
        </w:tc>
      </w:tr>
      <w:tr w:rsidR="00290538" w14:paraId="6E408262" w14:textId="77777777" w:rsidTr="00ED67F8">
        <w:tc>
          <w:tcPr>
            <w:tcW w:w="1116" w:type="dxa"/>
            <w:vMerge/>
          </w:tcPr>
          <w:p w14:paraId="48423418" w14:textId="77777777" w:rsidR="00290538" w:rsidRDefault="00290538" w:rsidP="00ED67F8">
            <w:pPr>
              <w:pStyle w:val="Tablecontent"/>
            </w:pPr>
          </w:p>
        </w:tc>
        <w:tc>
          <w:tcPr>
            <w:tcW w:w="4971" w:type="dxa"/>
          </w:tcPr>
          <w:p w14:paraId="2ED5524A" w14:textId="77777777" w:rsidR="00290538" w:rsidRDefault="00290538" w:rsidP="00ED67F8">
            <w:pPr>
              <w:pStyle w:val="Tablecontent"/>
            </w:pPr>
            <w:r>
              <w:t>Transmit packets per second (pps)</w:t>
            </w:r>
          </w:p>
        </w:tc>
        <w:tc>
          <w:tcPr>
            <w:tcW w:w="4353" w:type="dxa"/>
          </w:tcPr>
          <w:p w14:paraId="48C2A4FE" w14:textId="77777777" w:rsidR="00290538" w:rsidRDefault="00290538" w:rsidP="00ED67F8">
            <w:pPr>
              <w:pStyle w:val="Tablecontent"/>
            </w:pPr>
          </w:p>
        </w:tc>
      </w:tr>
    </w:tbl>
    <w:p w14:paraId="28791567" w14:textId="7C8DC885" w:rsidR="00290538" w:rsidRDefault="00290538" w:rsidP="00290538">
      <w:pPr>
        <w:pStyle w:val="Heading2"/>
      </w:pPr>
      <w:r>
        <w:lastRenderedPageBreak/>
        <w:t>Operations Metrics</w:t>
      </w:r>
    </w:p>
    <w:p w14:paraId="27AADE65" w14:textId="77777777" w:rsidR="00290538" w:rsidRPr="00A452F2" w:rsidRDefault="00290538" w:rsidP="00290538">
      <w:pPr>
        <w:pStyle w:val="AfterChapterTitle"/>
        <w:rPr>
          <w:lang w:val="en-GB"/>
        </w:rPr>
      </w:pPr>
      <w:r>
        <mc:AlternateContent>
          <mc:Choice Requires="wps">
            <w:drawing>
              <wp:anchor distT="0" distB="0" distL="114300" distR="114300" simplePos="0" relativeHeight="251660318" behindDoc="0" locked="0" layoutInCell="1" allowOverlap="1" wp14:anchorId="61228DB3" wp14:editId="05A2F109">
                <wp:simplePos x="0" y="0"/>
                <wp:positionH relativeFrom="column">
                  <wp:posOffset>0</wp:posOffset>
                </wp:positionH>
                <wp:positionV relativeFrom="paragraph">
                  <wp:posOffset>0</wp:posOffset>
                </wp:positionV>
                <wp:extent cx="1828800" cy="1828800"/>
                <wp:effectExtent l="0" t="0" r="0" b="0"/>
                <wp:wrapNone/>
                <wp:docPr id="1054" name="Text Box 10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228DB3" id="Text Box 1054" o:spid="_x0000_s1039" type="#_x0000_t202" style="position:absolute;margin-left:0;margin-top:0;width:2in;height:2in;z-index:25166031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Pr>
          <w:lang w:val="en-GB"/>
        </w:rPr>
        <w:t xml:space="preserve">What, even more?! Yes, what we’ve covered so far is the basic building blocks. To apply them to context such as capacity, performance, and cost, you need to create new metrics based on these raw metrics. </w:t>
      </w:r>
    </w:p>
    <w:p w14:paraId="4416A00F" w14:textId="014AAA6F" w:rsidR="008D5014" w:rsidRDefault="008D5014" w:rsidP="00AC6E1E">
      <w:pPr>
        <w:pStyle w:val="Heading3"/>
      </w:pPr>
      <w:r>
        <w:t>Performance Metrics</w:t>
      </w:r>
    </w:p>
    <w:p w14:paraId="33074773" w14:textId="74068EFD" w:rsidR="008D5014" w:rsidRDefault="008D5014" w:rsidP="008D5014">
      <w:pPr>
        <w:rPr>
          <w:lang w:val="en-GB"/>
        </w:rPr>
      </w:pPr>
      <w:r>
        <w:rPr>
          <w:lang w:val="en-GB"/>
        </w:rPr>
        <w:t xml:space="preserve">When we discuss metric, typically </w:t>
      </w:r>
      <w:r w:rsidR="00606AE8">
        <w:rPr>
          <w:lang w:val="en-GB"/>
        </w:rPr>
        <w:t>it is</w:t>
      </w:r>
      <w:r>
        <w:rPr>
          <w:lang w:val="en-GB"/>
        </w:rPr>
        <w:t xml:space="preserve"> about performance, and not capacity. Performance is more complex, and you’ll see it involves a lot more metrics.</w:t>
      </w:r>
      <w:r w:rsidR="00916FED">
        <w:rPr>
          <w:lang w:val="en-GB"/>
        </w:rPr>
        <w:t xml:space="preserve"> After years of trials and improvements, I’m happy to share that we can define performance as a metric. </w:t>
      </w:r>
      <w:r w:rsidR="00693664">
        <w:rPr>
          <w:lang w:val="en-GB"/>
        </w:rPr>
        <w:t>This means you can have the performance metric for any object, such as vSphere Cluster Performance (%)</w:t>
      </w:r>
      <w:r w:rsidR="00012411">
        <w:rPr>
          <w:lang w:val="en-GB"/>
        </w:rPr>
        <w:t xml:space="preserve"> and Kubernetes Node Performance (%).</w:t>
      </w:r>
    </w:p>
    <w:p w14:paraId="3AA875A0" w14:textId="63C32CDA" w:rsidR="00FF55D6" w:rsidRDefault="00FF55D6" w:rsidP="008D5014">
      <w:pPr>
        <w:rPr>
          <w:lang w:val="en-GB"/>
        </w:rPr>
      </w:pPr>
      <w:r>
        <w:rPr>
          <w:lang w:val="en-GB"/>
        </w:rPr>
        <w:t>We label this metric KPI</w:t>
      </w:r>
      <w:r w:rsidR="00431180">
        <w:rPr>
          <w:lang w:val="en-GB"/>
        </w:rPr>
        <w:t xml:space="preserve">, as KPI is a known industry term. </w:t>
      </w:r>
    </w:p>
    <w:p w14:paraId="12F03FF3" w14:textId="77777777" w:rsidR="002A2582" w:rsidRDefault="002A2582" w:rsidP="00AC6E1E">
      <w:pPr>
        <w:pStyle w:val="Heading4"/>
      </w:pPr>
      <w:bookmarkStart w:id="97" w:name="_VM_KPI_(%)"/>
      <w:bookmarkEnd w:id="97"/>
      <w:r>
        <w:t>KPI Calculation</w:t>
      </w:r>
    </w:p>
    <w:p w14:paraId="0DB1E893" w14:textId="754DF064" w:rsidR="00012411" w:rsidRDefault="002A2582" w:rsidP="002A2582">
      <w:r>
        <w:t>KPI is defined as 0 – 100%</w:t>
      </w:r>
      <w:r w:rsidR="00012411">
        <w:t xml:space="preserve">, where 100% means </w:t>
      </w:r>
      <w:r w:rsidR="000C4717">
        <w:t xml:space="preserve">best performance. 0% means it’s at your worst expectation, not the absolute slowest possible. </w:t>
      </w:r>
    </w:p>
    <w:p w14:paraId="0DDDD9B8" w14:textId="5E75BA1F" w:rsidR="006D2AE2" w:rsidRDefault="000724F6" w:rsidP="002A2582">
      <w:r>
        <w:t xml:space="preserve">We </w:t>
      </w:r>
      <w:r w:rsidR="002A2582">
        <w:t xml:space="preserve">use 4 colors, </w:t>
      </w:r>
      <w:r>
        <w:t xml:space="preserve">so we can </w:t>
      </w:r>
      <w:r w:rsidR="002A2582">
        <w:t xml:space="preserve">divide </w:t>
      </w:r>
      <w:r>
        <w:t xml:space="preserve">100% into 4 equal parts. </w:t>
      </w:r>
      <w:r w:rsidR="00C236CB">
        <w:t xml:space="preserve">So Green is simply 75% - 100% and Red is simply 0% - 25%. </w:t>
      </w:r>
      <w:r>
        <w:t xml:space="preserve">This is </w:t>
      </w:r>
      <w:r w:rsidR="006D2AE2">
        <w:t xml:space="preserve">more natural </w:t>
      </w:r>
      <w:r w:rsidR="00513179">
        <w:t>than dividing into 3,</w:t>
      </w:r>
      <w:r w:rsidR="006D2AE2">
        <w:t xml:space="preserve"> where you end up with odd numbers such as 33.33% and 66.67%. </w:t>
      </w:r>
    </w:p>
    <w:p w14:paraId="25D20C72" w14:textId="53209838" w:rsidR="002A2582" w:rsidRDefault="006D2AE2" w:rsidP="002A2582">
      <w:r>
        <w:t xml:space="preserve">The other advantage is </w:t>
      </w:r>
      <w:r w:rsidR="00513179">
        <w:t>it gives you leading indicator (shown as yellow)</w:t>
      </w:r>
      <w:r w:rsidR="002A2582">
        <w:t xml:space="preserve">. </w:t>
      </w:r>
    </w:p>
    <w:p w14:paraId="0634299D" w14:textId="77777777" w:rsidR="002A2582" w:rsidRDefault="002A2582" w:rsidP="002A2582">
      <w:pPr>
        <w:jc w:val="center"/>
      </w:pPr>
      <w:r w:rsidRPr="00100776">
        <w:rPr>
          <w:noProof/>
          <w:lang w:val="en-GB"/>
        </w:rPr>
        <w:lastRenderedPageBreak/>
        <w:drawing>
          <wp:inline distT="0" distB="0" distL="0" distR="0" wp14:anchorId="3BB59B74" wp14:editId="411972D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802"/>
                    <a:stretch>
                      <a:fillRect/>
                    </a:stretch>
                  </pic:blipFill>
                  <pic:spPr>
                    <a:xfrm>
                      <a:off x="0" y="0"/>
                      <a:ext cx="3516322" cy="731438"/>
                    </a:xfrm>
                    <a:prstGeom prst="rect">
                      <a:avLst/>
                    </a:prstGeom>
                  </pic:spPr>
                </pic:pic>
              </a:graphicData>
            </a:graphic>
          </wp:inline>
        </w:drawing>
      </w:r>
    </w:p>
    <w:p w14:paraId="1A2D285B" w14:textId="1A03400E" w:rsidR="002A2582" w:rsidRDefault="002A2582" w:rsidP="002A2582">
      <w:r>
        <w:t>Why don’t we make green 95% - 100%? 75% for green sounds rather bad</w:t>
      </w:r>
      <w:r w:rsidR="008D5697">
        <w:t xml:space="preserve"> or low</w:t>
      </w:r>
      <w:r>
        <w:t xml:space="preserve">. </w:t>
      </w:r>
    </w:p>
    <w:p w14:paraId="5171E700" w14:textId="0D6B7F86" w:rsidR="002A2582" w:rsidRDefault="00022C3B" w:rsidP="002A2582">
      <w:r>
        <w:t>My answer is i</w:t>
      </w:r>
      <w:r w:rsidR="002A2582">
        <w:t xml:space="preserve">f you create an unequal distribution, some bands will have to be narrower than others. With uneven bands, you also need to be extra careful when defining the </w:t>
      </w:r>
      <w:r w:rsidR="002A2582" w:rsidRPr="005A0E26">
        <w:rPr>
          <w:color w:val="00B0F0"/>
        </w:rPr>
        <w:t xml:space="preserve">threshold </w:t>
      </w:r>
      <w:r w:rsidR="002A2582">
        <w:t>for each metric that make up the KPI.</w:t>
      </w:r>
      <w:r>
        <w:t xml:space="preserve"> I made the 4 bands equal, so the threshold</w:t>
      </w:r>
      <w:r w:rsidR="001D43C0">
        <w:t>s</w:t>
      </w:r>
      <w:r>
        <w:t xml:space="preserve"> are easier to set. </w:t>
      </w:r>
    </w:p>
    <w:p w14:paraId="7007F0FF" w14:textId="2886231E" w:rsidR="009D630B" w:rsidRDefault="009D630B" w:rsidP="002A2582">
      <w:r>
        <w:t>Making the threshold easy to set is critical. As you design your KPI, you will vrealize that the threshold is the hardest part.</w:t>
      </w:r>
      <w:r w:rsidR="00C06CB7">
        <w:t xml:space="preserve"> In fact, there are times where I drop a metric as I do not feel comfortable with the threashold. </w:t>
      </w:r>
    </w:p>
    <w:p w14:paraId="19B7D0D5" w14:textId="77777777" w:rsidR="002A2582" w:rsidRDefault="002A2582" w:rsidP="002A2582">
      <w:pPr>
        <w:rPr>
          <w:lang w:val="en-GB"/>
        </w:rPr>
      </w:pPr>
      <w:r>
        <w:rPr>
          <w:lang w:val="en-GB"/>
        </w:rPr>
        <w:t>The following KPI uses 4 metrics as its input. Each metric has a set of thresholds for green, yellow, orange and red.</w:t>
      </w:r>
    </w:p>
    <w:p w14:paraId="3BD32916" w14:textId="77777777" w:rsidR="002A2582" w:rsidRDefault="002A2582" w:rsidP="002A2582">
      <w:pPr>
        <w:jc w:val="center"/>
        <w:rPr>
          <w:lang w:val="en-GB"/>
        </w:rPr>
      </w:pPr>
      <w:r>
        <w:rPr>
          <w:noProof/>
        </w:rPr>
        <w:drawing>
          <wp:inline distT="0" distB="0" distL="0" distR="0" wp14:anchorId="0857FA81" wp14:editId="3231CA2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0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2EDC0331" w14:textId="717C93FF" w:rsidR="002A2582" w:rsidRDefault="002A2582" w:rsidP="002A2582">
      <w:pPr>
        <w:rPr>
          <w:lang w:val="en-GB"/>
        </w:rPr>
      </w:pPr>
      <w:r>
        <w:rPr>
          <w:lang w:val="en-GB"/>
        </w:rPr>
        <w:t xml:space="preserve">Now that we have the threshold for each metric, we can convert each metric into Green – Red. </w:t>
      </w:r>
      <w:r w:rsidR="00FA462B">
        <w:rPr>
          <w:lang w:val="en-GB"/>
        </w:rPr>
        <w:t>The model</w:t>
      </w:r>
      <w:r w:rsidR="00317818">
        <w:rPr>
          <w:lang w:val="en-GB"/>
        </w:rPr>
        <w:t xml:space="preserve"> </w:t>
      </w:r>
      <w:r>
        <w:rPr>
          <w:lang w:val="en-GB"/>
        </w:rPr>
        <w:t>is also able to handle when the entire range is defined by a single number. This is useful when you want to define green = 0. That means a single packet loss will put the metric into the yellow range already.</w:t>
      </w:r>
    </w:p>
    <w:p w14:paraId="247AE0F6" w14:textId="505023E9" w:rsidR="00446014" w:rsidRDefault="00446014" w:rsidP="002A2582">
      <w:pPr>
        <w:rPr>
          <w:lang w:val="en-GB"/>
        </w:rPr>
      </w:pPr>
      <w:r>
        <w:rPr>
          <w:lang w:val="en-GB"/>
        </w:rPr>
        <w:t xml:space="preserve">What if anything above 0 is red? </w:t>
      </w:r>
    </w:p>
    <w:p w14:paraId="1A0E5A77" w14:textId="4AA720BD" w:rsidR="00446014" w:rsidRDefault="00B24E8D" w:rsidP="002A2582">
      <w:pPr>
        <w:rPr>
          <w:lang w:val="en-GB"/>
        </w:rPr>
      </w:pPr>
      <w:r>
        <w:rPr>
          <w:lang w:val="en-GB"/>
        </w:rPr>
        <w:t>Y</w:t>
      </w:r>
      <w:r w:rsidR="00446014">
        <w:rPr>
          <w:lang w:val="en-GB"/>
        </w:rPr>
        <w:t xml:space="preserve">ou </w:t>
      </w:r>
      <w:r>
        <w:rPr>
          <w:lang w:val="en-GB"/>
        </w:rPr>
        <w:t xml:space="preserve">simply set 0 for green, </w:t>
      </w:r>
      <w:r w:rsidR="00446014">
        <w:rPr>
          <w:lang w:val="en-GB"/>
        </w:rPr>
        <w:t>yellow and orange.</w:t>
      </w:r>
      <w:r w:rsidR="00B766E5">
        <w:rPr>
          <w:lang w:val="en-GB"/>
        </w:rPr>
        <w:t xml:space="preserve"> Within the red zone, you can set </w:t>
      </w:r>
      <w:r w:rsidR="002A2B43">
        <w:rPr>
          <w:lang w:val="en-GB"/>
        </w:rPr>
        <w:t>0 – 0, or 0 to something.</w:t>
      </w:r>
    </w:p>
    <w:p w14:paraId="089FCD7A" w14:textId="5824F15C" w:rsidR="00E660B6" w:rsidRDefault="00606AE8" w:rsidP="00E7573A">
      <w:pPr>
        <w:pStyle w:val="Heading5"/>
      </w:pPr>
      <w:r>
        <w:t>Translation</w:t>
      </w:r>
    </w:p>
    <w:p w14:paraId="49732C3E" w14:textId="60AE4134" w:rsidR="002A2582" w:rsidRDefault="002A2582" w:rsidP="002A2582">
      <w:pPr>
        <w:rPr>
          <w:lang w:val="en-GB"/>
        </w:rPr>
      </w:pPr>
      <w:r>
        <w:rPr>
          <w:lang w:val="en-GB"/>
        </w:rPr>
        <w:t>How do we translat</w:t>
      </w:r>
      <w:r w:rsidR="00D6284D">
        <w:rPr>
          <w:lang w:val="en-GB"/>
        </w:rPr>
        <w:t>e</w:t>
      </w:r>
      <w:r w:rsidR="00446014">
        <w:rPr>
          <w:lang w:val="en-GB"/>
        </w:rPr>
        <w:t xml:space="preserve"> a row</w:t>
      </w:r>
      <w:r>
        <w:rPr>
          <w:lang w:val="en-GB"/>
        </w:rPr>
        <w:t xml:space="preserve">? </w:t>
      </w:r>
    </w:p>
    <w:p w14:paraId="62751E43" w14:textId="5F6A1084" w:rsidR="002A2582" w:rsidRDefault="002A2582" w:rsidP="002A2582">
      <w:pPr>
        <w:rPr>
          <w:lang w:val="en-GB"/>
        </w:rPr>
      </w:pPr>
      <w:r>
        <w:rPr>
          <w:lang w:val="en-GB"/>
        </w:rPr>
        <w:t>Let’s use an example. Take the Disk Latency (%) metric. It has range from 0 to 40 ms, which maps into the 0 – 100% using the following mapping table.</w:t>
      </w:r>
    </w:p>
    <w:p w14:paraId="4216E514" w14:textId="77777777" w:rsidR="002A2582" w:rsidRDefault="002A2582" w:rsidP="002A2582">
      <w:pPr>
        <w:jc w:val="center"/>
        <w:rPr>
          <w:lang w:val="en-GB"/>
        </w:rPr>
      </w:pPr>
      <w:r>
        <w:rPr>
          <w:noProof/>
        </w:rPr>
        <w:lastRenderedPageBreak/>
        <w:drawing>
          <wp:inline distT="0" distB="0" distL="0" distR="0" wp14:anchorId="3B252936" wp14:editId="1BAADDC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0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035F09F5" w14:textId="77777777" w:rsidR="002A2582" w:rsidRDefault="002A2582" w:rsidP="002A2582">
      <w:pPr>
        <w:rPr>
          <w:lang w:val="en-GB"/>
        </w:rPr>
      </w:pPr>
      <w:r>
        <w:rPr>
          <w:lang w:val="en-GB"/>
        </w:rPr>
        <w:t>With the above mapping, we can be precise in assigning the value. For examples:</w:t>
      </w:r>
    </w:p>
    <w:p w14:paraId="700DBFBD" w14:textId="77777777" w:rsidR="002A2582" w:rsidRPr="00AF7A85" w:rsidRDefault="002A2582" w:rsidP="002A2582">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5A81974A" w14:textId="77777777" w:rsidR="002A2582" w:rsidRDefault="002A2582" w:rsidP="002A2582">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699D9CDF" w14:textId="17DDF8DA" w:rsidR="002A2582" w:rsidRDefault="00134BC2" w:rsidP="00E7573A">
      <w:pPr>
        <w:pStyle w:val="Heading5"/>
      </w:pPr>
      <w:r>
        <w:t xml:space="preserve">Threshold </w:t>
      </w:r>
      <w:r w:rsidR="00F05F85">
        <w:t>Design</w:t>
      </w:r>
      <w:r>
        <w:t xml:space="preserve"> </w:t>
      </w:r>
    </w:p>
    <w:p w14:paraId="5E980814" w14:textId="77777777" w:rsidR="002A2582" w:rsidRDefault="002A2582" w:rsidP="002A2582">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97AC4C8" w14:textId="77777777" w:rsidR="002A2582" w:rsidRDefault="002A2582" w:rsidP="002A2582">
      <w:pPr>
        <w:rPr>
          <w:lang w:val="en-GB"/>
        </w:rPr>
      </w:pPr>
      <w:r>
        <w:rPr>
          <w:lang w:val="en-GB"/>
        </w:rPr>
        <w:t>So how do we solve it?</w:t>
      </w:r>
    </w:p>
    <w:p w14:paraId="45DBD425" w14:textId="4CFEC692" w:rsidR="002A2582" w:rsidRDefault="002A2582" w:rsidP="002A2582">
      <w:pPr>
        <w:rPr>
          <w:lang w:val="en-GB"/>
        </w:rPr>
      </w:pPr>
      <w:r>
        <w:rPr>
          <w:lang w:val="en-GB"/>
        </w:rPr>
        <w:t xml:space="preserve">Enter </w:t>
      </w:r>
      <w:r w:rsidR="002211EB">
        <w:rPr>
          <w:lang w:val="en-GB"/>
        </w:rPr>
        <w:t xml:space="preserve">progressive </w:t>
      </w:r>
      <w:r w:rsidRPr="002211EB">
        <w:rPr>
          <w:lang w:val="en-GB"/>
        </w:rPr>
        <w:t>weight</w:t>
      </w:r>
      <w:r w:rsidR="002211EB" w:rsidRPr="002211EB">
        <w:rPr>
          <w:lang w:val="en-GB"/>
        </w:rPr>
        <w:t>age</w:t>
      </w:r>
      <w:r>
        <w:rPr>
          <w:lang w:val="en-GB"/>
        </w:rPr>
        <w:t xml:space="preserve">. </w:t>
      </w:r>
    </w:p>
    <w:p w14:paraId="1D665EB8" w14:textId="6196A2F8" w:rsidR="002A2582" w:rsidRDefault="002A2582" w:rsidP="002A2582">
      <w:pPr>
        <w:rPr>
          <w:lang w:val="en-GB"/>
        </w:rPr>
      </w:pPr>
      <w:r>
        <w:rPr>
          <w:lang w:val="en-GB"/>
        </w:rPr>
        <w:t>We assign weightage so that Yellow is 2x Green, Orange is 2x Yellow and Red is 2x Orange. Mathematically, a single red has equal weightage with 8 green.</w:t>
      </w:r>
      <w:r w:rsidR="00614635">
        <w:rPr>
          <w:lang w:val="en-GB"/>
        </w:rPr>
        <w:t xml:space="preserve"> </w:t>
      </w:r>
      <w:r w:rsidR="00AE469D">
        <w:rPr>
          <w:lang w:val="en-GB"/>
        </w:rPr>
        <w:t>The following table shows that 1 perfect red and 8 perfect green will result in the score of 50.</w:t>
      </w:r>
    </w:p>
    <w:p w14:paraId="2DA5FAE0" w14:textId="327AA8BA" w:rsidR="002946C9" w:rsidRDefault="002946C9" w:rsidP="002946C9">
      <w:pPr>
        <w:jc w:val="center"/>
        <w:rPr>
          <w:lang w:val="en-GB"/>
        </w:rPr>
      </w:pPr>
      <w:r w:rsidRPr="002946C9">
        <w:rPr>
          <w:noProof/>
          <w:lang w:val="en-GB"/>
        </w:rPr>
        <w:drawing>
          <wp:inline distT="0" distB="0" distL="0" distR="0" wp14:anchorId="26A7C77B" wp14:editId="0D9C805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05"/>
                    <a:stretch>
                      <a:fillRect/>
                    </a:stretch>
                  </pic:blipFill>
                  <pic:spPr>
                    <a:xfrm>
                      <a:off x="0" y="0"/>
                      <a:ext cx="2857647" cy="2273417"/>
                    </a:xfrm>
                    <a:prstGeom prst="rect">
                      <a:avLst/>
                    </a:prstGeom>
                  </pic:spPr>
                </pic:pic>
              </a:graphicData>
            </a:graphic>
          </wp:inline>
        </w:drawing>
      </w:r>
    </w:p>
    <w:p w14:paraId="6FE3B7B5" w14:textId="1106978F" w:rsidR="002946C9" w:rsidRDefault="00AE469D" w:rsidP="002A2582">
      <w:pPr>
        <w:rPr>
          <w:lang w:val="en-GB"/>
        </w:rPr>
      </w:pPr>
      <w:r>
        <w:rPr>
          <w:lang w:val="en-GB"/>
        </w:rPr>
        <w:t xml:space="preserve">That also means that </w:t>
      </w:r>
      <w:r w:rsidR="00CE48B8">
        <w:rPr>
          <w:lang w:val="en-GB"/>
        </w:rPr>
        <w:t>if you have 1 perfect red, and your green are not perfect, you can expect your value to be in the orange category.</w:t>
      </w:r>
    </w:p>
    <w:p w14:paraId="6DAC9711" w14:textId="2EB4F9E6" w:rsidR="00614635" w:rsidRDefault="00614635" w:rsidP="002A2582">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E70BD2" w14:textId="77777777" w:rsidR="002A2582" w:rsidRDefault="002A2582" w:rsidP="002A2582">
      <w:pPr>
        <w:rPr>
          <w:lang w:val="en-GB"/>
        </w:rPr>
      </w:pPr>
      <w:r w:rsidRPr="0082742F">
        <w:rPr>
          <w:noProof/>
          <w:lang w:val="en-GB"/>
        </w:rPr>
        <w:lastRenderedPageBreak/>
        <w:drawing>
          <wp:inline distT="0" distB="0" distL="0" distR="0" wp14:anchorId="050BCB81" wp14:editId="308AD906">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06"/>
                    <a:stretch>
                      <a:fillRect/>
                    </a:stretch>
                  </pic:blipFill>
                  <pic:spPr>
                    <a:xfrm>
                      <a:off x="0" y="0"/>
                      <a:ext cx="6645910" cy="2239010"/>
                    </a:xfrm>
                    <a:prstGeom prst="rect">
                      <a:avLst/>
                    </a:prstGeom>
                  </pic:spPr>
                </pic:pic>
              </a:graphicData>
            </a:graphic>
          </wp:inline>
        </w:drawing>
      </w:r>
    </w:p>
    <w:p w14:paraId="23953C6B" w14:textId="00CA1A67" w:rsidR="00614635" w:rsidRPr="00BF2E18" w:rsidRDefault="00614635" w:rsidP="00614635">
      <w:pPr>
        <w:rPr>
          <w:lang w:val="en-GB"/>
        </w:rPr>
      </w:pPr>
      <w:r>
        <w:rPr>
          <w:lang w:val="en-GB"/>
        </w:rPr>
        <w:t>Note that this method does not replace assigning different weightage to each metric. You can still do that.</w:t>
      </w:r>
    </w:p>
    <w:p w14:paraId="40BD5D6B" w14:textId="77777777" w:rsidR="002A2582" w:rsidRPr="00C7670D" w:rsidRDefault="002A2582" w:rsidP="002A2582">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FEDD6EC" w14:textId="06D31AFD" w:rsidR="005B07AD" w:rsidRDefault="005B07AD" w:rsidP="00E7573A">
      <w:pPr>
        <w:pStyle w:val="Heading5"/>
      </w:pPr>
      <w:r>
        <w:t>Optional Features</w:t>
      </w:r>
    </w:p>
    <w:p w14:paraId="6BBF1095" w14:textId="5CA82A0C" w:rsidR="00613C26" w:rsidRPr="00613C26" w:rsidRDefault="00613C26" w:rsidP="00613C26">
      <w:pPr>
        <w:rPr>
          <w:lang w:val="en-GB"/>
        </w:rPr>
      </w:pPr>
      <w:r>
        <w:rPr>
          <w:lang w:val="en-GB"/>
        </w:rPr>
        <w:t>The above model is capable of handling many cases. To handle more complex requirements, apply any of these</w:t>
      </w:r>
      <w:r w:rsidR="00EE1C8C">
        <w:rPr>
          <w:lang w:val="en-GB"/>
        </w:rPr>
        <w:t xml:space="preserve"> optional</w:t>
      </w:r>
      <w:r>
        <w:rPr>
          <w:lang w:val="en-GB"/>
        </w:rPr>
        <w:t xml:space="preserve"> techniques. They can also be used together. </w:t>
      </w:r>
    </w:p>
    <w:p w14:paraId="43445E19" w14:textId="27537C7E" w:rsidR="005B07AD" w:rsidRDefault="00F05F85" w:rsidP="00E7573A">
      <w:pPr>
        <w:pStyle w:val="Heading6"/>
      </w:pPr>
      <w:r>
        <w:t>Important Metric</w:t>
      </w:r>
    </w:p>
    <w:p w14:paraId="5090F495" w14:textId="77777777" w:rsidR="00F05F85" w:rsidRDefault="00F05F85" w:rsidP="005B07AD">
      <w:pPr>
        <w:rPr>
          <w:lang w:val="en-GB"/>
        </w:rPr>
      </w:pPr>
      <w:r>
        <w:rPr>
          <w:lang w:val="en-GB"/>
        </w:rPr>
        <w:t>What i</w:t>
      </w:r>
      <w:r w:rsidR="005B07AD">
        <w:rPr>
          <w:lang w:val="en-GB"/>
        </w:rPr>
        <w:t>f some metrics are relatively more important</w:t>
      </w:r>
      <w:r>
        <w:rPr>
          <w:lang w:val="en-GB"/>
        </w:rPr>
        <w:t xml:space="preserve"> than others? </w:t>
      </w:r>
    </w:p>
    <w:p w14:paraId="56AD48AC" w14:textId="344765CF" w:rsidR="00F05F85" w:rsidRDefault="00F05F85" w:rsidP="005B07AD">
      <w:pPr>
        <w:rPr>
          <w:lang w:val="en-GB"/>
        </w:rPr>
      </w:pPr>
      <w:r>
        <w:rPr>
          <w:lang w:val="en-GB"/>
        </w:rPr>
        <w:t>G</w:t>
      </w:r>
      <w:r w:rsidR="005B07AD">
        <w:rPr>
          <w:lang w:val="en-GB"/>
        </w:rPr>
        <w:t xml:space="preserve">ive it a higher weightage. </w:t>
      </w:r>
      <w:r>
        <w:rPr>
          <w:lang w:val="en-GB"/>
        </w:rPr>
        <w:t>If metric A is 2x more important than metric B, then ensure metric A weightage is 2x of metric B.</w:t>
      </w:r>
    </w:p>
    <w:p w14:paraId="51CD0190" w14:textId="72FFB41A" w:rsidR="005B07AD" w:rsidRDefault="005B07AD" w:rsidP="005B07AD">
      <w:pPr>
        <w:rPr>
          <w:lang w:val="en-GB"/>
        </w:rPr>
      </w:pPr>
      <w:r>
        <w:rPr>
          <w:lang w:val="en-GB"/>
        </w:rPr>
        <w:t>The sum of all weightages is 100%. In the following example, the CPU is given highest weightage. Notice they sum to exactly 100%</w:t>
      </w:r>
    </w:p>
    <w:p w14:paraId="40C1CE73" w14:textId="77777777" w:rsidR="005B07AD" w:rsidRDefault="005B07AD" w:rsidP="005B07AD">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5B07AD" w14:paraId="56EF7448" w14:textId="77777777" w:rsidTr="00B6132F">
        <w:tc>
          <w:tcPr>
            <w:tcW w:w="2713" w:type="dxa"/>
            <w:shd w:val="clear" w:color="auto" w:fill="F2F2F2" w:themeFill="background1" w:themeFillShade="F2"/>
          </w:tcPr>
          <w:p w14:paraId="6619E326" w14:textId="77777777" w:rsidR="005B07AD" w:rsidRDefault="005B07AD" w:rsidP="00B6132F">
            <w:pPr>
              <w:pStyle w:val="Tableheading"/>
            </w:pPr>
            <w:r>
              <w:t>Metric</w:t>
            </w:r>
          </w:p>
        </w:tc>
        <w:tc>
          <w:tcPr>
            <w:tcW w:w="1787" w:type="dxa"/>
            <w:shd w:val="clear" w:color="auto" w:fill="F2F2F2" w:themeFill="background1" w:themeFillShade="F2"/>
          </w:tcPr>
          <w:p w14:paraId="0A2C0CB0" w14:textId="77777777" w:rsidR="005B07AD" w:rsidRDefault="005B07AD" w:rsidP="00B6132F">
            <w:pPr>
              <w:pStyle w:val="Tableheading"/>
            </w:pPr>
            <w:r>
              <w:t xml:space="preserve">Weightage </w:t>
            </w:r>
          </w:p>
        </w:tc>
      </w:tr>
      <w:tr w:rsidR="005B07AD" w14:paraId="3AA395DA" w14:textId="77777777" w:rsidTr="00B6132F">
        <w:tc>
          <w:tcPr>
            <w:tcW w:w="2713" w:type="dxa"/>
          </w:tcPr>
          <w:p w14:paraId="3B4CDEC6" w14:textId="77777777" w:rsidR="005B07AD" w:rsidRDefault="005B07AD" w:rsidP="00B6132F">
            <w:pPr>
              <w:pStyle w:val="Tablecontent"/>
            </w:pPr>
            <w:r>
              <w:t>CPU Usage</w:t>
            </w:r>
          </w:p>
        </w:tc>
        <w:tc>
          <w:tcPr>
            <w:tcW w:w="1787" w:type="dxa"/>
          </w:tcPr>
          <w:p w14:paraId="0F0B2BFF" w14:textId="77777777" w:rsidR="005B07AD" w:rsidRDefault="005B07AD" w:rsidP="00B6132F">
            <w:pPr>
              <w:pStyle w:val="Tablecontent"/>
            </w:pPr>
            <w:r>
              <w:t>40%</w:t>
            </w:r>
          </w:p>
        </w:tc>
      </w:tr>
      <w:tr w:rsidR="005B07AD" w14:paraId="4E11D3A3" w14:textId="77777777" w:rsidTr="00B6132F">
        <w:tc>
          <w:tcPr>
            <w:tcW w:w="2713" w:type="dxa"/>
          </w:tcPr>
          <w:p w14:paraId="30B89939" w14:textId="77777777" w:rsidR="005B07AD" w:rsidRDefault="005B07AD" w:rsidP="00B6132F">
            <w:pPr>
              <w:pStyle w:val="Tablecontent"/>
            </w:pPr>
            <w:r>
              <w:t>Memory Usage</w:t>
            </w:r>
          </w:p>
        </w:tc>
        <w:tc>
          <w:tcPr>
            <w:tcW w:w="1787" w:type="dxa"/>
          </w:tcPr>
          <w:p w14:paraId="34DAEF0F" w14:textId="77777777" w:rsidR="005B07AD" w:rsidRDefault="005B07AD" w:rsidP="00B6132F">
            <w:pPr>
              <w:pStyle w:val="Tablecontent"/>
            </w:pPr>
            <w:r>
              <w:t>20%</w:t>
            </w:r>
          </w:p>
        </w:tc>
      </w:tr>
      <w:tr w:rsidR="005B07AD" w14:paraId="590B9656" w14:textId="77777777" w:rsidTr="00B6132F">
        <w:tc>
          <w:tcPr>
            <w:tcW w:w="2713" w:type="dxa"/>
          </w:tcPr>
          <w:p w14:paraId="1CF0EF1B" w14:textId="77777777" w:rsidR="005B07AD" w:rsidRDefault="005B07AD" w:rsidP="00B6132F">
            <w:pPr>
              <w:pStyle w:val="Tablecontent"/>
            </w:pPr>
            <w:r>
              <w:t>Disk Usage</w:t>
            </w:r>
          </w:p>
        </w:tc>
        <w:tc>
          <w:tcPr>
            <w:tcW w:w="1787" w:type="dxa"/>
          </w:tcPr>
          <w:p w14:paraId="62119EF2" w14:textId="77777777" w:rsidR="005B07AD" w:rsidRDefault="005B07AD" w:rsidP="00B6132F">
            <w:pPr>
              <w:pStyle w:val="Tablecontent"/>
            </w:pPr>
            <w:r>
              <w:t>20%</w:t>
            </w:r>
          </w:p>
        </w:tc>
      </w:tr>
      <w:tr w:rsidR="005B07AD" w14:paraId="685648A7" w14:textId="77777777" w:rsidTr="00B6132F">
        <w:tc>
          <w:tcPr>
            <w:tcW w:w="2713" w:type="dxa"/>
          </w:tcPr>
          <w:p w14:paraId="2C9334B7" w14:textId="77777777" w:rsidR="005B07AD" w:rsidRDefault="005B07AD" w:rsidP="00B6132F">
            <w:pPr>
              <w:pStyle w:val="Tablecontent"/>
            </w:pPr>
            <w:r>
              <w:t>Network Usage</w:t>
            </w:r>
          </w:p>
        </w:tc>
        <w:tc>
          <w:tcPr>
            <w:tcW w:w="1787" w:type="dxa"/>
          </w:tcPr>
          <w:p w14:paraId="265A114C" w14:textId="77777777" w:rsidR="005B07AD" w:rsidRDefault="005B07AD" w:rsidP="00B6132F">
            <w:pPr>
              <w:pStyle w:val="Tablecontent"/>
            </w:pPr>
            <w:r>
              <w:t>20%</w:t>
            </w:r>
          </w:p>
        </w:tc>
      </w:tr>
    </w:tbl>
    <w:p w14:paraId="52065B37" w14:textId="68F61B83" w:rsidR="001F6DC4" w:rsidRDefault="00613C26" w:rsidP="00E7573A">
      <w:pPr>
        <w:pStyle w:val="Heading6"/>
      </w:pPr>
      <w:r>
        <w:t>Complex</w:t>
      </w:r>
      <w:r w:rsidR="00AB08CC">
        <w:t xml:space="preserve"> KPI</w:t>
      </w:r>
    </w:p>
    <w:p w14:paraId="4756D7E4" w14:textId="652BD9BB" w:rsidR="00FB6DF2" w:rsidRDefault="001A1A07" w:rsidP="001A1A07">
      <w:pPr>
        <w:rPr>
          <w:lang w:val="en-GB"/>
        </w:rPr>
      </w:pPr>
      <w:r>
        <w:rPr>
          <w:lang w:val="en-GB"/>
        </w:rPr>
        <w:t xml:space="preserve">What if you have a long list of metrics and they are equally important? For example, if you have 15 metrics, and one of them is red while others are green, that single red will not be able to pull the overall KPI down low. If you want the KPI to be low because the issue is severe, you need to </w:t>
      </w:r>
      <w:r w:rsidR="0058686D">
        <w:rPr>
          <w:lang w:val="en-GB"/>
        </w:rPr>
        <w:t>split the large table into smaller table. Ensure the grouping is logical</w:t>
      </w:r>
      <w:r w:rsidR="005F51B6">
        <w:rPr>
          <w:lang w:val="en-GB"/>
        </w:rPr>
        <w:t>.</w:t>
      </w:r>
      <w:r w:rsidR="0058686D">
        <w:rPr>
          <w:lang w:val="en-GB"/>
        </w:rPr>
        <w:t xml:space="preserve"> </w:t>
      </w:r>
    </w:p>
    <w:p w14:paraId="6434B9ED" w14:textId="3A6124D8" w:rsidR="00AB08CC" w:rsidRPr="00AB08CC" w:rsidRDefault="001A1A07" w:rsidP="00AB08CC">
      <w:pPr>
        <w:rPr>
          <w:lang w:val="en-GB"/>
        </w:rPr>
      </w:pPr>
      <w:r>
        <w:rPr>
          <w:lang w:val="en-GB"/>
        </w:rPr>
        <w:t xml:space="preserve">For example, a Kubernetes </w:t>
      </w:r>
      <w:r w:rsidR="00FB6DF2">
        <w:rPr>
          <w:lang w:val="en-GB"/>
        </w:rPr>
        <w:t>cluster can be affected by either infrastructure problem or application (workload) problem. If we combine all the metrics, each metric has a relatively low weightage, as their sum is 100%. We solve this by combining them into 2. We then take the lowest of the 2 sub-KPI</w:t>
      </w:r>
      <w:r w:rsidR="00863025">
        <w:rPr>
          <w:lang w:val="en-GB"/>
        </w:rPr>
        <w:t xml:space="preserve"> metrics</w:t>
      </w:r>
      <w:r w:rsidR="00FB6DF2">
        <w:rPr>
          <w:lang w:val="en-GB"/>
        </w:rPr>
        <w:t>.</w:t>
      </w:r>
    </w:p>
    <w:p w14:paraId="73E1C93D" w14:textId="77777777" w:rsidR="00AB08CC" w:rsidRDefault="00AB08CC" w:rsidP="00E7573A">
      <w:pPr>
        <w:pStyle w:val="Heading6"/>
      </w:pPr>
      <w:r>
        <w:lastRenderedPageBreak/>
        <w:t>Override</w:t>
      </w:r>
    </w:p>
    <w:p w14:paraId="37F22E9C" w14:textId="77777777" w:rsidR="00AB08CC" w:rsidRDefault="00AB08CC" w:rsidP="00AB08C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3093484B" w14:textId="6D0454AD" w:rsidR="001A1A07" w:rsidRDefault="00AB08CC" w:rsidP="00AB08CC">
      <w:pPr>
        <w:rPr>
          <w:lang w:val="en-GB"/>
        </w:rPr>
      </w:pPr>
      <w:r>
        <w:rPr>
          <w:lang w:val="en-GB"/>
        </w:rPr>
        <w:t xml:space="preserve">For example, if there is any error packet, you want to set the KPI value to red to reflect that there is a severe problem happening. </w:t>
      </w:r>
    </w:p>
    <w:p w14:paraId="2B9B566E" w14:textId="0FD953D7" w:rsidR="005B07AD" w:rsidRDefault="00500B93" w:rsidP="00AB08CC">
      <w:pPr>
        <w:rPr>
          <w:lang w:val="en-GB"/>
        </w:rPr>
      </w:pPr>
      <w:r>
        <w:rPr>
          <w:lang w:val="en-GB"/>
        </w:rPr>
        <w:t xml:space="preserve">Override can be combined with Large KPI. In the Kubernetes cluster, we place the error packet into the override table as it rarely happens yet it’s critical. </w:t>
      </w:r>
    </w:p>
    <w:p w14:paraId="024D0EC0" w14:textId="7F6EA03E" w:rsidR="006511DC" w:rsidRDefault="006511DC" w:rsidP="00E7573A">
      <w:pPr>
        <w:pStyle w:val="Heading5"/>
      </w:pPr>
      <w:r>
        <w:t>Validation</w:t>
      </w:r>
    </w:p>
    <w:p w14:paraId="4056778E" w14:textId="066C6E24" w:rsidR="006511DC" w:rsidRDefault="006511DC" w:rsidP="006511DC">
      <w:pPr>
        <w:rPr>
          <w:lang w:val="en-GB"/>
        </w:rPr>
      </w:pPr>
      <w:r>
        <w:rPr>
          <w:lang w:val="en-GB"/>
        </w:rPr>
        <w:t xml:space="preserve">Once you design </w:t>
      </w:r>
      <w:r w:rsidR="001F6DC4">
        <w:rPr>
          <w:lang w:val="en-GB"/>
        </w:rPr>
        <w:t>the KPI for a specific object, always do a validation. This helps you validates if the thresholds, weightage, metrics actually deliver the score that matches your expectation. Write down the common scenarios along with the expected value.</w:t>
      </w:r>
    </w:p>
    <w:p w14:paraId="613B845C" w14:textId="75F4831A" w:rsidR="006511DC" w:rsidRDefault="006511DC" w:rsidP="006511DC">
      <w:pPr>
        <w:rPr>
          <w:lang w:val="en-GB"/>
        </w:rPr>
      </w:pPr>
      <w:r>
        <w:rPr>
          <w:lang w:val="en-GB"/>
        </w:rPr>
        <w:t>I got a surprise on the result, that I thought there was a bug in the formula. Remember that 1 red has the weight of 8 green? So when I see 3 reds and 9 green, I expect the value to be in the red, which is below 25. But I got a low orange.</w:t>
      </w:r>
    </w:p>
    <w:p w14:paraId="4351A87F" w14:textId="77777777" w:rsidR="006511DC" w:rsidRDefault="006511DC" w:rsidP="006511DC">
      <w:pPr>
        <w:rPr>
          <w:lang w:val="en-GB"/>
        </w:rPr>
      </w:pPr>
      <w:r>
        <w:rPr>
          <w:lang w:val="en-GB"/>
        </w:rPr>
        <w:t>So let’s do some validation. I find testing the corner case useful. So let’s see what value we get when we have 9 perfect green and 3 worst red. What value do you expect?</w:t>
      </w:r>
    </w:p>
    <w:p w14:paraId="2EB9F045" w14:textId="77777777" w:rsidR="006511DC" w:rsidRDefault="006511DC" w:rsidP="006511DC">
      <w:pPr>
        <w:rPr>
          <w:lang w:val="en-GB"/>
        </w:rPr>
      </w:pPr>
      <w:r>
        <w:rPr>
          <w:lang w:val="en-GB"/>
        </w:rPr>
        <w:t xml:space="preserve">A simple, non-weighted average will give a value of 75. This is right in the border of green or yellow. </w:t>
      </w:r>
    </w:p>
    <w:p w14:paraId="2E4362A1" w14:textId="77777777" w:rsidR="006511DC" w:rsidRDefault="006511DC" w:rsidP="006511DC">
      <w:pPr>
        <w:rPr>
          <w:lang w:val="en-GB"/>
        </w:rPr>
      </w:pPr>
      <w:r>
        <w:rPr>
          <w:lang w:val="en-GB"/>
        </w:rPr>
        <w:t>What color does the weightage score give us?</w:t>
      </w:r>
    </w:p>
    <w:p w14:paraId="6A2B92FA" w14:textId="77777777" w:rsidR="006511DC" w:rsidRDefault="006511DC" w:rsidP="006511DC">
      <w:pPr>
        <w:jc w:val="center"/>
        <w:rPr>
          <w:lang w:val="en-GB"/>
        </w:rPr>
      </w:pPr>
      <w:r w:rsidRPr="00447FDB">
        <w:rPr>
          <w:noProof/>
          <w:lang w:val="en-GB"/>
        </w:rPr>
        <w:drawing>
          <wp:inline distT="0" distB="0" distL="0" distR="0" wp14:anchorId="4E1105D9" wp14:editId="5A744A4E">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07"/>
                    <a:stretch>
                      <a:fillRect/>
                    </a:stretch>
                  </pic:blipFill>
                  <pic:spPr>
                    <a:xfrm>
                      <a:off x="0" y="0"/>
                      <a:ext cx="4006800" cy="2275200"/>
                    </a:xfrm>
                    <a:prstGeom prst="rect">
                      <a:avLst/>
                    </a:prstGeom>
                  </pic:spPr>
                </pic:pic>
              </a:graphicData>
            </a:graphic>
          </wp:inline>
        </w:drawing>
      </w:r>
    </w:p>
    <w:p w14:paraId="24B26E84" w14:textId="77777777" w:rsidR="006511DC" w:rsidRDefault="006511DC" w:rsidP="006511DC">
      <w:pPr>
        <w:rPr>
          <w:lang w:val="en-GB"/>
        </w:rPr>
      </w:pPr>
      <w:r>
        <w:rPr>
          <w:lang w:val="en-GB"/>
        </w:rPr>
        <w:t>It gives us a low orange. It is not red, but close enough to be red. This is why the score is important too, not just the color.</w:t>
      </w:r>
    </w:p>
    <w:p w14:paraId="6C4694CB" w14:textId="2415A642" w:rsidR="006511DC" w:rsidRDefault="006511DC" w:rsidP="006511DC">
      <w:pPr>
        <w:rPr>
          <w:lang w:val="en-GB"/>
        </w:rPr>
      </w:pPr>
      <w:r>
        <w:rPr>
          <w:lang w:val="en-GB"/>
        </w:rPr>
        <w:t>What if your red is not the worst, but barely red? How many borderline red (near 25%) required before a perfect green (100%) is showing red?</w:t>
      </w:r>
    </w:p>
    <w:p w14:paraId="6D97F5EF" w14:textId="1308C490" w:rsidR="007501D7" w:rsidRDefault="007501D7" w:rsidP="006511DC">
      <w:pPr>
        <w:rPr>
          <w:lang w:val="en-GB"/>
        </w:rPr>
      </w:pPr>
      <w:r>
        <w:rPr>
          <w:lang w:val="en-GB"/>
        </w:rPr>
        <w:t xml:space="preserve">The following table shows </w:t>
      </w:r>
      <w:r w:rsidR="004F48C8">
        <w:rPr>
          <w:lang w:val="en-GB"/>
        </w:rPr>
        <w:t xml:space="preserve">1 perfect green score and 11 barely-red scores. What color do you get at the end? </w:t>
      </w:r>
    </w:p>
    <w:p w14:paraId="6AC71D97" w14:textId="77777777" w:rsidR="006511DC" w:rsidRDefault="006511DC" w:rsidP="006511DC">
      <w:pPr>
        <w:jc w:val="center"/>
        <w:rPr>
          <w:lang w:val="en-GB"/>
        </w:rPr>
      </w:pPr>
      <w:r w:rsidRPr="00844621">
        <w:rPr>
          <w:noProof/>
          <w:lang w:val="en-GB"/>
        </w:rPr>
        <w:lastRenderedPageBreak/>
        <w:drawing>
          <wp:inline distT="0" distB="0" distL="0" distR="0" wp14:anchorId="4D58EE85" wp14:editId="3A537E88">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08"/>
                    <a:stretch>
                      <a:fillRect/>
                    </a:stretch>
                  </pic:blipFill>
                  <pic:spPr>
                    <a:xfrm>
                      <a:off x="0" y="0"/>
                      <a:ext cx="4006800" cy="2275200"/>
                    </a:xfrm>
                    <a:prstGeom prst="rect">
                      <a:avLst/>
                    </a:prstGeom>
                  </pic:spPr>
                </pic:pic>
              </a:graphicData>
            </a:graphic>
          </wp:inline>
        </w:drawing>
      </w:r>
    </w:p>
    <w:p w14:paraId="5EF3F0FC" w14:textId="56AF1E08" w:rsidR="0017131B" w:rsidRDefault="004F48C8" w:rsidP="006511DC">
      <w:pPr>
        <w:rPr>
          <w:lang w:val="en-GB"/>
        </w:rPr>
      </w:pPr>
      <w:r>
        <w:rPr>
          <w:lang w:val="en-GB"/>
        </w:rPr>
        <w:t xml:space="preserve">Yup, you get </w:t>
      </w:r>
      <w:r w:rsidR="00CE371E">
        <w:rPr>
          <w:lang w:val="en-GB"/>
        </w:rPr>
        <w:t>orange, not red. I</w:t>
      </w:r>
      <w:r w:rsidR="007501D7">
        <w:rPr>
          <w:lang w:val="en-GB"/>
        </w:rPr>
        <w:t xml:space="preserve">t takes many </w:t>
      </w:r>
      <w:r w:rsidR="00CE371E">
        <w:rPr>
          <w:lang w:val="en-GB"/>
        </w:rPr>
        <w:t xml:space="preserve">red scores, which makes it practically impossible </w:t>
      </w:r>
      <w:r w:rsidR="00AD0B23">
        <w:rPr>
          <w:lang w:val="en-GB"/>
        </w:rPr>
        <w:t xml:space="preserve">to get a red if each red is barely there. That’s why your red threshold needs to be 2x your orange threshold. If you make it too big, you will </w:t>
      </w:r>
      <w:r w:rsidR="00710F0C">
        <w:rPr>
          <w:lang w:val="en-GB"/>
        </w:rPr>
        <w:t>get barely-red in most cases.</w:t>
      </w:r>
    </w:p>
    <w:p w14:paraId="368F0246" w14:textId="0D139237" w:rsidR="006511DC" w:rsidRDefault="006511DC" w:rsidP="006511DC">
      <w:pPr>
        <w:rPr>
          <w:lang w:val="en-GB"/>
        </w:rPr>
      </w:pPr>
      <w:r>
        <w:rPr>
          <w:lang w:val="en-GB"/>
        </w:rPr>
        <w:t xml:space="preserve">In actual environment, you certainly do not want to see red, even in </w:t>
      </w:r>
      <w:r w:rsidR="00710F0C">
        <w:rPr>
          <w:lang w:val="en-GB"/>
        </w:rPr>
        <w:t>development enviroment</w:t>
      </w:r>
      <w:r>
        <w:rPr>
          <w:lang w:val="en-GB"/>
        </w:rPr>
        <w:t>. Each VM will have their own score, but overall you want to see majority green.</w:t>
      </w:r>
      <w:r w:rsidR="00912931">
        <w:rPr>
          <w:lang w:val="en-GB"/>
        </w:rPr>
        <w:t xml:space="preserve"> Use heatmap to show, as it will automatically order them by the value. </w:t>
      </w:r>
    </w:p>
    <w:p w14:paraId="2756F566" w14:textId="77777777" w:rsidR="006511DC" w:rsidRDefault="006511DC" w:rsidP="006511DC">
      <w:pPr>
        <w:rPr>
          <w:lang w:val="en-GB"/>
        </w:rPr>
      </w:pPr>
      <w:r w:rsidRPr="00A910FA">
        <w:rPr>
          <w:noProof/>
          <w:lang w:val="en-GB"/>
        </w:rPr>
        <w:drawing>
          <wp:inline distT="0" distB="0" distL="0" distR="0" wp14:anchorId="46F264B0" wp14:editId="302A0C56">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09"/>
                    <a:stretch>
                      <a:fillRect/>
                    </a:stretch>
                  </pic:blipFill>
                  <pic:spPr>
                    <a:xfrm>
                      <a:off x="0" y="0"/>
                      <a:ext cx="6645910" cy="912495"/>
                    </a:xfrm>
                    <a:prstGeom prst="rect">
                      <a:avLst/>
                    </a:prstGeom>
                  </pic:spPr>
                </pic:pic>
              </a:graphicData>
            </a:graphic>
          </wp:inline>
        </w:drawing>
      </w:r>
    </w:p>
    <w:p w14:paraId="1968605F" w14:textId="77777777" w:rsidR="008D5014" w:rsidRDefault="008D5014" w:rsidP="00AC6E1E">
      <w:pPr>
        <w:pStyle w:val="Heading4"/>
      </w:pPr>
      <w:r>
        <w:t>vSphere VM KPI (%)</w:t>
      </w:r>
    </w:p>
    <w:p w14:paraId="5445DADA" w14:textId="77777777" w:rsidR="008D5014" w:rsidRDefault="008D5014" w:rsidP="008D5014">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16E9BBD5" w14:textId="77777777" w:rsidR="008D5014" w:rsidRPr="00A452F2" w:rsidRDefault="008D5014" w:rsidP="008D5014">
      <w:pPr>
        <w:rPr>
          <w:lang w:val="en-GB"/>
        </w:rPr>
      </w:pPr>
      <w:r>
        <w:rPr>
          <w:rStyle w:val="normaltextrun"/>
          <w:rFonts w:ascii="Calibri" w:hAnsi="Calibri" w:cs="Calibri"/>
          <w:lang w:val="en-GB"/>
        </w:rPr>
        <w:t>Let’s now put together all the counters from Guest OS and VM. For completeness, I added the utilization counters to act as leading indicators.</w:t>
      </w:r>
    </w:p>
    <w:p w14:paraId="1FD79DAB" w14:textId="77777777" w:rsidR="008D5014" w:rsidRPr="00A452F2" w:rsidRDefault="008D5014" w:rsidP="008D5014">
      <w:pPr>
        <w:pStyle w:val="paragraph"/>
        <w:rPr>
          <w:lang w:val="en-GB"/>
        </w:rPr>
      </w:pPr>
      <w:r>
        <w:rPr>
          <w:noProof/>
        </w:rPr>
        <w:drawing>
          <wp:inline distT="0" distB="0" distL="0" distR="0" wp14:anchorId="20548488" wp14:editId="656D2A26">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10">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DC860F2" w14:textId="77777777" w:rsidR="008D5014" w:rsidRDefault="008D5014" w:rsidP="008D5014">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7B3BE3C0" w14:textId="77777777" w:rsidR="008D5014" w:rsidRDefault="008D5014" w:rsidP="008D5014">
      <w:r>
        <w:rPr>
          <w:rStyle w:val="normaltextrun"/>
          <w:rFonts w:ascii="Calibri" w:hAnsi="Calibri" w:cs="Calibri"/>
          <w:lang w:val="en-GB"/>
        </w:rPr>
        <w:lastRenderedPageBreak/>
        <w:t xml:space="preserve">Pick the metrics that’s relevant to your environment. Here is what I recommend, including their threshold. </w:t>
      </w:r>
    </w:p>
    <w:p w14:paraId="439D33A9" w14:textId="77777777" w:rsidR="008D5014" w:rsidRDefault="008D5014" w:rsidP="008D5014">
      <w:pPr>
        <w:pStyle w:val="Tablecontent"/>
        <w:rPr>
          <w:lang w:val="en-SG"/>
        </w:rPr>
      </w:pPr>
      <w:r w:rsidRPr="00193E64">
        <w:rPr>
          <w:noProof/>
          <w:lang w:val="en-SG"/>
        </w:rPr>
        <w:drawing>
          <wp:inline distT="0" distB="0" distL="0" distR="0" wp14:anchorId="27F6DE5B" wp14:editId="44BD07C6">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811"/>
                    <a:stretch>
                      <a:fillRect/>
                    </a:stretch>
                  </pic:blipFill>
                  <pic:spPr>
                    <a:xfrm>
                      <a:off x="0" y="0"/>
                      <a:ext cx="6645910" cy="3547745"/>
                    </a:xfrm>
                    <a:prstGeom prst="rect">
                      <a:avLst/>
                    </a:prstGeom>
                  </pic:spPr>
                </pic:pic>
              </a:graphicData>
            </a:graphic>
          </wp:inline>
        </w:drawing>
      </w:r>
    </w:p>
    <w:p w14:paraId="00D3BE6E" w14:textId="77777777" w:rsidR="008D5014" w:rsidRDefault="008D5014" w:rsidP="008D5014">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563D21E1" w14:textId="77777777" w:rsidR="008D5014" w:rsidRDefault="008D5014" w:rsidP="008D5014">
      <w:pPr>
        <w:pStyle w:val="Tablecontent"/>
        <w:rPr>
          <w:lang w:val="en-SG"/>
        </w:rPr>
      </w:pPr>
      <w:r>
        <w:rPr>
          <w:lang w:val="en-SG"/>
        </w:rPr>
        <w:t xml:space="preserve">Do you know why we use CPU Run – Overlap as opposed to CPU Usage? Read Part 2 Chapter 2 CPU Metrics. </w:t>
      </w:r>
    </w:p>
    <w:p w14:paraId="02499D1E" w14:textId="77777777" w:rsidR="008D5014" w:rsidRPr="00990DB5" w:rsidRDefault="008D5014" w:rsidP="008D5014">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5D1D47D0" w14:textId="77777777" w:rsidR="008D5014" w:rsidRDefault="008D5014" w:rsidP="008D5014">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4758CE15" w14:textId="77777777" w:rsidR="008D5014" w:rsidRDefault="008D5014" w:rsidP="00E7573A">
      <w:pPr>
        <w:pStyle w:val="Heading5"/>
      </w:pPr>
      <w:r>
        <w:t>Metrics Not Used</w:t>
      </w:r>
    </w:p>
    <w:p w14:paraId="34E6CC1A" w14:textId="77777777" w:rsidR="008D5014" w:rsidRDefault="008D5014" w:rsidP="008D5014">
      <w:pPr>
        <w:rPr>
          <w:lang w:val="en-GB"/>
        </w:rPr>
      </w:pPr>
      <w:r>
        <w:rPr>
          <w:lang w:val="en-GB"/>
        </w:rPr>
        <w:t xml:space="preserve">What metrics are missing from the tables? </w:t>
      </w:r>
    </w:p>
    <w:p w14:paraId="1530DE6F" w14:textId="77777777" w:rsidR="008D5014" w:rsidRDefault="008D5014" w:rsidP="008D5014">
      <w:pPr>
        <w:rPr>
          <w:lang w:val="en-GB"/>
        </w:rPr>
      </w:pPr>
      <w:r>
        <w:rPr>
          <w:lang w:val="en-GB"/>
        </w:rPr>
        <w:t>The following metrics are not included, along with the reason why:</w:t>
      </w:r>
    </w:p>
    <w:p w14:paraId="0ED20BC3" w14:textId="77777777" w:rsidR="008D5014" w:rsidRDefault="008D5014" w:rsidP="008D5014">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2B19FD9A" w14:textId="77777777" w:rsidR="008D5014" w:rsidRDefault="008D5014" w:rsidP="008D5014">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F22B48B" w14:textId="77777777" w:rsidR="008D5014" w:rsidRDefault="008D5014" w:rsidP="008D5014">
      <w:pPr>
        <w:pStyle w:val="Bullet"/>
        <w:rPr>
          <w:lang w:val="en-GB"/>
        </w:rPr>
      </w:pPr>
      <w:r>
        <w:rPr>
          <w:lang w:val="en-GB"/>
        </w:rPr>
        <w:t>Guest OS: CPU Context Switch. The profiling shows this metrics has a very wide band.</w:t>
      </w:r>
    </w:p>
    <w:p w14:paraId="117509CC" w14:textId="77777777" w:rsidR="008D5014" w:rsidRDefault="008D5014" w:rsidP="008D5014">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2058DA8" w14:textId="77777777" w:rsidR="008D5014" w:rsidRDefault="008D5014" w:rsidP="008D5014">
      <w:pPr>
        <w:pStyle w:val="Bullet"/>
        <w:rPr>
          <w:lang w:val="en-GB"/>
        </w:rPr>
      </w:pPr>
      <w:r>
        <w:rPr>
          <w:lang w:val="en-GB"/>
        </w:rPr>
        <w:t>Guest OS: Swapped File remaining size. Not sure if they impact performance.</w:t>
      </w:r>
    </w:p>
    <w:p w14:paraId="04B242FD" w14:textId="32648682" w:rsidR="00120E6E" w:rsidRDefault="00120E6E" w:rsidP="008D5014">
      <w:pPr>
        <w:pStyle w:val="Bullet"/>
        <w:rPr>
          <w:lang w:val="en-GB"/>
        </w:rPr>
      </w:pPr>
      <w:r>
        <w:rPr>
          <w:lang w:val="en-GB"/>
        </w:rPr>
        <w:t xml:space="preserve">VM Balloon. We covered the reason </w:t>
      </w:r>
      <w:hyperlink w:anchor="_Ballooned" w:history="1">
        <w:r w:rsidRPr="00120E6E">
          <w:rPr>
            <w:rStyle w:val="Hyperlink"/>
            <w:lang w:val="en-GB"/>
          </w:rPr>
          <w:t>here</w:t>
        </w:r>
      </w:hyperlink>
      <w:r>
        <w:rPr>
          <w:lang w:val="en-GB"/>
        </w:rPr>
        <w:t xml:space="preserve">. </w:t>
      </w:r>
    </w:p>
    <w:p w14:paraId="3A1848DD" w14:textId="102208A4" w:rsidR="008D5014" w:rsidRDefault="008D5014" w:rsidP="008D5014">
      <w:pPr>
        <w:pStyle w:val="Bullet"/>
        <w:rPr>
          <w:lang w:val="en-GB"/>
        </w:rPr>
      </w:pPr>
      <w:r>
        <w:rPr>
          <w:lang w:val="en-GB"/>
        </w:rPr>
        <w:t>vMotion. This is an event, not a metric. It does not happen regularly, in fact most of the time it does not happen.</w:t>
      </w:r>
    </w:p>
    <w:p w14:paraId="50B0102A" w14:textId="77777777" w:rsidR="008D5014" w:rsidRDefault="008D5014" w:rsidP="008D5014">
      <w:pPr>
        <w:pStyle w:val="Bullet"/>
        <w:rPr>
          <w:lang w:val="en-GB"/>
        </w:rPr>
      </w:pPr>
      <w:r>
        <w:rPr>
          <w:lang w:val="en-GB"/>
        </w:rPr>
        <w:lastRenderedPageBreak/>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0D68F8D9" w14:textId="77777777" w:rsidR="008D5014" w:rsidRDefault="008D5014" w:rsidP="008D5014">
      <w:pPr>
        <w:pStyle w:val="Bullet"/>
        <w:rPr>
          <w:lang w:val="en-GB"/>
        </w:rPr>
      </w:pPr>
      <w:r>
        <w:rPr>
          <w:lang w:val="en-GB"/>
        </w:rPr>
        <w:t>Latency due to disk snapshot. The metric VM Wait already covers it, so no need to double count.</w:t>
      </w:r>
    </w:p>
    <w:p w14:paraId="0F1F4B4A" w14:textId="77777777" w:rsidR="008D5014" w:rsidRDefault="008D5014" w:rsidP="008D5014">
      <w:pPr>
        <w:pStyle w:val="Bullet"/>
        <w:rPr>
          <w:lang w:val="en-GB"/>
        </w:rPr>
      </w:pPr>
      <w:r w:rsidRPr="00860A05">
        <w:rPr>
          <w:lang w:val="en-GB"/>
        </w:rPr>
        <w:t>Undesired network packets, such as broadcast and multicast. They do not actually cause performance.</w:t>
      </w:r>
    </w:p>
    <w:p w14:paraId="3E982109" w14:textId="77777777" w:rsidR="008D5014" w:rsidRPr="000A77D5" w:rsidRDefault="008D5014" w:rsidP="008D5014">
      <w:pPr>
        <w:pStyle w:val="Bullet"/>
        <w:rPr>
          <w:lang w:val="en-GB"/>
        </w:rPr>
      </w:pPr>
      <w:r w:rsidRPr="00860A05">
        <w:t>Network RX Dropped Packets. Too many false positive.</w:t>
      </w:r>
    </w:p>
    <w:p w14:paraId="6D383739" w14:textId="77777777" w:rsidR="008D5014" w:rsidRPr="007778FA" w:rsidRDefault="008D5014" w:rsidP="008D5014">
      <w:pPr>
        <w:pStyle w:val="Bullet"/>
        <w:rPr>
          <w:lang w:val="en-GB"/>
        </w:rPr>
      </w:pPr>
      <w:r>
        <w:t xml:space="preserve">VM DRS Score. </w:t>
      </w:r>
      <w:hyperlink r:id="rId812" w:history="1">
        <w:r>
          <w:rPr>
            <w:rStyle w:val="Hyperlink"/>
          </w:rPr>
          <w:t>Niels Hagoort</w:t>
        </w:r>
      </w:hyperlink>
      <w:r>
        <w:t xml:space="preserve"> states </w:t>
      </w:r>
      <w:hyperlink r:id="rId813"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20AB878F" w14:textId="77777777" w:rsidR="008D5014" w:rsidRPr="007B260F" w:rsidRDefault="008D5014" w:rsidP="008D5014">
      <w:pPr>
        <w:rPr>
          <w:rFonts w:ascii="Calibri" w:hAnsi="Calibri" w:cs="Calibri"/>
          <w:lang w:val="en-GB"/>
        </w:rPr>
      </w:pPr>
      <w:r w:rsidRPr="007B260F">
        <w:rPr>
          <w:rFonts w:ascii="Calibri" w:hAnsi="Calibri" w:cs="Calibri"/>
          <w:lang w:val="en-GB"/>
        </w:rPr>
        <w:t>The threshold can be argued from 2 ways</w:t>
      </w:r>
    </w:p>
    <w:p w14:paraId="6F7C4A8B" w14:textId="77777777" w:rsidR="008D5014" w:rsidRPr="007B260F" w:rsidRDefault="008D5014" w:rsidP="008D5014">
      <w:pPr>
        <w:pStyle w:val="Bullet"/>
        <w:rPr>
          <w:lang w:val="en-GB"/>
        </w:rPr>
      </w:pPr>
      <w:r w:rsidRPr="007B260F">
        <w:rPr>
          <w:lang w:val="en-GB"/>
        </w:rPr>
        <w:t>Scientifically</w:t>
      </w:r>
    </w:p>
    <w:p w14:paraId="0E44AF49" w14:textId="77777777" w:rsidR="008D5014" w:rsidRPr="007B260F" w:rsidRDefault="008D5014" w:rsidP="008D5014">
      <w:pPr>
        <w:pStyle w:val="Bullet"/>
        <w:rPr>
          <w:lang w:val="en-GB"/>
        </w:rPr>
      </w:pPr>
      <w:r w:rsidRPr="007B260F">
        <w:rPr>
          <w:lang w:val="en-GB"/>
        </w:rPr>
        <w:t>“</w:t>
      </w:r>
      <w:r>
        <w:rPr>
          <w:lang w:val="en-GB"/>
        </w:rPr>
        <w:t>Practical</w:t>
      </w:r>
      <w:r w:rsidRPr="007B260F">
        <w:rPr>
          <w:lang w:val="en-GB"/>
        </w:rPr>
        <w:t>ly”</w:t>
      </w:r>
    </w:p>
    <w:p w14:paraId="7C052F80" w14:textId="77777777" w:rsidR="008D5014" w:rsidRDefault="008D5014" w:rsidP="008D5014">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6DFC333D" w14:textId="77777777" w:rsidR="008D5014" w:rsidRDefault="008D5014" w:rsidP="008D5014">
      <w:pPr>
        <w:rPr>
          <w:rFonts w:ascii="Calibri" w:hAnsi="Calibri" w:cs="Calibri"/>
          <w:lang w:val="en-GB"/>
        </w:rPr>
      </w:pPr>
      <w:r>
        <w:rPr>
          <w:rFonts w:ascii="Calibri" w:hAnsi="Calibri" w:cs="Calibri"/>
          <w:lang w:val="en-GB"/>
        </w:rPr>
        <w:t xml:space="preserve">I take the lowest of the two, as the requirement is proactive monitoring. </w:t>
      </w:r>
    </w:p>
    <w:p w14:paraId="7F46A12B" w14:textId="77777777" w:rsidR="008D5014" w:rsidRPr="00C12F50" w:rsidRDefault="008D5014" w:rsidP="00E7573A">
      <w:pPr>
        <w:pStyle w:val="Heading5"/>
      </w:pPr>
      <w:bookmarkStart w:id="98" w:name="_Troubleshooting_metrics"/>
      <w:bookmarkEnd w:id="98"/>
      <w:r>
        <w:t>20-second Peak Metrics</w:t>
      </w:r>
    </w:p>
    <w:p w14:paraId="53A1F21F" w14:textId="77777777" w:rsidR="008D5014" w:rsidRDefault="008D5014" w:rsidP="008D5014">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06D260B6" w14:textId="77777777" w:rsidR="008D5014" w:rsidRDefault="008D5014" w:rsidP="008D5014">
      <w:pPr>
        <w:rPr>
          <w:lang w:val="en-GB" w:eastAsia="en-SG"/>
        </w:rPr>
      </w:pPr>
      <w:r w:rsidRPr="00940A96">
        <w:rPr>
          <w:noProof/>
          <w:lang w:val="en-GB" w:eastAsia="en-SG"/>
        </w:rPr>
        <w:drawing>
          <wp:inline distT="0" distB="0" distL="0" distR="0" wp14:anchorId="22E0120B" wp14:editId="0921050B">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814"/>
                    <a:stretch>
                      <a:fillRect/>
                    </a:stretch>
                  </pic:blipFill>
                  <pic:spPr>
                    <a:xfrm>
                      <a:off x="0" y="0"/>
                      <a:ext cx="6645910" cy="3586480"/>
                    </a:xfrm>
                    <a:prstGeom prst="rect">
                      <a:avLst/>
                    </a:prstGeom>
                  </pic:spPr>
                </pic:pic>
              </a:graphicData>
            </a:graphic>
          </wp:inline>
        </w:drawing>
      </w:r>
    </w:p>
    <w:p w14:paraId="4FD4EA9A" w14:textId="77777777" w:rsidR="008D5014" w:rsidRDefault="008D5014" w:rsidP="008D5014">
      <w:pPr>
        <w:rPr>
          <w:lang w:val="en-GB" w:eastAsia="en-SG"/>
        </w:rPr>
      </w:pPr>
      <w:r>
        <w:rPr>
          <w:lang w:val="en-GB" w:eastAsia="en-SG"/>
        </w:rPr>
        <w:lastRenderedPageBreak/>
        <w:t>The peak column is based on 20-second average. So it’s 15x sharper than the 300-second average. It gives better visibility into the micro burst. If the burst exists, you will see something like this, where the 20-second shows much worse value consistently.</w:t>
      </w:r>
    </w:p>
    <w:p w14:paraId="3638F089" w14:textId="77777777" w:rsidR="008D5014" w:rsidRDefault="008D5014" w:rsidP="008D5014">
      <w:pPr>
        <w:rPr>
          <w:lang w:val="en-GB" w:eastAsia="en-SG"/>
        </w:rPr>
      </w:pPr>
      <w:r w:rsidRPr="00D7069B">
        <w:rPr>
          <w:noProof/>
          <w:lang w:val="en-GB" w:eastAsia="en-SG"/>
        </w:rPr>
        <w:drawing>
          <wp:inline distT="0" distB="0" distL="0" distR="0" wp14:anchorId="52CB30B1" wp14:editId="5817CAE5">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815"/>
                    <a:stretch>
                      <a:fillRect/>
                    </a:stretch>
                  </pic:blipFill>
                  <pic:spPr>
                    <a:xfrm>
                      <a:off x="0" y="0"/>
                      <a:ext cx="6645910" cy="1490980"/>
                    </a:xfrm>
                    <a:prstGeom prst="rect">
                      <a:avLst/>
                    </a:prstGeom>
                  </pic:spPr>
                </pic:pic>
              </a:graphicData>
            </a:graphic>
          </wp:inline>
        </w:drawing>
      </w:r>
    </w:p>
    <w:p w14:paraId="41708266" w14:textId="77777777" w:rsidR="008D5014" w:rsidRDefault="008D5014" w:rsidP="008D5014">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447599A" w14:textId="77777777" w:rsidR="008D5014" w:rsidRPr="00A452F2" w:rsidRDefault="008D5014" w:rsidP="00E7573A">
      <w:pPr>
        <w:pStyle w:val="Heading5"/>
        <w:rPr>
          <w:lang w:eastAsia="en-SG"/>
        </w:rPr>
      </w:pPr>
      <w:r>
        <w:rPr>
          <w:lang w:eastAsia="en-SG"/>
        </w:rPr>
        <w:t>H</w:t>
      </w:r>
      <w:r w:rsidRPr="4CAB3972">
        <w:rPr>
          <w:lang w:eastAsia="en-SG"/>
        </w:rPr>
        <w:t>ow are they chosen?</w:t>
      </w:r>
    </w:p>
    <w:p w14:paraId="1045148F" w14:textId="77777777" w:rsidR="008D5014" w:rsidRPr="00A452F2" w:rsidRDefault="008D5014" w:rsidP="008D5014">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45325A7C" w14:textId="77777777" w:rsidR="008D5014" w:rsidRPr="00A452F2" w:rsidRDefault="008D5014" w:rsidP="008D5014">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37C62B27" w14:textId="77777777" w:rsidR="008D5014" w:rsidRPr="00A452F2" w:rsidRDefault="008D5014" w:rsidP="008D5014">
      <w:pPr>
        <w:rPr>
          <w:lang w:val="en-GB" w:eastAsia="en-SG"/>
        </w:rPr>
      </w:pPr>
      <w:r>
        <w:rPr>
          <w:noProof/>
        </w:rPr>
        <w:drawing>
          <wp:inline distT="0" distB="0" distL="0" distR="0" wp14:anchorId="23CF8FCE" wp14:editId="6CCC98CA">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816">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872446B" w14:textId="77777777" w:rsidR="008D5014" w:rsidRPr="00A452F2" w:rsidRDefault="008D5014" w:rsidP="008D5014">
      <w:pPr>
        <w:rPr>
          <w:lang w:val="en-GB" w:eastAsia="en-SG"/>
        </w:rPr>
      </w:pPr>
      <w:r w:rsidRPr="00A452F2">
        <w:rPr>
          <w:lang w:val="en-GB" w:eastAsia="en-SG"/>
        </w:rPr>
        <w:t>What vRealize Operations 8.3</w:t>
      </w:r>
      <w:r>
        <w:rPr>
          <w:rStyle w:val="FootnoteReference"/>
          <w:lang w:val="en-GB" w:eastAsia="en-SG"/>
        </w:rPr>
        <w:footnoteReference w:id="31"/>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2B7A120" w14:textId="77777777" w:rsidR="008D5014" w:rsidRPr="00A452F2" w:rsidRDefault="008D5014" w:rsidP="008D5014">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39AD23D0" w14:textId="77777777" w:rsidR="008D5014" w:rsidRPr="00A452F2" w:rsidRDefault="008D5014" w:rsidP="008D5014">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4243BE93" w14:textId="77777777" w:rsidR="008D5014" w:rsidRPr="00A452F2" w:rsidRDefault="008D5014" w:rsidP="008D5014">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3BF2E957" w14:textId="77777777" w:rsidR="008D5014" w:rsidRDefault="008D5014" w:rsidP="008D5014">
      <w:pPr>
        <w:rPr>
          <w:lang w:val="en-GB" w:eastAsia="en-SG"/>
        </w:rPr>
      </w:pPr>
      <w:r w:rsidRPr="4CAB3972">
        <w:rPr>
          <w:lang w:val="en-GB" w:eastAsia="en-SG"/>
        </w:rPr>
        <w:lastRenderedPageBreak/>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0EE8392" w14:textId="77777777" w:rsidR="008D5014" w:rsidRPr="00BA0B1B" w:rsidRDefault="008D5014" w:rsidP="00E7573A">
      <w:pPr>
        <w:pStyle w:val="Heading5"/>
        <w:rPr>
          <w:lang w:eastAsia="en-SG"/>
        </w:rPr>
      </w:pPr>
      <w:r>
        <w:rPr>
          <w:lang w:eastAsia="en-SG"/>
        </w:rPr>
        <w:t>What are the metrics?</w:t>
      </w:r>
    </w:p>
    <w:p w14:paraId="093A777F" w14:textId="77777777" w:rsidR="008D5014" w:rsidRDefault="008D5014" w:rsidP="008D5014">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2306F591" w14:textId="77777777" w:rsidR="008D5014" w:rsidRDefault="008D5014" w:rsidP="008D5014">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D5014" w:rsidRPr="00E51A31" w14:paraId="039108B7"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5D077884" w14:textId="77777777" w:rsidR="008D5014" w:rsidRPr="00AB3A08" w:rsidRDefault="008D5014" w:rsidP="00A26546">
            <w:pPr>
              <w:pStyle w:val="Tableheading"/>
              <w:rPr>
                <w:b/>
              </w:rPr>
            </w:pPr>
          </w:p>
        </w:tc>
        <w:tc>
          <w:tcPr>
            <w:tcW w:w="3094" w:type="dxa"/>
            <w:shd w:val="clear" w:color="auto" w:fill="auto"/>
          </w:tcPr>
          <w:p w14:paraId="02A74CAE"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673551D3"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D5014" w:rsidRPr="00E51A31" w14:paraId="348AB1F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E07FEAA" w14:textId="77777777" w:rsidR="008D5014" w:rsidRPr="00AB3A08" w:rsidRDefault="008D5014" w:rsidP="00A26546">
            <w:pPr>
              <w:pStyle w:val="Tablecontent"/>
            </w:pPr>
            <w:r>
              <w:t>Guest OS</w:t>
            </w:r>
          </w:p>
        </w:tc>
        <w:tc>
          <w:tcPr>
            <w:tcW w:w="3094" w:type="dxa"/>
            <w:shd w:val="clear" w:color="auto" w:fill="auto"/>
            <w:vAlign w:val="bottom"/>
          </w:tcPr>
          <w:p w14:paraId="43C1A3B6"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6B262F1"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D5014" w:rsidRPr="00E51A31" w14:paraId="4E5AD342"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7DAE2E5" w14:textId="77777777" w:rsidR="008D5014" w:rsidRPr="00AB3A08" w:rsidRDefault="008D5014" w:rsidP="00A26546">
            <w:pPr>
              <w:pStyle w:val="Tablecontent"/>
            </w:pPr>
          </w:p>
        </w:tc>
        <w:tc>
          <w:tcPr>
            <w:tcW w:w="3094" w:type="dxa"/>
            <w:shd w:val="clear" w:color="auto" w:fill="auto"/>
            <w:vAlign w:val="bottom"/>
          </w:tcPr>
          <w:p w14:paraId="333F3692"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1B1D4E8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D5014" w:rsidRPr="00E51A31" w14:paraId="079A6838"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D675DA0" w14:textId="77777777" w:rsidR="008D5014" w:rsidRPr="00AB3A08" w:rsidRDefault="008D5014" w:rsidP="00A26546">
            <w:pPr>
              <w:pStyle w:val="Tablecontent"/>
            </w:pPr>
          </w:p>
        </w:tc>
        <w:tc>
          <w:tcPr>
            <w:tcW w:w="3094" w:type="dxa"/>
            <w:shd w:val="clear" w:color="auto" w:fill="auto"/>
            <w:vAlign w:val="bottom"/>
          </w:tcPr>
          <w:p w14:paraId="517F8403"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3F84C78"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D5014" w:rsidRPr="00E51A31" w14:paraId="172718EF"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99CF0E7" w14:textId="77777777" w:rsidR="008D5014" w:rsidRPr="00AB3A08" w:rsidRDefault="008D5014" w:rsidP="00A26546">
            <w:pPr>
              <w:pStyle w:val="Tablecontent"/>
            </w:pPr>
            <w:r>
              <w:t>VM CPU</w:t>
            </w:r>
          </w:p>
        </w:tc>
        <w:tc>
          <w:tcPr>
            <w:tcW w:w="3094" w:type="dxa"/>
            <w:shd w:val="clear" w:color="auto" w:fill="auto"/>
            <w:vAlign w:val="bottom"/>
          </w:tcPr>
          <w:p w14:paraId="24D2AF7A"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41A2A1D4"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D5014" w:rsidRPr="00E51A31" w14:paraId="31D65A1A"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1F45746" w14:textId="77777777" w:rsidR="008D5014" w:rsidRPr="00AB3A08" w:rsidRDefault="008D5014" w:rsidP="00A26546">
            <w:pPr>
              <w:pStyle w:val="Tablecontent"/>
            </w:pPr>
          </w:p>
        </w:tc>
        <w:tc>
          <w:tcPr>
            <w:tcW w:w="3094" w:type="dxa"/>
            <w:shd w:val="clear" w:color="auto" w:fill="auto"/>
            <w:vAlign w:val="bottom"/>
          </w:tcPr>
          <w:p w14:paraId="25C4F917"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094A6F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D5014" w:rsidRPr="00E51A31" w14:paraId="7B200F1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4B6167" w14:textId="77777777" w:rsidR="008D5014" w:rsidRPr="00AB3A08" w:rsidRDefault="008D5014" w:rsidP="00A26546">
            <w:pPr>
              <w:pStyle w:val="Tablecontent"/>
            </w:pPr>
          </w:p>
        </w:tc>
        <w:tc>
          <w:tcPr>
            <w:tcW w:w="3094" w:type="dxa"/>
            <w:shd w:val="clear" w:color="auto" w:fill="auto"/>
            <w:vAlign w:val="bottom"/>
          </w:tcPr>
          <w:p w14:paraId="71E46A9B"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2DAB35E"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D5014" w:rsidRPr="00E51A31" w14:paraId="6E3BA31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7F0AFF1" w14:textId="77777777" w:rsidR="008D5014" w:rsidRPr="00AB3A08" w:rsidRDefault="008D5014" w:rsidP="00A26546">
            <w:pPr>
              <w:pStyle w:val="Tablecontent"/>
            </w:pPr>
          </w:p>
        </w:tc>
        <w:tc>
          <w:tcPr>
            <w:tcW w:w="3094" w:type="dxa"/>
            <w:shd w:val="clear" w:color="auto" w:fill="auto"/>
            <w:vAlign w:val="bottom"/>
          </w:tcPr>
          <w:p w14:paraId="079A7351"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4B4697D5"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D5014" w:rsidRPr="00E51A31" w14:paraId="7B58A7E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0EB911B" w14:textId="77777777" w:rsidR="008D5014" w:rsidRPr="00AB3A08" w:rsidRDefault="008D5014" w:rsidP="00A26546">
            <w:pPr>
              <w:pStyle w:val="Tablecontent"/>
            </w:pPr>
          </w:p>
        </w:tc>
        <w:tc>
          <w:tcPr>
            <w:tcW w:w="3094" w:type="dxa"/>
            <w:shd w:val="clear" w:color="auto" w:fill="auto"/>
            <w:vAlign w:val="bottom"/>
          </w:tcPr>
          <w:p w14:paraId="682A68B0"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3DFF0467"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D5014" w:rsidRPr="00E51A31" w14:paraId="0E63055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2E2382" w14:textId="77777777" w:rsidR="008D5014" w:rsidRPr="00AB3A08" w:rsidRDefault="008D5014" w:rsidP="00A26546">
            <w:pPr>
              <w:pStyle w:val="Tablecontent"/>
            </w:pPr>
          </w:p>
        </w:tc>
        <w:tc>
          <w:tcPr>
            <w:tcW w:w="3094" w:type="dxa"/>
            <w:shd w:val="clear" w:color="auto" w:fill="auto"/>
            <w:vAlign w:val="bottom"/>
          </w:tcPr>
          <w:p w14:paraId="6C14FCED"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7C3813F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D5014" w:rsidRPr="00E51A31" w14:paraId="0970B6E9"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7CF770D" w14:textId="77777777" w:rsidR="008D5014" w:rsidRPr="00AB3A08" w:rsidRDefault="008D5014" w:rsidP="00A26546">
            <w:pPr>
              <w:pStyle w:val="Tablecontent"/>
            </w:pPr>
            <w:r>
              <w:t>VM Memory</w:t>
            </w:r>
          </w:p>
        </w:tc>
        <w:tc>
          <w:tcPr>
            <w:tcW w:w="3094" w:type="dxa"/>
            <w:shd w:val="clear" w:color="auto" w:fill="auto"/>
            <w:vAlign w:val="bottom"/>
          </w:tcPr>
          <w:p w14:paraId="3D16EEE9"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33D83B8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D5014" w:rsidRPr="00E51A31" w14:paraId="595CD291"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425CEB4" w14:textId="77777777" w:rsidR="008D5014" w:rsidRPr="00AB3A08" w:rsidRDefault="008D5014" w:rsidP="00A26546">
            <w:pPr>
              <w:pStyle w:val="Tablecontent"/>
            </w:pPr>
            <w:r>
              <w:t>VM Disk</w:t>
            </w:r>
          </w:p>
        </w:tc>
        <w:tc>
          <w:tcPr>
            <w:tcW w:w="3094" w:type="dxa"/>
            <w:shd w:val="clear" w:color="auto" w:fill="auto"/>
            <w:vAlign w:val="bottom"/>
          </w:tcPr>
          <w:p w14:paraId="7977A2DC"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7DAFB91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D5014" w:rsidRPr="00E51A31" w14:paraId="5DB2D98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06E076" w14:textId="77777777" w:rsidR="008D5014" w:rsidRPr="00AB3A08" w:rsidRDefault="008D5014" w:rsidP="00A26546">
            <w:pPr>
              <w:pStyle w:val="Tablecontent"/>
            </w:pPr>
          </w:p>
        </w:tc>
        <w:tc>
          <w:tcPr>
            <w:tcW w:w="3094" w:type="dxa"/>
            <w:shd w:val="clear" w:color="auto" w:fill="auto"/>
            <w:vAlign w:val="bottom"/>
          </w:tcPr>
          <w:p w14:paraId="77DDFC42" w14:textId="77777777" w:rsidR="008D5014" w:rsidRDefault="008D5014" w:rsidP="00A26546">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1A2377AD"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8D5014" w:rsidRPr="00E51A31" w14:paraId="5263919A"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14FD3EE" w14:textId="77777777" w:rsidR="008D5014" w:rsidRPr="00625493" w:rsidRDefault="008D5014" w:rsidP="00A26546">
            <w:pPr>
              <w:pStyle w:val="Tablecontent"/>
              <w:rPr>
                <w:lang w:val="en-SG"/>
              </w:rPr>
            </w:pPr>
            <w:r>
              <w:rPr>
                <w:lang w:val="en-SG"/>
              </w:rPr>
              <w:t>VM Network</w:t>
            </w:r>
          </w:p>
        </w:tc>
        <w:tc>
          <w:tcPr>
            <w:tcW w:w="3094" w:type="dxa"/>
            <w:shd w:val="clear" w:color="auto" w:fill="auto"/>
            <w:vAlign w:val="bottom"/>
          </w:tcPr>
          <w:p w14:paraId="5E821AA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045D75B"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50D5AF17" w14:textId="77777777" w:rsidR="008D5014" w:rsidRDefault="008D5014" w:rsidP="008D5014">
      <w:pPr>
        <w:pStyle w:val="BeforeTable"/>
        <w:rPr>
          <w:lang w:val="en-GB" w:eastAsia="en-SG"/>
        </w:rPr>
      </w:pPr>
    </w:p>
    <w:p w14:paraId="30AADFA5" w14:textId="77777777" w:rsidR="008D5014" w:rsidRDefault="008D5014" w:rsidP="008D5014">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26529210" w14:textId="77777777" w:rsidR="008D5014" w:rsidRDefault="008D5014" w:rsidP="008D5014">
      <w:pPr>
        <w:pStyle w:val="Bullet"/>
        <w:rPr>
          <w:lang w:val="en-GB" w:eastAsia="en-SG"/>
        </w:rPr>
      </w:pPr>
      <w:r w:rsidRPr="008B34BE">
        <w:rPr>
          <w:lang w:val="en-GB" w:eastAsia="en-SG"/>
        </w:rPr>
        <w:t>VM Disk Outstanding IO Request</w:t>
      </w:r>
    </w:p>
    <w:p w14:paraId="48BA307A" w14:textId="77777777" w:rsidR="008D5014" w:rsidRDefault="008D5014" w:rsidP="008D5014">
      <w:pPr>
        <w:pStyle w:val="Bullet"/>
        <w:rPr>
          <w:lang w:val="en-GB" w:eastAsia="en-SG"/>
        </w:rPr>
      </w:pPr>
      <w:r>
        <w:rPr>
          <w:lang w:val="en-GB" w:eastAsia="en-SG"/>
        </w:rPr>
        <w:t>Guest OS Page-in Rate</w:t>
      </w:r>
    </w:p>
    <w:p w14:paraId="29E288CC" w14:textId="77777777" w:rsidR="008D5014" w:rsidRDefault="008D5014" w:rsidP="008D5014">
      <w:pPr>
        <w:pStyle w:val="Bullet"/>
        <w:rPr>
          <w:lang w:val="en-GB" w:eastAsia="en-SG"/>
        </w:rPr>
      </w:pPr>
      <w:r>
        <w:rPr>
          <w:lang w:val="en-GB" w:eastAsia="en-SG"/>
        </w:rPr>
        <w:t>Guest OS Page-out Rate</w:t>
      </w:r>
    </w:p>
    <w:p w14:paraId="72A6B0BB" w14:textId="77777777" w:rsidR="008D5014" w:rsidRPr="008B34BE" w:rsidRDefault="008D5014" w:rsidP="008D5014">
      <w:pPr>
        <w:pStyle w:val="Bullet"/>
        <w:rPr>
          <w:lang w:val="en-GB" w:eastAsia="en-SG"/>
        </w:rPr>
      </w:pPr>
      <w:r>
        <w:rPr>
          <w:lang w:val="en-GB" w:eastAsia="en-SG"/>
        </w:rPr>
        <w:t>VM total packets/second</w:t>
      </w:r>
    </w:p>
    <w:p w14:paraId="7FD6DFBB" w14:textId="77777777" w:rsidR="008D5014" w:rsidRDefault="008D5014" w:rsidP="008D5014">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Pr="00A452F2">
        <w:rPr>
          <w:lang w:val="en-GB" w:eastAsia="en-SG"/>
        </w:rPr>
        <w:t xml:space="preserve">counters. No ESXi, Resource Pool, Datastore, Cluster, etc counters. </w:t>
      </w:r>
      <w:r>
        <w:rPr>
          <w:lang w:val="en-GB" w:eastAsia="en-SG"/>
        </w:rPr>
        <w:t xml:space="preserve">Why? </w:t>
      </w:r>
    </w:p>
    <w:p w14:paraId="7151F50D" w14:textId="77777777" w:rsidR="008D5014" w:rsidRDefault="008D5014" w:rsidP="008D5014">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7032F81E" w14:textId="77777777" w:rsidR="008D5014" w:rsidRPr="00A452F2" w:rsidRDefault="008D5014" w:rsidP="008D5014">
      <w:pPr>
        <w:rPr>
          <w:lang w:val="en-GB" w:eastAsia="en-SG"/>
        </w:rPr>
      </w:pPr>
      <w:r w:rsidRPr="00A452F2">
        <w:rPr>
          <w:lang w:val="en-GB" w:eastAsia="en-SG"/>
        </w:rPr>
        <w:t xml:space="preserve">And 1 more reason: </w:t>
      </w:r>
    </w:p>
    <w:p w14:paraId="6E65959A" w14:textId="77777777" w:rsidR="008D5014" w:rsidRDefault="008D5014" w:rsidP="008D5014">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A2914C7" w14:textId="77777777" w:rsidR="008D5014" w:rsidRPr="00A452F2" w:rsidRDefault="008D5014" w:rsidP="008D5014">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50EFC6C" w14:textId="77777777" w:rsidR="008D5014" w:rsidRDefault="008D5014" w:rsidP="008D5014">
      <w:pPr>
        <w:rPr>
          <w:lang w:val="en-GB" w:eastAsia="en-SG"/>
        </w:rPr>
      </w:pPr>
      <w:r w:rsidRPr="4CAB3972">
        <w:rPr>
          <w:lang w:val="en-GB" w:eastAsia="en-SG"/>
        </w:rPr>
        <w:t xml:space="preserve">Why are Guest OS level metrics provided? </w:t>
      </w:r>
    </w:p>
    <w:p w14:paraId="4AF684D0" w14:textId="77777777" w:rsidR="008D5014" w:rsidRPr="00A452F2" w:rsidRDefault="008D5014" w:rsidP="008D5014">
      <w:pPr>
        <w:rPr>
          <w:lang w:val="en-GB" w:eastAsia="en-SG"/>
        </w:rPr>
      </w:pPr>
      <w:r w:rsidRPr="4CAB3972">
        <w:rPr>
          <w:lang w:val="en-GB" w:eastAsia="en-SG"/>
        </w:rPr>
        <w:lastRenderedPageBreak/>
        <w:t>Because they do not have VM equivalent, and they change the course of troubleshooting. If you have high CPU run queue, you look inside Windows and Linux, not at the underlying ESXi Host as it’s transparent to the host.</w:t>
      </w:r>
    </w:p>
    <w:p w14:paraId="6E5207A3" w14:textId="77777777" w:rsidR="008D5014" w:rsidRPr="00A452F2" w:rsidRDefault="008D5014" w:rsidP="008D5014">
      <w:pPr>
        <w:rPr>
          <w:lang w:val="en-GB" w:eastAsia="en-SG"/>
        </w:rPr>
      </w:pPr>
      <w:r w:rsidRPr="00A452F2">
        <w:rPr>
          <w:lang w:val="en-GB" w:eastAsia="en-SG"/>
        </w:rPr>
        <w:t>For CPU, the complete set of contention is provided. There are 6 counters tracking the different type of contention or wait that CPU experiences.</w:t>
      </w:r>
    </w:p>
    <w:p w14:paraId="5BFBDD84" w14:textId="77777777" w:rsidR="008D5014" w:rsidRPr="00A452F2" w:rsidRDefault="008D5014" w:rsidP="008D5014">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686E00F8" w14:textId="77777777" w:rsidR="008D5014" w:rsidRPr="00A452F2" w:rsidRDefault="008D5014" w:rsidP="008D5014">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F281923" w14:textId="77777777" w:rsidR="008D5014" w:rsidRPr="00A452F2" w:rsidRDefault="008D5014" w:rsidP="008D5014">
      <w:pPr>
        <w:rPr>
          <w:lang w:val="en-GB"/>
        </w:rPr>
      </w:pPr>
      <w:r w:rsidRPr="4CAB3972">
        <w:rPr>
          <w:lang w:val="en-GB"/>
        </w:rPr>
        <w:t>Lastly, just in case you ask why we do not cover Availability (e.g. something goes down), it’s because this is better covered by events from Log Insight.</w:t>
      </w:r>
    </w:p>
    <w:p w14:paraId="205934E6" w14:textId="77777777" w:rsidR="008D5014" w:rsidRDefault="008D5014" w:rsidP="008D5014">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94F2596" w14:textId="77777777" w:rsidR="008D5014" w:rsidRDefault="008D5014" w:rsidP="00E7573A">
      <w:pPr>
        <w:pStyle w:val="Heading5"/>
      </w:pPr>
      <w:bookmarkStart w:id="99" w:name="_esxtop"/>
      <w:bookmarkEnd w:id="99"/>
      <w:r>
        <w:lastRenderedPageBreak/>
        <w:t>Metrics Keys</w:t>
      </w:r>
    </w:p>
    <w:p w14:paraId="0C61B0A8" w14:textId="77777777" w:rsidR="008D5014" w:rsidRDefault="008D5014" w:rsidP="008D5014">
      <w:pPr>
        <w:rPr>
          <w:lang w:val="en-GB"/>
        </w:rPr>
      </w:pPr>
      <w:r>
        <w:rPr>
          <w:lang w:val="en-GB"/>
        </w:rPr>
        <w:t>The last part you need is pick the right metrics. The following table maps to the preceding table row by row:</w:t>
      </w:r>
    </w:p>
    <w:p w14:paraId="1AC2C33F" w14:textId="77777777" w:rsidR="008D5014" w:rsidRPr="00DF3F7A" w:rsidRDefault="008D5014" w:rsidP="008D5014">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D5014" w:rsidRPr="00DF3F7A" w14:paraId="3A436A40" w14:textId="77777777" w:rsidTr="00A26546">
        <w:trPr>
          <w:trHeight w:val="359"/>
        </w:trPr>
        <w:tc>
          <w:tcPr>
            <w:tcW w:w="8222" w:type="dxa"/>
            <w:shd w:val="clear" w:color="auto" w:fill="F2F2F2" w:themeFill="background1" w:themeFillShade="F2"/>
          </w:tcPr>
          <w:p w14:paraId="3CC913CA" w14:textId="77777777" w:rsidR="008D5014" w:rsidRPr="00DF3F7A" w:rsidRDefault="008D5014" w:rsidP="00A26546">
            <w:pPr>
              <w:pStyle w:val="Tableheading"/>
            </w:pPr>
            <w:r>
              <w:t>Metric Key</w:t>
            </w:r>
          </w:p>
        </w:tc>
        <w:tc>
          <w:tcPr>
            <w:tcW w:w="2244" w:type="dxa"/>
            <w:shd w:val="clear" w:color="auto" w:fill="F2F2F2" w:themeFill="background1" w:themeFillShade="F2"/>
          </w:tcPr>
          <w:p w14:paraId="0909064D" w14:textId="77777777" w:rsidR="008D5014" w:rsidRPr="00DF3F7A" w:rsidRDefault="008D5014" w:rsidP="00A26546">
            <w:pPr>
              <w:pStyle w:val="Tableheading"/>
            </w:pPr>
            <w:r>
              <w:t>Remarks</w:t>
            </w:r>
          </w:p>
        </w:tc>
      </w:tr>
      <w:tr w:rsidR="008D5014" w:rsidRPr="00DF3F7A" w14:paraId="6474299A" w14:textId="77777777" w:rsidTr="00A26546">
        <w:trPr>
          <w:trHeight w:val="359"/>
        </w:trPr>
        <w:tc>
          <w:tcPr>
            <w:tcW w:w="8222" w:type="dxa"/>
            <w:hideMark/>
          </w:tcPr>
          <w:p w14:paraId="474FEE85" w14:textId="77777777" w:rsidR="008D5014" w:rsidRPr="00DF3F7A" w:rsidRDefault="008D5014" w:rsidP="00A26546">
            <w:pPr>
              <w:pStyle w:val="Tablecontent"/>
            </w:pPr>
            <w:r w:rsidRPr="00DF3F7A">
              <w:t>guest|20_sec_peak_cpu_queue / cpu|corecount_provisioned</w:t>
            </w:r>
          </w:p>
        </w:tc>
        <w:tc>
          <w:tcPr>
            <w:tcW w:w="2244" w:type="dxa"/>
          </w:tcPr>
          <w:p w14:paraId="607E32EA" w14:textId="77777777" w:rsidR="008D5014" w:rsidRPr="00DF3F7A" w:rsidRDefault="008D5014" w:rsidP="00A26546">
            <w:pPr>
              <w:pStyle w:val="Tablecontent"/>
            </w:pPr>
            <w:r>
              <w:t>Normalized to per vCPU</w:t>
            </w:r>
          </w:p>
        </w:tc>
      </w:tr>
      <w:tr w:rsidR="008D5014" w:rsidRPr="00DF3F7A" w14:paraId="6928F401" w14:textId="77777777" w:rsidTr="00A26546">
        <w:trPr>
          <w:trHeight w:val="359"/>
        </w:trPr>
        <w:tc>
          <w:tcPr>
            <w:tcW w:w="8222" w:type="dxa"/>
            <w:hideMark/>
          </w:tcPr>
          <w:p w14:paraId="576CD6AE" w14:textId="77777777" w:rsidR="008D5014" w:rsidRPr="00DF3F7A" w:rsidRDefault="008D5014" w:rsidP="00A26546">
            <w:pPr>
              <w:pStyle w:val="Tablecontent"/>
            </w:pPr>
            <w:r w:rsidRPr="00DF3F7A">
              <w:t xml:space="preserve">guest|20_sec_peak_disk_queue </w:t>
            </w:r>
          </w:p>
        </w:tc>
        <w:tc>
          <w:tcPr>
            <w:tcW w:w="2244" w:type="dxa"/>
          </w:tcPr>
          <w:p w14:paraId="0574B3F8" w14:textId="77777777" w:rsidR="008D5014" w:rsidRPr="00DF3F7A" w:rsidRDefault="008D5014" w:rsidP="00A26546">
            <w:pPr>
              <w:pStyle w:val="Tablecontent"/>
            </w:pPr>
            <w:r>
              <w:t>Count of queue</w:t>
            </w:r>
          </w:p>
        </w:tc>
      </w:tr>
      <w:tr w:rsidR="008D5014" w:rsidRPr="00DF3F7A" w14:paraId="3A4A4C39" w14:textId="77777777" w:rsidTr="00A26546">
        <w:trPr>
          <w:trHeight w:val="359"/>
        </w:trPr>
        <w:tc>
          <w:tcPr>
            <w:tcW w:w="8222" w:type="dxa"/>
            <w:hideMark/>
          </w:tcPr>
          <w:p w14:paraId="6325AC11" w14:textId="77777777" w:rsidR="008D5014" w:rsidRPr="00DF3F7A" w:rsidRDefault="008D5014" w:rsidP="00A26546">
            <w:pPr>
              <w:pStyle w:val="Tablecontent"/>
            </w:pPr>
            <w:r w:rsidRPr="00DF3F7A">
              <w:t>guest|mem.free_latest</w:t>
            </w:r>
          </w:p>
        </w:tc>
        <w:tc>
          <w:tcPr>
            <w:tcW w:w="2244" w:type="dxa"/>
          </w:tcPr>
          <w:p w14:paraId="374702FC" w14:textId="77777777" w:rsidR="008D5014" w:rsidRPr="00DF3F7A" w:rsidRDefault="008D5014" w:rsidP="00A26546">
            <w:pPr>
              <w:pStyle w:val="Tablecontent"/>
            </w:pPr>
            <w:r>
              <w:t>In MB</w:t>
            </w:r>
          </w:p>
        </w:tc>
      </w:tr>
      <w:tr w:rsidR="008D5014" w:rsidRPr="00DF3F7A" w14:paraId="4D149A52" w14:textId="77777777" w:rsidTr="00A26546">
        <w:trPr>
          <w:trHeight w:val="359"/>
        </w:trPr>
        <w:tc>
          <w:tcPr>
            <w:tcW w:w="8222" w:type="dxa"/>
            <w:hideMark/>
          </w:tcPr>
          <w:p w14:paraId="4F5AF5E8" w14:textId="77777777" w:rsidR="008D5014" w:rsidRPr="00DF3F7A" w:rsidRDefault="008D5014" w:rsidP="00A26546">
            <w:pPr>
              <w:pStyle w:val="Tablecontent"/>
            </w:pPr>
            <w:r w:rsidRPr="00DF3F7A">
              <w:t xml:space="preserve">guest|page.outRate_latest </w:t>
            </w:r>
          </w:p>
        </w:tc>
        <w:tc>
          <w:tcPr>
            <w:tcW w:w="2244" w:type="dxa"/>
          </w:tcPr>
          <w:p w14:paraId="6F989EE5" w14:textId="77777777" w:rsidR="008D5014" w:rsidRPr="00DF3F7A" w:rsidRDefault="008D5014" w:rsidP="00A26546">
            <w:pPr>
              <w:pStyle w:val="Tablecontent"/>
            </w:pPr>
            <w:r>
              <w:t>In pages/second</w:t>
            </w:r>
          </w:p>
        </w:tc>
      </w:tr>
      <w:tr w:rsidR="008D5014" w:rsidRPr="00DF3F7A" w14:paraId="59B793CA" w14:textId="77777777" w:rsidTr="00A26546">
        <w:trPr>
          <w:trHeight w:val="359"/>
        </w:trPr>
        <w:tc>
          <w:tcPr>
            <w:tcW w:w="8222" w:type="dxa"/>
            <w:hideMark/>
          </w:tcPr>
          <w:p w14:paraId="2A71219E" w14:textId="77777777" w:rsidR="008D5014" w:rsidRPr="00DF3F7A" w:rsidRDefault="008D5014" w:rsidP="00A26546">
            <w:pPr>
              <w:pStyle w:val="Tablecontent"/>
            </w:pPr>
            <w:r w:rsidRPr="00DF3F7A">
              <w:t>cpu|20_sec_peak_costopPct</w:t>
            </w:r>
          </w:p>
        </w:tc>
        <w:tc>
          <w:tcPr>
            <w:tcW w:w="2244" w:type="dxa"/>
          </w:tcPr>
          <w:p w14:paraId="51237E78" w14:textId="77777777" w:rsidR="008D5014" w:rsidRPr="00DF3F7A" w:rsidRDefault="008D5014" w:rsidP="00A26546">
            <w:pPr>
              <w:pStyle w:val="Tablecontent"/>
            </w:pPr>
            <w:r>
              <w:t>In %</w:t>
            </w:r>
          </w:p>
        </w:tc>
      </w:tr>
      <w:tr w:rsidR="008D5014" w:rsidRPr="00DF3F7A" w14:paraId="0847082A" w14:textId="77777777" w:rsidTr="00A26546">
        <w:trPr>
          <w:trHeight w:val="359"/>
        </w:trPr>
        <w:tc>
          <w:tcPr>
            <w:tcW w:w="8222" w:type="dxa"/>
            <w:hideMark/>
          </w:tcPr>
          <w:p w14:paraId="72AD902F" w14:textId="77777777" w:rsidR="008D5014" w:rsidRPr="00DF3F7A" w:rsidRDefault="008D5014" w:rsidP="00A26546">
            <w:pPr>
              <w:pStyle w:val="Tablecontent"/>
            </w:pPr>
            <w:r w:rsidRPr="00DF3F7A">
              <w:t>cpu|20_sec_peak_readyPct</w:t>
            </w:r>
          </w:p>
        </w:tc>
        <w:tc>
          <w:tcPr>
            <w:tcW w:w="2244" w:type="dxa"/>
          </w:tcPr>
          <w:p w14:paraId="0781592F" w14:textId="77777777" w:rsidR="008D5014" w:rsidRPr="00DF3F7A" w:rsidRDefault="008D5014" w:rsidP="00A26546">
            <w:pPr>
              <w:pStyle w:val="Tablecontent"/>
            </w:pPr>
            <w:r>
              <w:t>In %</w:t>
            </w:r>
          </w:p>
        </w:tc>
      </w:tr>
      <w:tr w:rsidR="008D5014" w:rsidRPr="00DF3F7A" w14:paraId="4ABE2689" w14:textId="77777777" w:rsidTr="00A26546">
        <w:trPr>
          <w:trHeight w:val="359"/>
        </w:trPr>
        <w:tc>
          <w:tcPr>
            <w:tcW w:w="8222" w:type="dxa"/>
            <w:hideMark/>
          </w:tcPr>
          <w:p w14:paraId="2810ED8E" w14:textId="77777777" w:rsidR="008D5014" w:rsidRPr="00DF3F7A" w:rsidRDefault="008D5014" w:rsidP="00A26546">
            <w:pPr>
              <w:pStyle w:val="Tablecontent"/>
            </w:pPr>
            <w:r w:rsidRPr="00DF3F7A">
              <w:t>cpu|20_sec_peak_iowaitPct</w:t>
            </w:r>
          </w:p>
        </w:tc>
        <w:tc>
          <w:tcPr>
            <w:tcW w:w="2244" w:type="dxa"/>
          </w:tcPr>
          <w:p w14:paraId="2C762034" w14:textId="77777777" w:rsidR="008D5014" w:rsidRPr="00DF3F7A" w:rsidRDefault="008D5014" w:rsidP="00A26546">
            <w:pPr>
              <w:pStyle w:val="Tablecontent"/>
            </w:pPr>
            <w:r>
              <w:t>In %</w:t>
            </w:r>
          </w:p>
        </w:tc>
      </w:tr>
      <w:tr w:rsidR="008D5014" w:rsidRPr="00DF3F7A" w14:paraId="2A9569B0" w14:textId="77777777" w:rsidTr="00A26546">
        <w:trPr>
          <w:trHeight w:val="359"/>
        </w:trPr>
        <w:tc>
          <w:tcPr>
            <w:tcW w:w="8222" w:type="dxa"/>
            <w:hideMark/>
          </w:tcPr>
          <w:p w14:paraId="7BD91FB8" w14:textId="77777777" w:rsidR="008D5014" w:rsidRPr="00DF3F7A" w:rsidRDefault="008D5014" w:rsidP="00A26546">
            <w:pPr>
              <w:pStyle w:val="Tablecontent"/>
            </w:pPr>
            <w:r w:rsidRPr="00DF3F7A">
              <w:t>cpu|20_sec_peak_overlap_summation / cpu|corecount_provisioned</w:t>
            </w:r>
          </w:p>
        </w:tc>
        <w:tc>
          <w:tcPr>
            <w:tcW w:w="2244" w:type="dxa"/>
          </w:tcPr>
          <w:p w14:paraId="53A2E0C3" w14:textId="77777777" w:rsidR="008D5014" w:rsidRPr="00DF3F7A" w:rsidRDefault="008D5014" w:rsidP="00A26546">
            <w:pPr>
              <w:pStyle w:val="Tablecontent"/>
            </w:pPr>
            <w:r>
              <w:t>Normalized to per vCPU</w:t>
            </w:r>
          </w:p>
        </w:tc>
      </w:tr>
      <w:tr w:rsidR="008D5014" w:rsidRPr="00DF3F7A" w14:paraId="0E54D0AC" w14:textId="77777777" w:rsidTr="00A26546">
        <w:trPr>
          <w:trHeight w:val="359"/>
        </w:trPr>
        <w:tc>
          <w:tcPr>
            <w:tcW w:w="8222" w:type="dxa"/>
            <w:hideMark/>
          </w:tcPr>
          <w:p w14:paraId="41045E67" w14:textId="77777777" w:rsidR="008D5014" w:rsidRPr="00DF3F7A" w:rsidRDefault="008D5014" w:rsidP="00A26546">
            <w:pPr>
              <w:pStyle w:val="Tablecontent"/>
            </w:pPr>
            <w:r w:rsidRPr="00DF3F7A">
              <w:t xml:space="preserve">mem|20_sec_peak_host_contentionPct </w:t>
            </w:r>
          </w:p>
        </w:tc>
        <w:tc>
          <w:tcPr>
            <w:tcW w:w="2244" w:type="dxa"/>
          </w:tcPr>
          <w:p w14:paraId="5FA66A9C" w14:textId="77777777" w:rsidR="008D5014" w:rsidRPr="00DF3F7A" w:rsidRDefault="008D5014" w:rsidP="00A26546">
            <w:pPr>
              <w:pStyle w:val="Tablecontent"/>
            </w:pPr>
            <w:r>
              <w:t>In %</w:t>
            </w:r>
          </w:p>
        </w:tc>
      </w:tr>
      <w:tr w:rsidR="008D5014" w:rsidRPr="00DF3F7A" w14:paraId="4C4488B4" w14:textId="77777777" w:rsidTr="00A26546">
        <w:trPr>
          <w:trHeight w:val="359"/>
        </w:trPr>
        <w:tc>
          <w:tcPr>
            <w:tcW w:w="8222" w:type="dxa"/>
            <w:hideMark/>
          </w:tcPr>
          <w:p w14:paraId="66D5FC79" w14:textId="77777777" w:rsidR="008D5014" w:rsidRPr="00DF3F7A" w:rsidRDefault="008D5014" w:rsidP="00A26546">
            <w:pPr>
              <w:pStyle w:val="Tablecontent"/>
            </w:pPr>
            <w:r w:rsidRPr="00DF3F7A">
              <w:t xml:space="preserve">virtualDisk|20_sec_peak_totalLatency_average </w:t>
            </w:r>
          </w:p>
        </w:tc>
        <w:tc>
          <w:tcPr>
            <w:tcW w:w="2244" w:type="dxa"/>
          </w:tcPr>
          <w:p w14:paraId="3A438B51" w14:textId="77777777" w:rsidR="008D5014" w:rsidRPr="00DF3F7A" w:rsidRDefault="008D5014" w:rsidP="00A26546">
            <w:pPr>
              <w:pStyle w:val="Tablecontent"/>
            </w:pPr>
            <w:r>
              <w:t>In ms</w:t>
            </w:r>
          </w:p>
        </w:tc>
      </w:tr>
      <w:tr w:rsidR="008D5014" w:rsidRPr="00DF3F7A" w14:paraId="1420CAAA" w14:textId="77777777" w:rsidTr="00A26546">
        <w:trPr>
          <w:trHeight w:val="359"/>
        </w:trPr>
        <w:tc>
          <w:tcPr>
            <w:tcW w:w="8222" w:type="dxa"/>
            <w:hideMark/>
          </w:tcPr>
          <w:p w14:paraId="7C3D38E7" w14:textId="77777777" w:rsidR="008D5014" w:rsidRPr="00DF3F7A" w:rsidRDefault="008D5014" w:rsidP="00A26546">
            <w:pPr>
              <w:pStyle w:val="Tablecontent"/>
            </w:pPr>
            <w:r w:rsidRPr="00DF3F7A">
              <w:t>virtualDisk|vDiskOIO</w:t>
            </w:r>
          </w:p>
        </w:tc>
        <w:tc>
          <w:tcPr>
            <w:tcW w:w="2244" w:type="dxa"/>
          </w:tcPr>
          <w:p w14:paraId="53BCFC1D" w14:textId="77777777" w:rsidR="008D5014" w:rsidRPr="00DF3F7A" w:rsidRDefault="008D5014" w:rsidP="00A26546">
            <w:pPr>
              <w:pStyle w:val="Tablecontent"/>
            </w:pPr>
            <w:r>
              <w:t>Count of OIO</w:t>
            </w:r>
          </w:p>
        </w:tc>
      </w:tr>
      <w:tr w:rsidR="008D5014" w:rsidRPr="00DF3F7A" w14:paraId="558F54BA" w14:textId="77777777" w:rsidTr="00A26546">
        <w:trPr>
          <w:trHeight w:val="359"/>
        </w:trPr>
        <w:tc>
          <w:tcPr>
            <w:tcW w:w="8222" w:type="dxa"/>
            <w:hideMark/>
          </w:tcPr>
          <w:p w14:paraId="490BA556" w14:textId="77777777" w:rsidR="008D5014" w:rsidRPr="00DF3F7A" w:rsidRDefault="008D5014" w:rsidP="00A26546">
            <w:pPr>
              <w:pStyle w:val="Tablecontent"/>
            </w:pPr>
            <w:r w:rsidRPr="00DF3F7A">
              <w:t>Network|Total Transmitted Packets Dropped / Network|Total Packets Transmitted * 100</w:t>
            </w:r>
          </w:p>
        </w:tc>
        <w:tc>
          <w:tcPr>
            <w:tcW w:w="2244" w:type="dxa"/>
          </w:tcPr>
          <w:p w14:paraId="5ED2BC51" w14:textId="77777777" w:rsidR="008D5014" w:rsidRPr="00DF3F7A" w:rsidRDefault="008D5014" w:rsidP="00A26546">
            <w:pPr>
              <w:pStyle w:val="Tablecontent"/>
            </w:pPr>
            <w:r>
              <w:t>In %</w:t>
            </w:r>
          </w:p>
        </w:tc>
      </w:tr>
      <w:tr w:rsidR="008D5014" w:rsidRPr="00DF3F7A" w14:paraId="7EDEB919" w14:textId="77777777" w:rsidTr="00A26546">
        <w:trPr>
          <w:trHeight w:val="359"/>
        </w:trPr>
        <w:tc>
          <w:tcPr>
            <w:tcW w:w="8222" w:type="dxa"/>
            <w:hideMark/>
          </w:tcPr>
          <w:p w14:paraId="76B25396" w14:textId="77777777" w:rsidR="008D5014" w:rsidRPr="00DF3F7A" w:rsidRDefault="008D5014" w:rsidP="00A26546">
            <w:pPr>
              <w:pStyle w:val="Tablecontent"/>
            </w:pPr>
            <w:r w:rsidRPr="00DF3F7A">
              <w:t>(CPU|Run (ms) - CPU|Overlap (ms) ) / cpu|corecount_provisioned / 200</w:t>
            </w:r>
          </w:p>
        </w:tc>
        <w:tc>
          <w:tcPr>
            <w:tcW w:w="2244" w:type="dxa"/>
          </w:tcPr>
          <w:p w14:paraId="323D9089" w14:textId="77777777" w:rsidR="008D5014" w:rsidRPr="00DF3F7A" w:rsidRDefault="008D5014" w:rsidP="00A26546">
            <w:pPr>
              <w:pStyle w:val="Tablecontent"/>
            </w:pPr>
            <w:r>
              <w:t xml:space="preserve">Normalized to per vCPU and in % </w:t>
            </w:r>
          </w:p>
        </w:tc>
      </w:tr>
      <w:tr w:rsidR="008D5014" w:rsidRPr="00DF3F7A" w14:paraId="48B1A7AA" w14:textId="77777777" w:rsidTr="00A26546">
        <w:trPr>
          <w:trHeight w:val="359"/>
        </w:trPr>
        <w:tc>
          <w:tcPr>
            <w:tcW w:w="8222" w:type="dxa"/>
            <w:hideMark/>
          </w:tcPr>
          <w:p w14:paraId="416FF269" w14:textId="77777777" w:rsidR="008D5014" w:rsidRPr="00DF3F7A" w:rsidRDefault="008D5014" w:rsidP="00A26546">
            <w:pPr>
              <w:pStyle w:val="Tablecontent"/>
            </w:pPr>
            <w:r w:rsidRPr="00DF3F7A">
              <w:t xml:space="preserve">mem|balloonPct </w:t>
            </w:r>
          </w:p>
        </w:tc>
        <w:tc>
          <w:tcPr>
            <w:tcW w:w="2244" w:type="dxa"/>
          </w:tcPr>
          <w:p w14:paraId="7EB38992" w14:textId="77777777" w:rsidR="008D5014" w:rsidRPr="00DF3F7A" w:rsidRDefault="008D5014" w:rsidP="00A26546">
            <w:pPr>
              <w:pStyle w:val="Tablecontent"/>
            </w:pPr>
            <w:r>
              <w:t>In %</w:t>
            </w:r>
          </w:p>
        </w:tc>
      </w:tr>
      <w:tr w:rsidR="008D5014" w:rsidRPr="00DF3F7A" w14:paraId="13D6B273" w14:textId="77777777" w:rsidTr="00A26546">
        <w:trPr>
          <w:trHeight w:val="359"/>
        </w:trPr>
        <w:tc>
          <w:tcPr>
            <w:tcW w:w="8222" w:type="dxa"/>
            <w:hideMark/>
          </w:tcPr>
          <w:p w14:paraId="627A07E3" w14:textId="77777777" w:rsidR="008D5014" w:rsidRPr="00DF3F7A" w:rsidRDefault="008D5014" w:rsidP="00A26546">
            <w:pPr>
              <w:pStyle w:val="Tablecontent"/>
            </w:pPr>
            <w:r w:rsidRPr="00DF3F7A">
              <w:t>(Memory|Swapped (KB) + Memory|Compressed (KB) ) / Memory|Consumed (KB) * 100</w:t>
            </w:r>
          </w:p>
        </w:tc>
        <w:tc>
          <w:tcPr>
            <w:tcW w:w="2244" w:type="dxa"/>
          </w:tcPr>
          <w:p w14:paraId="7E8D7537" w14:textId="77777777" w:rsidR="008D5014" w:rsidRPr="00DF3F7A" w:rsidRDefault="008D5014" w:rsidP="00A26546">
            <w:pPr>
              <w:pStyle w:val="Tablecontent"/>
            </w:pPr>
            <w:r>
              <w:t>In %</w:t>
            </w:r>
          </w:p>
        </w:tc>
      </w:tr>
    </w:tbl>
    <w:p w14:paraId="2E8895CF" w14:textId="77777777" w:rsidR="008D5014" w:rsidRDefault="008D5014" w:rsidP="00AC6E1E">
      <w:pPr>
        <w:pStyle w:val="Heading4"/>
      </w:pPr>
      <w:r>
        <w:t>vSphere Cluster KPI (%)</w:t>
      </w:r>
    </w:p>
    <w:p w14:paraId="48E7EA3C" w14:textId="77777777" w:rsidR="008D5014" w:rsidRDefault="008D5014" w:rsidP="008D5014">
      <w:pPr>
        <w:rPr>
          <w:lang w:val="en-GB"/>
        </w:rPr>
      </w:pPr>
      <w:r>
        <w:rPr>
          <w:lang w:val="en-GB"/>
        </w:rPr>
        <w:t xml:space="preserve">Now that we can quantify the KPI of a single VM, we are in a position to define the cluster performance. How would you represent all the VMs in the cluster? Do you simply average the VM KPI (%)? </w:t>
      </w:r>
    </w:p>
    <w:p w14:paraId="0411D6F1" w14:textId="77777777" w:rsidR="008D5014" w:rsidRDefault="008D5014" w:rsidP="008D5014">
      <w:pPr>
        <w:rPr>
          <w:lang w:val="en-GB"/>
        </w:rPr>
      </w:pPr>
      <w:r>
        <w:rPr>
          <w:lang w:val="en-GB"/>
        </w:rPr>
        <w:t xml:space="preserve">The answer is no. A cluster has a different purpose to a VM, so we need to see it from cluster point of view. </w:t>
      </w:r>
    </w:p>
    <w:p w14:paraId="3B6F988B" w14:textId="77777777" w:rsidR="008D5014" w:rsidRDefault="008D5014" w:rsidP="008D5014">
      <w:pPr>
        <w:rPr>
          <w:lang w:val="en-GB"/>
        </w:rPr>
      </w:pPr>
      <w:r>
        <w:rPr>
          <w:lang w:val="en-GB"/>
        </w:rPr>
        <w:t>For examples:</w:t>
      </w:r>
    </w:p>
    <w:p w14:paraId="433BE0CA" w14:textId="77777777" w:rsidR="008D5014" w:rsidRDefault="008D5014" w:rsidP="00E11A39">
      <w:pPr>
        <w:pStyle w:val="ListParagraph"/>
        <w:numPr>
          <w:ilvl w:val="0"/>
          <w:numId w:val="67"/>
        </w:numPr>
        <w:rPr>
          <w:lang w:val="en-GB"/>
        </w:rPr>
      </w:pPr>
      <w:r w:rsidRPr="002A27DC">
        <w:rPr>
          <w:lang w:val="en-GB"/>
        </w:rPr>
        <w:t>Contention within the VMs</w:t>
      </w:r>
      <w:r>
        <w:rPr>
          <w:lang w:val="en-GB"/>
        </w:rPr>
        <w:t xml:space="preserve"> (e.g. in Windows or Linux) is not a good indicator of cluster performance. </w:t>
      </w:r>
    </w:p>
    <w:p w14:paraId="6B2B8C7B" w14:textId="77777777" w:rsidR="008D5014" w:rsidRPr="002A27DC" w:rsidRDefault="008D5014" w:rsidP="00E11A39">
      <w:pPr>
        <w:pStyle w:val="ListParagraph"/>
        <w:numPr>
          <w:ilvl w:val="0"/>
          <w:numId w:val="67"/>
        </w:numPr>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00B9487E" w14:textId="77777777" w:rsidR="008D5014" w:rsidRDefault="008D5014" w:rsidP="00E7573A">
      <w:pPr>
        <w:pStyle w:val="Heading5"/>
      </w:pPr>
      <w:r>
        <w:t>Primary KPI</w:t>
      </w:r>
    </w:p>
    <w:p w14:paraId="5F1EBC59" w14:textId="77777777" w:rsidR="008D5014" w:rsidRDefault="008D5014" w:rsidP="008D5014">
      <w:pPr>
        <w:rPr>
          <w:lang w:val="en-GB"/>
        </w:rPr>
      </w:pPr>
      <w:r>
        <w:rPr>
          <w:lang w:val="en-GB"/>
        </w:rPr>
        <w:t xml:space="preserve">The primary metrics </w:t>
      </w:r>
      <w:r w:rsidRPr="006E2BD4">
        <w:rPr>
          <w:i/>
          <w:iCs/>
          <w:color w:val="00B0F0"/>
          <w:lang w:val="en-GB"/>
        </w:rPr>
        <w:t>directly</w:t>
      </w:r>
      <w:r w:rsidRPr="006E2BD4">
        <w:rPr>
          <w:color w:val="00B0F0"/>
          <w:lang w:val="en-GB"/>
        </w:rPr>
        <w:t xml:space="preserve"> </w:t>
      </w:r>
      <w:r>
        <w:rPr>
          <w:lang w:val="en-GB"/>
        </w:rPr>
        <w:t xml:space="preserve">quantify the performance. So they are all </w:t>
      </w:r>
      <w:r w:rsidRPr="003D7FD5">
        <w:rPr>
          <w:color w:val="00B0F0"/>
          <w:lang w:val="en-GB"/>
        </w:rPr>
        <w:t xml:space="preserve">VM-level </w:t>
      </w:r>
      <w:r>
        <w:rPr>
          <w:lang w:val="en-GB"/>
        </w:rPr>
        <w:t>counters.</w:t>
      </w:r>
    </w:p>
    <w:p w14:paraId="392C937A" w14:textId="4B439C64" w:rsidR="008D5014" w:rsidRPr="00A873F7" w:rsidRDefault="009F3667" w:rsidP="008D5014">
      <w:pPr>
        <w:rPr>
          <w:lang w:val="en-GB"/>
        </w:rPr>
      </w:pPr>
      <w:r w:rsidRPr="009F3667">
        <w:rPr>
          <w:noProof/>
          <w:lang w:val="en-GB"/>
        </w:rPr>
        <w:lastRenderedPageBreak/>
        <w:drawing>
          <wp:inline distT="0" distB="0" distL="0" distR="0" wp14:anchorId="7BD39678" wp14:editId="26CE2790">
            <wp:extent cx="6645910" cy="3576955"/>
            <wp:effectExtent l="0" t="0" r="2540" b="4445"/>
            <wp:docPr id="1859674499" name="Picture 185967449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499" name="Picture 1859674499" descr="Table&#10;&#10;Description automatically generated"/>
                    <pic:cNvPicPr/>
                  </pic:nvPicPr>
                  <pic:blipFill>
                    <a:blip r:embed="rId817"/>
                    <a:stretch>
                      <a:fillRect/>
                    </a:stretch>
                  </pic:blipFill>
                  <pic:spPr>
                    <a:xfrm>
                      <a:off x="0" y="0"/>
                      <a:ext cx="6645910" cy="3576955"/>
                    </a:xfrm>
                    <a:prstGeom prst="rect">
                      <a:avLst/>
                    </a:prstGeom>
                  </pic:spPr>
                </pic:pic>
              </a:graphicData>
            </a:graphic>
          </wp:inline>
        </w:drawing>
      </w:r>
    </w:p>
    <w:p w14:paraId="645FFE0C" w14:textId="724D67C4" w:rsidR="00094ADB" w:rsidRDefault="00127A56" w:rsidP="008D5014">
      <w:pPr>
        <w:rPr>
          <w:lang w:val="en-GB"/>
        </w:rPr>
      </w:pPr>
      <w:r>
        <w:rPr>
          <w:lang w:val="en-GB"/>
        </w:rPr>
        <w:t xml:space="preserve">vMotion is included as it does impact the VM performance (although </w:t>
      </w:r>
      <w:r w:rsidR="00D611AB">
        <w:rPr>
          <w:lang w:val="en-GB"/>
        </w:rPr>
        <w:t xml:space="preserve">the end users may not notice in most cases) and it’s </w:t>
      </w:r>
      <w:r>
        <w:rPr>
          <w:lang w:val="en-GB"/>
        </w:rPr>
        <w:t>a leading indic</w:t>
      </w:r>
      <w:r w:rsidR="00D611AB">
        <w:rPr>
          <w:lang w:val="en-GB"/>
        </w:rPr>
        <w:t>ator that the cluster is struggling to</w:t>
      </w:r>
      <w:r w:rsidR="002B61A4">
        <w:rPr>
          <w:lang w:val="en-GB"/>
        </w:rPr>
        <w:t xml:space="preserve"> serve the load hence it has to shuffle the VMs around. </w:t>
      </w:r>
      <w:r w:rsidR="00D611AB">
        <w:rPr>
          <w:lang w:val="en-GB"/>
        </w:rPr>
        <w:t xml:space="preserve"> </w:t>
      </w:r>
    </w:p>
    <w:p w14:paraId="1E92C04B" w14:textId="0A1EEBA1" w:rsidR="000A6FE2" w:rsidRDefault="005E287E" w:rsidP="008D5014">
      <w:pPr>
        <w:rPr>
          <w:lang w:val="en-GB"/>
        </w:rPr>
      </w:pPr>
      <w:r>
        <w:rPr>
          <w:lang w:val="en-GB"/>
        </w:rPr>
        <w:t>Take</w:t>
      </w:r>
      <w:r w:rsidR="001E78C4">
        <w:rPr>
          <w:lang w:val="en-GB"/>
        </w:rPr>
        <w:t xml:space="preserve"> a look at this cluster. It has 488 running VM</w:t>
      </w:r>
      <w:r w:rsidR="00BC1373">
        <w:rPr>
          <w:lang w:val="en-GB"/>
        </w:rPr>
        <w:t xml:space="preserve">s on 16 ESXi host. Notice the percentage of VM being vMotion jumped </w:t>
      </w:r>
      <w:r w:rsidR="008D51CA">
        <w:rPr>
          <w:lang w:val="en-GB"/>
        </w:rPr>
        <w:t xml:space="preserve">to 5.3%, as </w:t>
      </w:r>
      <w:r w:rsidR="00BA11D7">
        <w:rPr>
          <w:lang w:val="en-GB"/>
        </w:rPr>
        <w:t xml:space="preserve">26 VMs were vMotion. </w:t>
      </w:r>
    </w:p>
    <w:p w14:paraId="03DFE64F" w14:textId="42F69EF6" w:rsidR="001E78C4" w:rsidRDefault="001E78C4" w:rsidP="008D5014">
      <w:pPr>
        <w:rPr>
          <w:lang w:val="en-GB"/>
        </w:rPr>
      </w:pPr>
      <w:r w:rsidRPr="001E78C4">
        <w:rPr>
          <w:noProof/>
          <w:lang w:val="en-GB"/>
        </w:rPr>
        <w:drawing>
          <wp:inline distT="0" distB="0" distL="0" distR="0" wp14:anchorId="0A3D16D7" wp14:editId="18B1F79B">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818"/>
                    <a:stretch>
                      <a:fillRect/>
                    </a:stretch>
                  </pic:blipFill>
                  <pic:spPr>
                    <a:xfrm>
                      <a:off x="0" y="0"/>
                      <a:ext cx="6645910" cy="881380"/>
                    </a:xfrm>
                    <a:prstGeom prst="rect">
                      <a:avLst/>
                    </a:prstGeom>
                  </pic:spPr>
                </pic:pic>
              </a:graphicData>
            </a:graphic>
          </wp:inline>
        </w:drawing>
      </w:r>
    </w:p>
    <w:p w14:paraId="4A72A49B" w14:textId="60EA3C5A" w:rsidR="002F215A" w:rsidRDefault="00BA11D7" w:rsidP="008D5014">
      <w:pPr>
        <w:rPr>
          <w:lang w:val="en-GB"/>
        </w:rPr>
      </w:pPr>
      <w:r>
        <w:rPr>
          <w:lang w:val="en-GB"/>
        </w:rPr>
        <w:t xml:space="preserve">What do you think will happen to the VM CPU Ready and CPU Co-stop? </w:t>
      </w:r>
      <w:r w:rsidR="00447D94" w:rsidRPr="00447D94">
        <w:rPr>
          <w:noProof/>
          <w:lang w:val="en-GB"/>
        </w:rPr>
        <w:drawing>
          <wp:inline distT="0" distB="0" distL="0" distR="0" wp14:anchorId="125789FA" wp14:editId="0D82E46B">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819"/>
                    <a:stretch>
                      <a:fillRect/>
                    </a:stretch>
                  </pic:blipFill>
                  <pic:spPr>
                    <a:xfrm>
                      <a:off x="0" y="0"/>
                      <a:ext cx="6645910" cy="1998345"/>
                    </a:xfrm>
                    <a:prstGeom prst="rect">
                      <a:avLst/>
                    </a:prstGeom>
                  </pic:spPr>
                </pic:pic>
              </a:graphicData>
            </a:graphic>
          </wp:inline>
        </w:drawing>
      </w:r>
    </w:p>
    <w:p w14:paraId="3FDC3EDA" w14:textId="084D4462" w:rsidR="00447D94" w:rsidRDefault="00447D94" w:rsidP="008D5014">
      <w:pPr>
        <w:rPr>
          <w:lang w:val="en-GB"/>
        </w:rPr>
      </w:pPr>
      <w:r>
        <w:rPr>
          <w:lang w:val="en-GB"/>
        </w:rPr>
        <w:t xml:space="preserve">They rose. Since only 5% was impacted, the rise will be minimal. </w:t>
      </w:r>
    </w:p>
    <w:p w14:paraId="7E2278E5" w14:textId="491BEBD6" w:rsidR="008D5014" w:rsidRDefault="008D5014" w:rsidP="008D5014">
      <w:pPr>
        <w:rPr>
          <w:lang w:val="en-GB"/>
        </w:rPr>
      </w:pPr>
      <w:r>
        <w:rPr>
          <w:lang w:val="en-GB"/>
        </w:rPr>
        <w:t>The following metrics are not included</w:t>
      </w:r>
    </w:p>
    <w:p w14:paraId="0B84F7A2" w14:textId="66F4F573" w:rsidR="008D5014" w:rsidRDefault="008D5014" w:rsidP="008D5014">
      <w:pPr>
        <w:pStyle w:val="Bullet"/>
        <w:rPr>
          <w:lang w:val="en-GB"/>
        </w:rPr>
      </w:pPr>
      <w:r>
        <w:rPr>
          <w:lang w:val="en-GB"/>
        </w:rPr>
        <w:t>ESXi Consumed. The higher the consumed, the better the performance. We use balloon, swapped and compressed metrics instead.</w:t>
      </w:r>
      <w:r w:rsidR="00E6028C">
        <w:rPr>
          <w:lang w:val="en-GB"/>
        </w:rPr>
        <w:t xml:space="preserve"> Since they do not directly impact performance, we put as </w:t>
      </w:r>
      <w:r w:rsidR="00270690">
        <w:rPr>
          <w:lang w:val="en-GB"/>
        </w:rPr>
        <w:t>secondary KPI</w:t>
      </w:r>
    </w:p>
    <w:p w14:paraId="071CC0DF" w14:textId="77777777" w:rsidR="008D5014" w:rsidRPr="00396BD2" w:rsidRDefault="008D5014" w:rsidP="008D5014">
      <w:pPr>
        <w:pStyle w:val="Bullet"/>
        <w:rPr>
          <w:lang w:val="en-GB"/>
        </w:rPr>
      </w:pPr>
      <w:r>
        <w:rPr>
          <w:lang w:val="en-GB"/>
        </w:rPr>
        <w:t xml:space="preserve">VM DRS Score. </w:t>
      </w:r>
      <w:r>
        <w:t>It’s using metrics that are already included in the KPI, so it’s double counting.</w:t>
      </w:r>
    </w:p>
    <w:p w14:paraId="6145A2FD" w14:textId="77777777" w:rsidR="008D5014" w:rsidRDefault="008D5014" w:rsidP="008D5014">
      <w:pPr>
        <w:rPr>
          <w:lang w:val="en-GB"/>
        </w:rPr>
      </w:pPr>
      <w:r>
        <w:rPr>
          <w:lang w:val="en-GB"/>
        </w:rPr>
        <w:t>Should we include disk latency in the Cluster KPI?</w:t>
      </w:r>
    </w:p>
    <w:p w14:paraId="478AA58B" w14:textId="0EA2CC32" w:rsidR="008D5014" w:rsidRDefault="008D5014" w:rsidP="008D5014">
      <w:r>
        <w:t>In general my answer is no, as your storage troubleshooting differs to compute troubleshooting.</w:t>
      </w:r>
      <w:r w:rsidR="008D1273">
        <w:t xml:space="preserve"> The difference here is </w:t>
      </w:r>
      <w:r w:rsidR="00B06B30">
        <w:t xml:space="preserve">Hyperconverged Infrastructure, as the compute and storage </w:t>
      </w:r>
      <w:r w:rsidR="00D23345">
        <w:t>are integrated.</w:t>
      </w:r>
    </w:p>
    <w:p w14:paraId="2CFD92F9" w14:textId="26C016B1" w:rsidR="008D5014" w:rsidRDefault="008D5014" w:rsidP="008D5014">
      <w:r w:rsidRPr="00CB0721">
        <w:lastRenderedPageBreak/>
        <w:t xml:space="preserve">Percentage of VMs facing </w:t>
      </w:r>
      <w:r>
        <w:t>Disk Latency is not included as that should be a percentage of the datastore, not the cluster. The reason is if there is a population problem, you troubleshoot the datastore not the cluster(s) mounting it.</w:t>
      </w:r>
    </w:p>
    <w:p w14:paraId="32335E97" w14:textId="73A9707B" w:rsidR="00127A56" w:rsidRPr="003132E1" w:rsidRDefault="00127A56" w:rsidP="008D5014">
      <w:pPr>
        <w:rPr>
          <w:lang w:val="en-US"/>
        </w:rPr>
      </w:pPr>
      <w:r w:rsidRPr="00127A56">
        <w:t>Future enhancement: 90</w:t>
      </w:r>
      <w:r w:rsidRPr="00127A56">
        <w:rPr>
          <w:vertAlign w:val="superscript"/>
        </w:rPr>
        <w:t>th</w:t>
      </w:r>
      <w:r w:rsidRPr="00127A56">
        <w:t xml:space="preserve"> percentile complements Worst and Average. </w:t>
      </w:r>
      <w:r w:rsidR="005E26E1">
        <w:t xml:space="preserve">Notice I set the thresholds for worst to be 4x the average. </w:t>
      </w:r>
      <w:r w:rsidRPr="00127A56">
        <w:t xml:space="preserve">We </w:t>
      </w:r>
      <w:r w:rsidR="005E26E1">
        <w:t xml:space="preserve">will </w:t>
      </w:r>
      <w:r w:rsidR="003132E1">
        <w:t xml:space="preserve">set </w:t>
      </w:r>
      <w:r w:rsidRPr="00127A56">
        <w:t xml:space="preserve">threshold for </w:t>
      </w:r>
      <w:r w:rsidR="003132E1">
        <w:t>90</w:t>
      </w:r>
      <w:r w:rsidR="003132E1" w:rsidRPr="003132E1">
        <w:rPr>
          <w:vertAlign w:val="superscript"/>
        </w:rPr>
        <w:t>th</w:t>
      </w:r>
      <w:r w:rsidR="003132E1">
        <w:t xml:space="preserve"> percentile at 2x average. </w:t>
      </w:r>
    </w:p>
    <w:p w14:paraId="16FC2D41" w14:textId="77777777" w:rsidR="008D5014" w:rsidRDefault="008D5014" w:rsidP="00E7573A">
      <w:pPr>
        <w:pStyle w:val="Heading5"/>
      </w:pPr>
      <w:r>
        <w:t>Secondary KPI</w:t>
      </w:r>
    </w:p>
    <w:p w14:paraId="6360E570" w14:textId="77777777" w:rsidR="008D5014" w:rsidRPr="00396BD2" w:rsidRDefault="008D5014" w:rsidP="008D5014">
      <w:pPr>
        <w:rPr>
          <w:lang w:val="en-GB"/>
        </w:rPr>
      </w:pPr>
      <w:r>
        <w:rPr>
          <w:lang w:val="en-GB"/>
        </w:rPr>
        <w:t>For utilization, we need to use the ESXi hosts, as the VMs utilization is irrelevant.</w:t>
      </w:r>
    </w:p>
    <w:p w14:paraId="26748AE5" w14:textId="26F94C85" w:rsidR="00B65D91" w:rsidRDefault="00B65D91" w:rsidP="00AC6E1E">
      <w:pPr>
        <w:pStyle w:val="Heading4"/>
      </w:pPr>
      <w:r>
        <w:t>Service Level Metrics</w:t>
      </w:r>
    </w:p>
    <w:p w14:paraId="174ED6D4" w14:textId="6591D3BB" w:rsidR="008D5014" w:rsidRDefault="008D5014" w:rsidP="00E7573A">
      <w:pPr>
        <w:pStyle w:val="Heading5"/>
      </w:pPr>
      <w:r>
        <w:t>Cluster SLA</w:t>
      </w:r>
    </w:p>
    <w:p w14:paraId="46942E06" w14:textId="77777777" w:rsidR="008D5014" w:rsidRDefault="008D5014" w:rsidP="008D5014">
      <w:r>
        <w:t xml:space="preserve">How to roll up the VM SLA into total SLA for the whole environment? Your CIO likely wants to see this number over time. </w:t>
      </w:r>
    </w:p>
    <w:p w14:paraId="3DB6800F" w14:textId="1A90EB17" w:rsidR="008D5014" w:rsidRDefault="008D5014" w:rsidP="008D5014">
      <w:r>
        <w:t>Calculating SLA per vSphere cluster also makes management easier. You know which cluster to attend to.</w:t>
      </w:r>
      <w:r w:rsidR="001B6BF6">
        <w:t xml:space="preserve"> The problem is SLA is a lagging indicator. It is based on the last 30 days or the last month. </w:t>
      </w:r>
    </w:p>
    <w:p w14:paraId="1D5B9E29" w14:textId="519DDF26" w:rsidR="008D5014" w:rsidRDefault="008D5014" w:rsidP="008D5014">
      <w:r>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13095F">
        <w:t xml:space="preserve">. </w:t>
      </w:r>
      <w:r>
        <w:t xml:space="preserve"> </w:t>
      </w:r>
    </w:p>
    <w:p w14:paraId="2C64338C" w14:textId="38CCFA2E" w:rsidR="005C56C9" w:rsidRDefault="005C56C9" w:rsidP="008D5014">
      <w:r>
        <w:t>That means the Cluster SLA is not the average of its VM SLA</w:t>
      </w:r>
      <w:r w:rsidR="00317C70">
        <w:t xml:space="preserve">. </w:t>
      </w:r>
      <w:r w:rsidR="0013095F">
        <w:t>Doing an average can be too late unless your SLA is 100%.</w:t>
      </w:r>
    </w:p>
    <w:p w14:paraId="1F17673A" w14:textId="43BBD836" w:rsidR="008D5014" w:rsidRPr="00F04DF3" w:rsidRDefault="008D5014" w:rsidP="008D5014">
      <w:r>
        <w:t xml:space="preserve">Once you know how many VM fails, you want to know </w:t>
      </w:r>
      <w:r w:rsidR="006111E7">
        <w:t>who the VMs are and troubleshoot if there is a common reason.</w:t>
      </w:r>
    </w:p>
    <w:p w14:paraId="5FDFE918" w14:textId="77777777" w:rsidR="008D5014" w:rsidRDefault="008D5014" w:rsidP="00E7573A">
      <w:pPr>
        <w:pStyle w:val="Heading5"/>
      </w:pPr>
      <w:r>
        <w:t>Cluster SLI</w:t>
      </w:r>
    </w:p>
    <w:p w14:paraId="2BFE336F" w14:textId="77777777" w:rsidR="008D5014" w:rsidRPr="00D97049" w:rsidRDefault="008D5014" w:rsidP="008D5014">
      <w:pPr>
        <w:rPr>
          <w:lang w:val="en-GB"/>
        </w:rPr>
      </w:pPr>
      <w:r>
        <w:rPr>
          <w:lang w:val="en-GB"/>
        </w:rPr>
        <w:t xml:space="preserve">SLA is a 30-day counter. You can’t wait that long before you do something. This is where SLI comes in. It’s an indicator, and not mentioned in the SLA contract. </w:t>
      </w:r>
    </w:p>
    <w:p w14:paraId="054779C2" w14:textId="1411AF35" w:rsidR="00DA17AD" w:rsidRDefault="008D5014" w:rsidP="008D5014">
      <w:pPr>
        <w:rPr>
          <w:lang w:val="en-GB"/>
        </w:rPr>
      </w:pPr>
      <w:r>
        <w:rPr>
          <w:lang w:val="en-GB"/>
        </w:rPr>
        <w:t xml:space="preserve">Let’s take an example of a cluster with 500 VM. Each VM consumes 4 IaaS </w:t>
      </w:r>
      <w:r w:rsidRPr="0073343E">
        <w:rPr>
          <w:lang w:val="en-GB"/>
        </w:rPr>
        <w:t>resource (CPU, Memory, Disk, Network</w:t>
      </w:r>
      <w:r>
        <w:rPr>
          <w:lang w:val="en-GB"/>
        </w:rPr>
        <w:t>)</w:t>
      </w:r>
      <w:r w:rsidR="00DA17AD">
        <w:rPr>
          <w:lang w:val="en-GB"/>
        </w:rPr>
        <w:t xml:space="preserve">. </w:t>
      </w:r>
      <w:r w:rsidR="0083762E">
        <w:rPr>
          <w:lang w:val="en-GB"/>
        </w:rPr>
        <w:t>It must pass all else it’s counted as 1 SLI fails.</w:t>
      </w:r>
    </w:p>
    <w:p w14:paraId="4690F41D" w14:textId="799D67A2" w:rsidR="00D73EF4" w:rsidRDefault="0083762E" w:rsidP="008D5014">
      <w:pPr>
        <w:rPr>
          <w:lang w:val="en-GB"/>
        </w:rPr>
      </w:pPr>
      <w:r>
        <w:rPr>
          <w:lang w:val="en-GB"/>
        </w:rPr>
        <w:t xml:space="preserve">The Cluster SLI (%) is simply </w:t>
      </w:r>
      <w:r w:rsidR="00F055D0">
        <w:rPr>
          <w:lang w:val="en-GB"/>
        </w:rPr>
        <w:t xml:space="preserve">the </w:t>
      </w:r>
      <w:r w:rsidR="00B72A57">
        <w:rPr>
          <w:lang w:val="en-GB"/>
        </w:rPr>
        <w:t>percentage of VM that fails the SLI.</w:t>
      </w:r>
      <w:r w:rsidR="00037DCF">
        <w:rPr>
          <w:lang w:val="en-GB"/>
        </w:rPr>
        <w:t xml:space="preserve"> The VM SLI is in turn based on the SLA. </w:t>
      </w:r>
      <w:r w:rsidR="00D73EF4">
        <w:rPr>
          <w:lang w:val="en-GB"/>
        </w:rPr>
        <w:t>As a recap, this is the single threshold we use for all classes of service</w:t>
      </w:r>
      <w:r w:rsidR="009D2C77">
        <w:rPr>
          <w:lang w:val="en-GB"/>
        </w:rPr>
        <w:t>:</w:t>
      </w:r>
    </w:p>
    <w:p w14:paraId="269DBA5F" w14:textId="34429ACD" w:rsidR="009D2C77" w:rsidRDefault="009D2C77" w:rsidP="009D2C77">
      <w:pPr>
        <w:jc w:val="center"/>
        <w:rPr>
          <w:lang w:val="en-GB"/>
        </w:rPr>
      </w:pPr>
      <w:r w:rsidRPr="00575B44">
        <w:rPr>
          <w:noProof/>
        </w:rPr>
        <w:lastRenderedPageBreak/>
        <w:drawing>
          <wp:inline distT="0" distB="0" distL="0" distR="0" wp14:anchorId="37629D1E" wp14:editId="5D3266D5">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69"/>
                    <a:stretch>
                      <a:fillRect/>
                    </a:stretch>
                  </pic:blipFill>
                  <pic:spPr>
                    <a:xfrm>
                      <a:off x="0" y="0"/>
                      <a:ext cx="3355848" cy="1581912"/>
                    </a:xfrm>
                    <a:prstGeom prst="rect">
                      <a:avLst/>
                    </a:prstGeom>
                  </pic:spPr>
                </pic:pic>
              </a:graphicData>
            </a:graphic>
          </wp:inline>
        </w:drawing>
      </w:r>
    </w:p>
    <w:p w14:paraId="659CAC88" w14:textId="6CD3EEE0" w:rsidR="004233BC" w:rsidRDefault="00661D3C" w:rsidP="004233BC">
      <w:r>
        <w:t>It’s a normalized average of the VM SLI</w:t>
      </w:r>
      <w:r w:rsidR="002D3246">
        <w:t>, taking into account the actual SLI failures</w:t>
      </w:r>
      <w:r>
        <w:t xml:space="preserve">. That means it will give a lower number if </w:t>
      </w:r>
      <w:r w:rsidR="00A63DDC">
        <w:t>the VMs are experiencing wors</w:t>
      </w:r>
      <w:r w:rsidR="002D3246">
        <w:t>e</w:t>
      </w:r>
      <w:r w:rsidR="00A63DDC">
        <w:t xml:space="preserve"> SLI individually. 1 VM experiencing 4 SLI failure will result in the same value as 4 VM experiencing 1 SLI value</w:t>
      </w:r>
      <w:r w:rsidR="002D3246">
        <w:t xml:space="preserve"> each. </w:t>
      </w:r>
    </w:p>
    <w:p w14:paraId="197FFA3E" w14:textId="7D57285D" w:rsidR="0035622C" w:rsidRDefault="0035622C" w:rsidP="004233BC">
      <w:r>
        <w:t>The formu</w:t>
      </w:r>
      <w:r w:rsidR="00AD4E86">
        <w:t>l</w:t>
      </w:r>
      <w:r>
        <w:t>a is</w:t>
      </w:r>
    </w:p>
    <w:p w14:paraId="48E6F647" w14:textId="0F4B5BFE" w:rsidR="0035622C" w:rsidRDefault="009A6014" w:rsidP="004233BC">
      <w:pPr>
        <w:pStyle w:val="Code"/>
      </w:pPr>
      <w:r w:rsidRPr="009A6014">
        <w:t xml:space="preserve">100 </w:t>
      </w:r>
      <w:r w:rsidR="0035622C">
        <w:t>–</w:t>
      </w:r>
      <w:r w:rsidRPr="009A6014">
        <w:t xml:space="preserve"> </w:t>
      </w:r>
    </w:p>
    <w:p w14:paraId="624E2F88" w14:textId="644F1509" w:rsidR="0035622C" w:rsidRDefault="009A6014" w:rsidP="004233BC">
      <w:pPr>
        <w:pStyle w:val="Code"/>
      </w:pPr>
      <w:r w:rsidRPr="009A6014">
        <w:t>(</w:t>
      </w:r>
      <w:r>
        <w:t xml:space="preserve"> </w:t>
      </w:r>
    </w:p>
    <w:p w14:paraId="49FF14FF" w14:textId="38A232EA" w:rsidR="0035622C" w:rsidRDefault="0035622C" w:rsidP="004233BC">
      <w:pPr>
        <w:pStyle w:val="Code"/>
      </w:pPr>
      <w:r>
        <w:t xml:space="preserve">  </w:t>
      </w:r>
      <w:r w:rsidR="009A6014" w:rsidRPr="009A6014">
        <w:t>(</w:t>
      </w:r>
      <w:r>
        <w:t xml:space="preserve"> </w:t>
      </w:r>
      <w:r w:rsidR="009A6014" w:rsidRPr="009A6014">
        <w:t>Sum([VM]Performance|Number of KPIs Breached) + Sum([Pod]Performance|Number of KPIs Breached</w:t>
      </w:r>
      <w:r w:rsidR="003F2EC8">
        <w:t xml:space="preserve"> </w:t>
      </w:r>
      <w:r w:rsidR="009A6014" w:rsidRPr="009A6014">
        <w:t>)</w:t>
      </w:r>
      <w:r w:rsidR="003F2EC8">
        <w:t xml:space="preserve"> </w:t>
      </w:r>
      <w:r w:rsidR="009A6014" w:rsidRPr="009A6014">
        <w:t xml:space="preserve">) </w:t>
      </w:r>
    </w:p>
    <w:p w14:paraId="36D61FDF" w14:textId="6132C76C" w:rsidR="0035622C" w:rsidRDefault="0035622C" w:rsidP="004233BC">
      <w:pPr>
        <w:pStyle w:val="Code"/>
      </w:pPr>
      <w:r>
        <w:t xml:space="preserve">  </w:t>
      </w:r>
      <w:r w:rsidR="009A6014" w:rsidRPr="009A6014">
        <w:t xml:space="preserve">/ </w:t>
      </w:r>
    </w:p>
    <w:p w14:paraId="1DFA7FFB" w14:textId="5F10B48B" w:rsidR="0035622C" w:rsidRDefault="0035622C" w:rsidP="004233BC">
      <w:pPr>
        <w:pStyle w:val="Code"/>
      </w:pPr>
      <w:r>
        <w:t xml:space="preserve">  </w:t>
      </w:r>
      <w:r w:rsidR="009A6014" w:rsidRPr="009A6014">
        <w:t>(</w:t>
      </w:r>
      <w:r>
        <w:t xml:space="preserve"> </w:t>
      </w:r>
      <w:r w:rsidR="009A6014" w:rsidRPr="009A6014">
        <w:t>Summary|Number of Running VMs + Summary|Number of Pods</w:t>
      </w:r>
      <w:r w:rsidR="003F2EC8">
        <w:t xml:space="preserve"> </w:t>
      </w:r>
      <w:r w:rsidR="009A6014" w:rsidRPr="009A6014">
        <w:t>)</w:t>
      </w:r>
      <w:r w:rsidR="003F2EC8">
        <w:t xml:space="preserve">   </w:t>
      </w:r>
      <w:r w:rsidR="009A6014" w:rsidRPr="009A6014">
        <w:t xml:space="preserve"> * 100 / 4</w:t>
      </w:r>
    </w:p>
    <w:p w14:paraId="7A3980F0" w14:textId="54856EDA" w:rsidR="009A6014" w:rsidRDefault="009A6014" w:rsidP="004233BC">
      <w:pPr>
        <w:pStyle w:val="Code"/>
      </w:pPr>
      <w:r w:rsidRPr="009A6014">
        <w:t>)</w:t>
      </w:r>
    </w:p>
    <w:p w14:paraId="15366E91" w14:textId="77777777" w:rsidR="00A17B18" w:rsidRDefault="00A17B18" w:rsidP="00AC6E1E">
      <w:pPr>
        <w:pStyle w:val="Heading3"/>
      </w:pPr>
      <w:r>
        <w:t xml:space="preserve">Capacity Metrics </w:t>
      </w:r>
    </w:p>
    <w:p w14:paraId="643C6FEA" w14:textId="77777777" w:rsidR="00A17B18" w:rsidRDefault="00A17B18" w:rsidP="00A17B18">
      <w:pPr>
        <w:rPr>
          <w:lang w:val="en-GB"/>
        </w:rPr>
      </w:pPr>
      <w:r>
        <w:rPr>
          <w:lang w:val="en-GB"/>
        </w:rPr>
        <w:t xml:space="preserve">The metrics at cluster level is basically an aggregation of its ESXi plus cluster specific features, such as HA, DRS and capacity buffer. </w:t>
      </w:r>
    </w:p>
    <w:p w14:paraId="7D9E4988" w14:textId="77777777" w:rsidR="00A17B18" w:rsidRPr="00EF3CC5" w:rsidRDefault="00A17B18" w:rsidP="00A17B18">
      <w:pPr>
        <w:rPr>
          <w:color w:val="FF0000"/>
          <w:lang w:val="en-GB"/>
        </w:rPr>
      </w:pPr>
      <w:r w:rsidRPr="00EF3CC5">
        <w:rPr>
          <w:color w:val="FF0000"/>
          <w:lang w:val="en-GB"/>
        </w:rPr>
        <w:t>[e1 need to add</w:t>
      </w:r>
      <w:r>
        <w:rPr>
          <w:color w:val="FF0000"/>
          <w:lang w:val="en-GB"/>
        </w:rPr>
        <w:t xml:space="preserve">: </w:t>
      </w:r>
      <w:r w:rsidRPr="00EF3CC5">
        <w:rPr>
          <w:color w:val="FF0000"/>
          <w:lang w:val="en-GB"/>
        </w:rPr>
        <w:t xml:space="preserve">Workload is against Usable. Think of it as </w:t>
      </w:r>
      <w:r>
        <w:rPr>
          <w:color w:val="FF0000"/>
          <w:lang w:val="en-GB"/>
        </w:rPr>
        <w:t>u</w:t>
      </w:r>
      <w:r w:rsidRPr="00EF3CC5">
        <w:rPr>
          <w:color w:val="FF0000"/>
          <w:lang w:val="en-GB"/>
        </w:rPr>
        <w:t xml:space="preserve">sed </w:t>
      </w:r>
      <w:r>
        <w:rPr>
          <w:color w:val="FF0000"/>
          <w:lang w:val="en-GB"/>
        </w:rPr>
        <w:t>c</w:t>
      </w:r>
      <w:r w:rsidRPr="00EF3CC5">
        <w:rPr>
          <w:color w:val="FF0000"/>
          <w:lang w:val="en-GB"/>
        </w:rPr>
        <w:t>apacity</w:t>
      </w:r>
      <w:r>
        <w:rPr>
          <w:color w:val="FF0000"/>
          <w:lang w:val="en-GB"/>
        </w:rPr>
        <w:t xml:space="preserve"> or demanded capacity.</w:t>
      </w:r>
    </w:p>
    <w:p w14:paraId="3C77EB54" w14:textId="77777777" w:rsidR="00A17B18" w:rsidRDefault="00A17B18" w:rsidP="00AC6E1E">
      <w:pPr>
        <w:pStyle w:val="Heading4"/>
      </w:pPr>
      <w:r w:rsidRPr="000C3357">
        <w:t>Capacity Remaining (%)</w:t>
      </w:r>
      <w:r w:rsidRPr="00A452F2">
        <w:t xml:space="preserve"> </w:t>
      </w:r>
    </w:p>
    <w:p w14:paraId="5F8BD858" w14:textId="77777777" w:rsidR="00A17B18" w:rsidRDefault="00A17B18" w:rsidP="00A17B18">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12F79837" w14:textId="77777777" w:rsidR="00A17B18" w:rsidRDefault="00A17B18" w:rsidP="00A17B18">
      <w:pPr>
        <w:rPr>
          <w:lang w:val="en-GB"/>
        </w:rPr>
      </w:pPr>
      <w:r>
        <w:rPr>
          <w:lang w:val="en-GB"/>
        </w:rPr>
        <w:t>Take note that CPU Capacity Remaining (%) and Memory Capacity Remaining (%) appear in the policy as enabled but cannot be used. That’s an internal metric which should have been hidden.</w:t>
      </w:r>
    </w:p>
    <w:p w14:paraId="3F972D34" w14:textId="77777777" w:rsidR="00A17B18" w:rsidRDefault="00A17B18" w:rsidP="00A17B18">
      <w:pPr>
        <w:jc w:val="center"/>
      </w:pPr>
      <w:r>
        <w:rPr>
          <w:noProof/>
        </w:rPr>
        <w:lastRenderedPageBreak/>
        <w:drawing>
          <wp:inline distT="0" distB="0" distL="0" distR="0" wp14:anchorId="29108D06" wp14:editId="2B9A7996">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820">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5ADF8B6" w14:textId="77777777" w:rsidR="00A17B18" w:rsidRDefault="00A17B18" w:rsidP="00E7573A">
      <w:pPr>
        <w:pStyle w:val="Heading5"/>
      </w:pPr>
      <w:r w:rsidRPr="000C3357">
        <w:t xml:space="preserve">Time Remaining </w:t>
      </w:r>
      <w:r>
        <w:t>(DRAFT)</w:t>
      </w:r>
    </w:p>
    <w:p w14:paraId="1E2B2946" w14:textId="77777777" w:rsidR="00A17B18" w:rsidRDefault="00A17B18" w:rsidP="00A17B18">
      <w:r>
        <w:t>It measures the number of days before capacity runs out. Mathematically, it’s based on the [e1?]</w:t>
      </w:r>
    </w:p>
    <w:p w14:paraId="78DB1D05" w14:textId="77777777" w:rsidR="00A17B18" w:rsidRDefault="00A17B18" w:rsidP="00A17B18">
      <w:r>
        <w:t>The projection is up to 1 year, with time remaining above 1 year is simply shown as 1 year. The conservative is based on the upper bound of the capacity remaining projection.</w:t>
      </w:r>
    </w:p>
    <w:p w14:paraId="08F54AAC" w14:textId="77777777" w:rsidR="00A17B18" w:rsidRDefault="00A17B18" w:rsidP="00AC6E1E">
      <w:pPr>
        <w:pStyle w:val="Heading4"/>
      </w:pPr>
      <w:r w:rsidRPr="000C3357">
        <w:t>VM Remaining</w:t>
      </w:r>
      <w:r>
        <w:t xml:space="preserve"> and VM Shortfall</w:t>
      </w:r>
    </w:p>
    <w:p w14:paraId="453E53B8" w14:textId="77777777" w:rsidR="00A17B18" w:rsidRDefault="00A17B18" w:rsidP="00A17B18">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1E8C45" w14:textId="77777777" w:rsidR="00A17B18" w:rsidRDefault="00A17B18" w:rsidP="00A17B18">
      <w:r>
        <w:t xml:space="preserve">The VM Remaining value does not fall below 0. It’s possible for a data center to show positive VM Remaining value even though there is short fall in one of its member clusters. This is where VM Shortfall comes in. </w:t>
      </w:r>
    </w:p>
    <w:p w14:paraId="45F7DF0D" w14:textId="77777777" w:rsidR="00A17B18" w:rsidRDefault="00A17B18" w:rsidP="00A17B18">
      <w:r>
        <w:t xml:space="preserve">Formula wise, </w:t>
      </w:r>
      <w:r w:rsidRPr="007F3CCD">
        <w:t>VM Shortfall</w:t>
      </w:r>
      <w:r>
        <w:t xml:space="preserve"> originates at vSphere cluster object, and it</w:t>
      </w:r>
      <w:r w:rsidRPr="007F3CCD">
        <w:t xml:space="preserve"> </w:t>
      </w:r>
      <w:r>
        <w:t>is just</w:t>
      </w:r>
      <w:r w:rsidRPr="007F3CCD">
        <w:t xml:space="preserve"> negative value of VM Remaining</w:t>
      </w:r>
      <w:r>
        <w:t xml:space="preserve">. This value then gets roll up to higher level object like Data Center. </w:t>
      </w:r>
    </w:p>
    <w:p w14:paraId="5134C11A" w14:textId="77777777" w:rsidR="00A17B18" w:rsidRDefault="00A17B18" w:rsidP="00A17B18">
      <w:r>
        <w:t>Let’s look at 3 possible scenarios. What do you notice?</w:t>
      </w:r>
    </w:p>
    <w:p w14:paraId="6FE0E8F2" w14:textId="77777777" w:rsidR="00A17B18" w:rsidRDefault="00A17B18" w:rsidP="00A17B1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A17B18" w:rsidRPr="00E469A0" w14:paraId="23B9FBFB" w14:textId="77777777" w:rsidTr="002A3968">
        <w:trPr>
          <w:jc w:val="center"/>
        </w:trPr>
        <w:tc>
          <w:tcPr>
            <w:tcW w:w="1621" w:type="dxa"/>
            <w:shd w:val="clear" w:color="auto" w:fill="F2F2F2" w:themeFill="background1" w:themeFillShade="F2"/>
          </w:tcPr>
          <w:p w14:paraId="22557856" w14:textId="77777777" w:rsidR="00A17B18" w:rsidRPr="00E469A0" w:rsidRDefault="00A17B18" w:rsidP="002A3968">
            <w:pPr>
              <w:pStyle w:val="Tableheading"/>
            </w:pPr>
          </w:p>
        </w:tc>
        <w:tc>
          <w:tcPr>
            <w:tcW w:w="2614" w:type="dxa"/>
            <w:shd w:val="clear" w:color="auto" w:fill="F2F2F2" w:themeFill="background1" w:themeFillShade="F2"/>
          </w:tcPr>
          <w:p w14:paraId="43F64ECA" w14:textId="77777777" w:rsidR="00A17B18" w:rsidRPr="00E469A0" w:rsidRDefault="00A17B18" w:rsidP="002A3968">
            <w:pPr>
              <w:pStyle w:val="Tableheading"/>
            </w:pPr>
            <w:r w:rsidRPr="00E469A0">
              <w:t>Example 1</w:t>
            </w:r>
          </w:p>
        </w:tc>
        <w:tc>
          <w:tcPr>
            <w:tcW w:w="2614" w:type="dxa"/>
            <w:shd w:val="clear" w:color="auto" w:fill="F2F2F2" w:themeFill="background1" w:themeFillShade="F2"/>
          </w:tcPr>
          <w:p w14:paraId="5B39632A" w14:textId="77777777" w:rsidR="00A17B18" w:rsidRPr="00E469A0" w:rsidRDefault="00A17B18" w:rsidP="002A3968">
            <w:pPr>
              <w:pStyle w:val="Tableheading"/>
            </w:pPr>
            <w:r w:rsidRPr="00E469A0">
              <w:t>Example 2</w:t>
            </w:r>
          </w:p>
        </w:tc>
        <w:tc>
          <w:tcPr>
            <w:tcW w:w="2614" w:type="dxa"/>
            <w:shd w:val="clear" w:color="auto" w:fill="F2F2F2" w:themeFill="background1" w:themeFillShade="F2"/>
          </w:tcPr>
          <w:p w14:paraId="439E1C8C" w14:textId="77777777" w:rsidR="00A17B18" w:rsidRPr="00E469A0" w:rsidRDefault="00A17B18" w:rsidP="002A3968">
            <w:pPr>
              <w:pStyle w:val="Tableheading"/>
            </w:pPr>
            <w:r w:rsidRPr="00E469A0">
              <w:t>Example 3</w:t>
            </w:r>
          </w:p>
        </w:tc>
      </w:tr>
      <w:tr w:rsidR="00A17B18" w:rsidRPr="00E469A0" w14:paraId="2491979E" w14:textId="77777777" w:rsidTr="002A3968">
        <w:trPr>
          <w:jc w:val="center"/>
        </w:trPr>
        <w:tc>
          <w:tcPr>
            <w:tcW w:w="1621" w:type="dxa"/>
          </w:tcPr>
          <w:p w14:paraId="31048CD9" w14:textId="77777777" w:rsidR="00A17B18" w:rsidRPr="00E469A0" w:rsidRDefault="00A17B18" w:rsidP="002A3968">
            <w:pPr>
              <w:pStyle w:val="Tablecontent"/>
            </w:pPr>
            <w:r w:rsidRPr="00E469A0">
              <w:t>Cluster A</w:t>
            </w:r>
          </w:p>
        </w:tc>
        <w:tc>
          <w:tcPr>
            <w:tcW w:w="2614" w:type="dxa"/>
          </w:tcPr>
          <w:p w14:paraId="169C314F" w14:textId="77777777" w:rsidR="00A17B18" w:rsidRPr="00E469A0" w:rsidRDefault="00A17B18" w:rsidP="002A3968">
            <w:pPr>
              <w:pStyle w:val="Tablecontent"/>
              <w:jc w:val="right"/>
            </w:pPr>
            <w:r w:rsidRPr="00E469A0">
              <w:t>0 VM Remaining</w:t>
            </w:r>
          </w:p>
        </w:tc>
        <w:tc>
          <w:tcPr>
            <w:tcW w:w="2614" w:type="dxa"/>
          </w:tcPr>
          <w:p w14:paraId="011C5A53" w14:textId="77777777" w:rsidR="00A17B18" w:rsidRPr="00E469A0" w:rsidRDefault="00A17B18" w:rsidP="002A3968">
            <w:pPr>
              <w:pStyle w:val="Tablecontent"/>
              <w:jc w:val="right"/>
            </w:pPr>
            <w:r w:rsidRPr="00E469A0">
              <w:t>-10 VM Remaining</w:t>
            </w:r>
          </w:p>
        </w:tc>
        <w:tc>
          <w:tcPr>
            <w:tcW w:w="2614" w:type="dxa"/>
          </w:tcPr>
          <w:p w14:paraId="37C1E597" w14:textId="77777777" w:rsidR="00A17B18" w:rsidRPr="00E469A0" w:rsidRDefault="00A17B18" w:rsidP="002A3968">
            <w:pPr>
              <w:pStyle w:val="Tablecontent"/>
              <w:jc w:val="right"/>
            </w:pPr>
            <w:r w:rsidRPr="00E469A0">
              <w:t>-10 VM Remaining</w:t>
            </w:r>
          </w:p>
        </w:tc>
      </w:tr>
      <w:tr w:rsidR="00A17B18" w:rsidRPr="00E469A0" w14:paraId="4415198A" w14:textId="77777777" w:rsidTr="002A3968">
        <w:trPr>
          <w:jc w:val="center"/>
        </w:trPr>
        <w:tc>
          <w:tcPr>
            <w:tcW w:w="1621" w:type="dxa"/>
          </w:tcPr>
          <w:p w14:paraId="00724B77" w14:textId="77777777" w:rsidR="00A17B18" w:rsidRPr="00E469A0" w:rsidRDefault="00A17B18" w:rsidP="002A3968">
            <w:pPr>
              <w:pStyle w:val="Tablecontent"/>
            </w:pPr>
            <w:r w:rsidRPr="00E469A0">
              <w:t>Cluster B</w:t>
            </w:r>
          </w:p>
        </w:tc>
        <w:tc>
          <w:tcPr>
            <w:tcW w:w="2614" w:type="dxa"/>
          </w:tcPr>
          <w:p w14:paraId="3BC5B726" w14:textId="77777777" w:rsidR="00A17B18" w:rsidRPr="00E469A0" w:rsidRDefault="00A17B18" w:rsidP="002A3968">
            <w:pPr>
              <w:pStyle w:val="Tablecontent"/>
              <w:jc w:val="right"/>
            </w:pPr>
            <w:r w:rsidRPr="00E469A0">
              <w:t>10 VM Remaining</w:t>
            </w:r>
          </w:p>
        </w:tc>
        <w:tc>
          <w:tcPr>
            <w:tcW w:w="2614" w:type="dxa"/>
          </w:tcPr>
          <w:p w14:paraId="2B0FF902" w14:textId="77777777" w:rsidR="00A17B18" w:rsidRPr="00E469A0" w:rsidRDefault="00A17B18" w:rsidP="002A3968">
            <w:pPr>
              <w:pStyle w:val="Tablecontent"/>
              <w:jc w:val="right"/>
            </w:pPr>
            <w:r w:rsidRPr="00E469A0">
              <w:t>20 VM Remaining</w:t>
            </w:r>
          </w:p>
        </w:tc>
        <w:tc>
          <w:tcPr>
            <w:tcW w:w="2614" w:type="dxa"/>
          </w:tcPr>
          <w:p w14:paraId="1ED09C9E" w14:textId="77777777" w:rsidR="00A17B18" w:rsidRPr="00E469A0" w:rsidRDefault="00A17B18" w:rsidP="002A3968">
            <w:pPr>
              <w:pStyle w:val="Tablecontent"/>
              <w:jc w:val="right"/>
            </w:pPr>
            <w:r w:rsidRPr="00E469A0">
              <w:t>-10 VM Remaining</w:t>
            </w:r>
          </w:p>
        </w:tc>
      </w:tr>
      <w:tr w:rsidR="00A17B18" w:rsidRPr="00E469A0" w14:paraId="229C5F5A" w14:textId="77777777" w:rsidTr="002A3968">
        <w:trPr>
          <w:jc w:val="center"/>
        </w:trPr>
        <w:tc>
          <w:tcPr>
            <w:tcW w:w="1621" w:type="dxa"/>
          </w:tcPr>
          <w:p w14:paraId="78818930" w14:textId="77777777" w:rsidR="00A17B18" w:rsidRPr="00E469A0" w:rsidRDefault="00A17B18" w:rsidP="002A3968">
            <w:pPr>
              <w:pStyle w:val="Tablecontent"/>
            </w:pPr>
            <w:r w:rsidRPr="00E469A0">
              <w:t>Cluster C</w:t>
            </w:r>
          </w:p>
        </w:tc>
        <w:tc>
          <w:tcPr>
            <w:tcW w:w="2614" w:type="dxa"/>
          </w:tcPr>
          <w:p w14:paraId="1C78F046" w14:textId="77777777" w:rsidR="00A17B18" w:rsidRPr="00E469A0" w:rsidRDefault="00A17B18" w:rsidP="002A3968">
            <w:pPr>
              <w:pStyle w:val="Tablecontent"/>
              <w:jc w:val="right"/>
            </w:pPr>
            <w:r w:rsidRPr="00E469A0">
              <w:t>20 VM Remaining</w:t>
            </w:r>
          </w:p>
        </w:tc>
        <w:tc>
          <w:tcPr>
            <w:tcW w:w="2614" w:type="dxa"/>
          </w:tcPr>
          <w:p w14:paraId="66A66E64" w14:textId="77777777" w:rsidR="00A17B18" w:rsidRPr="00E469A0" w:rsidRDefault="00A17B18" w:rsidP="002A3968">
            <w:pPr>
              <w:pStyle w:val="Tablecontent"/>
              <w:jc w:val="right"/>
            </w:pPr>
            <w:r w:rsidRPr="00E469A0">
              <w:t>-10 VM Remaining</w:t>
            </w:r>
          </w:p>
        </w:tc>
        <w:tc>
          <w:tcPr>
            <w:tcW w:w="2614" w:type="dxa"/>
          </w:tcPr>
          <w:p w14:paraId="19E5DEAD" w14:textId="77777777" w:rsidR="00A17B18" w:rsidRPr="00E469A0" w:rsidRDefault="00A17B18" w:rsidP="002A3968">
            <w:pPr>
              <w:pStyle w:val="Tablecontent"/>
              <w:jc w:val="right"/>
            </w:pPr>
            <w:r w:rsidRPr="00E469A0">
              <w:t>-10 VM Remaining</w:t>
            </w:r>
          </w:p>
        </w:tc>
      </w:tr>
      <w:tr w:rsidR="00A17B18" w:rsidRPr="00E469A0" w14:paraId="00834E9A" w14:textId="77777777" w:rsidTr="002A3968">
        <w:trPr>
          <w:jc w:val="center"/>
        </w:trPr>
        <w:tc>
          <w:tcPr>
            <w:tcW w:w="1621" w:type="dxa"/>
          </w:tcPr>
          <w:p w14:paraId="6402C4A1" w14:textId="77777777" w:rsidR="00A17B18" w:rsidRPr="00E469A0" w:rsidRDefault="00A17B18" w:rsidP="002A3968">
            <w:pPr>
              <w:pStyle w:val="Tablecontent"/>
            </w:pPr>
            <w:r w:rsidRPr="00E469A0">
              <w:t>Cluster D</w:t>
            </w:r>
          </w:p>
        </w:tc>
        <w:tc>
          <w:tcPr>
            <w:tcW w:w="2614" w:type="dxa"/>
          </w:tcPr>
          <w:p w14:paraId="593E3286" w14:textId="77777777" w:rsidR="00A17B18" w:rsidRPr="00E469A0" w:rsidRDefault="00A17B18" w:rsidP="002A3968">
            <w:pPr>
              <w:pStyle w:val="Tablecontent"/>
              <w:jc w:val="right"/>
            </w:pPr>
            <w:r w:rsidRPr="00E469A0">
              <w:t>30 VM Remaining</w:t>
            </w:r>
          </w:p>
        </w:tc>
        <w:tc>
          <w:tcPr>
            <w:tcW w:w="2614" w:type="dxa"/>
          </w:tcPr>
          <w:p w14:paraId="422516F2" w14:textId="77777777" w:rsidR="00A17B18" w:rsidRPr="00E469A0" w:rsidRDefault="00A17B18" w:rsidP="002A3968">
            <w:pPr>
              <w:pStyle w:val="Tablecontent"/>
              <w:jc w:val="right"/>
            </w:pPr>
            <w:r w:rsidRPr="00E469A0">
              <w:t>20 VM Remaining</w:t>
            </w:r>
          </w:p>
        </w:tc>
        <w:tc>
          <w:tcPr>
            <w:tcW w:w="2614" w:type="dxa"/>
          </w:tcPr>
          <w:p w14:paraId="23EE1AB5" w14:textId="77777777" w:rsidR="00A17B18" w:rsidRPr="00E469A0" w:rsidRDefault="00A17B18" w:rsidP="002A3968">
            <w:pPr>
              <w:pStyle w:val="Tablecontent"/>
              <w:jc w:val="right"/>
            </w:pPr>
            <w:r w:rsidRPr="00E469A0">
              <w:t>20 VM Remaining</w:t>
            </w:r>
          </w:p>
        </w:tc>
      </w:tr>
      <w:tr w:rsidR="00A17B18" w:rsidRPr="00E469A0" w14:paraId="145A3718" w14:textId="77777777" w:rsidTr="002A3968">
        <w:trPr>
          <w:jc w:val="center"/>
        </w:trPr>
        <w:tc>
          <w:tcPr>
            <w:tcW w:w="1621" w:type="dxa"/>
            <w:shd w:val="clear" w:color="auto" w:fill="F2F2F2" w:themeFill="background1" w:themeFillShade="F2"/>
          </w:tcPr>
          <w:p w14:paraId="486B09F1" w14:textId="77777777" w:rsidR="00A17B18" w:rsidRPr="00E469A0" w:rsidRDefault="00A17B18" w:rsidP="002A3968">
            <w:pPr>
              <w:pStyle w:val="Tablecontent"/>
              <w:rPr>
                <w:b/>
                <w:bCs/>
              </w:rPr>
            </w:pPr>
            <w:r w:rsidRPr="00E469A0">
              <w:rPr>
                <w:b/>
                <w:bCs/>
              </w:rPr>
              <w:t>vCenter level</w:t>
            </w:r>
          </w:p>
        </w:tc>
        <w:tc>
          <w:tcPr>
            <w:tcW w:w="2614" w:type="dxa"/>
            <w:shd w:val="clear" w:color="auto" w:fill="F2F2F2" w:themeFill="background1" w:themeFillShade="F2"/>
          </w:tcPr>
          <w:p w14:paraId="4D692B88" w14:textId="77777777" w:rsidR="00A17B18" w:rsidRPr="00E469A0" w:rsidRDefault="00A17B18" w:rsidP="002A3968">
            <w:pPr>
              <w:pStyle w:val="Tablecontent"/>
              <w:jc w:val="right"/>
              <w:rPr>
                <w:b/>
                <w:bCs/>
              </w:rPr>
            </w:pPr>
            <w:r w:rsidRPr="00E469A0">
              <w:rPr>
                <w:b/>
                <w:bCs/>
              </w:rPr>
              <w:t>60 VM Remaining</w:t>
            </w:r>
          </w:p>
        </w:tc>
        <w:tc>
          <w:tcPr>
            <w:tcW w:w="2614" w:type="dxa"/>
            <w:shd w:val="clear" w:color="auto" w:fill="F2F2F2" w:themeFill="background1" w:themeFillShade="F2"/>
          </w:tcPr>
          <w:p w14:paraId="56B7E290" w14:textId="77777777" w:rsidR="00A17B18" w:rsidRPr="00E469A0" w:rsidRDefault="00A17B18" w:rsidP="002A3968">
            <w:pPr>
              <w:pStyle w:val="Tablecontent"/>
              <w:jc w:val="right"/>
              <w:rPr>
                <w:b/>
                <w:bCs/>
              </w:rPr>
            </w:pPr>
            <w:r w:rsidRPr="00E469A0">
              <w:rPr>
                <w:b/>
                <w:bCs/>
                <w:color w:val="FF0000"/>
              </w:rPr>
              <w:t>20</w:t>
            </w:r>
            <w:r w:rsidRPr="00E469A0">
              <w:rPr>
                <w:b/>
                <w:bCs/>
              </w:rPr>
              <w:t xml:space="preserve"> VM Remaining</w:t>
            </w:r>
          </w:p>
          <w:p w14:paraId="677B8634" w14:textId="77777777" w:rsidR="00A17B18" w:rsidRPr="00E469A0" w:rsidRDefault="00A17B18" w:rsidP="002A3968">
            <w:pPr>
              <w:pStyle w:val="Tablecontent"/>
              <w:jc w:val="right"/>
              <w:rPr>
                <w:b/>
                <w:bCs/>
              </w:rPr>
            </w:pPr>
            <w:r w:rsidRPr="00E469A0">
              <w:rPr>
                <w:b/>
                <w:bCs/>
              </w:rPr>
              <w:lastRenderedPageBreak/>
              <w:t>20 VM Shortfall</w:t>
            </w:r>
          </w:p>
        </w:tc>
        <w:tc>
          <w:tcPr>
            <w:tcW w:w="2614" w:type="dxa"/>
            <w:shd w:val="clear" w:color="auto" w:fill="F2F2F2" w:themeFill="background1" w:themeFillShade="F2"/>
          </w:tcPr>
          <w:p w14:paraId="08D85535" w14:textId="77777777" w:rsidR="00A17B18" w:rsidRPr="00E469A0" w:rsidRDefault="00A17B18" w:rsidP="002A3968">
            <w:pPr>
              <w:pStyle w:val="Tablecontent"/>
              <w:jc w:val="right"/>
              <w:rPr>
                <w:b/>
                <w:bCs/>
              </w:rPr>
            </w:pPr>
            <w:r w:rsidRPr="00E469A0">
              <w:rPr>
                <w:b/>
                <w:bCs/>
                <w:color w:val="FF0000"/>
              </w:rPr>
              <w:lastRenderedPageBreak/>
              <w:t>0</w:t>
            </w:r>
            <w:r w:rsidRPr="00E469A0">
              <w:rPr>
                <w:b/>
                <w:bCs/>
              </w:rPr>
              <w:t xml:space="preserve"> VM Remaining</w:t>
            </w:r>
          </w:p>
          <w:p w14:paraId="6E497D56" w14:textId="77777777" w:rsidR="00A17B18" w:rsidRPr="00E469A0" w:rsidRDefault="00A17B18" w:rsidP="002A3968">
            <w:pPr>
              <w:pStyle w:val="Tablecontent"/>
              <w:jc w:val="right"/>
              <w:rPr>
                <w:b/>
                <w:bCs/>
              </w:rPr>
            </w:pPr>
            <w:r w:rsidRPr="00E469A0">
              <w:rPr>
                <w:b/>
                <w:bCs/>
              </w:rPr>
              <w:lastRenderedPageBreak/>
              <w:t>30 VM Shortfall</w:t>
            </w:r>
          </w:p>
        </w:tc>
      </w:tr>
    </w:tbl>
    <w:p w14:paraId="64004817" w14:textId="77777777" w:rsidR="00A17B18" w:rsidRDefault="00A17B18" w:rsidP="00A17B18">
      <w:r>
        <w:lastRenderedPageBreak/>
        <w:t>In example 1, there is no need for VM Shortfall as none of the counter has shortfall.</w:t>
      </w:r>
    </w:p>
    <w:p w14:paraId="79DA9948" w14:textId="77777777" w:rsidR="00A17B18" w:rsidRDefault="00A17B18" w:rsidP="00A17B18">
      <w:r>
        <w:t xml:space="preserve">In example 2, some clusters have short fall. Overall there is enough VM Remaining, so the metric is giving potentially misleading information if the clusters serve different purpose and are not 1 giant shared pool. </w:t>
      </w:r>
    </w:p>
    <w:p w14:paraId="523753D2" w14:textId="77777777" w:rsidR="00A17B18" w:rsidRPr="008B11B6" w:rsidRDefault="00A17B18" w:rsidP="00A17B18">
      <w:r>
        <w:t xml:space="preserve">In example 3, the VM Remaining does not go negative else you will have 2 negative numbers, which are confusing. We keep VM Remaining at 0 </w:t>
      </w:r>
      <w:r w:rsidRPr="008B11B6">
        <w:t>because there is really no VM remaining. In future, we can add Capacity Shortfall if there is demand from customer.</w:t>
      </w:r>
    </w:p>
    <w:p w14:paraId="2F977216" w14:textId="77777777" w:rsidR="00A17B18" w:rsidRDefault="00A17B18" w:rsidP="00E7573A">
      <w:pPr>
        <w:pStyle w:val="Heading5"/>
      </w:pPr>
      <w:r>
        <w:t>Rolling Up</w:t>
      </w:r>
    </w:p>
    <w:p w14:paraId="600084D1" w14:textId="77777777" w:rsidR="00A17B18" w:rsidRDefault="00A17B18" w:rsidP="00A17B18">
      <w:pPr>
        <w:rPr>
          <w:lang w:val="en-GB"/>
        </w:rPr>
      </w:pPr>
      <w:r>
        <w:rPr>
          <w:lang w:val="en-GB"/>
        </w:rPr>
        <w:t xml:space="preserve">How to roll up VM Remaining to higher level parent object such as Data Center? </w:t>
      </w:r>
    </w:p>
    <w:p w14:paraId="0EF42311" w14:textId="77777777" w:rsidR="00A17B18" w:rsidRPr="00620E2F" w:rsidRDefault="00A17B18" w:rsidP="00A17B18">
      <w:pPr>
        <w:rPr>
          <w:lang w:val="en-GB"/>
        </w:rPr>
      </w:pPr>
      <w:r>
        <w:rPr>
          <w:lang w:val="en-GB"/>
        </w:rPr>
        <w:t xml:space="preserve">This is tricky as there can be many to many relationships between clusters and datastores. On the surface, it looks like we can simply use the cluster, and apportion the shared datastore. </w:t>
      </w:r>
      <w:r w:rsidRPr="00620E2F">
        <w:rPr>
          <w:lang w:val="en-GB"/>
        </w:rPr>
        <w:t xml:space="preserve">For example, </w:t>
      </w:r>
      <w:r>
        <w:rPr>
          <w:lang w:val="en-GB"/>
        </w:rPr>
        <w:t>if 3</w:t>
      </w:r>
      <w:r w:rsidRPr="00620E2F">
        <w:rPr>
          <w:lang w:val="en-GB"/>
        </w:rPr>
        <w:t xml:space="preserve"> clusters </w:t>
      </w:r>
      <w:r>
        <w:rPr>
          <w:lang w:val="en-GB"/>
        </w:rPr>
        <w:t xml:space="preserve">share 2 datastores, each cluster </w:t>
      </w:r>
      <w:r w:rsidRPr="00620E2F">
        <w:rPr>
          <w:lang w:val="en-GB"/>
        </w:rPr>
        <w:t>get</w:t>
      </w:r>
      <w:r>
        <w:rPr>
          <w:lang w:val="en-GB"/>
        </w:rPr>
        <w:t>s</w:t>
      </w:r>
      <w:r w:rsidRPr="00620E2F">
        <w:rPr>
          <w:lang w:val="en-GB"/>
        </w:rPr>
        <w:t xml:space="preserve"> </w:t>
      </w:r>
      <w:r>
        <w:rPr>
          <w:lang w:val="en-GB"/>
        </w:rPr>
        <w:t>33</w:t>
      </w:r>
      <w:r w:rsidRPr="00620E2F">
        <w:rPr>
          <w:lang w:val="en-GB"/>
        </w:rPr>
        <w:t>% each</w:t>
      </w:r>
      <w:r>
        <w:rPr>
          <w:lang w:val="en-GB"/>
        </w:rPr>
        <w:t xml:space="preserve"> of each datastore</w:t>
      </w:r>
      <w:r w:rsidRPr="00620E2F">
        <w:rPr>
          <w:lang w:val="en-GB"/>
        </w:rPr>
        <w:t>. But this creates 2 more problems:</w:t>
      </w:r>
    </w:p>
    <w:p w14:paraId="46F1EE2F" w14:textId="77777777" w:rsidR="00A17B18" w:rsidRPr="005245DD" w:rsidRDefault="00A17B18" w:rsidP="00A17B18">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4A4B64F4" w14:textId="77777777" w:rsidR="00A17B18" w:rsidRPr="005245DD" w:rsidRDefault="00A17B18" w:rsidP="00A17B18">
      <w:pPr>
        <w:pStyle w:val="Bullet"/>
      </w:pPr>
      <w:r w:rsidRPr="005245DD">
        <w:t xml:space="preserve">VM Profiles aren’t the same across cluster. </w:t>
      </w:r>
      <w:r>
        <w:t>This can cause incorrect calculation</w:t>
      </w:r>
    </w:p>
    <w:p w14:paraId="496CC35A" w14:textId="77777777" w:rsidR="00A17B18" w:rsidRDefault="00A17B18" w:rsidP="00A17B18">
      <w:pPr>
        <w:rPr>
          <w:lang w:val="en-GB"/>
        </w:rPr>
      </w:pPr>
      <w:r>
        <w:rPr>
          <w:lang w:val="en-GB"/>
        </w:rPr>
        <w:t xml:space="preserve">If we can’t apportion the shared datastore, that means each clusters get 100%. This will result in over estimating the storage capacity. </w:t>
      </w:r>
      <w:r w:rsidRPr="00984AEC">
        <w:rPr>
          <w:lang w:val="en-GB"/>
        </w:rPr>
        <w:t xml:space="preserve">To solve the problem, we tracks VM remaining from </w:t>
      </w:r>
      <w:r>
        <w:rPr>
          <w:lang w:val="en-GB"/>
        </w:rPr>
        <w:t>both compute and storage, and take the lowest.</w:t>
      </w:r>
    </w:p>
    <w:p w14:paraId="6C8F1DF2" w14:textId="77777777" w:rsidR="00A17B18" w:rsidRPr="00984AEC" w:rsidRDefault="00A17B18" w:rsidP="00A17B18">
      <w:pPr>
        <w:jc w:val="center"/>
        <w:rPr>
          <w:lang w:val="en-GB"/>
        </w:rPr>
      </w:pPr>
      <w:r w:rsidRPr="0071300C">
        <w:rPr>
          <w:noProof/>
          <w:lang w:val="en-GB"/>
        </w:rPr>
        <w:drawing>
          <wp:inline distT="0" distB="0" distL="0" distR="0" wp14:anchorId="1E31B9B4" wp14:editId="603734F3">
            <wp:extent cx="3911801" cy="3092609"/>
            <wp:effectExtent l="0" t="0" r="0" b="0"/>
            <wp:docPr id="918289654" name="Picture 9182896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4" name="Picture 918289654" descr="Diagram&#10;&#10;Description automatically generated"/>
                    <pic:cNvPicPr/>
                  </pic:nvPicPr>
                  <pic:blipFill>
                    <a:blip r:embed="rId821"/>
                    <a:stretch>
                      <a:fillRect/>
                    </a:stretch>
                  </pic:blipFill>
                  <pic:spPr>
                    <a:xfrm>
                      <a:off x="0" y="0"/>
                      <a:ext cx="3911801" cy="3092609"/>
                    </a:xfrm>
                    <a:prstGeom prst="rect">
                      <a:avLst/>
                    </a:prstGeom>
                  </pic:spPr>
                </pic:pic>
              </a:graphicData>
            </a:graphic>
          </wp:inline>
        </w:drawing>
      </w:r>
    </w:p>
    <w:p w14:paraId="497CCD57" w14:textId="77777777" w:rsidR="00A17B18" w:rsidRPr="00984AEC" w:rsidRDefault="00A17B18" w:rsidP="00A17B18">
      <w:pPr>
        <w:rPr>
          <w:lang w:val="en-GB"/>
        </w:rPr>
      </w:pPr>
      <w:r w:rsidRPr="00984AEC">
        <w:rPr>
          <w:lang w:val="en-GB"/>
        </w:rPr>
        <w:t>This also solves local datastore. We only include shared datastore. In large environment with lots of ESXi, the total value can be huge.</w:t>
      </w:r>
    </w:p>
    <w:p w14:paraId="53DE6955" w14:textId="77777777" w:rsidR="00A17B18" w:rsidRPr="00984AEC" w:rsidRDefault="00A17B18" w:rsidP="00A17B18">
      <w:pPr>
        <w:rPr>
          <w:lang w:val="en-GB"/>
        </w:rPr>
      </w:pPr>
      <w:r>
        <w:rPr>
          <w:lang w:val="en-GB"/>
        </w:rPr>
        <w:t>What’s the limitation?</w:t>
      </w:r>
    </w:p>
    <w:p w14:paraId="167BBCD8" w14:textId="77777777" w:rsidR="00A17B18" w:rsidRPr="00984AEC" w:rsidRDefault="00A17B18" w:rsidP="00A17B18">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Pr>
          <w:lang w:val="en-GB"/>
        </w:rPr>
        <w:t>datacenter</w:t>
      </w:r>
      <w:r w:rsidRPr="00984AEC">
        <w:rPr>
          <w:lang w:val="en-GB"/>
        </w:rPr>
        <w:t xml:space="preserve"> level is just an overall number, meaning you’re not doing the actual management at this level. You do it at </w:t>
      </w:r>
      <w:r>
        <w:rPr>
          <w:lang w:val="en-GB"/>
        </w:rPr>
        <w:t xml:space="preserve">the individual </w:t>
      </w:r>
      <w:r w:rsidRPr="00984AEC">
        <w:rPr>
          <w:lang w:val="en-GB"/>
        </w:rPr>
        <w:t xml:space="preserve">datastore </w:t>
      </w:r>
      <w:r>
        <w:rPr>
          <w:lang w:val="en-GB"/>
        </w:rPr>
        <w:t xml:space="preserve">or datastore cluster </w:t>
      </w:r>
      <w:r w:rsidRPr="00984AEC">
        <w:rPr>
          <w:lang w:val="en-GB"/>
        </w:rPr>
        <w:t>level</w:t>
      </w:r>
      <w:r>
        <w:rPr>
          <w:lang w:val="en-GB"/>
        </w:rPr>
        <w:t>.</w:t>
      </w:r>
    </w:p>
    <w:p w14:paraId="24087194" w14:textId="77777777" w:rsidR="00A17B18" w:rsidRPr="00327209" w:rsidRDefault="00A17B18" w:rsidP="00A17B18">
      <w:pPr>
        <w:pStyle w:val="Bullet"/>
        <w:rPr>
          <w:lang w:val="en-GB"/>
        </w:rPr>
      </w:pPr>
      <w:r w:rsidRPr="00984AEC">
        <w:rPr>
          <w:lang w:val="en-GB"/>
        </w:rPr>
        <w:lastRenderedPageBreak/>
        <w:t xml:space="preserve">This does not </w:t>
      </w:r>
      <w:r>
        <w:rPr>
          <w:lang w:val="en-GB"/>
        </w:rPr>
        <w:t xml:space="preserve">address </w:t>
      </w:r>
      <w:r w:rsidRPr="00984AEC">
        <w:rPr>
          <w:lang w:val="en-GB"/>
        </w:rPr>
        <w:t xml:space="preserve">the </w:t>
      </w:r>
      <w:r>
        <w:rPr>
          <w:lang w:val="en-GB"/>
        </w:rPr>
        <w:t xml:space="preserve">challenge posed by </w:t>
      </w:r>
      <w:r w:rsidRPr="00984AEC">
        <w:rPr>
          <w:lang w:val="en-GB"/>
        </w:rPr>
        <w:t>Just In Time storage, where only limited storage is provided to vSphere as the physical array can easily add LUN</w:t>
      </w:r>
      <w:r>
        <w:rPr>
          <w:lang w:val="en-GB"/>
        </w:rPr>
        <w:t xml:space="preserve"> on demand</w:t>
      </w:r>
      <w:r w:rsidRPr="00984AEC">
        <w:rPr>
          <w:lang w:val="en-GB"/>
        </w:rPr>
        <w:t xml:space="preserve">. </w:t>
      </w:r>
    </w:p>
    <w:p w14:paraId="72F9FCB3" w14:textId="77777777" w:rsidR="00A17B18" w:rsidRDefault="00A17B18" w:rsidP="00AC6E1E">
      <w:pPr>
        <w:pStyle w:val="Heading4"/>
      </w:pPr>
      <w:r w:rsidRPr="000C3357">
        <w:t>Recommended Size</w:t>
      </w:r>
    </w:p>
    <w:p w14:paraId="7B60593B" w14:textId="77777777" w:rsidR="00A17B18" w:rsidRDefault="00A17B18" w:rsidP="00A17B18">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A4C3687" w14:textId="77777777" w:rsidR="00A17B18" w:rsidRDefault="00A17B18" w:rsidP="00A17B18">
      <w:pPr>
        <w:jc w:val="center"/>
      </w:pPr>
      <w:r w:rsidRPr="00926E34">
        <w:rPr>
          <w:noProof/>
        </w:rPr>
        <w:drawing>
          <wp:inline distT="0" distB="0" distL="0" distR="0" wp14:anchorId="50CCB025" wp14:editId="40F736BA">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822"/>
                    <a:stretch>
                      <a:fillRect/>
                    </a:stretch>
                  </pic:blipFill>
                  <pic:spPr>
                    <a:xfrm>
                      <a:off x="0" y="0"/>
                      <a:ext cx="3873054" cy="1384688"/>
                    </a:xfrm>
                    <a:prstGeom prst="rect">
                      <a:avLst/>
                    </a:prstGeom>
                  </pic:spPr>
                </pic:pic>
              </a:graphicData>
            </a:graphic>
          </wp:inline>
        </w:drawing>
      </w:r>
    </w:p>
    <w:p w14:paraId="18D4A9E5" w14:textId="77777777" w:rsidR="00A17B18" w:rsidRDefault="00A17B18" w:rsidP="00A17B18">
      <w:r>
        <w:t xml:space="preserve">If the VM usage is increasing over time, the projection will likely follow, and you will get a number that exists 60 days into the future. </w:t>
      </w:r>
    </w:p>
    <w:p w14:paraId="3186694B" w14:textId="77777777" w:rsidR="00A17B18" w:rsidRDefault="00A17B18" w:rsidP="00A17B18">
      <w:r>
        <w:t>If your operations is able to make frequent adjustment, change the Time Remaining window to 0. This will give 30 days adjustment period.</w:t>
      </w:r>
    </w:p>
    <w:p w14:paraId="0C823771" w14:textId="77777777" w:rsidR="00A17B18" w:rsidRDefault="00A17B18" w:rsidP="00A17B18">
      <w:r>
        <w:t xml:space="preserve">Take note that the recommended size for Memory is rounded to the nearest GB. </w:t>
      </w:r>
    </w:p>
    <w:p w14:paraId="7A95B1AE" w14:textId="77777777" w:rsidR="00A17B18" w:rsidRPr="00882BDF" w:rsidRDefault="00A17B18" w:rsidP="00A17B18">
      <w:r w:rsidRPr="004B13DA">
        <w:rPr>
          <w:noProof/>
        </w:rPr>
        <w:drawing>
          <wp:inline distT="0" distB="0" distL="0" distR="0" wp14:anchorId="091D0BD5" wp14:editId="66FB5F5A">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823"/>
                    <a:stretch>
                      <a:fillRect/>
                    </a:stretch>
                  </pic:blipFill>
                  <pic:spPr>
                    <a:xfrm>
                      <a:off x="0" y="0"/>
                      <a:ext cx="6645910" cy="2943225"/>
                    </a:xfrm>
                    <a:prstGeom prst="rect">
                      <a:avLst/>
                    </a:prstGeom>
                  </pic:spPr>
                </pic:pic>
              </a:graphicData>
            </a:graphic>
          </wp:inline>
        </w:drawing>
      </w:r>
    </w:p>
    <w:p w14:paraId="5BCE52ED" w14:textId="77777777" w:rsidR="00A17B18" w:rsidRPr="00A452F2" w:rsidRDefault="00A17B18" w:rsidP="00AC6E1E">
      <w:pPr>
        <w:pStyle w:val="Heading4"/>
      </w:pPr>
      <w:r>
        <w:lastRenderedPageBreak/>
        <w:t xml:space="preserve">Cluster and Disk </w:t>
      </w:r>
    </w:p>
    <w:p w14:paraId="15502B89" w14:textId="77777777" w:rsidR="00A17B18" w:rsidRDefault="00A17B18" w:rsidP="00A17B18">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FA2EDA7" w14:textId="77777777" w:rsidR="00A17B18" w:rsidRPr="00A452F2" w:rsidRDefault="00A17B18" w:rsidP="00A17B18">
      <w:pPr>
        <w:rPr>
          <w:lang w:val="en-GB"/>
        </w:rPr>
      </w:pPr>
      <w:r>
        <w:rPr>
          <w:noProof/>
        </w:rPr>
        <w:drawing>
          <wp:inline distT="0" distB="0" distL="0" distR="0" wp14:anchorId="6A58CE7C" wp14:editId="5485DB1B">
            <wp:extent cx="6645910" cy="2209800"/>
            <wp:effectExtent l="0" t="0" r="2540" b="0"/>
            <wp:docPr id="606394316" name="Picture 6063943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16" name="Picture 606394316" descr="Diagram&#10;&#10;Description automatically generated"/>
                    <pic:cNvPicPr/>
                  </pic:nvPicPr>
                  <pic:blipFill>
                    <a:blip r:embed="rId824">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6883F310" w14:textId="77777777" w:rsidR="00A17B18" w:rsidRPr="00A452F2" w:rsidRDefault="00A17B18" w:rsidP="00A17B18">
      <w:pPr>
        <w:rPr>
          <w:lang w:val="en-GB"/>
        </w:rPr>
      </w:pPr>
      <w:r>
        <w:rPr>
          <w:lang w:val="en-GB"/>
        </w:rPr>
        <w:t xml:space="preserve">The same approach has to be applied to IOPS. Cluster A should report IOPS that it performs, and not the total IOPS from all clusters. </w:t>
      </w:r>
    </w:p>
    <w:p w14:paraId="120A990A" w14:textId="77777777" w:rsidR="00024E67" w:rsidRDefault="00024E67" w:rsidP="00E7573A">
      <w:pPr>
        <w:pStyle w:val="Heading5"/>
      </w:pPr>
      <w:r>
        <w:t>Performance</w:t>
      </w:r>
    </w:p>
    <w:p w14:paraId="3B9DD346" w14:textId="77777777" w:rsidR="00024E67" w:rsidRDefault="00024E67" w:rsidP="00024E67">
      <w:pPr>
        <w:rPr>
          <w:lang w:val="en-GB"/>
        </w:rPr>
      </w:pPr>
      <w:r>
        <w:rPr>
          <w:lang w:val="en-GB"/>
        </w:rPr>
        <w:t>Memory is tricky as the primary metric (Consumed) does not account for memory pressure. This is technically correct as those pages that were ballooned, swapped, and compressed are no longer backed by physical pages.</w:t>
      </w:r>
    </w:p>
    <w:p w14:paraId="30BEF893" w14:textId="77777777" w:rsidR="00024E67" w:rsidRDefault="00024E67" w:rsidP="00024E67">
      <w:pPr>
        <w:rPr>
          <w:lang w:val="en-GB"/>
        </w:rPr>
      </w:pPr>
      <w:r>
        <w:rPr>
          <w:lang w:val="en-GB"/>
        </w:rPr>
        <w:t>Consumed</w:t>
      </w:r>
    </w:p>
    <w:p w14:paraId="2952F892" w14:textId="77777777" w:rsidR="00024E67" w:rsidRPr="00954715" w:rsidRDefault="00024E67" w:rsidP="00024E6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24E67" w:rsidRPr="003E0D7A" w14:paraId="2FEFB7FD"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6F16B25B" w14:textId="77777777" w:rsidR="00024E67" w:rsidRPr="00BF18F6" w:rsidRDefault="00024E67" w:rsidP="008D1EBD">
            <w:pPr>
              <w:pStyle w:val="Tableheading"/>
              <w:rPr>
                <w:b/>
                <w:bCs w:val="0"/>
              </w:rPr>
            </w:pPr>
            <w:r w:rsidRPr="00BF18F6">
              <w:rPr>
                <w:b/>
                <w:bCs w:val="0"/>
              </w:rPr>
              <w:t>Metric Name</w:t>
            </w:r>
          </w:p>
        </w:tc>
        <w:tc>
          <w:tcPr>
            <w:tcW w:w="6840" w:type="dxa"/>
            <w:shd w:val="clear" w:color="auto" w:fill="F2F2F2" w:themeFill="background1" w:themeFillShade="F2"/>
          </w:tcPr>
          <w:p w14:paraId="54C54B89" w14:textId="77777777" w:rsidR="00024E67" w:rsidRPr="00BF18F6" w:rsidRDefault="00024E67" w:rsidP="008D1EBD">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24E67" w:rsidRPr="003E0D7A" w14:paraId="30EAFDE9"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A7229FF" w14:textId="77777777" w:rsidR="00024E67" w:rsidRPr="0089439A" w:rsidRDefault="00024E67" w:rsidP="008D1EBD">
            <w:pPr>
              <w:pStyle w:val="Tablecontent"/>
              <w:rPr>
                <w:b w:val="0"/>
                <w:bCs w:val="0"/>
              </w:rPr>
            </w:pPr>
            <w:r w:rsidRPr="0089439A">
              <w:rPr>
                <w:b w:val="0"/>
                <w:bCs w:val="0"/>
              </w:rPr>
              <w:t xml:space="preserve">Total Capacity </w:t>
            </w:r>
          </w:p>
        </w:tc>
        <w:tc>
          <w:tcPr>
            <w:tcW w:w="6840" w:type="dxa"/>
            <w:shd w:val="clear" w:color="auto" w:fill="auto"/>
          </w:tcPr>
          <w:p w14:paraId="28C1E13F"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4F0EA7AC"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21BAD2F" w14:textId="77777777" w:rsidR="00024E67" w:rsidRPr="0089439A" w:rsidRDefault="00024E67" w:rsidP="008D1EBD">
            <w:pPr>
              <w:pStyle w:val="Tablecontent"/>
              <w:rPr>
                <w:b w:val="0"/>
                <w:bCs w:val="0"/>
              </w:rPr>
            </w:pPr>
            <w:r w:rsidRPr="0089439A">
              <w:rPr>
                <w:b w:val="0"/>
                <w:bCs w:val="0"/>
              </w:rPr>
              <w:t>Usable Capacity</w:t>
            </w:r>
          </w:p>
        </w:tc>
        <w:tc>
          <w:tcPr>
            <w:tcW w:w="6840" w:type="dxa"/>
            <w:shd w:val="clear" w:color="auto" w:fill="auto"/>
          </w:tcPr>
          <w:p w14:paraId="3ACFC03D"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2911952E"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00433E37" w14:textId="77777777" w:rsidR="00024E67" w:rsidRPr="00BF18F6" w:rsidRDefault="00024E67" w:rsidP="008D1EBD">
            <w:pPr>
              <w:pStyle w:val="Tablecontent"/>
              <w:rPr>
                <w:b w:val="0"/>
                <w:bCs w:val="0"/>
              </w:rPr>
            </w:pPr>
          </w:p>
        </w:tc>
        <w:tc>
          <w:tcPr>
            <w:tcW w:w="6840" w:type="dxa"/>
          </w:tcPr>
          <w:p w14:paraId="2EB67775" w14:textId="77777777" w:rsidR="00024E67" w:rsidRPr="003E0D7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024E67" w:rsidRPr="003E0D7A" w14:paraId="034B533B"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2294C720" w14:textId="77777777" w:rsidR="00024E67" w:rsidRPr="00BF18F6" w:rsidRDefault="00024E67" w:rsidP="008D1EBD">
            <w:pPr>
              <w:pStyle w:val="Tablecontent"/>
              <w:rPr>
                <w:b w:val="0"/>
                <w:bCs w:val="0"/>
              </w:rPr>
            </w:pPr>
          </w:p>
        </w:tc>
        <w:tc>
          <w:tcPr>
            <w:tcW w:w="6840" w:type="dxa"/>
          </w:tcPr>
          <w:p w14:paraId="40A7E00E" w14:textId="77777777" w:rsidR="00024E67"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bl>
    <w:p w14:paraId="7BC49F40" w14:textId="77777777" w:rsidR="00024E67" w:rsidRPr="00A452F2" w:rsidRDefault="00024E67" w:rsidP="00024E67">
      <w:pPr>
        <w:rPr>
          <w:lang w:val="en-GB"/>
        </w:rPr>
      </w:pPr>
      <w:r w:rsidRPr="00A452F2">
        <w:rPr>
          <w:lang w:val="en-GB"/>
        </w:rPr>
        <w:t>Usable Capacity = Total Capacity - (vSphere HA reservation + capacity buffer).</w:t>
      </w:r>
    </w:p>
    <w:p w14:paraId="411E4985" w14:textId="77777777" w:rsidR="00024E67" w:rsidRPr="00A452F2" w:rsidRDefault="00024E67" w:rsidP="00024E67">
      <w:pPr>
        <w:rPr>
          <w:lang w:val="en-GB"/>
        </w:rPr>
      </w:pPr>
      <w:r w:rsidRPr="00A452F2">
        <w:rPr>
          <w:lang w:val="en-GB"/>
        </w:rPr>
        <w:t xml:space="preserve">Total Capacity = The sum of all the physical cores in MHz. </w:t>
      </w:r>
      <w:r w:rsidRPr="00D95AE3">
        <w:rPr>
          <w:lang w:val="en-GB"/>
        </w:rPr>
        <w:t>It does not consider Hyper-Threading</w:t>
      </w:r>
      <w:r>
        <w:rPr>
          <w:lang w:val="en-GB"/>
        </w:rPr>
        <w:t>, meaning turning in on does not increase the value</w:t>
      </w:r>
      <w:r w:rsidRPr="00D95AE3">
        <w:rPr>
          <w:lang w:val="en-GB"/>
        </w:rPr>
        <w:t xml:space="preserve">. </w:t>
      </w:r>
      <w:r w:rsidRPr="00A452F2">
        <w:rPr>
          <w:lang w:val="en-GB"/>
        </w:rPr>
        <w:t>It does not consider CPU power Management.</w:t>
      </w:r>
    </w:p>
    <w:p w14:paraId="41F75A0B" w14:textId="77777777" w:rsidR="00024E67" w:rsidRDefault="00024E67" w:rsidP="00024E67">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494632F5" w14:textId="77777777" w:rsidR="00024E67" w:rsidRPr="00A452F2" w:rsidRDefault="00024E67" w:rsidP="00024E67">
      <w:pPr>
        <w:rPr>
          <w:lang w:val="en-GB"/>
        </w:rPr>
      </w:pPr>
      <w:r>
        <w:rPr>
          <w:lang w:val="en-GB"/>
        </w:rPr>
        <w:t>CPU Usable Capacity</w:t>
      </w:r>
    </w:p>
    <w:p w14:paraId="251DCE7A" w14:textId="77777777" w:rsidR="00024E67" w:rsidRPr="00A452F2" w:rsidRDefault="00024E67" w:rsidP="00024E67">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0386E043" w14:textId="77777777" w:rsidR="00024E67" w:rsidRPr="00A452F2" w:rsidRDefault="00024E67" w:rsidP="00024E67">
      <w:pPr>
        <w:pStyle w:val="Tablecontent"/>
        <w:rPr>
          <w:lang w:val="en-GB"/>
        </w:rPr>
      </w:pPr>
      <w:r w:rsidRPr="00A452F2">
        <w:rPr>
          <w:lang w:val="en-GB"/>
        </w:rPr>
        <w:t>= Sum ( ESXi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p w14:paraId="685617D2" w14:textId="77777777" w:rsidR="00024E67" w:rsidRPr="00A452F2" w:rsidRDefault="00024E67" w:rsidP="00024E67">
      <w:pPr>
        <w:pStyle w:val="Tablecontent"/>
        <w:rPr>
          <w:lang w:val="en-GB"/>
        </w:rPr>
      </w:pPr>
      <w:r w:rsidRPr="00A452F2">
        <w:rPr>
          <w:lang w:val="en-GB"/>
        </w:rPr>
        <w:t xml:space="preserve">Memory Usable Capacity (KB) </w:t>
      </w:r>
    </w:p>
    <w:p w14:paraId="49DCB6F2" w14:textId="77777777" w:rsidR="00024E67" w:rsidRPr="00A452F2" w:rsidRDefault="00024E67" w:rsidP="00024E67">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32BB8" w14:textId="77777777" w:rsidR="00024E67" w:rsidRPr="00A452F2" w:rsidRDefault="00024E67" w:rsidP="00024E67">
      <w:pPr>
        <w:pStyle w:val="Tablecontent"/>
        <w:rPr>
          <w:lang w:val="en-GB"/>
        </w:rPr>
      </w:pPr>
      <w:r w:rsidRPr="00A452F2">
        <w:rPr>
          <w:lang w:val="en-GB"/>
        </w:rPr>
        <w:t xml:space="preserve">= ( Sum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p w14:paraId="7E910875" w14:textId="77777777" w:rsidR="00024E67" w:rsidRDefault="00024E67" w:rsidP="00024E6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024E67" w:rsidRPr="000D69D1" w14:paraId="48495D3E" w14:textId="77777777" w:rsidTr="008D1EBD">
        <w:tc>
          <w:tcPr>
            <w:tcW w:w="2263" w:type="dxa"/>
            <w:shd w:val="clear" w:color="auto" w:fill="F2F2F2" w:themeFill="background1" w:themeFillShade="F2"/>
          </w:tcPr>
          <w:p w14:paraId="1CFE6FCF" w14:textId="77777777" w:rsidR="00024E67" w:rsidRPr="000D69D1" w:rsidRDefault="00024E67" w:rsidP="008D1EBD">
            <w:pPr>
              <w:pStyle w:val="Tablecontent"/>
              <w:rPr>
                <w:b/>
                <w:bCs/>
              </w:rPr>
            </w:pPr>
            <w:r w:rsidRPr="000D69D1">
              <w:rPr>
                <w:b/>
                <w:bCs/>
              </w:rPr>
              <w:lastRenderedPageBreak/>
              <w:t>Capacity Remaining</w:t>
            </w:r>
          </w:p>
        </w:tc>
        <w:tc>
          <w:tcPr>
            <w:tcW w:w="8193" w:type="dxa"/>
          </w:tcPr>
          <w:p w14:paraId="6814230D" w14:textId="77777777" w:rsidR="00024E67" w:rsidRPr="000D69D1" w:rsidRDefault="00024E67" w:rsidP="008D1EBD">
            <w:pPr>
              <w:pStyle w:val="Tablecontent"/>
            </w:pPr>
            <w:r w:rsidRPr="000D69D1">
              <w:t>= Usable Capacity - (MAX Value of upper confidence interval of Long Term Forecast within a user defined Planning Window)</w:t>
            </w:r>
          </w:p>
          <w:p w14:paraId="6791952B" w14:textId="77777777" w:rsidR="00024E67" w:rsidRDefault="00024E67" w:rsidP="008D1EBD">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t>.</w:t>
            </w:r>
          </w:p>
          <w:p w14:paraId="57147E97" w14:textId="77777777" w:rsidR="00024E67" w:rsidRPr="000D69D1" w:rsidRDefault="00024E67" w:rsidP="008D1EBD">
            <w:pPr>
              <w:pStyle w:val="Tablecontent"/>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tc>
      </w:tr>
      <w:tr w:rsidR="00024E67" w:rsidRPr="000D69D1" w14:paraId="0D6FEC56" w14:textId="77777777" w:rsidTr="008D1EBD">
        <w:tc>
          <w:tcPr>
            <w:tcW w:w="2263" w:type="dxa"/>
            <w:shd w:val="clear" w:color="auto" w:fill="F2F2F2" w:themeFill="background1" w:themeFillShade="F2"/>
          </w:tcPr>
          <w:p w14:paraId="418AED10" w14:textId="77777777" w:rsidR="00024E67" w:rsidRPr="000D69D1" w:rsidRDefault="00024E67" w:rsidP="008D1EBD">
            <w:pPr>
              <w:pStyle w:val="Tablecontent"/>
              <w:rPr>
                <w:b/>
                <w:bCs/>
              </w:rPr>
            </w:pPr>
            <w:r w:rsidRPr="000D69D1">
              <w:rPr>
                <w:b/>
                <w:bCs/>
              </w:rPr>
              <w:t>Time Remaining</w:t>
            </w:r>
          </w:p>
        </w:tc>
        <w:tc>
          <w:tcPr>
            <w:tcW w:w="8193" w:type="dxa"/>
          </w:tcPr>
          <w:p w14:paraId="09B55AFA" w14:textId="77777777" w:rsidR="00024E67" w:rsidRPr="000D69D1" w:rsidRDefault="00024E67" w:rsidP="008D1EBD">
            <w:pPr>
              <w:pStyle w:val="Tablecontent"/>
            </w:pPr>
            <w:r w:rsidRPr="000D69D1">
              <w:t>Time from now to when the upper confidence interval of Long Term Forecast intersects/crosses Usable Capacity. If no intersection is seen, then the value is set to 366 days</w:t>
            </w:r>
          </w:p>
        </w:tc>
      </w:tr>
      <w:tr w:rsidR="00024E67" w:rsidRPr="000D69D1" w14:paraId="61E6F47A" w14:textId="77777777" w:rsidTr="008D1EBD">
        <w:tc>
          <w:tcPr>
            <w:tcW w:w="2263" w:type="dxa"/>
            <w:shd w:val="clear" w:color="auto" w:fill="F2F2F2" w:themeFill="background1" w:themeFillShade="F2"/>
          </w:tcPr>
          <w:p w14:paraId="19CA459C" w14:textId="77777777" w:rsidR="00024E67" w:rsidRPr="000D69D1" w:rsidRDefault="00024E67" w:rsidP="008D1EBD">
            <w:pPr>
              <w:pStyle w:val="Tablecontent"/>
              <w:rPr>
                <w:b/>
                <w:bCs/>
              </w:rPr>
            </w:pPr>
            <w:r>
              <w:rPr>
                <w:b/>
                <w:bCs/>
              </w:rPr>
              <w:t>Cluster Demand</w:t>
            </w:r>
          </w:p>
        </w:tc>
        <w:tc>
          <w:tcPr>
            <w:tcW w:w="8193" w:type="dxa"/>
          </w:tcPr>
          <w:p w14:paraId="7FDD2525" w14:textId="77777777" w:rsidR="00024E67" w:rsidRPr="000D69D1" w:rsidRDefault="00024E67" w:rsidP="008D1EBD">
            <w:pPr>
              <w:pStyle w:val="Tablecontent"/>
            </w:pPr>
            <w:r>
              <w:t>Cluster CPU Demand contain only limits, Memory utilization contains limits and reservations. CPU Reservation is excluded as it’s on demand.</w:t>
            </w:r>
          </w:p>
        </w:tc>
      </w:tr>
      <w:tr w:rsidR="00024E67" w:rsidRPr="000D69D1" w14:paraId="552716FA" w14:textId="77777777" w:rsidTr="008D1EBD">
        <w:tc>
          <w:tcPr>
            <w:tcW w:w="2263" w:type="dxa"/>
            <w:shd w:val="clear" w:color="auto" w:fill="F2F2F2" w:themeFill="background1" w:themeFillShade="F2"/>
          </w:tcPr>
          <w:p w14:paraId="743DC5DB" w14:textId="77777777" w:rsidR="00024E67" w:rsidRPr="000D69D1" w:rsidRDefault="00024E67" w:rsidP="008D1EBD">
            <w:pPr>
              <w:pStyle w:val="Tablecontent"/>
              <w:rPr>
                <w:b/>
                <w:bCs/>
              </w:rPr>
            </w:pPr>
            <w:r w:rsidRPr="000D69D1">
              <w:rPr>
                <w:b/>
                <w:bCs/>
              </w:rPr>
              <w:t>ESXi CPU overhead</w:t>
            </w:r>
          </w:p>
        </w:tc>
        <w:tc>
          <w:tcPr>
            <w:tcW w:w="8193" w:type="dxa"/>
          </w:tcPr>
          <w:p w14:paraId="00DC6516" w14:textId="77777777" w:rsidR="00024E67" w:rsidRPr="000D69D1" w:rsidRDefault="00024E67" w:rsidP="008D1EBD">
            <w:pPr>
              <w:pStyle w:val="Tablecontent"/>
            </w:pPr>
            <w:r w:rsidRPr="000D69D1">
              <w:t>= CPU \ Overhead (MHz)</w:t>
            </w:r>
          </w:p>
          <w:p w14:paraId="221EC0A8" w14:textId="77777777" w:rsidR="00024E67" w:rsidRPr="000D69D1" w:rsidRDefault="00024E67" w:rsidP="008D1EBD">
            <w:pPr>
              <w:pStyle w:val="Tablecontent"/>
            </w:pPr>
            <w:r w:rsidRPr="000D69D1">
              <w:t>This reservation is actually a raw counter from vCenter. ESXi needs to guarantee that the kernel has the resources for itself and does it by reservation (as opposed to by priority).</w:t>
            </w:r>
          </w:p>
          <w:p w14:paraId="10D1A156" w14:textId="77777777" w:rsidR="00024E67" w:rsidRPr="000D69D1" w:rsidRDefault="00024E67" w:rsidP="008D1EBD">
            <w:pPr>
              <w:pStyle w:val="Tablecontent"/>
            </w:pPr>
            <w:r w:rsidRPr="000D69D1">
              <w:t xml:space="preserve">There is another counter that tracks the actual </w:t>
            </w:r>
            <w:r>
              <w:t>VMkernel</w:t>
            </w:r>
            <w:r w:rsidRPr="000D69D1">
              <w:t xml:space="preserve"> overhead</w:t>
            </w:r>
          </w:p>
        </w:tc>
      </w:tr>
      <w:tr w:rsidR="00024E67" w:rsidRPr="000D69D1" w14:paraId="37768F14" w14:textId="77777777" w:rsidTr="008D1EBD">
        <w:tc>
          <w:tcPr>
            <w:tcW w:w="2263" w:type="dxa"/>
            <w:shd w:val="clear" w:color="auto" w:fill="F2F2F2" w:themeFill="background1" w:themeFillShade="F2"/>
          </w:tcPr>
          <w:p w14:paraId="57A955E4" w14:textId="77777777" w:rsidR="00024E67" w:rsidRPr="000D69D1" w:rsidRDefault="00024E67" w:rsidP="008D1EBD">
            <w:pPr>
              <w:pStyle w:val="Tablecontent"/>
              <w:rPr>
                <w:b/>
                <w:bCs/>
              </w:rPr>
            </w:pPr>
            <w:r w:rsidRPr="000D69D1">
              <w:rPr>
                <w:b/>
                <w:bCs/>
              </w:rPr>
              <w:t>ESXi memory overhead</w:t>
            </w:r>
          </w:p>
        </w:tc>
        <w:tc>
          <w:tcPr>
            <w:tcW w:w="8193" w:type="dxa"/>
          </w:tcPr>
          <w:p w14:paraId="1650DE8D" w14:textId="77777777" w:rsidR="00024E67" w:rsidRPr="000D69D1" w:rsidRDefault="00024E67" w:rsidP="008D1EBD">
            <w:pPr>
              <w:pStyle w:val="Tablecontent"/>
            </w:pPr>
            <w:r w:rsidRPr="000D69D1">
              <w:t>= Memory \ ESX System Usage (KB)</w:t>
            </w:r>
          </w:p>
        </w:tc>
      </w:tr>
      <w:tr w:rsidR="00024E67" w:rsidRPr="000D69D1" w14:paraId="01F7B041" w14:textId="77777777" w:rsidTr="008D1EBD">
        <w:tc>
          <w:tcPr>
            <w:tcW w:w="2263" w:type="dxa"/>
            <w:shd w:val="clear" w:color="auto" w:fill="F2F2F2" w:themeFill="background1" w:themeFillShade="F2"/>
          </w:tcPr>
          <w:p w14:paraId="5A5BD385" w14:textId="77777777" w:rsidR="00024E67" w:rsidRPr="000D69D1" w:rsidRDefault="00024E67" w:rsidP="008D1EBD">
            <w:pPr>
              <w:pStyle w:val="Tablecontent"/>
              <w:rPr>
                <w:b/>
                <w:bCs/>
              </w:rPr>
            </w:pPr>
            <w:r w:rsidRPr="000D69D1">
              <w:rPr>
                <w:b/>
                <w:bCs/>
              </w:rPr>
              <w:t>ESXi usable memory</w:t>
            </w:r>
          </w:p>
        </w:tc>
        <w:tc>
          <w:tcPr>
            <w:tcW w:w="8193" w:type="dxa"/>
          </w:tcPr>
          <w:p w14:paraId="0FCE8CAE" w14:textId="77777777" w:rsidR="00024E67" w:rsidRPr="000D69D1" w:rsidRDefault="00024E67" w:rsidP="008D1EBD">
            <w:pPr>
              <w:pStyle w:val="Tablecontent"/>
            </w:pPr>
            <w:r w:rsidRPr="000D69D1">
              <w:t>= CPU\ Capacity Available to VMs</w:t>
            </w:r>
          </w:p>
        </w:tc>
      </w:tr>
      <w:tr w:rsidR="00024E67" w:rsidRPr="000D69D1" w14:paraId="0321B4BF" w14:textId="77777777" w:rsidTr="008D1EBD">
        <w:tc>
          <w:tcPr>
            <w:tcW w:w="2263" w:type="dxa"/>
            <w:shd w:val="clear" w:color="auto" w:fill="F2F2F2" w:themeFill="background1" w:themeFillShade="F2"/>
          </w:tcPr>
          <w:p w14:paraId="16315434" w14:textId="77777777" w:rsidR="00024E67" w:rsidRPr="000D69D1" w:rsidRDefault="00024E67" w:rsidP="008D1EBD">
            <w:pPr>
              <w:pStyle w:val="Tablecontent"/>
              <w:rPr>
                <w:b/>
                <w:bCs/>
              </w:rPr>
            </w:pPr>
            <w:r w:rsidRPr="000D69D1">
              <w:rPr>
                <w:b/>
                <w:bCs/>
              </w:rPr>
              <w:t>ESXi usable CPU</w:t>
            </w:r>
          </w:p>
        </w:tc>
        <w:tc>
          <w:tcPr>
            <w:tcW w:w="8193" w:type="dxa"/>
          </w:tcPr>
          <w:p w14:paraId="7D781745" w14:textId="77777777" w:rsidR="00024E67" w:rsidRPr="000D69D1" w:rsidRDefault="00024E67" w:rsidP="008D1EBD">
            <w:pPr>
              <w:pStyle w:val="Tablecontent"/>
            </w:pPr>
            <w:r w:rsidRPr="000D69D1">
              <w:t>= Memory\ Capacity Available to VMs</w:t>
            </w:r>
          </w:p>
        </w:tc>
      </w:tr>
    </w:tbl>
    <w:p w14:paraId="612855D3" w14:textId="77777777" w:rsidR="005B5187" w:rsidRDefault="005B5187" w:rsidP="00E7573A">
      <w:pPr>
        <w:pStyle w:val="Heading5"/>
      </w:pPr>
      <w:r>
        <w:t>Capacity</w:t>
      </w:r>
    </w:p>
    <w:p w14:paraId="63715CB6" w14:textId="77777777" w:rsidR="005B5187" w:rsidRDefault="005B5187" w:rsidP="005B5187">
      <w:pPr>
        <w:rPr>
          <w:lang w:val="en-GB"/>
        </w:rPr>
      </w:pPr>
      <w:r>
        <w:rPr>
          <w:lang w:val="en-GB"/>
        </w:rPr>
        <w:t>Capacity has a concept called Usable Capacity. You measure your utilization against it. Because of this, your utilization can exceed 100%, making your Capacity Remaining (%) = 0%.</w:t>
      </w:r>
    </w:p>
    <w:p w14:paraId="0EFEA2E3" w14:textId="77777777" w:rsidR="005B5187" w:rsidRDefault="005B5187" w:rsidP="005B5187">
      <w:pPr>
        <w:rPr>
          <w:lang w:val="en-GB"/>
        </w:rPr>
      </w:pPr>
      <w:r>
        <w:rPr>
          <w:lang w:val="en-GB"/>
        </w:rPr>
        <w:t xml:space="preserve">What do you do? </w:t>
      </w:r>
    </w:p>
    <w:p w14:paraId="59BBA01A" w14:textId="77777777" w:rsidR="005B5187" w:rsidRDefault="005B5187" w:rsidP="005B5187">
      <w:pPr>
        <w:rPr>
          <w:lang w:val="en-GB"/>
        </w:rPr>
      </w:pPr>
      <w:r>
        <w:rPr>
          <w:lang w:val="en-GB"/>
        </w:rPr>
        <w:t>It depends. CPU and memory metrics have different nature</w:t>
      </w:r>
    </w:p>
    <w:p w14:paraId="0DF9E3C9" w14:textId="77777777" w:rsidR="005B5187" w:rsidRDefault="005B5187" w:rsidP="005B5187">
      <w:pPr>
        <w:pStyle w:val="Bullet"/>
        <w:rPr>
          <w:lang w:val="en-GB"/>
        </w:rPr>
      </w:pPr>
      <w:r>
        <w:rPr>
          <w:lang w:val="en-GB"/>
        </w:rPr>
        <w:t xml:space="preserve">If it’s memory, I’d not be worried so long high utilization counters such as balloon, swapped and compressed are all 0. Memory is a form of cache, so the higher the better. Majority of those pages are inactive. </w:t>
      </w:r>
    </w:p>
    <w:p w14:paraId="46A43D6F" w14:textId="77777777" w:rsidR="005B5187" w:rsidRDefault="005B5187" w:rsidP="005B5187">
      <w:pPr>
        <w:pStyle w:val="Bullet"/>
        <w:rPr>
          <w:lang w:val="en-GB"/>
        </w:rPr>
      </w:pPr>
      <w:r>
        <w:rPr>
          <w:lang w:val="en-GB"/>
        </w:rPr>
        <w:t xml:space="preserve">If it’s CPU, my answer depends on my HA setting. For example, if it’s 9+1, then cluster average utilization at 100% means each host is averaging 90%. </w:t>
      </w:r>
    </w:p>
    <w:p w14:paraId="25D593A2" w14:textId="77777777" w:rsidR="005B5187" w:rsidRPr="001240AD" w:rsidRDefault="005B5187" w:rsidP="00E7573A">
      <w:pPr>
        <w:pStyle w:val="Heading6"/>
      </w:pPr>
      <w:r>
        <w:t>CPU</w:t>
      </w:r>
    </w:p>
    <w:p w14:paraId="0D8D6C32"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146F2FA5"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057C7270" w14:textId="77777777" w:rsidR="005B5187" w:rsidRPr="00BF18F6" w:rsidRDefault="005B5187" w:rsidP="00E65FEA">
            <w:pPr>
              <w:pStyle w:val="Tableheading"/>
              <w:rPr>
                <w:b/>
                <w:bCs w:val="0"/>
              </w:rPr>
            </w:pPr>
            <w:r w:rsidRPr="00BF18F6">
              <w:rPr>
                <w:b/>
                <w:bCs w:val="0"/>
              </w:rPr>
              <w:t>Metric Name</w:t>
            </w:r>
          </w:p>
        </w:tc>
        <w:tc>
          <w:tcPr>
            <w:tcW w:w="6840" w:type="dxa"/>
            <w:shd w:val="clear" w:color="auto" w:fill="F2F2F2" w:themeFill="background1" w:themeFillShade="F2"/>
          </w:tcPr>
          <w:p w14:paraId="123EF5FA"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51A9FD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8838CC9" w14:textId="77777777" w:rsidR="005B5187" w:rsidRPr="0090417B" w:rsidRDefault="005B5187" w:rsidP="00E65FEA">
            <w:pPr>
              <w:pStyle w:val="Tablecontent"/>
              <w:rPr>
                <w:b w:val="0"/>
                <w:bCs w:val="0"/>
              </w:rPr>
            </w:pPr>
            <w:r w:rsidRPr="00BF18F6">
              <w:rPr>
                <w:b w:val="0"/>
                <w:bCs w:val="0"/>
              </w:rPr>
              <w:t>Total Capacity (MHz)</w:t>
            </w:r>
          </w:p>
        </w:tc>
        <w:tc>
          <w:tcPr>
            <w:tcW w:w="6840" w:type="dxa"/>
          </w:tcPr>
          <w:p w14:paraId="39BCA534"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Total Capacity</w:t>
            </w:r>
          </w:p>
        </w:tc>
      </w:tr>
      <w:tr w:rsidR="005B5187" w:rsidRPr="0090417B" w14:paraId="6F0B8BA0"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39730726" w14:textId="77777777" w:rsidR="005B5187" w:rsidRPr="00BF18F6" w:rsidRDefault="005B5187" w:rsidP="00E65FEA">
            <w:pPr>
              <w:pStyle w:val="Tablecontent"/>
            </w:pPr>
          </w:p>
        </w:tc>
        <w:tc>
          <w:tcPr>
            <w:tcW w:w="6840" w:type="dxa"/>
          </w:tcPr>
          <w:p w14:paraId="0CE602F1"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cores </w:t>
            </w:r>
          </w:p>
        </w:tc>
      </w:tr>
      <w:tr w:rsidR="005B5187" w:rsidRPr="0090417B" w14:paraId="0B31AC1B"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28F85C2F" w14:textId="77777777" w:rsidR="005B5187" w:rsidRPr="00BF18F6" w:rsidRDefault="005B5187" w:rsidP="00E65FEA">
            <w:pPr>
              <w:pStyle w:val="Tablecontent"/>
            </w:pPr>
          </w:p>
        </w:tc>
        <w:tc>
          <w:tcPr>
            <w:tcW w:w="6840" w:type="dxa"/>
          </w:tcPr>
          <w:p w14:paraId="5AF52FA5"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threads. You need this as </w:t>
            </w:r>
          </w:p>
        </w:tc>
      </w:tr>
      <w:tr w:rsidR="005B5187" w:rsidRPr="0090417B" w14:paraId="1973FBE8"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BA42F26" w14:textId="77777777" w:rsidR="005B5187" w:rsidRPr="00B07AD5" w:rsidRDefault="005B5187" w:rsidP="00E65FEA">
            <w:pPr>
              <w:pStyle w:val="Tablecontent"/>
              <w:rPr>
                <w:b w:val="0"/>
                <w:bCs w:val="0"/>
              </w:rPr>
            </w:pPr>
            <w:r w:rsidRPr="00B07AD5">
              <w:rPr>
                <w:b w:val="0"/>
                <w:bCs w:val="0"/>
              </w:rPr>
              <w:t>Usable Capacity</w:t>
            </w:r>
          </w:p>
        </w:tc>
        <w:tc>
          <w:tcPr>
            <w:tcW w:w="6840" w:type="dxa"/>
          </w:tcPr>
          <w:p w14:paraId="34B18625"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After </w:t>
            </w:r>
          </w:p>
        </w:tc>
      </w:tr>
      <w:tr w:rsidR="005B5187" w:rsidRPr="003E0D7A" w14:paraId="54D3895A"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193AB2E" w14:textId="77777777" w:rsidR="005B5187" w:rsidRPr="00BF18F6" w:rsidRDefault="005B5187" w:rsidP="00E65FEA">
            <w:pPr>
              <w:pStyle w:val="Tablecontent"/>
              <w:rPr>
                <w:b w:val="0"/>
                <w:bCs w:val="0"/>
              </w:rPr>
            </w:pPr>
            <w:r w:rsidRPr="00BF18F6">
              <w:rPr>
                <w:b w:val="0"/>
                <w:bCs w:val="0"/>
              </w:rPr>
              <w:lastRenderedPageBreak/>
              <w:t>Usage (MHz)</w:t>
            </w:r>
          </w:p>
        </w:tc>
        <w:tc>
          <w:tcPr>
            <w:tcW w:w="6840" w:type="dxa"/>
          </w:tcPr>
          <w:p w14:paraId="691ACA84"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43D81CBE"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ncludes the overhead (e.g. vSAN, NSX, VMkernel)</w:t>
            </w:r>
          </w:p>
        </w:tc>
      </w:tr>
      <w:tr w:rsidR="005B5187" w:rsidRPr="003E0D7A" w14:paraId="1B1F93C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524923DA" w14:textId="77777777" w:rsidR="005B5187" w:rsidRPr="00BF18F6" w:rsidRDefault="005B5187" w:rsidP="00E65FEA">
            <w:pPr>
              <w:pStyle w:val="Tablecontent"/>
              <w:rPr>
                <w:b w:val="0"/>
                <w:bCs w:val="0"/>
              </w:rPr>
            </w:pPr>
          </w:p>
        </w:tc>
        <w:tc>
          <w:tcPr>
            <w:tcW w:w="6840" w:type="dxa"/>
          </w:tcPr>
          <w:p w14:paraId="5AF13A16"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734E3A4D"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5B5187" w:rsidRPr="003E0D7A" w14:paraId="6E07014F"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25754A95" w14:textId="77777777" w:rsidR="005B5187" w:rsidRPr="00BF18F6" w:rsidRDefault="005B5187" w:rsidP="00E65FEA">
            <w:pPr>
              <w:pStyle w:val="Tablecontent"/>
              <w:rPr>
                <w:b w:val="0"/>
                <w:bCs w:val="0"/>
              </w:rPr>
            </w:pPr>
            <w:r w:rsidRPr="00BF18F6">
              <w:rPr>
                <w:b w:val="0"/>
                <w:bCs w:val="0"/>
              </w:rPr>
              <w:t>Capacity Usage (%)</w:t>
            </w:r>
          </w:p>
        </w:tc>
        <w:tc>
          <w:tcPr>
            <w:tcW w:w="6840" w:type="dxa"/>
            <w:hideMark/>
          </w:tcPr>
          <w:p w14:paraId="1FBAF153"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61C8C3A8"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r w:rsidR="005B5187" w:rsidRPr="003E0D7A" w14:paraId="797CCF24"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DCA2884" w14:textId="77777777" w:rsidR="005B5187" w:rsidRPr="00BF18F6" w:rsidRDefault="005B5187" w:rsidP="00E65FEA">
            <w:pPr>
              <w:pStyle w:val="Tablecontent"/>
              <w:rPr>
                <w:b w:val="0"/>
                <w:bCs w:val="0"/>
              </w:rPr>
            </w:pPr>
            <w:r w:rsidRPr="00BF18F6">
              <w:rPr>
                <w:b w:val="0"/>
                <w:bCs w:val="0"/>
              </w:rPr>
              <w:t>Usable Capacity (MHz)</w:t>
            </w:r>
          </w:p>
        </w:tc>
        <w:tc>
          <w:tcPr>
            <w:tcW w:w="6840" w:type="dxa"/>
            <w:hideMark/>
          </w:tcPr>
          <w:p w14:paraId="6F810A52"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4475D8BC"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78088254"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p>
        </w:tc>
      </w:tr>
    </w:tbl>
    <w:p w14:paraId="44239762" w14:textId="77777777" w:rsidR="005B5187" w:rsidRPr="001240AD" w:rsidRDefault="005B5187" w:rsidP="00E7573A">
      <w:pPr>
        <w:pStyle w:val="Heading6"/>
      </w:pPr>
      <w:r>
        <w:t>Memory</w:t>
      </w:r>
    </w:p>
    <w:p w14:paraId="24735575"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346AD154"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77A22E96" w14:textId="77777777" w:rsidR="005B5187" w:rsidRPr="00BF18F6" w:rsidRDefault="005B5187" w:rsidP="00E65FEA">
            <w:pPr>
              <w:pStyle w:val="Tableheading"/>
              <w:rPr>
                <w:b/>
                <w:bCs w:val="0"/>
              </w:rPr>
            </w:pPr>
            <w:r w:rsidRPr="00BF18F6">
              <w:rPr>
                <w:b/>
                <w:bCs w:val="0"/>
              </w:rPr>
              <w:t>Metric Name</w:t>
            </w:r>
          </w:p>
        </w:tc>
        <w:tc>
          <w:tcPr>
            <w:tcW w:w="6840" w:type="dxa"/>
            <w:shd w:val="clear" w:color="auto" w:fill="F2F2F2" w:themeFill="background1" w:themeFillShade="F2"/>
          </w:tcPr>
          <w:p w14:paraId="23E21C77"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27ED89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0ED6407" w14:textId="77777777" w:rsidR="005B5187" w:rsidRPr="0090417B" w:rsidRDefault="005B5187" w:rsidP="00E65FEA">
            <w:pPr>
              <w:pStyle w:val="Tablecontent"/>
              <w:rPr>
                <w:b w:val="0"/>
                <w:bCs w:val="0"/>
              </w:rPr>
            </w:pPr>
          </w:p>
        </w:tc>
        <w:tc>
          <w:tcPr>
            <w:tcW w:w="6840" w:type="dxa"/>
          </w:tcPr>
          <w:p w14:paraId="2E231239"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p>
        </w:tc>
      </w:tr>
    </w:tbl>
    <w:p w14:paraId="0CABBAC4" w14:textId="40D6235A" w:rsidR="008C2271" w:rsidRDefault="008C2271" w:rsidP="00AC6E1E">
      <w:pPr>
        <w:pStyle w:val="Heading3"/>
      </w:pPr>
      <w:r>
        <w:t xml:space="preserve">Sustainability </w:t>
      </w:r>
      <w:r w:rsidR="00BF7D0A">
        <w:t>Metrics</w:t>
      </w:r>
    </w:p>
    <w:p w14:paraId="3328B0F8" w14:textId="77777777" w:rsidR="008C2271" w:rsidRDefault="008C2271" w:rsidP="008C2271">
      <w:r>
        <w:rPr>
          <w:lang w:val="en-GB"/>
        </w:rPr>
        <w:t xml:space="preserve">The base metric is power consumption at ESXi level. This metric is then apportioned to each VM based on their utilization. </w:t>
      </w:r>
      <w:r>
        <w:t xml:space="preserve">As stated earlier in VMkernel section, the kernel has 4 resource groups. All VMs belong under one of them. The kernel </w:t>
      </w:r>
      <w:hyperlink r:id="rId825" w:history="1">
        <w:r w:rsidRPr="00FD5A65">
          <w:rPr>
            <w:rStyle w:val="Hyperlink"/>
          </w:rPr>
          <w:t>daemon</w:t>
        </w:r>
      </w:hyperlink>
      <w:r>
        <w:t xml:space="preserve"> </w:t>
      </w:r>
      <w:r w:rsidRPr="00B25405">
        <w:rPr>
          <w:color w:val="00B0F0"/>
        </w:rPr>
        <w:t xml:space="preserve">sensord </w:t>
      </w:r>
      <w:r>
        <w:t xml:space="preserve">reads the </w:t>
      </w:r>
      <w:hyperlink r:id="rId826" w:history="1">
        <w:r w:rsidRPr="00B25405">
          <w:rPr>
            <w:rStyle w:val="Hyperlink"/>
          </w:rPr>
          <w:t>IPMI</w:t>
        </w:r>
      </w:hyperlink>
      <w:r>
        <w:t xml:space="preserve"> power data from the motherboard. This value is then divided in the 4 resource groups, based on their actual utilization.</w:t>
      </w:r>
    </w:p>
    <w:p w14:paraId="3B19E3AD" w14:textId="740AED6C" w:rsidR="008C2271" w:rsidRDefault="00EF0E9E" w:rsidP="008C2271">
      <w:pPr>
        <w:rPr>
          <w:lang w:val="en-GB"/>
        </w:rPr>
      </w:pPr>
      <w:hyperlink r:id="rId827" w:history="1">
        <w:r w:rsidR="008C2271" w:rsidRPr="00A071A1">
          <w:rPr>
            <w:rStyle w:val="Hyperlink"/>
            <w:lang w:val="en-GB"/>
          </w:rPr>
          <w:t>Pan Zhe Long</w:t>
        </w:r>
      </w:hyperlink>
      <w:r w:rsidR="008C2271">
        <w:rPr>
          <w:lang w:val="en-GB"/>
        </w:rPr>
        <w:t xml:space="preserve"> and </w:t>
      </w:r>
      <w:hyperlink r:id="rId828" w:history="1">
        <w:r w:rsidR="008C2271" w:rsidRPr="00361786">
          <w:rPr>
            <w:rStyle w:val="Hyperlink"/>
            <w:lang w:val="en-GB"/>
          </w:rPr>
          <w:t>Nicholas Hunt</w:t>
        </w:r>
      </w:hyperlink>
      <w:r w:rsidR="008C2271">
        <w:rPr>
          <w:lang w:val="en-GB"/>
        </w:rPr>
        <w:t xml:space="preserve"> advice me that not all server hardware</w:t>
      </w:r>
      <w:r w:rsidR="00AA3B7C">
        <w:rPr>
          <w:lang w:val="en-GB"/>
        </w:rPr>
        <w:t>s</w:t>
      </w:r>
      <w:r w:rsidR="008C2271">
        <w:rPr>
          <w:lang w:val="en-GB"/>
        </w:rPr>
        <w:t xml:space="preserve"> are reporting power consumption. You can check via esxtop. Instead of getting a value, you will get </w:t>
      </w:r>
      <w:r w:rsidR="008C2271" w:rsidRPr="002C6F23">
        <w:rPr>
          <w:b/>
          <w:bCs/>
          <w:color w:val="00B0F0"/>
          <w:lang w:val="en-GB"/>
        </w:rPr>
        <w:t>N/A</w:t>
      </w:r>
      <w:r w:rsidR="008C2271">
        <w:rPr>
          <w:lang w:val="en-GB"/>
        </w:rPr>
        <w:t xml:space="preserve">. </w:t>
      </w:r>
    </w:p>
    <w:p w14:paraId="6B40258F" w14:textId="77777777" w:rsidR="008C2271" w:rsidRDefault="008C2271" w:rsidP="008C2271">
      <w:pPr>
        <w:rPr>
          <w:lang w:val="en-GB"/>
        </w:rPr>
      </w:pPr>
      <w:r w:rsidRPr="00E73D05">
        <w:rPr>
          <w:noProof/>
          <w:lang w:val="en-GB"/>
        </w:rPr>
        <w:drawing>
          <wp:inline distT="0" distB="0" distL="0" distR="0" wp14:anchorId="4CE69FBC" wp14:editId="6A77229F">
            <wp:extent cx="6645910" cy="1520825"/>
            <wp:effectExtent l="0" t="0" r="2540" b="3175"/>
            <wp:docPr id="918289624" name="Picture 9182896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4" name="Picture 918289624" descr="A screenshot of a computer&#10;&#10;Description automatically generated"/>
                    <pic:cNvPicPr/>
                  </pic:nvPicPr>
                  <pic:blipFill>
                    <a:blip r:embed="rId829"/>
                    <a:stretch>
                      <a:fillRect/>
                    </a:stretch>
                  </pic:blipFill>
                  <pic:spPr>
                    <a:xfrm>
                      <a:off x="0" y="0"/>
                      <a:ext cx="6645910" cy="1520825"/>
                    </a:xfrm>
                    <a:prstGeom prst="rect">
                      <a:avLst/>
                    </a:prstGeom>
                  </pic:spPr>
                </pic:pic>
              </a:graphicData>
            </a:graphic>
          </wp:inline>
        </w:drawing>
      </w:r>
    </w:p>
    <w:p w14:paraId="16EDC441" w14:textId="77777777" w:rsidR="008C2271" w:rsidRDefault="008C2271" w:rsidP="008C2271">
      <w:r>
        <w:t>IPMI is a proprietary and optional hardware implementation. Not all server vendors implement it. Those who do, they do it in their own unique way, and the APIs vary between hardware generations.</w:t>
      </w:r>
    </w:p>
    <w:p w14:paraId="3A8EBB45" w14:textId="77777777" w:rsidR="008C2271" w:rsidRDefault="008C2271" w:rsidP="008C2271">
      <w:r>
        <w:lastRenderedPageBreak/>
        <w:t>If your server does not have it, check with your vendor if a BIOS upgrade would do the trick. The following show a BIOS update actually caused the counter to drop to 0. It does not matter what the CPU utilization, the counter remained at 0.</w:t>
      </w:r>
    </w:p>
    <w:p w14:paraId="10B30EC0" w14:textId="77777777" w:rsidR="008C2271" w:rsidRDefault="008C2271" w:rsidP="008C2271">
      <w:r w:rsidRPr="00AA0B10">
        <w:rPr>
          <w:noProof/>
        </w:rPr>
        <w:drawing>
          <wp:inline distT="0" distB="0" distL="0" distR="0" wp14:anchorId="586C71B1" wp14:editId="77782B57">
            <wp:extent cx="6645910" cy="3515995"/>
            <wp:effectExtent l="0" t="0" r="2540" b="8255"/>
            <wp:docPr id="918289628" name="Picture 9182896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8" name="Picture 918289628" descr="Timeline&#10;&#10;Description automatically generated"/>
                    <pic:cNvPicPr/>
                  </pic:nvPicPr>
                  <pic:blipFill>
                    <a:blip r:embed="rId830"/>
                    <a:stretch>
                      <a:fillRect/>
                    </a:stretch>
                  </pic:blipFill>
                  <pic:spPr>
                    <a:xfrm>
                      <a:off x="0" y="0"/>
                      <a:ext cx="6645910" cy="3515995"/>
                    </a:xfrm>
                    <a:prstGeom prst="rect">
                      <a:avLst/>
                    </a:prstGeom>
                  </pic:spPr>
                </pic:pic>
              </a:graphicData>
            </a:graphic>
          </wp:inline>
        </w:drawing>
      </w:r>
    </w:p>
    <w:p w14:paraId="40499692" w14:textId="77777777" w:rsidR="008C2271" w:rsidRDefault="008C2271" w:rsidP="008C2271">
      <w:r>
        <w:t>If your server has it but ESXi can’t read it, it’s a matter of raising request to both vendors so they cooperate. The server vendor has to provide the detail API documentation, and ESXi team has to update ESXi kernel.</w:t>
      </w:r>
    </w:p>
    <w:p w14:paraId="62222911" w14:textId="77777777" w:rsidR="008C2271" w:rsidRDefault="008C2271" w:rsidP="00AC6E1E">
      <w:pPr>
        <w:pStyle w:val="Heading4"/>
      </w:pPr>
      <w:r>
        <w:t xml:space="preserve">Base Metrics </w:t>
      </w:r>
    </w:p>
    <w:p w14:paraId="538E5CB2" w14:textId="77777777" w:rsidR="008C2271" w:rsidRDefault="008C2271" w:rsidP="008C2271">
      <w:r>
        <w:t xml:space="preserve">Assuming your hardware supports IPMI, you will get these 3 metrics in vSphere Client UI. They are used as the base to derive all other metrics. </w:t>
      </w:r>
    </w:p>
    <w:p w14:paraId="17870B9B" w14:textId="77777777" w:rsidR="008C2271" w:rsidRDefault="008C2271" w:rsidP="008C2271">
      <w:r w:rsidRPr="008F032F">
        <w:rPr>
          <w:noProof/>
          <w:lang w:val="en-AU"/>
        </w:rPr>
        <w:drawing>
          <wp:inline distT="0" distB="0" distL="0" distR="0" wp14:anchorId="1E25F940" wp14:editId="582392ED">
            <wp:extent cx="6645910" cy="1131570"/>
            <wp:effectExtent l="0" t="0" r="2540" b="0"/>
            <wp:docPr id="357815423" name="Picture 3578154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Table&#10;&#10;Description automatically generated"/>
                    <pic:cNvPicPr/>
                  </pic:nvPicPr>
                  <pic:blipFill>
                    <a:blip r:embed="rId831"/>
                    <a:stretch>
                      <a:fillRect/>
                    </a:stretch>
                  </pic:blipFill>
                  <pic:spPr>
                    <a:xfrm>
                      <a:off x="0" y="0"/>
                      <a:ext cx="6645910" cy="1131570"/>
                    </a:xfrm>
                    <a:prstGeom prst="rect">
                      <a:avLst/>
                    </a:prstGeom>
                  </pic:spPr>
                </pic:pic>
              </a:graphicData>
            </a:graphic>
          </wp:inline>
        </w:drawing>
      </w:r>
    </w:p>
    <w:p w14:paraId="32D50536"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8C2271" w:rsidRPr="00723FEE" w14:paraId="763BBA66" w14:textId="77777777" w:rsidTr="008D5743">
        <w:tc>
          <w:tcPr>
            <w:tcW w:w="1701" w:type="dxa"/>
            <w:shd w:val="clear" w:color="auto" w:fill="F2F2F2" w:themeFill="background1" w:themeFillShade="F2"/>
            <w:vAlign w:val="center"/>
          </w:tcPr>
          <w:p w14:paraId="3135C288" w14:textId="77777777" w:rsidR="008C2271" w:rsidRPr="00B719E8" w:rsidRDefault="008C2271" w:rsidP="008D5743">
            <w:pPr>
              <w:pStyle w:val="Tablecontent"/>
              <w:rPr>
                <w:b/>
                <w:bCs/>
              </w:rPr>
            </w:pPr>
            <w:r w:rsidRPr="00B719E8">
              <w:rPr>
                <w:b/>
                <w:bCs/>
              </w:rPr>
              <w:t>Usage</w:t>
            </w:r>
          </w:p>
        </w:tc>
        <w:tc>
          <w:tcPr>
            <w:tcW w:w="8789" w:type="dxa"/>
            <w:vAlign w:val="center"/>
          </w:tcPr>
          <w:p w14:paraId="7674B40B" w14:textId="77777777" w:rsidR="008C2271" w:rsidRDefault="008C2271" w:rsidP="008D5743">
            <w:pPr>
              <w:pStyle w:val="Tablecontent"/>
            </w:pPr>
            <w:r>
              <w:t xml:space="preserve">It’s the consumption at any given second. So if you consume 1 W non stop for 10 hour, you consume 10 Wh. If you consume 1 W non stop for 0.5 hour, you consume 0.5 Wh. </w:t>
            </w:r>
          </w:p>
          <w:p w14:paraId="762C05A0" w14:textId="77777777" w:rsidR="008C2271" w:rsidRDefault="008C2271" w:rsidP="008D5743">
            <w:pPr>
              <w:pStyle w:val="Tablecontent"/>
            </w:pPr>
            <w:r>
              <w:t>Because it is a rate, you don’t sum them up over time. That’s where Energy Usage metric comes in.</w:t>
            </w:r>
          </w:p>
          <w:p w14:paraId="11E0C03E" w14:textId="77777777" w:rsidR="008C2271" w:rsidRPr="00370E9D" w:rsidRDefault="008C2271" w:rsidP="008D5743">
            <w:pPr>
              <w:pStyle w:val="Tablecontent"/>
            </w:pPr>
            <w:r>
              <w:t>You can take average, min and max of the data points..</w:t>
            </w:r>
          </w:p>
        </w:tc>
      </w:tr>
      <w:tr w:rsidR="008C2271" w:rsidRPr="00723FEE" w14:paraId="0EF3BEA4" w14:textId="77777777" w:rsidTr="008D5743">
        <w:tc>
          <w:tcPr>
            <w:tcW w:w="1701" w:type="dxa"/>
            <w:shd w:val="clear" w:color="auto" w:fill="F2F2F2" w:themeFill="background1" w:themeFillShade="F2"/>
            <w:vAlign w:val="center"/>
          </w:tcPr>
          <w:p w14:paraId="6C6ADDE1" w14:textId="77777777" w:rsidR="008C2271" w:rsidRPr="00B719E8" w:rsidRDefault="008C2271" w:rsidP="008D5743">
            <w:pPr>
              <w:pStyle w:val="Tablecontent"/>
              <w:rPr>
                <w:b/>
                <w:bCs/>
              </w:rPr>
            </w:pPr>
            <w:r w:rsidRPr="00B719E8">
              <w:rPr>
                <w:b/>
                <w:bCs/>
              </w:rPr>
              <w:t>Energy Usage</w:t>
            </w:r>
          </w:p>
        </w:tc>
        <w:tc>
          <w:tcPr>
            <w:tcW w:w="8789" w:type="dxa"/>
            <w:vAlign w:val="center"/>
          </w:tcPr>
          <w:p w14:paraId="5ACEE045" w14:textId="77777777" w:rsidR="008C2271" w:rsidRDefault="008C2271" w:rsidP="008D5743">
            <w:pPr>
              <w:pStyle w:val="Tablecontent"/>
            </w:pPr>
            <w:r>
              <w:t>It is the total consumption over a period of time. It’s expressed in Joule or Watt-hour, where 1 Wh = 3600 J. Using car analogy, think of it as distance covered in 1 hour.</w:t>
            </w:r>
          </w:p>
          <w:p w14:paraId="4D7EA7AF" w14:textId="77777777" w:rsidR="008C2271" w:rsidRDefault="008C2271" w:rsidP="008D5743">
            <w:pPr>
              <w:pStyle w:val="Tablecontent"/>
            </w:pPr>
            <w:r>
              <w:lastRenderedPageBreak/>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8C2271" w:rsidRPr="00723FEE" w14:paraId="00F5B448" w14:textId="77777777" w:rsidTr="008D5743">
        <w:tc>
          <w:tcPr>
            <w:tcW w:w="1701" w:type="dxa"/>
            <w:shd w:val="clear" w:color="auto" w:fill="F2F2F2" w:themeFill="background1" w:themeFillShade="F2"/>
            <w:vAlign w:val="center"/>
          </w:tcPr>
          <w:p w14:paraId="37E559CB" w14:textId="77777777" w:rsidR="008C2271" w:rsidRPr="00B719E8" w:rsidRDefault="008C2271" w:rsidP="008D5743">
            <w:pPr>
              <w:pStyle w:val="Tablecontent"/>
              <w:rPr>
                <w:b/>
                <w:bCs/>
              </w:rPr>
            </w:pPr>
            <w:r w:rsidRPr="00B719E8">
              <w:rPr>
                <w:b/>
                <w:bCs/>
              </w:rPr>
              <w:lastRenderedPageBreak/>
              <w:t>Cap</w:t>
            </w:r>
          </w:p>
        </w:tc>
        <w:tc>
          <w:tcPr>
            <w:tcW w:w="8789" w:type="dxa"/>
            <w:vAlign w:val="center"/>
          </w:tcPr>
          <w:p w14:paraId="74B28DC5" w14:textId="77777777" w:rsidR="008C2271" w:rsidRDefault="008C2271" w:rsidP="008D5743">
            <w:pPr>
              <w:pStyle w:val="Tablecontent"/>
            </w:pPr>
            <w:r>
              <w:t>I’ve not seen it used, and how its impacts on performance is measured. If you know, let me know.</w:t>
            </w:r>
          </w:p>
        </w:tc>
      </w:tr>
    </w:tbl>
    <w:p w14:paraId="6D11EF6B" w14:textId="77777777" w:rsidR="008C2271" w:rsidRDefault="008C2271" w:rsidP="008C2271">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641ABDBA" w14:textId="77777777" w:rsidR="008C2271" w:rsidRDefault="008C2271" w:rsidP="008C2271">
      <w:pPr>
        <w:rPr>
          <w:rFonts w:ascii="Calibri" w:eastAsia="Times New Roman" w:hAnsi="Calibri" w:cs="Calibri"/>
          <w:color w:val="232323"/>
          <w:lang w:val="en-AU"/>
        </w:rPr>
      </w:pPr>
      <w:r w:rsidRPr="004B6B43">
        <w:rPr>
          <w:noProof/>
          <w:lang w:val="en-AU"/>
        </w:rPr>
        <w:drawing>
          <wp:inline distT="0" distB="0" distL="0" distR="0" wp14:anchorId="3E980096" wp14:editId="67C884B5">
            <wp:extent cx="6645910" cy="3662045"/>
            <wp:effectExtent l="0" t="0" r="2540" b="0"/>
            <wp:docPr id="1583707904" name="Picture 15837079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4" name="Picture 1583707904" descr="Graphical user interface&#10;&#10;Description automatically generated with low confidence"/>
                    <pic:cNvPicPr/>
                  </pic:nvPicPr>
                  <pic:blipFill>
                    <a:blip r:embed="rId832"/>
                    <a:stretch>
                      <a:fillRect/>
                    </a:stretch>
                  </pic:blipFill>
                  <pic:spPr>
                    <a:xfrm>
                      <a:off x="0" y="0"/>
                      <a:ext cx="6645910" cy="3662045"/>
                    </a:xfrm>
                    <a:prstGeom prst="rect">
                      <a:avLst/>
                    </a:prstGeom>
                  </pic:spPr>
                </pic:pic>
              </a:graphicData>
            </a:graphic>
          </wp:inline>
        </w:drawing>
      </w:r>
    </w:p>
    <w:p w14:paraId="70ED767D" w14:textId="77777777" w:rsidR="008C2271" w:rsidRDefault="008C2271" w:rsidP="008C2271">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the above metrics and convert them from 20-second to 5 minute. It also converts from Joule to Watt-hour, as it’s easier to manage.</w:t>
      </w:r>
    </w:p>
    <w:p w14:paraId="60E78528" w14:textId="77777777" w:rsidR="008C2271" w:rsidRDefault="008C2271" w:rsidP="008C2271">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8C2271" w:rsidRPr="00723FEE" w14:paraId="1B69D79F" w14:textId="77777777" w:rsidTr="008D5743">
        <w:tc>
          <w:tcPr>
            <w:tcW w:w="1989" w:type="dxa"/>
            <w:shd w:val="clear" w:color="auto" w:fill="F2F2F2" w:themeFill="background1" w:themeFillShade="F2"/>
            <w:vAlign w:val="center"/>
          </w:tcPr>
          <w:p w14:paraId="2CEC312A" w14:textId="77777777" w:rsidR="008C2271" w:rsidRDefault="008C2271" w:rsidP="008D5743">
            <w:pPr>
              <w:pStyle w:val="Tableheading"/>
            </w:pPr>
            <w:r>
              <w:t>Object</w:t>
            </w:r>
          </w:p>
        </w:tc>
        <w:tc>
          <w:tcPr>
            <w:tcW w:w="2547" w:type="dxa"/>
            <w:shd w:val="clear" w:color="auto" w:fill="F2F2F2" w:themeFill="background1" w:themeFillShade="F2"/>
            <w:vAlign w:val="center"/>
          </w:tcPr>
          <w:p w14:paraId="7C26E5BB" w14:textId="77777777" w:rsidR="008C2271" w:rsidRDefault="008C2271" w:rsidP="008D5743">
            <w:pPr>
              <w:pStyle w:val="Tableheading"/>
            </w:pPr>
            <w:r>
              <w:t>Metric</w:t>
            </w:r>
          </w:p>
        </w:tc>
        <w:tc>
          <w:tcPr>
            <w:tcW w:w="6031" w:type="dxa"/>
            <w:shd w:val="clear" w:color="auto" w:fill="F2F2F2" w:themeFill="background1" w:themeFillShade="F2"/>
            <w:vAlign w:val="center"/>
          </w:tcPr>
          <w:p w14:paraId="7B483017" w14:textId="77777777" w:rsidR="008C2271" w:rsidRPr="006149A6" w:rsidRDefault="008C2271" w:rsidP="008D5743">
            <w:pPr>
              <w:pStyle w:val="Tableheading"/>
            </w:pPr>
            <w:r>
              <w:t>Formula</w:t>
            </w:r>
          </w:p>
        </w:tc>
      </w:tr>
      <w:tr w:rsidR="008C2271" w:rsidRPr="00723FEE" w14:paraId="58DF4AD9" w14:textId="77777777" w:rsidTr="008D5743">
        <w:tc>
          <w:tcPr>
            <w:tcW w:w="1989" w:type="dxa"/>
            <w:vAlign w:val="center"/>
          </w:tcPr>
          <w:p w14:paraId="4681AC94" w14:textId="77777777" w:rsidR="008C2271" w:rsidRDefault="008C2271" w:rsidP="008D5743">
            <w:pPr>
              <w:pStyle w:val="Tablecontent"/>
            </w:pPr>
            <w:r>
              <w:t>VM</w:t>
            </w:r>
          </w:p>
        </w:tc>
        <w:tc>
          <w:tcPr>
            <w:tcW w:w="2547" w:type="dxa"/>
            <w:vAlign w:val="center"/>
          </w:tcPr>
          <w:p w14:paraId="77C67DFB" w14:textId="77777777" w:rsidR="008C2271" w:rsidRDefault="008C2271" w:rsidP="008D5743">
            <w:pPr>
              <w:pStyle w:val="Tablecontent"/>
            </w:pPr>
            <w:r w:rsidRPr="006149A6">
              <w:t>Power|Total Energy (Wh)</w:t>
            </w:r>
          </w:p>
        </w:tc>
        <w:tc>
          <w:tcPr>
            <w:tcW w:w="6031" w:type="dxa"/>
            <w:vAlign w:val="center"/>
          </w:tcPr>
          <w:p w14:paraId="14DC0CAF" w14:textId="77777777" w:rsidR="008C2271" w:rsidRPr="00723FEE" w:rsidRDefault="008C2271" w:rsidP="008D5743">
            <w:pPr>
              <w:pStyle w:val="Tablecontent"/>
            </w:pPr>
            <w:r w:rsidRPr="006149A6">
              <w:t>= Sum</w:t>
            </w:r>
            <w:r>
              <w:t xml:space="preserve"> </w:t>
            </w:r>
            <w:r w:rsidRPr="006149A6">
              <w:t>(Power|Energy (Joule))</w:t>
            </w:r>
            <w:r>
              <w:t xml:space="preserve"> </w:t>
            </w:r>
            <w:r w:rsidRPr="006149A6">
              <w:t>/</w:t>
            </w:r>
            <w:r>
              <w:t xml:space="preserve"> </w:t>
            </w:r>
            <w:r w:rsidRPr="006149A6">
              <w:t>3600</w:t>
            </w:r>
          </w:p>
        </w:tc>
      </w:tr>
      <w:tr w:rsidR="008C2271" w:rsidRPr="00723FEE" w14:paraId="04375E2C" w14:textId="77777777" w:rsidTr="008D5743">
        <w:tc>
          <w:tcPr>
            <w:tcW w:w="1989" w:type="dxa"/>
            <w:vAlign w:val="center"/>
          </w:tcPr>
          <w:p w14:paraId="0947464B" w14:textId="77777777" w:rsidR="008C2271" w:rsidRDefault="008C2271" w:rsidP="008D5743">
            <w:pPr>
              <w:pStyle w:val="Tablecontent"/>
            </w:pPr>
            <w:r>
              <w:t>ESXi</w:t>
            </w:r>
          </w:p>
        </w:tc>
        <w:tc>
          <w:tcPr>
            <w:tcW w:w="2547" w:type="dxa"/>
            <w:vAlign w:val="center"/>
          </w:tcPr>
          <w:p w14:paraId="0E606E76" w14:textId="77777777" w:rsidR="008C2271" w:rsidRDefault="008C2271" w:rsidP="008D5743">
            <w:pPr>
              <w:pStyle w:val="Tablecontent"/>
            </w:pPr>
            <w:r w:rsidRPr="006149A6">
              <w:t>Power|Total Energy (Wh)</w:t>
            </w:r>
          </w:p>
        </w:tc>
        <w:tc>
          <w:tcPr>
            <w:tcW w:w="6031" w:type="dxa"/>
            <w:vAlign w:val="center"/>
          </w:tcPr>
          <w:p w14:paraId="247A55B9" w14:textId="77777777" w:rsidR="008C2271" w:rsidRPr="006149A6" w:rsidRDefault="008C2271" w:rsidP="008D5743">
            <w:pPr>
              <w:pStyle w:val="Tablecontent"/>
            </w:pPr>
            <w:r>
              <w:t xml:space="preserve">= </w:t>
            </w:r>
            <w:r w:rsidRPr="006149A6">
              <w:t>Sum</w:t>
            </w:r>
            <w:r>
              <w:t xml:space="preserve"> </w:t>
            </w:r>
            <w:r w:rsidRPr="006149A6">
              <w:t>(Power|Energy (Joule))</w:t>
            </w:r>
            <w:r>
              <w:t xml:space="preserve"> </w:t>
            </w:r>
            <w:r w:rsidRPr="006149A6">
              <w:t>/</w:t>
            </w:r>
            <w:r>
              <w:t xml:space="preserve"> </w:t>
            </w:r>
            <w:r w:rsidRPr="006149A6">
              <w:t>3600</w:t>
            </w:r>
          </w:p>
        </w:tc>
      </w:tr>
    </w:tbl>
    <w:p w14:paraId="5B2467CB" w14:textId="77777777" w:rsidR="008C2271" w:rsidRDefault="008C2271" w:rsidP="008C2271">
      <w:r>
        <w:t>Since Energy Usage (Joule) is a 20-second summation, vRealize Operations sums the 15 instances of the 20-second value, giving us a total in 300 second. We then divide to per hour to translate into Watt Hour.</w:t>
      </w:r>
    </w:p>
    <w:p w14:paraId="1EAEBE39" w14:textId="77777777" w:rsidR="008C2271" w:rsidRDefault="008C2271" w:rsidP="00AC6E1E">
      <w:pPr>
        <w:pStyle w:val="Heading4"/>
      </w:pPr>
      <w:r>
        <w:t>vSphere Cluster Metric</w:t>
      </w:r>
    </w:p>
    <w:p w14:paraId="30C464A1" w14:textId="77777777" w:rsidR="008C2271" w:rsidRDefault="008C2271" w:rsidP="008C2271">
      <w:r>
        <w:t xml:space="preserve">Now that we have the raw metrics, we can calculate higher level metrics, such as number of trees to offset. </w:t>
      </w:r>
    </w:p>
    <w:p w14:paraId="795538BF" w14:textId="77777777" w:rsidR="008C2271" w:rsidRDefault="008C2271" w:rsidP="008C2271">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56EE36F" w14:textId="77777777" w:rsidR="008C2271" w:rsidRDefault="008C2271" w:rsidP="008C2271">
      <w:r>
        <w:t>So here are the assumptions made</w:t>
      </w:r>
    </w:p>
    <w:p w14:paraId="1A17F078" w14:textId="77777777" w:rsidR="008C2271" w:rsidRPr="00A6776B" w:rsidRDefault="008C2271" w:rsidP="008C2271">
      <w:pPr>
        <w:pStyle w:val="Bullet"/>
        <w:rPr>
          <w:rFonts w:ascii="Times New Roman" w:hAnsi="Times New Roman" w:cs="Times New Roman"/>
          <w:lang w:val="en-AU"/>
        </w:rPr>
      </w:pPr>
      <w:bookmarkStart w:id="100" w:name="_Hlk69383018"/>
      <w:r w:rsidRPr="00A6776B">
        <w:rPr>
          <w:lang w:val="en-AU"/>
        </w:rPr>
        <w:lastRenderedPageBreak/>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2370E896" w14:textId="77777777" w:rsidR="008C2271" w:rsidRPr="00A6776B" w:rsidRDefault="008C2271" w:rsidP="008C2271">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833"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3D9796C9" w14:textId="77777777" w:rsidR="008C2271" w:rsidRPr="00A6776B" w:rsidRDefault="008C2271" w:rsidP="008C2271">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834" w:history="1">
        <w:r w:rsidRPr="00A6776B">
          <w:rPr>
            <w:rStyle w:val="Hyperlink"/>
            <w:rFonts w:eastAsia="Times New Roman"/>
            <w:lang w:val="en-AU"/>
          </w:rPr>
          <w:t>VMware TCO Reference Calculator</w:t>
        </w:r>
      </w:hyperlink>
      <w:r>
        <w:rPr>
          <w:lang w:val="en-AU"/>
        </w:rPr>
        <w:br/>
      </w:r>
      <w:r>
        <w:t>You can overwrite this value with your own.</w:t>
      </w:r>
    </w:p>
    <w:p w14:paraId="7B80841E" w14:textId="77777777" w:rsidR="008C2271" w:rsidRPr="00A6776B" w:rsidRDefault="008C2271" w:rsidP="008C2271">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835"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100"/>
    <w:p w14:paraId="0C5970B5" w14:textId="77777777" w:rsidR="008C2271" w:rsidRDefault="008C2271" w:rsidP="008C2271">
      <w:r>
        <w:t xml:space="preserve">For cluster object, the metrics are placed under the Sustainability group. </w:t>
      </w:r>
      <w:hyperlink r:id="rId836" w:history="1">
        <w:r w:rsidRPr="004F162E">
          <w:rPr>
            <w:rStyle w:val="Hyperlink"/>
          </w:rPr>
          <w:t>Bella Margaryan</w:t>
        </w:r>
      </w:hyperlink>
      <w:r>
        <w:t xml:space="preserve"> from QA team documented them in detail.</w:t>
      </w:r>
    </w:p>
    <w:p w14:paraId="5E458254"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421C2152" w14:textId="77777777" w:rsidTr="008D5743">
        <w:tc>
          <w:tcPr>
            <w:tcW w:w="2389" w:type="dxa"/>
            <w:shd w:val="clear" w:color="auto" w:fill="F2F2F2" w:themeFill="background1" w:themeFillShade="F2"/>
            <w:vAlign w:val="center"/>
          </w:tcPr>
          <w:p w14:paraId="2BA5C1A9" w14:textId="77777777" w:rsidR="008C2271" w:rsidRDefault="008C2271" w:rsidP="008D5743">
            <w:pPr>
              <w:pStyle w:val="Tableheading"/>
            </w:pPr>
            <w:r>
              <w:lastRenderedPageBreak/>
              <w:t>Metric</w:t>
            </w:r>
          </w:p>
        </w:tc>
        <w:tc>
          <w:tcPr>
            <w:tcW w:w="8101" w:type="dxa"/>
            <w:shd w:val="clear" w:color="auto" w:fill="F2F2F2" w:themeFill="background1" w:themeFillShade="F2"/>
            <w:vAlign w:val="center"/>
          </w:tcPr>
          <w:p w14:paraId="11032E83" w14:textId="77777777" w:rsidR="008C2271" w:rsidRDefault="008C2271" w:rsidP="008D5743">
            <w:pPr>
              <w:pStyle w:val="Tableheading"/>
            </w:pPr>
            <w:r>
              <w:t>Formula</w:t>
            </w:r>
          </w:p>
        </w:tc>
      </w:tr>
      <w:tr w:rsidR="008C2271" w:rsidRPr="00723FEE" w14:paraId="14E70B3F" w14:textId="77777777" w:rsidTr="008D5743">
        <w:tc>
          <w:tcPr>
            <w:tcW w:w="2389" w:type="dxa"/>
            <w:vAlign w:val="center"/>
          </w:tcPr>
          <w:p w14:paraId="4C371670" w14:textId="77777777" w:rsidR="008C2271"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7864A3BF" w14:textId="77777777" w:rsidR="008C2271" w:rsidRDefault="008C2271" w:rsidP="008D5743">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47EAC727" w14:textId="77777777" w:rsidR="008C2271" w:rsidRDefault="008C2271" w:rsidP="008D5743">
            <w:pPr>
              <w:pStyle w:val="Tablecontent"/>
            </w:pPr>
            <w:r w:rsidRPr="006149A6">
              <w:t>= Sum(</w:t>
            </w:r>
            <w:r>
              <w:t>ESXi Host</w:t>
            </w:r>
            <w:r w:rsidRPr="006149A6">
              <w:t>(Power|Total Energy(Wh)))</w:t>
            </w:r>
            <w:r>
              <w:t xml:space="preserve"> </w:t>
            </w:r>
            <w:r w:rsidRPr="006149A6">
              <w:t>/</w:t>
            </w:r>
            <w:r>
              <w:t xml:space="preserve"> </w:t>
            </w:r>
            <w:r w:rsidRPr="006149A6">
              <w:t>1000 * 0.709</w:t>
            </w:r>
          </w:p>
        </w:tc>
      </w:tr>
      <w:tr w:rsidR="008C2271" w:rsidRPr="00723FEE" w14:paraId="5D576362" w14:textId="77777777" w:rsidTr="008D5743">
        <w:tc>
          <w:tcPr>
            <w:tcW w:w="2389" w:type="dxa"/>
            <w:vAlign w:val="center"/>
          </w:tcPr>
          <w:p w14:paraId="7EA72ED3"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6EBC44AB" w14:textId="77777777" w:rsidR="008C2271" w:rsidRDefault="008C2271" w:rsidP="008D5743">
            <w:pPr>
              <w:pStyle w:val="Tablecontent"/>
            </w:pPr>
            <w:r>
              <w:t>CO</w:t>
            </w:r>
            <w:r w:rsidRPr="004F162E">
              <w:rPr>
                <w:vertAlign w:val="subscript"/>
              </w:rPr>
              <w:t>2</w:t>
            </w:r>
            <w:r w:rsidRPr="006149A6">
              <w:t xml:space="preserve"> emissions before Virtualization, assuming that power consumption per physical server is 100 W</w:t>
            </w:r>
            <w:r>
              <w:t>.</w:t>
            </w:r>
          </w:p>
          <w:p w14:paraId="47A3433D" w14:textId="77777777" w:rsidR="008C2271" w:rsidRDefault="008C2271" w:rsidP="008D5743">
            <w:pPr>
              <w:pStyle w:val="Tablecontent"/>
            </w:pPr>
            <w:r w:rsidRPr="006149A6">
              <w:t>= Number of Running VMs * 0.1</w:t>
            </w:r>
            <w:r>
              <w:t xml:space="preserve"> kW</w:t>
            </w:r>
            <w:r w:rsidRPr="006149A6">
              <w:t xml:space="preserve"> * 0.709</w:t>
            </w:r>
          </w:p>
        </w:tc>
      </w:tr>
      <w:tr w:rsidR="008C2271" w:rsidRPr="00723FEE" w14:paraId="6A9A3DEE" w14:textId="77777777" w:rsidTr="008D5743">
        <w:tc>
          <w:tcPr>
            <w:tcW w:w="2389" w:type="dxa"/>
            <w:vAlign w:val="center"/>
          </w:tcPr>
          <w:p w14:paraId="7C8C99D7" w14:textId="77777777" w:rsidR="008C2271" w:rsidRPr="006149A6" w:rsidRDefault="008C2271" w:rsidP="008D5743">
            <w:pPr>
              <w:pStyle w:val="Tablecontent"/>
            </w:pPr>
            <w:r>
              <w:t>CO</w:t>
            </w:r>
            <w:r w:rsidRPr="004F162E">
              <w:rPr>
                <w:vertAlign w:val="subscript"/>
              </w:rPr>
              <w:t>2</w:t>
            </w:r>
            <w:r w:rsidRPr="006149A6">
              <w:t xml:space="preserve"> Emission by Idle VMs (Kg)</w:t>
            </w:r>
          </w:p>
        </w:tc>
        <w:tc>
          <w:tcPr>
            <w:tcW w:w="8101" w:type="dxa"/>
            <w:vAlign w:val="center"/>
          </w:tcPr>
          <w:p w14:paraId="38F6B4E2" w14:textId="77777777" w:rsidR="008C2271" w:rsidRDefault="008C2271" w:rsidP="008D5743">
            <w:pPr>
              <w:pStyle w:val="Tablecontent"/>
            </w:pPr>
            <w:r w:rsidRPr="0031617A">
              <w:t>Total</w:t>
            </w:r>
            <w:r w:rsidRPr="006149A6">
              <w:t xml:space="preserve"> </w:t>
            </w:r>
            <w:r>
              <w:t>CO</w:t>
            </w:r>
            <w:r w:rsidRPr="004F162E">
              <w:rPr>
                <w:vertAlign w:val="subscript"/>
              </w:rPr>
              <w:t>2</w:t>
            </w:r>
            <w:r w:rsidRPr="006149A6">
              <w:t xml:space="preserve"> emission from all Idle VMs. </w:t>
            </w:r>
          </w:p>
          <w:p w14:paraId="6B860B9B" w14:textId="77777777" w:rsidR="008C2271" w:rsidRDefault="008C2271" w:rsidP="008D5743">
            <w:pPr>
              <w:pStyle w:val="Tablecontent"/>
            </w:pPr>
            <w:r w:rsidRPr="006149A6">
              <w:t>Calculated as CO2 emission rate * Power consumed by Idle VMs, where the rate is set at cluster property / 1000.</w:t>
            </w:r>
          </w:p>
          <w:p w14:paraId="10781A6B" w14:textId="77777777" w:rsidR="008C2271" w:rsidRDefault="008C2271" w:rsidP="008D5743">
            <w:pPr>
              <w:pStyle w:val="Tablecontent"/>
            </w:pPr>
            <w:r w:rsidRPr="006149A6">
              <w:t>= Sum</w:t>
            </w:r>
            <w:r>
              <w:t xml:space="preserve"> </w:t>
            </w:r>
            <w:r w:rsidRPr="006149A6">
              <w:t>(VM(Power|Total Energy (Wh)), If VM(Reclaimable Idle = 1) * 0.709</w:t>
            </w:r>
          </w:p>
        </w:tc>
      </w:tr>
      <w:tr w:rsidR="008C2271" w:rsidRPr="00723FEE" w14:paraId="34B69604" w14:textId="77777777" w:rsidTr="008D5743">
        <w:tc>
          <w:tcPr>
            <w:tcW w:w="2389" w:type="dxa"/>
            <w:vAlign w:val="center"/>
          </w:tcPr>
          <w:p w14:paraId="3A46C31B" w14:textId="77777777" w:rsidR="008C2271" w:rsidRPr="006149A6" w:rsidRDefault="008C2271" w:rsidP="008D5743">
            <w:pPr>
              <w:pStyle w:val="Tablecontent"/>
            </w:pPr>
            <w:r w:rsidRPr="006149A6">
              <w:t>Electricity Cost Savings</w:t>
            </w:r>
          </w:p>
        </w:tc>
        <w:tc>
          <w:tcPr>
            <w:tcW w:w="8101" w:type="dxa"/>
            <w:vAlign w:val="center"/>
          </w:tcPr>
          <w:p w14:paraId="47B7AF03" w14:textId="77777777" w:rsidR="008C2271" w:rsidRDefault="008C2271" w:rsidP="008D5743">
            <w:pPr>
              <w:pStyle w:val="Tablecontent"/>
            </w:pPr>
            <w:r w:rsidRPr="006149A6">
              <w:t xml:space="preserve">Estimated cost savings by virtualizing workloads. </w:t>
            </w:r>
          </w:p>
          <w:p w14:paraId="6CC1D583" w14:textId="77777777" w:rsidR="008C2271" w:rsidRDefault="008C2271" w:rsidP="008D5743">
            <w:pPr>
              <w:pStyle w:val="Tablecontent"/>
            </w:pPr>
            <w:r w:rsidRPr="006149A6">
              <w:t xml:space="preserve">Calculated from difference between power consumption before Virtualization and after Virtualization. </w:t>
            </w:r>
          </w:p>
          <w:p w14:paraId="6328F11B" w14:textId="77777777" w:rsidR="008C2271" w:rsidRDefault="008C2271" w:rsidP="008D5743">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8C2271" w:rsidRPr="00723FEE" w14:paraId="01B5C864" w14:textId="77777777" w:rsidTr="008D5743">
        <w:tc>
          <w:tcPr>
            <w:tcW w:w="2389" w:type="dxa"/>
            <w:vAlign w:val="center"/>
          </w:tcPr>
          <w:p w14:paraId="5BA5DEEF" w14:textId="77777777" w:rsidR="008C2271" w:rsidRPr="006149A6" w:rsidRDefault="008C2271" w:rsidP="008D5743">
            <w:pPr>
              <w:pStyle w:val="Tablecontent"/>
            </w:pPr>
            <w:r w:rsidRPr="006149A6">
              <w:t>Power usage (KWh)</w:t>
            </w:r>
          </w:p>
        </w:tc>
        <w:tc>
          <w:tcPr>
            <w:tcW w:w="8101" w:type="dxa"/>
            <w:vAlign w:val="center"/>
          </w:tcPr>
          <w:p w14:paraId="05665B9B" w14:textId="77777777" w:rsidR="008C2271" w:rsidRDefault="008C2271" w:rsidP="008D5743">
            <w:pPr>
              <w:pStyle w:val="Tablecontent"/>
            </w:pPr>
            <w:r w:rsidRPr="006149A6">
              <w:t>Power usage calculated from all hosts in KWh</w:t>
            </w:r>
          </w:p>
          <w:p w14:paraId="42D5088C" w14:textId="77777777" w:rsidR="008C2271" w:rsidRDefault="008C2271" w:rsidP="008D5743">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8C2271" w:rsidRPr="00723FEE" w14:paraId="69F517B1" w14:textId="77777777" w:rsidTr="008D5743">
        <w:tc>
          <w:tcPr>
            <w:tcW w:w="2389" w:type="dxa"/>
            <w:vAlign w:val="center"/>
          </w:tcPr>
          <w:p w14:paraId="35D55C86" w14:textId="77777777" w:rsidR="008C2271" w:rsidRPr="006149A6" w:rsidRDefault="008C2271" w:rsidP="008D5743">
            <w:pPr>
              <w:pStyle w:val="Tablecontent"/>
            </w:pPr>
            <w:r w:rsidRPr="006149A6">
              <w:t>Power usage per GHz (Wh)</w:t>
            </w:r>
          </w:p>
        </w:tc>
        <w:tc>
          <w:tcPr>
            <w:tcW w:w="8101" w:type="dxa"/>
            <w:vAlign w:val="center"/>
          </w:tcPr>
          <w:p w14:paraId="554B635D" w14:textId="77777777" w:rsidR="008C2271" w:rsidRDefault="008C2271" w:rsidP="008D5743">
            <w:pPr>
              <w:pStyle w:val="Tablecontent"/>
            </w:pPr>
            <w:r w:rsidRPr="006149A6">
              <w:t>Power usage efficiency. Calculated as power consumption over total GHz</w:t>
            </w:r>
          </w:p>
          <w:p w14:paraId="482FB9BB" w14:textId="77777777" w:rsidR="008C2271" w:rsidRDefault="008C2271" w:rsidP="008D5743">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t xml:space="preserve"> </w:t>
            </w:r>
            <w:r w:rsidRPr="006149A6">
              <w:t>/</w:t>
            </w:r>
            <w:r>
              <w:t xml:space="preserve"> </w:t>
            </w:r>
            <w:r w:rsidRPr="006149A6">
              <w:t>1000</w:t>
            </w:r>
          </w:p>
        </w:tc>
      </w:tr>
      <w:tr w:rsidR="008C2271" w:rsidRPr="00723FEE" w14:paraId="4B06BDBD" w14:textId="77777777" w:rsidTr="008D5743">
        <w:tc>
          <w:tcPr>
            <w:tcW w:w="2389" w:type="dxa"/>
            <w:vAlign w:val="center"/>
          </w:tcPr>
          <w:p w14:paraId="7A9ADC8E" w14:textId="77777777" w:rsidR="008C2271" w:rsidRPr="006149A6" w:rsidRDefault="008C2271" w:rsidP="008D5743">
            <w:pPr>
              <w:pStyle w:val="Tablecontent"/>
            </w:pPr>
            <w:r w:rsidRPr="006149A6">
              <w:t>Power Wasted by Idle VMs (Wh)</w:t>
            </w:r>
          </w:p>
        </w:tc>
        <w:tc>
          <w:tcPr>
            <w:tcW w:w="8101" w:type="dxa"/>
            <w:vAlign w:val="center"/>
          </w:tcPr>
          <w:p w14:paraId="220C2C13" w14:textId="77777777" w:rsidR="008C2271" w:rsidRDefault="008C2271" w:rsidP="008D5743">
            <w:pPr>
              <w:pStyle w:val="Tablecontent"/>
            </w:pPr>
            <w:r w:rsidRPr="006149A6">
              <w:t>Sum of electricity power used by all VMs classified as idle by the system</w:t>
            </w:r>
          </w:p>
          <w:p w14:paraId="48038B60" w14:textId="77777777" w:rsidR="008C2271" w:rsidRDefault="008C2271" w:rsidP="008D5743">
            <w:pPr>
              <w:pStyle w:val="Tablecontent"/>
            </w:pPr>
            <w:r w:rsidRPr="006149A6">
              <w:t>= Sum</w:t>
            </w:r>
            <w:r>
              <w:t xml:space="preserve"> </w:t>
            </w:r>
            <w:r w:rsidRPr="006149A6">
              <w:t>(VM(Power|Total Energy (Wh)), If VM</w:t>
            </w:r>
            <w:r>
              <w:t xml:space="preserve"> </w:t>
            </w:r>
            <w:r w:rsidRPr="006149A6">
              <w:t>(Reclaimable Idle= 1)</w:t>
            </w:r>
          </w:p>
        </w:tc>
      </w:tr>
      <w:tr w:rsidR="008C2271" w:rsidRPr="00723FEE" w14:paraId="43B0E723" w14:textId="77777777" w:rsidTr="008D5743">
        <w:tc>
          <w:tcPr>
            <w:tcW w:w="2389" w:type="dxa"/>
            <w:vAlign w:val="center"/>
          </w:tcPr>
          <w:p w14:paraId="5CA9C9A9" w14:textId="77777777" w:rsidR="008C2271" w:rsidRPr="006149A6" w:rsidRDefault="008C2271" w:rsidP="008D5743">
            <w:pPr>
              <w:pStyle w:val="Tablecontent"/>
            </w:pPr>
            <w:r w:rsidRPr="006149A6">
              <w:t xml:space="preserve">Trees to Offset Idle VMs </w:t>
            </w:r>
            <w:r>
              <w:t>CO</w:t>
            </w:r>
            <w:r w:rsidRPr="004F162E">
              <w:rPr>
                <w:vertAlign w:val="subscript"/>
              </w:rPr>
              <w:t>2</w:t>
            </w:r>
            <w:r w:rsidRPr="006149A6">
              <w:t xml:space="preserve"> Emission</w:t>
            </w:r>
          </w:p>
        </w:tc>
        <w:tc>
          <w:tcPr>
            <w:tcW w:w="8101" w:type="dxa"/>
            <w:vAlign w:val="center"/>
          </w:tcPr>
          <w:p w14:paraId="78AA359A" w14:textId="77777777" w:rsidR="008C2271" w:rsidRDefault="008C2271" w:rsidP="008D5743">
            <w:pPr>
              <w:pStyle w:val="Tablecontent"/>
            </w:pPr>
            <w:r w:rsidRPr="006149A6">
              <w:t xml:space="preserve">Number of standard trees required to compensate CO2 emission of all Idle VMs. </w:t>
            </w:r>
          </w:p>
          <w:p w14:paraId="34D753A6" w14:textId="77777777" w:rsidR="008C2271" w:rsidRDefault="008C2271" w:rsidP="008D5743">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t xml:space="preserve"> </w:t>
            </w:r>
            <w:r w:rsidRPr="006149A6">
              <w:t>/</w:t>
            </w:r>
            <w:r>
              <w:t xml:space="preserve"> </w:t>
            </w:r>
            <w:r w:rsidRPr="006149A6">
              <w:t>1000 * 0.709 / 16.511</w:t>
            </w:r>
          </w:p>
        </w:tc>
      </w:tr>
    </w:tbl>
    <w:p w14:paraId="74A00FC4" w14:textId="77777777" w:rsidR="008C2271" w:rsidRDefault="008C2271" w:rsidP="00AC6E1E">
      <w:pPr>
        <w:pStyle w:val="Heading4"/>
      </w:pPr>
      <w:r>
        <w:t>vSphere World Metric</w:t>
      </w:r>
    </w:p>
    <w:p w14:paraId="3B89BB2E" w14:textId="77777777" w:rsidR="008C2271" w:rsidRDefault="008C2271" w:rsidP="008C2271">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32"/>
      </w:r>
      <w:r>
        <w:rPr>
          <w:lang w:val="en-GB"/>
        </w:rPr>
        <w:t>.</w:t>
      </w:r>
    </w:p>
    <w:p w14:paraId="2DDE999F" w14:textId="77777777" w:rsidR="008C2271" w:rsidRPr="005E544D" w:rsidRDefault="008C2271" w:rsidP="008C227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6D08716A" w14:textId="77777777" w:rsidTr="008D5743">
        <w:tc>
          <w:tcPr>
            <w:tcW w:w="2389" w:type="dxa"/>
            <w:shd w:val="clear" w:color="auto" w:fill="F2F2F2" w:themeFill="background1" w:themeFillShade="F2"/>
            <w:vAlign w:val="center"/>
          </w:tcPr>
          <w:p w14:paraId="4FB82E4B" w14:textId="77777777" w:rsidR="008C2271" w:rsidRPr="006149A6" w:rsidRDefault="008C2271" w:rsidP="008D5743">
            <w:pPr>
              <w:pStyle w:val="Tableheading"/>
            </w:pPr>
            <w:r>
              <w:t>Metric</w:t>
            </w:r>
          </w:p>
        </w:tc>
        <w:tc>
          <w:tcPr>
            <w:tcW w:w="8101" w:type="dxa"/>
            <w:shd w:val="clear" w:color="auto" w:fill="F2F2F2" w:themeFill="background1" w:themeFillShade="F2"/>
            <w:vAlign w:val="center"/>
          </w:tcPr>
          <w:p w14:paraId="67D4E2AA" w14:textId="77777777" w:rsidR="008C2271" w:rsidRDefault="008C2271" w:rsidP="008D5743">
            <w:pPr>
              <w:pStyle w:val="Tableheading"/>
              <w:rPr>
                <w:bCs/>
              </w:rPr>
            </w:pPr>
            <w:r>
              <w:t>Formula</w:t>
            </w:r>
          </w:p>
        </w:tc>
      </w:tr>
      <w:tr w:rsidR="008C2271" w:rsidRPr="00723FEE" w14:paraId="20428931" w14:textId="77777777" w:rsidTr="008D5743">
        <w:tc>
          <w:tcPr>
            <w:tcW w:w="2389" w:type="dxa"/>
            <w:vAlign w:val="center"/>
          </w:tcPr>
          <w:p w14:paraId="77F3F1A8" w14:textId="77777777" w:rsidR="008C2271" w:rsidRPr="006149A6"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648AA780" w14:textId="77777777" w:rsidR="008C2271" w:rsidRDefault="008C2271" w:rsidP="008D5743">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3648C1E0" w14:textId="77777777" w:rsidR="008C2271" w:rsidRDefault="008C2271" w:rsidP="008D5743">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8C2271" w:rsidRPr="00723FEE" w14:paraId="508FD9B5" w14:textId="77777777" w:rsidTr="008D5743">
        <w:tc>
          <w:tcPr>
            <w:tcW w:w="2389" w:type="dxa"/>
            <w:vAlign w:val="center"/>
          </w:tcPr>
          <w:p w14:paraId="3395D5F9"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163E7BA4" w14:textId="77777777" w:rsidR="008C2271" w:rsidRDefault="008C2271" w:rsidP="008D5743">
            <w:pPr>
              <w:pStyle w:val="Tablecontent"/>
            </w:pPr>
            <w:r w:rsidRPr="004F162E">
              <w:t xml:space="preserve">Total </w:t>
            </w:r>
            <w:r>
              <w:t>CO</w:t>
            </w:r>
            <w:r w:rsidRPr="004F162E">
              <w:rPr>
                <w:vertAlign w:val="subscript"/>
              </w:rPr>
              <w:t>2</w:t>
            </w:r>
            <w:r w:rsidRPr="006149A6">
              <w:t xml:space="preserve"> emissions before Virtualization. </w:t>
            </w:r>
          </w:p>
          <w:p w14:paraId="7619EF4F" w14:textId="77777777" w:rsidR="008C2271" w:rsidRDefault="008C2271" w:rsidP="008D5743">
            <w:pPr>
              <w:pStyle w:val="Tablecontent"/>
            </w:pPr>
            <w:r w:rsidRPr="006149A6">
              <w:t xml:space="preserve">Calculated as the sum of </w:t>
            </w:r>
            <w:r>
              <w:t>CO</w:t>
            </w:r>
            <w:r w:rsidRPr="004F162E">
              <w:rPr>
                <w:vertAlign w:val="subscript"/>
              </w:rPr>
              <w:t>2</w:t>
            </w:r>
            <w:r w:rsidRPr="006149A6">
              <w:t xml:space="preserve"> emission from all clusters</w:t>
            </w:r>
          </w:p>
          <w:p w14:paraId="5BFE9465" w14:textId="77777777" w:rsidR="008C2271" w:rsidRDefault="008C2271" w:rsidP="008D5743">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8C2271" w:rsidRPr="00723FEE" w14:paraId="6E7CE379" w14:textId="77777777" w:rsidTr="008D5743">
        <w:tc>
          <w:tcPr>
            <w:tcW w:w="2389" w:type="dxa"/>
            <w:vAlign w:val="center"/>
          </w:tcPr>
          <w:p w14:paraId="399FC7A0" w14:textId="77777777" w:rsidR="008C2271" w:rsidRPr="006149A6" w:rsidRDefault="008C2271" w:rsidP="008D5743">
            <w:pPr>
              <w:pStyle w:val="Tablecontent"/>
            </w:pPr>
            <w:r>
              <w:t>CO</w:t>
            </w:r>
            <w:r w:rsidRPr="004F162E">
              <w:rPr>
                <w:vertAlign w:val="subscript"/>
              </w:rPr>
              <w:t>2</w:t>
            </w:r>
            <w:r w:rsidRPr="006149A6">
              <w:t xml:space="preserve"> Emission Avoided (T)</w:t>
            </w:r>
          </w:p>
        </w:tc>
        <w:tc>
          <w:tcPr>
            <w:tcW w:w="8101" w:type="dxa"/>
            <w:vAlign w:val="center"/>
          </w:tcPr>
          <w:p w14:paraId="41BA1AEB" w14:textId="77777777" w:rsidR="008C2271" w:rsidRDefault="008C2271" w:rsidP="008D5743">
            <w:pPr>
              <w:pStyle w:val="Tablecontent"/>
            </w:pPr>
            <w:r w:rsidRPr="006149A6">
              <w:t xml:space="preserve">Carbon Emissions avoided with Virtualization. </w:t>
            </w:r>
          </w:p>
          <w:p w14:paraId="1BA78263" w14:textId="77777777" w:rsidR="008C2271" w:rsidRDefault="008C2271" w:rsidP="008D5743">
            <w:pPr>
              <w:pStyle w:val="Tablecontent"/>
            </w:pPr>
            <w:r w:rsidRPr="006149A6">
              <w:lastRenderedPageBreak/>
              <w:t xml:space="preserve">Calculated by difference in values of </w:t>
            </w:r>
            <w:r>
              <w:t>CO</w:t>
            </w:r>
            <w:r w:rsidRPr="004F162E">
              <w:rPr>
                <w:vertAlign w:val="subscript"/>
              </w:rPr>
              <w:t>2</w:t>
            </w:r>
            <w:r w:rsidRPr="006149A6">
              <w:t xml:space="preserve"> before and after Virtualization and converting value in Kg to Tonnes</w:t>
            </w:r>
          </w:p>
          <w:p w14:paraId="0441E1B7" w14:textId="77777777" w:rsidR="008C2271" w:rsidRDefault="008C2271" w:rsidP="008D5743">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8C2271" w:rsidRPr="00723FEE" w14:paraId="5ACB7CE2" w14:textId="77777777" w:rsidTr="008D5743">
        <w:tc>
          <w:tcPr>
            <w:tcW w:w="2389" w:type="dxa"/>
            <w:vAlign w:val="center"/>
          </w:tcPr>
          <w:p w14:paraId="482F896D" w14:textId="77777777" w:rsidR="008C2271" w:rsidRPr="006149A6" w:rsidRDefault="008C2271" w:rsidP="008D5743">
            <w:pPr>
              <w:pStyle w:val="Tablecontent"/>
            </w:pPr>
            <w:r w:rsidRPr="006149A6">
              <w:lastRenderedPageBreak/>
              <w:t>Electricity Cost Savings</w:t>
            </w:r>
          </w:p>
        </w:tc>
        <w:tc>
          <w:tcPr>
            <w:tcW w:w="8101" w:type="dxa"/>
            <w:vAlign w:val="center"/>
          </w:tcPr>
          <w:p w14:paraId="62B7E6CC" w14:textId="77777777" w:rsidR="008C2271" w:rsidRDefault="008C2271" w:rsidP="008D5743">
            <w:pPr>
              <w:pStyle w:val="Tablecontent"/>
            </w:pPr>
            <w:r w:rsidRPr="00327D9A">
              <w:t>Total</w:t>
            </w:r>
            <w:r w:rsidRPr="006149A6">
              <w:t xml:space="preserve"> estimated cost savings by virtualizing workloads at vSphere World. </w:t>
            </w:r>
          </w:p>
          <w:p w14:paraId="441E15E6" w14:textId="77777777" w:rsidR="008C2271" w:rsidRDefault="008C2271" w:rsidP="008D5743">
            <w:pPr>
              <w:pStyle w:val="Tablecontent"/>
            </w:pPr>
            <w:r w:rsidRPr="006149A6">
              <w:t>Calculated as the sum of Electricity cost savings</w:t>
            </w:r>
          </w:p>
          <w:p w14:paraId="513AE0B6" w14:textId="77777777" w:rsidR="008C2271" w:rsidRDefault="008C2271" w:rsidP="008D5743">
            <w:pPr>
              <w:pStyle w:val="Tablecontent"/>
            </w:pPr>
            <w:r w:rsidRPr="006149A6">
              <w:t>= Sum(Cluster(Electricity Cost Savings))</w:t>
            </w:r>
          </w:p>
        </w:tc>
      </w:tr>
      <w:tr w:rsidR="008C2271" w:rsidRPr="00723FEE" w14:paraId="0250DAAB" w14:textId="77777777" w:rsidTr="008D5743">
        <w:tc>
          <w:tcPr>
            <w:tcW w:w="2389" w:type="dxa"/>
            <w:vAlign w:val="center"/>
          </w:tcPr>
          <w:p w14:paraId="4B82D0FA" w14:textId="77777777" w:rsidR="008C2271" w:rsidRPr="006149A6" w:rsidRDefault="008C2271" w:rsidP="008D5743">
            <w:pPr>
              <w:pStyle w:val="Tablecontent"/>
            </w:pPr>
            <w:r w:rsidRPr="006149A6">
              <w:t>Power Savings with Virtualization (%)</w:t>
            </w:r>
          </w:p>
        </w:tc>
        <w:tc>
          <w:tcPr>
            <w:tcW w:w="8101" w:type="dxa"/>
            <w:vAlign w:val="center"/>
          </w:tcPr>
          <w:p w14:paraId="7497EFB8" w14:textId="77777777" w:rsidR="008C2271" w:rsidRDefault="008C2271" w:rsidP="008D5743">
            <w:pPr>
              <w:pStyle w:val="Tablecontent"/>
            </w:pPr>
            <w:r w:rsidRPr="006149A6">
              <w:t xml:space="preserve">Percentage of Power savings achieved by virtualization. </w:t>
            </w:r>
          </w:p>
          <w:p w14:paraId="03D44B13" w14:textId="77777777" w:rsidR="008C2271" w:rsidRDefault="008C2271" w:rsidP="008D5743">
            <w:pPr>
              <w:pStyle w:val="Tablecontent"/>
            </w:pPr>
            <w:r>
              <w:t xml:space="preserve">= </w:t>
            </w:r>
            <w:r w:rsidRPr="006149A6">
              <w:t>( Power usage Before Virtualization (KWh) - Power usage (KWh) ) / Power usage Before Virtualization (KWh) * 100</w:t>
            </w:r>
          </w:p>
        </w:tc>
      </w:tr>
      <w:tr w:rsidR="008C2271" w:rsidRPr="00723FEE" w14:paraId="065C7777" w14:textId="77777777" w:rsidTr="008D5743">
        <w:tc>
          <w:tcPr>
            <w:tcW w:w="2389" w:type="dxa"/>
            <w:vAlign w:val="center"/>
          </w:tcPr>
          <w:p w14:paraId="72E17F86" w14:textId="77777777" w:rsidR="008C2271" w:rsidRPr="006149A6" w:rsidRDefault="008C2271" w:rsidP="008D5743">
            <w:pPr>
              <w:pStyle w:val="Tablecontent"/>
            </w:pPr>
            <w:r w:rsidRPr="006149A6">
              <w:t>Power usage (KWh)</w:t>
            </w:r>
          </w:p>
        </w:tc>
        <w:tc>
          <w:tcPr>
            <w:tcW w:w="8101" w:type="dxa"/>
            <w:vAlign w:val="center"/>
          </w:tcPr>
          <w:p w14:paraId="4FE63ABB" w14:textId="77777777" w:rsidR="008C2271" w:rsidRDefault="008C2271" w:rsidP="008D5743">
            <w:pPr>
              <w:pStyle w:val="Tablecontent"/>
            </w:pPr>
            <w:r w:rsidRPr="006149A6">
              <w:t>Power usage calculated from all hosts in KWh</w:t>
            </w:r>
          </w:p>
          <w:p w14:paraId="4E67FCDD" w14:textId="77777777" w:rsidR="008C2271" w:rsidRDefault="008C2271" w:rsidP="008D5743">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8C2271" w:rsidRPr="00723FEE" w14:paraId="3ED6DF77" w14:textId="77777777" w:rsidTr="008D5743">
        <w:tc>
          <w:tcPr>
            <w:tcW w:w="2389" w:type="dxa"/>
            <w:vAlign w:val="center"/>
          </w:tcPr>
          <w:p w14:paraId="245FC728" w14:textId="77777777" w:rsidR="008C2271" w:rsidRPr="006149A6" w:rsidRDefault="008C2271" w:rsidP="008D5743">
            <w:pPr>
              <w:pStyle w:val="Tablecontent"/>
            </w:pPr>
            <w:r w:rsidRPr="006149A6">
              <w:t>Power usage Before Virtualization (KWh)</w:t>
            </w:r>
          </w:p>
        </w:tc>
        <w:tc>
          <w:tcPr>
            <w:tcW w:w="8101" w:type="dxa"/>
            <w:vAlign w:val="center"/>
          </w:tcPr>
          <w:p w14:paraId="0968027B" w14:textId="77777777" w:rsidR="008C2271" w:rsidRPr="006149A6" w:rsidRDefault="008C2271" w:rsidP="008D5743">
            <w:pPr>
              <w:pStyle w:val="Tablecontent"/>
            </w:pPr>
            <w:r w:rsidRPr="006149A6">
              <w:t>Power usage assuming that each low range server consumes 0.1 KWh</w:t>
            </w:r>
          </w:p>
          <w:p w14:paraId="7633DDF4" w14:textId="77777777" w:rsidR="008C2271" w:rsidRDefault="008C2271" w:rsidP="008D5743">
            <w:pPr>
              <w:pStyle w:val="Tablecontent"/>
            </w:pPr>
            <w:r w:rsidRPr="006149A6">
              <w:t>= Number of Running VMs * 0.1</w:t>
            </w:r>
          </w:p>
        </w:tc>
      </w:tr>
      <w:tr w:rsidR="008C2271" w:rsidRPr="00723FEE" w14:paraId="7E458AB1" w14:textId="77777777" w:rsidTr="008D5743">
        <w:tc>
          <w:tcPr>
            <w:tcW w:w="2389" w:type="dxa"/>
            <w:vAlign w:val="center"/>
          </w:tcPr>
          <w:p w14:paraId="54479B97" w14:textId="77777777" w:rsidR="008C2271" w:rsidRPr="006149A6" w:rsidRDefault="008C2271" w:rsidP="008D5743">
            <w:pPr>
              <w:pStyle w:val="Tablecontent"/>
            </w:pPr>
            <w:r w:rsidRPr="006149A6">
              <w:t>Power Wasted by Idle VMs (Wh)</w:t>
            </w:r>
          </w:p>
        </w:tc>
        <w:tc>
          <w:tcPr>
            <w:tcW w:w="8101" w:type="dxa"/>
            <w:vAlign w:val="center"/>
          </w:tcPr>
          <w:p w14:paraId="5A28D502" w14:textId="77777777" w:rsidR="008C2271" w:rsidRPr="006149A6" w:rsidRDefault="008C2271" w:rsidP="008D5743">
            <w:pPr>
              <w:pStyle w:val="Tablecontent"/>
            </w:pPr>
            <w:r w:rsidRPr="006149A6">
              <w:t>Sum of electricity power used by all VMs classified as idle by the system</w:t>
            </w:r>
          </w:p>
          <w:p w14:paraId="6B808FCE" w14:textId="77777777" w:rsidR="008C2271" w:rsidRDefault="008C2271" w:rsidP="008D5743">
            <w:pPr>
              <w:pStyle w:val="Tablecontent"/>
            </w:pPr>
            <w:r w:rsidRPr="006149A6">
              <w:t>= Sum</w:t>
            </w:r>
            <w:r>
              <w:t xml:space="preserve"> </w:t>
            </w:r>
            <w:r w:rsidRPr="006149A6">
              <w:t>(</w:t>
            </w:r>
            <w:r>
              <w:t xml:space="preserve"> </w:t>
            </w:r>
            <w:r w:rsidRPr="006149A6">
              <w:t>(VM(Power|Total Energy (Wh)), If VM(Reclaimable Idle= 1)</w:t>
            </w:r>
            <w:r>
              <w:t xml:space="preserve"> </w:t>
            </w:r>
            <w:r w:rsidRPr="006149A6">
              <w:t>)</w:t>
            </w:r>
          </w:p>
          <w:p w14:paraId="3E19C91F" w14:textId="77777777" w:rsidR="008C2271" w:rsidRDefault="008C2271" w:rsidP="008D5743">
            <w:pPr>
              <w:pStyle w:val="Tablecontent"/>
            </w:pPr>
            <w:r>
              <w:t xml:space="preserve">Note: is </w:t>
            </w:r>
            <w:r w:rsidRPr="006149A6">
              <w:t>not used in any dashboard</w:t>
            </w:r>
          </w:p>
        </w:tc>
      </w:tr>
    </w:tbl>
    <w:p w14:paraId="0B49D374" w14:textId="67D75DCE" w:rsidR="00F8475F" w:rsidRDefault="00F8475F" w:rsidP="00F8475F">
      <w:pPr>
        <w:pStyle w:val="Heading2"/>
      </w:pPr>
      <w:bookmarkStart w:id="101" w:name="_VM_Performance_Troubleshooting"/>
      <w:bookmarkStart w:id="102" w:name="_Use_Case:_Rightsize"/>
      <w:bookmarkEnd w:id="101"/>
      <w:bookmarkEnd w:id="102"/>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58270"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40"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AC6E1E">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AC6E1E">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37"/>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lastRenderedPageBreak/>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7A9D5884" w:rsidR="00642EDD" w:rsidRPr="00642EDD" w:rsidRDefault="001D6ECD" w:rsidP="00642EDD">
            <w:pPr>
              <w:pStyle w:val="Tablecontent"/>
              <w:rPr>
                <w:lang w:val="en-GB"/>
              </w:rPr>
            </w:pPr>
            <w:r>
              <w:t>Storage</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AC6E1E">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VMkernel’s vantage point, a VM is just a collection of process that needs to be run together. Each process is called World. So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lastRenderedPageBreak/>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838"/>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49AAE0E5" w14:textId="77777777" w:rsid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r w:rsidR="00605ED2">
              <w:t xml:space="preserve"> </w:t>
            </w:r>
          </w:p>
          <w:p w14:paraId="04D7B7F3" w14:textId="428EFF1D" w:rsidR="00605ED2" w:rsidRPr="00DD4DB0" w:rsidRDefault="00A5317A" w:rsidP="00DD4DB0">
            <w:pPr>
              <w:pStyle w:val="Tablecontent"/>
            </w:pPr>
            <w:r>
              <w:t xml:space="preserve">Compared with the VIM resource, it </w:t>
            </w:r>
            <w:r w:rsidR="00605ED2">
              <w:t xml:space="preserve">tends to </w:t>
            </w:r>
            <w:r w:rsidR="009B62D3">
              <w:t xml:space="preserve">have much lower </w:t>
            </w:r>
            <w:r>
              <w:t xml:space="preserve">CPU </w:t>
            </w:r>
            <w:r w:rsidR="009B62D3">
              <w:t xml:space="preserve">reservation </w:t>
            </w:r>
            <w:r>
              <w:t>but much higher memory reservation</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7B42AE" w:rsidRPr="00E51A31" w14:paraId="5F687E66" w14:textId="77777777" w:rsidTr="00A13F78">
        <w:tc>
          <w:tcPr>
            <w:tcW w:w="1985" w:type="dxa"/>
            <w:shd w:val="clear" w:color="auto" w:fill="F2F2F2" w:themeFill="background1" w:themeFillShade="F2"/>
          </w:tcPr>
          <w:p w14:paraId="184F7871" w14:textId="77777777" w:rsidR="007B42AE" w:rsidRPr="00AC0F17" w:rsidRDefault="007B42AE" w:rsidP="00A13F78">
            <w:pPr>
              <w:pStyle w:val="Tablecontent"/>
              <w:rPr>
                <w:b/>
                <w:bCs/>
              </w:rPr>
            </w:pPr>
            <w:r w:rsidRPr="00AC0F17">
              <w:rPr>
                <w:b/>
                <w:bCs/>
              </w:rPr>
              <w:t>IO Filter</w:t>
            </w:r>
          </w:p>
        </w:tc>
        <w:tc>
          <w:tcPr>
            <w:tcW w:w="8505" w:type="dxa"/>
          </w:tcPr>
          <w:p w14:paraId="3BCC5594" w14:textId="77777777" w:rsidR="007B42AE" w:rsidRDefault="007B42AE" w:rsidP="00A13F78">
            <w:pPr>
              <w:pStyle w:val="Tablecontent"/>
            </w:pPr>
            <w:r>
              <w:t>host/iofilter resource pool</w:t>
            </w:r>
          </w:p>
          <w:p w14:paraId="28FBD008" w14:textId="34061008" w:rsidR="007B42AE" w:rsidRDefault="007B42AE" w:rsidP="00A13F78">
            <w:pPr>
              <w:pStyle w:val="Tablecontent"/>
            </w:pPr>
            <w:r>
              <w:t xml:space="preserve">The IO Filter processes </w:t>
            </w:r>
            <w:r w:rsidR="009B62D3">
              <w:t>are</w:t>
            </w:r>
            <w:r>
              <w:t xml:space="preserve"> grouped here. </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4645C61B" w14:textId="032954C1" w:rsidR="007B42AE" w:rsidRDefault="007B42AE" w:rsidP="00F8475F">
      <w:pPr>
        <w:rPr>
          <w:lang w:val="en-GB"/>
        </w:rPr>
      </w:pPr>
      <w:r>
        <w:rPr>
          <w:lang w:val="en-GB"/>
        </w:rPr>
        <w:t xml:space="preserve">In the vSphere Client UI, you </w:t>
      </w:r>
      <w:r w:rsidR="00C46A98">
        <w:rPr>
          <w:lang w:val="en-GB"/>
        </w:rPr>
        <w:t xml:space="preserve">will see the list of resource grouping in the </w:t>
      </w:r>
      <w:r w:rsidR="00C46A98" w:rsidRPr="009A406A">
        <w:rPr>
          <w:color w:val="00B0F0"/>
          <w:lang w:val="en-GB"/>
        </w:rPr>
        <w:t>Target Objects</w:t>
      </w:r>
      <w:r w:rsidR="009A406A">
        <w:rPr>
          <w:lang w:val="en-GB"/>
        </w:rPr>
        <w:t xml:space="preserve"> section in the performance chart.</w:t>
      </w:r>
    </w:p>
    <w:p w14:paraId="66A3C89C" w14:textId="601E7394" w:rsidR="005D07D2" w:rsidRDefault="006A20FA" w:rsidP="00F8475F">
      <w:pPr>
        <w:rPr>
          <w:lang w:val="en-GB"/>
        </w:rPr>
      </w:pPr>
      <w:r w:rsidRPr="006A20FA">
        <w:rPr>
          <w:noProof/>
          <w:lang w:val="en-GB"/>
        </w:rPr>
        <w:lastRenderedPageBreak/>
        <w:drawing>
          <wp:inline distT="0" distB="0" distL="0" distR="0" wp14:anchorId="0B44EA1B" wp14:editId="2C1618A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839"/>
                    <a:stretch>
                      <a:fillRect/>
                    </a:stretch>
                  </pic:blipFill>
                  <pic:spPr>
                    <a:xfrm>
                      <a:off x="0" y="0"/>
                      <a:ext cx="6645910" cy="5561965"/>
                    </a:xfrm>
                    <a:prstGeom prst="rect">
                      <a:avLst/>
                    </a:prstGeom>
                  </pic:spPr>
                </pic:pic>
              </a:graphicData>
            </a:graphic>
          </wp:inline>
        </w:drawing>
      </w:r>
    </w:p>
    <w:p w14:paraId="58CEE080" w14:textId="57BBA919" w:rsidR="009452F3"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51FC59F9" w14:textId="14B0A45D" w:rsidR="00F8475F"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r w:rsidR="00DA15C7">
        <w:rPr>
          <w:lang w:val="en-GB"/>
        </w:rPr>
        <w:t xml:space="preserve"> </w:t>
      </w:r>
      <w:r w:rsidR="00233EB9">
        <w:rPr>
          <w:lang w:val="en-GB"/>
        </w:rPr>
        <w:t>I find the m</w:t>
      </w:r>
      <w:r w:rsidR="00DA15C7">
        <w:rPr>
          <w:lang w:val="en-GB"/>
        </w:rPr>
        <w:t xml:space="preserve">aximum </w:t>
      </w:r>
      <w:r w:rsidR="00233EB9">
        <w:rPr>
          <w:lang w:val="en-GB"/>
        </w:rPr>
        <w:t>reservation and limit are the same, and both are set to no limit.</w:t>
      </w:r>
      <w:r w:rsidR="00D71294">
        <w:rPr>
          <w:lang w:val="en-GB"/>
        </w:rPr>
        <w:t xml:space="preserve"> If you plot them in vSphere Client UI, you will find they are either blank or 0. </w:t>
      </w:r>
    </w:p>
    <w:p w14:paraId="579E3CF4" w14:textId="77777777" w:rsidR="007446AD" w:rsidRDefault="007446AD" w:rsidP="00F8475F">
      <w:pPr>
        <w:rPr>
          <w:lang w:val="en-GB"/>
        </w:rPr>
      </w:pP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0DF2788F"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Pr>
          <w:lang w:val="en-GB"/>
        </w:rPr>
        <w:t>i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lastRenderedPageBreak/>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840"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37304610" w14:textId="77777777" w:rsidR="000A2FA0" w:rsidRDefault="000A2FA0" w:rsidP="000A2FA0">
      <w:pPr>
        <w:rPr>
          <w:lang w:val="en-GB"/>
        </w:rPr>
      </w:pPr>
      <w:r>
        <w:rPr>
          <w:lang w:val="en-GB"/>
        </w:rPr>
        <w:t xml:space="preserve">Why is it hard to determine the size of the overhead up front? Taking from page 258 of </w:t>
      </w:r>
      <w:hyperlink r:id="rId841" w:history="1">
        <w:r w:rsidRPr="00312816">
          <w:rPr>
            <w:rStyle w:val="Hyperlink"/>
            <w:lang w:val="en-GB"/>
          </w:rPr>
          <w:t>Frank Denneman</w:t>
        </w:r>
      </w:hyperlink>
      <w:r w:rsidRPr="00A51733">
        <w:rPr>
          <w:lang w:val="en-GB"/>
        </w:rPr>
        <w:t xml:space="preserve"> and </w:t>
      </w:r>
      <w:hyperlink r:id="rId842" w:history="1">
        <w:r w:rsidRPr="00A5472B">
          <w:rPr>
            <w:rStyle w:val="Hyperlink"/>
            <w:lang w:val="en-GB"/>
          </w:rPr>
          <w:t>Niels Hagoort</w:t>
        </w:r>
      </w:hyperlink>
      <w:r>
        <w:rPr>
          <w:rStyle w:val="Hyperlink"/>
          <w:lang w:val="en-GB"/>
        </w:rPr>
        <w:t>’s</w:t>
      </w:r>
      <w:r>
        <w:rPr>
          <w:lang w:val="en-GB"/>
        </w:rPr>
        <w:t xml:space="preserve"> book, with my own addition:</w:t>
      </w:r>
    </w:p>
    <w:p w14:paraId="51FCA2C9" w14:textId="77777777" w:rsidR="000A2FA0" w:rsidRDefault="000A2FA0" w:rsidP="000A2FA0">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63FDE417" w14:textId="77777777" w:rsidR="000A2FA0" w:rsidRDefault="000A2FA0" w:rsidP="000A2FA0">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E2435DA" w14:textId="77777777" w:rsidR="000A2FA0" w:rsidRDefault="000A2FA0" w:rsidP="000A2FA0">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6E32AA75" w14:textId="77777777" w:rsidR="000A2FA0" w:rsidRDefault="000A2FA0" w:rsidP="000A2FA0">
      <w:pPr>
        <w:pStyle w:val="Bullet"/>
        <w:rPr>
          <w:lang w:val="en-GB"/>
        </w:rPr>
      </w:pPr>
      <w:r>
        <w:rPr>
          <w:lang w:val="en-GB"/>
        </w:rPr>
        <w:t>Some services consume more when they do more work. Example is storage and networking stack.</w:t>
      </w:r>
    </w:p>
    <w:p w14:paraId="28C24889" w14:textId="77777777" w:rsidR="000A2FA0" w:rsidRDefault="000A2FA0" w:rsidP="000A2FA0">
      <w:pPr>
        <w:pStyle w:val="Bullet"/>
        <w:rPr>
          <w:lang w:val="en-GB"/>
        </w:rPr>
      </w:pPr>
      <w:r>
        <w:rPr>
          <w:lang w:val="en-GB"/>
        </w:rPr>
        <w:t>Some services consume more depending on the configuration. For example, vSAN consumes more when you turn on dedupe and compression.</w:t>
      </w:r>
    </w:p>
    <w:p w14:paraId="40657754" w14:textId="77777777" w:rsidR="000A2FA0" w:rsidRDefault="000A2FA0" w:rsidP="000A2FA0">
      <w:pPr>
        <w:rPr>
          <w:lang w:val="en-GB"/>
        </w:rPr>
      </w:pPr>
      <w:r w:rsidRPr="005B4FBC">
        <w:rPr>
          <w:lang w:val="en-GB"/>
        </w:rPr>
        <w:t>Because of this behaviour, it is difficult to accurately predict an overhead consumption for each host.</w:t>
      </w:r>
    </w:p>
    <w:p w14:paraId="049144FE" w14:textId="5E6F529E" w:rsidR="00487322" w:rsidRDefault="007C0F13" w:rsidP="00E7573A">
      <w:pPr>
        <w:pStyle w:val="Heading5"/>
      </w:pPr>
      <w:r>
        <w:t xml:space="preserve">VMkernel </w:t>
      </w:r>
      <w:r w:rsidR="00487322">
        <w:t>CPU</w:t>
      </w:r>
      <w:r>
        <w:t xml:space="preserve"> </w:t>
      </w:r>
    </w:p>
    <w:p w14:paraId="74CCBCC5" w14:textId="228C8C89" w:rsidR="000A2FA0" w:rsidRDefault="000A2FA0" w:rsidP="000A2FA0">
      <w:pPr>
        <w:rPr>
          <w:lang w:val="en-GB"/>
        </w:rPr>
      </w:pPr>
      <w:r>
        <w:rPr>
          <w:noProof/>
          <w:lang w:val="en-GB"/>
        </w:rPr>
        <w:drawing>
          <wp:inline distT="0" distB="0" distL="0" distR="0" wp14:anchorId="6D72BFDC" wp14:editId="66374325">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843">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36472937" w14:textId="77777777" w:rsidR="00922B53" w:rsidRPr="00922B53" w:rsidRDefault="00922B53" w:rsidP="00922B53">
      <w:pPr>
        <w:rPr>
          <w:lang w:val="en-GB"/>
        </w:rPr>
      </w:pPr>
      <w:r w:rsidRPr="00922B53">
        <w:rPr>
          <w:lang w:val="en-GB"/>
        </w:rPr>
        <w:t>Allocation (MHz): the maximum counter is missing. Only the minimum counter.</w:t>
      </w:r>
    </w:p>
    <w:p w14:paraId="20E9DC2B" w14:textId="2E149993" w:rsidR="00922B53" w:rsidRDefault="00922B53" w:rsidP="00F8475F">
      <w:pPr>
        <w:rPr>
          <w:lang w:val="en-GB"/>
        </w:rPr>
      </w:pPr>
      <w:r w:rsidRPr="00922B53">
        <w:rPr>
          <w:lang w:val="en-GB"/>
        </w:rPr>
        <w:t>Limit (%): they are all 0. I assume this means it's unlimited. Why in percentage?</w:t>
      </w:r>
    </w:p>
    <w:p w14:paraId="452EBFBC" w14:textId="3968E27D" w:rsidR="00BB3A53" w:rsidRDefault="00BB3A53" w:rsidP="00F8475F">
      <w:pPr>
        <w:rPr>
          <w:lang w:val="en-GB"/>
        </w:rPr>
      </w:pPr>
      <w:r w:rsidRPr="00BB3A53">
        <w:rPr>
          <w:noProof/>
          <w:lang w:val="en-GB"/>
        </w:rPr>
        <w:lastRenderedPageBreak/>
        <w:drawing>
          <wp:inline distT="0" distB="0" distL="0" distR="0" wp14:anchorId="07C59999" wp14:editId="0EA80050">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844"/>
                    <a:stretch>
                      <a:fillRect/>
                    </a:stretch>
                  </pic:blipFill>
                  <pic:spPr>
                    <a:xfrm>
                      <a:off x="0" y="0"/>
                      <a:ext cx="6645910" cy="4326255"/>
                    </a:xfrm>
                    <a:prstGeom prst="rect">
                      <a:avLst/>
                    </a:prstGeom>
                  </pic:spPr>
                </pic:pic>
              </a:graphicData>
            </a:graphic>
          </wp:inline>
        </w:drawing>
      </w:r>
    </w:p>
    <w:p w14:paraId="55916E4D" w14:textId="713CC51A" w:rsidR="00922B53" w:rsidRDefault="00071C42" w:rsidP="00F8475F">
      <w:pPr>
        <w:rPr>
          <w:lang w:val="en-GB"/>
        </w:rPr>
      </w:pPr>
      <w:r>
        <w:rPr>
          <w:lang w:val="en-GB"/>
        </w:rPr>
        <w:t>Allocation could be lower as</w:t>
      </w:r>
      <w:r w:rsidR="00182854">
        <w:rPr>
          <w:lang w:val="en-GB"/>
        </w:rPr>
        <w:t xml:space="preserve"> it’s the minimum. It</w:t>
      </w:r>
      <w:r w:rsidR="00645062">
        <w:rPr>
          <w:lang w:val="en-GB"/>
        </w:rPr>
        <w:t xml:space="preserve"> acts like a guaranteed reservation. The usage above that </w:t>
      </w:r>
      <w:r w:rsidR="00DA3349">
        <w:rPr>
          <w:lang w:val="en-GB"/>
        </w:rPr>
        <w:t xml:space="preserve">amount </w:t>
      </w:r>
      <w:r w:rsidR="00645062">
        <w:rPr>
          <w:lang w:val="en-GB"/>
        </w:rPr>
        <w:t xml:space="preserve">needs to compete with other </w:t>
      </w:r>
      <w:r w:rsidR="00DA3349">
        <w:rPr>
          <w:lang w:val="en-GB"/>
        </w:rPr>
        <w:t xml:space="preserve">VMkernel resource pools. </w:t>
      </w:r>
    </w:p>
    <w:p w14:paraId="43625B4D" w14:textId="1620C2FB" w:rsidR="005913F6" w:rsidRDefault="00715018" w:rsidP="00F8475F">
      <w:pPr>
        <w:rPr>
          <w:lang w:val="en-GB"/>
        </w:rPr>
      </w:pPr>
      <w:r w:rsidRPr="00715018">
        <w:rPr>
          <w:noProof/>
          <w:lang w:val="en-GB"/>
        </w:rPr>
        <w:drawing>
          <wp:inline distT="0" distB="0" distL="0" distR="0" wp14:anchorId="01E4E32A" wp14:editId="362D53A1">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845"/>
                    <a:stretch>
                      <a:fillRect/>
                    </a:stretch>
                  </pic:blipFill>
                  <pic:spPr>
                    <a:xfrm>
                      <a:off x="0" y="0"/>
                      <a:ext cx="6645910" cy="4269105"/>
                    </a:xfrm>
                    <a:prstGeom prst="rect">
                      <a:avLst/>
                    </a:prstGeom>
                  </pic:spPr>
                </pic:pic>
              </a:graphicData>
            </a:graphic>
          </wp:inline>
        </w:drawing>
      </w:r>
    </w:p>
    <w:p w14:paraId="2D86D07C" w14:textId="2B9D88AF"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lastRenderedPageBreak/>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846"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0E7B8435" w:rsidR="00F8475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847"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338BA2C5" w14:textId="3F4906F0" w:rsidR="007C0F13" w:rsidRDefault="007C0F13" w:rsidP="00E7573A">
      <w:pPr>
        <w:pStyle w:val="Heading5"/>
      </w:pPr>
      <w:r>
        <w:t>V</w:t>
      </w:r>
      <w:r w:rsidR="00E42341">
        <w:t>M</w:t>
      </w:r>
      <w:r>
        <w:t>kernel Memory</w:t>
      </w:r>
    </w:p>
    <w:p w14:paraId="6F9BF6EF" w14:textId="313B55A7" w:rsidR="00E91D18" w:rsidRDefault="00E91D18" w:rsidP="00E91D18">
      <w:pPr>
        <w:rPr>
          <w:lang w:val="en-GB"/>
        </w:rPr>
      </w:pPr>
      <w:r w:rsidRPr="00E91D18">
        <w:rPr>
          <w:noProof/>
          <w:lang w:val="en-GB"/>
        </w:rPr>
        <w:drawing>
          <wp:inline distT="0" distB="0" distL="0" distR="0" wp14:anchorId="0BCEDAE3" wp14:editId="3C108AC8">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848"/>
                    <a:stretch>
                      <a:fillRect/>
                    </a:stretch>
                  </pic:blipFill>
                  <pic:spPr>
                    <a:xfrm>
                      <a:off x="0" y="0"/>
                      <a:ext cx="6645910" cy="1005840"/>
                    </a:xfrm>
                    <a:prstGeom prst="rect">
                      <a:avLst/>
                    </a:prstGeom>
                  </pic:spPr>
                </pic:pic>
              </a:graphicData>
            </a:graphic>
          </wp:inline>
        </w:drawing>
      </w:r>
    </w:p>
    <w:p w14:paraId="4C51AE7A" w14:textId="60469647" w:rsidR="0005054F" w:rsidRDefault="0005054F" w:rsidP="00E91D18">
      <w:pPr>
        <w:rPr>
          <w:lang w:val="en-GB"/>
        </w:rPr>
      </w:pPr>
    </w:p>
    <w:p w14:paraId="07ADCEFD" w14:textId="5B77472C" w:rsidR="00ED07E5" w:rsidRPr="00E91D18" w:rsidRDefault="00ED07E5" w:rsidP="00E91D18">
      <w:pPr>
        <w:rPr>
          <w:lang w:val="en-GB"/>
        </w:rPr>
      </w:pPr>
      <w:r w:rsidRPr="00ED07E5">
        <w:rPr>
          <w:noProof/>
          <w:lang w:val="en-GB"/>
        </w:rPr>
        <w:lastRenderedPageBreak/>
        <w:drawing>
          <wp:inline distT="0" distB="0" distL="0" distR="0" wp14:anchorId="09F2424C" wp14:editId="654E45F8">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849"/>
                    <a:stretch>
                      <a:fillRect/>
                    </a:stretch>
                  </pic:blipFill>
                  <pic:spPr>
                    <a:xfrm>
                      <a:off x="0" y="0"/>
                      <a:ext cx="6645910" cy="4301490"/>
                    </a:xfrm>
                    <a:prstGeom prst="rect">
                      <a:avLst/>
                    </a:prstGeom>
                  </pic:spPr>
                </pic:pic>
              </a:graphicData>
            </a:graphic>
          </wp:inline>
        </w:drawing>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50"/>
                    <a:stretch>
                      <a:fillRect/>
                    </a:stretch>
                  </pic:blipFill>
                  <pic:spPr>
                    <a:xfrm>
                      <a:off x="0" y="0"/>
                      <a:ext cx="6645910" cy="1487805"/>
                    </a:xfrm>
                    <a:prstGeom prst="rect">
                      <a:avLst/>
                    </a:prstGeom>
                  </pic:spPr>
                </pic:pic>
              </a:graphicData>
            </a:graphic>
          </wp:inline>
        </w:drawing>
      </w:r>
    </w:p>
    <w:p w14:paraId="6FC99771" w14:textId="77777777" w:rsidR="00F8475F" w:rsidRDefault="00F8475F" w:rsidP="00E7573A">
      <w:pPr>
        <w:pStyle w:val="Heading5"/>
      </w:pPr>
      <w:r>
        <w:t>Consumption</w:t>
      </w:r>
    </w:p>
    <w:p w14:paraId="282F757F" w14:textId="7216C0CB"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w:t>
      </w:r>
      <w:r w:rsidR="00054BDD">
        <w:rPr>
          <w:lang w:val="en-GB"/>
        </w:rPr>
        <w:t xml:space="preserve">much </w:t>
      </w:r>
      <w:r w:rsidR="00F70C0B">
        <w:rPr>
          <w:lang w:val="en-GB"/>
        </w:rPr>
        <w:t xml:space="preserve">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lastRenderedPageBreak/>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51"/>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52"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53">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56">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AC6E1E">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So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7">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lastRenderedPageBreak/>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59"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60"/>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0221D59" w:rsidR="00F8475F" w:rsidRDefault="00F8475F" w:rsidP="00AC6E1E">
      <w:pPr>
        <w:pStyle w:val="Heading4"/>
        <w:numPr>
          <w:ilvl w:val="0"/>
          <w:numId w:val="0"/>
        </w:numPr>
      </w:pPr>
      <w:r>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lastRenderedPageBreak/>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72E78D57" w:rsidR="004473D6" w:rsidRDefault="007F7E48" w:rsidP="004473D6">
            <w:pPr>
              <w:pStyle w:val="Tablecontent"/>
            </w:pPr>
            <w:r>
              <w:t>%</w:t>
            </w:r>
            <w:r w:rsidR="004473D6"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2C022296" w:rsidR="004473D6" w:rsidRPr="007E1B5A" w:rsidRDefault="007F7E48" w:rsidP="004473D6">
            <w:pPr>
              <w:pStyle w:val="Tablecontent"/>
            </w:pPr>
            <w:r>
              <w:t>%</w:t>
            </w:r>
            <w:r w:rsidR="004473D6"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4F34D0E0" w:rsidR="004473D6" w:rsidRPr="007E1B5A" w:rsidRDefault="007F7E48" w:rsidP="004473D6">
            <w:pPr>
              <w:pStyle w:val="Tablecontent"/>
            </w:pPr>
            <w:r>
              <w:t>%</w:t>
            </w:r>
            <w:r w:rsidR="004473D6"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AF60C3">
        <w:tc>
          <w:tcPr>
            <w:tcW w:w="1418" w:type="dxa"/>
            <w:shd w:val="clear" w:color="auto" w:fill="F2F2F2" w:themeFill="background1" w:themeFillShade="F2"/>
          </w:tcPr>
          <w:p w14:paraId="40FADD97" w14:textId="61F181F2" w:rsidR="004A3025" w:rsidRPr="007E1B5A" w:rsidRDefault="007F7E48" w:rsidP="004473D6">
            <w:pPr>
              <w:pStyle w:val="Tablecontent"/>
            </w:pPr>
            <w:r>
              <w:t>%</w:t>
            </w:r>
            <w:r w:rsidR="004A3025" w:rsidRPr="00846A7A">
              <w:t>WAIT</w:t>
            </w:r>
          </w:p>
        </w:tc>
        <w:tc>
          <w:tcPr>
            <w:tcW w:w="9038" w:type="dxa"/>
            <w:vMerge w:val="restart"/>
            <w:vAlign w:val="center"/>
          </w:tcPr>
          <w:p w14:paraId="0BCD0B00" w14:textId="2AD769E4" w:rsidR="004A3025" w:rsidRDefault="004A3025" w:rsidP="00AF60C3">
            <w:pPr>
              <w:pStyle w:val="Tablecontent"/>
            </w:pPr>
            <w:r>
              <w:t>The wait cou</w:t>
            </w:r>
            <w:r w:rsidR="00BD737A">
              <w:t xml:space="preserve">nter and its components </w:t>
            </w:r>
            <w:r>
              <w:t xml:space="preserve">are </w:t>
            </w:r>
            <w:r w:rsidR="00D541A2">
              <w:t>c</w:t>
            </w:r>
            <w:r>
              <w:t xml:space="preserve">overed in-depth </w:t>
            </w:r>
            <w:hyperlink w:anchor="_Wait" w:history="1">
              <w:r w:rsidRPr="00073223">
                <w:rPr>
                  <w:rStyle w:val="Hyperlink"/>
                </w:rPr>
                <w:t>here</w:t>
              </w:r>
            </w:hyperlink>
            <w:r>
              <w:t xml:space="preserve"> under VM CPU Metrics.</w:t>
            </w:r>
          </w:p>
          <w:p w14:paraId="7313B2AF" w14:textId="35F00312" w:rsidR="004A3025" w:rsidRDefault="004A3025" w:rsidP="00AF60C3">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AB9707" w:rsidR="004A3025" w:rsidRPr="007E1B5A" w:rsidRDefault="007F7E48" w:rsidP="004473D6">
            <w:pPr>
              <w:pStyle w:val="Tablecontent"/>
            </w:pPr>
            <w:r>
              <w:t>%</w:t>
            </w:r>
            <w:r w:rsidR="004A3025"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15358F35" w:rsidR="004A3025" w:rsidRPr="00846A7A" w:rsidRDefault="00F43BC7" w:rsidP="0065599D">
            <w:pPr>
              <w:pStyle w:val="Tablecontent"/>
            </w:pPr>
            <w:r>
              <w:t>%</w:t>
            </w:r>
            <w:r w:rsidR="00D20EB0"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5A594C78" w:rsidR="004A3025" w:rsidRPr="007E1B5A" w:rsidRDefault="00F43BC7" w:rsidP="0072732F">
            <w:pPr>
              <w:pStyle w:val="Tablecontent"/>
            </w:pPr>
            <w:r>
              <w:t>%</w:t>
            </w:r>
            <w:r w:rsidR="00D20EB0"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6E616F88" w:rsidR="0065599D" w:rsidRPr="007E1B5A" w:rsidRDefault="00F43BC7" w:rsidP="0065599D">
            <w:pPr>
              <w:pStyle w:val="Tablecontent"/>
            </w:pPr>
            <w:r>
              <w:t>%</w:t>
            </w:r>
            <w:r w:rsidR="0065599D"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24E82270" w:rsidR="00CD776E" w:rsidRPr="007E1B5A" w:rsidRDefault="00F43BC7" w:rsidP="0075257D">
            <w:pPr>
              <w:pStyle w:val="Tablecontent"/>
            </w:pPr>
            <w:r>
              <w:t>%</w:t>
            </w:r>
            <w:r w:rsidR="00CD776E"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1218DD58" w:rsidR="0065599D" w:rsidRPr="007E1B5A" w:rsidRDefault="00F43BC7" w:rsidP="0065599D">
            <w:pPr>
              <w:pStyle w:val="Tablecontent"/>
            </w:pPr>
            <w:r>
              <w:t>%</w:t>
            </w:r>
            <w:r w:rsidR="0065599D"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73DC20B7" w:rsidR="0065599D" w:rsidRPr="007E1B5A" w:rsidRDefault="00F43BC7" w:rsidP="0065599D">
            <w:pPr>
              <w:pStyle w:val="Tablecontent"/>
            </w:pPr>
            <w:r>
              <w:t>%</w:t>
            </w:r>
            <w:r w:rsidR="0065599D"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AC6E1E">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62">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lastRenderedPageBreak/>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AC6E1E">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863">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AC6E1E">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4">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568DA5A6" w:rsidR="00F8475F" w:rsidRDefault="002C30C3" w:rsidP="00F8475F">
            <w:pPr>
              <w:pStyle w:val="Tablecontent"/>
            </w:pPr>
            <w:r w:rsidRPr="00840826">
              <w:rPr>
                <w:color w:val="FF0000"/>
              </w:rPr>
              <w:t>[e1: I’m not sure if this replaces AMIN</w:t>
            </w:r>
            <w:r w:rsidR="00840826" w:rsidRPr="00840826">
              <w:rPr>
                <w:color w:val="FF0000"/>
              </w:rPr>
              <w:t>, which measures reservation. There was also AMAX, which shows limit]</w:t>
            </w: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lastRenderedPageBreak/>
              <w:t>CPU</w:t>
            </w:r>
          </w:p>
        </w:tc>
        <w:tc>
          <w:tcPr>
            <w:tcW w:w="8471" w:type="dxa"/>
          </w:tcPr>
          <w:p w14:paraId="61B0C4FA" w14:textId="510731B6" w:rsidR="00F8475F" w:rsidRDefault="00E73231" w:rsidP="002C30C3">
            <w:pPr>
              <w:pStyle w:val="Tablecontent"/>
            </w:pPr>
            <w:r w:rsidRPr="00E73231">
              <w:t>The physical or logical processor on which the world was running when esxtop</w:t>
            </w:r>
            <w:r w:rsidR="002C30C3">
              <w:t xml:space="preserve"> </w:t>
            </w:r>
            <w:r w:rsidRPr="00E73231">
              <w:t>obtained this information</w:t>
            </w:r>
            <w:r w:rsidR="002C30C3">
              <w:t xml:space="preserve">. </w:t>
            </w:r>
            <w:r w:rsidR="00E81208" w:rsidRPr="00E81208">
              <w:rPr>
                <w:color w:val="FF0000"/>
              </w:rPr>
              <w:t xml:space="preserve">[e1: I’m </w:t>
            </w:r>
            <w:r w:rsidR="002C30C3">
              <w:rPr>
                <w:color w:val="FF0000"/>
              </w:rPr>
              <w:t xml:space="preserve">not 100% </w:t>
            </w:r>
            <w:r w:rsidR="00E81208" w:rsidRPr="00E81208">
              <w:rPr>
                <w:color w:val="FF0000"/>
              </w:rPr>
              <w:t>as this is always blank</w:t>
            </w:r>
            <w:r w:rsidR="002C30C3">
              <w:rPr>
                <w:color w:val="FF0000"/>
              </w:rPr>
              <w:t xml:space="preserve"> for me</w:t>
            </w:r>
            <w:r w:rsidR="00E81208" w:rsidRPr="00E81208">
              <w:rPr>
                <w:color w:val="FF0000"/>
              </w:rPr>
              <w:t>]</w:t>
            </w: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17A8555" w14:textId="04062C2E" w:rsidR="00FF6800" w:rsidRDefault="00FF6800" w:rsidP="00FF6800">
      <w:r>
        <w:t>The column HTQ is no longer shown in ESXi 7.0</w:t>
      </w:r>
      <w:r w:rsidR="00E24A17">
        <w:t>.</w:t>
      </w:r>
      <w:r w:rsidR="003E47AF">
        <w:t xml:space="preserve"> In earlier release, this indicates </w:t>
      </w:r>
      <w:r w:rsidR="003E47AF" w:rsidRPr="003E47AF">
        <w:t>whether the world is quarantined or not. N means no and Y means yes</w:t>
      </w:r>
      <w:r w:rsidR="003E47AF">
        <w:t>.</w:t>
      </w:r>
    </w:p>
    <w:p w14:paraId="65A2AF5D" w14:textId="047D999B" w:rsidR="00F8475F" w:rsidRDefault="00F8475F" w:rsidP="00AC6E1E">
      <w:pPr>
        <w:pStyle w:val="Heading4"/>
      </w:pPr>
      <w:r>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865">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AC6E1E">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866"/>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lastRenderedPageBreak/>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nominal or static value. So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AC6E1E">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868"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869"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E11A39">
            <w:pPr>
              <w:pStyle w:val="Tablecontent"/>
              <w:numPr>
                <w:ilvl w:val="0"/>
                <w:numId w:val="52"/>
              </w:numPr>
            </w:pPr>
            <w:r>
              <w:t xml:space="preserve">VM configured memory (or memory limit setting if set), </w:t>
            </w:r>
          </w:p>
          <w:p w14:paraId="3C33508E" w14:textId="77777777" w:rsidR="00F8475F" w:rsidRDefault="00F8475F" w:rsidP="00E11A39">
            <w:pPr>
              <w:pStyle w:val="Tablecontent"/>
              <w:numPr>
                <w:ilvl w:val="0"/>
                <w:numId w:val="52"/>
              </w:numPr>
            </w:pPr>
            <w:r>
              <w:t xml:space="preserve">the user world memory, </w:t>
            </w:r>
          </w:p>
          <w:p w14:paraId="17A63ACB" w14:textId="77777777" w:rsidR="00F8475F" w:rsidRDefault="00F8475F" w:rsidP="00E11A39">
            <w:pPr>
              <w:pStyle w:val="Tablecontent"/>
              <w:numPr>
                <w:ilvl w:val="0"/>
                <w:numId w:val="52"/>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 xml:space="preserve">I’m puzzled why we mix allocation and utilization. No 1 and no 3 make sense, but what exactly is no 2? My recommendation is you simple take the configured VM memory and ignore everything else. While it’s less accurate, since the purpose is capacity and </w:t>
            </w:r>
            <w:r>
              <w:lastRenderedPageBreak/>
              <w:t>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lastRenderedPageBreak/>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is tends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870"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AC6E1E">
      <w:pPr>
        <w:pStyle w:val="Heading4"/>
      </w:pPr>
      <w:r>
        <w:lastRenderedPageBreak/>
        <w:t>Contention</w:t>
      </w:r>
    </w:p>
    <w:p w14:paraId="08CC6752" w14:textId="77777777" w:rsidR="00F8475F" w:rsidRDefault="00F8475F" w:rsidP="00F8475F">
      <w:r>
        <w:t>As usual, we start with the contention-type of metrics.</w:t>
      </w:r>
    </w:p>
    <w:p w14:paraId="24A474B4" w14:textId="77777777" w:rsidR="00F8475F" w:rsidRDefault="00F8475F" w:rsidP="00E7573A">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871"/>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E7573A">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72"/>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lastRenderedPageBreak/>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E7573A">
      <w:pPr>
        <w:pStyle w:val="Heading5"/>
      </w:pPr>
      <w:r>
        <w:lastRenderedPageBreak/>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73"/>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AC6E1E">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E7573A">
      <w:pPr>
        <w:pStyle w:val="Heading5"/>
      </w:pPr>
      <w:r>
        <w:t>Consumed</w:t>
      </w:r>
    </w:p>
    <w:p w14:paraId="5A8E9042" w14:textId="446FD9B1" w:rsidR="000064EF" w:rsidRPr="000064EF" w:rsidRDefault="000064EF" w:rsidP="000064EF">
      <w:pPr>
        <w:rPr>
          <w:lang w:val="en-GB"/>
        </w:rPr>
      </w:pPr>
      <w:r>
        <w:rPr>
          <w:lang w:val="en-GB"/>
        </w:rPr>
        <w:t xml:space="preserve">What are the use cases where you actually need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lastRenderedPageBreak/>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E7573A">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E7573A">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76"/>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lastRenderedPageBreak/>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E7573A">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E7573A">
      <w:pPr>
        <w:pStyle w:val="Heading5"/>
      </w:pPr>
      <w:r>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78"/>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AC6E1E">
      <w:pPr>
        <w:pStyle w:val="Heading4"/>
      </w:pPr>
      <w:r>
        <w:lastRenderedPageBreak/>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E7573A">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79">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880"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15pt;height:84.25pt" o:ole="">
                  <v:imagedata r:id="rId881" o:title=""/>
                </v:shape>
                <o:OLEObject Type="Embed" ProgID="PBrush" ShapeID="_x0000_i1025" DrawAspect="Content" ObjectID="_1723284662" r:id="rId882"/>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E7573A">
      <w:pPr>
        <w:pStyle w:val="Heading5"/>
      </w:pPr>
      <w:r>
        <w:lastRenderedPageBreak/>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83"/>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E7573A">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6F4AC1C7" w:rsidR="00F8475F" w:rsidRDefault="001D6ECD" w:rsidP="00AC6E1E">
      <w:pPr>
        <w:pStyle w:val="Heading3"/>
      </w:pPr>
      <w:r>
        <w:t>Storage</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lastRenderedPageBreak/>
        <w:t>On the other hand, esxtop does provide metrics that vSphere Client does not. I will highlight those.</w:t>
      </w:r>
    </w:p>
    <w:p w14:paraId="632A97FC" w14:textId="2A11147D" w:rsidR="00F8475F" w:rsidRDefault="00F8475F" w:rsidP="00F8475F">
      <w:r>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4">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AC6E1E">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85"/>
                    <a:stretch>
                      <a:fillRect/>
                    </a:stretch>
                  </pic:blipFill>
                  <pic:spPr>
                    <a:xfrm>
                      <a:off x="0" y="0"/>
                      <a:ext cx="6645910" cy="833755"/>
                    </a:xfrm>
                    <a:prstGeom prst="rect">
                      <a:avLst/>
                    </a:prstGeom>
                  </pic:spPr>
                </pic:pic>
              </a:graphicData>
            </a:graphic>
          </wp:inline>
        </w:drawing>
      </w:r>
    </w:p>
    <w:p w14:paraId="668787C8" w14:textId="77777777" w:rsidR="00F8475F" w:rsidRDefault="00F8475F" w:rsidP="00E7573A">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E7573A">
      <w:pPr>
        <w:pStyle w:val="Heading5"/>
      </w:pPr>
      <w:r>
        <w:lastRenderedPageBreak/>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E7573A">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E7573A">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88"/>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lastRenderedPageBreak/>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E7573A">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89"/>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AC6E1E">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E7573A">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lastRenderedPageBreak/>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E7573A">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E7573A">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EF0E9E" w:rsidP="00F8475F">
      <w:hyperlink r:id="rId890"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891">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lastRenderedPageBreak/>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892"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893" w:history="1">
        <w:r w:rsidRPr="005E041C">
          <w:rPr>
            <w:rStyle w:val="Hyperlink"/>
          </w:rPr>
          <w:t>Cody</w:t>
        </w:r>
      </w:hyperlink>
      <w:r>
        <w:t xml:space="preserve"> explains why QAVG can be higher than KAVG </w:t>
      </w:r>
      <w:hyperlink r:id="rId894"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E7573A">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E7573A">
      <w:pPr>
        <w:pStyle w:val="Heading5"/>
      </w:pPr>
      <w:r>
        <w:lastRenderedPageBreak/>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E7573A">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95"/>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96"/>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AC6E1E">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E7573A">
      <w:pPr>
        <w:pStyle w:val="Heading5"/>
      </w:pPr>
      <w:r w:rsidRPr="008A3813">
        <w:lastRenderedPageBreak/>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E7573A">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97"/>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E7573A">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E7573A">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E7573A">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E7573A">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98"/>
                    <a:stretch>
                      <a:fillRect/>
                    </a:stretch>
                  </pic:blipFill>
                  <pic:spPr>
                    <a:xfrm>
                      <a:off x="0" y="0"/>
                      <a:ext cx="6645910" cy="956310"/>
                    </a:xfrm>
                    <a:prstGeom prst="rect">
                      <a:avLst/>
                    </a:prstGeom>
                  </pic:spPr>
                </pic:pic>
              </a:graphicData>
            </a:graphic>
          </wp:inline>
        </w:drawing>
      </w:r>
    </w:p>
    <w:p w14:paraId="1592D1D3" w14:textId="77777777" w:rsidR="00F8475F" w:rsidRDefault="00F8475F" w:rsidP="00E7573A">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899"/>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900"/>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lastRenderedPageBreak/>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901"/>
                    <a:stretch>
                      <a:fillRect/>
                    </a:stretch>
                  </pic:blipFill>
                  <pic:spPr>
                    <a:xfrm>
                      <a:off x="0" y="0"/>
                      <a:ext cx="3150000" cy="2224800"/>
                    </a:xfrm>
                    <a:prstGeom prst="rect">
                      <a:avLst/>
                    </a:prstGeom>
                  </pic:spPr>
                </pic:pic>
              </a:graphicData>
            </a:graphic>
          </wp:inline>
        </w:drawing>
      </w:r>
    </w:p>
    <w:p w14:paraId="55AADB6F" w14:textId="77777777" w:rsidR="00F8475F" w:rsidRDefault="00F8475F" w:rsidP="00E7573A">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902" w:history="1">
              <w:r w:rsidRPr="00F63825">
                <w:rPr>
                  <w:rStyle w:val="Hyperlink"/>
                </w:rPr>
                <w:t>Advanced Format</w:t>
              </w:r>
            </w:hyperlink>
            <w:r>
              <w:t xml:space="preserve">) or at least 512e (e stands for emulation). Microsoft provides additional information </w:t>
            </w:r>
            <w:hyperlink r:id="rId903"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904"/>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E7573A">
      <w:pPr>
        <w:pStyle w:val="Heading5"/>
      </w:pPr>
      <w:r w:rsidRPr="000523B7">
        <w:t>VAAI</w:t>
      </w:r>
    </w:p>
    <w:p w14:paraId="52740369" w14:textId="77777777" w:rsidR="00F8475F" w:rsidRDefault="00F8475F" w:rsidP="00F8475F">
      <w:r w:rsidRPr="0022663C">
        <w:t>VMware vSphere Storage APIs - Array Integration (</w:t>
      </w:r>
      <w:hyperlink r:id="rId905"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lastRenderedPageBreak/>
        <w:t xml:space="preserve">The VAAI has a lot of metrics. They are grouped into 2 (non latency and latency counters). I find it more logical to group by function, which is also what </w:t>
      </w:r>
      <w:hyperlink r:id="rId906"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907"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908" w:history="1">
        <w:r w:rsidRPr="00162131">
          <w:rPr>
            <w:rStyle w:val="Hyperlink"/>
          </w:rPr>
          <w:t>this</w:t>
        </w:r>
      </w:hyperlink>
      <w:r>
        <w:t xml:space="preserve"> blog article. </w:t>
      </w:r>
    </w:p>
    <w:p w14:paraId="251B23C0" w14:textId="768E3956" w:rsidR="00F8475F" w:rsidRPr="00332867" w:rsidRDefault="00F8475F" w:rsidP="00E7573A">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E7573A">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E7573A">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lastRenderedPageBreak/>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E7573A">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E7573A">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AC6E1E">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9"/>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lastRenderedPageBreak/>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AC6E1E">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lastRenderedPageBreak/>
        <w:t>RX for incoming</w:t>
      </w:r>
      <w:r w:rsidR="00990451">
        <w:rPr>
          <w:lang w:val="en-GB"/>
        </w:rPr>
        <w:t xml:space="preserve"> (received)</w:t>
      </w:r>
      <w:r>
        <w:rPr>
          <w:lang w:val="en-GB"/>
        </w:rPr>
        <w:t xml:space="preserve">. </w:t>
      </w:r>
    </w:p>
    <w:p w14:paraId="3D298538" w14:textId="2A78933E" w:rsidR="00F8475F" w:rsidRDefault="00F8475F" w:rsidP="00AC6E1E">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910"/>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AC6E1E">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E7573A">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E7573A">
      <w:pPr>
        <w:pStyle w:val="Heading5"/>
      </w:pPr>
      <w:r w:rsidRPr="00C27364">
        <w:lastRenderedPageBreak/>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911"/>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AC6E1E">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912"/>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lastRenderedPageBreak/>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913"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AC6E1E">
      <w:pPr>
        <w:pStyle w:val="Heading3"/>
      </w:pPr>
      <w:r>
        <w:t>Others</w:t>
      </w:r>
    </w:p>
    <w:p w14:paraId="3DAF7656" w14:textId="29062A06" w:rsidR="00C835C7" w:rsidRPr="00C835C7" w:rsidRDefault="00C835C7" w:rsidP="00C835C7">
      <w:pPr>
        <w:rPr>
          <w:lang w:val="en-GB"/>
        </w:rPr>
      </w:pPr>
      <w:r>
        <w:rPr>
          <w:lang w:val="en-GB"/>
        </w:rPr>
        <w:t xml:space="preserve">I put them here as they are relatively </w:t>
      </w:r>
      <w:r w:rsidR="00AC1396">
        <w:rPr>
          <w:lang w:val="en-GB"/>
        </w:rPr>
        <w:t xml:space="preserve">used less. </w:t>
      </w:r>
      <w:r w:rsidR="007869F7">
        <w:rPr>
          <w:lang w:val="en-GB"/>
        </w:rPr>
        <w:t xml:space="preserve">Let me know if you think otherwise. </w:t>
      </w:r>
    </w:p>
    <w:p w14:paraId="4313BFCD" w14:textId="785D47BB" w:rsidR="00BD6AC6" w:rsidRDefault="00BD6AC6" w:rsidP="00AC6E1E">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914"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915"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E7573A">
      <w:pPr>
        <w:pStyle w:val="Heading5"/>
      </w:pPr>
      <w:r>
        <w:lastRenderedPageBreak/>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917" w:history="1">
        <w:r w:rsidRPr="00B44F02">
          <w:rPr>
            <w:rStyle w:val="Hyperlink"/>
            <w:lang w:val="en-GB"/>
          </w:rPr>
          <w:t>Shoby Cherian</w:t>
        </w:r>
      </w:hyperlink>
      <w:r w:rsidRPr="003A3B87">
        <w:rPr>
          <w:lang w:val="en-GB"/>
        </w:rPr>
        <w:t xml:space="preserve"> </w:t>
      </w:r>
      <w:r>
        <w:rPr>
          <w:lang w:val="en-GB"/>
        </w:rPr>
        <w:t xml:space="preserve">and </w:t>
      </w:r>
      <w:hyperlink r:id="rId918"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919"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920"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E7573A">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921">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AC6E1E">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2">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lastRenderedPageBreak/>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351356" w:rsidRDefault="00B91305" w:rsidP="00B91305">
      <w:pPr>
        <w:pStyle w:val="BlankPage"/>
        <w:rPr>
          <w:i/>
          <w:iCs/>
          <w:lang w:val="en-GB"/>
        </w:rPr>
      </w:pPr>
      <w:r w:rsidRPr="00351356">
        <w:rPr>
          <w:i/>
          <w:iCs/>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1346AEB8" w:rsidR="0069728C" w:rsidRPr="00A452F2" w:rsidRDefault="008F3F53" w:rsidP="0069728C">
      <w:pPr>
        <w:pStyle w:val="Title"/>
        <w:rPr>
          <w:lang w:val="en-GB"/>
        </w:rPr>
      </w:pPr>
      <w:r>
        <w:rPr>
          <w:lang w:val="en-GB"/>
        </w:rPr>
        <w:t>Co</w:t>
      </w:r>
      <w:r w:rsidR="00B765D6">
        <w:rPr>
          <w:lang w:val="en-GB"/>
        </w:rPr>
        <w:t>nsumptions</w:t>
      </w:r>
    </w:p>
    <w:p w14:paraId="709A964B" w14:textId="77777777" w:rsidR="0069728C" w:rsidRPr="00A452F2" w:rsidRDefault="0069728C" w:rsidP="0030700F">
      <w:pPr>
        <w:rPr>
          <w:lang w:val="en-GB"/>
        </w:rPr>
      </w:pPr>
    </w:p>
    <w:p w14:paraId="0AD4DEE2" w14:textId="3ACA9D14" w:rsidR="003A6A14" w:rsidRDefault="003A6A14" w:rsidP="0030700F">
      <w:pPr>
        <w:rPr>
          <w:lang w:val="en-GB"/>
        </w:rPr>
      </w:pPr>
      <w:r>
        <w:rPr>
          <w:lang w:val="en-GB"/>
        </w:rPr>
        <w:t xml:space="preserve">How </w:t>
      </w:r>
      <w:r w:rsidR="00F34F7A">
        <w:rPr>
          <w:lang w:val="en-GB"/>
        </w:rPr>
        <w:t>do you apply the concepts in Part 1 and counters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alerts</w:t>
      </w:r>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3B31178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r w:rsidR="000400DF">
        <w:rPr>
          <w:lang w:val="en-GB"/>
        </w:rPr>
        <w:t>.</w:t>
      </w:r>
    </w:p>
    <w:p w14:paraId="332C61CF" w14:textId="57FF01D0" w:rsidR="00EE36EA" w:rsidRDefault="00EE36EA" w:rsidP="00B373E2">
      <w:pPr>
        <w:pStyle w:val="Heading2"/>
        <w:rPr>
          <w:lang w:val="en-GB"/>
        </w:rPr>
      </w:pPr>
      <w:bookmarkStart w:id="103" w:name="_Design_Consideration_5"/>
      <w:bookmarkEnd w:id="103"/>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47"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AC6E1E">
      <w:pPr>
        <w:pStyle w:val="Heading3"/>
      </w:pPr>
      <w:r w:rsidRPr="00A452F2">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w:t>
      </w:r>
      <w:r w:rsidRPr="00DB0074">
        <w:rPr>
          <w:color w:val="00B0F0"/>
          <w:lang w:val="en-GB"/>
        </w:rPr>
        <w:t>communicate</w:t>
      </w:r>
      <w:r w:rsidRPr="4CAB3972">
        <w:rPr>
          <w:lang w:val="en-GB"/>
        </w:rPr>
        <w:t xml:space="preserv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6B3DF9B3" w:rsidR="004C6DFB" w:rsidRDefault="004C6DFB" w:rsidP="004C6DFB">
      <w:r>
        <w:lastRenderedPageBreak/>
        <w:t xml:space="preserve">The nature of alert means its use case is narrow. You do not want to run your operations based on alerts. Too many and you’re overwhelmed. Too few and you lack the </w:t>
      </w:r>
      <w:r w:rsidR="007E4714">
        <w:t>early warning</w:t>
      </w:r>
      <w:r>
        <w:t>. Alert is only applicable in the following situation:</w:t>
      </w:r>
    </w:p>
    <w:p w14:paraId="7E6CAF46" w14:textId="77777777" w:rsidR="004C6DFB" w:rsidRDefault="004C6DFB" w:rsidP="004C6DFB">
      <w:pPr>
        <w:pStyle w:val="Bullet"/>
      </w:pPr>
      <w:r>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w:t>
      </w:r>
      <w:r w:rsidRPr="00114190">
        <w:rPr>
          <w:color w:val="00B0F0"/>
        </w:rPr>
        <w:t>Report</w:t>
      </w:r>
      <w:r>
        <w:t xml:space="preserve">.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95C8FD"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7C4C63CE" w14:textId="1E98D61F" w:rsidR="00467DEC" w:rsidRDefault="00467DEC" w:rsidP="00AC6E1E">
      <w:pPr>
        <w:pStyle w:val="Heading4"/>
      </w:pPr>
      <w:r>
        <w:lastRenderedPageBreak/>
        <w:t>Report</w:t>
      </w:r>
      <w:r w:rsidR="00BF35D7">
        <w:t xml:space="preserve"> (DRAFT)</w:t>
      </w:r>
    </w:p>
    <w:p w14:paraId="685B3442" w14:textId="2C148FE4" w:rsidR="007B3B58" w:rsidRPr="007B3B58" w:rsidRDefault="007B3B58" w:rsidP="007B3B58">
      <w:pPr>
        <w:rPr>
          <w:lang w:val="en-GB"/>
        </w:rPr>
      </w:pPr>
      <w:r>
        <w:rPr>
          <w:lang w:val="en-GB"/>
        </w:rPr>
        <w:t>Report should be purposed built, designed specifically for a persona</w:t>
      </w:r>
      <w:r w:rsidR="00685120">
        <w:rPr>
          <w:lang w:val="en-GB"/>
        </w:rPr>
        <w:t xml:space="preserve"> and use case. A persona may need multiple reports, with different frequency and contents.</w:t>
      </w:r>
    </w:p>
    <w:p w14:paraId="1AF5EF09" w14:textId="19D1246B" w:rsidR="00BF35D7" w:rsidRDefault="00910D09" w:rsidP="00E7573A">
      <w:pPr>
        <w:pStyle w:val="Heading5"/>
      </w:pPr>
      <w:r>
        <w:t xml:space="preserve">IT </w:t>
      </w:r>
      <w:r w:rsidR="007B3B58">
        <w:t xml:space="preserve">Senior </w:t>
      </w:r>
      <w:r w:rsidR="00C30327">
        <w:t>Management</w:t>
      </w:r>
    </w:p>
    <w:p w14:paraId="75E0A41B" w14:textId="77777777" w:rsidR="007B3B58" w:rsidRPr="003D1A98" w:rsidRDefault="007B3B58" w:rsidP="007B3B58">
      <w:pPr>
        <w:rPr>
          <w:lang w:val="en-GB"/>
        </w:rPr>
      </w:pPr>
      <w:r>
        <w:rPr>
          <w:lang w:val="en-GB"/>
        </w:rPr>
        <w:t xml:space="preserve">The most common persona for report is IT senior management. </w:t>
      </w:r>
    </w:p>
    <w:p w14:paraId="25D361BD" w14:textId="77777777" w:rsidR="00C40469" w:rsidRDefault="00C40469" w:rsidP="00E7573A">
      <w:pPr>
        <w:pStyle w:val="Heading6"/>
      </w:pPr>
      <w:r>
        <w:t>Business Applications</w:t>
      </w:r>
    </w:p>
    <w:p w14:paraId="3959454F" w14:textId="09C0E3D4" w:rsidR="00C40469" w:rsidRDefault="00C40469" w:rsidP="00D9370F">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D9370F">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8A1C5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2B3BFB">
            <w:pPr>
              <w:pStyle w:val="Tableheading"/>
            </w:pPr>
            <w:r>
              <w:t>Column Name</w:t>
            </w:r>
          </w:p>
        </w:tc>
        <w:tc>
          <w:tcPr>
            <w:tcW w:w="8571" w:type="dxa"/>
            <w:shd w:val="clear" w:color="auto" w:fill="F2F2F2" w:themeFill="background1" w:themeFillShade="F2"/>
          </w:tcPr>
          <w:p w14:paraId="3D36CED8" w14:textId="77777777" w:rsidR="002B3BFB" w:rsidRDefault="002B3BFB" w:rsidP="002B3BFB">
            <w:pPr>
              <w:pStyle w:val="Tableheading"/>
            </w:pPr>
          </w:p>
        </w:tc>
      </w:tr>
      <w:tr w:rsidR="002B3BFB" w14:paraId="6BBB58D1" w14:textId="77777777" w:rsidTr="008A1C53">
        <w:tc>
          <w:tcPr>
            <w:tcW w:w="1885" w:type="dxa"/>
          </w:tcPr>
          <w:p w14:paraId="6710D419" w14:textId="6A70A657" w:rsidR="002B3BFB" w:rsidRDefault="002B3BFB" w:rsidP="002B3BFB">
            <w:pPr>
              <w:pStyle w:val="Tablecontent"/>
            </w:pPr>
            <w:r>
              <w:t>Name</w:t>
            </w:r>
          </w:p>
        </w:tc>
        <w:tc>
          <w:tcPr>
            <w:tcW w:w="8571" w:type="dxa"/>
          </w:tcPr>
          <w:p w14:paraId="0BA59E6C" w14:textId="471D7F92" w:rsidR="002B3BFB" w:rsidRDefault="008A1C53" w:rsidP="002B3BF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2B3BFB">
            <w:pPr>
              <w:pStyle w:val="Tablecontent"/>
            </w:pPr>
            <w:r>
              <w:t>Availability</w:t>
            </w:r>
          </w:p>
        </w:tc>
        <w:tc>
          <w:tcPr>
            <w:tcW w:w="8571" w:type="dxa"/>
          </w:tcPr>
          <w:p w14:paraId="24C27983" w14:textId="77777777" w:rsidR="008A1C53" w:rsidRDefault="009B079A" w:rsidP="002B3BFB">
            <w:pPr>
              <w:pStyle w:val="Tablecontent"/>
            </w:pPr>
            <w:r>
              <w:t xml:space="preserve">Average uptime </w:t>
            </w:r>
            <w:r w:rsidR="00D729F2">
              <w:t>during the reporting period</w:t>
            </w:r>
            <w:r w:rsidR="00594D6A">
              <w:t>.</w:t>
            </w:r>
          </w:p>
          <w:p w14:paraId="4DC7757E" w14:textId="1FE0713A" w:rsidR="00594D6A" w:rsidRDefault="00845601" w:rsidP="002B3BFB">
            <w:pPr>
              <w:pStyle w:val="Tablecontent"/>
            </w:pPr>
            <w:r>
              <w:t xml:space="preserve">This shows Actual Availability (%), not Operational Availability (%) as the end customers (which </w:t>
            </w:r>
            <w:r w:rsidR="00581146">
              <w:t>are typically external or public) do not care about your scheduled downtime. Majority 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2B3BFB">
            <w:pPr>
              <w:pStyle w:val="Tablecontent"/>
            </w:pPr>
            <w:r>
              <w:t>Performance</w:t>
            </w:r>
          </w:p>
        </w:tc>
        <w:tc>
          <w:tcPr>
            <w:tcW w:w="8571" w:type="dxa"/>
          </w:tcPr>
          <w:p w14:paraId="30634989" w14:textId="79E3F6FD" w:rsidR="00B442DE" w:rsidRDefault="00B442DE" w:rsidP="002B3BFB">
            <w:pPr>
              <w:pStyle w:val="Tablecontent"/>
            </w:pPr>
          </w:p>
        </w:tc>
      </w:tr>
      <w:tr w:rsidR="00B442DE" w14:paraId="1A118863" w14:textId="77777777" w:rsidTr="008A1C53">
        <w:tc>
          <w:tcPr>
            <w:tcW w:w="1885" w:type="dxa"/>
          </w:tcPr>
          <w:p w14:paraId="158C03D4" w14:textId="41DAADA5" w:rsidR="00B442DE" w:rsidRDefault="00B442DE" w:rsidP="002B3BFB">
            <w:pPr>
              <w:pStyle w:val="Tablecontent"/>
            </w:pPr>
            <w:r>
              <w:t>Compliance</w:t>
            </w:r>
          </w:p>
        </w:tc>
        <w:tc>
          <w:tcPr>
            <w:tcW w:w="8571" w:type="dxa"/>
          </w:tcPr>
          <w:p w14:paraId="377B8E5E" w14:textId="77777777" w:rsidR="00B442DE" w:rsidRDefault="00B442DE" w:rsidP="002B3BFB">
            <w:pPr>
              <w:pStyle w:val="Tablecontent"/>
            </w:pPr>
          </w:p>
        </w:tc>
      </w:tr>
    </w:tbl>
    <w:p w14:paraId="319BAEEA" w14:textId="77777777" w:rsidR="002B3BFB" w:rsidRDefault="002B3BFB" w:rsidP="00D9370F">
      <w:pPr>
        <w:rPr>
          <w:lang w:val="en-GB"/>
        </w:rPr>
      </w:pPr>
    </w:p>
    <w:p w14:paraId="6CC376BE" w14:textId="562E7399" w:rsidR="005A5235" w:rsidRDefault="005A5235" w:rsidP="00C40469">
      <w:pPr>
        <w:pStyle w:val="Bullet"/>
        <w:rPr>
          <w:lang w:val="en-GB"/>
        </w:rPr>
      </w:pPr>
      <w:r>
        <w:rPr>
          <w:lang w:val="en-GB"/>
        </w:rPr>
        <w:t>The list should have</w:t>
      </w:r>
      <w:r w:rsidR="005229BA">
        <w:rPr>
          <w:lang w:val="en-GB"/>
        </w:rPr>
        <w:t xml:space="preserve">. </w:t>
      </w:r>
    </w:p>
    <w:p w14:paraId="30C4C3A3" w14:textId="28B5B5C1" w:rsidR="00C40469" w:rsidRDefault="00C40469" w:rsidP="00C40469">
      <w:pPr>
        <w:pStyle w:val="Bullet"/>
        <w:rPr>
          <w:lang w:val="en-GB"/>
        </w:rPr>
      </w:pPr>
    </w:p>
    <w:p w14:paraId="1D87EBD1" w14:textId="4DFA1454" w:rsidR="00A43083" w:rsidRPr="00AD53EB" w:rsidRDefault="00A43083" w:rsidP="00C40469">
      <w:pPr>
        <w:pStyle w:val="Bullet"/>
        <w:rPr>
          <w:lang w:val="en-GB"/>
        </w:rPr>
      </w:pPr>
      <w:r>
        <w:rPr>
          <w:lang w:val="en-GB"/>
        </w:rPr>
        <w:t>Need to create the super metric?</w:t>
      </w:r>
    </w:p>
    <w:p w14:paraId="72196C48" w14:textId="291BAEF8" w:rsidR="00AD53EB" w:rsidRDefault="00F65BFB" w:rsidP="00AD53EB">
      <w:pPr>
        <w:rPr>
          <w:lang w:val="en-GB"/>
        </w:rPr>
      </w:pPr>
      <w:r>
        <w:rPr>
          <w:lang w:val="en-GB"/>
        </w:rPr>
        <w:t>Inventory</w:t>
      </w:r>
    </w:p>
    <w:p w14:paraId="431433DB" w14:textId="3193A87F" w:rsidR="00F65BFB" w:rsidRDefault="00F65BFB" w:rsidP="00AD53EB">
      <w:pPr>
        <w:pStyle w:val="Bullet"/>
        <w:rPr>
          <w:lang w:val="en-GB"/>
        </w:rPr>
      </w:pPr>
      <w:r>
        <w:rPr>
          <w:lang w:val="en-GB"/>
        </w:rPr>
        <w:t xml:space="preserve">What do we have in what location? How does it change? </w:t>
      </w:r>
    </w:p>
    <w:p w14:paraId="6B155022" w14:textId="114299D5" w:rsidR="00AD53EB" w:rsidRDefault="00AD53EB" w:rsidP="00AD53EB">
      <w:pPr>
        <w:pStyle w:val="Bullet"/>
        <w:rPr>
          <w:lang w:val="en-GB"/>
        </w:rPr>
      </w:pPr>
      <w:r>
        <w:rPr>
          <w:lang w:val="en-GB"/>
        </w:rPr>
        <w:t>Senior IT Manage</w:t>
      </w:r>
      <w:r w:rsidR="00D87872">
        <w:rPr>
          <w:lang w:val="en-GB"/>
        </w:rPr>
        <w:t>w</w:t>
      </w:r>
      <w:r>
        <w:rPr>
          <w:lang w:val="en-GB"/>
        </w:rPr>
        <w:t>ment may not be familiar with the environment and inventory</w:t>
      </w:r>
    </w:p>
    <w:p w14:paraId="1CF6A2C2" w14:textId="617461FB" w:rsidR="00DD2AD8" w:rsidRDefault="00AD32B4" w:rsidP="00F65BFB">
      <w:pPr>
        <w:rPr>
          <w:lang w:val="en-GB"/>
        </w:rPr>
      </w:pPr>
      <w:r>
        <w:rPr>
          <w:lang w:val="en-GB"/>
        </w:rPr>
        <w:t>Capacity</w:t>
      </w:r>
    </w:p>
    <w:p w14:paraId="48DFD67D" w14:textId="3820EA39" w:rsidR="00C1100F" w:rsidRDefault="00C1100F" w:rsidP="00C1100F">
      <w:pPr>
        <w:pStyle w:val="Bullet"/>
        <w:rPr>
          <w:lang w:val="en-GB"/>
        </w:rPr>
      </w:pPr>
      <w:r>
        <w:rPr>
          <w:lang w:val="en-GB"/>
        </w:rPr>
        <w:t>What must I approve</w:t>
      </w:r>
      <w:r w:rsidR="00170B4C">
        <w:rPr>
          <w:lang w:val="en-GB"/>
        </w:rPr>
        <w:t xml:space="preserve"> or review? </w:t>
      </w:r>
    </w:p>
    <w:p w14:paraId="6C7F9BD1" w14:textId="77777777" w:rsidR="003E1039" w:rsidRDefault="00170B4C" w:rsidP="00C1100F">
      <w:pPr>
        <w:pStyle w:val="Bullet"/>
        <w:rPr>
          <w:lang w:val="en-GB"/>
        </w:rPr>
      </w:pPr>
      <w:r>
        <w:rPr>
          <w:lang w:val="en-GB"/>
        </w:rPr>
        <w:t>Overall capacity is less useful as VMs can’t be easily migrated</w:t>
      </w:r>
      <w:r w:rsidR="007D1137">
        <w:rPr>
          <w:lang w:val="en-GB"/>
        </w:rPr>
        <w:t>. So report per physical DC, or virtual DC.</w:t>
      </w:r>
      <w:r w:rsidR="003E1039">
        <w:rPr>
          <w:lang w:val="en-GB"/>
        </w:rPr>
        <w:t xml:space="preserve"> </w:t>
      </w:r>
    </w:p>
    <w:p w14:paraId="61C64D5E" w14:textId="2C05905A" w:rsidR="00170B4C" w:rsidRDefault="003E1039" w:rsidP="00C1100F">
      <w:pPr>
        <w:pStyle w:val="Bullet"/>
        <w:rPr>
          <w:lang w:val="en-GB"/>
        </w:rPr>
      </w:pPr>
      <w:r>
        <w:rPr>
          <w:lang w:val="en-GB"/>
        </w:rPr>
        <w:t>List of clusters</w:t>
      </w:r>
    </w:p>
    <w:p w14:paraId="4F9432E5" w14:textId="56374A54" w:rsidR="007D1137" w:rsidRDefault="003E1039" w:rsidP="00C1100F">
      <w:pPr>
        <w:pStyle w:val="Bullet"/>
        <w:rPr>
          <w:lang w:val="en-GB"/>
        </w:rPr>
      </w:pPr>
      <w:r>
        <w:rPr>
          <w:lang w:val="en-GB"/>
        </w:rPr>
        <w:t>List of datastores</w:t>
      </w:r>
    </w:p>
    <w:p w14:paraId="2F1807BE" w14:textId="108A622F" w:rsidR="00C1100F" w:rsidRDefault="00C1100F" w:rsidP="00F65BFB">
      <w:pPr>
        <w:rPr>
          <w:lang w:val="en-GB"/>
        </w:rPr>
      </w:pPr>
      <w:r>
        <w:rPr>
          <w:lang w:val="en-GB"/>
        </w:rPr>
        <w:t>Cost</w:t>
      </w:r>
    </w:p>
    <w:p w14:paraId="27E55003" w14:textId="5431D99B" w:rsidR="00282557" w:rsidRDefault="00282557" w:rsidP="00F65BFB">
      <w:pPr>
        <w:rPr>
          <w:lang w:val="en-GB"/>
        </w:rPr>
      </w:pPr>
      <w:r>
        <w:rPr>
          <w:lang w:val="en-GB"/>
        </w:rPr>
        <w:t xml:space="preserve">Compliance </w:t>
      </w:r>
    </w:p>
    <w:p w14:paraId="1775F5E3" w14:textId="27C524C3" w:rsidR="00282557" w:rsidRDefault="00282557" w:rsidP="00282557">
      <w:pPr>
        <w:pStyle w:val="Bullet"/>
        <w:rPr>
          <w:lang w:val="en-GB"/>
        </w:rPr>
      </w:pPr>
      <w:r>
        <w:rPr>
          <w:lang w:val="en-GB"/>
        </w:rPr>
        <w:t>Industry compliant</w:t>
      </w:r>
    </w:p>
    <w:p w14:paraId="0B5F7CE6" w14:textId="42879B79" w:rsidR="00117069" w:rsidRDefault="00117069" w:rsidP="00F65BFB">
      <w:pPr>
        <w:rPr>
          <w:lang w:val="en-GB"/>
        </w:rPr>
      </w:pPr>
      <w:r>
        <w:rPr>
          <w:lang w:val="en-GB"/>
        </w:rPr>
        <w:t>Performance</w:t>
      </w:r>
    </w:p>
    <w:p w14:paraId="6764568F" w14:textId="6F03DC68" w:rsidR="00117069" w:rsidRDefault="00117069" w:rsidP="00117069">
      <w:pPr>
        <w:pStyle w:val="Bullet"/>
        <w:rPr>
          <w:lang w:val="en-GB"/>
        </w:rPr>
      </w:pPr>
      <w:r>
        <w:rPr>
          <w:lang w:val="en-GB"/>
        </w:rPr>
        <w:lastRenderedPageBreak/>
        <w:t>What’s our performance? Is it degrading?</w:t>
      </w:r>
    </w:p>
    <w:p w14:paraId="022B776C" w14:textId="2F8424F1" w:rsidR="00282557" w:rsidRDefault="00282557" w:rsidP="00117069">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117069">
      <w:pPr>
        <w:pStyle w:val="Bullet"/>
        <w:rPr>
          <w:lang w:val="en-GB"/>
        </w:rPr>
      </w:pPr>
      <w:r>
        <w:rPr>
          <w:lang w:val="en-GB"/>
        </w:rPr>
        <w:t xml:space="preserve">Do we do a </w:t>
      </w:r>
    </w:p>
    <w:p w14:paraId="05A92DAE" w14:textId="307822D7" w:rsidR="00C30327" w:rsidRDefault="00AD53EB" w:rsidP="00E7573A">
      <w:pPr>
        <w:pStyle w:val="Heading5"/>
      </w:pPr>
      <w:r>
        <w:t>Auditor</w:t>
      </w:r>
    </w:p>
    <w:p w14:paraId="0BDD5A1D" w14:textId="6C3D2B7E" w:rsidR="005229BA" w:rsidRPr="005229BA" w:rsidRDefault="005229BA" w:rsidP="005229BA">
      <w:pPr>
        <w:rPr>
          <w:lang w:val="en-GB"/>
        </w:rPr>
      </w:pPr>
      <w:r>
        <w:rPr>
          <w:lang w:val="en-GB"/>
        </w:rPr>
        <w:t xml:space="preserve">This role is interested in knowing </w:t>
      </w:r>
      <w:r w:rsidR="00A000E0">
        <w:rPr>
          <w:lang w:val="en-GB"/>
        </w:rPr>
        <w:t>that the environment is kept secured. They also want to know if there is unauthorised changes, especially by privileged users (read: system administrators, yes, you and your team).</w:t>
      </w:r>
    </w:p>
    <w:p w14:paraId="6C07716A" w14:textId="77777777" w:rsidR="003D1A98" w:rsidRDefault="003D1A98" w:rsidP="00E7573A">
      <w:pPr>
        <w:pStyle w:val="Heading5"/>
      </w:pPr>
      <w:r>
        <w:t>Format</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26E0CBE" w14:textId="14D5F9D5" w:rsidR="00FB12B1" w:rsidRPr="00A452F2" w:rsidRDefault="004111E8" w:rsidP="00AC6E1E">
      <w:pPr>
        <w:pStyle w:val="Heading3"/>
      </w:pPr>
      <w:r w:rsidRPr="00A452F2">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25">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26">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lastRenderedPageBreak/>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lastRenderedPageBreak/>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27">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28">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lastRenderedPageBreak/>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33"/>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29">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930" w:history="1">
        <w:hyperlink r:id="rId931"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2">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lastRenderedPageBreak/>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732C5BD3" w:rsidR="00F56383" w:rsidRDefault="00F56383" w:rsidP="00F56383">
      <w:pPr>
        <w:pStyle w:val="Bullet"/>
      </w:pPr>
      <w:r>
        <w:t xml:space="preserve">Red = 2x </w:t>
      </w:r>
      <w:r w:rsidR="0037405E">
        <w:t>Orange</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lastRenderedPageBreak/>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33"/>
                    <a:stretch>
                      <a:fillRect/>
                    </a:stretch>
                  </pic:blipFill>
                  <pic:spPr>
                    <a:xfrm>
                      <a:off x="0" y="0"/>
                      <a:ext cx="2347200" cy="1098000"/>
                    </a:xfrm>
                    <a:prstGeom prst="rect">
                      <a:avLst/>
                    </a:prstGeom>
                  </pic:spPr>
                </pic:pic>
              </a:graphicData>
            </a:graphic>
          </wp:inline>
        </w:drawing>
      </w:r>
    </w:p>
    <w:p w14:paraId="6C17F03B" w14:textId="158A19EA" w:rsidR="00F56383" w:rsidRDefault="00F56383" w:rsidP="00E7573A">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34">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AC6E1E">
      <w:pPr>
        <w:pStyle w:val="Heading4"/>
        <w:rPr>
          <w:rStyle w:val="eop"/>
        </w:rPr>
      </w:pPr>
      <w:r w:rsidRPr="00F45A42">
        <w:rPr>
          <w:rStyle w:val="eop"/>
        </w:rPr>
        <w:lastRenderedPageBreak/>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5"/>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6"/>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AC6E1E">
      <w:pPr>
        <w:pStyle w:val="Heading4"/>
      </w:pPr>
      <w:r>
        <w:lastRenderedPageBreak/>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37">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938"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lastRenderedPageBreak/>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AC6E1E">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3499200" cy="3816000"/>
                    </a:xfrm>
                    <a:prstGeom prst="rect">
                      <a:avLst/>
                    </a:prstGeom>
                  </pic:spPr>
                </pic:pic>
              </a:graphicData>
            </a:graphic>
          </wp:inline>
        </w:drawing>
      </w:r>
    </w:p>
    <w:p w14:paraId="1749AA8B" w14:textId="6F0946A2" w:rsidR="009F4AA0" w:rsidRDefault="001E161D" w:rsidP="00AC6E1E">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940" w:history="1">
        <w:hyperlink r:id="rId941"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5"/>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943"/>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44"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5">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49">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lastRenderedPageBreak/>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952"/>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lastRenderedPageBreak/>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AC6E1E">
      <w:pPr>
        <w:pStyle w:val="Heading3"/>
      </w:pPr>
      <w:bookmarkStart w:id="104" w:name="_Performance_Dashboards"/>
      <w:bookmarkEnd w:id="104"/>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4"/>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lastRenderedPageBreak/>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lastRenderedPageBreak/>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955"/>
                    <a:stretch>
                      <a:fillRect/>
                    </a:stretch>
                  </pic:blipFill>
                  <pic:spPr>
                    <a:xfrm>
                      <a:off x="0" y="0"/>
                      <a:ext cx="6645910" cy="3354705"/>
                    </a:xfrm>
                    <a:prstGeom prst="rect">
                      <a:avLst/>
                    </a:prstGeom>
                    <a:ln>
                      <a:noFill/>
                    </a:ln>
                    <a:effectLst/>
                  </pic:spPr>
                </pic:pic>
              </a:graphicData>
            </a:graphic>
          </wp:inline>
        </w:drawing>
      </w:r>
    </w:p>
    <w:p w14:paraId="0C53A4C0" w14:textId="2A462844" w:rsidR="00A753F3" w:rsidRDefault="00CA4DD6" w:rsidP="00AC6E1E">
      <w:pPr>
        <w:pStyle w:val="Heading4"/>
      </w:pPr>
      <w:r>
        <w:t>Operations Overview</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lastRenderedPageBreak/>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4BE9E5CB" w:rsidR="008713B2" w:rsidRDefault="00CD52E5" w:rsidP="00AC6E1E">
      <w:pPr>
        <w:pStyle w:val="Heading4"/>
      </w:pPr>
      <w:r>
        <w:t>Daily SOP</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371D2DF0" w14:textId="4C2E04C7" w:rsidR="00436AEE" w:rsidRDefault="007A41EA" w:rsidP="00253982">
      <w:pPr>
        <w:rPr>
          <w:lang w:val="en-GB"/>
        </w:rPr>
      </w:pPr>
      <w:r>
        <w:rPr>
          <w:lang w:val="en-GB"/>
        </w:rPr>
        <w:t xml:space="preserve">This is where </w:t>
      </w:r>
      <w:r w:rsidR="00AE4600">
        <w:rPr>
          <w:lang w:val="en-GB"/>
        </w:rPr>
        <w:t xml:space="preserve">Daily SOP dashboard </w:t>
      </w:r>
      <w:r>
        <w:rPr>
          <w:lang w:val="en-GB"/>
        </w:rPr>
        <w:t xml:space="preserve">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w:t>
      </w:r>
      <w:r w:rsidR="00A03406">
        <w:rPr>
          <w:lang w:val="en-GB"/>
        </w:rPr>
        <w:t>timeline</w:t>
      </w:r>
      <w:r w:rsidR="007518E2">
        <w:rPr>
          <w:lang w:val="en-GB"/>
        </w:rPr>
        <w:t xml:space="preserv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22C8CC85" w:rsidR="003D07AA" w:rsidRDefault="003D07AA" w:rsidP="00253982">
      <w:pPr>
        <w:rPr>
          <w:lang w:val="en-GB"/>
        </w:rPr>
      </w:pPr>
      <w:r w:rsidRPr="0031450E">
        <w:rPr>
          <w:color w:val="00B0F0"/>
          <w:lang w:val="en-GB"/>
        </w:rPr>
        <w:t xml:space="preserve">Operations Overview </w:t>
      </w:r>
      <w:r>
        <w:rPr>
          <w:lang w:val="en-GB"/>
        </w:rPr>
        <w:t xml:space="preserve">differs to Day to Day Operations as </w:t>
      </w:r>
      <w:r w:rsidR="0031450E">
        <w:rPr>
          <w:lang w:val="en-GB"/>
        </w:rPr>
        <w:t>the former is</w:t>
      </w:r>
      <w:r>
        <w:rPr>
          <w:lang w:val="en-GB"/>
        </w:rPr>
        <w:t xml:space="preserve"> designed for the manager. It’s designed for someone or persona that are not “</w:t>
      </w:r>
      <w:r w:rsidRPr="0031450E">
        <w:rPr>
          <w:color w:val="00B0F0"/>
          <w:lang w:val="en-GB"/>
        </w:rPr>
        <w:t>ground level</w:t>
      </w:r>
      <w:r>
        <w:rPr>
          <w:lang w:val="en-GB"/>
        </w:rPr>
        <w:t>”</w:t>
      </w:r>
      <w:r w:rsidR="00B91BA0">
        <w:rPr>
          <w:lang w:val="en-GB"/>
        </w:rPr>
        <w:t xml:space="preserve">. The requirement varies among the persona if there are &gt;1 level of management. </w:t>
      </w:r>
    </w:p>
    <w:p w14:paraId="7CDEB2B0" w14:textId="285D7ABB" w:rsidR="00F30A78" w:rsidRDefault="00761DC0" w:rsidP="00253982">
      <w:pPr>
        <w:rPr>
          <w:lang w:val="en-GB"/>
        </w:rPr>
      </w:pPr>
      <w:r>
        <w:rPr>
          <w:lang w:val="en-GB"/>
        </w:rPr>
        <w:t xml:space="preserve">By and large, your environment is good. </w:t>
      </w:r>
      <w:r w:rsidR="0042379B">
        <w:rPr>
          <w:lang w:val="en-GB"/>
        </w:rPr>
        <w:t xml:space="preserve">If not, you should </w:t>
      </w:r>
      <w:r w:rsidR="00436AEE">
        <w:rPr>
          <w:lang w:val="en-GB"/>
        </w:rPr>
        <w:t xml:space="preserve">have some knowledge on the problems </w:t>
      </w:r>
      <w:r w:rsidR="0042379B">
        <w:rPr>
          <w:lang w:val="en-GB"/>
        </w:rPr>
        <w:t xml:space="preserve">as </w:t>
      </w:r>
      <w:r w:rsidR="00436AEE">
        <w:rPr>
          <w:lang w:val="en-GB"/>
        </w:rPr>
        <w:t>you need to explain it to your management</w:t>
      </w:r>
      <w:r w:rsidR="0042379B">
        <w:rPr>
          <w:lang w:val="en-GB"/>
        </w:rPr>
        <w:t>. On this assumption</w:t>
      </w:r>
      <w:r>
        <w:rPr>
          <w:lang w:val="en-GB"/>
        </w:rPr>
        <w:t xml:space="preserve">, this dashboard </w:t>
      </w:r>
      <w:r w:rsidR="00253982" w:rsidRPr="00253982">
        <w:rPr>
          <w:lang w:val="en-GB"/>
        </w:rPr>
        <w:t xml:space="preserve">focuses on things that need attention. </w:t>
      </w:r>
      <w:r w:rsidR="00436AEE">
        <w:rPr>
          <w:lang w:val="en-GB"/>
        </w:rPr>
        <w:t>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5C8C9EA4" w:rsidR="00831D25" w:rsidRDefault="00831D25" w:rsidP="00831D25">
            <w:pPr>
              <w:pStyle w:val="Tableheading"/>
            </w:pPr>
            <w:r>
              <w:t xml:space="preserve">Information that </w:t>
            </w:r>
            <w:r w:rsidR="00026979">
              <w:t>needs</w:t>
            </w:r>
            <w:r>
              <w:t xml:space="preserve">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279F0AA0" w:rsidR="00AA198E" w:rsidRPr="00A54808" w:rsidRDefault="00747341" w:rsidP="00820017">
            <w:pPr>
              <w:pStyle w:val="Tablecontent"/>
            </w:pPr>
            <w:r>
              <w:t>Average performance of</w:t>
            </w:r>
            <w:r w:rsidR="0031450E">
              <w:t xml:space="preserve"> consumer (VM) and providers (compute, network, storage)</w:t>
            </w:r>
            <w:r>
              <w:t xml:space="preserve">.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01013397" w:rsidR="00E25971" w:rsidRPr="00A54808" w:rsidRDefault="00B91BA0" w:rsidP="00820017">
            <w:pPr>
              <w:pStyle w:val="Tablecontent"/>
            </w:pPr>
            <w:r>
              <w:t>Compliance status. Focus on the present</w:t>
            </w:r>
            <w:r w:rsidR="0031450E">
              <w:t>, or at least the last 12 or 24 hours.</w:t>
            </w:r>
          </w:p>
        </w:tc>
      </w:tr>
    </w:tbl>
    <w:p w14:paraId="7ABC5CA5" w14:textId="0B0215FF"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A128F28" w14:textId="2363A806" w:rsidR="0031450E" w:rsidRDefault="0031450E" w:rsidP="00A753F3">
      <w:r>
        <w:lastRenderedPageBreak/>
        <w:t xml:space="preserve">You can see an example of this dashboard in the </w:t>
      </w:r>
      <w:hyperlink w:anchor="_VDI_&amp;_DaaS" w:history="1">
        <w:r w:rsidRPr="0031450E">
          <w:rPr>
            <w:rStyle w:val="Hyperlink"/>
          </w:rPr>
          <w:t>Horizon chapter</w:t>
        </w:r>
      </w:hyperlink>
      <w:r>
        <w:t xml:space="preserve">. </w:t>
      </w:r>
    </w:p>
    <w:p w14:paraId="6CA5EC50" w14:textId="182AA270" w:rsidR="007F6308" w:rsidRDefault="70C5C324" w:rsidP="00B373E2">
      <w:pPr>
        <w:pStyle w:val="Heading2"/>
        <w:rPr>
          <w:lang w:val="en-GB"/>
        </w:rPr>
      </w:pPr>
      <w:bookmarkStart w:id="105" w:name="_Performance_Dashboards_1"/>
      <w:bookmarkEnd w:id="105"/>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46"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2"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AC6E1E">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lastRenderedPageBreak/>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956"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AC6E1E">
      <w:pPr>
        <w:pStyle w:val="Heading4"/>
        <w:rPr>
          <w:rStyle w:val="eop"/>
          <w:rFonts w:ascii="Calibri" w:hAnsi="Calibri" w:cs="Calibri"/>
        </w:rPr>
      </w:pPr>
      <w:bookmarkStart w:id="106" w:name="_VM_Contention_Dashboard"/>
      <w:bookmarkEnd w:id="106"/>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lastRenderedPageBreak/>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Pr="00721AF8" w:rsidRDefault="00033750" w:rsidP="00AC6E1E">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5"/>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957"/>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lastRenderedPageBreak/>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8"/>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lastRenderedPageBreak/>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lastRenderedPageBreak/>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E7573A">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962"/>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E11A39">
      <w:pPr>
        <w:pStyle w:val="ListParagraph"/>
        <w:numPr>
          <w:ilvl w:val="0"/>
          <w:numId w:val="56"/>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E11A39">
      <w:pPr>
        <w:pStyle w:val="ListParagraph"/>
        <w:numPr>
          <w:ilvl w:val="0"/>
          <w:numId w:val="56"/>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628D18D8" w:rsidR="00A95015" w:rsidRDefault="003C714E" w:rsidP="00033750">
      <w:pPr>
        <w:rPr>
          <w:lang w:val="en-GB"/>
        </w:rPr>
      </w:pPr>
      <w:r w:rsidRPr="003C714E">
        <w:rPr>
          <w:noProof/>
          <w:lang w:val="en-GB"/>
        </w:rPr>
        <w:drawing>
          <wp:inline distT="0" distB="0" distL="0" distR="0" wp14:anchorId="59FF0CC8" wp14:editId="10CA26AA">
            <wp:extent cx="6645910" cy="2218690"/>
            <wp:effectExtent l="0" t="0" r="2540" b="0"/>
            <wp:docPr id="567723384" name="Picture 5677233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4" name="Picture 567723384" descr="Table&#10;&#10;Description automatically generated"/>
                    <pic:cNvPicPr/>
                  </pic:nvPicPr>
                  <pic:blipFill>
                    <a:blip r:embed="rId963"/>
                    <a:stretch>
                      <a:fillRect/>
                    </a:stretch>
                  </pic:blipFill>
                  <pic:spPr>
                    <a:xfrm>
                      <a:off x="0" y="0"/>
                      <a:ext cx="6645910" cy="2218690"/>
                    </a:xfrm>
                    <a:prstGeom prst="rect">
                      <a:avLst/>
                    </a:prstGeom>
                  </pic:spPr>
                </pic:pic>
              </a:graphicData>
            </a:graphic>
          </wp:inline>
        </w:drawing>
      </w:r>
    </w:p>
    <w:p w14:paraId="218693D3" w14:textId="753295F6" w:rsidR="00ED4CD4" w:rsidRDefault="00ED4CD4" w:rsidP="00033750">
      <w:pPr>
        <w:rPr>
          <w:lang w:val="en-GB"/>
        </w:rPr>
      </w:pPr>
      <w:r>
        <w:rPr>
          <w:lang w:val="en-GB"/>
        </w:rPr>
        <w:lastRenderedPageBreak/>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DEE8B62"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r w:rsidR="000C4B0B">
        <w:rPr>
          <w:lang w:val="en-GB"/>
        </w:rPr>
        <w:t xml:space="preserve"> Color code it based on your expectation. </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lastRenderedPageBreak/>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7D834F2C" w14:textId="6768A802" w:rsidR="00935EC7" w:rsidRDefault="00A07F58" w:rsidP="00033750">
      <w:pPr>
        <w:rPr>
          <w:lang w:val="en-GB"/>
        </w:rPr>
      </w:pPr>
      <w:r>
        <w:rPr>
          <w:lang w:val="en-GB"/>
        </w:rPr>
        <w:t>What do you expect to see for disk? What are the contention counters, and what are the utilization counters?</w:t>
      </w:r>
    </w:p>
    <w:p w14:paraId="5A8C2131" w14:textId="00C706AC" w:rsidR="00935EC7" w:rsidRDefault="00935EC7" w:rsidP="00033750">
      <w:pPr>
        <w:rPr>
          <w:lang w:val="en-GB"/>
        </w:rPr>
      </w:pPr>
      <w:r w:rsidRPr="00935EC7">
        <w:rPr>
          <w:noProof/>
          <w:lang w:val="en-GB"/>
        </w:rPr>
        <w:drawing>
          <wp:inline distT="0" distB="0" distL="0" distR="0" wp14:anchorId="6E579BE5" wp14:editId="1DB31355">
            <wp:extent cx="6645910" cy="995045"/>
            <wp:effectExtent l="0" t="0" r="2540" b="0"/>
            <wp:docPr id="910169563" name="Picture 9101695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Diagram&#10;&#10;Description automatically generated"/>
                    <pic:cNvPicPr/>
                  </pic:nvPicPr>
                  <pic:blipFill>
                    <a:blip r:embed="rId966"/>
                    <a:stretch>
                      <a:fillRect/>
                    </a:stretch>
                  </pic:blipFill>
                  <pic:spPr>
                    <a:xfrm>
                      <a:off x="0" y="0"/>
                      <a:ext cx="6645910" cy="995045"/>
                    </a:xfrm>
                    <a:prstGeom prst="rect">
                      <a:avLst/>
                    </a:prstGeom>
                  </pic:spPr>
                </pic:pic>
              </a:graphicData>
            </a:graphic>
          </wp:inline>
        </w:drawing>
      </w:r>
    </w:p>
    <w:p w14:paraId="1FC28BCF" w14:textId="75EE79D5"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744D1D0F" w:rsidR="00935EC7" w:rsidRDefault="00E335E6" w:rsidP="00850173">
      <w:pPr>
        <w:rPr>
          <w:lang w:val="en-GB"/>
        </w:rPr>
      </w:pPr>
      <w:r w:rsidRPr="00E335E6">
        <w:rPr>
          <w:noProof/>
          <w:lang w:val="en-GB"/>
        </w:rPr>
        <w:lastRenderedPageBreak/>
        <w:drawing>
          <wp:inline distT="0" distB="0" distL="0" distR="0" wp14:anchorId="4D60B3E5" wp14:editId="2802E73C">
            <wp:extent cx="6645910" cy="2943860"/>
            <wp:effectExtent l="0" t="0" r="2540" b="8890"/>
            <wp:docPr id="910169565" name="Picture 910169565"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5" name="Picture 910169565" descr="Graphical user interface, text, application, table, email&#10;&#10;Description automatically generated"/>
                    <pic:cNvPicPr/>
                  </pic:nvPicPr>
                  <pic:blipFill>
                    <a:blip r:embed="rId967"/>
                    <a:stretch>
                      <a:fillRect/>
                    </a:stretch>
                  </pic:blipFill>
                  <pic:spPr>
                    <a:xfrm>
                      <a:off x="0" y="0"/>
                      <a:ext cx="6645910" cy="2943860"/>
                    </a:xfrm>
                    <a:prstGeom prst="rect">
                      <a:avLst/>
                    </a:prstGeom>
                  </pic:spPr>
                </pic:pic>
              </a:graphicData>
            </a:graphic>
          </wp:inline>
        </w:drawing>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E7573A">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11E6312" w:rsidR="009579B6" w:rsidRDefault="009579B6" w:rsidP="00593068">
      <w:pPr>
        <w:rPr>
          <w:lang w:val="en-GB"/>
        </w:rPr>
      </w:pPr>
      <w:r>
        <w:rPr>
          <w:lang w:val="en-GB"/>
        </w:rPr>
        <w:t>These are the counters I use:</w:t>
      </w:r>
    </w:p>
    <w:p w14:paraId="655C68FA" w14:textId="1E979A27" w:rsidR="009579B6" w:rsidRPr="00A452F2" w:rsidRDefault="009579B6" w:rsidP="00593068">
      <w:pPr>
        <w:rPr>
          <w:lang w:val="en-GB"/>
        </w:rPr>
      </w:pPr>
      <w:r w:rsidRPr="009579B6">
        <w:rPr>
          <w:noProof/>
          <w:lang w:val="en-GB"/>
        </w:rPr>
        <w:drawing>
          <wp:inline distT="0" distB="0" distL="0" distR="0" wp14:anchorId="39018EF5" wp14:editId="32DFC9E5">
            <wp:extent cx="6645910" cy="908685"/>
            <wp:effectExtent l="0" t="0" r="2540" b="5715"/>
            <wp:docPr id="910169566" name="Picture 910169566" descr="A picture containing text, antenn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A picture containing text, antenna, screenshot&#10;&#10;Description automatically generated"/>
                    <pic:cNvPicPr/>
                  </pic:nvPicPr>
                  <pic:blipFill>
                    <a:blip r:embed="rId968"/>
                    <a:stretch>
                      <a:fillRect/>
                    </a:stretch>
                  </pic:blipFill>
                  <pic:spPr>
                    <a:xfrm>
                      <a:off x="0" y="0"/>
                      <a:ext cx="6645910" cy="9086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49558FC6" w:rsidR="009579B6" w:rsidRPr="00A452F2" w:rsidRDefault="009579B6" w:rsidP="005E5E98">
      <w:pPr>
        <w:rPr>
          <w:lang w:val="en-GB"/>
        </w:rPr>
      </w:pPr>
      <w:r w:rsidRPr="009579B6">
        <w:rPr>
          <w:noProof/>
          <w:lang w:val="en-GB"/>
        </w:rPr>
        <w:drawing>
          <wp:inline distT="0" distB="0" distL="0" distR="0" wp14:anchorId="72798893" wp14:editId="4D0F1747">
            <wp:extent cx="6645910" cy="2255520"/>
            <wp:effectExtent l="0" t="0" r="2540" b="0"/>
            <wp:docPr id="910169567" name="Picture 9101695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Table&#10;&#10;Description automatically generated"/>
                    <pic:cNvPicPr/>
                  </pic:nvPicPr>
                  <pic:blipFill>
                    <a:blip r:embed="rId969"/>
                    <a:stretch>
                      <a:fillRect/>
                    </a:stretch>
                  </pic:blipFill>
                  <pic:spPr>
                    <a:xfrm>
                      <a:off x="0" y="0"/>
                      <a:ext cx="6645910" cy="225552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lastRenderedPageBreak/>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lastRenderedPageBreak/>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407160"/>
                    </a:xfrm>
                    <a:prstGeom prst="rect">
                      <a:avLst/>
                    </a:prstGeom>
                  </pic:spPr>
                </pic:pic>
              </a:graphicData>
            </a:graphic>
          </wp:inline>
        </w:drawing>
      </w:r>
    </w:p>
    <w:p w14:paraId="2C14A14E" w14:textId="208158CD" w:rsidR="00033750" w:rsidRPr="00A452F2" w:rsidRDefault="00033750" w:rsidP="00AC6E1E">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974"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lastRenderedPageBreak/>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975"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lastRenderedPageBreak/>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AC6E1E">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lastRenderedPageBreak/>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979">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980">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lastRenderedPageBreak/>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981">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lastRenderedPageBreak/>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982">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AC6E1E">
      <w:pPr>
        <w:pStyle w:val="Heading3"/>
      </w:pPr>
      <w:r w:rsidRPr="00A452F2">
        <w:lastRenderedPageBreak/>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AC6E1E">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984">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985">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986"/>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lastRenderedPageBreak/>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987">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AC6E1E">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988"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989"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990"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991"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3"/>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7" w:name="_Points_to_Note"/>
      <w:bookmarkEnd w:id="107"/>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E7573A">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E7573A">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999">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E7573A">
      <w:pPr>
        <w:pStyle w:val="Heading5"/>
      </w:pPr>
      <w:r>
        <w:lastRenderedPageBreak/>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08" w:name="_Cluster_Utilization"/>
      <w:bookmarkEnd w:id="108"/>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lastRenderedPageBreak/>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lastRenderedPageBreak/>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lastRenderedPageBreak/>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AC6E1E">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AC6E1E">
      <w:pPr>
        <w:pStyle w:val="Heading3"/>
      </w:pPr>
      <w:bookmarkStart w:id="109" w:name="_vSAN_Contention_Dashboard"/>
      <w:bookmarkEnd w:id="109"/>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lastRenderedPageBreak/>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2"/>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13"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lastRenderedPageBreak/>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lastRenderedPageBreak/>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AC6E1E">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E7573A">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3"/>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E7573A">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lastRenderedPageBreak/>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lastRenderedPageBreak/>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lastRenderedPageBreak/>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AC6E1E">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039"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lastRenderedPageBreak/>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040"/>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10" w:name="_Capacity_Dashboards"/>
      <w:bookmarkEnd w:id="110"/>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4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3"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AC6E1E">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lastRenderedPageBreak/>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1"/>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11" w:name="_Cluster_Capacity"/>
      <w:bookmarkEnd w:id="111"/>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AC6E1E">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AC6E1E">
      <w:pPr>
        <w:pStyle w:val="Heading3"/>
      </w:pPr>
      <w:r w:rsidRPr="00A452F2">
        <w:lastRenderedPageBreak/>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2"/>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3"/>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lastRenderedPageBreak/>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6"/>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lastRenderedPageBreak/>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7"/>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lastRenderedPageBreak/>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C6E1E">
      <w:pPr>
        <w:pStyle w:val="Heading4"/>
      </w:pPr>
      <w:r>
        <w:lastRenderedPageBreak/>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2"/>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lastRenderedPageBreak/>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5"/>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AC6E1E">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6"/>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lastRenderedPageBreak/>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057">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058">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9">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lastRenderedPageBreak/>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0"/>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1"/>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2"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lastRenderedPageBreak/>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3"/>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lastRenderedPageBreak/>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065">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AC6E1E">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lastRenderedPageBreak/>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8"/>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lastRenderedPageBreak/>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2"/>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AC6E1E">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lastRenderedPageBreak/>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lastRenderedPageBreak/>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lastRenderedPageBreak/>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AC6E1E">
      <w:pPr>
        <w:pStyle w:val="Heading3"/>
      </w:pPr>
      <w:r w:rsidRPr="00A452F2">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lastRenderedPageBreak/>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89">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lastRenderedPageBreak/>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lastRenderedPageBreak/>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093"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AC6E1E">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lastRenderedPageBreak/>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6"/>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lastRenderedPageBreak/>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lastRenderedPageBreak/>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645910" cy="1545590"/>
                    </a:xfrm>
                    <a:prstGeom prst="rect">
                      <a:avLst/>
                    </a:prstGeom>
                  </pic:spPr>
                </pic:pic>
              </a:graphicData>
            </a:graphic>
          </wp:inline>
        </w:drawing>
      </w:r>
    </w:p>
    <w:p w14:paraId="07F631DD" w14:textId="4539435F" w:rsidR="00B14C98" w:rsidRDefault="00B14C98" w:rsidP="001807A5">
      <w:pPr>
        <w:rPr>
          <w:lang w:val="en-GB" w:eastAsia="en-SG"/>
        </w:rPr>
      </w:pPr>
      <w:r>
        <w:rPr>
          <w:lang w:val="en-GB" w:eastAsia="en-SG"/>
        </w:rPr>
        <w:t xml:space="preserve">You should expect the </w:t>
      </w:r>
      <w:r w:rsidR="00EB5173">
        <w:rPr>
          <w:lang w:val="en-GB" w:eastAsia="en-SG"/>
        </w:rPr>
        <w:t>VM contention counters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1542415"/>
                    </a:xfrm>
                    <a:prstGeom prst="rect">
                      <a:avLst/>
                    </a:prstGeom>
                  </pic:spPr>
                </pic:pic>
              </a:graphicData>
            </a:graphic>
          </wp:inline>
        </w:drawing>
      </w:r>
    </w:p>
    <w:p w14:paraId="6ED2DD00" w14:textId="1DAB0BAF" w:rsidR="00DE3907" w:rsidRDefault="00DE3907" w:rsidP="001807A5">
      <w:pPr>
        <w:rPr>
          <w:lang w:val="en-GB" w:eastAsia="en-SG"/>
        </w:rPr>
      </w:pPr>
      <w:r>
        <w:rPr>
          <w:lang w:val="en-GB" w:eastAsia="en-SG"/>
        </w:rPr>
        <w:t xml:space="preserve">If you have the need, add more counters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lastRenderedPageBreak/>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04" w:history="1">
        <w:hyperlink r:id="rId1105"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06"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12" w:name="_Configuration_Dashboards"/>
      <w:bookmarkEnd w:id="112"/>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AC6E1E">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AC6E1E">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AC6E1E">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lastRenderedPageBreak/>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110">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111"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112">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lastRenderedPageBreak/>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113"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114"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AC6E1E">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115">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lastRenderedPageBreak/>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116"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117"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lastRenderedPageBreak/>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118"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119"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AC6E1E">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120"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lastRenderedPageBreak/>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121">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122">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AC6E1E">
      <w:pPr>
        <w:pStyle w:val="Heading3"/>
      </w:pPr>
      <w:r w:rsidRPr="00A452F2">
        <w:lastRenderedPageBreak/>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123"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124">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125">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AC6E1E">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lastRenderedPageBreak/>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AC6E1E">
      <w:pPr>
        <w:pStyle w:val="Heading3"/>
      </w:pPr>
      <w:r>
        <w:t xml:space="preserve">Optimize </w:t>
      </w:r>
      <w:r w:rsidR="001E1AD8">
        <w:t>Configuration</w:t>
      </w:r>
    </w:p>
    <w:p w14:paraId="57918525" w14:textId="61B6AC42" w:rsidR="00094CD2" w:rsidRDefault="00EF0E9E"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6"/>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3" w:name="_Design_Consideration_4"/>
      <w:bookmarkEnd w:id="113"/>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lastRenderedPageBreak/>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14" w:name="_Points_to_Note_1"/>
      <w:bookmarkEnd w:id="114"/>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lastRenderedPageBreak/>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lastRenderedPageBreak/>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5"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AC6E1E">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AC6E1E">
      <w:pPr>
        <w:pStyle w:val="Heading4"/>
      </w:pPr>
      <w:r w:rsidRPr="00A452F2">
        <w:lastRenderedPageBreak/>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AC6E1E">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AC6E1E">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127"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lastRenderedPageBreak/>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128">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129">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lastRenderedPageBreak/>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60"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6"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130"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7777777" w:rsidR="00F33D67" w:rsidRDefault="00F33D67" w:rsidP="00AC6E1E">
      <w:pPr>
        <w:pStyle w:val="Heading3"/>
      </w:pPr>
      <w:r w:rsidRPr="00A452F2">
        <w:t>Multi-tier Applications</w:t>
      </w:r>
    </w:p>
    <w:p w14:paraId="7EB90222" w14:textId="77777777" w:rsidR="00F33D67" w:rsidRPr="00B7239A" w:rsidRDefault="00F33D67" w:rsidP="00F33D67">
      <w:r w:rsidRPr="00B7239A">
        <w:rPr>
          <w:lang w:val="en-US"/>
        </w:rPr>
        <w:t>Another area where CIO cares is applications. By that we meant business application</w:t>
      </w:r>
      <w:r>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A93D7F4" w14:textId="77777777" w:rsidR="00F33D67" w:rsidRDefault="00F33D67" w:rsidP="00F33D67">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health before diving into each tier and VM</w:t>
      </w:r>
      <w:r w:rsidRPr="00A2645F">
        <w:rPr>
          <w:lang w:val="en-GB"/>
        </w:rPr>
        <w:t xml:space="preserve">. </w:t>
      </w:r>
    </w:p>
    <w:p w14:paraId="34D05A06" w14:textId="77777777" w:rsidR="00F33D67" w:rsidRPr="001312B9" w:rsidRDefault="00F33D67" w:rsidP="00F33D67">
      <w:pPr>
        <w:rPr>
          <w:lang w:val="en-GB"/>
        </w:rPr>
      </w:pPr>
      <w:r w:rsidRPr="4CAB3972">
        <w:rPr>
          <w:lang w:val="en-GB"/>
        </w:rPr>
        <w:t xml:space="preserve">While all production applications are important, some are definitely more important than others. You monitor these critical applications 24 x 7, display them on the big screen, and want to be ahead of your customers in detecting their health. The health of the apps should be </w:t>
      </w:r>
      <w:r>
        <w:rPr>
          <w:lang w:val="en-GB"/>
        </w:rPr>
        <w:t>color</w:t>
      </w:r>
      <w:r w:rsidRPr="4CAB3972">
        <w:rPr>
          <w:lang w:val="en-GB"/>
        </w:rPr>
        <w:t xml:space="preserve"> coded for ease of visualization on the NOC screen.</w:t>
      </w:r>
    </w:p>
    <w:p w14:paraId="381A5C5E" w14:textId="77777777" w:rsidR="00F33D67" w:rsidRPr="001312B9" w:rsidRDefault="00F33D67" w:rsidP="00F33D67">
      <w:pPr>
        <w:rPr>
          <w:lang w:val="en-GB"/>
        </w:rPr>
      </w:pPr>
      <w:r w:rsidRPr="001312B9">
        <w:rPr>
          <w:lang w:val="en-GB"/>
        </w:rPr>
        <w:t xml:space="preserve">There are 3 parts that make up </w:t>
      </w:r>
      <w:r>
        <w:rPr>
          <w:lang w:val="en-GB"/>
        </w:rPr>
        <w:t>the h</w:t>
      </w:r>
      <w:r w:rsidRPr="001312B9">
        <w:rPr>
          <w:lang w:val="en-GB"/>
        </w:rPr>
        <w:t>ealth of an application:</w:t>
      </w:r>
    </w:p>
    <w:p w14:paraId="665640DD" w14:textId="77777777" w:rsidR="00F33D67" w:rsidRPr="001312B9" w:rsidRDefault="00F33D67" w:rsidP="00F33D67">
      <w:pPr>
        <w:pStyle w:val="Bullet"/>
        <w:rPr>
          <w:lang w:val="en-GB"/>
        </w:rPr>
      </w:pPr>
      <w:r w:rsidRPr="001312B9">
        <w:rPr>
          <w:lang w:val="en-GB"/>
        </w:rPr>
        <w:t>Is it up?</w:t>
      </w:r>
    </w:p>
    <w:p w14:paraId="16033967" w14:textId="77777777" w:rsidR="00F33D67" w:rsidRPr="001312B9" w:rsidRDefault="00F33D67" w:rsidP="00F33D67">
      <w:pPr>
        <w:pStyle w:val="Bullet"/>
        <w:rPr>
          <w:lang w:val="en-GB"/>
        </w:rPr>
      </w:pPr>
      <w:r w:rsidRPr="001312B9">
        <w:rPr>
          <w:lang w:val="en-GB"/>
        </w:rPr>
        <w:t>Is it fast?</w:t>
      </w:r>
    </w:p>
    <w:p w14:paraId="14BDD31A" w14:textId="77777777" w:rsidR="00F33D67" w:rsidRPr="001312B9" w:rsidRDefault="00F33D67" w:rsidP="00F33D67">
      <w:pPr>
        <w:pStyle w:val="Bullet"/>
        <w:rPr>
          <w:lang w:val="en-GB"/>
        </w:rPr>
      </w:pPr>
      <w:r w:rsidRPr="001312B9">
        <w:rPr>
          <w:lang w:val="en-GB"/>
        </w:rPr>
        <w:t>Is it secured?</w:t>
      </w:r>
    </w:p>
    <w:p w14:paraId="51584624" w14:textId="77777777" w:rsidR="00F33D67" w:rsidRDefault="00F33D67" w:rsidP="00F33D67">
      <w:pPr>
        <w:rPr>
          <w:lang w:val="en-GB"/>
        </w:rPr>
      </w:pPr>
      <w:r>
        <w:rPr>
          <w:lang w:val="en-GB"/>
        </w:rPr>
        <w:t xml:space="preserve">The following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4287A7AC" w14:textId="77777777" w:rsidR="00F33D67" w:rsidRPr="007A64DD" w:rsidRDefault="00F33D67" w:rsidP="00F33D67">
      <w:pPr>
        <w:rPr>
          <w:lang w:val="en-GB"/>
        </w:rPr>
      </w:pPr>
      <w:r w:rsidRPr="007A64DD">
        <w:rPr>
          <w:lang w:val="en-GB"/>
        </w:rPr>
        <w:t>A multi-tier application can suffer from either horizontal or vertical problem:</w:t>
      </w:r>
    </w:p>
    <w:p w14:paraId="69384E18" w14:textId="77777777" w:rsidR="00F33D67" w:rsidRPr="00E219A4" w:rsidRDefault="00F33D67" w:rsidP="00F33D67">
      <w:pPr>
        <w:pStyle w:val="Bullet"/>
      </w:pPr>
      <w:r w:rsidRPr="007A64DD">
        <w:rPr>
          <w:lang w:val="en-GB"/>
        </w:rPr>
        <w:lastRenderedPageBreak/>
        <w:t xml:space="preserve">By </w:t>
      </w:r>
      <w:r w:rsidRPr="00E219A4">
        <w:t xml:space="preserve">horizontal, I mean a tier has problem. When the web tier is slow, it can slow down the entire application. The speed of a convoy is determined by the slowest car. </w:t>
      </w:r>
    </w:p>
    <w:p w14:paraId="3018DC0A" w14:textId="77777777" w:rsidR="00F33D67" w:rsidRPr="00034A0D" w:rsidRDefault="00F33D67" w:rsidP="00F33D67">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4BE45FF" w14:textId="77777777" w:rsidR="00F33D67" w:rsidRPr="007A64DD" w:rsidRDefault="00F33D67" w:rsidP="00F33D67">
      <w:pPr>
        <w:rPr>
          <w:lang w:val="en-GB"/>
        </w:rPr>
      </w:pPr>
      <w:r w:rsidRPr="007A64DD">
        <w:rPr>
          <w:lang w:val="en-GB"/>
        </w:rPr>
        <w:t>That means we need to check both angles when an application had performance problem:</w:t>
      </w:r>
    </w:p>
    <w:p w14:paraId="529023B9" w14:textId="77777777" w:rsidR="00F33D67" w:rsidRPr="007A64DD" w:rsidRDefault="00F33D67" w:rsidP="00F33D67">
      <w:pPr>
        <w:pStyle w:val="Bullet"/>
        <w:rPr>
          <w:lang w:val="en-GB"/>
        </w:rPr>
      </w:pPr>
      <w:r w:rsidRPr="007A64DD">
        <w:rPr>
          <w:lang w:val="en-GB"/>
        </w:rPr>
        <w:t>Which tier had the problem? Since when? How bad? What was the problem?</w:t>
      </w:r>
    </w:p>
    <w:p w14:paraId="7EB7531C" w14:textId="77777777" w:rsidR="00F33D67" w:rsidRPr="007A64DD" w:rsidRDefault="00F33D67" w:rsidP="00F33D67">
      <w:pPr>
        <w:pStyle w:val="Bullet"/>
        <w:rPr>
          <w:lang w:val="en-GB"/>
        </w:rPr>
      </w:pPr>
      <w:r w:rsidRPr="007A64DD">
        <w:rPr>
          <w:lang w:val="en-GB"/>
        </w:rPr>
        <w:t>What infra problem did the app had? Storage, Network, CPU, RAM?</w:t>
      </w:r>
    </w:p>
    <w:p w14:paraId="59FC5062" w14:textId="77777777" w:rsidR="00F33D67" w:rsidRDefault="00F33D67" w:rsidP="00F33D67">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3FA49924" w14:textId="77777777" w:rsidR="00F33D67" w:rsidRDefault="00F33D67" w:rsidP="00AC6E1E">
      <w:pPr>
        <w:pStyle w:val="Heading4"/>
      </w:pPr>
      <w:r>
        <w:t>Logical Design</w:t>
      </w:r>
    </w:p>
    <w:p w14:paraId="2893D63E" w14:textId="77777777" w:rsidR="00F33D67" w:rsidRPr="00622AD0" w:rsidRDefault="00F33D67" w:rsidP="00F33D67">
      <w:pPr>
        <w:rPr>
          <w:lang w:val="en-GB"/>
        </w:rPr>
      </w:pPr>
      <w:r w:rsidRPr="001312B9">
        <w:rPr>
          <w:lang w:val="en-GB"/>
        </w:rPr>
        <w:t>Th</w:t>
      </w:r>
      <w:r>
        <w:rPr>
          <w:lang w:val="en-GB"/>
        </w:rPr>
        <w:t>e following</w:t>
      </w:r>
      <w:r w:rsidRPr="001312B9">
        <w:rPr>
          <w:lang w:val="en-GB"/>
        </w:rPr>
        <w:t xml:space="preserve"> is the logical design of the dashboard. </w:t>
      </w:r>
      <w:r>
        <w:rPr>
          <w:lang w:val="en-GB"/>
        </w:rPr>
        <w:t>I’ve not included the vertical problem to keep it simple.</w:t>
      </w:r>
    </w:p>
    <w:p w14:paraId="4A8ECC09" w14:textId="77777777" w:rsidR="00F33D67" w:rsidRDefault="00F33D67" w:rsidP="00F33D67">
      <w:pPr>
        <w:jc w:val="center"/>
        <w:rPr>
          <w:lang w:val="en-GB"/>
        </w:rPr>
      </w:pPr>
      <w:r>
        <w:rPr>
          <w:noProof/>
        </w:rPr>
        <w:drawing>
          <wp:inline distT="0" distB="0" distL="0" distR="0" wp14:anchorId="34A2FD4C" wp14:editId="60D7FE58">
            <wp:extent cx="5683348" cy="2609800"/>
            <wp:effectExtent l="0" t="0" r="0" b="63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131">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633641FF" w14:textId="77777777" w:rsidR="00F33D67" w:rsidRDefault="00F33D67" w:rsidP="00F33D67">
      <w:pPr>
        <w:rPr>
          <w:lang w:val="en-GB"/>
        </w:rPr>
      </w:pPr>
      <w:r w:rsidRPr="001312B9">
        <w:rPr>
          <w:lang w:val="en-GB"/>
        </w:rPr>
        <w:t>At the top</w:t>
      </w:r>
      <w:r>
        <w:rPr>
          <w:lang w:val="en-GB"/>
        </w:rPr>
        <w:t xml:space="preserve"> of the dashboard</w:t>
      </w:r>
      <w:r w:rsidRPr="001312B9">
        <w:rPr>
          <w:lang w:val="en-GB"/>
        </w:rPr>
        <w:t xml:space="preserve">, the list of critical applications </w:t>
      </w:r>
      <w:r>
        <w:rPr>
          <w:lang w:val="en-GB"/>
        </w:rPr>
        <w:t>is</w:t>
      </w:r>
      <w:r w:rsidRPr="001312B9">
        <w:rPr>
          <w:lang w:val="en-GB"/>
        </w:rPr>
        <w:t xml:space="preserve"> shown</w:t>
      </w:r>
      <w:r>
        <w:rPr>
          <w:lang w:val="en-GB"/>
        </w:rPr>
        <w:t xml:space="preserve"> across</w:t>
      </w:r>
      <w:r w:rsidRPr="001312B9">
        <w:rPr>
          <w:lang w:val="en-GB"/>
        </w:rPr>
        <w:t xml:space="preserve">. </w:t>
      </w:r>
      <w:r>
        <w:rPr>
          <w:lang w:val="en-GB"/>
        </w:rPr>
        <w:t xml:space="preserve">The logical design shows 6. </w:t>
      </w:r>
      <w:r w:rsidRPr="001312B9">
        <w:rPr>
          <w:lang w:val="en-GB"/>
        </w:rPr>
        <w:t xml:space="preserve">The </w:t>
      </w:r>
      <w:r>
        <w:rPr>
          <w:lang w:val="en-GB"/>
        </w:rPr>
        <w:t xml:space="preserve">actual </w:t>
      </w:r>
      <w:r w:rsidRPr="001312B9">
        <w:rPr>
          <w:lang w:val="en-GB"/>
        </w:rPr>
        <w:t>dashboard can handle more</w:t>
      </w:r>
      <w:r>
        <w:rPr>
          <w:lang w:val="en-GB"/>
        </w:rPr>
        <w:t>. I’ve seen a large customer showing many more, as the list is just</w:t>
      </w:r>
      <w:r w:rsidRPr="001312B9">
        <w:rPr>
          <w:lang w:val="en-GB"/>
        </w:rPr>
        <w:t xml:space="preserve"> limited by your screen real estate.</w:t>
      </w:r>
      <w:r>
        <w:rPr>
          <w:lang w:val="en-GB"/>
        </w:rPr>
        <w:t xml:space="preserve"> </w:t>
      </w:r>
    </w:p>
    <w:p w14:paraId="338EAD7A" w14:textId="77777777" w:rsidR="00F33D67" w:rsidRDefault="00F33D67" w:rsidP="00F33D67">
      <w:pPr>
        <w:rPr>
          <w:lang w:val="en-GB"/>
        </w:rPr>
      </w:pPr>
      <w:r w:rsidRPr="00A2645F">
        <w:rPr>
          <w:lang w:val="en-GB"/>
        </w:rPr>
        <w:t>If an app</w:t>
      </w:r>
      <w:r>
        <w:rPr>
          <w:lang w:val="en-GB"/>
        </w:rPr>
        <w:t>lication</w:t>
      </w:r>
      <w:r w:rsidRPr="00A2645F">
        <w:rPr>
          <w:lang w:val="en-GB"/>
        </w:rPr>
        <w:t xml:space="preserve"> is not green, click</w:t>
      </w:r>
      <w:r>
        <w:rPr>
          <w:lang w:val="en-GB"/>
        </w:rPr>
        <w:t>ing</w:t>
      </w:r>
      <w:r w:rsidRPr="00A2645F">
        <w:rPr>
          <w:lang w:val="en-GB"/>
        </w:rPr>
        <w:t xml:space="preserve"> on it</w:t>
      </w:r>
      <w:r>
        <w:rPr>
          <w:lang w:val="en-GB"/>
        </w:rPr>
        <w:t>s label will list its tiers</w:t>
      </w:r>
      <w:r w:rsidRPr="00A2645F">
        <w:rPr>
          <w:lang w:val="en-GB"/>
        </w:rPr>
        <w:t xml:space="preserve">. </w:t>
      </w:r>
      <w:r>
        <w:rPr>
          <w:lang w:val="en-GB"/>
        </w:rPr>
        <w:t xml:space="preserve">The tier health is color coded, with a trend chart so you can see pattern. Select a tier that you want to investigate. </w:t>
      </w:r>
      <w:r w:rsidRPr="00A2645F">
        <w:rPr>
          <w:lang w:val="en-GB"/>
        </w:rPr>
        <w:t>The dashboard list</w:t>
      </w:r>
      <w:r>
        <w:rPr>
          <w:lang w:val="en-GB"/>
        </w:rPr>
        <w:t>s</w:t>
      </w:r>
      <w:r w:rsidRPr="00A2645F">
        <w:rPr>
          <w:lang w:val="en-GB"/>
        </w:rPr>
        <w:t xml:space="preserve"> all its VMs automatically. </w:t>
      </w:r>
    </w:p>
    <w:p w14:paraId="03A1F2FF" w14:textId="77777777" w:rsidR="00F33D67" w:rsidRDefault="00F33D67" w:rsidP="00F33D67">
      <w:pPr>
        <w:rPr>
          <w:lang w:val="en-GB"/>
        </w:rPr>
      </w:pPr>
      <w:r>
        <w:rPr>
          <w:lang w:val="en-GB"/>
        </w:rPr>
        <w:t xml:space="preserve">Selecting a VM will </w:t>
      </w:r>
      <w:r w:rsidRPr="00A2645F">
        <w:rPr>
          <w:lang w:val="en-GB"/>
        </w:rPr>
        <w:t xml:space="preserve">plot a </w:t>
      </w:r>
      <w:r>
        <w:rPr>
          <w:lang w:val="en-GB"/>
        </w:rPr>
        <w:t xml:space="preserve">more detail </w:t>
      </w:r>
      <w:r w:rsidRPr="00A2645F">
        <w:rPr>
          <w:lang w:val="en-GB"/>
        </w:rPr>
        <w:t>line chart, so you can see the history</w:t>
      </w:r>
      <w:r>
        <w:rPr>
          <w:lang w:val="en-GB"/>
        </w:rPr>
        <w:t xml:space="preserve"> better</w:t>
      </w:r>
      <w:r w:rsidRPr="00A2645F">
        <w:rPr>
          <w:lang w:val="en-GB"/>
        </w:rPr>
        <w:t>. You can see how long, how bad and how often the problems happen. This is why I prefer line chart over a single number. A single number hides too many things, and can result in false impression.</w:t>
      </w:r>
    </w:p>
    <w:p w14:paraId="76F3D3A9" w14:textId="77777777" w:rsidR="00F33D67" w:rsidRDefault="00F33D67" w:rsidP="00AC6E1E">
      <w:pPr>
        <w:pStyle w:val="Heading4"/>
      </w:pPr>
      <w:r>
        <w:lastRenderedPageBreak/>
        <w:t>KPI Modelling</w:t>
      </w:r>
    </w:p>
    <w:p w14:paraId="030BEEFD" w14:textId="77777777" w:rsidR="00F33D67" w:rsidRDefault="00F33D67" w:rsidP="00F33D67">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7BDC054C" w14:textId="77777777" w:rsidR="00F33D67" w:rsidRDefault="00F33D67" w:rsidP="00F33D67">
      <w:pPr>
        <w:rPr>
          <w:lang w:val="en-GB"/>
        </w:rPr>
      </w:pPr>
      <w:r>
        <w:rPr>
          <w:noProof/>
        </w:rPr>
        <w:drawing>
          <wp:inline distT="0" distB="0" distL="0" distR="0" wp14:anchorId="6A4C680B" wp14:editId="59454D2F">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32">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42C426F4" w14:textId="77777777" w:rsidR="00F33D67" w:rsidRPr="003C4207" w:rsidRDefault="00F33D67" w:rsidP="00F33D67">
      <w:pPr>
        <w:rPr>
          <w:lang w:val="en-GB"/>
        </w:rPr>
      </w:pPr>
      <w:r w:rsidRPr="003C4207">
        <w:rPr>
          <w:lang w:val="en-GB"/>
        </w:rPr>
        <w:t>The health of a tier is the average health of its member. This is because a tier scales out. We are not taking the minimum value. This is not a convoy.</w:t>
      </w:r>
    </w:p>
    <w:p w14:paraId="7A17303C" w14:textId="77777777" w:rsidR="00F33D67" w:rsidRPr="003C4207" w:rsidRDefault="00F33D67" w:rsidP="00F33D67">
      <w:pPr>
        <w:rPr>
          <w:lang w:val="en-GB"/>
        </w:rPr>
      </w:pPr>
      <w:r w:rsidRPr="003C4207">
        <w:rPr>
          <w:lang w:val="en-GB"/>
        </w:rPr>
        <w:t>“</w:t>
      </w:r>
      <w:r w:rsidRPr="00CD081A">
        <w:rPr>
          <w:color w:val="00B0F0"/>
          <w:lang w:val="en-GB"/>
        </w:rPr>
        <w:t>Hold on!</w:t>
      </w:r>
      <w:r w:rsidRPr="003C4207">
        <w:rPr>
          <w:lang w:val="en-GB"/>
        </w:rPr>
        <w:t>” you might say. Since it is scale out, App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tier performance has to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p>
    <w:p w14:paraId="66A26694" w14:textId="77777777" w:rsidR="00F33D67" w:rsidRPr="003C4207" w:rsidRDefault="00F33D67" w:rsidP="00F33D67">
      <w:pPr>
        <w:rPr>
          <w:lang w:val="en-GB"/>
        </w:rPr>
      </w:pPr>
      <w:r w:rsidRPr="003C4207">
        <w:rPr>
          <w:lang w:val="en-GB"/>
        </w:rPr>
        <w:t>This logic sounds reasonable. But is it correct?</w:t>
      </w:r>
    </w:p>
    <w:p w14:paraId="7F463479" w14:textId="77777777" w:rsidR="00F33D67" w:rsidRDefault="00F33D67" w:rsidP="00F33D67">
      <w:pPr>
        <w:rPr>
          <w:lang w:val="en-GB"/>
        </w:rPr>
      </w:pPr>
      <w:r w:rsidRPr="003C4207">
        <w:rPr>
          <w:lang w:val="en-GB"/>
        </w:rPr>
        <w:t xml:space="preserve">It is not actually. </w:t>
      </w:r>
      <w:r>
        <w:rPr>
          <w:lang w:val="en-GB"/>
        </w:rPr>
        <w:t>T</w:t>
      </w:r>
      <w:r w:rsidRPr="003C4207">
        <w:rPr>
          <w:lang w:val="en-GB"/>
        </w:rPr>
        <w:t>his is not about Availability. This is about Performance. All web servers are still up, but if node no 4 is slower</w:t>
      </w:r>
      <w:r>
        <w:rPr>
          <w:lang w:val="en-GB"/>
        </w:rPr>
        <w:t xml:space="preserve"> than usual</w:t>
      </w:r>
      <w:r w:rsidRPr="003C4207">
        <w:rPr>
          <w:lang w:val="en-GB"/>
        </w:rPr>
        <w:t>, user experience will be affected.</w:t>
      </w:r>
    </w:p>
    <w:p w14:paraId="4357F7B3" w14:textId="77777777" w:rsidR="00F33D67" w:rsidRDefault="00F33D67" w:rsidP="00F33D67">
      <w:pPr>
        <w:rPr>
          <w:lang w:val="en-GB"/>
        </w:rPr>
      </w:pPr>
      <w:r>
        <w:rPr>
          <w:lang w:val="en-GB"/>
        </w:rPr>
        <w:t>The VM KPI is turn an aggregation of its key performance metrics. We covered it in Part 1 Chapter 2 Performance Management.</w:t>
      </w:r>
    </w:p>
    <w:p w14:paraId="20C65DAE" w14:textId="77777777" w:rsidR="00F33D67" w:rsidRDefault="00F33D67" w:rsidP="00AC6E1E">
      <w:pPr>
        <w:pStyle w:val="Heading4"/>
      </w:pPr>
      <w:r>
        <w:t>Result</w:t>
      </w:r>
    </w:p>
    <w:p w14:paraId="750492E8" w14:textId="77777777" w:rsidR="00F33D67" w:rsidRDefault="00F33D67" w:rsidP="00F33D67">
      <w:pPr>
        <w:rPr>
          <w:lang w:val="en-GB"/>
        </w:rPr>
      </w:pPr>
      <w:r>
        <w:rPr>
          <w:lang w:val="en-GB"/>
        </w:rPr>
        <w:t>Using vRealize Operations 8.2, the dashboard looks like the following:</w:t>
      </w:r>
    </w:p>
    <w:p w14:paraId="4B84BF0C" w14:textId="77777777" w:rsidR="00F33D67" w:rsidRDefault="00F33D67" w:rsidP="00F33D67">
      <w:pPr>
        <w:rPr>
          <w:lang w:val="en-GB"/>
        </w:rPr>
      </w:pPr>
      <w:r>
        <w:rPr>
          <w:noProof/>
        </w:rPr>
        <w:lastRenderedPageBreak/>
        <w:drawing>
          <wp:inline distT="0" distB="0" distL="0" distR="0" wp14:anchorId="3E182E36" wp14:editId="1BFC8F3B">
            <wp:extent cx="6645910" cy="3392805"/>
            <wp:effectExtent l="0" t="0" r="254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133">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3EA2176F" w14:textId="77777777" w:rsidR="00F33D67" w:rsidRDefault="00F33D67" w:rsidP="00F33D67">
      <w:pPr>
        <w:rPr>
          <w:lang w:val="en-GB"/>
        </w:rPr>
      </w:pPr>
      <w:r w:rsidRPr="4CAB3972">
        <w:rPr>
          <w:lang w:val="en-GB"/>
        </w:rPr>
        <w:t xml:space="preserve">The top part of the dashboard shows 4 mission critical applications. Each of them is </w:t>
      </w:r>
      <w:r>
        <w:rPr>
          <w:lang w:val="en-GB"/>
        </w:rPr>
        <w:t>color</w:t>
      </w:r>
      <w:r w:rsidRPr="4CAB3972">
        <w:rPr>
          <w:lang w:val="en-GB"/>
        </w:rPr>
        <w:t xml:space="preserve"> coded for ease of visualization. Selecting one of them will automatically shows the trend chart of each tiers in the app. In the example above, I’ve selected one of the business applications. I did not have enough space for the VMs, so I’ve placed the VMs in the selected tier below the tier. I selected the DB Tier, which had 5 VM (4 of them being shown below). Selecting any of the VM will show all the KPI that make up the VM. There are 28 counters that make up the VM KPI, and we can quickly see that Free Memory has turned from green to yellow.</w:t>
      </w:r>
    </w:p>
    <w:p w14:paraId="6B69E2A0" w14:textId="77777777" w:rsidR="00F33D67" w:rsidRDefault="00F33D67" w:rsidP="00F33D67">
      <w:pPr>
        <w:rPr>
          <w:lang w:val="en-GB"/>
        </w:rPr>
      </w:pPr>
      <w:r>
        <w:rPr>
          <w:noProof/>
        </w:rPr>
        <w:drawing>
          <wp:inline distT="0" distB="0" distL="0" distR="0" wp14:anchorId="6F3729A4" wp14:editId="430F8B8C">
            <wp:extent cx="6645910" cy="3204210"/>
            <wp:effectExtent l="0" t="0" r="254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134">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58280424" w14:textId="77777777" w:rsidR="00F33D67" w:rsidRDefault="00F33D67" w:rsidP="00F33D67">
      <w:pPr>
        <w:rPr>
          <w:lang w:val="en-GB"/>
        </w:rPr>
      </w:pPr>
      <w:r>
        <w:rPr>
          <w:lang w:val="en-GB"/>
        </w:rPr>
        <w:t xml:space="preserve">You can enhance this by adding process-level metric. This requires you to install Telegraf agent. </w:t>
      </w:r>
    </w:p>
    <w:p w14:paraId="1233C833" w14:textId="77777777" w:rsidR="00F33D67" w:rsidRDefault="00F33D67" w:rsidP="00AC6E1E">
      <w:pPr>
        <w:pStyle w:val="Heading4"/>
      </w:pPr>
      <w:r>
        <w:lastRenderedPageBreak/>
        <w:t>Implementation</w:t>
      </w:r>
    </w:p>
    <w:p w14:paraId="67940E50" w14:textId="77777777" w:rsidR="00F33D67" w:rsidRPr="00D0460C" w:rsidRDefault="00F33D67" w:rsidP="00F33D67">
      <w:pPr>
        <w:rPr>
          <w:lang w:val="en-GB"/>
        </w:rPr>
      </w:pPr>
      <w:r>
        <w:rPr>
          <w:lang w:val="en-GB"/>
        </w:rPr>
        <w:t>You can create your own object and assign metrics to it in vRealize Operations. In the following screenshot, I’ve created Tiered Applications object, which has the Application Tier object as its children.</w:t>
      </w:r>
    </w:p>
    <w:p w14:paraId="35F5FF56" w14:textId="77777777" w:rsidR="00F33D67" w:rsidRDefault="00F33D67" w:rsidP="00F33D67">
      <w:pPr>
        <w:jc w:val="center"/>
        <w:rPr>
          <w:lang w:val="en-GB"/>
        </w:rPr>
      </w:pPr>
      <w:r>
        <w:rPr>
          <w:noProof/>
        </w:rPr>
        <w:drawing>
          <wp:inline distT="0" distB="0" distL="0" distR="0" wp14:anchorId="771AB61A" wp14:editId="46694DC7">
            <wp:extent cx="5271086" cy="2325805"/>
            <wp:effectExtent l="0" t="0" r="635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135"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39514BC7" w14:textId="77777777" w:rsidR="00F33D67" w:rsidRDefault="00F33D67" w:rsidP="00F33D67">
      <w:pPr>
        <w:rPr>
          <w:lang w:val="en-GB"/>
        </w:rPr>
      </w:pPr>
      <w:r>
        <w:rPr>
          <w:lang w:val="en-GB"/>
        </w:rPr>
        <w:t>You set the relationship making the Application Tier object as the group member. In the following screenshot, notice the group membership is dynamic. If you follow a naming convention, you will not need to hardcode each member one by one. The number of members can be dynamic.</w:t>
      </w:r>
    </w:p>
    <w:p w14:paraId="7ED4DA58" w14:textId="77777777" w:rsidR="00F33D67" w:rsidRDefault="00F33D67" w:rsidP="00F33D67">
      <w:pPr>
        <w:jc w:val="center"/>
        <w:rPr>
          <w:lang w:val="en-GB"/>
        </w:rPr>
      </w:pPr>
      <w:r>
        <w:rPr>
          <w:noProof/>
        </w:rPr>
        <w:drawing>
          <wp:inline distT="0" distB="0" distL="0" distR="0" wp14:anchorId="51B8BB6D" wp14:editId="50D9B5EA">
            <wp:extent cx="5385089" cy="2325684"/>
            <wp:effectExtent l="0" t="0" r="635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136"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46C965FE" w14:textId="77777777" w:rsidR="00F33D67" w:rsidRDefault="00F33D67" w:rsidP="00F33D67">
      <w:pPr>
        <w:rPr>
          <w:lang w:val="en-GB"/>
        </w:rPr>
      </w:pPr>
      <w:r>
        <w:rPr>
          <w:lang w:val="en-GB"/>
        </w:rPr>
        <w:t>For the KPI metrics, you will need three super metrics. The first one is at the business application object. This is simply the minimum of its tier KPI.</w:t>
      </w:r>
    </w:p>
    <w:p w14:paraId="375A9D36" w14:textId="77777777" w:rsidR="00F33D67" w:rsidRDefault="00F33D67" w:rsidP="00F33D67">
      <w:pPr>
        <w:rPr>
          <w:lang w:val="en-GB"/>
        </w:rPr>
      </w:pPr>
      <w:r>
        <w:rPr>
          <w:noProof/>
        </w:rPr>
        <w:drawing>
          <wp:inline distT="0" distB="0" distL="0" distR="0" wp14:anchorId="55635067" wp14:editId="4B24BE0E">
            <wp:extent cx="6645910" cy="124079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137">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2A4DF596" w14:textId="77777777" w:rsidR="00F33D67" w:rsidRDefault="00F33D67" w:rsidP="00F33D67">
      <w:pPr>
        <w:rPr>
          <w:lang w:val="en-GB"/>
        </w:rPr>
      </w:pPr>
      <w:r>
        <w:rPr>
          <w:lang w:val="en-GB"/>
        </w:rPr>
        <w:t>The second super metric is assigned to the application tier object. The formula is simply the average of its member VM KPI.</w:t>
      </w:r>
    </w:p>
    <w:p w14:paraId="0BD35496" w14:textId="77777777" w:rsidR="00F33D67" w:rsidRDefault="00F33D67" w:rsidP="00F33D67">
      <w:pPr>
        <w:rPr>
          <w:lang w:val="en-GB"/>
        </w:rPr>
      </w:pPr>
      <w:r>
        <w:rPr>
          <w:noProof/>
        </w:rPr>
        <w:lastRenderedPageBreak/>
        <w:drawing>
          <wp:inline distT="0" distB="0" distL="0" distR="0" wp14:anchorId="1B8702B0" wp14:editId="5B9BF614">
            <wp:extent cx="6645910" cy="1223010"/>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138">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4560B0D8" w14:textId="77777777" w:rsidR="00F33D67" w:rsidRDefault="00F33D67" w:rsidP="00F33D67">
      <w:pPr>
        <w:rPr>
          <w:lang w:val="en-GB"/>
        </w:rPr>
      </w:pPr>
      <w:r w:rsidRPr="4CAB3972">
        <w:rPr>
          <w:lang w:val="en-GB"/>
        </w:rPr>
        <w:t xml:space="preserve">The third and last super metric is the KPI of each VM. </w:t>
      </w:r>
      <w:r>
        <w:rPr>
          <w:lang w:val="en-GB"/>
        </w:rPr>
        <w:t>U</w:t>
      </w:r>
      <w:r w:rsidRPr="4CAB3972">
        <w:rPr>
          <w:lang w:val="en-GB"/>
        </w:rPr>
        <w:t xml:space="preserve">se a nested IF Statement to assign each value to the respective </w:t>
      </w:r>
      <w:r>
        <w:rPr>
          <w:lang w:val="en-GB"/>
        </w:rPr>
        <w:t>color</w:t>
      </w:r>
      <w:r w:rsidRPr="4CAB3972">
        <w:rPr>
          <w:lang w:val="en-GB"/>
        </w:rPr>
        <w:t>.</w:t>
      </w:r>
    </w:p>
    <w:p w14:paraId="296D2AB5" w14:textId="77777777" w:rsidR="00F33D67" w:rsidRDefault="00F33D67" w:rsidP="00F33D67">
      <w:pPr>
        <w:rPr>
          <w:lang w:val="en-GB"/>
        </w:rPr>
      </w:pPr>
      <w:r w:rsidRPr="008D26DE">
        <w:rPr>
          <w:noProof/>
          <w:lang w:val="en-GB"/>
        </w:rPr>
        <w:drawing>
          <wp:inline distT="0" distB="0" distL="0" distR="0" wp14:anchorId="0D8F8D34" wp14:editId="76DDE9BE">
            <wp:extent cx="6645910" cy="871220"/>
            <wp:effectExtent l="0" t="0" r="254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9"/>
                    <a:stretch>
                      <a:fillRect/>
                    </a:stretch>
                  </pic:blipFill>
                  <pic:spPr>
                    <a:xfrm>
                      <a:off x="0" y="0"/>
                      <a:ext cx="6645910" cy="871220"/>
                    </a:xfrm>
                    <a:prstGeom prst="rect">
                      <a:avLst/>
                    </a:prstGeom>
                  </pic:spPr>
                </pic:pic>
              </a:graphicData>
            </a:graphic>
          </wp:inline>
        </w:drawing>
      </w:r>
    </w:p>
    <w:p w14:paraId="5C0C2C3B" w14:textId="77777777" w:rsidR="00F33D67" w:rsidRDefault="00F33D67" w:rsidP="00F33D67">
      <w:r>
        <w:t>To normalize the value back to 100%, you need to divide by the multiplier.</w:t>
      </w:r>
    </w:p>
    <w:p w14:paraId="5A09C267" w14:textId="77777777" w:rsidR="00F33D67" w:rsidRDefault="00F33D67" w:rsidP="00F33D67">
      <w:pPr>
        <w:jc w:val="center"/>
      </w:pPr>
      <w:r w:rsidRPr="00983B42">
        <w:rPr>
          <w:noProof/>
        </w:rPr>
        <w:drawing>
          <wp:inline distT="0" distB="0" distL="0" distR="0" wp14:anchorId="01AEA6E9" wp14:editId="2E119D88">
            <wp:extent cx="4816800" cy="2386800"/>
            <wp:effectExtent l="0" t="0" r="317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4816800" cy="2386800"/>
                    </a:xfrm>
                    <a:prstGeom prst="rect">
                      <a:avLst/>
                    </a:prstGeom>
                  </pic:spPr>
                </pic:pic>
              </a:graphicData>
            </a:graphic>
          </wp:inline>
        </w:drawing>
      </w:r>
    </w:p>
    <w:p w14:paraId="4373C3A2" w14:textId="77777777" w:rsidR="00F33D67" w:rsidRPr="008800C8" w:rsidRDefault="00F33D67" w:rsidP="00F33D67">
      <w:pPr>
        <w:rPr>
          <w:lang w:val="en-GB"/>
        </w:rPr>
      </w:pPr>
      <w:r>
        <w:t xml:space="preserve">Note the above does not have error handling. If a metric does not collect, the entire super metric will return blank. </w:t>
      </w:r>
    </w:p>
    <w:p w14:paraId="03BA65CE" w14:textId="77777777" w:rsidR="0061072F" w:rsidRDefault="0061072F" w:rsidP="00AC6E1E">
      <w:pPr>
        <w:pStyle w:val="Heading3"/>
      </w:pPr>
      <w:r w:rsidRPr="01F139DE">
        <w:t>NOC Dashboards</w:t>
      </w:r>
    </w:p>
    <w:p w14:paraId="54FC3752" w14:textId="77777777" w:rsidR="0061072F" w:rsidRDefault="00EF0E9E" w:rsidP="000E1236">
      <w:pPr>
        <w:rPr>
          <w:lang w:val="en-GB"/>
        </w:rPr>
      </w:pPr>
      <w:hyperlink r:id="rId1141"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lastRenderedPageBreak/>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142">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7777777"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green, yellow, amber, and red).</w:t>
      </w:r>
      <w:r w:rsidRPr="00A452F2">
        <w:rPr>
          <w:lang w:val="en-GB"/>
        </w:rPr>
        <w:t xml:space="preserve"> </w:t>
      </w:r>
    </w:p>
    <w:p w14:paraId="0CBC8DF8" w14:textId="77777777" w:rsidR="0061072F" w:rsidRPr="00A452F2" w:rsidRDefault="0061072F" w:rsidP="0061072F">
      <w:pPr>
        <w:pStyle w:val="Bullet"/>
        <w:rPr>
          <w:lang w:val="en-GB" w:eastAsia="en-SG"/>
        </w:rPr>
      </w:pPr>
      <w:r w:rsidRPr="00A452F2">
        <w:rPr>
          <w:lang w:val="en-GB" w:eastAsia="en-SG"/>
        </w:rPr>
        <w:t>By default all green. Can’t have red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143"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77777777" w:rsidR="0061072F" w:rsidRPr="00A452F2" w:rsidRDefault="0061072F" w:rsidP="0061072F">
      <w:pPr>
        <w:pStyle w:val="Bullet"/>
        <w:rPr>
          <w:lang w:val="en-GB"/>
        </w:rPr>
      </w:pPr>
      <w:r w:rsidRPr="00A452F2">
        <w:rPr>
          <w:lang w:val="en-GB"/>
        </w:rPr>
        <w:lastRenderedPageBreak/>
        <w:t xml:space="preserve">Focuses on immediate remediation. Remediation action has to be immediate (within the same hours). If something can’t be fixed within the same day, why show it live? Remediation that takes &gt;1 day should not be shown, as the dashboard will be red for hours. It is better to use alerts for longer remediation window. </w:t>
      </w:r>
    </w:p>
    <w:p w14:paraId="2A946BC9" w14:textId="77777777" w:rsidR="0061072F" w:rsidRPr="00A452F2" w:rsidRDefault="0061072F" w:rsidP="0061072F">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AF7C9ED" w14:textId="77777777" w:rsidR="0061072F" w:rsidRPr="00A452F2" w:rsidRDefault="0061072F" w:rsidP="0061072F">
      <w:pPr>
        <w:pStyle w:val="Bullet"/>
        <w:rPr>
          <w:lang w:val="en-GB" w:eastAsia="en-SG"/>
        </w:rPr>
      </w:pPr>
      <w:r w:rsidRPr="00A452F2">
        <w:rPr>
          <w:lang w:val="en-GB" w:eastAsia="en-SG"/>
        </w:rPr>
        <w:t>When something on the big screen is red, you want action to be taken. And it’s immediate, not tomorrow.</w:t>
      </w:r>
    </w:p>
    <w:p w14:paraId="2F0A3CA6" w14:textId="77777777" w:rsidR="0061072F" w:rsidRPr="00A452F2" w:rsidRDefault="0061072F" w:rsidP="0061072F">
      <w:pPr>
        <w:pStyle w:val="Bullet"/>
        <w:rPr>
          <w:lang w:val="en-GB"/>
        </w:rPr>
      </w:pPr>
      <w:bookmarkStart w:id="115" w:name="_Hlk49767721"/>
      <w:r w:rsidRPr="00A452F2">
        <w:rPr>
          <w:lang w:val="en-GB"/>
        </w:rPr>
        <w:t xml:space="preserve">It’s showing 5 minute data. </w:t>
      </w:r>
      <w:bookmarkEnd w:id="115"/>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t>Examples of suitable actions: stop provisioning of new VM, take action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auto-rotat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77777777" w:rsidR="0061072F" w:rsidRPr="00A452F2" w:rsidRDefault="0061072F" w:rsidP="0061072F">
      <w:pPr>
        <w:rPr>
          <w:lang w:val="en-GB"/>
        </w:rPr>
      </w:pPr>
      <w:r w:rsidRPr="00A452F2">
        <w:rPr>
          <w:lang w:val="en-GB"/>
        </w:rPr>
        <w:t>Availability is not part of them because there is no information to distinguish between planned downtime and outage. A planned downtime can last hours, making the NOC screen displaying red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144">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lastRenderedPageBreak/>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t>Design Consideration</w:t>
      </w:r>
    </w:p>
    <w:p w14:paraId="4EB4871A" w14:textId="77777777" w:rsidR="0061072F" w:rsidRPr="00A452F2" w:rsidRDefault="0061072F" w:rsidP="0061072F">
      <w:pPr>
        <w:rPr>
          <w:lang w:val="en-GB"/>
        </w:rPr>
      </w:pPr>
      <w:r w:rsidRPr="00A452F2">
        <w:rPr>
          <w:lang w:val="en-GB"/>
        </w:rPr>
        <w:t>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CoStop.</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77777777" w:rsidR="0061072F" w:rsidRPr="00A452F2" w:rsidRDefault="0061072F" w:rsidP="0061072F">
      <w:pPr>
        <w:rPr>
          <w:lang w:val="en-GB"/>
        </w:rPr>
      </w:pPr>
      <w:r w:rsidRPr="00A452F2">
        <w:rPr>
          <w:lang w:val="en-GB"/>
        </w:rPr>
        <w:t>The focus of performance is on population, not a single VM. This is not a single VM troubleshooting dashboard. We are looking at infra problem, not a single VM problem. As the infra counter is mathematically an aggregation of VM counters,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t>How to Use</w:t>
      </w:r>
    </w:p>
    <w:p w14:paraId="7B684257" w14:textId="7777777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green.</w:t>
      </w:r>
    </w:p>
    <w:p w14:paraId="69C603CE" w14:textId="77777777"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counters used are % VMs facing CPU Ready, % VMs facing CPU CoStop,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77777777" w:rsidR="0061072F" w:rsidRPr="00A452F2" w:rsidRDefault="0061072F" w:rsidP="0061072F">
      <w:pPr>
        <w:pStyle w:val="Bullet"/>
        <w:rPr>
          <w:lang w:val="en-GB"/>
        </w:rPr>
      </w:pPr>
      <w:r w:rsidRPr="00A452F2">
        <w:rPr>
          <w:lang w:val="en-GB"/>
        </w:rPr>
        <w:t>Green indicates that almost 100% of the VMs are getting the CPU and memory they are asking. The threshold is set such that if 10% of the VM population is not getting the resources they are asking, the heat map will turn full red.</w:t>
      </w:r>
      <w:r>
        <w:rPr>
          <w:lang w:val="en-GB"/>
        </w:rPr>
        <w:t xml:space="preserve"> </w:t>
      </w:r>
    </w:p>
    <w:p w14:paraId="5FE870AF" w14:textId="77777777" w:rsidR="0061072F" w:rsidRPr="00A452F2" w:rsidRDefault="0061072F" w:rsidP="0061072F">
      <w:pPr>
        <w:pStyle w:val="Bullet"/>
        <w:rPr>
          <w:lang w:val="en-GB"/>
        </w:rPr>
      </w:pPr>
      <w:r w:rsidRPr="00A452F2">
        <w:rPr>
          <w:lang w:val="en-GB"/>
        </w:rPr>
        <w:t xml:space="preserve">Red indicates an early warning. Stringent thresholds are used to enable proactive attention &amp; remediation operations. Because high standard is applied, it is possible that the heat map is showing red, but there is no complaint from VM owner yet. </w:t>
      </w:r>
    </w:p>
    <w:p w14:paraId="7337C3B6" w14:textId="77777777" w:rsidR="0061072F" w:rsidRPr="00A452F2" w:rsidRDefault="0061072F" w:rsidP="0061072F">
      <w:pPr>
        <w:pStyle w:val="Bullet"/>
        <w:rPr>
          <w:lang w:val="en-GB"/>
        </w:rPr>
      </w:pPr>
      <w:r w:rsidRPr="00A452F2">
        <w:rPr>
          <w:lang w:val="en-GB"/>
        </w:rPr>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r>
        <w:rPr>
          <w:lang w:val="en-GB"/>
        </w:rPr>
        <w:t>imbalance</w:t>
      </w:r>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77777777"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red, but the 2 CPU heat maps are green,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77777777" w:rsidR="0061072F" w:rsidRPr="00A452F2" w:rsidRDefault="0061072F" w:rsidP="0061072F">
      <w:pPr>
        <w:pStyle w:val="Bullet"/>
        <w:rPr>
          <w:lang w:val="en-GB"/>
        </w:rPr>
      </w:pPr>
      <w:r w:rsidRPr="00A452F2">
        <w:rPr>
          <w:lang w:val="en-GB"/>
        </w:rPr>
        <w:lastRenderedPageBreak/>
        <w:t xml:space="preserve">The “Trends of selected ESXi Host” will automatically show the performance counters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t xml:space="preserve">As part of the deployment, it is best that you configure auto rotate among the NOC dashboard.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77777777" w:rsidR="0061072F" w:rsidRDefault="0061072F" w:rsidP="0061072F">
      <w:pPr>
        <w:rPr>
          <w:lang w:val="en-GB"/>
        </w:rPr>
      </w:pPr>
      <w:r w:rsidRPr="00A452F2">
        <w:rPr>
          <w:lang w:val="en-GB"/>
        </w:rPr>
        <w:t>2 counters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Are the clusters balanced? Ar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lastRenderedPageBreak/>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145">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77777777"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counters. </w:t>
      </w:r>
    </w:p>
    <w:p w14:paraId="0CD9C9A8" w14:textId="77777777" w:rsidR="0061072F" w:rsidRPr="00A452F2" w:rsidRDefault="0061072F" w:rsidP="0061072F">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red but ESXi Ballooned metric is green. When Ballooned is red and Consumed is grey, it means it was likely high in the past but not anymore. The reason the ballooned stays red because the ballooned pages were never requested back. </w:t>
      </w:r>
    </w:p>
    <w:p w14:paraId="1A19F685" w14:textId="77777777" w:rsidR="0061072F" w:rsidRDefault="0061072F" w:rsidP="0061072F">
      <w:pPr>
        <w:rPr>
          <w:lang w:val="en-GB"/>
        </w:rPr>
      </w:pPr>
      <w:r w:rsidRPr="00A452F2">
        <w:rPr>
          <w:lang w:val="en-GB"/>
        </w:rPr>
        <w:t>Ballooned memory counter was chosen over the swapped or compressed memory counters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lastRenderedPageBreak/>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77777777" w:rsidR="0061072F" w:rsidRPr="00A452F2" w:rsidRDefault="0061072F" w:rsidP="0061072F">
      <w:pPr>
        <w:rPr>
          <w:lang w:val="en-GB"/>
        </w:rPr>
      </w:pPr>
      <w:r w:rsidRPr="00A452F2">
        <w:rPr>
          <w:lang w:val="en-GB"/>
        </w:rPr>
        <w:t>In shared environment, it is possible to have victim-villain problem. In the heat map, the villain VM is the one with the largest box size, while the victim is the one with red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t>Disk IOPS. Any VM with PVSCSI can generate very high IOPS. Since this hits the underlying physical storage, the view is grouped by Data center, not Datastore or Cluster.</w:t>
      </w:r>
    </w:p>
    <w:p w14:paraId="17B6DC89" w14:textId="77777777" w:rsidR="0061072F" w:rsidRPr="00A452F2" w:rsidRDefault="0061072F" w:rsidP="0061072F">
      <w:pPr>
        <w:pStyle w:val="Bullet"/>
        <w:rPr>
          <w:lang w:val="en-GB"/>
        </w:rPr>
      </w:pPr>
      <w:r w:rsidRPr="00A452F2">
        <w:rPr>
          <w:lang w:val="en-GB"/>
        </w:rPr>
        <w:t>Disk Throughput. Apps with large block size (e.g.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Remediation Action you should take: Check why the VMs are generating excessive load.</w:t>
      </w:r>
    </w:p>
    <w:p w14:paraId="0A96C805" w14:textId="77777777" w:rsidR="0061072F" w:rsidRPr="00A452F2" w:rsidRDefault="0061072F" w:rsidP="00E7573A">
      <w:pPr>
        <w:pStyle w:val="Heading5"/>
      </w:pPr>
      <w:r w:rsidRPr="00A452F2">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146"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77777777" w:rsidR="0061072F" w:rsidRDefault="0061072F" w:rsidP="0061072F">
      <w:pPr>
        <w:rPr>
          <w:lang w:val="en-GB"/>
        </w:rPr>
      </w:pPr>
      <w:r w:rsidRPr="00A452F2">
        <w:rPr>
          <w:lang w:val="en-GB"/>
        </w:rPr>
        <w:t>For NOC Operator, drill down by selecting one of the VM on the heat</w:t>
      </w:r>
      <w:r>
        <w:rPr>
          <w:lang w:val="en-GB"/>
        </w:rPr>
        <w:t xml:space="preserve"> map</w:t>
      </w:r>
    </w:p>
    <w:p w14:paraId="707096D0" w14:textId="77777777" w:rsidR="0061072F" w:rsidRPr="00A452F2" w:rsidRDefault="0061072F" w:rsidP="0061072F">
      <w:pPr>
        <w:rPr>
          <w:lang w:val="en-GB"/>
        </w:rPr>
      </w:pPr>
      <w:r>
        <w:rPr>
          <w:noProof/>
        </w:rPr>
        <w:lastRenderedPageBreak/>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147">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All the 4 line charts are automatically showing, enabling you to get a more complete picture of the selected VM.</w:t>
      </w:r>
    </w:p>
    <w:p w14:paraId="57461232" w14:textId="77777777" w:rsidR="0061072F" w:rsidRPr="00A452F2" w:rsidRDefault="0061072F" w:rsidP="00E7573A">
      <w:pPr>
        <w:pStyle w:val="Heading5"/>
      </w:pPr>
      <w:r w:rsidRPr="00A452F2">
        <w:t>Points to Note</w:t>
      </w:r>
    </w:p>
    <w:p w14:paraId="3634F5B6" w14:textId="77777777" w:rsidR="0061072F" w:rsidRPr="00A452F2" w:rsidRDefault="0061072F" w:rsidP="0061072F">
      <w:pPr>
        <w:rPr>
          <w:lang w:val="en-GB"/>
        </w:rPr>
      </w:pPr>
      <w:r w:rsidRPr="00A452F2">
        <w:rPr>
          <w:lang w:val="en-GB"/>
        </w:rPr>
        <w:t xml:space="preserve">Memory is not shown as it’s a form of storage. The memory counters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7777777" w:rsidR="00F33D67" w:rsidRDefault="00F33D67" w:rsidP="00AC6E1E">
      <w:pPr>
        <w:pStyle w:val="Heading3"/>
      </w:pPr>
      <w:r w:rsidRPr="054A2259">
        <w:t>Executive Summary Dashboards</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r w:rsidRPr="00A452F2">
        <w:rPr>
          <w:lang w:val="en-GB"/>
        </w:rPr>
        <w:t xml:space="preserve">requirements, and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CIO, Head of Global Infrastructure, and other IT Senior Management have a different requirement than technical folks. Generally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606842F8" w14:textId="77777777" w:rsidR="00F33D67" w:rsidRDefault="00F33D67" w:rsidP="00F33D67">
      <w:pPr>
        <w:rPr>
          <w:lang w:val="en-GB" w:eastAsia="en-SG"/>
        </w:rPr>
      </w:pPr>
      <w:r w:rsidRPr="00A452F2">
        <w:rPr>
          <w:lang w:val="en-GB" w:eastAsia="en-SG"/>
        </w:rPr>
        <w:lastRenderedPageBreak/>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does, and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size”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t xml:space="preserve">KISS. Keep it simple solution. Keep the interaction, clicking, zooming, sorting, etc. minimal. Use larger fonts, round numbers (law of </w:t>
      </w:r>
      <w:hyperlink r:id="rId1148"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49">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150">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7777777" w:rsidR="00F33D67" w:rsidRPr="00A452F2" w:rsidRDefault="00F33D67" w:rsidP="00AC6E1E">
      <w:pPr>
        <w:pStyle w:val="Heading4"/>
      </w:pPr>
      <w:r w:rsidRPr="00A452F2">
        <w:lastRenderedPageBreak/>
        <w:t>Inventory Summary</w:t>
      </w:r>
    </w:p>
    <w:p w14:paraId="6D3EEA3E" w14:textId="77777777" w:rsidR="00F33D67" w:rsidRPr="00A452F2" w:rsidRDefault="00F33D67" w:rsidP="00F33D67">
      <w:pPr>
        <w:rPr>
          <w:lang w:val="en-GB" w:eastAsia="en-SG"/>
        </w:rPr>
      </w:pPr>
      <w:r>
        <w:rPr>
          <w:lang w:val="en-GB" w:eastAsia="en-SG"/>
        </w:rPr>
        <w:t xml:space="preserve">This </w:t>
      </w:r>
      <w:r w:rsidRPr="00A452F2">
        <w:rPr>
          <w:lang w:val="en-GB" w:eastAsia="en-SG"/>
        </w:rPr>
        <w:t>dashboard is used by the Ops team to provide insight the IT Management team on the inventory. This dashboard works together with the Capacity Summary dashboard. The inventory provides details on available resources and what is running on these resources. The capacity provides details on the resources remaining capacity and time remaining to act.</w:t>
      </w:r>
    </w:p>
    <w:p w14:paraId="21AD2D1C"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0BA843E5" w14:textId="77777777" w:rsidR="00F33D67" w:rsidRPr="00A452F2" w:rsidRDefault="00F33D67" w:rsidP="00E7573A">
      <w:pPr>
        <w:pStyle w:val="Heading5"/>
      </w:pPr>
      <w:r w:rsidRPr="00A452F2">
        <w:t>How to Use</w:t>
      </w:r>
    </w:p>
    <w:p w14:paraId="51416EEC" w14:textId="77777777" w:rsidR="00F33D67" w:rsidRDefault="00F33D67" w:rsidP="00F33D67">
      <w:pPr>
        <w:rPr>
          <w:lang w:val="en-GB"/>
        </w:rPr>
      </w:pPr>
      <w:r w:rsidRPr="00A452F2">
        <w:rPr>
          <w:lang w:val="en-GB"/>
        </w:rPr>
        <w:t>The dashboard is designed top down, starting with a banner scoreboard.</w:t>
      </w:r>
    </w:p>
    <w:p w14:paraId="56493F8E" w14:textId="77777777" w:rsidR="00F33D67" w:rsidRDefault="00F33D67" w:rsidP="00F33D67">
      <w:pPr>
        <w:rPr>
          <w:lang w:val="en-GB"/>
        </w:rPr>
      </w:pPr>
      <w:r>
        <w:rPr>
          <w:noProof/>
        </w:rPr>
        <w:drawing>
          <wp:inline distT="0" distB="0" distL="0" distR="0" wp14:anchorId="1AE7CDAD" wp14:editId="6C2D8204">
            <wp:extent cx="6645910" cy="68516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151">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53181309" w14:textId="77777777" w:rsidR="00F33D67" w:rsidRPr="00A452F2" w:rsidRDefault="00F33D67" w:rsidP="00F33D67">
      <w:pPr>
        <w:rPr>
          <w:lang w:val="en-GB"/>
        </w:rPr>
      </w:pPr>
      <w:r w:rsidRPr="00A452F2">
        <w:rPr>
          <w:lang w:val="en-GB"/>
        </w:rPr>
        <w:t xml:space="preserve">The </w:t>
      </w:r>
      <w:r w:rsidRPr="00A452F2">
        <w:rPr>
          <w:b/>
          <w:bCs/>
          <w:lang w:val="en-GB"/>
        </w:rPr>
        <w:t>Summary</w:t>
      </w:r>
      <w:r w:rsidRPr="00A452F2">
        <w:rPr>
          <w:lang w:val="en-GB"/>
        </w:rPr>
        <w:t xml:space="preserve"> scoreboard provides a quick view into the key inventory numbers.</w:t>
      </w:r>
    </w:p>
    <w:p w14:paraId="5D9F220D" w14:textId="77777777" w:rsidR="00F33D67" w:rsidRDefault="00F33D67" w:rsidP="00F33D67">
      <w:pPr>
        <w:rPr>
          <w:lang w:val="en-GB"/>
        </w:rPr>
      </w:pPr>
      <w:r w:rsidRPr="00A452F2">
        <w:rPr>
          <w:lang w:val="en-GB"/>
        </w:rPr>
        <w:t xml:space="preserve">The scoreboard is interactive. It drives </w:t>
      </w:r>
      <w:r>
        <w:rPr>
          <w:lang w:val="en-GB"/>
        </w:rPr>
        <w:t xml:space="preserve">both the following 3 tables and </w:t>
      </w:r>
      <w:r w:rsidRPr="00A452F2">
        <w:rPr>
          <w:lang w:val="en-GB"/>
        </w:rPr>
        <w:t xml:space="preserve">the 8 pie charts </w:t>
      </w:r>
      <w:r>
        <w:rPr>
          <w:lang w:val="en-GB"/>
        </w:rPr>
        <w:t>under the table</w:t>
      </w:r>
      <w:r w:rsidRPr="00A452F2">
        <w:rPr>
          <w:lang w:val="en-GB"/>
        </w:rPr>
        <w:t xml:space="preserve">. </w:t>
      </w:r>
      <w:r>
        <w:rPr>
          <w:lang w:val="en-GB"/>
        </w:rPr>
        <w:t>The table in turn drive the 8 pie charts. It looks complicated in static image, but feels natural when used as you will expect the interaction.</w:t>
      </w:r>
    </w:p>
    <w:p w14:paraId="3CEA2823" w14:textId="77777777" w:rsidR="00F33D67" w:rsidRDefault="00F33D67" w:rsidP="00F33D67">
      <w:pPr>
        <w:rPr>
          <w:lang w:val="en-GB"/>
        </w:rPr>
      </w:pPr>
      <w:r w:rsidRPr="00491227">
        <w:rPr>
          <w:noProof/>
          <w:lang w:val="en-GB"/>
        </w:rPr>
        <w:drawing>
          <wp:inline distT="0" distB="0" distL="0" distR="0" wp14:anchorId="2469F2DE" wp14:editId="28E1B8D5">
            <wp:extent cx="6645910" cy="2762250"/>
            <wp:effectExtent l="0" t="0" r="254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45910" cy="2762250"/>
                    </a:xfrm>
                    <a:prstGeom prst="rect">
                      <a:avLst/>
                    </a:prstGeom>
                  </pic:spPr>
                </pic:pic>
              </a:graphicData>
            </a:graphic>
          </wp:inline>
        </w:drawing>
      </w:r>
    </w:p>
    <w:p w14:paraId="7E129144" w14:textId="77777777" w:rsidR="00F33D67" w:rsidRPr="00A452F2" w:rsidRDefault="00F33D67" w:rsidP="00F33D67">
      <w:pPr>
        <w:rPr>
          <w:lang w:val="en-GB"/>
        </w:rPr>
      </w:pPr>
      <w:r w:rsidRPr="00A452F2">
        <w:rPr>
          <w:lang w:val="en-GB"/>
        </w:rPr>
        <w:t>Since all the information is at vSphere World level, clicking any of them will show break down of this total inventory.</w:t>
      </w:r>
      <w:r>
        <w:rPr>
          <w:lang w:val="en-GB"/>
        </w:rPr>
        <w:t xml:space="preserve"> The Data Center table lets you drill down, showing the clusters and storage in the DC. </w:t>
      </w:r>
    </w:p>
    <w:p w14:paraId="295BD3A4" w14:textId="77777777" w:rsidR="00F33D67" w:rsidRDefault="00F33D67" w:rsidP="00F33D67">
      <w:pPr>
        <w:rPr>
          <w:lang w:val="en-GB"/>
        </w:rPr>
      </w:pPr>
      <w:r>
        <w:rPr>
          <w:noProof/>
        </w:rPr>
        <w:drawing>
          <wp:inline distT="0" distB="0" distL="0" distR="0" wp14:anchorId="1C4C3A39" wp14:editId="767C9413">
            <wp:extent cx="6645910" cy="1637665"/>
            <wp:effectExtent l="0" t="0" r="2540" b="63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153">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42D310D2" w14:textId="77777777" w:rsidR="00F33D67" w:rsidRPr="00A452F2" w:rsidRDefault="00F33D67" w:rsidP="00F33D67">
      <w:pPr>
        <w:rPr>
          <w:lang w:val="en-GB"/>
        </w:rPr>
      </w:pPr>
      <w:r w:rsidRPr="00A452F2">
        <w:rPr>
          <w:lang w:val="en-GB"/>
        </w:rPr>
        <w:lastRenderedPageBreak/>
        <w:t>Select a data center from the “Data centers” table</w:t>
      </w:r>
      <w:r>
        <w:rPr>
          <w:lang w:val="en-GB"/>
        </w:rPr>
        <w:t xml:space="preserve">. </w:t>
      </w:r>
      <w:r w:rsidRPr="00A452F2">
        <w:rPr>
          <w:lang w:val="en-GB"/>
        </w:rPr>
        <w:t>It drives Clusters and Datastores, so that you can quickly view what you have in a given Data center and related capacity.</w:t>
      </w:r>
    </w:p>
    <w:p w14:paraId="363924C0" w14:textId="77777777" w:rsidR="00F33D67" w:rsidRPr="00A452F2" w:rsidRDefault="00F33D67" w:rsidP="00F33D67">
      <w:pPr>
        <w:rPr>
          <w:lang w:val="en-GB"/>
        </w:rPr>
      </w:pPr>
      <w:r w:rsidRPr="00A452F2">
        <w:rPr>
          <w:lang w:val="en-GB"/>
        </w:rPr>
        <w:t>For a small environment, the vSphere World is provided so you can see all the VMs in the environment.</w:t>
      </w:r>
    </w:p>
    <w:p w14:paraId="4943B922" w14:textId="77777777" w:rsidR="00F33D67" w:rsidRPr="003C765E" w:rsidRDefault="00F33D67" w:rsidP="00F33D67">
      <w:pPr>
        <w:rPr>
          <w:lang w:val="en-GB"/>
        </w:rPr>
      </w:pPr>
      <w:r w:rsidRPr="00A452F2">
        <w:rPr>
          <w:lang w:val="en-GB"/>
        </w:rPr>
        <w:t>To sort by any of the columns in the table, simply click on the column title.</w:t>
      </w:r>
    </w:p>
    <w:p w14:paraId="46222FF5" w14:textId="77777777" w:rsidR="00F33D67" w:rsidRDefault="00F33D67" w:rsidP="00F33D67">
      <w:pPr>
        <w:rPr>
          <w:lang w:val="en-GB"/>
        </w:rPr>
      </w:pPr>
      <w:r>
        <w:rPr>
          <w:noProof/>
        </w:rPr>
        <w:drawing>
          <wp:inline distT="0" distB="0" distL="0" distR="0" wp14:anchorId="28706245" wp14:editId="24498ECC">
            <wp:extent cx="6645910" cy="2116455"/>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154">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2896A558" w14:textId="77777777" w:rsidR="00F33D67" w:rsidRPr="00A452F2" w:rsidRDefault="00F33D67" w:rsidP="00F33D67">
      <w:pPr>
        <w:rPr>
          <w:lang w:val="en-GB"/>
        </w:rPr>
      </w:pPr>
      <w:r w:rsidRPr="00A452F2">
        <w:rPr>
          <w:lang w:val="en-GB"/>
        </w:rPr>
        <w:t>About the 8 pie charts</w:t>
      </w:r>
    </w:p>
    <w:p w14:paraId="3651E48E" w14:textId="77777777" w:rsidR="00F33D67" w:rsidRPr="00A452F2" w:rsidRDefault="00F33D67" w:rsidP="00F33D67">
      <w:pPr>
        <w:pStyle w:val="ListParagraph"/>
        <w:numPr>
          <w:ilvl w:val="0"/>
          <w:numId w:val="2"/>
        </w:numPr>
        <w:rPr>
          <w:lang w:val="en-GB"/>
        </w:rPr>
      </w:pPr>
      <w:r w:rsidRPr="00A452F2">
        <w:rPr>
          <w:lang w:val="en-GB"/>
        </w:rPr>
        <w:t xml:space="preserve">They provide break down of the inventory. </w:t>
      </w:r>
    </w:p>
    <w:p w14:paraId="7EB9EF47" w14:textId="77777777" w:rsidR="00F33D67" w:rsidRPr="00A452F2" w:rsidRDefault="00F33D67" w:rsidP="00F33D67">
      <w:pPr>
        <w:pStyle w:val="ListParagraph"/>
        <w:numPr>
          <w:ilvl w:val="0"/>
          <w:numId w:val="2"/>
        </w:numPr>
        <w:rPr>
          <w:lang w:val="en-GB"/>
        </w:rPr>
      </w:pPr>
      <w:r w:rsidRPr="00A452F2">
        <w:rPr>
          <w:lang w:val="en-GB"/>
        </w:rPr>
        <w:t xml:space="preserve">They are driven by 3 tables above them and by the </w:t>
      </w:r>
      <w:r w:rsidRPr="00A452F2">
        <w:rPr>
          <w:b/>
          <w:bCs/>
          <w:lang w:val="en-GB"/>
        </w:rPr>
        <w:t>Summary</w:t>
      </w:r>
      <w:r w:rsidRPr="00A452F2">
        <w:rPr>
          <w:lang w:val="en-GB"/>
        </w:rPr>
        <w:t xml:space="preserve"> scoreboard</w:t>
      </w:r>
    </w:p>
    <w:p w14:paraId="3E1D72E0" w14:textId="77777777" w:rsidR="00F33D67" w:rsidRPr="00A452F2" w:rsidRDefault="00F33D67" w:rsidP="00E7573A">
      <w:pPr>
        <w:pStyle w:val="Heading5"/>
      </w:pPr>
      <w:r w:rsidRPr="00A452F2">
        <w:t>Points to Note</w:t>
      </w:r>
    </w:p>
    <w:p w14:paraId="0ACCCD6D" w14:textId="77777777" w:rsidR="00F33D67" w:rsidRDefault="00F33D67" w:rsidP="00F33D67">
      <w:pPr>
        <w:pStyle w:val="Bullet"/>
        <w:rPr>
          <w:lang w:val="en-GB"/>
        </w:rPr>
      </w:pPr>
      <w:r w:rsidRPr="00A452F2">
        <w:rPr>
          <w:lang w:val="en-GB"/>
        </w:rPr>
        <w:t>Be aware of the relationship hierarchy in vSphere. For example, Compute (Cluster) is not a parent of Storage (Datastore), so logically it is not possible to display Datastores in a Cluster. Data centers consist of Compute (Cluster), Network (Distributed Switch), and Storage (Datastore).</w:t>
      </w:r>
    </w:p>
    <w:p w14:paraId="6DF17E1A" w14:textId="77777777" w:rsidR="00F33D67" w:rsidRPr="00A452F2" w:rsidRDefault="00F33D67" w:rsidP="00F33D67">
      <w:pPr>
        <w:pStyle w:val="Bullet"/>
        <w:rPr>
          <w:lang w:val="en-GB"/>
        </w:rPr>
      </w:pPr>
      <w:r>
        <w:rPr>
          <w:lang w:val="en-GB"/>
        </w:rPr>
        <w:t xml:space="preserve">If you have screen real estate, add Network. </w:t>
      </w:r>
    </w:p>
    <w:p w14:paraId="647F8B6D" w14:textId="77777777" w:rsidR="00F33D67" w:rsidRPr="003C765E" w:rsidRDefault="00F33D67" w:rsidP="00F33D67">
      <w:pPr>
        <w:pStyle w:val="Bullet"/>
      </w:pPr>
      <w:r w:rsidRPr="00A452F2">
        <w:rPr>
          <w:lang w:val="en-GB"/>
        </w:rPr>
        <w:t xml:space="preserve">Datastores do not drive the pie chart Widgets. </w:t>
      </w:r>
      <w:r w:rsidRPr="003C765E">
        <w:t>This is a known limitation in the View Widget</w:t>
      </w:r>
      <w:r>
        <w:t xml:space="preserve"> as it can’t handle multiple traversal spec.</w:t>
      </w:r>
    </w:p>
    <w:p w14:paraId="0C14C8AA" w14:textId="77777777" w:rsidR="00F33D67" w:rsidRDefault="00F33D67" w:rsidP="00F33D67">
      <w:pPr>
        <w:pStyle w:val="Bullet"/>
        <w:rPr>
          <w:lang w:val="en-GB"/>
        </w:rPr>
      </w:pPr>
      <w:r w:rsidRPr="00A452F2">
        <w:rPr>
          <w:lang w:val="en-GB"/>
        </w:rPr>
        <w:t>If your senior management wants to see the largest VM in a given environment, add a Top-N widget to list Top 10 largest consumers so that CPU, Memory, Disk details are highlighted.</w:t>
      </w:r>
    </w:p>
    <w:p w14:paraId="1462E319" w14:textId="77777777" w:rsidR="00F33D67" w:rsidRPr="00A452F2" w:rsidRDefault="00F33D67" w:rsidP="00F33D67">
      <w:pPr>
        <w:pStyle w:val="Bullet"/>
        <w:rPr>
          <w:lang w:val="en-GB"/>
        </w:rPr>
      </w:pPr>
      <w:r>
        <w:rPr>
          <w:lang w:val="en-GB"/>
        </w:rPr>
        <w:t>If required, you can drill down into specific cluster or datastore for performance. You need to build the dashboard to dashboard navigation.</w:t>
      </w:r>
    </w:p>
    <w:p w14:paraId="30AEF88B" w14:textId="77777777" w:rsidR="00F33D67" w:rsidRPr="00A452F2" w:rsidRDefault="00F33D67" w:rsidP="00AC6E1E">
      <w:pPr>
        <w:pStyle w:val="Heading4"/>
      </w:pPr>
      <w:r w:rsidRPr="00A452F2">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lastRenderedPageBreak/>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155">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lastRenderedPageBreak/>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156"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t>Here is what the storage portion looks like. They are designed to be similar</w:t>
      </w:r>
    </w:p>
    <w:p w14:paraId="0B03F4D2" w14:textId="77777777" w:rsidR="00F33D67" w:rsidRDefault="00F33D67" w:rsidP="00F33D67">
      <w:pPr>
        <w:jc w:val="center"/>
        <w:rPr>
          <w:lang w:val="en-GB"/>
        </w:rPr>
      </w:pPr>
      <w:r>
        <w:rPr>
          <w:noProof/>
        </w:rPr>
        <w:lastRenderedPageBreak/>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157"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AC6E1E">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lastRenderedPageBreak/>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BB4B86">
      <w:pPr>
        <w:pStyle w:val="Bullet"/>
        <w:numPr>
          <w:ilvl w:val="1"/>
          <w:numId w:val="7"/>
        </w:numPr>
        <w:rPr>
          <w:lang w:val="en-GB"/>
        </w:rPr>
      </w:pPr>
      <w:r>
        <w:rPr>
          <w:lang w:val="en-GB"/>
        </w:rPr>
        <w:t xml:space="preserve">The two primary counters are bandwidth and latency. </w:t>
      </w:r>
      <w:hyperlink r:id="rId1158" w:history="1">
        <w:r w:rsidRPr="00897F6A">
          <w:rPr>
            <w:rStyle w:val="Hyperlink"/>
            <w:lang w:val="en-GB"/>
          </w:rPr>
          <w:t>Bruce Davie</w:t>
        </w:r>
      </w:hyperlink>
      <w:r>
        <w:rPr>
          <w:lang w:val="en-GB"/>
        </w:rPr>
        <w:t xml:space="preserve"> explains both in this book</w:t>
      </w:r>
      <w:r>
        <w:rPr>
          <w:rStyle w:val="FootnoteReference"/>
          <w:lang w:val="en-GB"/>
        </w:rPr>
        <w:footnoteReference w:id="36"/>
      </w:r>
      <w:r>
        <w:rPr>
          <w:lang w:val="en-GB"/>
        </w:rPr>
        <w:t xml:space="preserve">, specifically this </w:t>
      </w:r>
      <w:hyperlink r:id="rId1159"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60EF55A8"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r w:rsidR="007517CC">
        <w:rPr>
          <w:lang w:val="en-GB"/>
        </w:rPr>
        <w:t xml:space="preserve"> Does it match </w:t>
      </w:r>
      <w:r w:rsidR="004A2630">
        <w:rPr>
          <w:lang w:val="en-GB"/>
        </w:rPr>
        <w:t xml:space="preserve">their expectation? </w:t>
      </w:r>
    </w:p>
    <w:p w14:paraId="6C774068" w14:textId="788F94DC" w:rsidR="00D033A3" w:rsidRPr="00D033A3" w:rsidRDefault="00D033A3" w:rsidP="00BB4B86">
      <w:pPr>
        <w:pStyle w:val="Bullet"/>
        <w:numPr>
          <w:ilvl w:val="1"/>
          <w:numId w:val="7"/>
        </w:numPr>
        <w:rPr>
          <w:lang w:val="en-GB"/>
        </w:rPr>
      </w:pPr>
      <w:r w:rsidRPr="00D033A3">
        <w:rPr>
          <w:lang w:val="en-GB"/>
        </w:rPr>
        <w:t>Who are the top consumer</w:t>
      </w:r>
      <w:r w:rsidR="001316F5">
        <w:rPr>
          <w:lang w:val="en-GB"/>
        </w:rPr>
        <w:t>s</w:t>
      </w:r>
      <w:r w:rsidRPr="00D033A3">
        <w:rPr>
          <w:lang w:val="en-GB"/>
        </w:rPr>
        <w:t xml:space="preserve">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lastRenderedPageBreak/>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AC6E1E">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419BFBFC" w14:textId="77777777" w:rsidR="0061072F" w:rsidRPr="00A452F2" w:rsidRDefault="0061072F" w:rsidP="00AC6E1E">
      <w:pPr>
        <w:pStyle w:val="Heading3"/>
      </w:pPr>
      <w:r w:rsidRPr="00A452F2">
        <w:t>VM Migration</w:t>
      </w:r>
    </w:p>
    <w:p w14:paraId="181ECC63" w14:textId="77777777" w:rsidR="0061072F" w:rsidRPr="00A452F2" w:rsidRDefault="0061072F" w:rsidP="0061072F">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7093C3A2" w14:textId="77777777" w:rsidR="0061072F" w:rsidRPr="00A452F2" w:rsidRDefault="0061072F" w:rsidP="0061072F">
      <w:pPr>
        <w:rPr>
          <w:lang w:val="en-GB"/>
        </w:rPr>
      </w:pPr>
      <w:r w:rsidRPr="00A452F2">
        <w:rPr>
          <w:lang w:val="en-GB"/>
        </w:rPr>
        <w:t>There are many examples of migration. Popular ones are:</w:t>
      </w:r>
    </w:p>
    <w:p w14:paraId="6FC51D9A" w14:textId="77777777" w:rsidR="0061072F" w:rsidRPr="00A452F2" w:rsidRDefault="0061072F" w:rsidP="0061072F">
      <w:pPr>
        <w:pStyle w:val="Bullet"/>
        <w:rPr>
          <w:lang w:val="en-GB"/>
        </w:rPr>
      </w:pPr>
      <w:r w:rsidRPr="00A452F2">
        <w:rPr>
          <w:lang w:val="en-GB"/>
        </w:rPr>
        <w:t>From old DC to new DC.</w:t>
      </w:r>
    </w:p>
    <w:p w14:paraId="780D919B" w14:textId="77777777" w:rsidR="0061072F" w:rsidRPr="00A452F2" w:rsidRDefault="0061072F" w:rsidP="0061072F">
      <w:pPr>
        <w:pStyle w:val="Bullet"/>
        <w:rPr>
          <w:lang w:val="en-GB"/>
        </w:rPr>
      </w:pPr>
      <w:r w:rsidRPr="00A452F2">
        <w:rPr>
          <w:lang w:val="en-GB"/>
        </w:rPr>
        <w:t>From on-prem to VM</w:t>
      </w:r>
      <w:r>
        <w:rPr>
          <w:lang w:val="en-GB"/>
        </w:rPr>
        <w:t>ware Cloud on AWS</w:t>
      </w:r>
      <w:r w:rsidRPr="00A452F2">
        <w:rPr>
          <w:lang w:val="en-GB"/>
        </w:rPr>
        <w:t>.</w:t>
      </w:r>
    </w:p>
    <w:p w14:paraId="3B97E078" w14:textId="77777777" w:rsidR="0061072F" w:rsidRPr="00A452F2" w:rsidRDefault="0061072F" w:rsidP="0061072F">
      <w:pPr>
        <w:pStyle w:val="Bullet"/>
        <w:rPr>
          <w:lang w:val="en-GB"/>
        </w:rPr>
      </w:pPr>
      <w:r w:rsidRPr="00A452F2">
        <w:rPr>
          <w:lang w:val="en-GB"/>
        </w:rPr>
        <w:t xml:space="preserve">From on-prem to Cloud. This is typically </w:t>
      </w:r>
      <w:r>
        <w:rPr>
          <w:lang w:val="en-GB"/>
        </w:rPr>
        <w:t>VMware-based cloud</w:t>
      </w:r>
      <w:r w:rsidRPr="00A452F2">
        <w:rPr>
          <w:lang w:val="en-GB"/>
        </w:rPr>
        <w:t xml:space="preserve"> as you can simply move without changing VM.</w:t>
      </w:r>
    </w:p>
    <w:p w14:paraId="4C8B2A7E" w14:textId="77777777" w:rsidR="0061072F" w:rsidRPr="00A452F2" w:rsidRDefault="0061072F" w:rsidP="00610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11EA07E1" w14:textId="77777777" w:rsidR="0061072F" w:rsidRPr="00A452F2" w:rsidRDefault="0061072F" w:rsidP="0061072F">
      <w:pPr>
        <w:rPr>
          <w:lang w:val="en-GB"/>
        </w:rPr>
      </w:pPr>
      <w:r w:rsidRPr="00A452F2">
        <w:rPr>
          <w:lang w:val="en-GB"/>
        </w:rPr>
        <w:t xml:space="preserve">Regardless, your Application Team do not and should not care. It’s transparent to them. In fact, it should be better as </w:t>
      </w:r>
      <w:r>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5A3D0FFD" w14:textId="77777777" w:rsidR="0061072F" w:rsidRPr="00A452F2" w:rsidRDefault="0061072F" w:rsidP="00610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739B4129" w14:textId="77777777" w:rsidR="0061072F" w:rsidRPr="00A452F2" w:rsidRDefault="0061072F" w:rsidP="0061072F">
      <w:pPr>
        <w:rPr>
          <w:lang w:val="en-GB"/>
        </w:rPr>
      </w:pPr>
      <w:r w:rsidRPr="00A452F2">
        <w:rPr>
          <w:lang w:val="en-GB"/>
        </w:rPr>
        <w:lastRenderedPageBreak/>
        <w:t>A VM that takes 8 hours to complete its batch job may now take 2 hours, all else being equal. So it completes the same amount of work, doing as many disk, network, CPU, memory operations in 4x shorter duration.</w:t>
      </w:r>
    </w:p>
    <w:p w14:paraId="261FC373" w14:textId="77777777" w:rsidR="0061072F" w:rsidRPr="00A452F2" w:rsidRDefault="0061072F" w:rsidP="0061072F">
      <w:pPr>
        <w:rPr>
          <w:lang w:val="en-GB"/>
        </w:rPr>
      </w:pPr>
      <w:r w:rsidRPr="00A452F2">
        <w:rPr>
          <w:lang w:val="en-GB"/>
        </w:rPr>
        <w:t>So what happens to the VM IOPS? Yes, it went up by 400%, all else being equal.</w:t>
      </w:r>
    </w:p>
    <w:p w14:paraId="2B99C881" w14:textId="77777777" w:rsidR="0061072F" w:rsidRPr="00A452F2" w:rsidRDefault="0061072F" w:rsidP="00610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45ADB968" w14:textId="77777777" w:rsidR="0061072F" w:rsidRPr="00A452F2" w:rsidRDefault="0061072F" w:rsidP="0061072F">
      <w:pPr>
        <w:rPr>
          <w:lang w:val="en-GB"/>
        </w:rPr>
      </w:pPr>
      <w:r w:rsidRPr="00A452F2">
        <w:rPr>
          <w:lang w:val="en-GB"/>
        </w:rPr>
        <w:t>All the above is fine, if not for the next factor. Can you guess what is it?</w:t>
      </w:r>
    </w:p>
    <w:p w14:paraId="34AE9BA1" w14:textId="77777777" w:rsidR="0061072F" w:rsidRPr="00A452F2" w:rsidRDefault="0061072F" w:rsidP="0061072F">
      <w:pPr>
        <w:rPr>
          <w:lang w:val="en-GB"/>
        </w:rPr>
      </w:pPr>
      <w:r w:rsidRPr="00A452F2">
        <w:rPr>
          <w:lang w:val="en-GB"/>
        </w:rPr>
        <w:t>Hint: it’s how you justify the budget to your management.</w:t>
      </w:r>
    </w:p>
    <w:p w14:paraId="299548F4" w14:textId="77777777" w:rsidR="0061072F" w:rsidRPr="00A452F2" w:rsidRDefault="0061072F" w:rsidP="0061072F">
      <w:pPr>
        <w:rPr>
          <w:lang w:val="en-GB"/>
        </w:rPr>
      </w:pPr>
      <w:r w:rsidRPr="00A452F2">
        <w:rPr>
          <w:lang w:val="en-GB"/>
        </w:rPr>
        <w:t xml:space="preserve">Yes, you promise higher consolidation. You have more CPU cores, more RAM, so logically you use higher </w:t>
      </w:r>
      <w:hyperlink r:id="rId1160" w:history="1">
        <w:r w:rsidRPr="00A452F2">
          <w:rPr>
            <w:rStyle w:val="Hyperlink"/>
            <w:lang w:val="en-GB"/>
          </w:rPr>
          <w:t>over-commit ratio</w:t>
        </w:r>
      </w:hyperlink>
      <w:r w:rsidRPr="00A452F2">
        <w:rPr>
          <w:lang w:val="en-GB"/>
        </w:rPr>
        <w:t xml:space="preserve">. As </w:t>
      </w:r>
      <w:hyperlink r:id="rId1161" w:history="1">
        <w:r w:rsidRPr="004B1006">
          <w:rPr>
            <w:rStyle w:val="Hyperlink"/>
            <w:lang w:val="en-GB"/>
          </w:rPr>
          <w:t>Mark Achtemichuk</w:t>
        </w:r>
      </w:hyperlink>
      <w:r w:rsidRPr="00A452F2">
        <w:rPr>
          <w:lang w:val="en-GB"/>
        </w:rPr>
        <w:t xml:space="preserve"> said in </w:t>
      </w:r>
      <w:hyperlink r:id="rId1162" w:history="1">
        <w:r w:rsidRPr="00A452F2">
          <w:rPr>
            <w:rStyle w:val="Hyperlink"/>
            <w:lang w:val="en-GB"/>
          </w:rPr>
          <w:t>this article</w:t>
        </w:r>
      </w:hyperlink>
      <w:r w:rsidRPr="00A452F2">
        <w:rPr>
          <w:lang w:val="en-GB"/>
        </w:rPr>
        <w:t>, use it carefully.</w:t>
      </w:r>
    </w:p>
    <w:p w14:paraId="5F1C8DD5" w14:textId="77777777" w:rsidR="0061072F" w:rsidRPr="00A452F2" w:rsidRDefault="0061072F" w:rsidP="0061072F">
      <w:pPr>
        <w:rPr>
          <w:lang w:val="en-GB"/>
        </w:rPr>
      </w:pPr>
      <w:r w:rsidRPr="00A452F2">
        <w:rPr>
          <w:lang w:val="en-GB"/>
        </w:rPr>
        <w:t>Since you have to increase overcommit ratio, how do you then prove that performance will not be affected as you drive utilization higher?</w:t>
      </w:r>
    </w:p>
    <w:p w14:paraId="657A125F" w14:textId="77777777" w:rsidR="0061072F" w:rsidRPr="00A452F2" w:rsidRDefault="0061072F" w:rsidP="00610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71FB93B" w14:textId="77777777" w:rsidR="0061072F" w:rsidRPr="00A452F2" w:rsidRDefault="0061072F" w:rsidP="00610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3711C36F" w14:textId="77777777" w:rsidR="0061072F" w:rsidRPr="00A452F2" w:rsidRDefault="0061072F" w:rsidP="0061072F">
      <w:pPr>
        <w:jc w:val="center"/>
        <w:rPr>
          <w:lang w:val="en-GB"/>
        </w:rPr>
      </w:pPr>
      <w:r>
        <w:rPr>
          <w:noProof/>
        </w:rPr>
        <w:drawing>
          <wp:inline distT="0" distB="0" distL="0" distR="0" wp14:anchorId="2BDEA8B4" wp14:editId="6571401C">
            <wp:extent cx="4476750" cy="2356003"/>
            <wp:effectExtent l="0" t="0" r="0" b="635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163"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F83393D" w14:textId="77777777" w:rsidR="0061072F" w:rsidRDefault="0061072F" w:rsidP="00610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2837B0AE" w14:textId="77777777"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lastRenderedPageBreak/>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164"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73C0B12A" w14:textId="56F2DE34" w:rsidR="00DC5F81" w:rsidRDefault="0006442E" w:rsidP="0006442E">
      <w:pPr>
        <w:rPr>
          <w:lang w:val="en-GB"/>
        </w:rPr>
      </w:pPr>
      <w:r>
        <w:rPr>
          <w:lang w:val="en-GB"/>
        </w:rPr>
        <w:t>What do you put in the “</w:t>
      </w:r>
      <w:r w:rsidRPr="0006442E">
        <w:rPr>
          <w:color w:val="00B0F0"/>
          <w:lang w:val="en-GB"/>
        </w:rPr>
        <w:t>Overall Monitoring</w:t>
      </w:r>
      <w:r>
        <w:rPr>
          <w:lang w:val="en-GB"/>
        </w:rPr>
        <w:t>” part?</w:t>
      </w:r>
    </w:p>
    <w:p w14:paraId="3E435E96" w14:textId="134EBB11" w:rsidR="0006442E" w:rsidRDefault="004F3DDB" w:rsidP="0006442E">
      <w:pPr>
        <w:rPr>
          <w:lang w:val="en-GB"/>
        </w:rPr>
      </w:pPr>
      <w:r>
        <w:rPr>
          <w:lang w:val="en-GB"/>
        </w:rPr>
        <w:t>That depends on the questions you need to answer. Here are typical questions for your consideration:</w:t>
      </w:r>
    </w:p>
    <w:p w14:paraId="4E3482C0" w14:textId="77777777" w:rsidR="00DA0B86" w:rsidRDefault="004F3DDB" w:rsidP="004F3DDB">
      <w:pPr>
        <w:pStyle w:val="Bullet"/>
        <w:rPr>
          <w:lang w:val="en-GB"/>
        </w:rPr>
      </w:pPr>
      <w:r>
        <w:rPr>
          <w:lang w:val="en-GB"/>
        </w:rPr>
        <w:t>We invested a lot of money on the new infrastructure. I</w:t>
      </w:r>
      <w:r w:rsidR="00D40095">
        <w:rPr>
          <w:lang w:val="en-GB"/>
        </w:rPr>
        <w:t>t has both more capacity and faster performance. I</w:t>
      </w:r>
      <w:r>
        <w:rPr>
          <w:lang w:val="en-GB"/>
        </w:rPr>
        <w:t>s it being used</w:t>
      </w:r>
      <w:r w:rsidR="00D40095">
        <w:rPr>
          <w:lang w:val="en-GB"/>
        </w:rPr>
        <w:t xml:space="preserve"> </w:t>
      </w:r>
      <w:r w:rsidR="00DA0B86">
        <w:rPr>
          <w:lang w:val="en-GB"/>
        </w:rPr>
        <w:t>well, yet delivering the promised performance?</w:t>
      </w:r>
    </w:p>
    <w:p w14:paraId="4E6B353F" w14:textId="5864ADB4" w:rsidR="004F3DDB" w:rsidRPr="00A452F2" w:rsidRDefault="00DA0B86" w:rsidP="004F3DDB">
      <w:pPr>
        <w:pStyle w:val="Bullet"/>
        <w:rPr>
          <w:lang w:val="en-GB"/>
        </w:rPr>
      </w:pPr>
      <w:r>
        <w:rPr>
          <w:lang w:val="en-GB"/>
        </w:rPr>
        <w:t xml:space="preserve">How is the migration coming along? Is it on track? </w:t>
      </w:r>
      <w:r w:rsidR="001E1183">
        <w:rPr>
          <w:lang w:val="en-GB"/>
        </w:rPr>
        <w:t xml:space="preserve">Since the infrastructure footprint of each VM changes due to faster environment, </w:t>
      </w:r>
      <w:r w:rsidR="00A52788">
        <w:rPr>
          <w:lang w:val="en-GB"/>
        </w:rPr>
        <w:t>software version changes and perhaps code changes, is the reality matching our expectation?</w:t>
      </w:r>
    </w:p>
    <w:p w14:paraId="3A97BB77" w14:textId="009AC404" w:rsidR="005077A5" w:rsidRDefault="005077A5" w:rsidP="00AC6E1E">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lastRenderedPageBreak/>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165"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2CDB246D" w:rsidR="00C6294D" w:rsidRPr="0086697E" w:rsidRDefault="0086697E" w:rsidP="00C6294D">
      <w:pPr>
        <w:pStyle w:val="BlankPage"/>
        <w:rPr>
          <w:i/>
          <w:iCs/>
          <w:lang w:val="en-GB"/>
        </w:rPr>
      </w:pPr>
      <w:r>
        <w:rPr>
          <w:i/>
          <w:iCs/>
          <w:lang w:val="en-GB"/>
        </w:rPr>
        <w:t>I</w:t>
      </w:r>
      <w:r w:rsidR="00BB7011">
        <w:rPr>
          <w:i/>
          <w:iCs/>
          <w:lang w:val="en-GB"/>
        </w:rPr>
        <w:t xml:space="preserve"> hope one day part 4 graduates from the book and live in VmwareOpsGuide.com completely…</w:t>
      </w:r>
    </w:p>
    <w:p w14:paraId="074BCAEB" w14:textId="3519B53D" w:rsidR="005077A5" w:rsidRPr="00A452F2" w:rsidRDefault="00C6294D" w:rsidP="00C6294D">
      <w:pPr>
        <w:tabs>
          <w:tab w:val="right" w:pos="10466"/>
        </w:tabs>
        <w:rPr>
          <w:lang w:val="en-GB"/>
        </w:rPr>
      </w:pPr>
      <w:r>
        <w:rPr>
          <w:lang w:val="en-GB"/>
        </w:rPr>
        <w:tab/>
      </w:r>
    </w:p>
    <w:p w14:paraId="6469523A" w14:textId="77777777" w:rsidR="0061072F" w:rsidRDefault="0061072F" w:rsidP="00AC6E1E">
      <w:pPr>
        <w:pStyle w:val="Heading3"/>
      </w:pPr>
      <w:r>
        <w:t>Green Operations (DRAFT)</w:t>
      </w:r>
    </w:p>
    <w:p w14:paraId="37846A31" w14:textId="77777777" w:rsidR="0061072F" w:rsidRPr="00852D78" w:rsidRDefault="0061072F" w:rsidP="0061072F">
      <w:pPr>
        <w:rPr>
          <w:color w:val="FF0000"/>
          <w:lang w:val="en-GB"/>
        </w:rPr>
      </w:pPr>
      <w:r w:rsidRPr="00852D78">
        <w:rPr>
          <w:color w:val="FF0000"/>
          <w:lang w:val="en-GB"/>
        </w:rPr>
        <w:t>[e1: this dashboard has been revamped in 8.6. Need to update]</w:t>
      </w:r>
    </w:p>
    <w:p w14:paraId="6DEA9B96" w14:textId="77777777" w:rsidR="0061072F" w:rsidRPr="00A16BA7" w:rsidRDefault="0061072F" w:rsidP="0061072F">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5C5FB5C3" w14:textId="77777777" w:rsidR="0061072F" w:rsidRPr="00A16BA7" w:rsidRDefault="0061072F" w:rsidP="0061072F">
      <w:pPr>
        <w:rPr>
          <w:lang w:val="en-AU"/>
        </w:rPr>
      </w:pPr>
      <w:r w:rsidRPr="00A16BA7">
        <w:rPr>
          <w:lang w:val="en-AU"/>
        </w:rPr>
        <w:t>We are not including the following in the above savings calculation:</w:t>
      </w:r>
    </w:p>
    <w:p w14:paraId="5ECCE5CF" w14:textId="77777777" w:rsidR="0061072F" w:rsidRPr="00A16BA7" w:rsidRDefault="0061072F" w:rsidP="0061072F">
      <w:pPr>
        <w:pStyle w:val="Bullet"/>
        <w:rPr>
          <w:lang w:val="en-AU"/>
        </w:rPr>
      </w:pPr>
      <w:r w:rsidRPr="00A16BA7">
        <w:rPr>
          <w:lang w:val="en-AU"/>
        </w:rPr>
        <w:t>Physical buildings and land. With virtualization, you consume less footprint. This means less physical rack.</w:t>
      </w:r>
    </w:p>
    <w:p w14:paraId="75992C95" w14:textId="77777777" w:rsidR="0061072F" w:rsidRPr="00A16BA7" w:rsidRDefault="0061072F" w:rsidP="0061072F">
      <w:pPr>
        <w:pStyle w:val="Bullet"/>
        <w:rPr>
          <w:lang w:val="en-AU"/>
        </w:rPr>
      </w:pPr>
      <w:r w:rsidRPr="00A16BA7">
        <w:rPr>
          <w:lang w:val="en-AU"/>
        </w:rPr>
        <w:t>Network equipment – Less physical servers mean less network ports. Because firewall, load balancers, IDS, IPS can be VM, you have less equipment.</w:t>
      </w:r>
    </w:p>
    <w:p w14:paraId="10505009" w14:textId="77777777" w:rsidR="0061072F" w:rsidRPr="00A16BA7" w:rsidRDefault="0061072F" w:rsidP="0061072F">
      <w:pPr>
        <w:pStyle w:val="Bullet"/>
        <w:rPr>
          <w:lang w:val="en-AU"/>
        </w:rPr>
      </w:pPr>
      <w:r w:rsidRPr="00A16BA7">
        <w:rPr>
          <w:lang w:val="en-AU"/>
        </w:rPr>
        <w:t>Other components like UPS, facilities, lighting, cooling and labour.</w:t>
      </w:r>
    </w:p>
    <w:p w14:paraId="741B1F24" w14:textId="77777777" w:rsidR="0061072F" w:rsidRDefault="0061072F" w:rsidP="00AC6E1E">
      <w:pPr>
        <w:pStyle w:val="Heading4"/>
      </w:pPr>
      <w:r>
        <w:t>Environment Savings</w:t>
      </w:r>
    </w:p>
    <w:p w14:paraId="4F8698EB" w14:textId="77777777" w:rsidR="0061072F" w:rsidRPr="00FA202C" w:rsidRDefault="0061072F" w:rsidP="0061072F">
      <w:pPr>
        <w:rPr>
          <w:rFonts w:ascii="Times New Roman" w:eastAsia="Times New Roman" w:hAnsi="Times New Roman" w:cs="Times New Roman"/>
          <w:sz w:val="24"/>
          <w:szCs w:val="24"/>
          <w:lang w:val="en-AU"/>
        </w:rPr>
      </w:pPr>
      <w:r w:rsidRPr="00FA202C">
        <w:rPr>
          <w:lang w:val="en-AU"/>
        </w:rPr>
        <w:t xml:space="preserve">This dashboard compares </w:t>
      </w:r>
      <w:r>
        <w:rPr>
          <w:lang w:val="en-AU"/>
        </w:rPr>
        <w:t>p</w:t>
      </w:r>
      <w:r w:rsidRPr="00FA202C">
        <w:rPr>
          <w:lang w:val="en-AU"/>
        </w:rPr>
        <w:t xml:space="preserve">hysical vs </w:t>
      </w:r>
      <w:r>
        <w:rPr>
          <w:lang w:val="en-AU"/>
        </w:rPr>
        <w:t>v</w:t>
      </w:r>
      <w:r w:rsidRPr="00FA202C">
        <w:rPr>
          <w:lang w:val="en-AU"/>
        </w:rPr>
        <w:t xml:space="preserve">irtual workloads. Physical means every single </w:t>
      </w:r>
      <w:r>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Pr>
          <w:lang w:val="en-AU"/>
        </w:rPr>
        <w:t>d</w:t>
      </w:r>
      <w:r w:rsidRPr="00FA202C">
        <w:rPr>
          <w:lang w:val="en-AU"/>
        </w:rPr>
        <w:t xml:space="preserve">ashboard compares power consumption of all the theoretical non-virtualized workloads with the actual power consumption of the ESXi hosts. </w:t>
      </w:r>
    </w:p>
    <w:p w14:paraId="79A55E7D" w14:textId="77777777" w:rsidR="0061072F" w:rsidRDefault="0061072F" w:rsidP="0061072F">
      <w:pPr>
        <w:rPr>
          <w:lang w:val="en-GB"/>
        </w:rPr>
      </w:pPr>
      <w:r w:rsidRPr="00D90A00">
        <w:rPr>
          <w:noProof/>
          <w:lang w:val="en-GB"/>
        </w:rPr>
        <w:lastRenderedPageBreak/>
        <w:drawing>
          <wp:inline distT="0" distB="0" distL="0" distR="0" wp14:anchorId="552E719F" wp14:editId="4B02CC5E">
            <wp:extent cx="6645910" cy="2940050"/>
            <wp:effectExtent l="0" t="0" r="0" b="6350"/>
            <wp:docPr id="1061" name="Picture 10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166"/>
                    <a:stretch>
                      <a:fillRect/>
                    </a:stretch>
                  </pic:blipFill>
                  <pic:spPr>
                    <a:xfrm>
                      <a:off x="0" y="0"/>
                      <a:ext cx="6645910" cy="2940050"/>
                    </a:xfrm>
                    <a:prstGeom prst="rect">
                      <a:avLst/>
                    </a:prstGeom>
                  </pic:spPr>
                </pic:pic>
              </a:graphicData>
            </a:graphic>
          </wp:inline>
        </w:drawing>
      </w:r>
    </w:p>
    <w:p w14:paraId="5826C98F" w14:textId="77777777" w:rsidR="0061072F" w:rsidRDefault="0061072F" w:rsidP="0061072F">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630F5F5E"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5FCA92F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9758E5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2DE33DD5"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01C7E920"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6D4734CF" w14:textId="77777777" w:rsidR="0061072F" w:rsidRPr="001D2D68" w:rsidRDefault="0061072F" w:rsidP="00AC6E1E">
      <w:pPr>
        <w:pStyle w:val="Heading4"/>
      </w:pPr>
      <w:r>
        <w:t>Environmental Impact</w:t>
      </w:r>
    </w:p>
    <w:p w14:paraId="5FC1CE47" w14:textId="77777777" w:rsidR="0061072F" w:rsidRPr="00457809" w:rsidRDefault="0061072F" w:rsidP="0061072F">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9136BE9" w14:textId="77777777" w:rsidR="0061072F" w:rsidRPr="00457809" w:rsidRDefault="0061072F" w:rsidP="0061072F">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167"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691F959F" w14:textId="77777777" w:rsidR="0061072F" w:rsidRDefault="0061072F" w:rsidP="0061072F">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VMs.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168" w:history="1">
        <w:r w:rsidRPr="000C364F">
          <w:rPr>
            <w:rStyle w:val="Hyperlink"/>
            <w:rFonts w:eastAsia="Times New Roman" w:cstheme="minorHAnsi"/>
            <w:lang w:val="en-AU"/>
          </w:rPr>
          <w:t>EPA</w:t>
        </w:r>
      </w:hyperlink>
      <w:r>
        <w:rPr>
          <w:lang w:val="en-AU"/>
        </w:rPr>
        <w:t xml:space="preserve"> multipliers, your are able to calculate using super 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7BBBD5A4" w14:textId="77777777" w:rsidR="0061072F" w:rsidRPr="00A16BA7" w:rsidRDefault="0061072F" w:rsidP="0061072F">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Pr>
          <w:lang w:val="en-AU"/>
        </w:rPr>
        <w:t>.</w:t>
      </w:r>
    </w:p>
    <w:p w14:paraId="6FFFEF75" w14:textId="77777777" w:rsidR="0061072F" w:rsidRPr="007C384C" w:rsidRDefault="0061072F" w:rsidP="0061072F">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48925783" w14:textId="77777777" w:rsidR="0061072F" w:rsidRDefault="0061072F" w:rsidP="00AC6E1E">
      <w:pPr>
        <w:pStyle w:val="Heading4"/>
      </w:pPr>
      <w:r>
        <w:t>Green Data Center Dashboard</w:t>
      </w:r>
    </w:p>
    <w:p w14:paraId="313407BF" w14:textId="77777777" w:rsidR="0061072F" w:rsidRDefault="0061072F" w:rsidP="0061072F">
      <w:pPr>
        <w:rPr>
          <w:lang w:val="en-AU"/>
        </w:rPr>
      </w:pPr>
      <w:r>
        <w:rPr>
          <w:lang w:val="en-GB"/>
        </w:rPr>
        <w:t xml:space="preserve">The Green Data C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VM in the environment was a physical server (based on average industry values for server power usage in KWh). A total tally of the physical server count and total power usage is reflected on the left representing the negative impact on Sustainability goals. </w:t>
      </w:r>
    </w:p>
    <w:p w14:paraId="3419E4FB" w14:textId="77777777" w:rsidR="0061072F" w:rsidRDefault="0061072F" w:rsidP="0061072F">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avoidance and power savings achieved with VMware virtualisation having consolidated this total number of physical workloads into VMs. This reflects a KPI for businesses to highlight on this executive view.</w:t>
      </w:r>
    </w:p>
    <w:p w14:paraId="60724CAB" w14:textId="77777777" w:rsidR="0061072F" w:rsidRDefault="0061072F" w:rsidP="0061072F">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1BF43402" w14:textId="77777777" w:rsidR="0061072F" w:rsidRDefault="0061072F" w:rsidP="0061072F">
      <w:pPr>
        <w:jc w:val="center"/>
        <w:rPr>
          <w:lang w:val="en-AU"/>
        </w:rPr>
      </w:pPr>
      <w:r w:rsidRPr="000A449C">
        <w:rPr>
          <w:noProof/>
          <w:lang w:val="en-AU"/>
        </w:rPr>
        <w:lastRenderedPageBreak/>
        <w:drawing>
          <wp:inline distT="0" distB="0" distL="0" distR="0" wp14:anchorId="2C737E41" wp14:editId="1E159125">
            <wp:extent cx="5760720" cy="3310790"/>
            <wp:effectExtent l="0" t="0" r="0" b="4445"/>
            <wp:docPr id="1063" name="Picture 1063"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169"/>
                    <a:stretch>
                      <a:fillRect/>
                    </a:stretch>
                  </pic:blipFill>
                  <pic:spPr>
                    <a:xfrm>
                      <a:off x="0" y="0"/>
                      <a:ext cx="5762471" cy="3311796"/>
                    </a:xfrm>
                    <a:prstGeom prst="rect">
                      <a:avLst/>
                    </a:prstGeom>
                  </pic:spPr>
                </pic:pic>
              </a:graphicData>
            </a:graphic>
          </wp:inline>
        </w:drawing>
      </w:r>
    </w:p>
    <w:p w14:paraId="027BFC2F" w14:textId="77777777" w:rsidR="0061072F" w:rsidRDefault="0061072F" w:rsidP="00AC6E1E">
      <w:pPr>
        <w:pStyle w:val="Heading4"/>
      </w:pPr>
      <w:r>
        <w:t>Identify Green Options to Run Workload Dashboard</w:t>
      </w:r>
    </w:p>
    <w:p w14:paraId="6986472D" w14:textId="77777777" w:rsidR="0061072F" w:rsidRDefault="0061072F" w:rsidP="0061072F">
      <w:pPr>
        <w:rPr>
          <w:lang w:val="en-AU"/>
        </w:rPr>
      </w:pPr>
      <w:r>
        <w:rPr>
          <w:lang w:val="en-AU"/>
        </w:rPr>
        <w:t>This dashboard is designed to be an interactive way to allow users to identify which VM’s, ESXi hosts and Compute Clusters are consuming the most power (Watts). The Geographical dashboard view allows representation of the various Green Data Center objects based on their “green score” KPI. ESXi hosts that are tagged by host hardware model details identified from object native metrics are also categorised on the bottom to help identify and compare power efficiencies for all hardware models in use.</w:t>
      </w:r>
    </w:p>
    <w:p w14:paraId="5F657AB7" w14:textId="77777777" w:rsidR="0061072F" w:rsidRDefault="0061072F" w:rsidP="0061072F">
      <w:pPr>
        <w:rPr>
          <w:lang w:val="en-AU"/>
        </w:rPr>
      </w:pPr>
      <w:r w:rsidRPr="00706746">
        <w:rPr>
          <w:b/>
          <w:bCs/>
          <w:lang w:val="en-AU"/>
        </w:rPr>
        <w:t>Note</w:t>
      </w:r>
      <w:r>
        <w:rPr>
          <w:lang w:val="en-AU"/>
        </w:rPr>
        <w:t>: Additional configuration will be required after importing the dashboard package to assign geographical tag against the ESXi hosts and editing their respective vendor model details. Refer to the import instructions for additional detail.</w:t>
      </w:r>
    </w:p>
    <w:p w14:paraId="5321A881" w14:textId="77777777" w:rsidR="0061072F" w:rsidRDefault="0061072F" w:rsidP="0061072F">
      <w:pPr>
        <w:jc w:val="center"/>
        <w:rPr>
          <w:lang w:val="en-AU"/>
        </w:rPr>
      </w:pPr>
      <w:r w:rsidRPr="001D45D5">
        <w:rPr>
          <w:noProof/>
          <w:lang w:val="en-AU"/>
        </w:rPr>
        <w:drawing>
          <wp:inline distT="0" distB="0" distL="0" distR="0" wp14:anchorId="7612A39B" wp14:editId="3C6DF18A">
            <wp:extent cx="5451754" cy="2727960"/>
            <wp:effectExtent l="0" t="0" r="0" b="0"/>
            <wp:docPr id="1064" name="Picture 10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170"/>
                    <a:stretch>
                      <a:fillRect/>
                    </a:stretch>
                  </pic:blipFill>
                  <pic:spPr>
                    <a:xfrm>
                      <a:off x="0" y="0"/>
                      <a:ext cx="5456005" cy="2730087"/>
                    </a:xfrm>
                    <a:prstGeom prst="rect">
                      <a:avLst/>
                    </a:prstGeom>
                  </pic:spPr>
                </pic:pic>
              </a:graphicData>
            </a:graphic>
          </wp:inline>
        </w:drawing>
      </w:r>
    </w:p>
    <w:p w14:paraId="4D4A3787" w14:textId="77777777" w:rsidR="0061072F" w:rsidRDefault="0061072F" w:rsidP="00AC6E1E">
      <w:pPr>
        <w:pStyle w:val="Heading4"/>
      </w:pPr>
      <w:r>
        <w:lastRenderedPageBreak/>
        <w:t>Distributed Power Management</w:t>
      </w:r>
    </w:p>
    <w:p w14:paraId="334107A4" w14:textId="77777777" w:rsidR="0061072F" w:rsidRPr="00DD7C17" w:rsidRDefault="0061072F" w:rsidP="0061072F">
      <w:pPr>
        <w:rPr>
          <w:lang w:val="en-GB"/>
        </w:rPr>
      </w:pPr>
      <w:r>
        <w:rPr>
          <w:lang w:val="en-GB"/>
        </w:rPr>
        <w:t xml:space="preserve">If you are using this feature, create a </w:t>
      </w:r>
      <w:r w:rsidRPr="00DD7C17">
        <w:rPr>
          <w:lang w:val="en-GB"/>
        </w:rPr>
        <w:t xml:space="preserve">custom dashboard to manage </w:t>
      </w:r>
      <w:r>
        <w:rPr>
          <w:lang w:val="en-GB"/>
        </w:rPr>
        <w:t xml:space="preserve">DPM </w:t>
      </w:r>
      <w:r w:rsidRPr="00DD7C17">
        <w:rPr>
          <w:lang w:val="en-GB"/>
        </w:rPr>
        <w:t xml:space="preserve">at scale, complementing the vCenter UI so the 2 work better together. </w:t>
      </w:r>
      <w:r>
        <w:rPr>
          <w:lang w:val="en-GB"/>
        </w:rPr>
        <w:t xml:space="preserve">No, I don’t mean using vRealize Operations to trigger DPM. I meant using it to prove that the DPM settings you set is what suits your operations. </w:t>
      </w:r>
    </w:p>
    <w:p w14:paraId="60CEF0FF" w14:textId="77777777" w:rsidR="0061072F" w:rsidRDefault="0061072F" w:rsidP="0061072F">
      <w:pPr>
        <w:rPr>
          <w:lang w:val="en-GB"/>
        </w:rPr>
      </w:pPr>
      <w:r>
        <w:rPr>
          <w:lang w:val="en-GB"/>
        </w:rPr>
        <w:t>For a start, l</w:t>
      </w:r>
      <w:r w:rsidRPr="00DD7C17">
        <w:rPr>
          <w:lang w:val="en-GB"/>
        </w:rPr>
        <w:t xml:space="preserve">ist all the clusters, with </w:t>
      </w:r>
      <w:r>
        <w:rPr>
          <w:lang w:val="en-GB"/>
        </w:rPr>
        <w:t xml:space="preserve">ability to </w:t>
      </w:r>
      <w:r w:rsidRPr="00DD7C17">
        <w:rPr>
          <w:lang w:val="en-GB"/>
        </w:rPr>
        <w:t xml:space="preserve">drill down to the hosts. Just because a cluster is low, does not mean you should DPM its hosts as there can be </w:t>
      </w:r>
      <w:r>
        <w:rPr>
          <w:lang w:val="en-GB"/>
        </w:rPr>
        <w:t>imbalance</w:t>
      </w:r>
      <w:r w:rsidRPr="00DD7C17">
        <w:rPr>
          <w:lang w:val="en-GB"/>
        </w:rPr>
        <w:t>. You can then add various analytics (such as percentile based) on both the cluster level and host level, so you can judge if you should act on it.</w:t>
      </w:r>
    </w:p>
    <w:p w14:paraId="7E005F58" w14:textId="77777777" w:rsidR="0061072F" w:rsidRPr="00DD7C17" w:rsidRDefault="0061072F" w:rsidP="0061072F">
      <w:pPr>
        <w:rPr>
          <w:lang w:val="en-GB"/>
        </w:rPr>
      </w:pPr>
      <w:r>
        <w:rPr>
          <w:lang w:val="en-GB"/>
        </w:rPr>
        <w:t>For the host, add the line chart showing when it’s powered off, so you know the date it was powered off and on.</w:t>
      </w:r>
    </w:p>
    <w:p w14:paraId="6F56A4B5" w14:textId="77777777" w:rsidR="0061072F" w:rsidRPr="00DD7C17" w:rsidRDefault="0061072F" w:rsidP="0061072F">
      <w:pPr>
        <w:rPr>
          <w:lang w:val="en-GB"/>
        </w:rPr>
      </w:pPr>
      <w:r w:rsidRPr="00DD7C17">
        <w:rPr>
          <w:lang w:val="en-GB"/>
        </w:rPr>
        <w:t xml:space="preserve">Based on </w:t>
      </w:r>
      <w:r w:rsidRPr="004F6FBF">
        <w:rPr>
          <w:b/>
          <w:bCs/>
          <w:color w:val="00B0F0"/>
          <w:lang w:val="en-GB"/>
        </w:rPr>
        <w:t>VMware vSphere 6.7 Clustering Deep Dive</w:t>
      </w:r>
      <w:r w:rsidRPr="007B607D">
        <w:rPr>
          <w:lang w:val="en-GB"/>
        </w:rPr>
        <w:t xml:space="preserve"> </w:t>
      </w:r>
      <w:r>
        <w:rPr>
          <w:lang w:val="en-GB"/>
        </w:rPr>
        <w:t xml:space="preserve">book </w:t>
      </w:r>
      <w:r w:rsidRPr="007B607D">
        <w:rPr>
          <w:lang w:val="en-GB"/>
        </w:rPr>
        <w:t xml:space="preserve">by </w:t>
      </w:r>
      <w:hyperlink r:id="rId1171" w:history="1">
        <w:r w:rsidRPr="00312816">
          <w:rPr>
            <w:rStyle w:val="Hyperlink"/>
            <w:lang w:val="en-GB"/>
          </w:rPr>
          <w:t>Frank Denneman</w:t>
        </w:r>
      </w:hyperlink>
      <w:r>
        <w:rPr>
          <w:rStyle w:val="Hyperlink"/>
          <w:lang w:val="en-GB"/>
        </w:rPr>
        <w:t>,</w:t>
      </w:r>
      <w:r w:rsidRPr="00A51733">
        <w:rPr>
          <w:lang w:val="en-GB"/>
        </w:rPr>
        <w:t xml:space="preserve"> </w:t>
      </w:r>
      <w:hyperlink r:id="rId1172" w:history="1">
        <w:r w:rsidRPr="00DA2D5A">
          <w:rPr>
            <w:rStyle w:val="Hyperlink"/>
            <w:lang w:val="en-GB"/>
          </w:rPr>
          <w:t>Dunca</w:t>
        </w:r>
        <w:r>
          <w:rPr>
            <w:rStyle w:val="Hyperlink"/>
            <w:lang w:val="en-GB"/>
          </w:rPr>
          <w:t>n Epping</w:t>
        </w:r>
      </w:hyperlink>
      <w:r>
        <w:rPr>
          <w:rStyle w:val="Hyperlink"/>
          <w:lang w:val="en-GB"/>
        </w:rPr>
        <w:t xml:space="preserve"> </w:t>
      </w:r>
      <w:r w:rsidRPr="00A51733">
        <w:rPr>
          <w:lang w:val="en-GB"/>
        </w:rPr>
        <w:t xml:space="preserve">and </w:t>
      </w:r>
      <w:hyperlink r:id="rId1173" w:history="1">
        <w:r w:rsidRPr="00A5472B">
          <w:rPr>
            <w:rStyle w:val="Hyperlink"/>
            <w:lang w:val="en-GB"/>
          </w:rPr>
          <w:t>Niels Hagoort</w:t>
        </w:r>
      </w:hyperlink>
      <w:r w:rsidRPr="00DD7C17">
        <w:rPr>
          <w:lang w:val="en-GB"/>
        </w:rPr>
        <w:t>, DPM only consider 40 minute</w:t>
      </w:r>
      <w:r>
        <w:rPr>
          <w:lang w:val="en-GB"/>
        </w:rPr>
        <w:t>s</w:t>
      </w:r>
      <w:r w:rsidRPr="00DD7C17">
        <w:rPr>
          <w:lang w:val="en-GB"/>
        </w:rPr>
        <w:t xml:space="preserve"> to decide. If you want to consider peak, such as weekly or monthly, then set the dashboard </w:t>
      </w:r>
      <w:r>
        <w:rPr>
          <w:lang w:val="en-GB"/>
        </w:rPr>
        <w:t>to show this longer period</w:t>
      </w:r>
      <w:r w:rsidRPr="00DD7C17">
        <w:rPr>
          <w:lang w:val="en-GB"/>
        </w:rPr>
        <w:t xml:space="preserve"> accordingly.</w:t>
      </w:r>
    </w:p>
    <w:p w14:paraId="69F9A9C4" w14:textId="77777777" w:rsidR="0061072F" w:rsidRPr="00DD7C17" w:rsidRDefault="0061072F" w:rsidP="0061072F">
      <w:pPr>
        <w:rPr>
          <w:lang w:val="en-GB"/>
        </w:rPr>
      </w:pPr>
      <w:r w:rsidRPr="00DD7C17">
        <w:rPr>
          <w:lang w:val="en-GB"/>
        </w:rPr>
        <w:t xml:space="preserve">DPM does not reveal the VM-level metric. You can't see what was the actual level of contention. In the </w:t>
      </w:r>
      <w:r>
        <w:rPr>
          <w:lang w:val="en-GB"/>
        </w:rPr>
        <w:t>vRealize Operations</w:t>
      </w:r>
      <w:r w:rsidRPr="00DD7C17">
        <w:rPr>
          <w:lang w:val="en-GB"/>
        </w:rPr>
        <w:t xml:space="preserve"> dashboard above, add VM-level aggregation. vR</w:t>
      </w:r>
      <w:r>
        <w:rPr>
          <w:lang w:val="en-GB"/>
        </w:rPr>
        <w:t>ealize</w:t>
      </w:r>
      <w:r w:rsidRPr="00DD7C17">
        <w:rPr>
          <w:lang w:val="en-GB"/>
        </w:rPr>
        <w:t xml:space="preserve"> Op</w:t>
      </w:r>
      <w:r>
        <w:rPr>
          <w:lang w:val="en-GB"/>
        </w:rPr>
        <w:t>eration</w:t>
      </w:r>
      <w:r w:rsidRPr="00DD7C17">
        <w:rPr>
          <w:lang w:val="en-GB"/>
        </w:rPr>
        <w:t xml:space="preserve">s 8.4 has a few built-in metrics for that. You can then see the impact if any VM was affected after you DPM their host. </w:t>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58265"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7" type="#_x0000_t202" style="position:absolute;margin-left:0;margin-top:0;width:2in;height:2in;z-index:25165826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6" w:name="_SDDC_vs_IaaS"/>
      <w:bookmarkEnd w:id="116"/>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1"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8"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174"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AC6E1E">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7"/>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75">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lastRenderedPageBreak/>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176">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w:t>
            </w:r>
            <w:r w:rsidRPr="000516C9">
              <w:lastRenderedPageBreak/>
              <w:t xml:space="preserve">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lastRenderedPageBreak/>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lastRenderedPageBreak/>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E7573A">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lastRenderedPageBreak/>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AC6E1E">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177">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178" w:history="1">
        <w:r w:rsidRPr="004066F4">
          <w:rPr>
            <w:rStyle w:val="Hyperlink"/>
          </w:rPr>
          <w:t>Ivan Pepelnjak</w:t>
        </w:r>
      </w:hyperlink>
      <w:r>
        <w:t xml:space="preserve">, an authority on data center networking architecture, states </w:t>
      </w:r>
      <w:hyperlink r:id="rId1179"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lastRenderedPageBreak/>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lastRenderedPageBreak/>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lastRenderedPageBreak/>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follows the VM. When a VM is vMotion-</w:t>
            </w:r>
            <w:r w:rsidRPr="00413675">
              <w:lastRenderedPageBreak/>
              <w:t xml:space="preserve">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180"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181" w:history="1">
        <w:r w:rsidR="006F527D" w:rsidRPr="006F527D">
          <w:rPr>
            <w:rStyle w:val="Hyperlink"/>
          </w:rPr>
          <w:t>here</w:t>
        </w:r>
      </w:hyperlink>
      <w:r w:rsidR="006F527D">
        <w:t xml:space="preserve">. He further </w:t>
      </w:r>
      <w:hyperlink r:id="rId1182"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lastRenderedPageBreak/>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49"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AC6E1E">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7BE701A7" w14:textId="11A5F95C" w:rsidR="003C2FF7" w:rsidRDefault="003C2FF7" w:rsidP="005E3364">
      <w:r>
        <w:t>Note that it calculates the present value. You can’t compare against historical data</w:t>
      </w:r>
      <w:r w:rsidR="00C55EDA">
        <w:t>.</w:t>
      </w:r>
      <w:r w:rsidR="00D34E0C">
        <w:t xml:space="preserve"> That means you can’t do things such as counting the number of times a</w:t>
      </w:r>
      <w:r w:rsidR="0077338C">
        <w:t xml:space="preserve">n object crosses a particular threshold. You can only set the value to 1 if the threshold is crossed. </w:t>
      </w:r>
      <w:r w:rsidR="00D6309D">
        <w:t xml:space="preserve">To see the total over time, use the </w:t>
      </w:r>
      <w:r w:rsidR="00406E09">
        <w:t xml:space="preserve">summation feature in View List. </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AC6E1E">
      <w:pPr>
        <w:pStyle w:val="Heading3"/>
      </w:pPr>
      <w:r>
        <w:lastRenderedPageBreak/>
        <w:t xml:space="preserve">How to Create a </w:t>
      </w:r>
      <w:r w:rsidR="00157A34" w:rsidRPr="002155C4">
        <w:t>Super Metric</w:t>
      </w:r>
    </w:p>
    <w:p w14:paraId="7522F999" w14:textId="7335FA21" w:rsidR="00157A34" w:rsidRDefault="00157A34" w:rsidP="00AC6E1E">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183"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AC6E1E">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184"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AC6E1E">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lastRenderedPageBreak/>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185"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AC6E1E">
      <w:pPr>
        <w:pStyle w:val="Heading4"/>
      </w:pPr>
      <w:r w:rsidRPr="004F4373">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186">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187">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AC6E1E">
      <w:pPr>
        <w:pStyle w:val="Heading3"/>
      </w:pPr>
      <w:r>
        <w:lastRenderedPageBreak/>
        <w:t>Examples</w:t>
      </w:r>
    </w:p>
    <w:p w14:paraId="3C9A822E" w14:textId="0214B278" w:rsidR="007B407C" w:rsidRDefault="007B407C" w:rsidP="007B407C">
      <w:pPr>
        <w:rPr>
          <w:lang w:val="en-GB"/>
        </w:rPr>
      </w:pPr>
      <w:r>
        <w:t xml:space="preserve">I will provide some examples demonstrating the various features of super metrics </w:t>
      </w:r>
      <w:hyperlink r:id="rId1188"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189"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AC6E1E">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E7573A">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E7573A">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E7573A">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E7573A">
      <w:pPr>
        <w:pStyle w:val="Heading5"/>
        <w:rPr>
          <w:shd w:val="clear" w:color="auto" w:fill="FFFFFF"/>
          <w:lang w:eastAsia="en-SG"/>
        </w:rPr>
      </w:pPr>
      <w:r>
        <w:rPr>
          <w:shd w:val="clear" w:color="auto" w:fill="FFFFFF"/>
          <w:lang w:eastAsia="en-SG"/>
        </w:rPr>
        <w:lastRenderedPageBreak/>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AC6E1E">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lastRenderedPageBreak/>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AC6E1E">
      <w:pPr>
        <w:pStyle w:val="Heading4"/>
      </w:pPr>
      <w:r w:rsidRPr="004F4373">
        <w:t>If</w:t>
      </w:r>
      <w:r w:rsidR="004F7262">
        <w:t xml:space="preserve"> Then E</w:t>
      </w:r>
      <w:r w:rsidRPr="004F4373">
        <w:t>lse</w:t>
      </w:r>
    </w:p>
    <w:p w14:paraId="05DD6C7A" w14:textId="47B6DA11"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lastRenderedPageBreak/>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AC6E1E">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0"/>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AC6E1E">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AC6E1E">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lastRenderedPageBreak/>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AC6E1E">
      <w:pPr>
        <w:pStyle w:val="Heading4"/>
      </w:pPr>
      <w:bookmarkStart w:id="117" w:name="_Weighted_KPI"/>
      <w:bookmarkEnd w:id="117"/>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1"/>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lastRenderedPageBreak/>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E7573A">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E7573A">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18"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lastRenderedPageBreak/>
        <w:t>The constant 50 i</w:t>
      </w:r>
      <w:bookmarkEnd w:id="118"/>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573A">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573A">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E7573A">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lastRenderedPageBreak/>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2"/>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193" w:history="1">
        <w:r w:rsidRPr="008828C9">
          <w:rPr>
            <w:rStyle w:val="Hyperlink"/>
          </w:rPr>
          <w:t>Gautam Kumar</w:t>
        </w:r>
      </w:hyperlink>
      <w:r>
        <w:t xml:space="preserve"> and </w:t>
      </w:r>
      <w:hyperlink r:id="rId1194" w:history="1">
        <w:r w:rsidRPr="003A1156">
          <w:rPr>
            <w:rStyle w:val="Hyperlink"/>
          </w:rPr>
          <w:t>Artavazd Amirkhanyan</w:t>
        </w:r>
      </w:hyperlink>
      <w:r w:rsidR="002767F5">
        <w:t>.</w:t>
      </w:r>
    </w:p>
    <w:p w14:paraId="053F0C94" w14:textId="17879ABF" w:rsidR="002B28F5" w:rsidRDefault="002B28F5" w:rsidP="00AC6E1E">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2CE876A7"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t>
      </w:r>
      <w:r w:rsidR="00D540C4">
        <w:rPr>
          <w:lang w:val="en-GB"/>
        </w:rPr>
        <w:t xml:space="preserve">In this </w:t>
      </w:r>
      <w:r w:rsidR="00DE560C">
        <w:rPr>
          <w:lang w:val="en-GB"/>
        </w:rPr>
        <w:t xml:space="preserve">case, none of the counters from Windows/Linux will be available in vRealize Operations, unless we install another agent (e.g. Telegraf). </w:t>
      </w:r>
      <w:r>
        <w:rPr>
          <w:lang w:val="en-GB"/>
        </w:rPr>
        <w:t>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lastRenderedPageBreak/>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195"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96"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197">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58244"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AC6E1E">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lastRenderedPageBreak/>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AC6E1E">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AC6E1E">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198">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199">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lastRenderedPageBreak/>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200"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201">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202">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203">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204">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lastRenderedPageBreak/>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205"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AC6E1E">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206">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207">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208">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lastRenderedPageBreak/>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209">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210">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AC6E1E">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211">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212">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lastRenderedPageBreak/>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213">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214">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AC6E1E">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215"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AC6E1E">
      <w:pPr>
        <w:pStyle w:val="Heading4"/>
      </w:pPr>
      <w:r w:rsidRPr="0057461C">
        <w:lastRenderedPageBreak/>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216">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217">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lastRenderedPageBreak/>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218"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219"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220">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221"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222"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22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lastRenderedPageBreak/>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224"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AC6E1E">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225" w:history="1">
        <w:r w:rsidRPr="00DC242A">
          <w:rPr>
            <w:rStyle w:val="Hyperlink"/>
          </w:rPr>
          <w:t>this blog</w:t>
        </w:r>
      </w:hyperlink>
      <w:r>
        <w:t xml:space="preserve"> by </w:t>
      </w:r>
      <w:hyperlink r:id="rId1226" w:history="1">
        <w:r w:rsidRPr="00DC242A">
          <w:rPr>
            <w:rStyle w:val="Hyperlink"/>
          </w:rPr>
          <w:t>Julie Roman</w:t>
        </w:r>
      </w:hyperlink>
      <w:r>
        <w:t xml:space="preserve">. </w:t>
      </w:r>
    </w:p>
    <w:p w14:paraId="717A07B9" w14:textId="6C34B495" w:rsidR="00D84DC2" w:rsidRDefault="00D84DC2" w:rsidP="00AC6E1E">
      <w:pPr>
        <w:pStyle w:val="Heading4"/>
      </w:pPr>
      <w:r>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7"/>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AC6E1E">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AC6E1E">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228">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229">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230">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231">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232"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233">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234">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235">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236">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237"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238"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239">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240">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AC6E1E">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24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lastRenderedPageBreak/>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242">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243"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244"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24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246">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lastRenderedPageBreak/>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247">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248">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249">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250">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251">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252">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AC6E1E">
      <w:pPr>
        <w:pStyle w:val="Heading4"/>
      </w:pPr>
      <w:r>
        <w:lastRenderedPageBreak/>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253"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254">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255">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lastRenderedPageBreak/>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3"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56">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257"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258">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9" w:name="_Hlk68161859"/>
      <w:r w:rsidRPr="00480E89">
        <w:rPr>
          <w:color w:val="00B0F0"/>
        </w:rPr>
        <w:t xml:space="preserve">vmw_vr_ops_category </w:t>
      </w:r>
      <w:bookmarkEnd w:id="119"/>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AC6E1E">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lastRenderedPageBreak/>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259"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260">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261">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lastRenderedPageBreak/>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262">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263"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264">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265"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266"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AC6E1E">
      <w:pPr>
        <w:pStyle w:val="Heading4"/>
      </w:pPr>
      <w:r>
        <w:lastRenderedPageBreak/>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7"/>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AC6E1E">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8"/>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5EE3FA18" w14:textId="6AD6EAE9" w:rsidR="002A270C" w:rsidRDefault="002A270C" w:rsidP="00B373E2">
      <w:pPr>
        <w:pStyle w:val="Heading2"/>
      </w:pPr>
      <w:bookmarkStart w:id="120" w:name="_VDI_&amp;_DaaS"/>
      <w:bookmarkEnd w:id="120"/>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68"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1"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AC6E1E">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lastRenderedPageBreak/>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69"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E11A39">
            <w:pPr>
              <w:pStyle w:val="Tablecontent"/>
              <w:numPr>
                <w:ilvl w:val="0"/>
                <w:numId w:val="40"/>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E11A39">
            <w:pPr>
              <w:pStyle w:val="Tablecontent"/>
              <w:numPr>
                <w:ilvl w:val="0"/>
                <w:numId w:val="40"/>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E11A39">
            <w:pPr>
              <w:pStyle w:val="Tablecontent"/>
              <w:numPr>
                <w:ilvl w:val="0"/>
                <w:numId w:val="40"/>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E11A39">
            <w:pPr>
              <w:pStyle w:val="Tablecontent"/>
              <w:numPr>
                <w:ilvl w:val="0"/>
                <w:numId w:val="40"/>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70"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lastRenderedPageBreak/>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AC6E1E">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EF0E9E" w:rsidP="00006F22">
      <w:hyperlink r:id="rId1271"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2"/>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73"/>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4"/>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5"/>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6"/>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AC6E1E">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7"/>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8"/>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79"/>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AC6E1E">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80"/>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81"/>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82"/>
                    <a:stretch>
                      <a:fillRect/>
                    </a:stretch>
                  </pic:blipFill>
                  <pic:spPr>
                    <a:xfrm>
                      <a:off x="0" y="0"/>
                      <a:ext cx="6645910" cy="3107055"/>
                    </a:xfrm>
                    <a:prstGeom prst="rect">
                      <a:avLst/>
                    </a:prstGeom>
                  </pic:spPr>
                </pic:pic>
              </a:graphicData>
            </a:graphic>
          </wp:inline>
        </w:drawing>
      </w:r>
    </w:p>
    <w:p w14:paraId="17205F83" w14:textId="7B91E047" w:rsidR="002B69A7" w:rsidRDefault="002B69A7" w:rsidP="00AC6E1E">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83"/>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84"/>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85"/>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AC6E1E">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6"/>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7"/>
                    <a:stretch>
                      <a:fillRect/>
                    </a:stretch>
                  </pic:blipFill>
                  <pic:spPr>
                    <a:xfrm>
                      <a:off x="0" y="0"/>
                      <a:ext cx="6645910" cy="3161665"/>
                    </a:xfrm>
                    <a:prstGeom prst="rect">
                      <a:avLst/>
                    </a:prstGeom>
                  </pic:spPr>
                </pic:pic>
              </a:graphicData>
            </a:graphic>
          </wp:inline>
        </w:drawing>
      </w:r>
    </w:p>
    <w:p w14:paraId="028CBAE6" w14:textId="54F5E2B4" w:rsidR="000B23F9" w:rsidRDefault="000B23F9" w:rsidP="00AC6E1E">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lastRenderedPageBreak/>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E7573A">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88"/>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89"/>
                    <a:stretch>
                      <a:fillRect/>
                    </a:stretch>
                  </pic:blipFill>
                  <pic:spPr>
                    <a:xfrm>
                      <a:off x="0" y="0"/>
                      <a:ext cx="2325600" cy="2606400"/>
                    </a:xfrm>
                    <a:prstGeom prst="rect">
                      <a:avLst/>
                    </a:prstGeom>
                  </pic:spPr>
                </pic:pic>
              </a:graphicData>
            </a:graphic>
          </wp:inline>
        </w:drawing>
      </w:r>
    </w:p>
    <w:p w14:paraId="68E86738" w14:textId="1F1148E7" w:rsidR="001716EE" w:rsidRDefault="001716EE" w:rsidP="00AC6E1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90"/>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AC6E1E">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91"/>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lastRenderedPageBreak/>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AC6E1E">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E7573A">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92"/>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lastRenderedPageBreak/>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93"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E7573A">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94"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95"/>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lastRenderedPageBreak/>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E7573A">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96"/>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lastRenderedPageBreak/>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E7573A">
      <w:pPr>
        <w:pStyle w:val="Heading5"/>
      </w:pPr>
      <w:r>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297"/>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AC6E1E">
      <w:pPr>
        <w:pStyle w:val="Heading4"/>
      </w:pPr>
      <w:r>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lastRenderedPageBreak/>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AC6E1E">
      <w:pPr>
        <w:pStyle w:val="Heading4"/>
      </w:pPr>
      <w:bookmarkStart w:id="121" w:name="_RDS_Session"/>
      <w:bookmarkEnd w:id="121"/>
      <w:r>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298"/>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lastRenderedPageBreak/>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299"/>
                    <a:stretch>
                      <a:fillRect/>
                    </a:stretch>
                  </pic:blipFill>
                  <pic:spPr>
                    <a:xfrm>
                      <a:off x="0" y="0"/>
                      <a:ext cx="6645910" cy="3564890"/>
                    </a:xfrm>
                    <a:prstGeom prst="rect">
                      <a:avLst/>
                    </a:prstGeom>
                  </pic:spPr>
                </pic:pic>
              </a:graphicData>
            </a:graphic>
          </wp:inline>
        </w:drawing>
      </w:r>
    </w:p>
    <w:p w14:paraId="1736E891" w14:textId="77777777" w:rsidR="00FD0EBC" w:rsidRDefault="00FD0EBC" w:rsidP="00E7573A">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sessions share the same Windows. The first user logging into Windows takes the biggest performance hit because Windows has to load all GPO policies, system settings, and services that load at </w:t>
            </w:r>
            <w:r>
              <w:lastRenderedPageBreak/>
              <w:t>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lastRenderedPageBreak/>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E7573A">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300"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AC6E1E">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lastRenderedPageBreak/>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E7573A">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E7573A">
      <w:pPr>
        <w:pStyle w:val="Heading5"/>
      </w:pPr>
      <w:r>
        <w:lastRenderedPageBreak/>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AC6E1E">
      <w:pPr>
        <w:pStyle w:val="Heading4"/>
      </w:pPr>
      <w:bookmarkStart w:id="122" w:name="_RDS_Farm"/>
      <w:bookmarkEnd w:id="122"/>
      <w:r>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lastRenderedPageBreak/>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301"/>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302"/>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E7573A">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E7573A">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lastRenderedPageBreak/>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E7573A">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AC6E1E">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E7573A">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E7573A">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AC6E1E">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E7573A">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lastRenderedPageBreak/>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E7573A">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lastRenderedPageBreak/>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t xml:space="preserve">The disparity metrics are not applicable as there are bounds to be disparity among users. </w:t>
      </w:r>
    </w:p>
    <w:p w14:paraId="124A36E0" w14:textId="77777777" w:rsidR="00FD0EBC" w:rsidRDefault="00FD0EBC" w:rsidP="00AC6E1E">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E7573A">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E7573A">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E7573A">
      <w:pPr>
        <w:pStyle w:val="Heading5"/>
      </w:pPr>
      <w:r>
        <w:lastRenderedPageBreak/>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AC6E1E">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AC6E1E">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lastRenderedPageBreak/>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lastRenderedPageBreak/>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AC6E1E">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lastRenderedPageBreak/>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303">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lastRenderedPageBreak/>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E11A39">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E11A39">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E11A39">
      <w:pPr>
        <w:pStyle w:val="ListParagraph"/>
        <w:keepLines w:val="0"/>
        <w:numPr>
          <w:ilvl w:val="0"/>
          <w:numId w:val="39"/>
        </w:numPr>
        <w:suppressAutoHyphens w:val="0"/>
        <w:spacing w:before="0" w:after="160"/>
      </w:pPr>
      <w:r>
        <w:t>Used = Already Used + Connected + Disconnected + Unassigned user connected + Unassigned user disconnected</w:t>
      </w:r>
    </w:p>
    <w:p w14:paraId="1402C249" w14:textId="77777777" w:rsidR="007A1150" w:rsidRDefault="007A1150" w:rsidP="00E11A39">
      <w:pPr>
        <w:pStyle w:val="ListParagraph"/>
        <w:keepLines w:val="0"/>
        <w:numPr>
          <w:ilvl w:val="0"/>
          <w:numId w:val="39"/>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E7573A">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E7573A">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E3D4D9A" w14:textId="77777777" w:rsidR="007A1150" w:rsidRDefault="007A1150" w:rsidP="00E7573A">
      <w:pPr>
        <w:pStyle w:val="Heading5"/>
      </w:pPr>
      <w:r>
        <w:lastRenderedPageBreak/>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304" w:history="1">
        <w:hyperlink r:id="rId1305" w:history="1">
          <w:r w:rsidRPr="00F03367">
            <w:rPr>
              <w:rStyle w:val="Hyperlink"/>
              <w:lang w:val="en-GB"/>
            </w:rPr>
            <w:t>status</w:t>
          </w:r>
        </w:hyperlink>
      </w:hyperlink>
      <w:r>
        <w:rPr>
          <w:lang w:val="en-GB"/>
        </w:rPr>
        <w:t xml:space="preserve">. </w:t>
      </w:r>
    </w:p>
    <w:p w14:paraId="153E2580" w14:textId="1AE99FEA" w:rsidR="007A1150" w:rsidRDefault="007A1150" w:rsidP="00AC6E1E">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306"/>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lastRenderedPageBreak/>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307"/>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308"/>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E7573A">
      <w:pPr>
        <w:pStyle w:val="Heading5"/>
        <w:numPr>
          <w:ilvl w:val="0"/>
          <w:numId w:val="0"/>
        </w:numPr>
      </w:pPr>
      <w:r>
        <w:lastRenderedPageBreak/>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E7573A">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E7573A">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E11A39">
            <w:pPr>
              <w:pStyle w:val="Tablecontent"/>
              <w:numPr>
                <w:ilvl w:val="0"/>
                <w:numId w:val="5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E11A39">
            <w:pPr>
              <w:pStyle w:val="Tablecontent"/>
              <w:numPr>
                <w:ilvl w:val="0"/>
                <w:numId w:val="51"/>
              </w:numPr>
            </w:pPr>
            <w:r>
              <w:lastRenderedPageBreak/>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lastRenderedPageBreak/>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E7573A">
      <w:pPr>
        <w:pStyle w:val="Heading5"/>
      </w:pPr>
      <w:r>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ED2E002" w14:textId="1D7D8ED0" w:rsidR="007A1150" w:rsidRDefault="007F636E" w:rsidP="00F97799">
            <w:pPr>
              <w:pStyle w:val="Tablecontent"/>
            </w:pPr>
            <w:r>
              <w:t>The</w:t>
            </w:r>
            <w:r w:rsidR="007A1150">
              <w:t xml:space="preserve"> Connection Server cannot establish communication with </w:t>
            </w:r>
            <w:r w:rsidR="007A1150">
              <w:rPr>
                <w:rStyle w:val="ph"/>
              </w:rPr>
              <w:t>Horizon Agent</w:t>
            </w:r>
            <w:r w:rsidR="007A1150">
              <w:t xml:space="preserve"> on a VM. </w:t>
            </w:r>
            <w:r w:rsidR="00A92EED">
              <w:t>There are a few possibilities why:</w:t>
            </w:r>
          </w:p>
          <w:p w14:paraId="0B18B635" w14:textId="5269E7A2" w:rsidR="00A92EED" w:rsidRDefault="00A36AC0" w:rsidP="00E11A39">
            <w:pPr>
              <w:pStyle w:val="Tablecontent"/>
              <w:numPr>
                <w:ilvl w:val="0"/>
                <w:numId w:val="69"/>
              </w:numPr>
            </w:pPr>
            <w:r>
              <w:t xml:space="preserve">The </w:t>
            </w:r>
            <w:r w:rsidR="00A92EED">
              <w:t>VM is unresponsive.</w:t>
            </w:r>
          </w:p>
          <w:p w14:paraId="0CBC1F02" w14:textId="13FC0E89" w:rsidR="00A92EED" w:rsidRDefault="00A36AC0" w:rsidP="00E11A39">
            <w:pPr>
              <w:pStyle w:val="Tablecontent"/>
              <w:numPr>
                <w:ilvl w:val="0"/>
                <w:numId w:val="69"/>
              </w:numPr>
            </w:pPr>
            <w:r>
              <w:t xml:space="preserve">Windows or Linux </w:t>
            </w:r>
            <w:r w:rsidR="00A92EED">
              <w:t>freezes or fails.</w:t>
            </w:r>
          </w:p>
          <w:p w14:paraId="5EB2E717" w14:textId="103D0B77" w:rsidR="00A92EED" w:rsidRDefault="00A36AC0" w:rsidP="00E11A39">
            <w:pPr>
              <w:pStyle w:val="Tablecontent"/>
              <w:numPr>
                <w:ilvl w:val="0"/>
                <w:numId w:val="69"/>
              </w:numPr>
            </w:pPr>
            <w:r>
              <w:t xml:space="preserve">Guest OS </w:t>
            </w:r>
            <w:r w:rsidR="00A92EED">
              <w:t>shuts down or boots up, the agent service is not running.</w:t>
            </w:r>
          </w:p>
          <w:p w14:paraId="10583F37" w14:textId="687AA06F" w:rsidR="00A92EED" w:rsidRDefault="00A92EED" w:rsidP="00E11A39">
            <w:pPr>
              <w:pStyle w:val="Tablecontent"/>
              <w:numPr>
                <w:ilvl w:val="0"/>
                <w:numId w:val="69"/>
              </w:numPr>
            </w:pPr>
            <w:r>
              <w:t xml:space="preserve">Incorrect network configuration or connection issues between Connection Server and </w:t>
            </w:r>
            <w:r w:rsidR="001E500A">
              <w:t xml:space="preserve">the </w:t>
            </w:r>
            <w:r>
              <w:t>Agent.</w:t>
            </w:r>
          </w:p>
          <w:p w14:paraId="0B940F70" w14:textId="1F1970C3" w:rsidR="00A92EED" w:rsidRDefault="00A92EED" w:rsidP="00E11A39">
            <w:pPr>
              <w:pStyle w:val="Tablecontent"/>
              <w:numPr>
                <w:ilvl w:val="0"/>
                <w:numId w:val="69"/>
              </w:numPr>
            </w:pPr>
            <w:r>
              <w:t>Lookup failure on the machine for the DNS name of the Connection Server host.</w:t>
            </w:r>
          </w:p>
          <w:p w14:paraId="6B088100" w14:textId="3F849C4A" w:rsidR="00A92EED" w:rsidRDefault="00A92EED" w:rsidP="00E11A39">
            <w:pPr>
              <w:pStyle w:val="Tablecontent"/>
              <w:numPr>
                <w:ilvl w:val="0"/>
                <w:numId w:val="69"/>
              </w:numPr>
            </w:pPr>
            <w:r>
              <w:t>Network issues in the Infra for the VDI network.</w:t>
            </w:r>
          </w:p>
          <w:p w14:paraId="67EF5CBA" w14:textId="50377FD8" w:rsidR="00A92EED" w:rsidRDefault="00A92EED" w:rsidP="00E11A39">
            <w:pPr>
              <w:pStyle w:val="Tablecontent"/>
              <w:numPr>
                <w:ilvl w:val="0"/>
                <w:numId w:val="69"/>
              </w:numPr>
            </w:pPr>
            <w:r>
              <w:t>DHCP server issues.</w:t>
            </w:r>
          </w:p>
          <w:p w14:paraId="7F942120" w14:textId="04DE65AB" w:rsidR="00A92EED" w:rsidRDefault="00A92EED" w:rsidP="00E11A39">
            <w:pPr>
              <w:pStyle w:val="Tablecontent"/>
              <w:numPr>
                <w:ilvl w:val="0"/>
                <w:numId w:val="69"/>
              </w:numPr>
            </w:pPr>
            <w:r>
              <w:t>The ports for JMS, RDP, or AJP13 communication being blocked by firewall rules.</w:t>
            </w:r>
          </w:p>
          <w:p w14:paraId="39FD6F85" w14:textId="1006F29F" w:rsidR="00A92EED" w:rsidRDefault="00A92EED" w:rsidP="00E11A39">
            <w:pPr>
              <w:pStyle w:val="Tablecontent"/>
              <w:numPr>
                <w:ilvl w:val="0"/>
                <w:numId w:val="69"/>
              </w:numPr>
            </w:pPr>
            <w:r>
              <w:t>The failure of the JMS router on the Connection Server host.</w:t>
            </w:r>
          </w:p>
          <w:p w14:paraId="506A67E9" w14:textId="4E164FC2" w:rsidR="00A92EED" w:rsidRDefault="001E500A" w:rsidP="00F97799">
            <w:pPr>
              <w:pStyle w:val="Tablecontent"/>
            </w:pPr>
            <w:r>
              <w:t>L</w:t>
            </w:r>
            <w:r w:rsidR="00A92EED">
              <w:t>ook into the affected VM debug logs to get more insights, and it might differ for every case.</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387976E5" w:rsidR="007A1150" w:rsidRDefault="007F636E" w:rsidP="00F97799">
            <w:pPr>
              <w:pStyle w:val="Tablecontent"/>
            </w:pPr>
            <w:r>
              <w:t xml:space="preserve">The </w:t>
            </w:r>
            <w:r w:rsidR="007A1150">
              <w:t xml:space="preserve">Connection Server is waiting to establish communication with </w:t>
            </w:r>
            <w:r w:rsidR="007A1150">
              <w:rPr>
                <w:rStyle w:val="ph"/>
              </w:rPr>
              <w:t>Horizon Agent</w:t>
            </w:r>
            <w:r w:rsidR="007A1150">
              <w:t xml:space="preserve"> on a VM in a manual pool. M</w:t>
            </w:r>
            <w:r w:rsidR="007A1150"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309"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AC6E1E">
      <w:pPr>
        <w:pStyle w:val="Heading4"/>
      </w:pPr>
      <w:r>
        <w:lastRenderedPageBreak/>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310"/>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AC6E1E">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lastRenderedPageBreak/>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311"/>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AC6E1E">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E7573A">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E7573A">
      <w:pPr>
        <w:pStyle w:val="Heading6"/>
      </w:pPr>
      <w:r>
        <w:lastRenderedPageBreak/>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312"/>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E7573A">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313"/>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E7573A">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314"/>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lastRenderedPageBreak/>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315"/>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316"/>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317"/>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E7573A">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lastRenderedPageBreak/>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318"/>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E7573A">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319"/>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lastRenderedPageBreak/>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320"/>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E7573A">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321"/>
                    <a:stretch>
                      <a:fillRect/>
                    </a:stretch>
                  </pic:blipFill>
                  <pic:spPr>
                    <a:xfrm>
                      <a:off x="0" y="0"/>
                      <a:ext cx="6645910" cy="1673860"/>
                    </a:xfrm>
                    <a:prstGeom prst="rect">
                      <a:avLst/>
                    </a:prstGeom>
                  </pic:spPr>
                </pic:pic>
              </a:graphicData>
            </a:graphic>
          </wp:inline>
        </w:drawing>
      </w:r>
    </w:p>
    <w:p w14:paraId="41F1DCA0" w14:textId="78A574AF" w:rsidR="00621C96" w:rsidRDefault="00621C96" w:rsidP="00AC6E1E">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lastRenderedPageBreak/>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E7573A">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322"/>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323"/>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324"/>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325"/>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lastRenderedPageBreak/>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326"/>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E7573A">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327"/>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E7573A">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lastRenderedPageBreak/>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328"/>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7573A">
      <w:pPr>
        <w:pStyle w:val="Heading6"/>
      </w:pPr>
      <w: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329"/>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7573A">
      <w:pPr>
        <w:pStyle w:val="Heading6"/>
      </w:pPr>
      <w:r>
        <w:t>CPU</w:t>
      </w:r>
      <w:r w:rsidR="00E42880">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330"/>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lastRenderedPageBreak/>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331"/>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E7573A">
      <w:pPr>
        <w:pStyle w:val="Heading6"/>
      </w:pPr>
      <w: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332"/>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E7573A">
      <w:pPr>
        <w:pStyle w:val="Heading6"/>
      </w:pPr>
      <w:r>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333"/>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lastRenderedPageBreak/>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334"/>
                    <a:stretch>
                      <a:fillRect/>
                    </a:stretch>
                  </pic:blipFill>
                  <pic:spPr>
                    <a:xfrm>
                      <a:off x="0" y="0"/>
                      <a:ext cx="6044400" cy="1951200"/>
                    </a:xfrm>
                    <a:prstGeom prst="rect">
                      <a:avLst/>
                    </a:prstGeom>
                  </pic:spPr>
                </pic:pic>
              </a:graphicData>
            </a:graphic>
          </wp:inline>
        </w:drawing>
      </w:r>
    </w:p>
    <w:p w14:paraId="321CDF03" w14:textId="57FEECDC" w:rsidR="00EE245A" w:rsidRDefault="00EE245A" w:rsidP="00E7573A">
      <w:pPr>
        <w:pStyle w:val="Heading6"/>
      </w:pPr>
      <w: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335"/>
                    <a:stretch>
                      <a:fillRect/>
                    </a:stretch>
                  </pic:blipFill>
                  <pic:spPr>
                    <a:xfrm>
                      <a:off x="0" y="0"/>
                      <a:ext cx="5652000" cy="1594800"/>
                    </a:xfrm>
                    <a:prstGeom prst="rect">
                      <a:avLst/>
                    </a:prstGeom>
                  </pic:spPr>
                </pic:pic>
              </a:graphicData>
            </a:graphic>
          </wp:inline>
        </w:drawing>
      </w:r>
    </w:p>
    <w:p w14:paraId="79A22DBE" w14:textId="38939181" w:rsidR="002E4C3F" w:rsidRDefault="002E4C3F" w:rsidP="00AC6E1E">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E7573A">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E7573A">
      <w:pPr>
        <w:pStyle w:val="Heading6"/>
      </w:pPr>
      <w: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336"/>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E7573A">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lastRenderedPageBreak/>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337"/>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338"/>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E7573A">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9"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40">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1"/>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E7573A">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42"/>
                    <a:stretch>
                      <a:fillRect/>
                    </a:stretch>
                  </pic:blipFill>
                  <pic:spPr>
                    <a:xfrm>
                      <a:off x="0" y="0"/>
                      <a:ext cx="6645910" cy="2997835"/>
                    </a:xfrm>
                    <a:prstGeom prst="rect">
                      <a:avLst/>
                    </a:prstGeom>
                  </pic:spPr>
                </pic:pic>
              </a:graphicData>
            </a:graphic>
          </wp:inline>
        </w:drawing>
      </w:r>
    </w:p>
    <w:p w14:paraId="23786922" w14:textId="46BF7A91" w:rsidR="00646884" w:rsidRDefault="00646884" w:rsidP="00E7573A">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43"/>
                    <a:stretch>
                      <a:fillRect/>
                    </a:stretch>
                  </pic:blipFill>
                  <pic:spPr>
                    <a:xfrm>
                      <a:off x="0" y="0"/>
                      <a:ext cx="6645910" cy="2240280"/>
                    </a:xfrm>
                    <a:prstGeom prst="rect">
                      <a:avLst/>
                    </a:prstGeom>
                  </pic:spPr>
                </pic:pic>
              </a:graphicData>
            </a:graphic>
          </wp:inline>
        </w:drawing>
      </w:r>
    </w:p>
    <w:p w14:paraId="2F905A50" w14:textId="2915B830" w:rsidR="00801512" w:rsidRDefault="00801512" w:rsidP="00E7573A">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E7573A">
      <w:pPr>
        <w:pStyle w:val="Heading6"/>
      </w:pPr>
      <w: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4"/>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5"/>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6"/>
                    <a:stretch>
                      <a:fillRect/>
                    </a:stretch>
                  </pic:blipFill>
                  <pic:spPr>
                    <a:xfrm>
                      <a:off x="0" y="0"/>
                      <a:ext cx="6645910" cy="1905635"/>
                    </a:xfrm>
                    <a:prstGeom prst="rect">
                      <a:avLst/>
                    </a:prstGeom>
                  </pic:spPr>
                </pic:pic>
              </a:graphicData>
            </a:graphic>
          </wp:inline>
        </w:drawing>
      </w:r>
    </w:p>
    <w:p w14:paraId="25764363" w14:textId="73480B77" w:rsidR="004732BD" w:rsidRDefault="00C5118C" w:rsidP="00E7573A">
      <w:pPr>
        <w:pStyle w:val="Heading6"/>
      </w:pPr>
      <w: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lastRenderedPageBreak/>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347"/>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E7573A">
      <w:pPr>
        <w:pStyle w:val="Heading6"/>
      </w:pPr>
      <w: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348"/>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9"/>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lastRenderedPageBreak/>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350"/>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351"/>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352"/>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353"/>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lastRenderedPageBreak/>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354"/>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355"/>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356"/>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357"/>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358"/>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lastRenderedPageBreak/>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359"/>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0"/>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361"/>
                    <a:stretch>
                      <a:fillRect/>
                    </a:stretch>
                  </pic:blipFill>
                  <pic:spPr>
                    <a:xfrm>
                      <a:off x="0" y="0"/>
                      <a:ext cx="6645910" cy="1144270"/>
                    </a:xfrm>
                    <a:prstGeom prst="rect">
                      <a:avLst/>
                    </a:prstGeom>
                  </pic:spPr>
                </pic:pic>
              </a:graphicData>
            </a:graphic>
          </wp:inline>
        </w:drawing>
      </w:r>
    </w:p>
    <w:p w14:paraId="01B723C6" w14:textId="4AFC4D5A" w:rsidR="00460C05" w:rsidRDefault="00460C05" w:rsidP="00E7573A">
      <w:pPr>
        <w:pStyle w:val="Heading6"/>
      </w:pPr>
      <w: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lastRenderedPageBreak/>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362"/>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363"/>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364"/>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365"/>
                    <a:stretch>
                      <a:fillRect/>
                    </a:stretch>
                  </pic:blipFill>
                  <pic:spPr>
                    <a:xfrm>
                      <a:off x="0" y="0"/>
                      <a:ext cx="6255071" cy="1397072"/>
                    </a:xfrm>
                    <a:prstGeom prst="rect">
                      <a:avLst/>
                    </a:prstGeom>
                  </pic:spPr>
                </pic:pic>
              </a:graphicData>
            </a:graphic>
          </wp:inline>
        </w:drawing>
      </w:r>
    </w:p>
    <w:p w14:paraId="2CE70075" w14:textId="57820786" w:rsidR="00460C05" w:rsidRDefault="00460C05" w:rsidP="00E7573A">
      <w:pPr>
        <w:pStyle w:val="Heading6"/>
      </w:pPr>
      <w: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6"/>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67"/>
                    <a:stretch>
                      <a:fillRect/>
                    </a:stretch>
                  </pic:blipFill>
                  <pic:spPr>
                    <a:xfrm>
                      <a:off x="0" y="0"/>
                      <a:ext cx="3027600" cy="3031200"/>
                    </a:xfrm>
                    <a:prstGeom prst="rect">
                      <a:avLst/>
                    </a:prstGeom>
                  </pic:spPr>
                </pic:pic>
              </a:graphicData>
            </a:graphic>
          </wp:inline>
        </w:drawing>
      </w:r>
    </w:p>
    <w:p w14:paraId="6A952548" w14:textId="3F8B524C" w:rsidR="00CD1F9B" w:rsidRDefault="00CD1F9B" w:rsidP="00E7573A">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E7573A">
      <w:pPr>
        <w:pStyle w:val="Heading6"/>
      </w:pPr>
      <w:r>
        <w:t>Widget Interacti</w:t>
      </w:r>
      <w:r w:rsidR="004F7750">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8"/>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lastRenderedPageBreak/>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9"/>
                    <a:stretch>
                      <a:fillRect/>
                    </a:stretch>
                  </pic:blipFill>
                  <pic:spPr>
                    <a:xfrm>
                      <a:off x="0" y="0"/>
                      <a:ext cx="4950000" cy="2066400"/>
                    </a:xfrm>
                    <a:prstGeom prst="rect">
                      <a:avLst/>
                    </a:prstGeom>
                  </pic:spPr>
                </pic:pic>
              </a:graphicData>
            </a:graphic>
          </wp:inline>
        </w:drawing>
      </w:r>
    </w:p>
    <w:p w14:paraId="58FB3E3F" w14:textId="5D952E6B" w:rsidR="004732BD" w:rsidRDefault="004732BD" w:rsidP="00E7573A">
      <w:pPr>
        <w:pStyle w:val="Heading6"/>
      </w:pPr>
      <w:r>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70"/>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E7573A">
      <w:pPr>
        <w:pStyle w:val="Heading6"/>
      </w:pPr>
      <w: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71"/>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lastRenderedPageBreak/>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72"/>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73"/>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74"/>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75"/>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76"/>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77"/>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lastRenderedPageBreak/>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78"/>
                    <a:stretch>
                      <a:fillRect/>
                    </a:stretch>
                  </pic:blipFill>
                  <pic:spPr>
                    <a:xfrm>
                      <a:off x="0" y="0"/>
                      <a:ext cx="6645910" cy="905510"/>
                    </a:xfrm>
                    <a:prstGeom prst="rect">
                      <a:avLst/>
                    </a:prstGeom>
                  </pic:spPr>
                </pic:pic>
              </a:graphicData>
            </a:graphic>
          </wp:inline>
        </w:drawing>
      </w:r>
    </w:p>
    <w:p w14:paraId="795323CC" w14:textId="59623652" w:rsidR="004F7750" w:rsidRDefault="004F7750" w:rsidP="00E7573A">
      <w:pPr>
        <w:pStyle w:val="Heading6"/>
      </w:pPr>
      <w: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79"/>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80"/>
                    <a:stretch>
                      <a:fillRect/>
                    </a:stretch>
                  </pic:blipFill>
                  <pic:spPr>
                    <a:xfrm>
                      <a:off x="0" y="0"/>
                      <a:ext cx="3686400" cy="2530800"/>
                    </a:xfrm>
                    <a:prstGeom prst="rect">
                      <a:avLst/>
                    </a:prstGeom>
                  </pic:spPr>
                </pic:pic>
              </a:graphicData>
            </a:graphic>
          </wp:inline>
        </w:drawing>
      </w:r>
    </w:p>
    <w:p w14:paraId="2628334C" w14:textId="5BD99DB8" w:rsidR="006E47B7" w:rsidRDefault="006E47B7" w:rsidP="00E7573A">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E7573A">
      <w:pPr>
        <w:pStyle w:val="Heading6"/>
      </w:pPr>
      <w:r>
        <w:lastRenderedPageBreak/>
        <w:t xml:space="preserve">Live! </w:t>
      </w:r>
      <w:r w:rsidR="00642DFF">
        <w:t xml:space="preserve">Horizon </w:t>
      </w:r>
      <w: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81"/>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82"/>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83"/>
                    <a:stretch>
                      <a:fillRect/>
                    </a:stretch>
                  </pic:blipFill>
                  <pic:spPr>
                    <a:xfrm>
                      <a:off x="0" y="0"/>
                      <a:ext cx="5659200" cy="1598400"/>
                    </a:xfrm>
                    <a:prstGeom prst="rect">
                      <a:avLst/>
                    </a:prstGeom>
                  </pic:spPr>
                </pic:pic>
              </a:graphicData>
            </a:graphic>
          </wp:inline>
        </w:drawing>
      </w:r>
    </w:p>
    <w:p w14:paraId="3C8EB1C8" w14:textId="611637B1" w:rsidR="00D1615B" w:rsidRDefault="00D1615B" w:rsidP="00E7573A">
      <w:pPr>
        <w:pStyle w:val="Heading6"/>
      </w:pPr>
      <w: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4"/>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lastRenderedPageBreak/>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85"/>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86"/>
                    <a:stretch>
                      <a:fillRect/>
                    </a:stretch>
                  </pic:blipFill>
                  <pic:spPr>
                    <a:xfrm>
                      <a:off x="0" y="0"/>
                      <a:ext cx="6645910" cy="1413510"/>
                    </a:xfrm>
                    <a:prstGeom prst="rect">
                      <a:avLst/>
                    </a:prstGeom>
                  </pic:spPr>
                </pic:pic>
              </a:graphicData>
            </a:graphic>
          </wp:inline>
        </w:drawing>
      </w:r>
    </w:p>
    <w:p w14:paraId="14A1B617" w14:textId="120A2919" w:rsidR="00A654CD" w:rsidRDefault="00F60464" w:rsidP="00AC6E1E">
      <w:pPr>
        <w:pStyle w:val="Heading4"/>
      </w:pPr>
      <w:r>
        <w:lastRenderedPageBreak/>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87"/>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88"/>
                    <a:stretch>
                      <a:fillRect/>
                    </a:stretch>
                  </pic:blipFill>
                  <pic:spPr>
                    <a:xfrm>
                      <a:off x="0" y="0"/>
                      <a:ext cx="6645910" cy="1367155"/>
                    </a:xfrm>
                    <a:prstGeom prst="rect">
                      <a:avLst/>
                    </a:prstGeom>
                  </pic:spPr>
                </pic:pic>
              </a:graphicData>
            </a:graphic>
          </wp:inline>
        </w:drawing>
      </w:r>
    </w:p>
    <w:p w14:paraId="69230956" w14:textId="76A2460A" w:rsidR="00F60464" w:rsidRDefault="00F60464" w:rsidP="00E7573A">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89"/>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lastRenderedPageBreak/>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90"/>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91"/>
                    <a:stretch>
                      <a:fillRect/>
                    </a:stretch>
                  </pic:blipFill>
                  <pic:spPr>
                    <a:xfrm>
                      <a:off x="0" y="0"/>
                      <a:ext cx="6645910" cy="2355850"/>
                    </a:xfrm>
                    <a:prstGeom prst="rect">
                      <a:avLst/>
                    </a:prstGeom>
                  </pic:spPr>
                </pic:pic>
              </a:graphicData>
            </a:graphic>
          </wp:inline>
        </w:drawing>
      </w:r>
    </w:p>
    <w:p w14:paraId="6D047D2A" w14:textId="7FB8163E" w:rsidR="002E4C3F" w:rsidRDefault="002E4C3F" w:rsidP="00AC6E1E">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lastRenderedPageBreak/>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92"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lastRenderedPageBreak/>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E7573A">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93"/>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E7573A">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94"/>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E7573A">
      <w:pPr>
        <w:pStyle w:val="Heading5"/>
      </w:pPr>
      <w:r>
        <w:lastRenderedPageBreak/>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95"/>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96"/>
                    <a:stretch>
                      <a:fillRect/>
                    </a:stretch>
                  </pic:blipFill>
                  <pic:spPr>
                    <a:xfrm>
                      <a:off x="0" y="0"/>
                      <a:ext cx="6645910" cy="906145"/>
                    </a:xfrm>
                    <a:prstGeom prst="rect">
                      <a:avLst/>
                    </a:prstGeom>
                  </pic:spPr>
                </pic:pic>
              </a:graphicData>
            </a:graphic>
          </wp:inline>
        </w:drawing>
      </w:r>
    </w:p>
    <w:p w14:paraId="5C6EC282" w14:textId="7378A38D" w:rsidR="001B0ED5" w:rsidRDefault="001B0ED5" w:rsidP="00E7573A">
      <w:pPr>
        <w:pStyle w:val="Heading5"/>
      </w:pPr>
      <w:r>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397"/>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AC6E1E">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lastRenderedPageBreak/>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E7573A">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398"/>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399"/>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E7573A">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400"/>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lastRenderedPageBreak/>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1"/>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402"/>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403"/>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AC6E1E">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4"/>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lastRenderedPageBreak/>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405"/>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8254"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2"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406"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AC6E1E">
      <w:pPr>
        <w:pStyle w:val="Heading3"/>
      </w:pPr>
      <w:bookmarkStart w:id="123" w:name="_The_Chef_and"/>
      <w:bookmarkEnd w:id="123"/>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0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AC6E1E">
      <w:pPr>
        <w:pStyle w:val="Heading3"/>
      </w:pPr>
      <w:bookmarkStart w:id="124" w:name="_Global_Role"/>
      <w:bookmarkEnd w:id="124"/>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408">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409">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410">
        <w:r w:rsidRPr="236A84E9">
          <w:rPr>
            <w:rStyle w:val="Hyperlink"/>
            <w:lang w:val="en-GB"/>
          </w:rPr>
          <w:t>Monica</w:t>
        </w:r>
      </w:hyperlink>
      <w:r w:rsidRPr="236A84E9">
        <w:rPr>
          <w:lang w:val="en-GB"/>
        </w:rPr>
        <w:t xml:space="preserve">, </w:t>
      </w:r>
      <w:hyperlink r:id="rId1411">
        <w:r w:rsidRPr="236A84E9">
          <w:rPr>
            <w:rStyle w:val="Hyperlink"/>
            <w:lang w:val="en-GB"/>
          </w:rPr>
          <w:t>Chandra</w:t>
        </w:r>
      </w:hyperlink>
      <w:r w:rsidRPr="236A84E9">
        <w:rPr>
          <w:lang w:val="en-GB"/>
        </w:rPr>
        <w:t xml:space="preserve">, </w:t>
      </w:r>
      <w:hyperlink r:id="rId1412">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AC6E1E">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413">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lastRenderedPageBreak/>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CEB393E" w:rsidR="00482056" w:rsidRDefault="00704374" w:rsidP="00AC6E1E">
      <w:pPr>
        <w:pStyle w:val="Heading3"/>
      </w:pPr>
      <w:r>
        <w:t>A</w:t>
      </w:r>
      <w:r w:rsidR="00482056">
        <w:t xml:space="preserve">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AC6E1E">
      <w:pPr>
        <w:pStyle w:val="Heading3"/>
      </w:pPr>
      <w:r>
        <w:lastRenderedPageBreak/>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t>2022</w:t>
            </w:r>
          </w:p>
        </w:tc>
        <w:tc>
          <w:tcPr>
            <w:tcW w:w="9332" w:type="dxa"/>
          </w:tcPr>
          <w:p w14:paraId="1D81B7BD" w14:textId="57D378CC" w:rsidR="00120E6E" w:rsidRDefault="00120E6E" w:rsidP="00D42F2F">
            <w:pPr>
              <w:pStyle w:val="Tablecontent"/>
            </w:pPr>
            <w:r>
              <w:t>First Operationalize Your World workshop</w:t>
            </w:r>
            <w:r w:rsidR="00BC7A6B">
              <w:t>.</w:t>
            </w:r>
          </w:p>
          <w:p w14:paraId="6C5C7937" w14:textId="7167284B" w:rsidR="00120E6E" w:rsidRDefault="00120E6E" w:rsidP="00D42F2F">
            <w:pPr>
              <w:pStyle w:val="Tablecontent"/>
            </w:pPr>
            <w:r>
              <w:t>4</w:t>
            </w:r>
            <w:r w:rsidRPr="00120E6E">
              <w:rPr>
                <w:vertAlign w:val="superscript"/>
              </w:rPr>
              <w:t>th</w:t>
            </w:r>
            <w:r>
              <w:t xml:space="preserve"> edition announced. Aim to delivery in 2023</w:t>
            </w:r>
          </w:p>
          <w:p w14:paraId="08D70343" w14:textId="530E72F1" w:rsidR="00C25BF2" w:rsidRDefault="0076230E" w:rsidP="00D42F2F">
            <w:pPr>
              <w:pStyle w:val="Tablecontent"/>
            </w:pPr>
            <w:r>
              <w:t xml:space="preserve">esxtop documentation </w:t>
            </w:r>
            <w:r w:rsidR="00670BC2">
              <w:t xml:space="preserve">released. </w:t>
            </w:r>
          </w:p>
          <w:p w14:paraId="0E86BC9D" w14:textId="5E8C6C04" w:rsidR="00462DA0" w:rsidRDefault="00462DA0" w:rsidP="00D42F2F">
            <w:pPr>
              <w:pStyle w:val="Tablecontent"/>
            </w:pPr>
            <w:r>
              <w:t>Passed 7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4C5A39F6" w:rsidR="00F66016" w:rsidRDefault="00617434" w:rsidP="00D42F2F">
            <w:pPr>
              <w:pStyle w:val="Tablecontent"/>
            </w:pPr>
            <w:r>
              <w:t xml:space="preserve">Retire </w:t>
            </w:r>
            <w:r w:rsidR="00120E6E">
              <w:t>v</w:t>
            </w:r>
            <w:r>
              <w:t>irtual</w:t>
            </w:r>
            <w:r w:rsidR="00120E6E">
              <w:t>-r</w:t>
            </w:r>
            <w:r>
              <w:t>ed</w:t>
            </w:r>
            <w:r w:rsidR="00120E6E">
              <w:t>-d</w:t>
            </w:r>
            <w:r>
              <w:t xml:space="preserve">ot </w:t>
            </w:r>
            <w:r w:rsidR="00120E6E">
              <w:t xml:space="preserve">website </w:t>
            </w:r>
            <w:r>
              <w:t xml:space="preserve">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414" w:history="1">
              <w:r w:rsidR="00F96A12" w:rsidRPr="008C0C0F">
                <w:rPr>
                  <w:rStyle w:val="Hyperlink"/>
                </w:rPr>
                <w:t>Christopher Kusek</w:t>
              </w:r>
            </w:hyperlink>
            <w:r w:rsidR="00F96A12">
              <w:t xml:space="preserve"> has kindly offered to preserve it </w:t>
            </w:r>
            <w:hyperlink r:id="rId1415" w:history="1">
              <w:r w:rsidR="00F96A12" w:rsidRPr="0026595E">
                <w:rPr>
                  <w:rStyle w:val="Hyperlink"/>
                </w:rPr>
                <w:t>here</w:t>
              </w:r>
            </w:hyperlink>
            <w:r w:rsidR="00F96A12">
              <w:t>.</w:t>
            </w:r>
          </w:p>
          <w:p w14:paraId="5869E7D0" w14:textId="57C1EDDE" w:rsidR="00617434" w:rsidRDefault="00EF0E9E" w:rsidP="00D42F2F">
            <w:pPr>
              <w:pStyle w:val="Tablecontent"/>
            </w:pPr>
            <w:hyperlink r:id="rId1416"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417"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418"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419" w:history="1">
              <w:r w:rsidR="00BC00B9" w:rsidRPr="00BC00B9">
                <w:rPr>
                  <w:rStyle w:val="Hyperlink"/>
                </w:rPr>
                <w:t>vmwareopsguide.com/oyw</w:t>
              </w:r>
            </w:hyperlink>
            <w:r w:rsidR="00BC00B9">
              <w:t>, the new home of Operationalize Your World.</w:t>
            </w:r>
          </w:p>
          <w:p w14:paraId="343B2D8D" w14:textId="0BF29B25"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r w:rsidR="00704374">
              <w:t>open-source</w:t>
            </w:r>
            <w:r w:rsidR="00853ABF">
              <w:t xml:space="preserve"> book.</w:t>
            </w:r>
            <w:r w:rsidR="00F03152">
              <w:t xml:space="preserve"> It’s also a living document</w:t>
            </w:r>
            <w:r w:rsidR="00A24BB1">
              <w:t xml:space="preserve">, with </w:t>
            </w:r>
            <w:r w:rsidR="00C25BF2">
              <w:t xml:space="preserve">8 </w:t>
            </w:r>
            <w:r w:rsidR="00A24BB1">
              <w:t xml:space="preserve">monthly </w:t>
            </w:r>
            <w:r w:rsidR="00704374">
              <w:t>updates</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420" w:history="1">
              <w:r w:rsidR="001C1667" w:rsidRPr="00E1560E">
                <w:rPr>
                  <w:rStyle w:val="Hyperlink"/>
                </w:rPr>
                <w:t>Cameron Fore</w:t>
              </w:r>
            </w:hyperlink>
            <w:r w:rsidR="001C1667">
              <w:t xml:space="preserve"> and </w:t>
            </w:r>
            <w:hyperlink r:id="rId1421"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2">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3"/>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lastRenderedPageBreak/>
              <w:t xml:space="preserve">Set up the VMware user group. It was not called VMUG back then. I enlisted Ivan Chee and </w:t>
            </w:r>
            <w:hyperlink r:id="rId1424"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5">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6">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AC6E1E">
      <w:pPr>
        <w:pStyle w:val="Heading3"/>
      </w:pPr>
      <w:r>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427"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428"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429"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430"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lastRenderedPageBreak/>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431"/>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432"/>
      <w:footerReference w:type="default" r:id="rId1433"/>
      <w:headerReference w:type="first" r:id="rId1434"/>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D7EC" w14:textId="77777777" w:rsidR="00EF0E9E" w:rsidRDefault="00EF0E9E" w:rsidP="00302DC4">
      <w:pPr>
        <w:spacing w:before="0" w:line="240" w:lineRule="auto"/>
      </w:pPr>
      <w:r>
        <w:separator/>
      </w:r>
    </w:p>
  </w:endnote>
  <w:endnote w:type="continuationSeparator" w:id="0">
    <w:p w14:paraId="1844E75C" w14:textId="77777777" w:rsidR="00EF0E9E" w:rsidRDefault="00EF0E9E" w:rsidP="00302DC4">
      <w:pPr>
        <w:spacing w:before="0" w:line="240" w:lineRule="auto"/>
      </w:pPr>
      <w:r>
        <w:continuationSeparator/>
      </w:r>
    </w:p>
  </w:endnote>
  <w:endnote w:type="continuationNotice" w:id="1">
    <w:p w14:paraId="2BEB456A" w14:textId="77777777" w:rsidR="00EF0E9E" w:rsidRDefault="00EF0E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55DE33C9"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04787C">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04787C">
      <w:rPr>
        <w:rFonts w:ascii="Times New Roman" w:hAnsi="Times New Roman" w:cs="Times New Roman"/>
        <w:b/>
        <w:bCs/>
        <w:i/>
        <w:iCs/>
        <w:noProof/>
        <w:color w:val="0070C0"/>
        <w:sz w:val="18"/>
        <w:szCs w:val="18"/>
      </w:rPr>
      <w:t>Overview</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End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4B18D" w14:textId="77777777" w:rsidR="00EF0E9E" w:rsidRDefault="00EF0E9E" w:rsidP="00302DC4">
      <w:pPr>
        <w:spacing w:before="0" w:line="240" w:lineRule="auto"/>
      </w:pPr>
      <w:r>
        <w:separator/>
      </w:r>
    </w:p>
  </w:footnote>
  <w:footnote w:type="continuationSeparator" w:id="0">
    <w:p w14:paraId="4A6F8AF1" w14:textId="77777777" w:rsidR="00EF0E9E" w:rsidRDefault="00EF0E9E" w:rsidP="00302DC4">
      <w:pPr>
        <w:spacing w:before="0" w:line="240" w:lineRule="auto"/>
      </w:pPr>
      <w:r>
        <w:continuationSeparator/>
      </w:r>
    </w:p>
  </w:footnote>
  <w:footnote w:type="continuationNotice" w:id="1">
    <w:p w14:paraId="7F2FFC11" w14:textId="77777777" w:rsidR="00EF0E9E" w:rsidRDefault="00EF0E9E">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363857A1" w:rsidR="009F2D21" w:rsidRDefault="009F2D21" w:rsidP="009F2D21">
      <w:pPr>
        <w:pStyle w:val="FootnoteText"/>
      </w:pPr>
      <w:r>
        <w:rPr>
          <w:rStyle w:val="FootnoteReference"/>
        </w:rPr>
        <w:footnoteRef/>
      </w:r>
      <w:r>
        <w:t xml:space="preserve"> I </w:t>
      </w:r>
      <w:r w:rsidR="0098443D">
        <w:t xml:space="preserve">do </w:t>
      </w:r>
      <w:r>
        <w:t xml:space="preserve">understand the difference between SLI, SLO, SLA, KAI and KPI. Not using SLO for PCMCIA reason (People Can’t Manage Computer Industry Acronyms). Being precise is good. But using jargons </w:t>
      </w:r>
      <w:r w:rsidR="00617B48">
        <w:t xml:space="preserve">when it’s not required </w:t>
      </w:r>
      <w:r>
        <w:t>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r w:rsidR="0098443D">
        <w:t xml:space="preserve"> Happy to share documentation on SLI and SLO.</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580B0DC3" w14:textId="25D902A9" w:rsidR="00BF3007" w:rsidRDefault="00BF3007" w:rsidP="00BF3007">
      <w:pPr>
        <w:pStyle w:val="FootnoteText"/>
      </w:pPr>
      <w:r>
        <w:rPr>
          <w:rStyle w:val="FootnoteReference"/>
        </w:rPr>
        <w:footnoteRef/>
      </w:r>
      <w:r>
        <w:t xml:space="preserve"> The term Observability create unnecessary confusion with Monitoring</w:t>
      </w:r>
      <w:r w:rsidR="00C977CA">
        <w:t xml:space="preserve"> and Troubleshooting</w:t>
      </w:r>
      <w:r>
        <w:t xml:space="preserve">. </w:t>
      </w:r>
      <w:r w:rsidR="003115C2">
        <w:t>It’s really just a property of a system</w:t>
      </w:r>
      <w:r w:rsidR="00755295">
        <w:t>, there is no need to make it a big deal</w:t>
      </w:r>
      <w:r>
        <w:t xml:space="preserve">. </w:t>
      </w:r>
      <w:r w:rsidR="00CE4979">
        <w:t>When you design a system, you ne</w:t>
      </w:r>
      <w:r w:rsidR="00A75CD1">
        <w:t>ed to make it possible to be monitored, else it’s a black box</w:t>
      </w:r>
      <w:r w:rsidR="0057519D">
        <w:t xml:space="preserve">. It is not ready for production if it can’t be monitored/observed. </w:t>
      </w:r>
      <w:r>
        <w:t xml:space="preserve">If we really want to </w:t>
      </w:r>
      <w:r w:rsidR="00CE6762">
        <w:t>be scientific</w:t>
      </w:r>
      <w:r>
        <w:t xml:space="preserve">,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w:t>
      </w:r>
      <w:r w:rsidR="003115C2">
        <w:t xml:space="preserve">e. </w:t>
      </w:r>
      <w:r>
        <w:t xml:space="preserve"> </w:t>
      </w:r>
    </w:p>
  </w:footnote>
  <w:footnote w:id="8">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9">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10">
    <w:p w14:paraId="644A46B5" w14:textId="1D643622" w:rsidR="00FC4862" w:rsidRPr="00FC4862" w:rsidRDefault="00FC4862">
      <w:pPr>
        <w:pStyle w:val="FootnoteText"/>
        <w:rPr>
          <w:lang w:val="en-US"/>
        </w:rPr>
      </w:pPr>
      <w:r>
        <w:rPr>
          <w:rStyle w:val="FootnoteReference"/>
        </w:rPr>
        <w:footnoteRef/>
      </w:r>
      <w:r>
        <w:t xml:space="preserve"> </w:t>
      </w:r>
      <w:r w:rsidR="00676273">
        <w:rPr>
          <w:lang w:val="en-US"/>
        </w:rPr>
        <w:t xml:space="preserve">I like the name </w:t>
      </w:r>
      <w:hyperlink r:id="rId4" w:history="1">
        <w:r w:rsidR="00676273" w:rsidRPr="00535DBD">
          <w:rPr>
            <w:rStyle w:val="Hyperlink"/>
            <w:lang w:val="en-US"/>
          </w:rPr>
          <w:t>The U</w:t>
        </w:r>
        <w:r w:rsidR="005C0E09" w:rsidRPr="00535DBD">
          <w:rPr>
            <w:rStyle w:val="Hyperlink"/>
            <w:lang w:val="en-US"/>
          </w:rPr>
          <w:t>SE</w:t>
        </w:r>
        <w:r w:rsidR="00676273" w:rsidRPr="00535DBD">
          <w:rPr>
            <w:rStyle w:val="Hyperlink"/>
            <w:lang w:val="en-US"/>
          </w:rPr>
          <w:t xml:space="preserve"> Method</w:t>
        </w:r>
      </w:hyperlink>
      <w:r w:rsidR="00676273">
        <w:rPr>
          <w:lang w:val="en-US"/>
        </w:rPr>
        <w:t xml:space="preserve"> </w:t>
      </w:r>
      <w:r w:rsidR="005C0E09">
        <w:rPr>
          <w:lang w:val="en-US"/>
        </w:rPr>
        <w:t xml:space="preserve">by Brendan and </w:t>
      </w:r>
      <w:hyperlink r:id="rId5" w:history="1">
        <w:r w:rsidR="005C0E09" w:rsidRPr="00C50EFC">
          <w:rPr>
            <w:rStyle w:val="Hyperlink"/>
            <w:lang w:val="en-US"/>
          </w:rPr>
          <w:t>The RED Method</w:t>
        </w:r>
      </w:hyperlink>
      <w:r w:rsidR="005C0E09">
        <w:rPr>
          <w:lang w:val="en-US"/>
        </w:rPr>
        <w:t xml:space="preserve"> by </w:t>
      </w:r>
      <w:r w:rsidR="00445A11">
        <w:rPr>
          <w:lang w:val="en-US"/>
        </w:rPr>
        <w:t>Weave Works. Maybe I should call my method the 3C Method?</w:t>
      </w:r>
    </w:p>
  </w:footnote>
  <w:footnote w:id="11">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2">
    <w:p w14:paraId="4A02E0C1" w14:textId="77777777" w:rsidR="00222698" w:rsidRPr="00E65598" w:rsidRDefault="00222698" w:rsidP="00222698">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couldn’t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13">
    <w:p w14:paraId="1453E235" w14:textId="5605AD77" w:rsidR="00E66F24" w:rsidRDefault="00E66F24">
      <w:pPr>
        <w:pStyle w:val="FootnoteText"/>
      </w:pPr>
      <w:r>
        <w:rPr>
          <w:rStyle w:val="FootnoteReference"/>
        </w:rPr>
        <w:footnoteRef/>
      </w:r>
      <w:r>
        <w:t xml:space="preserve"> Source in </w:t>
      </w:r>
      <w:hyperlink r:id="rId6" w:history="1">
        <w:r w:rsidRPr="005A5C88">
          <w:rPr>
            <w:rStyle w:val="Hyperlink"/>
            <w:lang w:val="en-US"/>
          </w:rPr>
          <w:t>Wikipedia</w:t>
        </w:r>
      </w:hyperlink>
    </w:p>
  </w:footnote>
  <w:footnote w:id="14">
    <w:p w14:paraId="5CC99622" w14:textId="40A275D6" w:rsidR="00E66F24" w:rsidRDefault="00E66F24">
      <w:pPr>
        <w:pStyle w:val="FootnoteText"/>
      </w:pPr>
      <w:r>
        <w:rPr>
          <w:rStyle w:val="FootnoteReference"/>
        </w:rPr>
        <w:footnoteRef/>
      </w:r>
      <w:r>
        <w:t xml:space="preserve"> source: </w:t>
      </w:r>
      <w:hyperlink r:id="rId7" w:history="1">
        <w:r w:rsidRPr="00611B4B">
          <w:rPr>
            <w:rStyle w:val="Hyperlink"/>
          </w:rPr>
          <w:t>VMware documentation</w:t>
        </w:r>
      </w:hyperlink>
    </w:p>
  </w:footnote>
  <w:footnote w:id="15">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6">
    <w:p w14:paraId="145C26DB" w14:textId="621D984C" w:rsidR="00E66F24" w:rsidRDefault="00E66F24">
      <w:pPr>
        <w:pStyle w:val="FootnoteText"/>
      </w:pPr>
      <w:r>
        <w:rPr>
          <w:rStyle w:val="FootnoteReference"/>
        </w:rPr>
        <w:footnoteRef/>
      </w:r>
      <w:r>
        <w:t xml:space="preserve"> </w:t>
      </w:r>
      <w:r>
        <w:rPr>
          <w:lang w:val="en-US"/>
        </w:rPr>
        <w:t xml:space="preserve">Source: </w:t>
      </w:r>
      <w:hyperlink r:id="rId8" w:anchor="compliance" w:history="1">
        <w:r w:rsidRPr="0063330C">
          <w:rPr>
            <w:rStyle w:val="Hyperlink"/>
            <w:lang w:val="en-US"/>
          </w:rPr>
          <w:t>VMware Marketplace</w:t>
        </w:r>
      </w:hyperlink>
    </w:p>
  </w:footnote>
  <w:footnote w:id="17">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8">
    <w:p w14:paraId="18D6C004" w14:textId="77777777" w:rsidR="00472ADF" w:rsidRDefault="00472ADF" w:rsidP="00472ADF">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9">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20">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21">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9"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2">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10" w:history="1">
        <w:r w:rsidRPr="00FB5CFE">
          <w:rPr>
            <w:rStyle w:val="Hyperlink"/>
          </w:rPr>
          <w:t>3.5 hour lecture</w:t>
        </w:r>
      </w:hyperlink>
      <w:r>
        <w:t xml:space="preserve"> by </w:t>
      </w:r>
    </w:p>
  </w:footnote>
  <w:footnote w:id="23">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24">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5">
    <w:p w14:paraId="5E97EFA6" w14:textId="49C6BE54" w:rsidR="00AB3EB6" w:rsidRPr="00AB3EB6" w:rsidRDefault="00AB3EB6">
      <w:pPr>
        <w:pStyle w:val="FootnoteText"/>
        <w:rPr>
          <w:lang w:val="en-US"/>
        </w:rPr>
      </w:pPr>
      <w:r>
        <w:rPr>
          <w:rStyle w:val="FootnoteReference"/>
        </w:rPr>
        <w:footnoteRef/>
      </w:r>
      <w:r>
        <w:t xml:space="preserve"> Based on </w:t>
      </w:r>
      <w:hyperlink r:id="rId11" w:history="1">
        <w:r w:rsidRPr="00AB3EB6">
          <w:rPr>
            <w:rStyle w:val="Hyperlink"/>
          </w:rPr>
          <w:t>this KB article</w:t>
        </w:r>
      </w:hyperlink>
      <w:r>
        <w:t xml:space="preserve">, snapshot </w:t>
      </w:r>
      <w:r w:rsidR="0087004E">
        <w:t xml:space="preserve">increases the read operations as every snapshot has to read to ensure you’re fetching the correct data. </w:t>
      </w:r>
      <w:r w:rsidR="000C0B4F">
        <w:t>Write is not impacted as you simply write a new block and not updating existing one.</w:t>
      </w:r>
    </w:p>
  </w:footnote>
  <w:footnote w:id="26">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7">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8">
    <w:p w14:paraId="017923B4" w14:textId="77777777" w:rsidR="00E66F24" w:rsidRDefault="00E66F24" w:rsidP="007042A2">
      <w:pPr>
        <w:pStyle w:val="FootnoteText"/>
      </w:pPr>
      <w:r>
        <w:rPr>
          <w:rStyle w:val="FootnoteReference"/>
        </w:rPr>
        <w:footnoteRef/>
      </w:r>
      <w:r>
        <w:t xml:space="preserve"> Provided by Valentin Bondzio</w:t>
      </w:r>
    </w:p>
  </w:footnote>
  <w:footnote w:id="29">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30">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31">
    <w:p w14:paraId="4579DC9C" w14:textId="77777777" w:rsidR="008D5014" w:rsidRDefault="008D5014" w:rsidP="008D5014">
      <w:pPr>
        <w:pStyle w:val="FootnoteText"/>
      </w:pPr>
      <w:r>
        <w:rPr>
          <w:rStyle w:val="FootnoteReference"/>
        </w:rPr>
        <w:footnoteRef/>
      </w:r>
      <w:r>
        <w:t xml:space="preserve"> The metrics were renamed in subsequent release, but the formula remain the same</w:t>
      </w:r>
    </w:p>
  </w:footnote>
  <w:footnote w:id="32">
    <w:p w14:paraId="10CAE90F" w14:textId="77777777" w:rsidR="008C2271" w:rsidRDefault="008C2271" w:rsidP="008C2271">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33">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4">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5">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6">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7">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2DF5914F"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 xml:space="preserve">VMware Operations </w:t>
    </w:r>
    <w:r w:rsidR="004606E6">
      <w:rPr>
        <w:rFonts w:ascii="Calibri" w:hAnsi="Calibri" w:cs="Calibri"/>
        <w:b/>
        <w:bCs/>
        <w:sz w:val="18"/>
        <w:szCs w:val="18"/>
      </w:rPr>
      <w:t>Tran</w:t>
    </w:r>
    <w:r w:rsidR="00F413B3">
      <w:rPr>
        <w:rFonts w:ascii="Calibri" w:hAnsi="Calibri" w:cs="Calibri"/>
        <w:b/>
        <w:bCs/>
        <w:sz w:val="18"/>
        <w:szCs w:val="18"/>
      </w:rPr>
      <w:t>sformation</w:t>
    </w:r>
    <w:r w:rsidRPr="00501BEA">
      <w:rPr>
        <w:rFonts w:ascii="Calibri" w:hAnsi="Calibri" w:cs="Calibri"/>
        <w:b/>
        <w:bCs/>
        <w:sz w:val="18"/>
        <w:szCs w:val="18"/>
      </w:rPr>
      <w:t xml:space="preserve">, </w:t>
    </w:r>
    <w:r w:rsidR="00C150BE">
      <w:rPr>
        <w:rFonts w:ascii="Calibri" w:hAnsi="Calibri" w:cs="Calibri"/>
        <w:b/>
        <w:bCs/>
        <w:sz w:val="18"/>
        <w:szCs w:val="18"/>
      </w:rPr>
      <w:t>4th</w:t>
    </w:r>
    <w:r w:rsidRPr="00501BEA">
      <w:rPr>
        <w:rFonts w:ascii="Calibri" w:hAnsi="Calibri" w:cs="Calibri"/>
        <w:b/>
        <w:bCs/>
        <w:sz w:val="18"/>
        <w:szCs w:val="18"/>
      </w:rPr>
      <w:t xml:space="preserve"> Edition</w:t>
    </w:r>
    <w:r w:rsidR="0024012C">
      <w:rPr>
        <w:rFonts w:ascii="Calibri" w:hAnsi="Calibri" w:cs="Calibri"/>
        <w:b/>
        <w:bCs/>
        <w:sz w:val="18"/>
        <w:szCs w:val="18"/>
      </w:rPr>
      <w:t xml:space="preserve">, </w:t>
    </w:r>
    <w:r w:rsidR="00183AA3">
      <w:rPr>
        <w:rFonts w:ascii="Calibri" w:hAnsi="Calibri" w:cs="Calibri"/>
        <w:b/>
        <w:bCs/>
        <w:sz w:val="18"/>
        <w:szCs w:val="18"/>
      </w:rPr>
      <w:t>Draft 1</w:t>
    </w:r>
    <w:r w:rsidRPr="00501BEA">
      <w:rPr>
        <w:rFonts w:ascii="Calibri" w:hAnsi="Calibri" w:cs="Calibri"/>
        <w:b/>
        <w:bCs/>
        <w:sz w:val="18"/>
        <w:szCs w:val="18"/>
      </w:rPr>
      <w:tab/>
    </w:r>
    <w:r w:rsidRPr="00501BEA">
      <w:rPr>
        <w:rFonts w:ascii="Calibri" w:hAnsi="Calibri" w:cs="Calibri"/>
        <w:b/>
        <w:bCs/>
        <w:sz w:val="18"/>
        <w:szCs w:val="18"/>
      </w:rPr>
      <w:tab/>
    </w:r>
    <w:r w:rsidR="0036068A">
      <w:rPr>
        <w:rFonts w:ascii="Calibri" w:hAnsi="Calibri" w:cs="Calibri"/>
        <w:b/>
        <w:bCs/>
        <w:sz w:val="18"/>
        <w:szCs w:val="18"/>
      </w:rPr>
      <w:t>September</w:t>
    </w:r>
    <w:r w:rsidR="002B0800">
      <w:rPr>
        <w:rFonts w:ascii="Calibri" w:hAnsi="Calibri" w:cs="Calibri"/>
        <w:b/>
        <w:bCs/>
        <w:sz w:val="18"/>
        <w:szCs w:val="18"/>
      </w:rPr>
      <w:t xml:space="preserve">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5"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4"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77272D8"/>
    <w:multiLevelType w:val="hybridMultilevel"/>
    <w:tmpl w:val="FDC88BA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FEFA71B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3"/>
  </w:num>
  <w:num w:numId="2" w16cid:durableId="1432511191">
    <w:abstractNumId w:val="13"/>
  </w:num>
  <w:num w:numId="3" w16cid:durableId="977957678">
    <w:abstractNumId w:val="34"/>
  </w:num>
  <w:num w:numId="4" w16cid:durableId="1542128398">
    <w:abstractNumId w:val="16"/>
  </w:num>
  <w:num w:numId="5" w16cid:durableId="1834488675">
    <w:abstractNumId w:val="42"/>
  </w:num>
  <w:num w:numId="6" w16cid:durableId="714161623">
    <w:abstractNumId w:val="12"/>
  </w:num>
  <w:num w:numId="7" w16cid:durableId="1417634869">
    <w:abstractNumId w:val="57"/>
  </w:num>
  <w:num w:numId="8" w16cid:durableId="102113636">
    <w:abstractNumId w:val="64"/>
  </w:num>
  <w:num w:numId="9" w16cid:durableId="1650473575">
    <w:abstractNumId w:val="28"/>
  </w:num>
  <w:num w:numId="10" w16cid:durableId="1500001764">
    <w:abstractNumId w:val="49"/>
  </w:num>
  <w:num w:numId="11" w16cid:durableId="877012862">
    <w:abstractNumId w:val="1"/>
  </w:num>
  <w:num w:numId="12" w16cid:durableId="2121535188">
    <w:abstractNumId w:val="52"/>
  </w:num>
  <w:num w:numId="13" w16cid:durableId="846285155">
    <w:abstractNumId w:val="17"/>
  </w:num>
  <w:num w:numId="14" w16cid:durableId="285282007">
    <w:abstractNumId w:val="68"/>
  </w:num>
  <w:num w:numId="15" w16cid:durableId="970013466">
    <w:abstractNumId w:val="47"/>
  </w:num>
  <w:num w:numId="16" w16cid:durableId="1900091404">
    <w:abstractNumId w:val="51"/>
  </w:num>
  <w:num w:numId="17" w16cid:durableId="95637955">
    <w:abstractNumId w:val="38"/>
  </w:num>
  <w:num w:numId="18" w16cid:durableId="104546804">
    <w:abstractNumId w:val="55"/>
  </w:num>
  <w:num w:numId="19" w16cid:durableId="603265036">
    <w:abstractNumId w:val="19"/>
  </w:num>
  <w:num w:numId="20" w16cid:durableId="1746756930">
    <w:abstractNumId w:val="5"/>
  </w:num>
  <w:num w:numId="21" w16cid:durableId="281115119">
    <w:abstractNumId w:val="4"/>
  </w:num>
  <w:num w:numId="22" w16cid:durableId="140662444">
    <w:abstractNumId w:val="39"/>
  </w:num>
  <w:num w:numId="23" w16cid:durableId="1535339722">
    <w:abstractNumId w:val="36"/>
  </w:num>
  <w:num w:numId="24" w16cid:durableId="1512261187">
    <w:abstractNumId w:val="24"/>
  </w:num>
  <w:num w:numId="25" w16cid:durableId="1295138111">
    <w:abstractNumId w:val="33"/>
  </w:num>
  <w:num w:numId="26" w16cid:durableId="1662194333">
    <w:abstractNumId w:val="40"/>
  </w:num>
  <w:num w:numId="27" w16cid:durableId="805396961">
    <w:abstractNumId w:val="56"/>
  </w:num>
  <w:num w:numId="28" w16cid:durableId="289560451">
    <w:abstractNumId w:val="27"/>
  </w:num>
  <w:num w:numId="29" w16cid:durableId="1629583387">
    <w:abstractNumId w:val="37"/>
  </w:num>
  <w:num w:numId="30" w16cid:durableId="1522622066">
    <w:abstractNumId w:val="31"/>
  </w:num>
  <w:num w:numId="31" w16cid:durableId="1026759193">
    <w:abstractNumId w:val="53"/>
  </w:num>
  <w:num w:numId="32" w16cid:durableId="1660377847">
    <w:abstractNumId w:val="32"/>
  </w:num>
  <w:num w:numId="33" w16cid:durableId="514156693">
    <w:abstractNumId w:val="59"/>
  </w:num>
  <w:num w:numId="34" w16cid:durableId="1866555448">
    <w:abstractNumId w:val="9"/>
  </w:num>
  <w:num w:numId="35" w16cid:durableId="221143468">
    <w:abstractNumId w:val="22"/>
  </w:num>
  <w:num w:numId="36" w16cid:durableId="649141661">
    <w:abstractNumId w:val="20"/>
  </w:num>
  <w:num w:numId="37" w16cid:durableId="1586915797">
    <w:abstractNumId w:val="8"/>
  </w:num>
  <w:num w:numId="38" w16cid:durableId="532304521">
    <w:abstractNumId w:val="18"/>
  </w:num>
  <w:num w:numId="39" w16cid:durableId="1426729997">
    <w:abstractNumId w:val="70"/>
  </w:num>
  <w:num w:numId="40" w16cid:durableId="1697269508">
    <w:abstractNumId w:val="62"/>
  </w:num>
  <w:num w:numId="41" w16cid:durableId="906763143">
    <w:abstractNumId w:val="14"/>
  </w:num>
  <w:num w:numId="42" w16cid:durableId="1477995582">
    <w:abstractNumId w:val="7"/>
  </w:num>
  <w:num w:numId="43" w16cid:durableId="383453735">
    <w:abstractNumId w:val="50"/>
  </w:num>
  <w:num w:numId="44" w16cid:durableId="183978822">
    <w:abstractNumId w:val="63"/>
  </w:num>
  <w:num w:numId="45" w16cid:durableId="417795950">
    <w:abstractNumId w:val="30"/>
  </w:num>
  <w:num w:numId="46" w16cid:durableId="131021884">
    <w:abstractNumId w:val="35"/>
  </w:num>
  <w:num w:numId="47" w16cid:durableId="1137842802">
    <w:abstractNumId w:val="6"/>
  </w:num>
  <w:num w:numId="48" w16cid:durableId="764231141">
    <w:abstractNumId w:val="41"/>
  </w:num>
  <w:num w:numId="49" w16cid:durableId="326442665">
    <w:abstractNumId w:val="10"/>
  </w:num>
  <w:num w:numId="50" w16cid:durableId="207106135">
    <w:abstractNumId w:val="44"/>
  </w:num>
  <w:num w:numId="51" w16cid:durableId="2101411910">
    <w:abstractNumId w:val="67"/>
  </w:num>
  <w:num w:numId="52" w16cid:durableId="499007462">
    <w:abstractNumId w:val="58"/>
  </w:num>
  <w:num w:numId="53" w16cid:durableId="1479225530">
    <w:abstractNumId w:val="61"/>
  </w:num>
  <w:num w:numId="54" w16cid:durableId="1281956816">
    <w:abstractNumId w:val="54"/>
  </w:num>
  <w:num w:numId="55" w16cid:durableId="1976791912">
    <w:abstractNumId w:val="71"/>
  </w:num>
  <w:num w:numId="56" w16cid:durableId="907619781">
    <w:abstractNumId w:val="25"/>
  </w:num>
  <w:num w:numId="57" w16cid:durableId="2137794415">
    <w:abstractNumId w:val="29"/>
  </w:num>
  <w:num w:numId="58" w16cid:durableId="1664628366">
    <w:abstractNumId w:val="66"/>
  </w:num>
  <w:num w:numId="59" w16cid:durableId="544566144">
    <w:abstractNumId w:val="0"/>
  </w:num>
  <w:num w:numId="60" w16cid:durableId="449471698">
    <w:abstractNumId w:val="60"/>
  </w:num>
  <w:num w:numId="61" w16cid:durableId="1519536658">
    <w:abstractNumId w:val="46"/>
  </w:num>
  <w:num w:numId="62" w16cid:durableId="1408922940">
    <w:abstractNumId w:val="72"/>
  </w:num>
  <w:num w:numId="63" w16cid:durableId="1614630937">
    <w:abstractNumId w:val="21"/>
  </w:num>
  <w:num w:numId="64" w16cid:durableId="1950772703">
    <w:abstractNumId w:val="69"/>
  </w:num>
  <w:num w:numId="65" w16cid:durableId="2035227394">
    <w:abstractNumId w:val="3"/>
  </w:num>
  <w:num w:numId="66" w16cid:durableId="549924500">
    <w:abstractNumId w:val="2"/>
  </w:num>
  <w:num w:numId="67" w16cid:durableId="1345211774">
    <w:abstractNumId w:val="45"/>
  </w:num>
  <w:num w:numId="68" w16cid:durableId="310448406">
    <w:abstractNumId w:val="65"/>
  </w:num>
  <w:num w:numId="69" w16cid:durableId="1258564667">
    <w:abstractNumId w:val="26"/>
  </w:num>
  <w:num w:numId="70" w16cid:durableId="107436762">
    <w:abstractNumId w:val="15"/>
  </w:num>
  <w:num w:numId="71" w16cid:durableId="1163618151">
    <w:abstractNumId w:val="11"/>
  </w:num>
  <w:num w:numId="72" w16cid:durableId="1720864277">
    <w:abstractNumId w:val="43"/>
  </w:num>
  <w:num w:numId="73" w16cid:durableId="1868178263">
    <w:abstractNumId w:val="4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74D"/>
    <w:rsid w:val="000227DC"/>
    <w:rsid w:val="00022BB7"/>
    <w:rsid w:val="00022C3B"/>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7C0"/>
    <w:rsid w:val="000378A7"/>
    <w:rsid w:val="000379DE"/>
    <w:rsid w:val="00037DCF"/>
    <w:rsid w:val="00037E26"/>
    <w:rsid w:val="00040049"/>
    <w:rsid w:val="000400DF"/>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EA1"/>
    <w:rsid w:val="00044EAA"/>
    <w:rsid w:val="00044F2F"/>
    <w:rsid w:val="000452E4"/>
    <w:rsid w:val="000454DE"/>
    <w:rsid w:val="000455F1"/>
    <w:rsid w:val="0004575F"/>
    <w:rsid w:val="00045920"/>
    <w:rsid w:val="00045B76"/>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CC9"/>
    <w:rsid w:val="00047DAC"/>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4E"/>
    <w:rsid w:val="00055847"/>
    <w:rsid w:val="00055853"/>
    <w:rsid w:val="00055AF8"/>
    <w:rsid w:val="00055CA1"/>
    <w:rsid w:val="00055DE9"/>
    <w:rsid w:val="00056073"/>
    <w:rsid w:val="000560B8"/>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B76"/>
    <w:rsid w:val="00083CCB"/>
    <w:rsid w:val="00084133"/>
    <w:rsid w:val="0008457B"/>
    <w:rsid w:val="0008463A"/>
    <w:rsid w:val="00084790"/>
    <w:rsid w:val="0008488D"/>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B08"/>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50D1"/>
    <w:rsid w:val="000B51A4"/>
    <w:rsid w:val="000B53C0"/>
    <w:rsid w:val="000B54B5"/>
    <w:rsid w:val="000B5835"/>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B93"/>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5B2"/>
    <w:rsid w:val="000C7706"/>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F30"/>
    <w:rsid w:val="000D5F88"/>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9"/>
    <w:rsid w:val="000E09EC"/>
    <w:rsid w:val="000E0A91"/>
    <w:rsid w:val="000E0D72"/>
    <w:rsid w:val="000E0E60"/>
    <w:rsid w:val="000E0E6E"/>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B501"/>
    <w:rsid w:val="000F012B"/>
    <w:rsid w:val="000F02E1"/>
    <w:rsid w:val="000F03C1"/>
    <w:rsid w:val="000F0639"/>
    <w:rsid w:val="000F080F"/>
    <w:rsid w:val="000F0884"/>
    <w:rsid w:val="000F0A90"/>
    <w:rsid w:val="000F0BAC"/>
    <w:rsid w:val="000F0C06"/>
    <w:rsid w:val="000F0CAA"/>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B6B"/>
    <w:rsid w:val="000F2D10"/>
    <w:rsid w:val="000F2D37"/>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30C4"/>
    <w:rsid w:val="00103303"/>
    <w:rsid w:val="0010336A"/>
    <w:rsid w:val="001034E2"/>
    <w:rsid w:val="0010355B"/>
    <w:rsid w:val="0010359D"/>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D13"/>
    <w:rsid w:val="00110DC9"/>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42D"/>
    <w:rsid w:val="00120481"/>
    <w:rsid w:val="00120580"/>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A56"/>
    <w:rsid w:val="00127BB0"/>
    <w:rsid w:val="00127DF8"/>
    <w:rsid w:val="00127E4A"/>
    <w:rsid w:val="001302A2"/>
    <w:rsid w:val="001304C7"/>
    <w:rsid w:val="001304CF"/>
    <w:rsid w:val="001305DD"/>
    <w:rsid w:val="00130702"/>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B42"/>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8C"/>
    <w:rsid w:val="001530B8"/>
    <w:rsid w:val="0015316E"/>
    <w:rsid w:val="00153252"/>
    <w:rsid w:val="00153376"/>
    <w:rsid w:val="001534C1"/>
    <w:rsid w:val="001537F9"/>
    <w:rsid w:val="00153928"/>
    <w:rsid w:val="00153931"/>
    <w:rsid w:val="00153AD4"/>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70EF"/>
    <w:rsid w:val="00177140"/>
    <w:rsid w:val="001772F3"/>
    <w:rsid w:val="00177346"/>
    <w:rsid w:val="0017739A"/>
    <w:rsid w:val="00177426"/>
    <w:rsid w:val="00177690"/>
    <w:rsid w:val="001776A8"/>
    <w:rsid w:val="0017775D"/>
    <w:rsid w:val="00177780"/>
    <w:rsid w:val="00177793"/>
    <w:rsid w:val="001778D1"/>
    <w:rsid w:val="00177AD9"/>
    <w:rsid w:val="00177D3D"/>
    <w:rsid w:val="00177DD1"/>
    <w:rsid w:val="00177DE0"/>
    <w:rsid w:val="00177E39"/>
    <w:rsid w:val="00177F11"/>
    <w:rsid w:val="00177F4C"/>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B2"/>
    <w:rsid w:val="00185669"/>
    <w:rsid w:val="0018568B"/>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141"/>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5"/>
    <w:rsid w:val="001C7717"/>
    <w:rsid w:val="001C7740"/>
    <w:rsid w:val="001C7870"/>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D7C"/>
    <w:rsid w:val="001D5E19"/>
    <w:rsid w:val="001D5EE6"/>
    <w:rsid w:val="001D5FE5"/>
    <w:rsid w:val="001D61F2"/>
    <w:rsid w:val="001D623C"/>
    <w:rsid w:val="001D6561"/>
    <w:rsid w:val="001D6608"/>
    <w:rsid w:val="001D66A5"/>
    <w:rsid w:val="001D686A"/>
    <w:rsid w:val="001D69C3"/>
    <w:rsid w:val="001D6B07"/>
    <w:rsid w:val="001D6BE2"/>
    <w:rsid w:val="001D6C63"/>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E0101"/>
    <w:rsid w:val="001E0151"/>
    <w:rsid w:val="001E01E1"/>
    <w:rsid w:val="001E01E8"/>
    <w:rsid w:val="001E0282"/>
    <w:rsid w:val="001E0552"/>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84"/>
    <w:rsid w:val="001E43F1"/>
    <w:rsid w:val="001E465E"/>
    <w:rsid w:val="001E4804"/>
    <w:rsid w:val="001E48DC"/>
    <w:rsid w:val="001E4BF0"/>
    <w:rsid w:val="001E4C1F"/>
    <w:rsid w:val="001E4E0F"/>
    <w:rsid w:val="001E4E42"/>
    <w:rsid w:val="001E500A"/>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5CB"/>
    <w:rsid w:val="001E78C4"/>
    <w:rsid w:val="001E799E"/>
    <w:rsid w:val="001E7A27"/>
    <w:rsid w:val="001E7BC8"/>
    <w:rsid w:val="001E7C07"/>
    <w:rsid w:val="001E7D20"/>
    <w:rsid w:val="001E7D80"/>
    <w:rsid w:val="001E7F62"/>
    <w:rsid w:val="001E7FBE"/>
    <w:rsid w:val="001F001B"/>
    <w:rsid w:val="001F0542"/>
    <w:rsid w:val="001F0699"/>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5C"/>
    <w:rsid w:val="001F3CC9"/>
    <w:rsid w:val="001F3E1F"/>
    <w:rsid w:val="001F3F5C"/>
    <w:rsid w:val="001F3FDA"/>
    <w:rsid w:val="001F4006"/>
    <w:rsid w:val="001F4136"/>
    <w:rsid w:val="001F414F"/>
    <w:rsid w:val="001F4162"/>
    <w:rsid w:val="001F42A7"/>
    <w:rsid w:val="001F4440"/>
    <w:rsid w:val="001F4907"/>
    <w:rsid w:val="001F49CF"/>
    <w:rsid w:val="001F4F50"/>
    <w:rsid w:val="001F5035"/>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13"/>
    <w:rsid w:val="002007C7"/>
    <w:rsid w:val="002008EC"/>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A21"/>
    <w:rsid w:val="00210A77"/>
    <w:rsid w:val="00210B02"/>
    <w:rsid w:val="00210C67"/>
    <w:rsid w:val="00210CBD"/>
    <w:rsid w:val="00210CF6"/>
    <w:rsid w:val="00210D59"/>
    <w:rsid w:val="00210E4C"/>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712B"/>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AE"/>
    <w:rsid w:val="00222E96"/>
    <w:rsid w:val="00222F56"/>
    <w:rsid w:val="00223237"/>
    <w:rsid w:val="00223253"/>
    <w:rsid w:val="00223330"/>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3EB9"/>
    <w:rsid w:val="0023448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690"/>
    <w:rsid w:val="002707FA"/>
    <w:rsid w:val="00270A0A"/>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C9B"/>
    <w:rsid w:val="00273CE6"/>
    <w:rsid w:val="00273CFD"/>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0"/>
    <w:rsid w:val="0028469A"/>
    <w:rsid w:val="002846E6"/>
    <w:rsid w:val="00284722"/>
    <w:rsid w:val="002847AC"/>
    <w:rsid w:val="002847AD"/>
    <w:rsid w:val="002847BB"/>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2EE"/>
    <w:rsid w:val="002A43B1"/>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28F"/>
    <w:rsid w:val="002A72ED"/>
    <w:rsid w:val="002A7362"/>
    <w:rsid w:val="002A738B"/>
    <w:rsid w:val="002A74F1"/>
    <w:rsid w:val="002A75B1"/>
    <w:rsid w:val="002A7617"/>
    <w:rsid w:val="002A783E"/>
    <w:rsid w:val="002A7866"/>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BC"/>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CC"/>
    <w:rsid w:val="002E56C9"/>
    <w:rsid w:val="002E5808"/>
    <w:rsid w:val="002E5BA4"/>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B08"/>
    <w:rsid w:val="002F0B23"/>
    <w:rsid w:val="002F0D83"/>
    <w:rsid w:val="002F0E0A"/>
    <w:rsid w:val="002F0FC3"/>
    <w:rsid w:val="002F10D7"/>
    <w:rsid w:val="002F11C3"/>
    <w:rsid w:val="002F13F8"/>
    <w:rsid w:val="002F151A"/>
    <w:rsid w:val="002F1637"/>
    <w:rsid w:val="002F167E"/>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D43"/>
    <w:rsid w:val="002F30C2"/>
    <w:rsid w:val="002F30EC"/>
    <w:rsid w:val="002F317E"/>
    <w:rsid w:val="002F3231"/>
    <w:rsid w:val="002F33F5"/>
    <w:rsid w:val="002F3417"/>
    <w:rsid w:val="002F361E"/>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5D3"/>
    <w:rsid w:val="00301700"/>
    <w:rsid w:val="0030183A"/>
    <w:rsid w:val="00301870"/>
    <w:rsid w:val="00301900"/>
    <w:rsid w:val="00301B3F"/>
    <w:rsid w:val="00301B4F"/>
    <w:rsid w:val="00301BA6"/>
    <w:rsid w:val="00301C42"/>
    <w:rsid w:val="00301FCD"/>
    <w:rsid w:val="003020D8"/>
    <w:rsid w:val="00302155"/>
    <w:rsid w:val="003021E6"/>
    <w:rsid w:val="0030223C"/>
    <w:rsid w:val="00302269"/>
    <w:rsid w:val="003024AC"/>
    <w:rsid w:val="003025DD"/>
    <w:rsid w:val="003027F5"/>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EDF"/>
    <w:rsid w:val="00321F81"/>
    <w:rsid w:val="00321FE1"/>
    <w:rsid w:val="00322008"/>
    <w:rsid w:val="0032209E"/>
    <w:rsid w:val="0032218C"/>
    <w:rsid w:val="00322232"/>
    <w:rsid w:val="00322324"/>
    <w:rsid w:val="00322481"/>
    <w:rsid w:val="003224BD"/>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E2D"/>
    <w:rsid w:val="00351E92"/>
    <w:rsid w:val="0035223D"/>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EFA"/>
    <w:rsid w:val="00356EFF"/>
    <w:rsid w:val="00356F88"/>
    <w:rsid w:val="00357029"/>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863F"/>
    <w:rsid w:val="003601A9"/>
    <w:rsid w:val="003601B9"/>
    <w:rsid w:val="003601F4"/>
    <w:rsid w:val="0036020E"/>
    <w:rsid w:val="003604FE"/>
    <w:rsid w:val="0036068A"/>
    <w:rsid w:val="00360697"/>
    <w:rsid w:val="00360A61"/>
    <w:rsid w:val="00360B1E"/>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BE5"/>
    <w:rsid w:val="00380BFD"/>
    <w:rsid w:val="00380E53"/>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F22"/>
    <w:rsid w:val="00387F3B"/>
    <w:rsid w:val="0039015E"/>
    <w:rsid w:val="00390269"/>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6037"/>
    <w:rsid w:val="003B628A"/>
    <w:rsid w:val="003B63F3"/>
    <w:rsid w:val="003B6527"/>
    <w:rsid w:val="003B67A6"/>
    <w:rsid w:val="003B6881"/>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F9F"/>
    <w:rsid w:val="003E1039"/>
    <w:rsid w:val="003E119E"/>
    <w:rsid w:val="003E15CB"/>
    <w:rsid w:val="003E15CC"/>
    <w:rsid w:val="003E16AB"/>
    <w:rsid w:val="003E19F1"/>
    <w:rsid w:val="003E1B6D"/>
    <w:rsid w:val="003E1C0B"/>
    <w:rsid w:val="003E1C7C"/>
    <w:rsid w:val="003E20B6"/>
    <w:rsid w:val="003E26CE"/>
    <w:rsid w:val="003E2B77"/>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2FF"/>
    <w:rsid w:val="003F64C9"/>
    <w:rsid w:val="003F6524"/>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A76"/>
    <w:rsid w:val="00400F30"/>
    <w:rsid w:val="004010EA"/>
    <w:rsid w:val="0040169E"/>
    <w:rsid w:val="004017A8"/>
    <w:rsid w:val="00401F56"/>
    <w:rsid w:val="00402284"/>
    <w:rsid w:val="00402403"/>
    <w:rsid w:val="0040264E"/>
    <w:rsid w:val="004026C0"/>
    <w:rsid w:val="004026E7"/>
    <w:rsid w:val="004027F4"/>
    <w:rsid w:val="00402841"/>
    <w:rsid w:val="004028C5"/>
    <w:rsid w:val="00402902"/>
    <w:rsid w:val="00402933"/>
    <w:rsid w:val="00402C48"/>
    <w:rsid w:val="004030D0"/>
    <w:rsid w:val="004031A8"/>
    <w:rsid w:val="004032A0"/>
    <w:rsid w:val="00403301"/>
    <w:rsid w:val="004033A3"/>
    <w:rsid w:val="00403430"/>
    <w:rsid w:val="004034C2"/>
    <w:rsid w:val="00403746"/>
    <w:rsid w:val="0040377C"/>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D1"/>
    <w:rsid w:val="00405E87"/>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D5F"/>
    <w:rsid w:val="00414EDC"/>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3E"/>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4"/>
    <w:rsid w:val="004661D9"/>
    <w:rsid w:val="004661FE"/>
    <w:rsid w:val="00466243"/>
    <w:rsid w:val="00466409"/>
    <w:rsid w:val="00466771"/>
    <w:rsid w:val="00466796"/>
    <w:rsid w:val="004667C5"/>
    <w:rsid w:val="00466A00"/>
    <w:rsid w:val="00466BA8"/>
    <w:rsid w:val="00466C27"/>
    <w:rsid w:val="00466CAF"/>
    <w:rsid w:val="00466DD4"/>
    <w:rsid w:val="00466DF3"/>
    <w:rsid w:val="00466EE7"/>
    <w:rsid w:val="0046713E"/>
    <w:rsid w:val="004673F4"/>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94"/>
    <w:rsid w:val="004713F1"/>
    <w:rsid w:val="0047147F"/>
    <w:rsid w:val="004715B7"/>
    <w:rsid w:val="004717D1"/>
    <w:rsid w:val="004717EA"/>
    <w:rsid w:val="004718B6"/>
    <w:rsid w:val="00471AA0"/>
    <w:rsid w:val="00471CDF"/>
    <w:rsid w:val="00471D2A"/>
    <w:rsid w:val="00471EC0"/>
    <w:rsid w:val="0047209E"/>
    <w:rsid w:val="004721DE"/>
    <w:rsid w:val="004723A2"/>
    <w:rsid w:val="00472573"/>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7E"/>
    <w:rsid w:val="00483B8F"/>
    <w:rsid w:val="00483CD3"/>
    <w:rsid w:val="00483D29"/>
    <w:rsid w:val="00483DFF"/>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06"/>
    <w:rsid w:val="0049035C"/>
    <w:rsid w:val="004903B7"/>
    <w:rsid w:val="00490543"/>
    <w:rsid w:val="00490680"/>
    <w:rsid w:val="004907AD"/>
    <w:rsid w:val="00490AA0"/>
    <w:rsid w:val="00490BB3"/>
    <w:rsid w:val="00490E43"/>
    <w:rsid w:val="00490EF5"/>
    <w:rsid w:val="00490F44"/>
    <w:rsid w:val="00491166"/>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31B"/>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1FD1"/>
    <w:rsid w:val="004C235D"/>
    <w:rsid w:val="004C23B4"/>
    <w:rsid w:val="004C27ED"/>
    <w:rsid w:val="004C2C66"/>
    <w:rsid w:val="004C337E"/>
    <w:rsid w:val="004C343D"/>
    <w:rsid w:val="004C3468"/>
    <w:rsid w:val="004C372C"/>
    <w:rsid w:val="004C3938"/>
    <w:rsid w:val="004C3A01"/>
    <w:rsid w:val="004C3A8C"/>
    <w:rsid w:val="004C3B02"/>
    <w:rsid w:val="004C3BAA"/>
    <w:rsid w:val="004C3D5E"/>
    <w:rsid w:val="004C3FF7"/>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E55"/>
    <w:rsid w:val="004E269D"/>
    <w:rsid w:val="004E2733"/>
    <w:rsid w:val="004E279E"/>
    <w:rsid w:val="004E27A4"/>
    <w:rsid w:val="004E291F"/>
    <w:rsid w:val="004E29AF"/>
    <w:rsid w:val="004E2AA2"/>
    <w:rsid w:val="004E2AF3"/>
    <w:rsid w:val="004E319B"/>
    <w:rsid w:val="004E32DD"/>
    <w:rsid w:val="004E3319"/>
    <w:rsid w:val="004E339A"/>
    <w:rsid w:val="004E3459"/>
    <w:rsid w:val="004E349C"/>
    <w:rsid w:val="004E3700"/>
    <w:rsid w:val="004E37D6"/>
    <w:rsid w:val="004E37F4"/>
    <w:rsid w:val="004E3863"/>
    <w:rsid w:val="004E38F9"/>
    <w:rsid w:val="004E3B8D"/>
    <w:rsid w:val="004E40BA"/>
    <w:rsid w:val="004E4187"/>
    <w:rsid w:val="004E41D0"/>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D5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A80"/>
    <w:rsid w:val="004F3B19"/>
    <w:rsid w:val="004F3DDB"/>
    <w:rsid w:val="004F3ED1"/>
    <w:rsid w:val="004F4078"/>
    <w:rsid w:val="004F4400"/>
    <w:rsid w:val="004F4698"/>
    <w:rsid w:val="004F46AE"/>
    <w:rsid w:val="004F4749"/>
    <w:rsid w:val="004F4815"/>
    <w:rsid w:val="004F485E"/>
    <w:rsid w:val="004F4875"/>
    <w:rsid w:val="004F48C8"/>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17F"/>
    <w:rsid w:val="005001CA"/>
    <w:rsid w:val="005001EF"/>
    <w:rsid w:val="00500666"/>
    <w:rsid w:val="00500705"/>
    <w:rsid w:val="00500733"/>
    <w:rsid w:val="00500842"/>
    <w:rsid w:val="005008AD"/>
    <w:rsid w:val="00500971"/>
    <w:rsid w:val="00500B93"/>
    <w:rsid w:val="00500D29"/>
    <w:rsid w:val="00500F77"/>
    <w:rsid w:val="00501231"/>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7C"/>
    <w:rsid w:val="005160EF"/>
    <w:rsid w:val="005162E1"/>
    <w:rsid w:val="00516442"/>
    <w:rsid w:val="00516457"/>
    <w:rsid w:val="00516665"/>
    <w:rsid w:val="00516934"/>
    <w:rsid w:val="0051695F"/>
    <w:rsid w:val="00516AEA"/>
    <w:rsid w:val="00516B9D"/>
    <w:rsid w:val="00516C1B"/>
    <w:rsid w:val="00516F31"/>
    <w:rsid w:val="00517049"/>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519"/>
    <w:rsid w:val="0053165C"/>
    <w:rsid w:val="00531816"/>
    <w:rsid w:val="00531928"/>
    <w:rsid w:val="00531A47"/>
    <w:rsid w:val="00531BF4"/>
    <w:rsid w:val="00531D93"/>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973"/>
    <w:rsid w:val="00551C6F"/>
    <w:rsid w:val="00551CA1"/>
    <w:rsid w:val="00551D99"/>
    <w:rsid w:val="00552055"/>
    <w:rsid w:val="005520B9"/>
    <w:rsid w:val="005522F1"/>
    <w:rsid w:val="0055239C"/>
    <w:rsid w:val="0055258D"/>
    <w:rsid w:val="005525FB"/>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D32"/>
    <w:rsid w:val="00564EE9"/>
    <w:rsid w:val="00565555"/>
    <w:rsid w:val="00565587"/>
    <w:rsid w:val="005657B5"/>
    <w:rsid w:val="00565803"/>
    <w:rsid w:val="0056582B"/>
    <w:rsid w:val="005658BC"/>
    <w:rsid w:val="005659AD"/>
    <w:rsid w:val="00565A87"/>
    <w:rsid w:val="00565C57"/>
    <w:rsid w:val="00565E19"/>
    <w:rsid w:val="00565E82"/>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EA7"/>
    <w:rsid w:val="00584F0B"/>
    <w:rsid w:val="0058519D"/>
    <w:rsid w:val="005851E7"/>
    <w:rsid w:val="005854AA"/>
    <w:rsid w:val="00585516"/>
    <w:rsid w:val="00585641"/>
    <w:rsid w:val="00585706"/>
    <w:rsid w:val="00585760"/>
    <w:rsid w:val="00585AAD"/>
    <w:rsid w:val="00585BF8"/>
    <w:rsid w:val="00585C69"/>
    <w:rsid w:val="00585CD3"/>
    <w:rsid w:val="00585D57"/>
    <w:rsid w:val="00585D78"/>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62"/>
    <w:rsid w:val="00591BAD"/>
    <w:rsid w:val="00591D93"/>
    <w:rsid w:val="00591DA2"/>
    <w:rsid w:val="00591E0A"/>
    <w:rsid w:val="00591E47"/>
    <w:rsid w:val="00591E6C"/>
    <w:rsid w:val="00591F2B"/>
    <w:rsid w:val="00591FE1"/>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30"/>
    <w:rsid w:val="005B0281"/>
    <w:rsid w:val="005B02ED"/>
    <w:rsid w:val="005B03C5"/>
    <w:rsid w:val="005B04A3"/>
    <w:rsid w:val="005B05FD"/>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4D4"/>
    <w:rsid w:val="005B2596"/>
    <w:rsid w:val="005B25AC"/>
    <w:rsid w:val="005B281E"/>
    <w:rsid w:val="005B2950"/>
    <w:rsid w:val="005B2C03"/>
    <w:rsid w:val="005B2D55"/>
    <w:rsid w:val="005B2DB6"/>
    <w:rsid w:val="005B2E69"/>
    <w:rsid w:val="005B2F5B"/>
    <w:rsid w:val="005B2FB4"/>
    <w:rsid w:val="005B3066"/>
    <w:rsid w:val="005B3557"/>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187"/>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A4E"/>
    <w:rsid w:val="005C1AC9"/>
    <w:rsid w:val="005C1C83"/>
    <w:rsid w:val="005C1E9A"/>
    <w:rsid w:val="005C2046"/>
    <w:rsid w:val="005C21A8"/>
    <w:rsid w:val="005C21E0"/>
    <w:rsid w:val="005C21FA"/>
    <w:rsid w:val="005C2386"/>
    <w:rsid w:val="005C247A"/>
    <w:rsid w:val="005C29B2"/>
    <w:rsid w:val="005C2A0C"/>
    <w:rsid w:val="005C2A4C"/>
    <w:rsid w:val="005C2A77"/>
    <w:rsid w:val="005C2E5A"/>
    <w:rsid w:val="005C312A"/>
    <w:rsid w:val="005C341D"/>
    <w:rsid w:val="005C343D"/>
    <w:rsid w:val="005C357E"/>
    <w:rsid w:val="005C3685"/>
    <w:rsid w:val="005C36B1"/>
    <w:rsid w:val="005C38AD"/>
    <w:rsid w:val="005C3A1F"/>
    <w:rsid w:val="005C3BA4"/>
    <w:rsid w:val="005C3D0A"/>
    <w:rsid w:val="005C3F4C"/>
    <w:rsid w:val="005C401A"/>
    <w:rsid w:val="005C4133"/>
    <w:rsid w:val="005C419A"/>
    <w:rsid w:val="005C45E3"/>
    <w:rsid w:val="005C4737"/>
    <w:rsid w:val="005C47D1"/>
    <w:rsid w:val="005C4BA3"/>
    <w:rsid w:val="005C4C76"/>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E89"/>
    <w:rsid w:val="005D5EA8"/>
    <w:rsid w:val="005D60D8"/>
    <w:rsid w:val="005D61EB"/>
    <w:rsid w:val="005D6275"/>
    <w:rsid w:val="005D62BB"/>
    <w:rsid w:val="005D656A"/>
    <w:rsid w:val="005D664D"/>
    <w:rsid w:val="005D665A"/>
    <w:rsid w:val="005D68E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1B6"/>
    <w:rsid w:val="005F5301"/>
    <w:rsid w:val="005F5477"/>
    <w:rsid w:val="005F5595"/>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D9E"/>
    <w:rsid w:val="00603F8D"/>
    <w:rsid w:val="00604133"/>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140"/>
    <w:rsid w:val="006073D8"/>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C8C"/>
    <w:rsid w:val="00612CAB"/>
    <w:rsid w:val="00612DAC"/>
    <w:rsid w:val="0061310B"/>
    <w:rsid w:val="0061310F"/>
    <w:rsid w:val="00613245"/>
    <w:rsid w:val="00613305"/>
    <w:rsid w:val="00613330"/>
    <w:rsid w:val="006133E0"/>
    <w:rsid w:val="006134EC"/>
    <w:rsid w:val="0061376F"/>
    <w:rsid w:val="006137B5"/>
    <w:rsid w:val="006138A3"/>
    <w:rsid w:val="00613965"/>
    <w:rsid w:val="00613C26"/>
    <w:rsid w:val="00613F14"/>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DCA"/>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D34"/>
    <w:rsid w:val="0066523E"/>
    <w:rsid w:val="00665288"/>
    <w:rsid w:val="006654F2"/>
    <w:rsid w:val="0066562A"/>
    <w:rsid w:val="006656EF"/>
    <w:rsid w:val="0066577C"/>
    <w:rsid w:val="006657B0"/>
    <w:rsid w:val="00665878"/>
    <w:rsid w:val="00665899"/>
    <w:rsid w:val="00665A3A"/>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FF8"/>
    <w:rsid w:val="00676025"/>
    <w:rsid w:val="0067611A"/>
    <w:rsid w:val="00676273"/>
    <w:rsid w:val="006763D3"/>
    <w:rsid w:val="006765F1"/>
    <w:rsid w:val="0067661D"/>
    <w:rsid w:val="0067669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9E0"/>
    <w:rsid w:val="00695D42"/>
    <w:rsid w:val="00695DE0"/>
    <w:rsid w:val="0069622A"/>
    <w:rsid w:val="0069634D"/>
    <w:rsid w:val="006963B8"/>
    <w:rsid w:val="006964AA"/>
    <w:rsid w:val="006965F0"/>
    <w:rsid w:val="006968C9"/>
    <w:rsid w:val="00696A27"/>
    <w:rsid w:val="00696B55"/>
    <w:rsid w:val="00696B5F"/>
    <w:rsid w:val="00696D40"/>
    <w:rsid w:val="00696DE3"/>
    <w:rsid w:val="00696E70"/>
    <w:rsid w:val="00697176"/>
    <w:rsid w:val="0069728C"/>
    <w:rsid w:val="0069732D"/>
    <w:rsid w:val="00697640"/>
    <w:rsid w:val="00697699"/>
    <w:rsid w:val="006979D3"/>
    <w:rsid w:val="00697BEA"/>
    <w:rsid w:val="00697F3A"/>
    <w:rsid w:val="006A01DA"/>
    <w:rsid w:val="006A02C0"/>
    <w:rsid w:val="006A04F7"/>
    <w:rsid w:val="006A082F"/>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E30"/>
    <w:rsid w:val="006B0EBD"/>
    <w:rsid w:val="006B104F"/>
    <w:rsid w:val="006B10DE"/>
    <w:rsid w:val="006B10F3"/>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4F"/>
    <w:rsid w:val="006B55A4"/>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CB"/>
    <w:rsid w:val="006C5AEB"/>
    <w:rsid w:val="006C5B50"/>
    <w:rsid w:val="006C5EEE"/>
    <w:rsid w:val="006C5FDE"/>
    <w:rsid w:val="006C61CF"/>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F9B"/>
    <w:rsid w:val="006E22DF"/>
    <w:rsid w:val="006E288C"/>
    <w:rsid w:val="006E28D2"/>
    <w:rsid w:val="006E29AA"/>
    <w:rsid w:val="006E29F6"/>
    <w:rsid w:val="006E2B92"/>
    <w:rsid w:val="006E2BD4"/>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AAA"/>
    <w:rsid w:val="006E4AB9"/>
    <w:rsid w:val="006E4CB0"/>
    <w:rsid w:val="006E5001"/>
    <w:rsid w:val="006E50E7"/>
    <w:rsid w:val="006E5252"/>
    <w:rsid w:val="006E5A7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F1"/>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D3A"/>
    <w:rsid w:val="00716D4D"/>
    <w:rsid w:val="00716DB0"/>
    <w:rsid w:val="00716F54"/>
    <w:rsid w:val="00716FE4"/>
    <w:rsid w:val="00717109"/>
    <w:rsid w:val="007175BA"/>
    <w:rsid w:val="00717761"/>
    <w:rsid w:val="007177F0"/>
    <w:rsid w:val="0071789E"/>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14"/>
    <w:rsid w:val="007258E9"/>
    <w:rsid w:val="007258EA"/>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F5E"/>
    <w:rsid w:val="007453B8"/>
    <w:rsid w:val="007455C7"/>
    <w:rsid w:val="0074560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A82"/>
    <w:rsid w:val="00777BB2"/>
    <w:rsid w:val="00777CC4"/>
    <w:rsid w:val="00777CE2"/>
    <w:rsid w:val="00777E34"/>
    <w:rsid w:val="00777E4A"/>
    <w:rsid w:val="00780068"/>
    <w:rsid w:val="00780273"/>
    <w:rsid w:val="007802AC"/>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D1"/>
    <w:rsid w:val="0078697C"/>
    <w:rsid w:val="007869F7"/>
    <w:rsid w:val="00786A57"/>
    <w:rsid w:val="00786BA3"/>
    <w:rsid w:val="00786BF8"/>
    <w:rsid w:val="00786CC0"/>
    <w:rsid w:val="00786D5C"/>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1D9"/>
    <w:rsid w:val="0079129D"/>
    <w:rsid w:val="0079146B"/>
    <w:rsid w:val="00791652"/>
    <w:rsid w:val="007917FF"/>
    <w:rsid w:val="007919C3"/>
    <w:rsid w:val="00791A79"/>
    <w:rsid w:val="00791B53"/>
    <w:rsid w:val="00791B57"/>
    <w:rsid w:val="00791C13"/>
    <w:rsid w:val="00791D65"/>
    <w:rsid w:val="00791E94"/>
    <w:rsid w:val="00792130"/>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846"/>
    <w:rsid w:val="0079687B"/>
    <w:rsid w:val="00796929"/>
    <w:rsid w:val="00796952"/>
    <w:rsid w:val="00796A26"/>
    <w:rsid w:val="00796C62"/>
    <w:rsid w:val="00796E95"/>
    <w:rsid w:val="00796F11"/>
    <w:rsid w:val="00796F9B"/>
    <w:rsid w:val="007970BA"/>
    <w:rsid w:val="007972BB"/>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34"/>
    <w:rsid w:val="007A7498"/>
    <w:rsid w:val="007A7630"/>
    <w:rsid w:val="007A7741"/>
    <w:rsid w:val="007A789A"/>
    <w:rsid w:val="007A78C3"/>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912"/>
    <w:rsid w:val="007B3961"/>
    <w:rsid w:val="007B3B58"/>
    <w:rsid w:val="007B3C02"/>
    <w:rsid w:val="007B3DB5"/>
    <w:rsid w:val="007B3E04"/>
    <w:rsid w:val="007B3FB3"/>
    <w:rsid w:val="007B407C"/>
    <w:rsid w:val="007B42AE"/>
    <w:rsid w:val="007B4377"/>
    <w:rsid w:val="007B45C7"/>
    <w:rsid w:val="007B45CC"/>
    <w:rsid w:val="007B4617"/>
    <w:rsid w:val="007B4717"/>
    <w:rsid w:val="007B47D7"/>
    <w:rsid w:val="007B4838"/>
    <w:rsid w:val="007B49BF"/>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5083"/>
    <w:rsid w:val="007D5105"/>
    <w:rsid w:val="007D5238"/>
    <w:rsid w:val="007D527E"/>
    <w:rsid w:val="007D5434"/>
    <w:rsid w:val="007D55ED"/>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6109"/>
    <w:rsid w:val="00816245"/>
    <w:rsid w:val="008165EF"/>
    <w:rsid w:val="00816639"/>
    <w:rsid w:val="00816712"/>
    <w:rsid w:val="008169BC"/>
    <w:rsid w:val="00817042"/>
    <w:rsid w:val="00817156"/>
    <w:rsid w:val="008171BE"/>
    <w:rsid w:val="00817356"/>
    <w:rsid w:val="008176A0"/>
    <w:rsid w:val="00817822"/>
    <w:rsid w:val="00817848"/>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43"/>
    <w:rsid w:val="008478D9"/>
    <w:rsid w:val="00847915"/>
    <w:rsid w:val="00847A02"/>
    <w:rsid w:val="00847C94"/>
    <w:rsid w:val="00847F10"/>
    <w:rsid w:val="00847F21"/>
    <w:rsid w:val="0085008C"/>
    <w:rsid w:val="00850173"/>
    <w:rsid w:val="00850343"/>
    <w:rsid w:val="00850543"/>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210F"/>
    <w:rsid w:val="0086239E"/>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2A8"/>
    <w:rsid w:val="008652E0"/>
    <w:rsid w:val="008653FA"/>
    <w:rsid w:val="00865474"/>
    <w:rsid w:val="008655A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97E"/>
    <w:rsid w:val="00866ABC"/>
    <w:rsid w:val="00866AEC"/>
    <w:rsid w:val="00866CDE"/>
    <w:rsid w:val="00866D0B"/>
    <w:rsid w:val="00866D0E"/>
    <w:rsid w:val="00866E13"/>
    <w:rsid w:val="00866E38"/>
    <w:rsid w:val="00866EBB"/>
    <w:rsid w:val="00866FCE"/>
    <w:rsid w:val="008670E6"/>
    <w:rsid w:val="00867345"/>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6DE"/>
    <w:rsid w:val="008716FB"/>
    <w:rsid w:val="008716FE"/>
    <w:rsid w:val="0087180F"/>
    <w:rsid w:val="00871AD8"/>
    <w:rsid w:val="00871B00"/>
    <w:rsid w:val="00871C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DAA"/>
    <w:rsid w:val="00873DB4"/>
    <w:rsid w:val="00873DCA"/>
    <w:rsid w:val="008746EF"/>
    <w:rsid w:val="0087499E"/>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D49"/>
    <w:rsid w:val="008922A4"/>
    <w:rsid w:val="008922D9"/>
    <w:rsid w:val="008922DA"/>
    <w:rsid w:val="00892328"/>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3BEB"/>
    <w:rsid w:val="00893E82"/>
    <w:rsid w:val="0089439A"/>
    <w:rsid w:val="008943BA"/>
    <w:rsid w:val="008944D8"/>
    <w:rsid w:val="008944F0"/>
    <w:rsid w:val="0089480A"/>
    <w:rsid w:val="00894976"/>
    <w:rsid w:val="00894A81"/>
    <w:rsid w:val="00894CB4"/>
    <w:rsid w:val="00894CE2"/>
    <w:rsid w:val="00894D64"/>
    <w:rsid w:val="00894DD9"/>
    <w:rsid w:val="00895410"/>
    <w:rsid w:val="00895464"/>
    <w:rsid w:val="0089572F"/>
    <w:rsid w:val="00895CAE"/>
    <w:rsid w:val="00895D7C"/>
    <w:rsid w:val="00895EEF"/>
    <w:rsid w:val="00895F09"/>
    <w:rsid w:val="0089624A"/>
    <w:rsid w:val="008962C6"/>
    <w:rsid w:val="00896455"/>
    <w:rsid w:val="00896470"/>
    <w:rsid w:val="008964A0"/>
    <w:rsid w:val="00896522"/>
    <w:rsid w:val="008965EB"/>
    <w:rsid w:val="008966A2"/>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E2C"/>
    <w:rsid w:val="008D1E55"/>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14"/>
    <w:rsid w:val="008D51C8"/>
    <w:rsid w:val="008D51CA"/>
    <w:rsid w:val="008D51D5"/>
    <w:rsid w:val="008D530E"/>
    <w:rsid w:val="008D549D"/>
    <w:rsid w:val="008D552C"/>
    <w:rsid w:val="008D55BC"/>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0ED"/>
    <w:rsid w:val="008F0206"/>
    <w:rsid w:val="008F021D"/>
    <w:rsid w:val="008F02E7"/>
    <w:rsid w:val="008F032F"/>
    <w:rsid w:val="008F033A"/>
    <w:rsid w:val="008F0438"/>
    <w:rsid w:val="008F06BE"/>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F71"/>
    <w:rsid w:val="008F4FBB"/>
    <w:rsid w:val="008F51FA"/>
    <w:rsid w:val="008F5375"/>
    <w:rsid w:val="008F538E"/>
    <w:rsid w:val="008F550F"/>
    <w:rsid w:val="008F5564"/>
    <w:rsid w:val="008F55D2"/>
    <w:rsid w:val="008F5678"/>
    <w:rsid w:val="008F57DD"/>
    <w:rsid w:val="008F5863"/>
    <w:rsid w:val="008F59D3"/>
    <w:rsid w:val="008F5C0E"/>
    <w:rsid w:val="008F5CDD"/>
    <w:rsid w:val="008F5DD2"/>
    <w:rsid w:val="008F5EAC"/>
    <w:rsid w:val="008F5F2E"/>
    <w:rsid w:val="008F5F53"/>
    <w:rsid w:val="008F6144"/>
    <w:rsid w:val="008F61FF"/>
    <w:rsid w:val="008F623C"/>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E"/>
    <w:rsid w:val="00916FED"/>
    <w:rsid w:val="00917B00"/>
    <w:rsid w:val="00917E02"/>
    <w:rsid w:val="00917F86"/>
    <w:rsid w:val="00917FC5"/>
    <w:rsid w:val="0092005D"/>
    <w:rsid w:val="00920372"/>
    <w:rsid w:val="00920383"/>
    <w:rsid w:val="0092051E"/>
    <w:rsid w:val="00920604"/>
    <w:rsid w:val="009206A7"/>
    <w:rsid w:val="0092097B"/>
    <w:rsid w:val="00920AC0"/>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EA"/>
    <w:rsid w:val="00925F25"/>
    <w:rsid w:val="00925F7C"/>
    <w:rsid w:val="009260E3"/>
    <w:rsid w:val="0092620A"/>
    <w:rsid w:val="0092628E"/>
    <w:rsid w:val="009262C0"/>
    <w:rsid w:val="00926398"/>
    <w:rsid w:val="0092650F"/>
    <w:rsid w:val="00926611"/>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2E1A"/>
    <w:rsid w:val="009331D5"/>
    <w:rsid w:val="00933367"/>
    <w:rsid w:val="009334CD"/>
    <w:rsid w:val="00933727"/>
    <w:rsid w:val="00933B28"/>
    <w:rsid w:val="00933CA3"/>
    <w:rsid w:val="00933CC5"/>
    <w:rsid w:val="00933CE2"/>
    <w:rsid w:val="00933D82"/>
    <w:rsid w:val="00933EC9"/>
    <w:rsid w:val="00934380"/>
    <w:rsid w:val="009343AD"/>
    <w:rsid w:val="009343C4"/>
    <w:rsid w:val="009345B2"/>
    <w:rsid w:val="0093462D"/>
    <w:rsid w:val="00934635"/>
    <w:rsid w:val="009349A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846"/>
    <w:rsid w:val="00944B49"/>
    <w:rsid w:val="00944BBA"/>
    <w:rsid w:val="00944EF0"/>
    <w:rsid w:val="009451F9"/>
    <w:rsid w:val="00945238"/>
    <w:rsid w:val="009452F3"/>
    <w:rsid w:val="0094547F"/>
    <w:rsid w:val="009454A5"/>
    <w:rsid w:val="009454AD"/>
    <w:rsid w:val="00945550"/>
    <w:rsid w:val="00945853"/>
    <w:rsid w:val="009458FA"/>
    <w:rsid w:val="00945975"/>
    <w:rsid w:val="00945B8A"/>
    <w:rsid w:val="00945BA8"/>
    <w:rsid w:val="00945D47"/>
    <w:rsid w:val="00945FB3"/>
    <w:rsid w:val="00946254"/>
    <w:rsid w:val="009462B5"/>
    <w:rsid w:val="00946395"/>
    <w:rsid w:val="009465FE"/>
    <w:rsid w:val="00946674"/>
    <w:rsid w:val="0094689D"/>
    <w:rsid w:val="009469B7"/>
    <w:rsid w:val="00946CA9"/>
    <w:rsid w:val="00946DB8"/>
    <w:rsid w:val="00946DC1"/>
    <w:rsid w:val="00946F09"/>
    <w:rsid w:val="00947308"/>
    <w:rsid w:val="0094732D"/>
    <w:rsid w:val="00947333"/>
    <w:rsid w:val="009475EB"/>
    <w:rsid w:val="009476AF"/>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2F47"/>
    <w:rsid w:val="00963042"/>
    <w:rsid w:val="009630A7"/>
    <w:rsid w:val="0096332E"/>
    <w:rsid w:val="0096358E"/>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37"/>
    <w:rsid w:val="00974B00"/>
    <w:rsid w:val="00974D72"/>
    <w:rsid w:val="00974DE5"/>
    <w:rsid w:val="00974EB9"/>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91D"/>
    <w:rsid w:val="00996BA2"/>
    <w:rsid w:val="00996BC9"/>
    <w:rsid w:val="00996CE3"/>
    <w:rsid w:val="00996EA9"/>
    <w:rsid w:val="0099706D"/>
    <w:rsid w:val="009971D7"/>
    <w:rsid w:val="00997243"/>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A5B"/>
    <w:rsid w:val="009A3DB7"/>
    <w:rsid w:val="009A406A"/>
    <w:rsid w:val="009A4319"/>
    <w:rsid w:val="009A43A9"/>
    <w:rsid w:val="009A452C"/>
    <w:rsid w:val="009A4596"/>
    <w:rsid w:val="009A47F4"/>
    <w:rsid w:val="009A482E"/>
    <w:rsid w:val="009A4C90"/>
    <w:rsid w:val="009A4E24"/>
    <w:rsid w:val="009A4F98"/>
    <w:rsid w:val="009A503E"/>
    <w:rsid w:val="009A5128"/>
    <w:rsid w:val="009A5266"/>
    <w:rsid w:val="009A552A"/>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2D3"/>
    <w:rsid w:val="009B6332"/>
    <w:rsid w:val="009B6470"/>
    <w:rsid w:val="009B665E"/>
    <w:rsid w:val="009B66B3"/>
    <w:rsid w:val="009B6719"/>
    <w:rsid w:val="009B6853"/>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3D7"/>
    <w:rsid w:val="009E4429"/>
    <w:rsid w:val="009E487D"/>
    <w:rsid w:val="009E4884"/>
    <w:rsid w:val="009E492F"/>
    <w:rsid w:val="009E4A83"/>
    <w:rsid w:val="009E4C95"/>
    <w:rsid w:val="009E4CFA"/>
    <w:rsid w:val="009E4F44"/>
    <w:rsid w:val="009E52D0"/>
    <w:rsid w:val="009E52E5"/>
    <w:rsid w:val="009E564F"/>
    <w:rsid w:val="009E5AF6"/>
    <w:rsid w:val="009E5D3E"/>
    <w:rsid w:val="009E5EEA"/>
    <w:rsid w:val="009E63D8"/>
    <w:rsid w:val="009E6485"/>
    <w:rsid w:val="009E6717"/>
    <w:rsid w:val="009E6929"/>
    <w:rsid w:val="009E6BAC"/>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911"/>
    <w:rsid w:val="00A03A95"/>
    <w:rsid w:val="00A03B1D"/>
    <w:rsid w:val="00A03B61"/>
    <w:rsid w:val="00A03B7C"/>
    <w:rsid w:val="00A03BD9"/>
    <w:rsid w:val="00A03CF2"/>
    <w:rsid w:val="00A03F99"/>
    <w:rsid w:val="00A0407B"/>
    <w:rsid w:val="00A0459C"/>
    <w:rsid w:val="00A046E8"/>
    <w:rsid w:val="00A048E2"/>
    <w:rsid w:val="00A04A0C"/>
    <w:rsid w:val="00A04C65"/>
    <w:rsid w:val="00A04CF1"/>
    <w:rsid w:val="00A04ECA"/>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2001C"/>
    <w:rsid w:val="00A20237"/>
    <w:rsid w:val="00A20245"/>
    <w:rsid w:val="00A203BD"/>
    <w:rsid w:val="00A20488"/>
    <w:rsid w:val="00A20533"/>
    <w:rsid w:val="00A20583"/>
    <w:rsid w:val="00A20738"/>
    <w:rsid w:val="00A208E2"/>
    <w:rsid w:val="00A208F0"/>
    <w:rsid w:val="00A20B81"/>
    <w:rsid w:val="00A20C19"/>
    <w:rsid w:val="00A210B6"/>
    <w:rsid w:val="00A2124F"/>
    <w:rsid w:val="00A212C0"/>
    <w:rsid w:val="00A214AE"/>
    <w:rsid w:val="00A219AA"/>
    <w:rsid w:val="00A21A68"/>
    <w:rsid w:val="00A21AC3"/>
    <w:rsid w:val="00A21E4A"/>
    <w:rsid w:val="00A21F99"/>
    <w:rsid w:val="00A221A1"/>
    <w:rsid w:val="00A2229C"/>
    <w:rsid w:val="00A223B5"/>
    <w:rsid w:val="00A22456"/>
    <w:rsid w:val="00A224A8"/>
    <w:rsid w:val="00A22CC5"/>
    <w:rsid w:val="00A22F2D"/>
    <w:rsid w:val="00A22F8B"/>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01"/>
    <w:rsid w:val="00A26293"/>
    <w:rsid w:val="00A2645F"/>
    <w:rsid w:val="00A264C1"/>
    <w:rsid w:val="00A267CE"/>
    <w:rsid w:val="00A2680D"/>
    <w:rsid w:val="00A268D1"/>
    <w:rsid w:val="00A268D8"/>
    <w:rsid w:val="00A2697F"/>
    <w:rsid w:val="00A26A20"/>
    <w:rsid w:val="00A26D80"/>
    <w:rsid w:val="00A26DEA"/>
    <w:rsid w:val="00A26EC8"/>
    <w:rsid w:val="00A271C1"/>
    <w:rsid w:val="00A271CE"/>
    <w:rsid w:val="00A2725D"/>
    <w:rsid w:val="00A2745A"/>
    <w:rsid w:val="00A274E2"/>
    <w:rsid w:val="00A277F5"/>
    <w:rsid w:val="00A27A3E"/>
    <w:rsid w:val="00A27ACC"/>
    <w:rsid w:val="00A27AF5"/>
    <w:rsid w:val="00A27CA5"/>
    <w:rsid w:val="00A27D3F"/>
    <w:rsid w:val="00A27E72"/>
    <w:rsid w:val="00A30135"/>
    <w:rsid w:val="00A30206"/>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AF2"/>
    <w:rsid w:val="00A47B5C"/>
    <w:rsid w:val="00A47CF9"/>
    <w:rsid w:val="00A47E96"/>
    <w:rsid w:val="00A47F29"/>
    <w:rsid w:val="00A47FB9"/>
    <w:rsid w:val="00A5005E"/>
    <w:rsid w:val="00A50618"/>
    <w:rsid w:val="00A50688"/>
    <w:rsid w:val="00A50758"/>
    <w:rsid w:val="00A507BA"/>
    <w:rsid w:val="00A5086F"/>
    <w:rsid w:val="00A50FAF"/>
    <w:rsid w:val="00A5128C"/>
    <w:rsid w:val="00A51339"/>
    <w:rsid w:val="00A51399"/>
    <w:rsid w:val="00A51733"/>
    <w:rsid w:val="00A519F5"/>
    <w:rsid w:val="00A51AEA"/>
    <w:rsid w:val="00A51E1D"/>
    <w:rsid w:val="00A521CA"/>
    <w:rsid w:val="00A521E9"/>
    <w:rsid w:val="00A522B9"/>
    <w:rsid w:val="00A523D7"/>
    <w:rsid w:val="00A52744"/>
    <w:rsid w:val="00A52782"/>
    <w:rsid w:val="00A52788"/>
    <w:rsid w:val="00A528BD"/>
    <w:rsid w:val="00A529C7"/>
    <w:rsid w:val="00A52A61"/>
    <w:rsid w:val="00A5309D"/>
    <w:rsid w:val="00A5317A"/>
    <w:rsid w:val="00A53200"/>
    <w:rsid w:val="00A53369"/>
    <w:rsid w:val="00A533DD"/>
    <w:rsid w:val="00A53456"/>
    <w:rsid w:val="00A535B0"/>
    <w:rsid w:val="00A5369A"/>
    <w:rsid w:val="00A53E8E"/>
    <w:rsid w:val="00A54089"/>
    <w:rsid w:val="00A540E9"/>
    <w:rsid w:val="00A54162"/>
    <w:rsid w:val="00A544EA"/>
    <w:rsid w:val="00A5454A"/>
    <w:rsid w:val="00A54597"/>
    <w:rsid w:val="00A545B9"/>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FA1"/>
    <w:rsid w:val="00A55FF7"/>
    <w:rsid w:val="00A561A6"/>
    <w:rsid w:val="00A562C2"/>
    <w:rsid w:val="00A563FD"/>
    <w:rsid w:val="00A563FE"/>
    <w:rsid w:val="00A567DE"/>
    <w:rsid w:val="00A567E5"/>
    <w:rsid w:val="00A56857"/>
    <w:rsid w:val="00A5695F"/>
    <w:rsid w:val="00A56B85"/>
    <w:rsid w:val="00A56BA6"/>
    <w:rsid w:val="00A56C45"/>
    <w:rsid w:val="00A56D30"/>
    <w:rsid w:val="00A56E96"/>
    <w:rsid w:val="00A56F73"/>
    <w:rsid w:val="00A5708B"/>
    <w:rsid w:val="00A57147"/>
    <w:rsid w:val="00A57407"/>
    <w:rsid w:val="00A578C0"/>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53"/>
    <w:rsid w:val="00A702A5"/>
    <w:rsid w:val="00A70319"/>
    <w:rsid w:val="00A7031A"/>
    <w:rsid w:val="00A703CF"/>
    <w:rsid w:val="00A70475"/>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AE9"/>
    <w:rsid w:val="00A74B00"/>
    <w:rsid w:val="00A75154"/>
    <w:rsid w:val="00A75302"/>
    <w:rsid w:val="00A753F3"/>
    <w:rsid w:val="00A755D2"/>
    <w:rsid w:val="00A75621"/>
    <w:rsid w:val="00A7562F"/>
    <w:rsid w:val="00A757DE"/>
    <w:rsid w:val="00A75AC7"/>
    <w:rsid w:val="00A75AD3"/>
    <w:rsid w:val="00A75CBB"/>
    <w:rsid w:val="00A75CD1"/>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E2"/>
    <w:rsid w:val="00A8378A"/>
    <w:rsid w:val="00A83A13"/>
    <w:rsid w:val="00A83A7A"/>
    <w:rsid w:val="00A83D81"/>
    <w:rsid w:val="00A83EF5"/>
    <w:rsid w:val="00A83F31"/>
    <w:rsid w:val="00A8419C"/>
    <w:rsid w:val="00A842F0"/>
    <w:rsid w:val="00A84379"/>
    <w:rsid w:val="00A843C8"/>
    <w:rsid w:val="00A843EB"/>
    <w:rsid w:val="00A84616"/>
    <w:rsid w:val="00A846F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F1"/>
    <w:rsid w:val="00A90691"/>
    <w:rsid w:val="00A90828"/>
    <w:rsid w:val="00A90848"/>
    <w:rsid w:val="00A90982"/>
    <w:rsid w:val="00A909EC"/>
    <w:rsid w:val="00A90A83"/>
    <w:rsid w:val="00A90C9F"/>
    <w:rsid w:val="00A90DC8"/>
    <w:rsid w:val="00A90F44"/>
    <w:rsid w:val="00A910FA"/>
    <w:rsid w:val="00A9110F"/>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44A"/>
    <w:rsid w:val="00AA0487"/>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88"/>
    <w:rsid w:val="00AA7DF7"/>
    <w:rsid w:val="00AA7E7D"/>
    <w:rsid w:val="00AA7FE4"/>
    <w:rsid w:val="00AB00B3"/>
    <w:rsid w:val="00AB027A"/>
    <w:rsid w:val="00AB02BE"/>
    <w:rsid w:val="00AB0363"/>
    <w:rsid w:val="00AB0431"/>
    <w:rsid w:val="00AB0437"/>
    <w:rsid w:val="00AB04D6"/>
    <w:rsid w:val="00AB0665"/>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8AA"/>
    <w:rsid w:val="00AB3A08"/>
    <w:rsid w:val="00AB3A69"/>
    <w:rsid w:val="00AB3A8B"/>
    <w:rsid w:val="00AB3C2D"/>
    <w:rsid w:val="00AB3CF2"/>
    <w:rsid w:val="00AB3EB6"/>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42"/>
    <w:rsid w:val="00AE363F"/>
    <w:rsid w:val="00AE3669"/>
    <w:rsid w:val="00AE379D"/>
    <w:rsid w:val="00AE3801"/>
    <w:rsid w:val="00AE3826"/>
    <w:rsid w:val="00AE3884"/>
    <w:rsid w:val="00AE3904"/>
    <w:rsid w:val="00AE3906"/>
    <w:rsid w:val="00AE3A42"/>
    <w:rsid w:val="00AE3C6B"/>
    <w:rsid w:val="00AE3C93"/>
    <w:rsid w:val="00AE3E18"/>
    <w:rsid w:val="00AE3FE4"/>
    <w:rsid w:val="00AE401C"/>
    <w:rsid w:val="00AE4108"/>
    <w:rsid w:val="00AE4440"/>
    <w:rsid w:val="00AE4600"/>
    <w:rsid w:val="00AE469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D3"/>
    <w:rsid w:val="00AF0E91"/>
    <w:rsid w:val="00AF0EC3"/>
    <w:rsid w:val="00AF0F02"/>
    <w:rsid w:val="00AF0F3B"/>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B11"/>
    <w:rsid w:val="00AF4BD6"/>
    <w:rsid w:val="00AF4C7C"/>
    <w:rsid w:val="00AF4DDB"/>
    <w:rsid w:val="00AF511C"/>
    <w:rsid w:val="00AF541C"/>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7C0"/>
    <w:rsid w:val="00B008FD"/>
    <w:rsid w:val="00B009C0"/>
    <w:rsid w:val="00B00AAB"/>
    <w:rsid w:val="00B00BC5"/>
    <w:rsid w:val="00B00C42"/>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A2"/>
    <w:rsid w:val="00B02BD0"/>
    <w:rsid w:val="00B02C88"/>
    <w:rsid w:val="00B02D8F"/>
    <w:rsid w:val="00B02E3A"/>
    <w:rsid w:val="00B02ED1"/>
    <w:rsid w:val="00B0314E"/>
    <w:rsid w:val="00B03253"/>
    <w:rsid w:val="00B032A6"/>
    <w:rsid w:val="00B033A0"/>
    <w:rsid w:val="00B033B0"/>
    <w:rsid w:val="00B035CD"/>
    <w:rsid w:val="00B03725"/>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61D"/>
    <w:rsid w:val="00B17787"/>
    <w:rsid w:val="00B17876"/>
    <w:rsid w:val="00B17BB8"/>
    <w:rsid w:val="00B17CB7"/>
    <w:rsid w:val="00B17D31"/>
    <w:rsid w:val="00B17D56"/>
    <w:rsid w:val="00B17E1C"/>
    <w:rsid w:val="00B17E67"/>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1DC"/>
    <w:rsid w:val="00B42384"/>
    <w:rsid w:val="00B423F4"/>
    <w:rsid w:val="00B4245A"/>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DD2"/>
    <w:rsid w:val="00B43ED8"/>
    <w:rsid w:val="00B440DC"/>
    <w:rsid w:val="00B441BC"/>
    <w:rsid w:val="00B442DE"/>
    <w:rsid w:val="00B44412"/>
    <w:rsid w:val="00B44479"/>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22F"/>
    <w:rsid w:val="00B55266"/>
    <w:rsid w:val="00B55283"/>
    <w:rsid w:val="00B552B7"/>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4A4"/>
    <w:rsid w:val="00B607C4"/>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D0"/>
    <w:rsid w:val="00B62C92"/>
    <w:rsid w:val="00B62DC6"/>
    <w:rsid w:val="00B62FB5"/>
    <w:rsid w:val="00B62FED"/>
    <w:rsid w:val="00B632F6"/>
    <w:rsid w:val="00B63528"/>
    <w:rsid w:val="00B63624"/>
    <w:rsid w:val="00B6371E"/>
    <w:rsid w:val="00B6385A"/>
    <w:rsid w:val="00B638A8"/>
    <w:rsid w:val="00B63A2D"/>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EF"/>
    <w:rsid w:val="00B665FC"/>
    <w:rsid w:val="00B66916"/>
    <w:rsid w:val="00B66BA8"/>
    <w:rsid w:val="00B66BF1"/>
    <w:rsid w:val="00B66E72"/>
    <w:rsid w:val="00B6712E"/>
    <w:rsid w:val="00B67293"/>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996"/>
    <w:rsid w:val="00B74A1E"/>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71A"/>
    <w:rsid w:val="00B9080D"/>
    <w:rsid w:val="00B90A24"/>
    <w:rsid w:val="00B90A6D"/>
    <w:rsid w:val="00B90AFF"/>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C06"/>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20D"/>
    <w:rsid w:val="00BB035C"/>
    <w:rsid w:val="00BB0695"/>
    <w:rsid w:val="00BB0766"/>
    <w:rsid w:val="00BB081F"/>
    <w:rsid w:val="00BB097C"/>
    <w:rsid w:val="00BB0A93"/>
    <w:rsid w:val="00BB0CDC"/>
    <w:rsid w:val="00BB0D57"/>
    <w:rsid w:val="00BB0F35"/>
    <w:rsid w:val="00BB0FC8"/>
    <w:rsid w:val="00BB114C"/>
    <w:rsid w:val="00BB1150"/>
    <w:rsid w:val="00BB11DC"/>
    <w:rsid w:val="00BB1314"/>
    <w:rsid w:val="00BB1507"/>
    <w:rsid w:val="00BB16C2"/>
    <w:rsid w:val="00BB178D"/>
    <w:rsid w:val="00BB1BB0"/>
    <w:rsid w:val="00BB1CF0"/>
    <w:rsid w:val="00BB1E0C"/>
    <w:rsid w:val="00BB1F42"/>
    <w:rsid w:val="00BB1F67"/>
    <w:rsid w:val="00BB2034"/>
    <w:rsid w:val="00BB2088"/>
    <w:rsid w:val="00BB2299"/>
    <w:rsid w:val="00BB25D9"/>
    <w:rsid w:val="00BB25FB"/>
    <w:rsid w:val="00BB2733"/>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EE1"/>
    <w:rsid w:val="00BB3F22"/>
    <w:rsid w:val="00BB40D8"/>
    <w:rsid w:val="00BB40FF"/>
    <w:rsid w:val="00BB41B8"/>
    <w:rsid w:val="00BB41C4"/>
    <w:rsid w:val="00BB4208"/>
    <w:rsid w:val="00BB427A"/>
    <w:rsid w:val="00BB43C5"/>
    <w:rsid w:val="00BB45A4"/>
    <w:rsid w:val="00BB466B"/>
    <w:rsid w:val="00BB47AE"/>
    <w:rsid w:val="00BB481E"/>
    <w:rsid w:val="00BB4B86"/>
    <w:rsid w:val="00BB4EB7"/>
    <w:rsid w:val="00BB4ED9"/>
    <w:rsid w:val="00BB5068"/>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154"/>
    <w:rsid w:val="00BC220A"/>
    <w:rsid w:val="00BC22B1"/>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521"/>
    <w:rsid w:val="00BD5572"/>
    <w:rsid w:val="00BD55B5"/>
    <w:rsid w:val="00BD5B17"/>
    <w:rsid w:val="00BD5BB9"/>
    <w:rsid w:val="00BD5ECB"/>
    <w:rsid w:val="00BD6007"/>
    <w:rsid w:val="00BD60DC"/>
    <w:rsid w:val="00BD617E"/>
    <w:rsid w:val="00BD62FC"/>
    <w:rsid w:val="00BD63E3"/>
    <w:rsid w:val="00BD65E6"/>
    <w:rsid w:val="00BD6AC6"/>
    <w:rsid w:val="00BD6B98"/>
    <w:rsid w:val="00BD6BB9"/>
    <w:rsid w:val="00BD6D96"/>
    <w:rsid w:val="00BD7099"/>
    <w:rsid w:val="00BD71C4"/>
    <w:rsid w:val="00BD7285"/>
    <w:rsid w:val="00BD72B5"/>
    <w:rsid w:val="00BD737A"/>
    <w:rsid w:val="00BD7778"/>
    <w:rsid w:val="00BD7897"/>
    <w:rsid w:val="00BD78FB"/>
    <w:rsid w:val="00BD7C8B"/>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AAA"/>
    <w:rsid w:val="00BE2AEA"/>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4A"/>
    <w:rsid w:val="00BF3AF5"/>
    <w:rsid w:val="00BF3BA2"/>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31EA"/>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C54"/>
    <w:rsid w:val="00C73CC5"/>
    <w:rsid w:val="00C73CDA"/>
    <w:rsid w:val="00C73F25"/>
    <w:rsid w:val="00C74066"/>
    <w:rsid w:val="00C74410"/>
    <w:rsid w:val="00C7460C"/>
    <w:rsid w:val="00C7473D"/>
    <w:rsid w:val="00C747E4"/>
    <w:rsid w:val="00C748AB"/>
    <w:rsid w:val="00C748E1"/>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825"/>
    <w:rsid w:val="00C7788C"/>
    <w:rsid w:val="00C779CB"/>
    <w:rsid w:val="00C779E0"/>
    <w:rsid w:val="00C77EB0"/>
    <w:rsid w:val="00C77FAB"/>
    <w:rsid w:val="00C77FB2"/>
    <w:rsid w:val="00C80165"/>
    <w:rsid w:val="00C801FE"/>
    <w:rsid w:val="00C80388"/>
    <w:rsid w:val="00C8038C"/>
    <w:rsid w:val="00C8046C"/>
    <w:rsid w:val="00C805BF"/>
    <w:rsid w:val="00C807E6"/>
    <w:rsid w:val="00C80BBF"/>
    <w:rsid w:val="00C80CB7"/>
    <w:rsid w:val="00C80DCF"/>
    <w:rsid w:val="00C814D2"/>
    <w:rsid w:val="00C8164C"/>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56"/>
    <w:rsid w:val="00C84219"/>
    <w:rsid w:val="00C8427F"/>
    <w:rsid w:val="00C8432A"/>
    <w:rsid w:val="00C84414"/>
    <w:rsid w:val="00C8470C"/>
    <w:rsid w:val="00C84713"/>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826"/>
    <w:rsid w:val="00CA2862"/>
    <w:rsid w:val="00CA2939"/>
    <w:rsid w:val="00CA2B63"/>
    <w:rsid w:val="00CA2D9B"/>
    <w:rsid w:val="00CA2E09"/>
    <w:rsid w:val="00CA304F"/>
    <w:rsid w:val="00CA34B7"/>
    <w:rsid w:val="00CA34C3"/>
    <w:rsid w:val="00CA3665"/>
    <w:rsid w:val="00CA366C"/>
    <w:rsid w:val="00CA39F4"/>
    <w:rsid w:val="00CA3A48"/>
    <w:rsid w:val="00CA3B03"/>
    <w:rsid w:val="00CA3B1B"/>
    <w:rsid w:val="00CA3D19"/>
    <w:rsid w:val="00CA3E94"/>
    <w:rsid w:val="00CA40E6"/>
    <w:rsid w:val="00CA4278"/>
    <w:rsid w:val="00CA42E8"/>
    <w:rsid w:val="00CA4599"/>
    <w:rsid w:val="00CA45F4"/>
    <w:rsid w:val="00CA4698"/>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AC"/>
    <w:rsid w:val="00CA7D0D"/>
    <w:rsid w:val="00CA7EA0"/>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4177"/>
    <w:rsid w:val="00CC43D6"/>
    <w:rsid w:val="00CC43EA"/>
    <w:rsid w:val="00CC448D"/>
    <w:rsid w:val="00CC47E2"/>
    <w:rsid w:val="00CC4840"/>
    <w:rsid w:val="00CC4971"/>
    <w:rsid w:val="00CC4A79"/>
    <w:rsid w:val="00CC4BC6"/>
    <w:rsid w:val="00CC4D07"/>
    <w:rsid w:val="00CC4F36"/>
    <w:rsid w:val="00CC5151"/>
    <w:rsid w:val="00CC51E7"/>
    <w:rsid w:val="00CC5283"/>
    <w:rsid w:val="00CC56C8"/>
    <w:rsid w:val="00CC58F8"/>
    <w:rsid w:val="00CC592A"/>
    <w:rsid w:val="00CC59BD"/>
    <w:rsid w:val="00CC59C7"/>
    <w:rsid w:val="00CC5B0D"/>
    <w:rsid w:val="00CC5D60"/>
    <w:rsid w:val="00CC5EF9"/>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E72"/>
    <w:rsid w:val="00CC7EBD"/>
    <w:rsid w:val="00CD0030"/>
    <w:rsid w:val="00CD0179"/>
    <w:rsid w:val="00CD04E5"/>
    <w:rsid w:val="00CD057B"/>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30"/>
    <w:rsid w:val="00D03F7B"/>
    <w:rsid w:val="00D042F4"/>
    <w:rsid w:val="00D0460C"/>
    <w:rsid w:val="00D046FA"/>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45"/>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130"/>
    <w:rsid w:val="00D154CC"/>
    <w:rsid w:val="00D154DC"/>
    <w:rsid w:val="00D15688"/>
    <w:rsid w:val="00D15809"/>
    <w:rsid w:val="00D15CDF"/>
    <w:rsid w:val="00D15E7F"/>
    <w:rsid w:val="00D15FF9"/>
    <w:rsid w:val="00D1601A"/>
    <w:rsid w:val="00D1609C"/>
    <w:rsid w:val="00D160A0"/>
    <w:rsid w:val="00D1615B"/>
    <w:rsid w:val="00D16258"/>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573"/>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BB7"/>
    <w:rsid w:val="00D81BD6"/>
    <w:rsid w:val="00D81CD9"/>
    <w:rsid w:val="00D81CE9"/>
    <w:rsid w:val="00D81D8D"/>
    <w:rsid w:val="00D81E32"/>
    <w:rsid w:val="00D81EAC"/>
    <w:rsid w:val="00D81EAE"/>
    <w:rsid w:val="00D81F0F"/>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DC8"/>
    <w:rsid w:val="00D83E30"/>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A68"/>
    <w:rsid w:val="00DC3CAF"/>
    <w:rsid w:val="00DC3CC8"/>
    <w:rsid w:val="00DC3F14"/>
    <w:rsid w:val="00DC3F9C"/>
    <w:rsid w:val="00DC400F"/>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5136"/>
    <w:rsid w:val="00DC51E0"/>
    <w:rsid w:val="00DC5350"/>
    <w:rsid w:val="00DC5457"/>
    <w:rsid w:val="00DC555F"/>
    <w:rsid w:val="00DC568A"/>
    <w:rsid w:val="00DC5C3A"/>
    <w:rsid w:val="00DC5EB5"/>
    <w:rsid w:val="00DC5F81"/>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B36"/>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8B0"/>
    <w:rsid w:val="00DE1A50"/>
    <w:rsid w:val="00DE1A52"/>
    <w:rsid w:val="00DE1A72"/>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0EE6"/>
    <w:rsid w:val="00DF1264"/>
    <w:rsid w:val="00DF135D"/>
    <w:rsid w:val="00DF1449"/>
    <w:rsid w:val="00DF1598"/>
    <w:rsid w:val="00DF18CE"/>
    <w:rsid w:val="00DF196D"/>
    <w:rsid w:val="00DF1D1E"/>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F2"/>
    <w:rsid w:val="00DF506B"/>
    <w:rsid w:val="00DF5117"/>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D86"/>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364"/>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4DF"/>
    <w:rsid w:val="00E0550E"/>
    <w:rsid w:val="00E0565B"/>
    <w:rsid w:val="00E056BB"/>
    <w:rsid w:val="00E05C76"/>
    <w:rsid w:val="00E05CED"/>
    <w:rsid w:val="00E06116"/>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E13"/>
    <w:rsid w:val="00E11E32"/>
    <w:rsid w:val="00E11F19"/>
    <w:rsid w:val="00E12169"/>
    <w:rsid w:val="00E121AC"/>
    <w:rsid w:val="00E12316"/>
    <w:rsid w:val="00E12585"/>
    <w:rsid w:val="00E12623"/>
    <w:rsid w:val="00E12952"/>
    <w:rsid w:val="00E12A91"/>
    <w:rsid w:val="00E12C36"/>
    <w:rsid w:val="00E12EC6"/>
    <w:rsid w:val="00E12EEC"/>
    <w:rsid w:val="00E12FFC"/>
    <w:rsid w:val="00E1315C"/>
    <w:rsid w:val="00E13382"/>
    <w:rsid w:val="00E13680"/>
    <w:rsid w:val="00E136BB"/>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C10"/>
    <w:rsid w:val="00E22EB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AE"/>
    <w:rsid w:val="00E41926"/>
    <w:rsid w:val="00E41ABA"/>
    <w:rsid w:val="00E41D8C"/>
    <w:rsid w:val="00E41EE5"/>
    <w:rsid w:val="00E42138"/>
    <w:rsid w:val="00E42341"/>
    <w:rsid w:val="00E4235F"/>
    <w:rsid w:val="00E4268C"/>
    <w:rsid w:val="00E427E3"/>
    <w:rsid w:val="00E42880"/>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A"/>
    <w:rsid w:val="00E51088"/>
    <w:rsid w:val="00E5109A"/>
    <w:rsid w:val="00E511BE"/>
    <w:rsid w:val="00E51332"/>
    <w:rsid w:val="00E513AE"/>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47"/>
    <w:rsid w:val="00E63756"/>
    <w:rsid w:val="00E6398F"/>
    <w:rsid w:val="00E63B29"/>
    <w:rsid w:val="00E63C0E"/>
    <w:rsid w:val="00E63C19"/>
    <w:rsid w:val="00E63E79"/>
    <w:rsid w:val="00E63FC7"/>
    <w:rsid w:val="00E641BC"/>
    <w:rsid w:val="00E64319"/>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85"/>
    <w:rsid w:val="00E67E57"/>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A7"/>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569"/>
    <w:rsid w:val="00E915E8"/>
    <w:rsid w:val="00E91668"/>
    <w:rsid w:val="00E917A7"/>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788"/>
    <w:rsid w:val="00EA68E6"/>
    <w:rsid w:val="00EA6C4A"/>
    <w:rsid w:val="00EA6D40"/>
    <w:rsid w:val="00EA71A3"/>
    <w:rsid w:val="00EA71AC"/>
    <w:rsid w:val="00EA7229"/>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1F38"/>
    <w:rsid w:val="00EB2057"/>
    <w:rsid w:val="00EB214A"/>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827"/>
    <w:rsid w:val="00EB5C91"/>
    <w:rsid w:val="00EB5D1E"/>
    <w:rsid w:val="00EB5DE4"/>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0"/>
    <w:rsid w:val="00EC7AB4"/>
    <w:rsid w:val="00EC7C79"/>
    <w:rsid w:val="00EC7FBE"/>
    <w:rsid w:val="00ED02B8"/>
    <w:rsid w:val="00ED040B"/>
    <w:rsid w:val="00ED07E5"/>
    <w:rsid w:val="00ED09F1"/>
    <w:rsid w:val="00ED0A2C"/>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E2B"/>
    <w:rsid w:val="00EE6F19"/>
    <w:rsid w:val="00EE6F99"/>
    <w:rsid w:val="00EE7883"/>
    <w:rsid w:val="00EE7C49"/>
    <w:rsid w:val="00EE7DF4"/>
    <w:rsid w:val="00EE7E76"/>
    <w:rsid w:val="00EF028A"/>
    <w:rsid w:val="00EF0496"/>
    <w:rsid w:val="00EF04DF"/>
    <w:rsid w:val="00EF0512"/>
    <w:rsid w:val="00EF06F0"/>
    <w:rsid w:val="00EF078B"/>
    <w:rsid w:val="00EF0996"/>
    <w:rsid w:val="00EF0A76"/>
    <w:rsid w:val="00EF0BFB"/>
    <w:rsid w:val="00EF0CC4"/>
    <w:rsid w:val="00EF0E9E"/>
    <w:rsid w:val="00EF0EC5"/>
    <w:rsid w:val="00EF11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258"/>
    <w:rsid w:val="00EF634A"/>
    <w:rsid w:val="00EF6373"/>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4118"/>
    <w:rsid w:val="00F046E1"/>
    <w:rsid w:val="00F04718"/>
    <w:rsid w:val="00F0483A"/>
    <w:rsid w:val="00F04846"/>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DA6"/>
    <w:rsid w:val="00F05E9C"/>
    <w:rsid w:val="00F05F85"/>
    <w:rsid w:val="00F06055"/>
    <w:rsid w:val="00F062F3"/>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B56"/>
    <w:rsid w:val="00F24BCE"/>
    <w:rsid w:val="00F24C06"/>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9E"/>
    <w:rsid w:val="00F35E9C"/>
    <w:rsid w:val="00F36243"/>
    <w:rsid w:val="00F362FA"/>
    <w:rsid w:val="00F363BE"/>
    <w:rsid w:val="00F363C1"/>
    <w:rsid w:val="00F36410"/>
    <w:rsid w:val="00F36528"/>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101"/>
    <w:rsid w:val="00F405E2"/>
    <w:rsid w:val="00F408AF"/>
    <w:rsid w:val="00F40914"/>
    <w:rsid w:val="00F40AA0"/>
    <w:rsid w:val="00F40B9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306"/>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64"/>
    <w:rsid w:val="00F604FD"/>
    <w:rsid w:val="00F606C7"/>
    <w:rsid w:val="00F60797"/>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C7"/>
    <w:rsid w:val="00F712E6"/>
    <w:rsid w:val="00F71361"/>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5345"/>
    <w:rsid w:val="00F85425"/>
    <w:rsid w:val="00F85576"/>
    <w:rsid w:val="00F85A51"/>
    <w:rsid w:val="00F85C04"/>
    <w:rsid w:val="00F85E3B"/>
    <w:rsid w:val="00F85E61"/>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6C5"/>
    <w:rsid w:val="00F926FF"/>
    <w:rsid w:val="00F92785"/>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2FC"/>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B9"/>
    <w:rsid w:val="00FA12D4"/>
    <w:rsid w:val="00FA1344"/>
    <w:rsid w:val="00FA148B"/>
    <w:rsid w:val="00FA15C8"/>
    <w:rsid w:val="00FA1D51"/>
    <w:rsid w:val="00FA1FDC"/>
    <w:rsid w:val="00FA2025"/>
    <w:rsid w:val="00FA204B"/>
    <w:rsid w:val="00FA2359"/>
    <w:rsid w:val="00FA29BD"/>
    <w:rsid w:val="00FA2AF5"/>
    <w:rsid w:val="00FA2FAB"/>
    <w:rsid w:val="00FA2FB7"/>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6"/>
    <w:rsid w:val="00FB544D"/>
    <w:rsid w:val="00FB562A"/>
    <w:rsid w:val="00FB562F"/>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773"/>
    <w:rsid w:val="00FD0916"/>
    <w:rsid w:val="00FD0A47"/>
    <w:rsid w:val="00FD0B02"/>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4E3"/>
    <w:rsid w:val="00FD35A3"/>
    <w:rsid w:val="00FD35F1"/>
    <w:rsid w:val="00FD3681"/>
    <w:rsid w:val="00FD3691"/>
    <w:rsid w:val="00FD36DE"/>
    <w:rsid w:val="00FD379E"/>
    <w:rsid w:val="00FD38E9"/>
    <w:rsid w:val="00FD39A0"/>
    <w:rsid w:val="00FD3AA7"/>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648"/>
    <w:rsid w:val="00FF668E"/>
    <w:rsid w:val="00FF67FF"/>
    <w:rsid w:val="00FF6800"/>
    <w:rsid w:val="00FF686A"/>
    <w:rsid w:val="00FF693F"/>
    <w:rsid w:val="00FF6A3E"/>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AC6E1E"/>
    <w:pPr>
      <w:keepNext/>
      <w:spacing w:before="2040" w:after="48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E7573A"/>
    <w:pPr>
      <w:keepNext/>
      <w:numPr>
        <w:ilvl w:val="5"/>
        <w:numId w:val="16"/>
      </w:numPr>
      <w:spacing w:before="600" w:after="120"/>
      <w:outlineLvl w:val="5"/>
    </w:pPr>
    <w:rPr>
      <w:rFonts w:ascii="Verdana" w:eastAsiaTheme="majorEastAsia" w:hAnsi="Verdana" w:cstheme="minorHAnsi"/>
      <w:b/>
      <w:bCs/>
      <w:color w:val="7030A0"/>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AC6E1E"/>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E7573A"/>
    <w:rPr>
      <w:rFonts w:ascii="Verdana" w:eastAsiaTheme="majorEastAsia" w:hAnsi="Verdana" w:cstheme="minorHAnsi"/>
      <w:b/>
      <w:bCs/>
      <w:color w:val="7030A0"/>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1847548134">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224999031">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image" Target="media/image4.png"/><Relationship Id="rId170" Type="http://schemas.openxmlformats.org/officeDocument/2006/relationships/hyperlink" Target="https://en.wikipedia.org/wiki/Standard_deviation" TargetMode="External"/><Relationship Id="rId268" Type="http://schemas.openxmlformats.org/officeDocument/2006/relationships/image" Target="media/image142.png"/><Relationship Id="rId475" Type="http://schemas.openxmlformats.org/officeDocument/2006/relationships/image" Target="media/image293.png"/><Relationship Id="rId682" Type="http://schemas.openxmlformats.org/officeDocument/2006/relationships/image" Target="media/image465.png"/><Relationship Id="rId128" Type="http://schemas.openxmlformats.org/officeDocument/2006/relationships/image" Target="media/image56.png"/><Relationship Id="rId335" Type="http://schemas.openxmlformats.org/officeDocument/2006/relationships/hyperlink" Target="https://www.vmware.com/content/dam/digitalmarketing/vmware/en/pdf/techpaper/performance/whats-new-vsphere65-perf.pdf" TargetMode="External"/><Relationship Id="rId542" Type="http://schemas.openxmlformats.org/officeDocument/2006/relationships/image" Target="media/image340.png"/><Relationship Id="rId987" Type="http://schemas.openxmlformats.org/officeDocument/2006/relationships/image" Target="media/image686.png"/><Relationship Id="rId1172" Type="http://schemas.openxmlformats.org/officeDocument/2006/relationships/hyperlink" Target="https://www.yellow-bricks.com/" TargetMode="External"/><Relationship Id="rId402" Type="http://schemas.openxmlformats.org/officeDocument/2006/relationships/hyperlink" Target="http://www.yellow-bricks.com/esxtop/" TargetMode="External"/><Relationship Id="rId847" Type="http://schemas.openxmlformats.org/officeDocument/2006/relationships/image" Target="media/image574.png"/><Relationship Id="rId1032" Type="http://schemas.openxmlformats.org/officeDocument/2006/relationships/image" Target="media/image730.png"/><Relationship Id="rId707" Type="http://schemas.openxmlformats.org/officeDocument/2006/relationships/hyperlink" Target="https://en.wikipedia.org/wiki/Ping_(networking_utility)" TargetMode="External"/><Relationship Id="rId914" Type="http://schemas.openxmlformats.org/officeDocument/2006/relationships/hyperlink" Target="https://en.wikipedia.org/wiki/Remote_direct_memory_access" TargetMode="External"/><Relationship Id="rId1337" Type="http://schemas.openxmlformats.org/officeDocument/2006/relationships/image" Target="media/image992.png"/><Relationship Id="rId43" Type="http://schemas.openxmlformats.org/officeDocument/2006/relationships/image" Target="media/image5.png"/><Relationship Id="rId1404" Type="http://schemas.openxmlformats.org/officeDocument/2006/relationships/image" Target="media/image1058.png"/><Relationship Id="rId192" Type="http://schemas.openxmlformats.org/officeDocument/2006/relationships/hyperlink" Target="https://en.wikipedia.org/wiki/Garbage_in,_garbage_out" TargetMode="External"/><Relationship Id="rId497" Type="http://schemas.openxmlformats.org/officeDocument/2006/relationships/image" Target="media/image305.png"/><Relationship Id="rId357" Type="http://schemas.openxmlformats.org/officeDocument/2006/relationships/image" Target="media/image191.png"/><Relationship Id="rId1194" Type="http://schemas.openxmlformats.org/officeDocument/2006/relationships/hyperlink" Target="https://www.linkedin.com/in/artavazdamirkhanyan/" TargetMode="External"/><Relationship Id="rId217" Type="http://schemas.openxmlformats.org/officeDocument/2006/relationships/image" Target="media/image111.png"/><Relationship Id="rId564" Type="http://schemas.openxmlformats.org/officeDocument/2006/relationships/image" Target="media/image359.png"/><Relationship Id="rId771" Type="http://schemas.openxmlformats.org/officeDocument/2006/relationships/image" Target="media/image527.png"/><Relationship Id="rId869" Type="http://schemas.openxmlformats.org/officeDocument/2006/relationships/hyperlink" Target="https://communities.vmware.com/t5/Storage-Performance/Interpreting-esxtop-4-1-Statistics/ta-p/2786881" TargetMode="External"/><Relationship Id="rId424" Type="http://schemas.openxmlformats.org/officeDocument/2006/relationships/image" Target="media/image248.png"/><Relationship Id="rId631" Type="http://schemas.openxmlformats.org/officeDocument/2006/relationships/image" Target="media/image421.png"/><Relationship Id="rId729" Type="http://schemas.openxmlformats.org/officeDocument/2006/relationships/image" Target="media/image492.png"/><Relationship Id="rId1054" Type="http://schemas.openxmlformats.org/officeDocument/2006/relationships/image" Target="media/image752.png"/><Relationship Id="rId1261" Type="http://schemas.openxmlformats.org/officeDocument/2006/relationships/image" Target="media/image925.png"/><Relationship Id="rId1359" Type="http://schemas.openxmlformats.org/officeDocument/2006/relationships/image" Target="media/image1014.png"/><Relationship Id="rId936" Type="http://schemas.openxmlformats.org/officeDocument/2006/relationships/image" Target="media/image639.png"/><Relationship Id="rId1121" Type="http://schemas.openxmlformats.org/officeDocument/2006/relationships/image" Target="media/image814.png"/><Relationship Id="rId1219" Type="http://schemas.openxmlformats.org/officeDocument/2006/relationships/hyperlink" Target="http://virtual-red-dot.info/vsphere-storage-latency-view-from-the-vmkernel/" TargetMode="External"/><Relationship Id="rId65" Type="http://schemas.openxmlformats.org/officeDocument/2006/relationships/image" Target="media/image15.png"/><Relationship Id="rId1426" Type="http://schemas.openxmlformats.org/officeDocument/2006/relationships/image" Target="media/image1066.jpeg"/><Relationship Id="rId281" Type="http://schemas.openxmlformats.org/officeDocument/2006/relationships/hyperlink" Target="https://dblp.org/pid/73/11144.html" TargetMode="External"/><Relationship Id="rId141" Type="http://schemas.openxmlformats.org/officeDocument/2006/relationships/hyperlink" Target="https://blogs.vmware.com/vsphere/2020/03/vsphere-7-vmotion-enhancements.html" TargetMode="External"/><Relationship Id="rId379" Type="http://schemas.openxmlformats.org/officeDocument/2006/relationships/image" Target="media/image208.png"/><Relationship Id="rId586" Type="http://schemas.openxmlformats.org/officeDocument/2006/relationships/image" Target="media/image380.png"/><Relationship Id="rId793" Type="http://schemas.openxmlformats.org/officeDocument/2006/relationships/image" Target="media/image537.png"/><Relationship Id="rId7" Type="http://schemas.openxmlformats.org/officeDocument/2006/relationships/footnotes" Target="footnotes.xml"/><Relationship Id="rId239" Type="http://schemas.openxmlformats.org/officeDocument/2006/relationships/image" Target="media/image124.png"/><Relationship Id="rId446" Type="http://schemas.openxmlformats.org/officeDocument/2006/relationships/image" Target="media/image270.png"/><Relationship Id="rId653" Type="http://schemas.openxmlformats.org/officeDocument/2006/relationships/image" Target="media/image439.png"/><Relationship Id="rId1076" Type="http://schemas.openxmlformats.org/officeDocument/2006/relationships/image" Target="media/image774.png"/><Relationship Id="rId1283" Type="http://schemas.openxmlformats.org/officeDocument/2006/relationships/image" Target="media/image944.png"/><Relationship Id="rId306" Type="http://schemas.openxmlformats.org/officeDocument/2006/relationships/hyperlink" Target="https://bravenewgeek.com/about-me/" TargetMode="External"/><Relationship Id="rId860" Type="http://schemas.openxmlformats.org/officeDocument/2006/relationships/image" Target="media/image586.png"/><Relationship Id="rId958" Type="http://schemas.openxmlformats.org/officeDocument/2006/relationships/image" Target="media/image658.png"/><Relationship Id="rId1143" Type="http://schemas.openxmlformats.org/officeDocument/2006/relationships/hyperlink" Target="https://en.wikipedia.org/wiki/KISS_principle" TargetMode="External"/><Relationship Id="rId87" Type="http://schemas.openxmlformats.org/officeDocument/2006/relationships/hyperlink" Target="https://en.wikipedia.org/wiki/COBIT" TargetMode="External"/><Relationship Id="rId513" Type="http://schemas.openxmlformats.org/officeDocument/2006/relationships/image" Target="media/image313.png"/><Relationship Id="rId720" Type="http://schemas.openxmlformats.org/officeDocument/2006/relationships/image" Target="media/image484.png"/><Relationship Id="rId818" Type="http://schemas.openxmlformats.org/officeDocument/2006/relationships/image" Target="media/image555.png"/><Relationship Id="rId1350" Type="http://schemas.openxmlformats.org/officeDocument/2006/relationships/image" Target="media/image1005.png"/><Relationship Id="rId1003" Type="http://schemas.openxmlformats.org/officeDocument/2006/relationships/image" Target="media/image701.png"/><Relationship Id="rId1210" Type="http://schemas.openxmlformats.org/officeDocument/2006/relationships/image" Target="media/image878.png"/><Relationship Id="rId1308" Type="http://schemas.openxmlformats.org/officeDocument/2006/relationships/image" Target="media/image964.png"/><Relationship Id="rId14" Type="http://schemas.openxmlformats.org/officeDocument/2006/relationships/hyperlink" Target="https://www.vmware.com/asean/solutions/software-defined-datacenter.html" TargetMode="External"/><Relationship Id="rId163" Type="http://schemas.openxmlformats.org/officeDocument/2006/relationships/hyperlink" Target="https://en.wikipedia.org/wiki/Denial-of-service_attack" TargetMode="External"/><Relationship Id="rId370" Type="http://schemas.openxmlformats.org/officeDocument/2006/relationships/image" Target="media/image201.png"/><Relationship Id="rId230" Type="http://schemas.openxmlformats.org/officeDocument/2006/relationships/hyperlink" Target="https://via.vmw.com/scg" TargetMode="External"/><Relationship Id="rId468" Type="http://schemas.openxmlformats.org/officeDocument/2006/relationships/hyperlink" Target="https://frankdenneman.nl/" TargetMode="External"/><Relationship Id="rId675" Type="http://schemas.openxmlformats.org/officeDocument/2006/relationships/hyperlink" Target="https://en.wikipedia.org/wiki/VMware_VMFS" TargetMode="External"/><Relationship Id="rId882" Type="http://schemas.openxmlformats.org/officeDocument/2006/relationships/oleObject" Target="embeddings/oleObject1.bin"/><Relationship Id="rId1098" Type="http://schemas.openxmlformats.org/officeDocument/2006/relationships/image" Target="media/image795.png"/><Relationship Id="rId328" Type="http://schemas.openxmlformats.org/officeDocument/2006/relationships/image" Target="media/image176.png"/><Relationship Id="rId535" Type="http://schemas.openxmlformats.org/officeDocument/2006/relationships/image" Target="media/image333.png"/><Relationship Id="rId742" Type="http://schemas.openxmlformats.org/officeDocument/2006/relationships/image" Target="media/image503.png"/><Relationship Id="rId1165" Type="http://schemas.openxmlformats.org/officeDocument/2006/relationships/hyperlink" Target="https://core.vmware.com/resource/vsan-file-services-tech-note" TargetMode="External"/><Relationship Id="rId1372" Type="http://schemas.openxmlformats.org/officeDocument/2006/relationships/image" Target="media/image1027.png"/><Relationship Id="rId602" Type="http://schemas.openxmlformats.org/officeDocument/2006/relationships/image" Target="media/image393.png"/><Relationship Id="rId1025" Type="http://schemas.openxmlformats.org/officeDocument/2006/relationships/image" Target="media/image723.png"/><Relationship Id="rId1232" Type="http://schemas.openxmlformats.org/officeDocument/2006/relationships/image" Target="media/image896.png"/><Relationship Id="rId907" Type="http://schemas.openxmlformats.org/officeDocument/2006/relationships/hyperlink" Target="https://www.linkedin.com/in/andreas-lesslhumer-2bb2725b/" TargetMode="External"/><Relationship Id="rId36" Type="http://schemas.openxmlformats.org/officeDocument/2006/relationships/hyperlink" Target="https://en.wikipedia.org/wiki/Software-defined_data_center" TargetMode="External"/><Relationship Id="rId185" Type="http://schemas.openxmlformats.org/officeDocument/2006/relationships/image" Target="media/image96.png"/><Relationship Id="rId392" Type="http://schemas.openxmlformats.org/officeDocument/2006/relationships/image" Target="media/image219.png"/><Relationship Id="rId697" Type="http://schemas.openxmlformats.org/officeDocument/2006/relationships/hyperlink" Target="https://www.ipspace.net/About_Ivan_Pepelnjak" TargetMode="External"/><Relationship Id="rId252" Type="http://schemas.openxmlformats.org/officeDocument/2006/relationships/image" Target="media/image134.png"/><Relationship Id="rId1187" Type="http://schemas.openxmlformats.org/officeDocument/2006/relationships/image" Target="media/image859.tiff"/><Relationship Id="rId112" Type="http://schemas.openxmlformats.org/officeDocument/2006/relationships/hyperlink" Target="https://sunnydua.com/" TargetMode="External"/><Relationship Id="rId557" Type="http://schemas.openxmlformats.org/officeDocument/2006/relationships/image" Target="media/image352.png"/><Relationship Id="rId764" Type="http://schemas.openxmlformats.org/officeDocument/2006/relationships/hyperlink" Target="https://en.wikipedia.org/wiki/Carrier-sense_multiple_access_with_collision_detection" TargetMode="External"/><Relationship Id="rId971" Type="http://schemas.openxmlformats.org/officeDocument/2006/relationships/image" Target="media/image671.png"/><Relationship Id="rId1394" Type="http://schemas.openxmlformats.org/officeDocument/2006/relationships/image" Target="media/image1048.png"/><Relationship Id="rId417" Type="http://schemas.openxmlformats.org/officeDocument/2006/relationships/image" Target="media/image241.png"/><Relationship Id="rId624" Type="http://schemas.openxmlformats.org/officeDocument/2006/relationships/image" Target="media/image415.png"/><Relationship Id="rId831" Type="http://schemas.openxmlformats.org/officeDocument/2006/relationships/image" Target="media/image564.png"/><Relationship Id="rId1047" Type="http://schemas.openxmlformats.org/officeDocument/2006/relationships/image" Target="media/image745.png"/><Relationship Id="rId1254" Type="http://schemas.openxmlformats.org/officeDocument/2006/relationships/image" Target="media/image918.png"/><Relationship Id="rId929" Type="http://schemas.openxmlformats.org/officeDocument/2006/relationships/image" Target="media/image634.png"/><Relationship Id="rId1114" Type="http://schemas.openxmlformats.org/officeDocument/2006/relationships/image" Target="media/image809.png"/><Relationship Id="rId1321" Type="http://schemas.openxmlformats.org/officeDocument/2006/relationships/image" Target="media/image976.png"/><Relationship Id="rId58" Type="http://schemas.openxmlformats.org/officeDocument/2006/relationships/image" Target="media/image13.png"/><Relationship Id="rId1419" Type="http://schemas.openxmlformats.org/officeDocument/2006/relationships/hyperlink" Target="https://www.vmwareopsguide.com/oyw/" TargetMode="External"/><Relationship Id="rId274" Type="http://schemas.openxmlformats.org/officeDocument/2006/relationships/hyperlink" Target="https://en.wikipedia.org/wiki/NetFlow" TargetMode="External"/><Relationship Id="rId481" Type="http://schemas.openxmlformats.org/officeDocument/2006/relationships/hyperlink" Target="https://blogs.technet.microsoft.com/markrussinovich/2008/11/17/pushing-the-limits-of-windows-virtual-memory/" TargetMode="External"/><Relationship Id="rId134" Type="http://schemas.openxmlformats.org/officeDocument/2006/relationships/image" Target="media/image60.png"/><Relationship Id="rId579" Type="http://schemas.openxmlformats.org/officeDocument/2006/relationships/image" Target="media/image373.png"/><Relationship Id="rId786" Type="http://schemas.openxmlformats.org/officeDocument/2006/relationships/hyperlink" Target="https://kb.vmware.com/s/article/82345" TargetMode="External"/><Relationship Id="rId993" Type="http://schemas.openxmlformats.org/officeDocument/2006/relationships/image" Target="media/image692.png"/><Relationship Id="rId341" Type="http://schemas.openxmlformats.org/officeDocument/2006/relationships/image" Target="media/image182.png"/><Relationship Id="rId439" Type="http://schemas.openxmlformats.org/officeDocument/2006/relationships/image" Target="media/image263.png"/><Relationship Id="rId646" Type="http://schemas.openxmlformats.org/officeDocument/2006/relationships/image" Target="media/image432.png"/><Relationship Id="rId1069" Type="http://schemas.openxmlformats.org/officeDocument/2006/relationships/image" Target="media/image767.png"/><Relationship Id="rId1276" Type="http://schemas.openxmlformats.org/officeDocument/2006/relationships/image" Target="media/image937.png"/><Relationship Id="rId201" Type="http://schemas.openxmlformats.org/officeDocument/2006/relationships/hyperlink" Target="https://en.wikipedia.org/wiki/Working_set" TargetMode="External"/><Relationship Id="rId506" Type="http://schemas.openxmlformats.org/officeDocument/2006/relationships/hyperlink" Target="http://brandonlive.com/2010/02/21/measuring-memory-usage-in-windows-7/" TargetMode="External"/><Relationship Id="rId853" Type="http://schemas.openxmlformats.org/officeDocument/2006/relationships/image" Target="media/image580.png"/><Relationship Id="rId1136" Type="http://schemas.openxmlformats.org/officeDocument/2006/relationships/image" Target="media/image827.png"/><Relationship Id="rId713" Type="http://schemas.openxmlformats.org/officeDocument/2006/relationships/image" Target="media/image483.png"/><Relationship Id="rId920" Type="http://schemas.openxmlformats.org/officeDocument/2006/relationships/hyperlink" Target="http://www.reports.ias.ac.in/report/12829/understanding-the-concepts-and-mechanisms-of-rdma" TargetMode="External"/><Relationship Id="rId1343" Type="http://schemas.openxmlformats.org/officeDocument/2006/relationships/image" Target="media/image998.png"/><Relationship Id="rId1203" Type="http://schemas.openxmlformats.org/officeDocument/2006/relationships/image" Target="media/image871.png"/><Relationship Id="rId1410" Type="http://schemas.openxmlformats.org/officeDocument/2006/relationships/hyperlink" Target="https://www.linkedin.com/in/msmonica/" TargetMode="External"/><Relationship Id="rId296" Type="http://schemas.openxmlformats.org/officeDocument/2006/relationships/hyperlink" Target="http://www.lyberty.com/encyc/articles/kb_kilobytes_archived1.html" TargetMode="External"/><Relationship Id="rId156" Type="http://schemas.openxmlformats.org/officeDocument/2006/relationships/image" Target="media/image76.png"/><Relationship Id="rId363" Type="http://schemas.openxmlformats.org/officeDocument/2006/relationships/image" Target="media/image194.png"/><Relationship Id="rId570" Type="http://schemas.openxmlformats.org/officeDocument/2006/relationships/image" Target="media/image364.png"/><Relationship Id="rId223" Type="http://schemas.openxmlformats.org/officeDocument/2006/relationships/image" Target="media/image116.png"/><Relationship Id="rId430" Type="http://schemas.openxmlformats.org/officeDocument/2006/relationships/image" Target="media/image254.png"/><Relationship Id="rId668" Type="http://schemas.openxmlformats.org/officeDocument/2006/relationships/image" Target="media/image453.png"/><Relationship Id="rId875" Type="http://schemas.openxmlformats.org/officeDocument/2006/relationships/image" Target="media/image598.png"/><Relationship Id="rId1060" Type="http://schemas.openxmlformats.org/officeDocument/2006/relationships/image" Target="media/image758.png"/><Relationship Id="rId1298" Type="http://schemas.openxmlformats.org/officeDocument/2006/relationships/image" Target="media/image957.png"/><Relationship Id="rId528" Type="http://schemas.openxmlformats.org/officeDocument/2006/relationships/image" Target="media/image326.png"/><Relationship Id="rId735" Type="http://schemas.openxmlformats.org/officeDocument/2006/relationships/hyperlink" Target="https://kb.vmware.com/s/article/1010071" TargetMode="External"/><Relationship Id="rId942" Type="http://schemas.openxmlformats.org/officeDocument/2006/relationships/image" Target="media/image643.png"/><Relationship Id="rId1158" Type="http://schemas.openxmlformats.org/officeDocument/2006/relationships/hyperlink" Target="https://www.linkedin.com/in/bruce-davie/" TargetMode="External"/><Relationship Id="rId1365" Type="http://schemas.openxmlformats.org/officeDocument/2006/relationships/image" Target="media/image1020.png"/><Relationship Id="rId1018" Type="http://schemas.openxmlformats.org/officeDocument/2006/relationships/image" Target="media/image716.png"/><Relationship Id="rId1225" Type="http://schemas.openxmlformats.org/officeDocument/2006/relationships/hyperlink" Target="https://blogs.vmware.com/management/2020/10/configure-a-vms-vmware-log-file-to-send-messages-to-vrealize-log-insight.html" TargetMode="External"/><Relationship Id="rId1432" Type="http://schemas.openxmlformats.org/officeDocument/2006/relationships/header" Target="header1.xml"/><Relationship Id="rId71" Type="http://schemas.openxmlformats.org/officeDocument/2006/relationships/image" Target="media/image20.png"/><Relationship Id="rId802" Type="http://schemas.openxmlformats.org/officeDocument/2006/relationships/image" Target="media/image541.png"/><Relationship Id="rId29" Type="http://schemas.openxmlformats.org/officeDocument/2006/relationships/hyperlink" Target="https://www.linkedin.com/in/fcalindas/" TargetMode="External"/><Relationship Id="rId178" Type="http://schemas.openxmlformats.org/officeDocument/2006/relationships/image" Target="media/image91.png"/><Relationship Id="rId385" Type="http://schemas.openxmlformats.org/officeDocument/2006/relationships/hyperlink" Target="https://kb.vmware.com/s/article/59640" TargetMode="External"/><Relationship Id="rId592" Type="http://schemas.openxmlformats.org/officeDocument/2006/relationships/image" Target="media/image383.png"/><Relationship Id="rId245" Type="http://schemas.openxmlformats.org/officeDocument/2006/relationships/hyperlink" Target="https://en.wikipedia.org/wiki/High_availability" TargetMode="External"/><Relationship Id="rId452" Type="http://schemas.openxmlformats.org/officeDocument/2006/relationships/image" Target="media/image276.png"/><Relationship Id="rId897" Type="http://schemas.openxmlformats.org/officeDocument/2006/relationships/image" Target="media/image614.png"/><Relationship Id="rId1082" Type="http://schemas.openxmlformats.org/officeDocument/2006/relationships/image" Target="media/image780.png"/><Relationship Id="rId105" Type="http://schemas.openxmlformats.org/officeDocument/2006/relationships/hyperlink" Target="https://blogs.vmware.com/vsphere/author/mark_achtemichuk" TargetMode="External"/><Relationship Id="rId312" Type="http://schemas.openxmlformats.org/officeDocument/2006/relationships/hyperlink" Target="https://device.harmonyos.com/en/docs/develop/kernel/oem_kernal_user_process-0000001050032733" TargetMode="External"/><Relationship Id="rId757" Type="http://schemas.openxmlformats.org/officeDocument/2006/relationships/image" Target="media/image518.png"/><Relationship Id="rId964" Type="http://schemas.openxmlformats.org/officeDocument/2006/relationships/image" Target="media/image664.png"/><Relationship Id="rId1387" Type="http://schemas.openxmlformats.org/officeDocument/2006/relationships/image" Target="media/image1042.png"/><Relationship Id="rId93" Type="http://schemas.openxmlformats.org/officeDocument/2006/relationships/hyperlink" Target="https://en.wikipedia.org/wiki/DevOps" TargetMode="External"/><Relationship Id="rId617" Type="http://schemas.openxmlformats.org/officeDocument/2006/relationships/image" Target="media/image408.png"/><Relationship Id="rId824" Type="http://schemas.openxmlformats.org/officeDocument/2006/relationships/image" Target="media/image561.png"/><Relationship Id="rId1247" Type="http://schemas.openxmlformats.org/officeDocument/2006/relationships/image" Target="media/image911.png"/><Relationship Id="rId1107" Type="http://schemas.openxmlformats.org/officeDocument/2006/relationships/image" Target="media/image802.png"/><Relationship Id="rId1314" Type="http://schemas.openxmlformats.org/officeDocument/2006/relationships/image" Target="media/image969.png"/><Relationship Id="rId20" Type="http://schemas.openxmlformats.org/officeDocument/2006/relationships/hyperlink" Target="https://via.vmw.com/OpsMgmt" TargetMode="External"/><Relationship Id="rId267" Type="http://schemas.openxmlformats.org/officeDocument/2006/relationships/image" Target="media/image141.png"/><Relationship Id="rId474" Type="http://schemas.openxmlformats.org/officeDocument/2006/relationships/image" Target="media/image292.png"/><Relationship Id="rId127" Type="http://schemas.openxmlformats.org/officeDocument/2006/relationships/image" Target="media/image55.png"/><Relationship Id="rId681" Type="http://schemas.openxmlformats.org/officeDocument/2006/relationships/hyperlink" Target="https://kb.vmware.com/s/article/2150012" TargetMode="External"/><Relationship Id="rId779" Type="http://schemas.openxmlformats.org/officeDocument/2006/relationships/image" Target="media/image535.png"/><Relationship Id="rId986" Type="http://schemas.openxmlformats.org/officeDocument/2006/relationships/image" Target="media/image685.png"/><Relationship Id="rId334" Type="http://schemas.openxmlformats.org/officeDocument/2006/relationships/image" Target="media/image178.png"/><Relationship Id="rId541" Type="http://schemas.openxmlformats.org/officeDocument/2006/relationships/image" Target="media/image339.png"/><Relationship Id="rId639" Type="http://schemas.openxmlformats.org/officeDocument/2006/relationships/image" Target="media/image427.png"/><Relationship Id="rId1171" Type="http://schemas.openxmlformats.org/officeDocument/2006/relationships/hyperlink" Target="https://frankdenneman.nl/" TargetMode="External"/><Relationship Id="rId1269" Type="http://schemas.openxmlformats.org/officeDocument/2006/relationships/hyperlink" Target="https://docs.microsoft.com/en-us/sysinternals/" TargetMode="External"/><Relationship Id="rId401" Type="http://schemas.openxmlformats.org/officeDocument/2006/relationships/image" Target="media/image228.png"/><Relationship Id="rId846" Type="http://schemas.openxmlformats.org/officeDocument/2006/relationships/image" Target="media/image573.png"/><Relationship Id="rId1031" Type="http://schemas.openxmlformats.org/officeDocument/2006/relationships/image" Target="media/image729.png"/><Relationship Id="rId1129" Type="http://schemas.openxmlformats.org/officeDocument/2006/relationships/image" Target="media/image821.png"/><Relationship Id="rId706" Type="http://schemas.openxmlformats.org/officeDocument/2006/relationships/hyperlink" Target="https://en.wikipedia.org/wiki/Jumbo_frame" TargetMode="External"/><Relationship Id="rId913" Type="http://schemas.openxmlformats.org/officeDocument/2006/relationships/image" Target="media/image624.png"/><Relationship Id="rId1336" Type="http://schemas.openxmlformats.org/officeDocument/2006/relationships/image" Target="media/image991.png"/><Relationship Id="rId42" Type="http://schemas.openxmlformats.org/officeDocument/2006/relationships/hyperlink" Target="https://landscape.cncf.io/" TargetMode="External"/><Relationship Id="rId1403" Type="http://schemas.openxmlformats.org/officeDocument/2006/relationships/image" Target="media/image1057.png"/><Relationship Id="rId191" Type="http://schemas.openxmlformats.org/officeDocument/2006/relationships/hyperlink" Target="https://blogs.vmware.com/management/2020/09/my-top-15-vrealize-operations-super-metrics.html" TargetMode="External"/><Relationship Id="rId289" Type="http://schemas.openxmlformats.org/officeDocument/2006/relationships/image" Target="media/image152.png"/><Relationship Id="rId496" Type="http://schemas.openxmlformats.org/officeDocument/2006/relationships/hyperlink" Target="http://windows.microsoft.com/en-us/windows/change-virtualmemory-size" TargetMode="External"/><Relationship Id="rId149" Type="http://schemas.openxmlformats.org/officeDocument/2006/relationships/hyperlink" Target="https://www.calculatorsoup.com/calculators/statistics/percentile-calculator.php" TargetMode="External"/><Relationship Id="rId356"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63" Type="http://schemas.openxmlformats.org/officeDocument/2006/relationships/image" Target="media/image358.png"/><Relationship Id="rId770" Type="http://schemas.openxmlformats.org/officeDocument/2006/relationships/image" Target="media/image526.png"/><Relationship Id="rId1193" Type="http://schemas.openxmlformats.org/officeDocument/2006/relationships/hyperlink" Target="https://www.linkedin.com/in/gautam-kumar-b4036867/" TargetMode="External"/><Relationship Id="rId216" Type="http://schemas.openxmlformats.org/officeDocument/2006/relationships/image" Target="media/image110.png"/><Relationship Id="rId423" Type="http://schemas.openxmlformats.org/officeDocument/2006/relationships/image" Target="media/image247.png"/><Relationship Id="rId868" Type="http://schemas.openxmlformats.org/officeDocument/2006/relationships/hyperlink" Target="https://en.wikipedia.org/wiki/Moving_average" TargetMode="External"/><Relationship Id="rId1053" Type="http://schemas.openxmlformats.org/officeDocument/2006/relationships/image" Target="media/image751.png"/><Relationship Id="rId1260" Type="http://schemas.openxmlformats.org/officeDocument/2006/relationships/image" Target="media/image924.png"/><Relationship Id="rId630" Type="http://schemas.openxmlformats.org/officeDocument/2006/relationships/image" Target="media/image420.png"/><Relationship Id="rId728" Type="http://schemas.openxmlformats.org/officeDocument/2006/relationships/image" Target="media/image491.png"/><Relationship Id="rId935" Type="http://schemas.openxmlformats.org/officeDocument/2006/relationships/image" Target="media/image638.png"/><Relationship Id="rId1358" Type="http://schemas.openxmlformats.org/officeDocument/2006/relationships/image" Target="media/image1013.png"/><Relationship Id="rId64" Type="http://schemas.openxmlformats.org/officeDocument/2006/relationships/hyperlink" Target="https://cloud.google.com/blog/products/devops-sre/availability-part-deux-cre-life-lessons" TargetMode="External"/><Relationship Id="rId1120" Type="http://schemas.openxmlformats.org/officeDocument/2006/relationships/hyperlink" Target="https://www.vmware.com/products/vrealize-operations.html" TargetMode="External"/><Relationship Id="rId1218" Type="http://schemas.openxmlformats.org/officeDocument/2006/relationships/image" Target="media/image885.png"/><Relationship Id="rId1425" Type="http://schemas.openxmlformats.org/officeDocument/2006/relationships/image" Target="media/image1065.jpeg"/><Relationship Id="rId280" Type="http://schemas.openxmlformats.org/officeDocument/2006/relationships/hyperlink" Target="https://link.springer.com/chapter/10.1007%2F978-3-642-29737-3_26" TargetMode="External"/><Relationship Id="rId140" Type="http://schemas.openxmlformats.org/officeDocument/2006/relationships/hyperlink" Target="https://blogs.vmware.com/vsphere/2019/07/the-vmotion-process-under-the-hood.html" TargetMode="External"/><Relationship Id="rId378" Type="http://schemas.openxmlformats.org/officeDocument/2006/relationships/image" Target="media/image207.png"/><Relationship Id="rId585" Type="http://schemas.openxmlformats.org/officeDocument/2006/relationships/image" Target="media/image379.png"/><Relationship Id="rId792" Type="http://schemas.openxmlformats.org/officeDocument/2006/relationships/hyperlink" Target="https://github.com/influxdata/telegraf/blob/release-1.21/plugins/inputs/win_perf_counters/README.md" TargetMode="External"/><Relationship Id="rId6" Type="http://schemas.openxmlformats.org/officeDocument/2006/relationships/webSettings" Target="webSettings.xml"/><Relationship Id="rId238" Type="http://schemas.openxmlformats.org/officeDocument/2006/relationships/image" Target="media/image123.png"/><Relationship Id="rId445" Type="http://schemas.openxmlformats.org/officeDocument/2006/relationships/image" Target="media/image269.png"/><Relationship Id="rId652" Type="http://schemas.openxmlformats.org/officeDocument/2006/relationships/image" Target="media/image438.png"/><Relationship Id="rId1075" Type="http://schemas.openxmlformats.org/officeDocument/2006/relationships/image" Target="media/image773.png"/><Relationship Id="rId1282" Type="http://schemas.openxmlformats.org/officeDocument/2006/relationships/image" Target="media/image943.png"/><Relationship Id="rId305" Type="http://schemas.openxmlformats.org/officeDocument/2006/relationships/hyperlink" Target="https://bravenewgeek.com/everything-you-know-about-latency-is-wrong/" TargetMode="External"/><Relationship Id="rId512" Type="http://schemas.openxmlformats.org/officeDocument/2006/relationships/hyperlink" Target="https://git.kernel.org/pub/scm/linux/kernel/git/torvalds/linux.git/commit/?id=34e431b0ae398fc54ea69ff85ec700722c9da773" TargetMode="External"/><Relationship Id="rId957" Type="http://schemas.openxmlformats.org/officeDocument/2006/relationships/image" Target="media/image657.png"/><Relationship Id="rId1142" Type="http://schemas.openxmlformats.org/officeDocument/2006/relationships/image" Target="media/image832.png"/><Relationship Id="rId86" Type="http://schemas.openxmlformats.org/officeDocument/2006/relationships/hyperlink" Target="https://www.opengroup.org/it4it" TargetMode="External"/><Relationship Id="rId817" Type="http://schemas.openxmlformats.org/officeDocument/2006/relationships/image" Target="media/image554.png"/><Relationship Id="rId1002" Type="http://schemas.openxmlformats.org/officeDocument/2006/relationships/image" Target="media/image700.png"/><Relationship Id="rId1307" Type="http://schemas.openxmlformats.org/officeDocument/2006/relationships/image" Target="media/image963.png"/><Relationship Id="rId13" Type="http://schemas.openxmlformats.org/officeDocument/2006/relationships/hyperlink" Target="https://www.linkedin.com/in/kenon-owens/" TargetMode="External"/><Relationship Id="rId162" Type="http://schemas.openxmlformats.org/officeDocument/2006/relationships/hyperlink" Target="https://aws.amazon.com/free/" TargetMode="External"/><Relationship Id="rId467" Type="http://schemas.openxmlformats.org/officeDocument/2006/relationships/hyperlink" Target="https://www.vmware.com/techpapers/2006/resource-management-with-vmware-drs-401.html" TargetMode="External"/><Relationship Id="rId1097" Type="http://schemas.openxmlformats.org/officeDocument/2006/relationships/image" Target="media/image794.png"/><Relationship Id="rId674" Type="http://schemas.openxmlformats.org/officeDocument/2006/relationships/image" Target="media/image459.png"/><Relationship Id="rId881" Type="http://schemas.openxmlformats.org/officeDocument/2006/relationships/image" Target="media/image603.png"/><Relationship Id="rId979" Type="http://schemas.openxmlformats.org/officeDocument/2006/relationships/image" Target="media/image678.png"/><Relationship Id="rId327" Type="http://schemas.openxmlformats.org/officeDocument/2006/relationships/hyperlink" Target="https://en.wikipedia.org/wiki/Advanced_Configuration_and_Power_Interface" TargetMode="External"/><Relationship Id="rId534" Type="http://schemas.openxmlformats.org/officeDocument/2006/relationships/image" Target="media/image332.png"/><Relationship Id="rId741" Type="http://schemas.openxmlformats.org/officeDocument/2006/relationships/image" Target="media/image502.png"/><Relationship Id="rId839" Type="http://schemas.openxmlformats.org/officeDocument/2006/relationships/image" Target="media/image568.png"/><Relationship Id="rId1164" Type="http://schemas.openxmlformats.org/officeDocument/2006/relationships/image" Target="media/image847.png"/><Relationship Id="rId1371" Type="http://schemas.openxmlformats.org/officeDocument/2006/relationships/image" Target="media/image1026.png"/><Relationship Id="rId601" Type="http://schemas.openxmlformats.org/officeDocument/2006/relationships/image" Target="media/image392.png"/><Relationship Id="rId1024" Type="http://schemas.openxmlformats.org/officeDocument/2006/relationships/image" Target="media/image722.png"/><Relationship Id="rId1231" Type="http://schemas.openxmlformats.org/officeDocument/2006/relationships/image" Target="media/image895.png"/><Relationship Id="rId906" Type="http://schemas.openxmlformats.org/officeDocument/2006/relationships/hyperlink" Target="https://kb.vmware.com/s/article/2065193" TargetMode="External"/><Relationship Id="rId1329" Type="http://schemas.openxmlformats.org/officeDocument/2006/relationships/image" Target="media/image984.png"/><Relationship Id="rId35" Type="http://schemas.openxmlformats.org/officeDocument/2006/relationships/footer" Target="footer1.xml"/><Relationship Id="rId184" Type="http://schemas.openxmlformats.org/officeDocument/2006/relationships/image" Target="media/image95.png"/><Relationship Id="rId391" Type="http://schemas.openxmlformats.org/officeDocument/2006/relationships/image" Target="media/image218.png"/><Relationship Id="rId251" Type="http://schemas.openxmlformats.org/officeDocument/2006/relationships/image" Target="media/image133.png"/><Relationship Id="rId489" Type="http://schemas.openxmlformats.org/officeDocument/2006/relationships/image" Target="media/image302.png"/><Relationship Id="rId696" Type="http://schemas.openxmlformats.org/officeDocument/2006/relationships/hyperlink" Target="https://blog.ipspace.net/2019/05/real-life-data-center-meltdown.html" TargetMode="External"/><Relationship Id="rId349" Type="http://schemas.openxmlformats.org/officeDocument/2006/relationships/image" Target="media/image184.png"/><Relationship Id="rId556" Type="http://schemas.openxmlformats.org/officeDocument/2006/relationships/image" Target="media/image351.png"/><Relationship Id="rId763" Type="http://schemas.openxmlformats.org/officeDocument/2006/relationships/image" Target="media/image520.png"/><Relationship Id="rId1186" Type="http://schemas.openxmlformats.org/officeDocument/2006/relationships/image" Target="media/image858.tiff"/><Relationship Id="rId1393" Type="http://schemas.openxmlformats.org/officeDocument/2006/relationships/image" Target="media/image1047.png"/><Relationship Id="rId111" Type="http://schemas.openxmlformats.org/officeDocument/2006/relationships/image" Target="media/image43.png"/><Relationship Id="rId209" Type="http://schemas.openxmlformats.org/officeDocument/2006/relationships/hyperlink" Target="https://en.wikipedia.org/wiki/Independent_software_vendor" TargetMode="External"/><Relationship Id="rId416" Type="http://schemas.openxmlformats.org/officeDocument/2006/relationships/image" Target="media/image240.png"/><Relationship Id="rId970" Type="http://schemas.openxmlformats.org/officeDocument/2006/relationships/image" Target="media/image670.png"/><Relationship Id="rId1046" Type="http://schemas.openxmlformats.org/officeDocument/2006/relationships/image" Target="media/image744.png"/><Relationship Id="rId1253" Type="http://schemas.openxmlformats.org/officeDocument/2006/relationships/image" Target="media/image917.png"/><Relationship Id="rId623" Type="http://schemas.openxmlformats.org/officeDocument/2006/relationships/image" Target="media/image414.png"/><Relationship Id="rId830" Type="http://schemas.openxmlformats.org/officeDocument/2006/relationships/image" Target="media/image563.png"/><Relationship Id="rId928" Type="http://schemas.openxmlformats.org/officeDocument/2006/relationships/image" Target="media/image633.png"/><Relationship Id="rId57" Type="http://schemas.openxmlformats.org/officeDocument/2006/relationships/image" Target="media/image12.png"/><Relationship Id="rId1113" Type="http://schemas.openxmlformats.org/officeDocument/2006/relationships/image" Target="media/image808.png"/><Relationship Id="rId1320" Type="http://schemas.openxmlformats.org/officeDocument/2006/relationships/image" Target="media/image975.png"/><Relationship Id="rId1418" Type="http://schemas.openxmlformats.org/officeDocument/2006/relationships/hyperlink" Target="https://www.linkedin.com/in/vinayvivekananda/" TargetMode="External"/><Relationship Id="rId273" Type="http://schemas.openxmlformats.org/officeDocument/2006/relationships/image" Target="media/image145.png"/><Relationship Id="rId480" Type="http://schemas.openxmlformats.org/officeDocument/2006/relationships/hyperlink" Target="https://www.linkedin.com/in/markrussinovich/" TargetMode="External"/><Relationship Id="rId133" Type="http://schemas.openxmlformats.org/officeDocument/2006/relationships/image" Target="media/image59.png"/><Relationship Id="rId340" Type="http://schemas.openxmlformats.org/officeDocument/2006/relationships/image" Target="media/image181.png"/><Relationship Id="rId578" Type="http://schemas.openxmlformats.org/officeDocument/2006/relationships/image" Target="media/image372.png"/><Relationship Id="rId785" Type="http://schemas.openxmlformats.org/officeDocument/2006/relationships/hyperlink" Target="https://kb.vmware.com/s/article/83268?lang=en_US" TargetMode="External"/><Relationship Id="rId992" Type="http://schemas.openxmlformats.org/officeDocument/2006/relationships/image" Target="media/image691.png"/><Relationship Id="rId200" Type="http://schemas.openxmlformats.org/officeDocument/2006/relationships/hyperlink" Target="http://virtual-red-dot.info/vmware-performance-sla/" TargetMode="External"/><Relationship Id="rId438" Type="http://schemas.openxmlformats.org/officeDocument/2006/relationships/image" Target="media/image262.png"/><Relationship Id="rId645" Type="http://schemas.openxmlformats.org/officeDocument/2006/relationships/image" Target="media/image431.png"/><Relationship Id="rId852" Type="http://schemas.openxmlformats.org/officeDocument/2006/relationships/image" Target="media/image579.png"/><Relationship Id="rId1068" Type="http://schemas.openxmlformats.org/officeDocument/2006/relationships/image" Target="media/image766.png"/><Relationship Id="rId1275" Type="http://schemas.openxmlformats.org/officeDocument/2006/relationships/image" Target="media/image936.png"/><Relationship Id="rId505" Type="http://schemas.openxmlformats.org/officeDocument/2006/relationships/image" Target="media/image312.png"/><Relationship Id="rId712" Type="http://schemas.openxmlformats.org/officeDocument/2006/relationships/hyperlink" Target="https://docs.microsoft.com/en-us/learn/modules/monitor-windows-server-performance/2-use-performance-monitor-to-identify-performance-problems" TargetMode="External"/><Relationship Id="rId1135" Type="http://schemas.openxmlformats.org/officeDocument/2006/relationships/image" Target="media/image826.png"/><Relationship Id="rId1342" Type="http://schemas.openxmlformats.org/officeDocument/2006/relationships/image" Target="media/image997.png"/><Relationship Id="rId79" Type="http://schemas.openxmlformats.org/officeDocument/2006/relationships/image" Target="media/image26.png"/><Relationship Id="rId1202" Type="http://schemas.openxmlformats.org/officeDocument/2006/relationships/image" Target="media/image870.png"/><Relationship Id="rId295" Type="http://schemas.openxmlformats.org/officeDocument/2006/relationships/hyperlink" Target="https://physics.nist.gov/cuu/Units/prefixes.html" TargetMode="External"/><Relationship Id="rId723" Type="http://schemas.openxmlformats.org/officeDocument/2006/relationships/image" Target="media/image487.png"/><Relationship Id="rId930" Type="http://schemas.openxmlformats.org/officeDocument/2006/relationships/hyperlink" Target="https://www.linkedin.com/in/dale-hassinger-5712301b/" TargetMode="External"/><Relationship Id="rId1006" Type="http://schemas.openxmlformats.org/officeDocument/2006/relationships/image" Target="media/image704.png"/><Relationship Id="rId1353" Type="http://schemas.openxmlformats.org/officeDocument/2006/relationships/image" Target="media/image1008.png"/><Relationship Id="rId155" Type="http://schemas.openxmlformats.org/officeDocument/2006/relationships/image" Target="media/image75.png"/><Relationship Id="rId362" Type="http://schemas.openxmlformats.org/officeDocument/2006/relationships/image" Target="media/image193.png"/><Relationship Id="rId1213" Type="http://schemas.openxmlformats.org/officeDocument/2006/relationships/image" Target="media/image881.png"/><Relationship Id="rId1297" Type="http://schemas.openxmlformats.org/officeDocument/2006/relationships/image" Target="media/image956.png"/><Relationship Id="rId1420" Type="http://schemas.openxmlformats.org/officeDocument/2006/relationships/hyperlink" Target="https://www.linkedin.com/in/cameronfore/" TargetMode="External"/><Relationship Id="rId222" Type="http://schemas.openxmlformats.org/officeDocument/2006/relationships/image" Target="media/image115.png"/><Relationship Id="rId667" Type="http://schemas.openxmlformats.org/officeDocument/2006/relationships/image" Target="media/image452.png"/><Relationship Id="rId874" Type="http://schemas.openxmlformats.org/officeDocument/2006/relationships/image" Target="media/image597.png"/><Relationship Id="rId17" Type="http://schemas.openxmlformats.org/officeDocument/2006/relationships/hyperlink" Target="https://www.youtube.com/watch?v=5KNb8r5mqNg" TargetMode="External"/><Relationship Id="rId527" Type="http://schemas.openxmlformats.org/officeDocument/2006/relationships/image" Target="media/image325.png"/><Relationship Id="rId734" Type="http://schemas.openxmlformats.org/officeDocument/2006/relationships/hyperlink" Target="https://kb.vmware.com/s/article/2039495" TargetMode="External"/><Relationship Id="rId941" Type="http://schemas.openxmlformats.org/officeDocument/2006/relationships/hyperlink" Target="https://code.vmware.com/user/2287325117" TargetMode="External"/><Relationship Id="rId1157" Type="http://schemas.openxmlformats.org/officeDocument/2006/relationships/image" Target="media/image845.png"/><Relationship Id="rId1364" Type="http://schemas.openxmlformats.org/officeDocument/2006/relationships/image" Target="media/image1019.png"/><Relationship Id="rId70" Type="http://schemas.openxmlformats.org/officeDocument/2006/relationships/image" Target="media/image19.png"/><Relationship Id="rId166" Type="http://schemas.openxmlformats.org/officeDocument/2006/relationships/image" Target="media/image82.png"/><Relationship Id="rId373" Type="http://schemas.openxmlformats.org/officeDocument/2006/relationships/image" Target="media/image203.png"/><Relationship Id="rId580" Type="http://schemas.openxmlformats.org/officeDocument/2006/relationships/image" Target="media/image374.png"/><Relationship Id="rId801" Type="http://schemas.openxmlformats.org/officeDocument/2006/relationships/image" Target="media/image540.png"/><Relationship Id="rId1017" Type="http://schemas.openxmlformats.org/officeDocument/2006/relationships/image" Target="media/image715.png"/><Relationship Id="rId1224" Type="http://schemas.openxmlformats.org/officeDocument/2006/relationships/image" Target="media/image890.png"/><Relationship Id="rId1431" Type="http://schemas.openxmlformats.org/officeDocument/2006/relationships/image" Target="media/image1067.png"/><Relationship Id="rId1" Type="http://schemas.openxmlformats.org/officeDocument/2006/relationships/customXml" Target="../customXml/item1.xml"/><Relationship Id="rId233" Type="http://schemas.openxmlformats.org/officeDocument/2006/relationships/image" Target="media/image120.png"/><Relationship Id="rId440" Type="http://schemas.openxmlformats.org/officeDocument/2006/relationships/image" Target="media/image264.png"/><Relationship Id="rId678" Type="http://schemas.openxmlformats.org/officeDocument/2006/relationships/image" Target="media/image462.png"/><Relationship Id="rId885" Type="http://schemas.openxmlformats.org/officeDocument/2006/relationships/image" Target="media/image606.png"/><Relationship Id="rId1070" Type="http://schemas.openxmlformats.org/officeDocument/2006/relationships/image" Target="media/image768.png"/><Relationship Id="rId28" Type="http://schemas.openxmlformats.org/officeDocument/2006/relationships/hyperlink" Target="https://www.linkedin.com/in/varghesephilipose/" TargetMode="External"/><Relationship Id="rId300" Type="http://schemas.openxmlformats.org/officeDocument/2006/relationships/image" Target="media/image158.png"/><Relationship Id="rId538" Type="http://schemas.openxmlformats.org/officeDocument/2006/relationships/image" Target="media/image336.png"/><Relationship Id="rId745" Type="http://schemas.openxmlformats.org/officeDocument/2006/relationships/image" Target="media/image506.png"/><Relationship Id="rId952" Type="http://schemas.openxmlformats.org/officeDocument/2006/relationships/image" Target="media/image653.png"/><Relationship Id="rId1168" Type="http://schemas.openxmlformats.org/officeDocument/2006/relationships/hyperlink" Target="https://www.epa.gov/energy/greenhouse-gas-equivalencies-calculator" TargetMode="External"/><Relationship Id="rId1375" Type="http://schemas.openxmlformats.org/officeDocument/2006/relationships/image" Target="media/image1030.png"/><Relationship Id="rId81" Type="http://schemas.openxmlformats.org/officeDocument/2006/relationships/image" Target="media/image28.png"/><Relationship Id="rId177" Type="http://schemas.openxmlformats.org/officeDocument/2006/relationships/hyperlink" Target="https://en.wikipedia.org/wiki/Trim_(computing)" TargetMode="External"/><Relationship Id="rId384" Type="http://schemas.openxmlformats.org/officeDocument/2006/relationships/image" Target="media/image212.png"/><Relationship Id="rId591" Type="http://schemas.openxmlformats.org/officeDocument/2006/relationships/image" Target="media/image382.png"/><Relationship Id="rId605" Type="http://schemas.openxmlformats.org/officeDocument/2006/relationships/image" Target="media/image396.png"/><Relationship Id="rId812" Type="http://schemas.openxmlformats.org/officeDocument/2006/relationships/hyperlink" Target="https://blogs.vmware.com/vsphere/author/nhagoort" TargetMode="External"/><Relationship Id="rId1028" Type="http://schemas.openxmlformats.org/officeDocument/2006/relationships/image" Target="media/image726.png"/><Relationship Id="rId1235" Type="http://schemas.openxmlformats.org/officeDocument/2006/relationships/image" Target="media/image899.png"/><Relationship Id="rId244" Type="http://schemas.openxmlformats.org/officeDocument/2006/relationships/image" Target="media/image129.png"/><Relationship Id="rId689" Type="http://schemas.openxmlformats.org/officeDocument/2006/relationships/hyperlink" Target="https://kb.vmware.com/s/article/2144493" TargetMode="External"/><Relationship Id="rId896" Type="http://schemas.openxmlformats.org/officeDocument/2006/relationships/image" Target="media/image613.png"/><Relationship Id="rId1081" Type="http://schemas.openxmlformats.org/officeDocument/2006/relationships/image" Target="media/image779.png"/><Relationship Id="rId1302" Type="http://schemas.openxmlformats.org/officeDocument/2006/relationships/image" Target="media/image960.png"/><Relationship Id="rId39" Type="http://schemas.openxmlformats.org/officeDocument/2006/relationships/hyperlink" Target="https://azure.microsoft.com/en-us/overview/what-is-a-cloud-provider/" TargetMode="External"/><Relationship Id="rId451" Type="http://schemas.openxmlformats.org/officeDocument/2006/relationships/image" Target="media/image275.png"/><Relationship Id="rId549" Type="http://schemas.openxmlformats.org/officeDocument/2006/relationships/image" Target="media/image345.png"/><Relationship Id="rId756" Type="http://schemas.openxmlformats.org/officeDocument/2006/relationships/image" Target="media/image517.png"/><Relationship Id="rId1179" Type="http://schemas.openxmlformats.org/officeDocument/2006/relationships/hyperlink" Target="http://blog.ipspace.net/2012/10/if-something-can-fail-it-will.html" TargetMode="External"/><Relationship Id="rId1386" Type="http://schemas.openxmlformats.org/officeDocument/2006/relationships/image" Target="media/image1041.png"/><Relationship Id="rId104" Type="http://schemas.openxmlformats.org/officeDocument/2006/relationships/image" Target="media/image38.png"/><Relationship Id="rId188" Type="http://schemas.openxmlformats.org/officeDocument/2006/relationships/image" Target="media/image98.png"/><Relationship Id="rId311" Type="http://schemas.openxmlformats.org/officeDocument/2006/relationships/hyperlink" Target="https://en.wikipedia.org/wiki/Kernel_(operating_system)" TargetMode="External"/><Relationship Id="rId395" Type="http://schemas.openxmlformats.org/officeDocument/2006/relationships/image" Target="media/image222.png"/><Relationship Id="rId409" Type="http://schemas.openxmlformats.org/officeDocument/2006/relationships/image" Target="media/image234.png"/><Relationship Id="rId963" Type="http://schemas.openxmlformats.org/officeDocument/2006/relationships/image" Target="media/image663.png"/><Relationship Id="rId1039" Type="http://schemas.openxmlformats.org/officeDocument/2006/relationships/image" Target="media/image737.png"/><Relationship Id="rId1246" Type="http://schemas.openxmlformats.org/officeDocument/2006/relationships/image" Target="media/image910.png"/><Relationship Id="rId92" Type="http://schemas.openxmlformats.org/officeDocument/2006/relationships/hyperlink" Target="https://en.wikipedia.org/wiki/Site_reliability_engineering" TargetMode="External"/><Relationship Id="rId616" Type="http://schemas.openxmlformats.org/officeDocument/2006/relationships/image" Target="media/image407.png"/><Relationship Id="rId823" Type="http://schemas.openxmlformats.org/officeDocument/2006/relationships/image" Target="media/image560.png"/><Relationship Id="rId255" Type="http://schemas.openxmlformats.org/officeDocument/2006/relationships/hyperlink" Target="https://www.nirsoft.net/utils/blue_screen_view.html" TargetMode="External"/><Relationship Id="rId462" Type="http://schemas.openxmlformats.org/officeDocument/2006/relationships/image" Target="media/image286.png"/><Relationship Id="rId1092" Type="http://schemas.openxmlformats.org/officeDocument/2006/relationships/image" Target="media/image790.png"/><Relationship Id="rId1106" Type="http://schemas.openxmlformats.org/officeDocument/2006/relationships/image" Target="media/image801.png"/><Relationship Id="rId1313" Type="http://schemas.openxmlformats.org/officeDocument/2006/relationships/image" Target="media/image968.png"/><Relationship Id="rId1397" Type="http://schemas.openxmlformats.org/officeDocument/2006/relationships/image" Target="media/image1051.png"/><Relationship Id="rId115" Type="http://schemas.openxmlformats.org/officeDocument/2006/relationships/hyperlink" Target="https://blogs.vmware.com/services-education-insights/2020/05/getting-started-with-kpis-and-metrics-part-1-their-importance-and-value.html" TargetMode="External"/><Relationship Id="rId322" Type="http://schemas.openxmlformats.org/officeDocument/2006/relationships/hyperlink" Target="https://en.wikipedia.org/wiki/System_on_a_chip" TargetMode="External"/><Relationship Id="rId767" Type="http://schemas.openxmlformats.org/officeDocument/2006/relationships/image" Target="media/image523.png"/><Relationship Id="rId974" Type="http://schemas.openxmlformats.org/officeDocument/2006/relationships/hyperlink" Target="https://kb.vmware.com/s/article/55697" TargetMode="External"/><Relationship Id="rId199" Type="http://schemas.openxmlformats.org/officeDocument/2006/relationships/image" Target="media/image102.png"/><Relationship Id="rId627" Type="http://schemas.openxmlformats.org/officeDocument/2006/relationships/image" Target="media/image417.png"/><Relationship Id="rId834" Type="http://schemas.openxmlformats.org/officeDocument/2006/relationships/hyperlink" Target="https://www.vmware.com/content/dam/digitalmarketing/vmware/en/pdf/whitepaper/vmware-tco-comparison-calculator-methodology-whitepaper.pdf" TargetMode="External"/><Relationship Id="rId1257" Type="http://schemas.openxmlformats.org/officeDocument/2006/relationships/image" Target="media/image921.png"/><Relationship Id="rId266" Type="http://schemas.openxmlformats.org/officeDocument/2006/relationships/image" Target="media/image140.png"/><Relationship Id="rId473" Type="http://schemas.openxmlformats.org/officeDocument/2006/relationships/hyperlink" Target="https://www.influxdata.com/time-series-platform/telegraf/" TargetMode="External"/><Relationship Id="rId680" Type="http://schemas.openxmlformats.org/officeDocument/2006/relationships/image" Target="media/image464.png"/><Relationship Id="rId901" Type="http://schemas.openxmlformats.org/officeDocument/2006/relationships/image" Target="media/image618.png"/><Relationship Id="rId1117" Type="http://schemas.openxmlformats.org/officeDocument/2006/relationships/image" Target="media/image812.png"/><Relationship Id="rId1324" Type="http://schemas.openxmlformats.org/officeDocument/2006/relationships/image" Target="media/image979.png"/><Relationship Id="rId30" Type="http://schemas.openxmlformats.org/officeDocument/2006/relationships/hyperlink" Target="https://www.linkedin.com/in/varghesephilipose/" TargetMode="External"/><Relationship Id="rId126" Type="http://schemas.openxmlformats.org/officeDocument/2006/relationships/image" Target="media/image54.png"/><Relationship Id="rId333" Type="http://schemas.openxmlformats.org/officeDocument/2006/relationships/image" Target="media/image177.png"/><Relationship Id="rId540" Type="http://schemas.openxmlformats.org/officeDocument/2006/relationships/image" Target="media/image338.png"/><Relationship Id="rId778" Type="http://schemas.openxmlformats.org/officeDocument/2006/relationships/image" Target="media/image534.png"/><Relationship Id="rId985" Type="http://schemas.openxmlformats.org/officeDocument/2006/relationships/image" Target="media/image684.png"/><Relationship Id="rId1170" Type="http://schemas.openxmlformats.org/officeDocument/2006/relationships/image" Target="media/image851.png"/><Relationship Id="rId638" Type="http://schemas.openxmlformats.org/officeDocument/2006/relationships/hyperlink" Target="https://blogs.vmware.com/performance/2021/06/performance-best-practices-for-vmware-snapshots.html" TargetMode="External"/><Relationship Id="rId845" Type="http://schemas.openxmlformats.org/officeDocument/2006/relationships/image" Target="media/image572.png"/><Relationship Id="rId1030" Type="http://schemas.openxmlformats.org/officeDocument/2006/relationships/image" Target="media/image728.png"/><Relationship Id="rId1268" Type="http://schemas.openxmlformats.org/officeDocument/2006/relationships/image" Target="media/image932.png"/><Relationship Id="rId277" Type="http://schemas.openxmlformats.org/officeDocument/2006/relationships/image" Target="media/image146.png"/><Relationship Id="rId400" Type="http://schemas.openxmlformats.org/officeDocument/2006/relationships/image" Target="media/image227.png"/><Relationship Id="rId484" Type="http://schemas.openxmlformats.org/officeDocument/2006/relationships/image" Target="media/image298.png"/><Relationship Id="rId705" Type="http://schemas.openxmlformats.org/officeDocument/2006/relationships/image" Target="media/image478.png"/><Relationship Id="rId1128" Type="http://schemas.openxmlformats.org/officeDocument/2006/relationships/image" Target="media/image820.png"/><Relationship Id="rId1335" Type="http://schemas.openxmlformats.org/officeDocument/2006/relationships/image" Target="media/image990.png"/><Relationship Id="rId137" Type="http://schemas.openxmlformats.org/officeDocument/2006/relationships/image" Target="media/image63.png"/><Relationship Id="rId344" Type="http://schemas.openxmlformats.org/officeDocument/2006/relationships/hyperlink" Target="https://en.wikipedia.org/wiki/Context_switch" TargetMode="External"/><Relationship Id="rId691" Type="http://schemas.openxmlformats.org/officeDocument/2006/relationships/hyperlink" Target="https://docs.vmware.com/en/VMware-vRealize-True-Visibility-Suite/1.0/netapp-fas-aff/GUID-0D820DEF-ACE6-4463-A232-60940A3B3D2A.html" TargetMode="External"/><Relationship Id="rId789" Type="http://schemas.openxmlformats.org/officeDocument/2006/relationships/hyperlink" Target="https://kb.vmware.com/s/article/74950" TargetMode="External"/><Relationship Id="rId912" Type="http://schemas.openxmlformats.org/officeDocument/2006/relationships/image" Target="media/image623.png"/><Relationship Id="rId996" Type="http://schemas.openxmlformats.org/officeDocument/2006/relationships/image" Target="media/image695.png"/><Relationship Id="rId41" Type="http://schemas.openxmlformats.org/officeDocument/2006/relationships/hyperlink" Target="https://en.wikipedia.org/wiki/Root_cause_analysis" TargetMode="External"/><Relationship Id="rId551" Type="http://schemas.openxmlformats.org/officeDocument/2006/relationships/image" Target="media/image347.png"/><Relationship Id="rId649" Type="http://schemas.openxmlformats.org/officeDocument/2006/relationships/image" Target="media/image435.png"/><Relationship Id="rId856" Type="http://schemas.openxmlformats.org/officeDocument/2006/relationships/image" Target="media/image583.png"/><Relationship Id="rId1181" Type="http://schemas.openxmlformats.org/officeDocument/2006/relationships/hyperlink" Target="http://blog.ipspace.net/2014/10/all-you-need-are-two-top-of-rack.html" TargetMode="External"/><Relationship Id="rId1279" Type="http://schemas.openxmlformats.org/officeDocument/2006/relationships/image" Target="media/image940.png"/><Relationship Id="rId1402" Type="http://schemas.openxmlformats.org/officeDocument/2006/relationships/image" Target="media/image1056.png"/><Relationship Id="rId190" Type="http://schemas.openxmlformats.org/officeDocument/2006/relationships/image" Target="media/image99.png"/><Relationship Id="rId204" Type="http://schemas.openxmlformats.org/officeDocument/2006/relationships/image" Target="media/image103.png"/><Relationship Id="rId288" Type="http://schemas.openxmlformats.org/officeDocument/2006/relationships/hyperlink" Target="https://docs.vmware.com/en/VMware-vSphere/7.0/com.vmware.vsphere.monitoring.doc/GUID-25800DE4-68E5-41CC-82D9-8811E27924BC.html" TargetMode="External"/><Relationship Id="rId411" Type="http://schemas.openxmlformats.org/officeDocument/2006/relationships/image" Target="media/image235.png"/><Relationship Id="rId509" Type="http://schemas.openxmlformats.org/officeDocument/2006/relationships/hyperlink" Target="http://brandonlive.com/2010/02/21/measuring-memory-usage-in-windows-7/" TargetMode="External"/><Relationship Id="rId1041" Type="http://schemas.openxmlformats.org/officeDocument/2006/relationships/image" Target="media/image739.png"/><Relationship Id="rId1139" Type="http://schemas.openxmlformats.org/officeDocument/2006/relationships/image" Target="media/image830.png"/><Relationship Id="rId1346" Type="http://schemas.openxmlformats.org/officeDocument/2006/relationships/image" Target="media/image1001.png"/><Relationship Id="rId495" Type="http://schemas.openxmlformats.org/officeDocument/2006/relationships/hyperlink" Target="https://en.wikipedia.org/wiki/Memory_paging" TargetMode="External"/><Relationship Id="rId716" Type="http://schemas.openxmlformats.org/officeDocument/2006/relationships/hyperlink" Target="https://www.circonus.com/2017/08/system-monitoring-with-the-use-dashboard" TargetMode="External"/><Relationship Id="rId923" Type="http://schemas.openxmlformats.org/officeDocument/2006/relationships/image" Target="media/image629.png"/><Relationship Id="rId52" Type="http://schemas.openxmlformats.org/officeDocument/2006/relationships/hyperlink" Target="https://www.linkedin.com/in/duasunny/" TargetMode="External"/><Relationship Id="rId148" Type="http://schemas.openxmlformats.org/officeDocument/2006/relationships/image" Target="media/image69.png"/><Relationship Id="rId355" Type="http://schemas.openxmlformats.org/officeDocument/2006/relationships/image" Target="media/image190.png"/><Relationship Id="rId562" Type="http://schemas.openxmlformats.org/officeDocument/2006/relationships/image" Target="media/image357.png"/><Relationship Id="rId1192" Type="http://schemas.openxmlformats.org/officeDocument/2006/relationships/image" Target="media/image862.png"/><Relationship Id="rId1206" Type="http://schemas.openxmlformats.org/officeDocument/2006/relationships/image" Target="media/image874.png"/><Relationship Id="rId1413" Type="http://schemas.openxmlformats.org/officeDocument/2006/relationships/hyperlink" Target="https://www.linkedin.com/in/duasunny/" TargetMode="External"/><Relationship Id="rId215" Type="http://schemas.openxmlformats.org/officeDocument/2006/relationships/image" Target="media/image109.png"/><Relationship Id="rId422" Type="http://schemas.openxmlformats.org/officeDocument/2006/relationships/image" Target="media/image246.png"/><Relationship Id="rId867" Type="http://schemas.openxmlformats.org/officeDocument/2006/relationships/image" Target="media/image593.png"/><Relationship Id="rId1052" Type="http://schemas.openxmlformats.org/officeDocument/2006/relationships/image" Target="media/image750.png"/><Relationship Id="rId299" Type="http://schemas.openxmlformats.org/officeDocument/2006/relationships/image" Target="media/image157.png"/><Relationship Id="rId727" Type="http://schemas.openxmlformats.org/officeDocument/2006/relationships/image" Target="media/image490.png"/><Relationship Id="rId934" Type="http://schemas.openxmlformats.org/officeDocument/2006/relationships/image" Target="media/image637.png"/><Relationship Id="rId1357" Type="http://schemas.openxmlformats.org/officeDocument/2006/relationships/image" Target="media/image1012.png"/><Relationship Id="rId63" Type="http://schemas.openxmlformats.org/officeDocument/2006/relationships/hyperlink" Target="https://cloud.google.com/blog/products/devops-sre/sre-fundamentals-slis-slas-and-slos" TargetMode="External"/><Relationship Id="rId159" Type="http://schemas.openxmlformats.org/officeDocument/2006/relationships/image" Target="media/image79.png"/><Relationship Id="rId366" Type="http://schemas.openxmlformats.org/officeDocument/2006/relationships/image" Target="media/image197.png"/><Relationship Id="rId573" Type="http://schemas.openxmlformats.org/officeDocument/2006/relationships/image" Target="media/image367.png"/><Relationship Id="rId780" Type="http://schemas.openxmlformats.org/officeDocument/2006/relationships/hyperlink" Target="https://configmax.vmware.com/home" TargetMode="External"/><Relationship Id="rId1217" Type="http://schemas.openxmlformats.org/officeDocument/2006/relationships/image" Target="media/image884.png"/><Relationship Id="rId1424" Type="http://schemas.openxmlformats.org/officeDocument/2006/relationships/hyperlink" Target="https://www.linkedin.com/in/benjamintroch/" TargetMode="External"/><Relationship Id="rId226" Type="http://schemas.openxmlformats.org/officeDocument/2006/relationships/image" Target="media/image117.png"/><Relationship Id="rId433" Type="http://schemas.openxmlformats.org/officeDocument/2006/relationships/image" Target="media/image257.png"/><Relationship Id="rId878" Type="http://schemas.openxmlformats.org/officeDocument/2006/relationships/image" Target="media/image601.png"/><Relationship Id="rId1063" Type="http://schemas.openxmlformats.org/officeDocument/2006/relationships/image" Target="media/image761.png"/><Relationship Id="rId1270" Type="http://schemas.openxmlformats.org/officeDocument/2006/relationships/hyperlink" Target="https://flings.vmware.com/vmware-os-optimization-tool" TargetMode="External"/><Relationship Id="rId640" Type="http://schemas.openxmlformats.org/officeDocument/2006/relationships/image" Target="media/image428.png"/><Relationship Id="rId738" Type="http://schemas.openxmlformats.org/officeDocument/2006/relationships/image" Target="media/image499.png"/><Relationship Id="rId945" Type="http://schemas.openxmlformats.org/officeDocument/2006/relationships/image" Target="media/image646.png"/><Relationship Id="rId1368" Type="http://schemas.openxmlformats.org/officeDocument/2006/relationships/image" Target="media/image1023.png"/><Relationship Id="rId74" Type="http://schemas.openxmlformats.org/officeDocument/2006/relationships/image" Target="media/image23.png"/><Relationship Id="rId377" Type="http://schemas.openxmlformats.org/officeDocument/2006/relationships/image" Target="media/image206.png"/><Relationship Id="rId500" Type="http://schemas.openxmlformats.org/officeDocument/2006/relationships/image" Target="media/image307.png"/><Relationship Id="rId584" Type="http://schemas.openxmlformats.org/officeDocument/2006/relationships/image" Target="media/image378.png"/><Relationship Id="rId805" Type="http://schemas.openxmlformats.org/officeDocument/2006/relationships/image" Target="media/image544.png"/><Relationship Id="rId1130" Type="http://schemas.openxmlformats.org/officeDocument/2006/relationships/hyperlink" Target="https://code.vmware.com/" TargetMode="External"/><Relationship Id="rId1228" Type="http://schemas.openxmlformats.org/officeDocument/2006/relationships/image" Target="media/image892.png"/><Relationship Id="rId1435" Type="http://schemas.openxmlformats.org/officeDocument/2006/relationships/fontTable" Target="fontTable.xml"/><Relationship Id="rId5" Type="http://schemas.openxmlformats.org/officeDocument/2006/relationships/settings" Target="settings.xml"/><Relationship Id="rId237" Type="http://schemas.openxmlformats.org/officeDocument/2006/relationships/image" Target="media/image122.png"/><Relationship Id="rId791" Type="http://schemas.openxmlformats.org/officeDocument/2006/relationships/hyperlink" Target="https://kb.vmware.com/s/article/58843" TargetMode="External"/><Relationship Id="rId889" Type="http://schemas.openxmlformats.org/officeDocument/2006/relationships/image" Target="media/image610.png"/><Relationship Id="rId1074" Type="http://schemas.openxmlformats.org/officeDocument/2006/relationships/image" Target="media/image772.png"/><Relationship Id="rId444" Type="http://schemas.openxmlformats.org/officeDocument/2006/relationships/image" Target="media/image268.png"/><Relationship Id="rId651" Type="http://schemas.openxmlformats.org/officeDocument/2006/relationships/image" Target="media/image437.png"/><Relationship Id="rId749" Type="http://schemas.openxmlformats.org/officeDocument/2006/relationships/image" Target="media/image510.png"/><Relationship Id="rId1281" Type="http://schemas.openxmlformats.org/officeDocument/2006/relationships/image" Target="media/image942.png"/><Relationship Id="rId1379" Type="http://schemas.openxmlformats.org/officeDocument/2006/relationships/image" Target="media/image1034.png"/><Relationship Id="rId290" Type="http://schemas.openxmlformats.org/officeDocument/2006/relationships/image" Target="media/image153.png"/><Relationship Id="rId304" Type="http://schemas.openxmlformats.org/officeDocument/2006/relationships/image" Target="media/image162.png"/><Relationship Id="rId388" Type="http://schemas.openxmlformats.org/officeDocument/2006/relationships/image" Target="media/image215.png"/><Relationship Id="rId511" Type="http://schemas.openxmlformats.org/officeDocument/2006/relationships/hyperlink" Target="https://wutils.com/wmi/root/cimv2/win32_perfrawdata_perfos_memory/" TargetMode="External"/><Relationship Id="rId609" Type="http://schemas.openxmlformats.org/officeDocument/2006/relationships/image" Target="media/image400.png"/><Relationship Id="rId956" Type="http://schemas.openxmlformats.org/officeDocument/2006/relationships/hyperlink" Target="https://en.wikipedia.org/wiki/Standard_operating_procedure" TargetMode="External"/><Relationship Id="rId1141" Type="http://schemas.openxmlformats.org/officeDocument/2006/relationships/hyperlink" Target="https://en.wikipedia.org/wiki/Network_operations_center" TargetMode="External"/><Relationship Id="rId1239" Type="http://schemas.openxmlformats.org/officeDocument/2006/relationships/image" Target="media/image903.png"/><Relationship Id="rId85" Type="http://schemas.openxmlformats.org/officeDocument/2006/relationships/hyperlink" Target="https://en.wikipedia.org/wiki/IT_service_management" TargetMode="External"/><Relationship Id="rId150" Type="http://schemas.openxmlformats.org/officeDocument/2006/relationships/image" Target="media/image70.png"/><Relationship Id="rId595" Type="http://schemas.openxmlformats.org/officeDocument/2006/relationships/image" Target="media/image386.png"/><Relationship Id="rId816" Type="http://schemas.openxmlformats.org/officeDocument/2006/relationships/image" Target="media/image553.png"/><Relationship Id="rId1001" Type="http://schemas.openxmlformats.org/officeDocument/2006/relationships/image" Target="media/image699.png"/><Relationship Id="rId248" Type="http://schemas.openxmlformats.org/officeDocument/2006/relationships/image" Target="media/image130.png"/><Relationship Id="rId455" Type="http://schemas.openxmlformats.org/officeDocument/2006/relationships/image" Target="media/image279.png"/><Relationship Id="rId662" Type="http://schemas.openxmlformats.org/officeDocument/2006/relationships/image" Target="media/image447.png"/><Relationship Id="rId1085" Type="http://schemas.openxmlformats.org/officeDocument/2006/relationships/image" Target="media/image783.png"/><Relationship Id="rId1292" Type="http://schemas.openxmlformats.org/officeDocument/2006/relationships/image" Target="media/image953.png"/><Relationship Id="rId1306" Type="http://schemas.openxmlformats.org/officeDocument/2006/relationships/image" Target="media/image962.png"/><Relationship Id="rId12" Type="http://schemas.openxmlformats.org/officeDocument/2006/relationships/image" Target="media/image2.png"/><Relationship Id="rId108" Type="http://schemas.openxmlformats.org/officeDocument/2006/relationships/image" Target="media/image40.png"/><Relationship Id="rId315" Type="http://schemas.openxmlformats.org/officeDocument/2006/relationships/image" Target="media/image169.png"/><Relationship Id="rId522" Type="http://schemas.openxmlformats.org/officeDocument/2006/relationships/image" Target="media/image321.png"/><Relationship Id="rId967" Type="http://schemas.openxmlformats.org/officeDocument/2006/relationships/image" Target="media/image667.png"/><Relationship Id="rId1152" Type="http://schemas.openxmlformats.org/officeDocument/2006/relationships/image" Target="media/image840.png"/><Relationship Id="rId96" Type="http://schemas.openxmlformats.org/officeDocument/2006/relationships/hyperlink" Target="https://en.wikipedia.org/wiki/Disaster_recovery" TargetMode="External"/><Relationship Id="rId161" Type="http://schemas.openxmlformats.org/officeDocument/2006/relationships/image" Target="media/image80.png"/><Relationship Id="rId399" Type="http://schemas.openxmlformats.org/officeDocument/2006/relationships/image" Target="media/image226.png"/><Relationship Id="rId827" Type="http://schemas.openxmlformats.org/officeDocument/2006/relationships/hyperlink" Target="https://www.linkedin.com/in/zhelong-pan-6a683219/" TargetMode="External"/><Relationship Id="rId1012" Type="http://schemas.openxmlformats.org/officeDocument/2006/relationships/image" Target="media/image710.png"/><Relationship Id="rId259" Type="http://schemas.openxmlformats.org/officeDocument/2006/relationships/hyperlink" Target="https://en.wikipedia.org/wiki/Windows_NT" TargetMode="External"/><Relationship Id="rId466" Type="http://schemas.openxmlformats.org/officeDocument/2006/relationships/image" Target="media/image288.png"/><Relationship Id="rId673" Type="http://schemas.openxmlformats.org/officeDocument/2006/relationships/image" Target="media/image458.png"/><Relationship Id="rId880" Type="http://schemas.openxmlformats.org/officeDocument/2006/relationships/hyperlink" Target="https://frankdenneman.nl/2016/08/22/numa-deep-dive-part-5-esxi-vmkernel-numa-constructs/" TargetMode="External"/><Relationship Id="rId1096" Type="http://schemas.openxmlformats.org/officeDocument/2006/relationships/image" Target="media/image793.png"/><Relationship Id="rId1317" Type="http://schemas.openxmlformats.org/officeDocument/2006/relationships/image" Target="media/image972.png"/><Relationship Id="rId23" Type="http://schemas.openxmlformats.org/officeDocument/2006/relationships/hyperlink" Target="https://www.linkedin.com/in/sajaldebnath/" TargetMode="External"/><Relationship Id="rId119" Type="http://schemas.openxmlformats.org/officeDocument/2006/relationships/image" Target="media/image47.png"/><Relationship Id="rId326" Type="http://schemas.openxmlformats.org/officeDocument/2006/relationships/hyperlink" Target="https://en.wikipedia.org/wiki/Non-uniform_memory_access" TargetMode="External"/><Relationship Id="rId533" Type="http://schemas.openxmlformats.org/officeDocument/2006/relationships/image" Target="media/image331.png"/><Relationship Id="rId978" Type="http://schemas.openxmlformats.org/officeDocument/2006/relationships/image" Target="media/image677.png"/><Relationship Id="rId1163" Type="http://schemas.openxmlformats.org/officeDocument/2006/relationships/image" Target="media/image846.png"/><Relationship Id="rId1370" Type="http://schemas.openxmlformats.org/officeDocument/2006/relationships/image" Target="media/image1025.png"/><Relationship Id="rId740" Type="http://schemas.openxmlformats.org/officeDocument/2006/relationships/image" Target="media/image501.png"/><Relationship Id="rId838" Type="http://schemas.openxmlformats.org/officeDocument/2006/relationships/image" Target="media/image567.png"/><Relationship Id="rId1023" Type="http://schemas.openxmlformats.org/officeDocument/2006/relationships/image" Target="media/image721.png"/><Relationship Id="rId172" Type="http://schemas.openxmlformats.org/officeDocument/2006/relationships/image" Target="media/image87.png"/><Relationship Id="rId477" Type="http://schemas.openxmlformats.org/officeDocument/2006/relationships/image" Target="media/image295.png"/><Relationship Id="rId600" Type="http://schemas.openxmlformats.org/officeDocument/2006/relationships/image" Target="media/image391.png"/><Relationship Id="rId684" Type="http://schemas.openxmlformats.org/officeDocument/2006/relationships/image" Target="media/image466.png"/><Relationship Id="rId1230" Type="http://schemas.openxmlformats.org/officeDocument/2006/relationships/image" Target="media/image894.png"/><Relationship Id="rId1328" Type="http://schemas.openxmlformats.org/officeDocument/2006/relationships/image" Target="media/image983.png"/><Relationship Id="rId337" Type="http://schemas.openxmlformats.org/officeDocument/2006/relationships/image" Target="media/image179.png"/><Relationship Id="rId891" Type="http://schemas.openxmlformats.org/officeDocument/2006/relationships/image" Target="media/image611.png"/><Relationship Id="rId905" Type="http://schemas.openxmlformats.org/officeDocument/2006/relationships/hyperlink" Target="https://docs.vmware.com/en/VMware-Validated-Design/5.0/com.vmware.vvd.sddc-design.doc/GUID-6FE55EFD-6A7D-4A2F-8142-6A88126BB7D6.html" TargetMode="External"/><Relationship Id="rId989" Type="http://schemas.openxmlformats.org/officeDocument/2006/relationships/image" Target="media/image688.png"/><Relationship Id="rId34" Type="http://schemas.openxmlformats.org/officeDocument/2006/relationships/hyperlink" Target="https://www.linkedin.com/in/thomas-kopton-618944106/" TargetMode="External"/><Relationship Id="rId544" Type="http://schemas.openxmlformats.org/officeDocument/2006/relationships/hyperlink" Target="https://blogs.vmware.com/vsphere/2013/10/understanding-vsphere-active-memory.html" TargetMode="External"/><Relationship Id="rId751" Type="http://schemas.openxmlformats.org/officeDocument/2006/relationships/image" Target="media/image512.png"/><Relationship Id="rId849" Type="http://schemas.openxmlformats.org/officeDocument/2006/relationships/image" Target="media/image576.png"/><Relationship Id="rId1174" Type="http://schemas.openxmlformats.org/officeDocument/2006/relationships/hyperlink" Target="http://www.apmdigest.com/idc-prediction-predictive-analytics-goes-mainstream-in-2012" TargetMode="External"/><Relationship Id="rId1381" Type="http://schemas.openxmlformats.org/officeDocument/2006/relationships/image" Target="media/image1036.png"/><Relationship Id="rId183" Type="http://schemas.openxmlformats.org/officeDocument/2006/relationships/image" Target="media/image94.png"/><Relationship Id="rId390" Type="http://schemas.openxmlformats.org/officeDocument/2006/relationships/image" Target="media/image217.png"/><Relationship Id="rId404" Type="http://schemas.openxmlformats.org/officeDocument/2006/relationships/image" Target="media/image230.png"/><Relationship Id="rId611" Type="http://schemas.openxmlformats.org/officeDocument/2006/relationships/image" Target="media/image402.png"/><Relationship Id="rId1034" Type="http://schemas.openxmlformats.org/officeDocument/2006/relationships/image" Target="media/image732.png"/><Relationship Id="rId1241" Type="http://schemas.openxmlformats.org/officeDocument/2006/relationships/image" Target="media/image905.png"/><Relationship Id="rId1339" Type="http://schemas.openxmlformats.org/officeDocument/2006/relationships/image" Target="media/image994.png"/><Relationship Id="rId250" Type="http://schemas.openxmlformats.org/officeDocument/2006/relationships/image" Target="media/image132.png"/><Relationship Id="rId488" Type="http://schemas.openxmlformats.org/officeDocument/2006/relationships/image" Target="media/image301.png"/><Relationship Id="rId695" Type="http://schemas.openxmlformats.org/officeDocument/2006/relationships/hyperlink" Target="https://en.wikipedia.org/wiki/Duplex_(telecommunications)" TargetMode="External"/><Relationship Id="rId709" Type="http://schemas.openxmlformats.org/officeDocument/2006/relationships/image" Target="media/image480.png"/><Relationship Id="rId916" Type="http://schemas.openxmlformats.org/officeDocument/2006/relationships/image" Target="media/image625.png"/><Relationship Id="rId1101" Type="http://schemas.openxmlformats.org/officeDocument/2006/relationships/image" Target="media/image798.png"/><Relationship Id="rId45" Type="http://schemas.openxmlformats.org/officeDocument/2006/relationships/image" Target="media/image6.png"/><Relationship Id="rId110" Type="http://schemas.openxmlformats.org/officeDocument/2006/relationships/image" Target="media/image42.png"/><Relationship Id="rId348" Type="http://schemas.openxmlformats.org/officeDocument/2006/relationships/image" Target="media/image183.png"/><Relationship Id="rId555" Type="http://schemas.openxmlformats.org/officeDocument/2006/relationships/image" Target="media/image350.png"/><Relationship Id="rId762" Type="http://schemas.openxmlformats.org/officeDocument/2006/relationships/hyperlink" Target="https://en.wikipedia.org/wiki/Data_Plane_Development_Kit" TargetMode="External"/><Relationship Id="rId1185" Type="http://schemas.openxmlformats.org/officeDocument/2006/relationships/image" Target="media/image857.tiff"/><Relationship Id="rId1392" Type="http://schemas.openxmlformats.org/officeDocument/2006/relationships/hyperlink" Target="https://docs.vmware.com/en/VMware-Horizon-7/7.13/horizon-virtual-desktops/GUID-C66AE54D-21A1-41B3-93A6-8D8E7F448451.html" TargetMode="External"/><Relationship Id="rId1406" Type="http://schemas.openxmlformats.org/officeDocument/2006/relationships/hyperlink" Target="https://en.wikipedia.org/wiki/Sun_Microsystems" TargetMode="External"/><Relationship Id="rId194" Type="http://schemas.openxmlformats.org/officeDocument/2006/relationships/image" Target="media/image101.png"/><Relationship Id="rId208" Type="http://schemas.openxmlformats.org/officeDocument/2006/relationships/image" Target="media/image107.png"/><Relationship Id="rId415" Type="http://schemas.openxmlformats.org/officeDocument/2006/relationships/image" Target="media/image239.png"/><Relationship Id="rId622" Type="http://schemas.openxmlformats.org/officeDocument/2006/relationships/image" Target="media/image413.png"/><Relationship Id="rId1045" Type="http://schemas.openxmlformats.org/officeDocument/2006/relationships/image" Target="media/image743.png"/><Relationship Id="rId1252" Type="http://schemas.openxmlformats.org/officeDocument/2006/relationships/image" Target="media/image916.png"/><Relationship Id="rId261" Type="http://schemas.openxmlformats.org/officeDocument/2006/relationships/image" Target="media/image136.png"/><Relationship Id="rId499" Type="http://schemas.openxmlformats.org/officeDocument/2006/relationships/image" Target="media/image306.png"/><Relationship Id="rId927" Type="http://schemas.openxmlformats.org/officeDocument/2006/relationships/image" Target="media/image632.png"/><Relationship Id="rId1112" Type="http://schemas.openxmlformats.org/officeDocument/2006/relationships/image" Target="media/image807.png"/><Relationship Id="rId56" Type="http://schemas.openxmlformats.org/officeDocument/2006/relationships/hyperlink" Target="https://www.franklincovey.com/the-7-habits/habit-2/" TargetMode="External"/><Relationship Id="rId359" Type="http://schemas.openxmlformats.org/officeDocument/2006/relationships/image" Target="media/image192.png"/><Relationship Id="rId566" Type="http://schemas.openxmlformats.org/officeDocument/2006/relationships/image" Target="media/image361.png"/><Relationship Id="rId773" Type="http://schemas.openxmlformats.org/officeDocument/2006/relationships/image" Target="media/image529.png"/><Relationship Id="rId1196" Type="http://schemas.openxmlformats.org/officeDocument/2006/relationships/image" Target="media/image864.png"/><Relationship Id="rId1417" Type="http://schemas.openxmlformats.org/officeDocument/2006/relationships/hyperlink" Target="https://www.linkedin.com/in/stellios-williams/" TargetMode="External"/><Relationship Id="rId121" Type="http://schemas.openxmlformats.org/officeDocument/2006/relationships/image" Target="media/image49.png"/><Relationship Id="rId219" Type="http://schemas.openxmlformats.org/officeDocument/2006/relationships/hyperlink" Target="https://en.wikipedia.org/wiki/Break-even" TargetMode="External"/><Relationship Id="rId426" Type="http://schemas.openxmlformats.org/officeDocument/2006/relationships/image" Target="media/image250.png"/><Relationship Id="rId633" Type="http://schemas.openxmlformats.org/officeDocument/2006/relationships/image" Target="media/image422.png"/><Relationship Id="rId980" Type="http://schemas.openxmlformats.org/officeDocument/2006/relationships/image" Target="media/image679.png"/><Relationship Id="rId1056" Type="http://schemas.openxmlformats.org/officeDocument/2006/relationships/image" Target="media/image754.png"/><Relationship Id="rId1263" Type="http://schemas.openxmlformats.org/officeDocument/2006/relationships/image" Target="media/image927.png"/><Relationship Id="rId840" Type="http://schemas.openxmlformats.org/officeDocument/2006/relationships/image" Target="media/image569.png"/><Relationship Id="rId938" Type="http://schemas.openxmlformats.org/officeDocument/2006/relationships/image" Target="media/image641.png"/><Relationship Id="rId67" Type="http://schemas.openxmlformats.org/officeDocument/2006/relationships/hyperlink" Target="https://en.wikipedia.org/wiki/Disaster_recovery" TargetMode="External"/><Relationship Id="rId272" Type="http://schemas.openxmlformats.org/officeDocument/2006/relationships/hyperlink" Target="https://www.nirsoft.net/about_nirsoft_freeware.html" TargetMode="External"/><Relationship Id="rId577" Type="http://schemas.openxmlformats.org/officeDocument/2006/relationships/image" Target="media/image371.png"/><Relationship Id="rId700" Type="http://schemas.openxmlformats.org/officeDocument/2006/relationships/hyperlink" Target="https://www.vmware.com/asean/products/vsphere/remote-office-branch-office.html" TargetMode="External"/><Relationship Id="rId1123" Type="http://schemas.openxmlformats.org/officeDocument/2006/relationships/hyperlink" Target="https://www.vmware.com/products/vrealize-operations.html" TargetMode="External"/><Relationship Id="rId1330" Type="http://schemas.openxmlformats.org/officeDocument/2006/relationships/image" Target="media/image985.png"/><Relationship Id="rId1428" Type="http://schemas.openxmlformats.org/officeDocument/2006/relationships/hyperlink" Target="http://www.lonelyplanet.com/indonesia/lombok" TargetMode="External"/><Relationship Id="rId132" Type="http://schemas.openxmlformats.org/officeDocument/2006/relationships/hyperlink" Target="https://docs.vmware.com/en/VMware-vSphere/7.0/com.vmware.vsphere.storage.doc/GUID-9E206B41-4B2D-48F0-85A3-B8715D78E846.html" TargetMode="External"/><Relationship Id="rId784" Type="http://schemas.openxmlformats.org/officeDocument/2006/relationships/hyperlink" Target="https://kb.vmware.com/s/article/85834?lang=en_US" TargetMode="External"/><Relationship Id="rId991" Type="http://schemas.openxmlformats.org/officeDocument/2006/relationships/image" Target="media/image690.png"/><Relationship Id="rId1067" Type="http://schemas.openxmlformats.org/officeDocument/2006/relationships/image" Target="media/image765.png"/><Relationship Id="rId437" Type="http://schemas.openxmlformats.org/officeDocument/2006/relationships/image" Target="media/image261.png"/><Relationship Id="rId644" Type="http://schemas.openxmlformats.org/officeDocument/2006/relationships/image" Target="media/image430.png"/><Relationship Id="rId851" Type="http://schemas.openxmlformats.org/officeDocument/2006/relationships/image" Target="media/image578.png"/><Relationship Id="rId1274" Type="http://schemas.openxmlformats.org/officeDocument/2006/relationships/image" Target="media/image935.png"/><Relationship Id="rId283" Type="http://schemas.openxmlformats.org/officeDocument/2006/relationships/image" Target="media/image148.png"/><Relationship Id="rId490" Type="http://schemas.openxmlformats.org/officeDocument/2006/relationships/image" Target="media/image303.png"/><Relationship Id="rId504" Type="http://schemas.openxmlformats.org/officeDocument/2006/relationships/image" Target="media/image311.png"/><Relationship Id="rId711" Type="http://schemas.openxmlformats.org/officeDocument/2006/relationships/image" Target="media/image482.png"/><Relationship Id="rId949" Type="http://schemas.openxmlformats.org/officeDocument/2006/relationships/image" Target="media/image650.png"/><Relationship Id="rId1134" Type="http://schemas.openxmlformats.org/officeDocument/2006/relationships/image" Target="media/image825.png"/><Relationship Id="rId1341" Type="http://schemas.openxmlformats.org/officeDocument/2006/relationships/image" Target="media/image996.png"/><Relationship Id="rId78" Type="http://schemas.openxmlformats.org/officeDocument/2006/relationships/image" Target="media/image25.png"/><Relationship Id="rId143" Type="http://schemas.openxmlformats.org/officeDocument/2006/relationships/image" Target="media/image65.png"/><Relationship Id="rId350" Type="http://schemas.openxmlformats.org/officeDocument/2006/relationships/image" Target="media/image185.png"/><Relationship Id="rId588" Type="http://schemas.openxmlformats.org/officeDocument/2006/relationships/image" Target="media/image381.png"/><Relationship Id="rId795" Type="http://schemas.openxmlformats.org/officeDocument/2006/relationships/hyperlink" Target="http://man7.org/linux/man-pages/man1/free.1.html" TargetMode="External"/><Relationship Id="rId809" Type="http://schemas.openxmlformats.org/officeDocument/2006/relationships/image" Target="media/image548.png"/><Relationship Id="rId1201" Type="http://schemas.openxmlformats.org/officeDocument/2006/relationships/image" Target="media/image869.png"/><Relationship Id="rId9" Type="http://schemas.openxmlformats.org/officeDocument/2006/relationships/hyperlink" Target="https://en.wikipedia.org/wiki/Jermuk" TargetMode="External"/><Relationship Id="rId210" Type="http://schemas.openxmlformats.org/officeDocument/2006/relationships/hyperlink" Target="https://docs.vmware.com/en/VMware-Tools/index.html" TargetMode="External"/><Relationship Id="rId448" Type="http://schemas.openxmlformats.org/officeDocument/2006/relationships/image" Target="media/image272.png"/><Relationship Id="rId655" Type="http://schemas.openxmlformats.org/officeDocument/2006/relationships/image" Target="media/image441.png"/><Relationship Id="rId862" Type="http://schemas.openxmlformats.org/officeDocument/2006/relationships/image" Target="media/image588.png"/><Relationship Id="rId1078" Type="http://schemas.openxmlformats.org/officeDocument/2006/relationships/image" Target="media/image776.png"/><Relationship Id="rId1285" Type="http://schemas.openxmlformats.org/officeDocument/2006/relationships/image" Target="media/image946.png"/><Relationship Id="rId294" Type="http://schemas.openxmlformats.org/officeDocument/2006/relationships/hyperlink" Target="https://www.gbmb.org/gbps-to-mbps" TargetMode="External"/><Relationship Id="rId308" Type="http://schemas.openxmlformats.org/officeDocument/2006/relationships/image" Target="media/image164.png"/><Relationship Id="rId515" Type="http://schemas.openxmlformats.org/officeDocument/2006/relationships/image" Target="media/image315.png"/><Relationship Id="rId722" Type="http://schemas.openxmlformats.org/officeDocument/2006/relationships/image" Target="media/image486.png"/><Relationship Id="rId1145" Type="http://schemas.openxmlformats.org/officeDocument/2006/relationships/image" Target="media/image834.png"/><Relationship Id="rId1352" Type="http://schemas.openxmlformats.org/officeDocument/2006/relationships/image" Target="media/image1007.png"/><Relationship Id="rId89" Type="http://schemas.openxmlformats.org/officeDocument/2006/relationships/image" Target="media/image31.png"/><Relationship Id="rId154" Type="http://schemas.openxmlformats.org/officeDocument/2006/relationships/image" Target="media/image74.png"/><Relationship Id="rId361" Type="http://schemas.openxmlformats.org/officeDocument/2006/relationships/hyperlink" Target="http://man7.org/linux/man-pages/man5/proc.5.html" TargetMode="External"/><Relationship Id="rId599" Type="http://schemas.openxmlformats.org/officeDocument/2006/relationships/image" Target="media/image390.png"/><Relationship Id="rId1005" Type="http://schemas.openxmlformats.org/officeDocument/2006/relationships/image" Target="media/image703.png"/><Relationship Id="rId1212" Type="http://schemas.openxmlformats.org/officeDocument/2006/relationships/image" Target="media/image880.png"/><Relationship Id="rId459" Type="http://schemas.openxmlformats.org/officeDocument/2006/relationships/image" Target="media/image283.png"/><Relationship Id="rId666" Type="http://schemas.openxmlformats.org/officeDocument/2006/relationships/image" Target="media/image451.png"/><Relationship Id="rId873" Type="http://schemas.openxmlformats.org/officeDocument/2006/relationships/image" Target="media/image596.png"/><Relationship Id="rId1089" Type="http://schemas.openxmlformats.org/officeDocument/2006/relationships/image" Target="media/image787.png"/><Relationship Id="rId1296" Type="http://schemas.openxmlformats.org/officeDocument/2006/relationships/image" Target="media/image955.png"/><Relationship Id="rId16" Type="http://schemas.openxmlformats.org/officeDocument/2006/relationships/image" Target="media/image3.jpg"/><Relationship Id="rId221" Type="http://schemas.openxmlformats.org/officeDocument/2006/relationships/image" Target="media/image114.png"/><Relationship Id="rId319" Type="http://schemas.openxmlformats.org/officeDocument/2006/relationships/hyperlink" Target="https://en.wikipedia.org/wiki/Simultaneous_multithreading" TargetMode="External"/><Relationship Id="rId526" Type="http://schemas.openxmlformats.org/officeDocument/2006/relationships/image" Target="media/image324.png"/><Relationship Id="rId1156" Type="http://schemas.openxmlformats.org/officeDocument/2006/relationships/image" Target="media/image844.png"/><Relationship Id="rId1363" Type="http://schemas.openxmlformats.org/officeDocument/2006/relationships/image" Target="media/image1018.png"/><Relationship Id="rId733" Type="http://schemas.openxmlformats.org/officeDocument/2006/relationships/image" Target="media/image496.png"/><Relationship Id="rId940" Type="http://schemas.openxmlformats.org/officeDocument/2006/relationships/hyperlink" Target="https://www.linkedin.com/in/dale-hassinger-5712301b/" TargetMode="External"/><Relationship Id="rId1016" Type="http://schemas.openxmlformats.org/officeDocument/2006/relationships/image" Target="media/image714.png"/><Relationship Id="rId165" Type="http://schemas.openxmlformats.org/officeDocument/2006/relationships/hyperlink" Target="https://docs.vmware.com/en/Site-Recovery-Manager/8.4/com.vmware.srm.admin.doc/GUID-AF6BF11B-4FB7-4543-A873-329FDF1524A4.html" TargetMode="External"/><Relationship Id="rId372" Type="http://schemas.openxmlformats.org/officeDocument/2006/relationships/hyperlink" Target="https://kb.vmware.com/s/article/2000058?lang=en_US" TargetMode="External"/><Relationship Id="rId677" Type="http://schemas.openxmlformats.org/officeDocument/2006/relationships/image" Target="media/image461.png"/><Relationship Id="rId800" Type="http://schemas.openxmlformats.org/officeDocument/2006/relationships/image" Target="media/image539.png"/><Relationship Id="rId1223" Type="http://schemas.openxmlformats.org/officeDocument/2006/relationships/image" Target="media/image889.png"/><Relationship Id="rId1430" Type="http://schemas.openxmlformats.org/officeDocument/2006/relationships/hyperlink" Target="https://en.wikipedia.org/wiki/Macintosh_LC" TargetMode="External"/><Relationship Id="rId232" Type="http://schemas.openxmlformats.org/officeDocument/2006/relationships/image" Target="media/image119.png"/><Relationship Id="rId884" Type="http://schemas.openxmlformats.org/officeDocument/2006/relationships/image" Target="media/image605.png"/><Relationship Id="rId27" Type="http://schemas.openxmlformats.org/officeDocument/2006/relationships/hyperlink" Target="https://www.linkedin.com/in/tas-tareq-09275327/" TargetMode="External"/><Relationship Id="rId537" Type="http://schemas.openxmlformats.org/officeDocument/2006/relationships/image" Target="media/image335.png"/><Relationship Id="rId744" Type="http://schemas.openxmlformats.org/officeDocument/2006/relationships/image" Target="media/image505.png"/><Relationship Id="rId951" Type="http://schemas.openxmlformats.org/officeDocument/2006/relationships/image" Target="media/image652.png"/><Relationship Id="rId1167" Type="http://schemas.openxmlformats.org/officeDocument/2006/relationships/image" Target="media/image849.png"/><Relationship Id="rId1374" Type="http://schemas.openxmlformats.org/officeDocument/2006/relationships/image" Target="media/image1029.png"/><Relationship Id="rId80" Type="http://schemas.openxmlformats.org/officeDocument/2006/relationships/image" Target="media/image27.png"/><Relationship Id="rId176" Type="http://schemas.openxmlformats.org/officeDocument/2006/relationships/hyperlink" Target="https://en.wikipedia.org/wiki/VMDK" TargetMode="External"/><Relationship Id="rId383" Type="http://schemas.openxmlformats.org/officeDocument/2006/relationships/image" Target="media/image211.png"/><Relationship Id="rId590" Type="http://schemas.openxmlformats.org/officeDocument/2006/relationships/hyperlink" Target="https://docs.microsoft.com/en-us/previous-versions/ms804035(v=msdn.10)?redirectedfrom=MSDN" TargetMode="External"/><Relationship Id="rId604" Type="http://schemas.openxmlformats.org/officeDocument/2006/relationships/image" Target="media/image395.png"/><Relationship Id="rId811" Type="http://schemas.openxmlformats.org/officeDocument/2006/relationships/image" Target="media/image550.png"/><Relationship Id="rId1027" Type="http://schemas.openxmlformats.org/officeDocument/2006/relationships/image" Target="media/image725.png"/><Relationship Id="rId1234" Type="http://schemas.openxmlformats.org/officeDocument/2006/relationships/image" Target="media/image898.png"/><Relationship Id="rId243" Type="http://schemas.openxmlformats.org/officeDocument/2006/relationships/image" Target="media/image128.png"/><Relationship Id="rId450" Type="http://schemas.openxmlformats.org/officeDocument/2006/relationships/image" Target="media/image274.png"/><Relationship Id="rId688" Type="http://schemas.openxmlformats.org/officeDocument/2006/relationships/image" Target="media/image468.png"/><Relationship Id="rId895" Type="http://schemas.openxmlformats.org/officeDocument/2006/relationships/image" Target="media/image612.png"/><Relationship Id="rId909" Type="http://schemas.openxmlformats.org/officeDocument/2006/relationships/image" Target="media/image620.png"/><Relationship Id="rId1080" Type="http://schemas.openxmlformats.org/officeDocument/2006/relationships/image" Target="media/image778.png"/><Relationship Id="rId1301" Type="http://schemas.openxmlformats.org/officeDocument/2006/relationships/image" Target="media/image959.png"/><Relationship Id="rId38" Type="http://schemas.openxmlformats.org/officeDocument/2006/relationships/hyperlink" Target="https://www.vmware.com/content/dam/digitalmarketing/vmware/en/pdf/files/pdf/services/vmware-operations-transformation-services.pdf" TargetMode="External"/><Relationship Id="rId103" Type="http://schemas.openxmlformats.org/officeDocument/2006/relationships/image" Target="media/image37.png"/><Relationship Id="rId310" Type="http://schemas.openxmlformats.org/officeDocument/2006/relationships/image" Target="media/image166.png"/><Relationship Id="rId548" Type="http://schemas.openxmlformats.org/officeDocument/2006/relationships/image" Target="media/image344.png"/><Relationship Id="rId755" Type="http://schemas.openxmlformats.org/officeDocument/2006/relationships/image" Target="media/image516.png"/><Relationship Id="rId962" Type="http://schemas.openxmlformats.org/officeDocument/2006/relationships/image" Target="media/image662.png"/><Relationship Id="rId1178" Type="http://schemas.openxmlformats.org/officeDocument/2006/relationships/hyperlink" Target="https://www.linkedin.com/in/ivanpepelnjak/" TargetMode="External"/><Relationship Id="rId1385" Type="http://schemas.openxmlformats.org/officeDocument/2006/relationships/image" Target="media/image1040.png"/><Relationship Id="rId91" Type="http://schemas.openxmlformats.org/officeDocument/2006/relationships/hyperlink" Target="https://en.wikipedia.org/wiki/Standard_operating_procedure" TargetMode="External"/><Relationship Id="rId187" Type="http://schemas.openxmlformats.org/officeDocument/2006/relationships/hyperlink" Target="https://en.wikipedia.org/wiki/Stock-taking" TargetMode="External"/><Relationship Id="rId394" Type="http://schemas.openxmlformats.org/officeDocument/2006/relationships/image" Target="media/image221.png"/><Relationship Id="rId408" Type="http://schemas.openxmlformats.org/officeDocument/2006/relationships/image" Target="media/image233.png"/><Relationship Id="rId615" Type="http://schemas.openxmlformats.org/officeDocument/2006/relationships/image" Target="media/image406.png"/><Relationship Id="rId822" Type="http://schemas.openxmlformats.org/officeDocument/2006/relationships/image" Target="media/image559.png"/><Relationship Id="rId1038" Type="http://schemas.openxmlformats.org/officeDocument/2006/relationships/image" Target="media/image736.png"/><Relationship Id="rId1245" Type="http://schemas.openxmlformats.org/officeDocument/2006/relationships/image" Target="media/image909.png"/><Relationship Id="rId254" Type="http://schemas.openxmlformats.org/officeDocument/2006/relationships/hyperlink" Target="https://www.raymond.cc/blog/a-built-in-system-monitor-thats-easier-to-read-than-event-viewer/" TargetMode="External"/><Relationship Id="rId699" Type="http://schemas.openxmlformats.org/officeDocument/2006/relationships/image" Target="media/image473.png"/><Relationship Id="rId1091" Type="http://schemas.openxmlformats.org/officeDocument/2006/relationships/image" Target="media/image789.png"/><Relationship Id="rId1105" Type="http://schemas.openxmlformats.org/officeDocument/2006/relationships/hyperlink" Target="https://code.vmware.com/user/2287325117" TargetMode="External"/><Relationship Id="rId1312" Type="http://schemas.openxmlformats.org/officeDocument/2006/relationships/image" Target="media/image967.png"/><Relationship Id="rId49" Type="http://schemas.openxmlformats.org/officeDocument/2006/relationships/hyperlink" Target="https://en.wikipedia.org/wiki/VMware_VMFS" TargetMode="External"/><Relationship Id="rId114" Type="http://schemas.openxmlformats.org/officeDocument/2006/relationships/hyperlink" Target="https://blogs.vmware.com/services-education-insights/author/ndee" TargetMode="External"/><Relationship Id="rId461" Type="http://schemas.openxmlformats.org/officeDocument/2006/relationships/image" Target="media/image285.png"/><Relationship Id="rId559" Type="http://schemas.openxmlformats.org/officeDocument/2006/relationships/image" Target="media/image354.png"/><Relationship Id="rId766" Type="http://schemas.openxmlformats.org/officeDocument/2006/relationships/image" Target="media/image522.png"/><Relationship Id="rId1189" Type="http://schemas.openxmlformats.org/officeDocument/2006/relationships/hyperlink" Target="https://code.vmware.com/samples" TargetMode="External"/><Relationship Id="rId1396" Type="http://schemas.openxmlformats.org/officeDocument/2006/relationships/image" Target="media/image1050.png"/><Relationship Id="rId198" Type="http://schemas.openxmlformats.org/officeDocument/2006/relationships/hyperlink" Target="https://www.spec.org/cpu2017" TargetMode="External"/><Relationship Id="rId321" Type="http://schemas.openxmlformats.org/officeDocument/2006/relationships/image" Target="media/image174.png"/><Relationship Id="rId419" Type="http://schemas.openxmlformats.org/officeDocument/2006/relationships/image" Target="media/image243.png"/><Relationship Id="rId626" Type="http://schemas.openxmlformats.org/officeDocument/2006/relationships/image" Target="media/image416.png"/><Relationship Id="rId973" Type="http://schemas.openxmlformats.org/officeDocument/2006/relationships/image" Target="media/image673.png"/><Relationship Id="rId1049" Type="http://schemas.openxmlformats.org/officeDocument/2006/relationships/image" Target="media/image747.png"/><Relationship Id="rId1256" Type="http://schemas.openxmlformats.org/officeDocument/2006/relationships/image" Target="media/image920.png"/><Relationship Id="rId833" Type="http://schemas.openxmlformats.org/officeDocument/2006/relationships/hyperlink" Target="https://www.iea.org/reports/global-energy-co2-status-report-2019/electricity" TargetMode="External"/><Relationship Id="rId1116" Type="http://schemas.openxmlformats.org/officeDocument/2006/relationships/image" Target="media/image811.png"/><Relationship Id="rId265" Type="http://schemas.openxmlformats.org/officeDocument/2006/relationships/image" Target="media/image139.png"/><Relationship Id="rId472" Type="http://schemas.openxmlformats.org/officeDocument/2006/relationships/image" Target="media/image291.png"/><Relationship Id="rId900" Type="http://schemas.openxmlformats.org/officeDocument/2006/relationships/image" Target="media/image617.png"/><Relationship Id="rId1323" Type="http://schemas.openxmlformats.org/officeDocument/2006/relationships/image" Target="media/image978.png"/><Relationship Id="rId125" Type="http://schemas.openxmlformats.org/officeDocument/2006/relationships/image" Target="media/image53.png"/><Relationship Id="rId332" Type="http://schemas.openxmlformats.org/officeDocument/2006/relationships/hyperlink" Target="https://www.linkedin.com/in/praveen-yedlapalli-a9821324/" TargetMode="External"/><Relationship Id="rId777" Type="http://schemas.openxmlformats.org/officeDocument/2006/relationships/image" Target="media/image533.png"/><Relationship Id="rId984" Type="http://schemas.openxmlformats.org/officeDocument/2006/relationships/image" Target="media/image683.png"/><Relationship Id="rId637" Type="http://schemas.openxmlformats.org/officeDocument/2006/relationships/image" Target="media/image426.png"/><Relationship Id="rId844" Type="http://schemas.openxmlformats.org/officeDocument/2006/relationships/image" Target="media/image571.png"/><Relationship Id="rId1267" Type="http://schemas.openxmlformats.org/officeDocument/2006/relationships/image" Target="media/image931.png"/><Relationship Id="rId276" Type="http://schemas.openxmlformats.org/officeDocument/2006/relationships/hyperlink" Target="https://www.settlersoman.com/ftf-012-resource-pools-in-practice/" TargetMode="External"/><Relationship Id="rId483" Type="http://schemas.openxmlformats.org/officeDocument/2006/relationships/image" Target="media/image297.png"/><Relationship Id="rId690" Type="http://schemas.openxmlformats.org/officeDocument/2006/relationships/image" Target="media/image469.png"/><Relationship Id="rId704" Type="http://schemas.openxmlformats.org/officeDocument/2006/relationships/image" Target="media/image477.png"/><Relationship Id="rId911" Type="http://schemas.openxmlformats.org/officeDocument/2006/relationships/image" Target="media/image622.png"/><Relationship Id="rId1127" Type="http://schemas.openxmlformats.org/officeDocument/2006/relationships/image" Target="media/image819.png"/><Relationship Id="rId1334" Type="http://schemas.openxmlformats.org/officeDocument/2006/relationships/image" Target="media/image989.png"/><Relationship Id="rId40" Type="http://schemas.openxmlformats.org/officeDocument/2006/relationships/hyperlink" Target="https://aws.amazon.com/ec2/?ec2-whats-new.sort-by=item.additionalFields.postDateTime&amp;ec2-whats-new.sort-order=desc" TargetMode="External"/><Relationship Id="rId136" Type="http://schemas.openxmlformats.org/officeDocument/2006/relationships/image" Target="media/image62.png"/><Relationship Id="rId343" Type="http://schemas.openxmlformats.org/officeDocument/2006/relationships/hyperlink" Target="http://man7.org/linux/man-pages/man5/proc.5.html" TargetMode="External"/><Relationship Id="rId550" Type="http://schemas.openxmlformats.org/officeDocument/2006/relationships/image" Target="media/image346.png"/><Relationship Id="rId788" Type="http://schemas.openxmlformats.org/officeDocument/2006/relationships/hyperlink" Target="https://kb.vmware.com/s/article/78493" TargetMode="External"/><Relationship Id="rId995" Type="http://schemas.openxmlformats.org/officeDocument/2006/relationships/image" Target="media/image694.png"/><Relationship Id="rId1180" Type="http://schemas.openxmlformats.org/officeDocument/2006/relationships/hyperlink" Target="https://www.ipspace.net/About_Ivan_Pepelnjak" TargetMode="External"/><Relationship Id="rId1401" Type="http://schemas.openxmlformats.org/officeDocument/2006/relationships/image" Target="media/image1055.png"/><Relationship Id="rId203" Type="http://schemas.openxmlformats.org/officeDocument/2006/relationships/hyperlink" Target="https://blogs.vmware.com/management/author/brandon_gordon" TargetMode="External"/><Relationship Id="rId648" Type="http://schemas.openxmlformats.org/officeDocument/2006/relationships/image" Target="media/image434.png"/><Relationship Id="rId855" Type="http://schemas.openxmlformats.org/officeDocument/2006/relationships/image" Target="media/image582.png"/><Relationship Id="rId1040" Type="http://schemas.openxmlformats.org/officeDocument/2006/relationships/image" Target="media/image738.png"/><Relationship Id="rId1278" Type="http://schemas.openxmlformats.org/officeDocument/2006/relationships/image" Target="media/image939.png"/><Relationship Id="rId287" Type="http://schemas.openxmlformats.org/officeDocument/2006/relationships/image" Target="media/image151.png"/><Relationship Id="rId410" Type="http://schemas.openxmlformats.org/officeDocument/2006/relationships/hyperlink" Target="https://kb.vmware.com/s/article/2030221" TargetMode="External"/><Relationship Id="rId494" Type="http://schemas.openxmlformats.org/officeDocument/2006/relationships/image" Target="media/image304.png"/><Relationship Id="rId508" Type="http://schemas.openxmlformats.org/officeDocument/2006/relationships/hyperlink" Target="https://blogs.technet.microsoft.com/markrussinovich/2008/11/17/pushing-the-limits-of-windows-virtual-memory/" TargetMode="External"/><Relationship Id="rId715" Type="http://schemas.openxmlformats.org/officeDocument/2006/relationships/hyperlink" Target="https://www.circonus.com/author/heinrich-hartmann/" TargetMode="External"/><Relationship Id="rId922" Type="http://schemas.openxmlformats.org/officeDocument/2006/relationships/image" Target="media/image628.png"/><Relationship Id="rId1138" Type="http://schemas.openxmlformats.org/officeDocument/2006/relationships/image" Target="media/image829.png"/><Relationship Id="rId1345" Type="http://schemas.openxmlformats.org/officeDocument/2006/relationships/image" Target="media/image1000.png"/><Relationship Id="rId147" Type="http://schemas.openxmlformats.org/officeDocument/2006/relationships/image" Target="media/image68.png"/><Relationship Id="rId354" Type="http://schemas.openxmlformats.org/officeDocument/2006/relationships/image" Target="media/image189.png"/><Relationship Id="rId799" Type="http://schemas.openxmlformats.org/officeDocument/2006/relationships/hyperlink" Target="https://docs.microsoft.com/en-us/windows/desktop/api/memoryapi/nf-memoryapi-getlargepageminimum" TargetMode="External"/><Relationship Id="rId1191" Type="http://schemas.openxmlformats.org/officeDocument/2006/relationships/image" Target="media/image861.png"/><Relationship Id="rId1205" Type="http://schemas.openxmlformats.org/officeDocument/2006/relationships/image" Target="media/image873.png"/><Relationship Id="rId51" Type="http://schemas.openxmlformats.org/officeDocument/2006/relationships/image" Target="media/image9.png"/><Relationship Id="rId561" Type="http://schemas.openxmlformats.org/officeDocument/2006/relationships/image" Target="media/image356.png"/><Relationship Id="rId659" Type="http://schemas.openxmlformats.org/officeDocument/2006/relationships/image" Target="media/image445.png"/><Relationship Id="rId866" Type="http://schemas.openxmlformats.org/officeDocument/2006/relationships/image" Target="media/image592.png"/><Relationship Id="rId1289" Type="http://schemas.openxmlformats.org/officeDocument/2006/relationships/image" Target="media/image950.png"/><Relationship Id="rId1412" Type="http://schemas.openxmlformats.org/officeDocument/2006/relationships/hyperlink" Target="https://www.linkedin.com/in/ksubramz/" TargetMode="External"/><Relationship Id="rId214" Type="http://schemas.openxmlformats.org/officeDocument/2006/relationships/image" Target="media/image108.png"/><Relationship Id="rId298" Type="http://schemas.openxmlformats.org/officeDocument/2006/relationships/image" Target="media/image156.png"/><Relationship Id="rId421" Type="http://schemas.openxmlformats.org/officeDocument/2006/relationships/image" Target="media/image245.png"/><Relationship Id="rId519" Type="http://schemas.openxmlformats.org/officeDocument/2006/relationships/image" Target="media/image318.png"/><Relationship Id="rId1051" Type="http://schemas.openxmlformats.org/officeDocument/2006/relationships/image" Target="media/image749.png"/><Relationship Id="rId1149" Type="http://schemas.openxmlformats.org/officeDocument/2006/relationships/image" Target="media/image837.png"/><Relationship Id="rId1356" Type="http://schemas.openxmlformats.org/officeDocument/2006/relationships/image" Target="media/image1011.png"/><Relationship Id="rId158" Type="http://schemas.openxmlformats.org/officeDocument/2006/relationships/image" Target="media/image78.png"/><Relationship Id="rId726" Type="http://schemas.openxmlformats.org/officeDocument/2006/relationships/hyperlink" Target="https://communities.vmware.com/t5/VMware-vSphere-Discussions/Limit-on-network-packets-per-second-for-VMs/td-p/2312644" TargetMode="External"/><Relationship Id="rId933" Type="http://schemas.openxmlformats.org/officeDocument/2006/relationships/image" Target="media/image636.png"/><Relationship Id="rId1009" Type="http://schemas.openxmlformats.org/officeDocument/2006/relationships/image" Target="media/image707.png"/><Relationship Id="rId62" Type="http://schemas.openxmlformats.org/officeDocument/2006/relationships/hyperlink" Target="https://www.vmug.com" TargetMode="External"/><Relationship Id="rId365" Type="http://schemas.openxmlformats.org/officeDocument/2006/relationships/image" Target="media/image196.png"/><Relationship Id="rId572" Type="http://schemas.openxmlformats.org/officeDocument/2006/relationships/image" Target="media/image366.png"/><Relationship Id="rId1216" Type="http://schemas.openxmlformats.org/officeDocument/2006/relationships/hyperlink" Target="https://www.vmware.com/support/services/compare" TargetMode="External"/><Relationship Id="rId1423" Type="http://schemas.openxmlformats.org/officeDocument/2006/relationships/image" Target="media/image1064.png"/><Relationship Id="rId225" Type="http://schemas.openxmlformats.org/officeDocument/2006/relationships/hyperlink" Target="https://en.wikipedia.org/wiki/Role-based_access_control" TargetMode="External"/><Relationship Id="rId432" Type="http://schemas.openxmlformats.org/officeDocument/2006/relationships/image" Target="media/image256.png"/><Relationship Id="rId877" Type="http://schemas.openxmlformats.org/officeDocument/2006/relationships/image" Target="media/image600.png"/><Relationship Id="rId1062" Type="http://schemas.openxmlformats.org/officeDocument/2006/relationships/image" Target="media/image760.png"/><Relationship Id="rId737" Type="http://schemas.openxmlformats.org/officeDocument/2006/relationships/image" Target="media/image498.png"/><Relationship Id="rId944" Type="http://schemas.openxmlformats.org/officeDocument/2006/relationships/image" Target="media/image645.png"/><Relationship Id="rId1367" Type="http://schemas.openxmlformats.org/officeDocument/2006/relationships/image" Target="media/image1022.png"/><Relationship Id="rId73" Type="http://schemas.openxmlformats.org/officeDocument/2006/relationships/image" Target="media/image22.png"/><Relationship Id="rId169" Type="http://schemas.openxmlformats.org/officeDocument/2006/relationships/image" Target="media/image85.png"/><Relationship Id="rId376" Type="http://schemas.openxmlformats.org/officeDocument/2006/relationships/image" Target="media/image205.png"/><Relationship Id="rId583" Type="http://schemas.openxmlformats.org/officeDocument/2006/relationships/image" Target="media/image377.png"/><Relationship Id="rId790" Type="http://schemas.openxmlformats.org/officeDocument/2006/relationships/hyperlink" Target="https://kb.vmware.com/s/article/67734" TargetMode="External"/><Relationship Id="rId804" Type="http://schemas.openxmlformats.org/officeDocument/2006/relationships/image" Target="media/image543.png"/><Relationship Id="rId1227" Type="http://schemas.openxmlformats.org/officeDocument/2006/relationships/image" Target="media/image891.png"/><Relationship Id="rId1434" Type="http://schemas.openxmlformats.org/officeDocument/2006/relationships/header" Target="header2.xml"/><Relationship Id="rId4" Type="http://schemas.openxmlformats.org/officeDocument/2006/relationships/styles" Target="styles.xml"/><Relationship Id="rId236" Type="http://schemas.openxmlformats.org/officeDocument/2006/relationships/hyperlink" Target="https://www.tevora.com/resources/whitepapers-2/" TargetMode="External"/><Relationship Id="rId443" Type="http://schemas.openxmlformats.org/officeDocument/2006/relationships/image" Target="media/image267.png"/><Relationship Id="rId650" Type="http://schemas.openxmlformats.org/officeDocument/2006/relationships/image" Target="media/image436.png"/><Relationship Id="rId888" Type="http://schemas.openxmlformats.org/officeDocument/2006/relationships/image" Target="media/image609.png"/><Relationship Id="rId1073" Type="http://schemas.openxmlformats.org/officeDocument/2006/relationships/image" Target="media/image771.png"/><Relationship Id="rId1280" Type="http://schemas.openxmlformats.org/officeDocument/2006/relationships/image" Target="media/image941.png"/><Relationship Id="rId303" Type="http://schemas.openxmlformats.org/officeDocument/2006/relationships/image" Target="media/image161.png"/><Relationship Id="rId748" Type="http://schemas.openxmlformats.org/officeDocument/2006/relationships/image" Target="media/image509.png"/><Relationship Id="rId955" Type="http://schemas.openxmlformats.org/officeDocument/2006/relationships/image" Target="media/image656.png"/><Relationship Id="rId1140" Type="http://schemas.openxmlformats.org/officeDocument/2006/relationships/image" Target="media/image831.png"/><Relationship Id="rId1378" Type="http://schemas.openxmlformats.org/officeDocument/2006/relationships/image" Target="media/image1033.png"/><Relationship Id="rId84" Type="http://schemas.openxmlformats.org/officeDocument/2006/relationships/hyperlink" Target="https://www.vmware.com/professional-services/technical-account-management-services.html" TargetMode="External"/><Relationship Id="rId387" Type="http://schemas.openxmlformats.org/officeDocument/2006/relationships/image" Target="media/image214.png"/><Relationship Id="rId510" Type="http://schemas.openxmlformats.org/officeDocument/2006/relationships/hyperlink" Target="https://stackoverflow.com/questions/45487506/what-is-inactivefile-and-activefile-in-proc-meminfo" TargetMode="External"/><Relationship Id="rId594" Type="http://schemas.openxmlformats.org/officeDocument/2006/relationships/image" Target="media/image385.png"/><Relationship Id="rId608" Type="http://schemas.openxmlformats.org/officeDocument/2006/relationships/image" Target="media/image399.png"/><Relationship Id="rId815" Type="http://schemas.openxmlformats.org/officeDocument/2006/relationships/image" Target="media/image552.png"/><Relationship Id="rId1238" Type="http://schemas.openxmlformats.org/officeDocument/2006/relationships/image" Target="media/image902.png"/><Relationship Id="rId247" Type="http://schemas.openxmlformats.org/officeDocument/2006/relationships/hyperlink" Target="https://www.ipspace.net/About_Ivan_Pepelnjak" TargetMode="External"/><Relationship Id="rId899" Type="http://schemas.openxmlformats.org/officeDocument/2006/relationships/image" Target="media/image616.png"/><Relationship Id="rId1000" Type="http://schemas.openxmlformats.org/officeDocument/2006/relationships/image" Target="media/image698.png"/><Relationship Id="rId1084" Type="http://schemas.openxmlformats.org/officeDocument/2006/relationships/image" Target="media/image782.png"/><Relationship Id="rId1305" Type="http://schemas.openxmlformats.org/officeDocument/2006/relationships/hyperlink" Target="https://docs.vmware.com/en/Site-Recovery-Manager/8.4/com.vmware.srm.admin.doc/GUID-AF6BF11B-4FB7-4543-A873-329FDF1524A4.html" TargetMode="External"/><Relationship Id="rId107" Type="http://schemas.openxmlformats.org/officeDocument/2006/relationships/image" Target="media/image39.png"/><Relationship Id="rId454" Type="http://schemas.openxmlformats.org/officeDocument/2006/relationships/image" Target="media/image278.png"/><Relationship Id="rId661" Type="http://schemas.openxmlformats.org/officeDocument/2006/relationships/image" Target="media/image446.png"/><Relationship Id="rId759" Type="http://schemas.openxmlformats.org/officeDocument/2006/relationships/hyperlink" Target="https://www.cisco.com/E-Learning/bulk/public/tac/cim/cib/using_cisco_ios_software/07_basic_commands_tasks.htm" TargetMode="External"/><Relationship Id="rId966" Type="http://schemas.openxmlformats.org/officeDocument/2006/relationships/image" Target="media/image666.png"/><Relationship Id="rId1291" Type="http://schemas.openxmlformats.org/officeDocument/2006/relationships/image" Target="media/image952.png"/><Relationship Id="rId1389" Type="http://schemas.openxmlformats.org/officeDocument/2006/relationships/image" Target="media/image1044.png"/><Relationship Id="rId11" Type="http://schemas.openxmlformats.org/officeDocument/2006/relationships/hyperlink" Target="mailto:e1@vmware.com" TargetMode="External"/><Relationship Id="rId314" Type="http://schemas.openxmlformats.org/officeDocument/2006/relationships/image" Target="media/image168.png"/><Relationship Id="rId398" Type="http://schemas.openxmlformats.org/officeDocument/2006/relationships/image" Target="media/image225.png"/><Relationship Id="rId521" Type="http://schemas.openxmlformats.org/officeDocument/2006/relationships/image" Target="media/image320.png"/><Relationship Id="rId619" Type="http://schemas.openxmlformats.org/officeDocument/2006/relationships/image" Target="media/image410.png"/><Relationship Id="rId1151" Type="http://schemas.openxmlformats.org/officeDocument/2006/relationships/image" Target="media/image839.png"/><Relationship Id="rId1249" Type="http://schemas.openxmlformats.org/officeDocument/2006/relationships/image" Target="media/image913.png"/><Relationship Id="rId95" Type="http://schemas.openxmlformats.org/officeDocument/2006/relationships/image" Target="media/image34.png"/><Relationship Id="rId160" Type="http://schemas.openxmlformats.org/officeDocument/2006/relationships/hyperlink" Target="https://en.wikipedia.org/wiki/Mission:_Impossible_(film_series)" TargetMode="External"/><Relationship Id="rId826" Type="http://schemas.openxmlformats.org/officeDocument/2006/relationships/hyperlink" Target="https://en.wikipedia.org/wiki/Daemon_(computing)" TargetMode="External"/><Relationship Id="rId1011" Type="http://schemas.openxmlformats.org/officeDocument/2006/relationships/image" Target="media/image709.png"/><Relationship Id="rId1109" Type="http://schemas.openxmlformats.org/officeDocument/2006/relationships/image" Target="media/image804.png"/><Relationship Id="rId258" Type="http://schemas.openxmlformats.org/officeDocument/2006/relationships/hyperlink" Target="http://blog.nirsoft.net/2009/05/17/antivirus-companies-cause-a-big-headache-to-small-developers/" TargetMode="External"/><Relationship Id="rId465" Type="http://schemas.openxmlformats.org/officeDocument/2006/relationships/image" Target="media/image287.png"/><Relationship Id="rId672" Type="http://schemas.openxmlformats.org/officeDocument/2006/relationships/image" Target="media/image457.png"/><Relationship Id="rId1095" Type="http://schemas.openxmlformats.org/officeDocument/2006/relationships/image" Target="media/image792.png"/><Relationship Id="rId1316" Type="http://schemas.openxmlformats.org/officeDocument/2006/relationships/image" Target="media/image971.png"/><Relationship Id="rId22" Type="http://schemas.openxmlformats.org/officeDocument/2006/relationships/hyperlink" Target="https://docs.vmware.com/en/vRealize-Operations-Manager/index.html" TargetMode="External"/><Relationship Id="rId118" Type="http://schemas.openxmlformats.org/officeDocument/2006/relationships/image" Target="media/image46.png"/><Relationship Id="rId325" Type="http://schemas.openxmlformats.org/officeDocument/2006/relationships/image" Target="media/image175.png"/><Relationship Id="rId532" Type="http://schemas.openxmlformats.org/officeDocument/2006/relationships/image" Target="media/image330.png"/><Relationship Id="rId977" Type="http://schemas.openxmlformats.org/officeDocument/2006/relationships/image" Target="media/image676.png"/><Relationship Id="rId1162" Type="http://schemas.openxmlformats.org/officeDocument/2006/relationships/hyperlink" Target="https://blogs.vmware.com/vsphere/2015/11/vcpu-to-pcpu-ratios-are-they-still-relevant.html" TargetMode="External"/><Relationship Id="rId171" Type="http://schemas.openxmlformats.org/officeDocument/2006/relationships/image" Target="media/image86.png"/><Relationship Id="rId837" Type="http://schemas.openxmlformats.org/officeDocument/2006/relationships/image" Target="media/image566.png"/><Relationship Id="rId1022" Type="http://schemas.openxmlformats.org/officeDocument/2006/relationships/image" Target="media/image720.png"/><Relationship Id="rId269" Type="http://schemas.openxmlformats.org/officeDocument/2006/relationships/hyperlink" Target="https://docs.microsoft.com/en-us/learn/modules/monitor-windows-server-performance/4-review-reliability-with-reliability-monitor" TargetMode="External"/><Relationship Id="rId476" Type="http://schemas.openxmlformats.org/officeDocument/2006/relationships/image" Target="media/image294.png"/><Relationship Id="rId683" Type="http://schemas.openxmlformats.org/officeDocument/2006/relationships/hyperlink" Target="https://kb.vmware.com/s/article/2150012" TargetMode="External"/><Relationship Id="rId890" Type="http://schemas.openxmlformats.org/officeDocument/2006/relationships/hyperlink" Target="https://frankdenneman.nl/" TargetMode="External"/><Relationship Id="rId904" Type="http://schemas.openxmlformats.org/officeDocument/2006/relationships/image" Target="media/image619.png"/><Relationship Id="rId1327" Type="http://schemas.openxmlformats.org/officeDocument/2006/relationships/image" Target="media/image982.png"/><Relationship Id="rId33" Type="http://schemas.openxmlformats.org/officeDocument/2006/relationships/hyperlink" Target="https://www.linkedin.com/in/brock-peterson-5756534/" TargetMode="External"/><Relationship Id="rId129" Type="http://schemas.openxmlformats.org/officeDocument/2006/relationships/image" Target="media/image57.png"/><Relationship Id="rId336" Type="http://schemas.openxmlformats.org/officeDocument/2006/relationships/hyperlink" Target="https://docs.microsoft.com/en-us/learn/modules/monitor-windows-server-performance/2-use-performance-monitor-to-identify-performance-problems" TargetMode="External"/><Relationship Id="rId543" Type="http://schemas.openxmlformats.org/officeDocument/2006/relationships/image" Target="media/image341.png"/><Relationship Id="rId988" Type="http://schemas.openxmlformats.org/officeDocument/2006/relationships/image" Target="media/image687.png"/><Relationship Id="rId1173" Type="http://schemas.openxmlformats.org/officeDocument/2006/relationships/hyperlink" Target="https://www.linkedin.com/in/nielshagoort/" TargetMode="External"/><Relationship Id="rId1380" Type="http://schemas.openxmlformats.org/officeDocument/2006/relationships/image" Target="media/image1035.png"/><Relationship Id="rId182" Type="http://schemas.openxmlformats.org/officeDocument/2006/relationships/image" Target="media/image93.png"/><Relationship Id="rId403" Type="http://schemas.openxmlformats.org/officeDocument/2006/relationships/image" Target="media/image229.png"/><Relationship Id="rId750" Type="http://schemas.openxmlformats.org/officeDocument/2006/relationships/image" Target="media/image511.png"/><Relationship Id="rId848" Type="http://schemas.openxmlformats.org/officeDocument/2006/relationships/image" Target="media/image575.png"/><Relationship Id="rId1033" Type="http://schemas.openxmlformats.org/officeDocument/2006/relationships/image" Target="media/image731.png"/><Relationship Id="rId487" Type="http://schemas.openxmlformats.org/officeDocument/2006/relationships/hyperlink" Target="https://en.wikipedia.org/wiki/Memory_leak" TargetMode="External"/><Relationship Id="rId610" Type="http://schemas.openxmlformats.org/officeDocument/2006/relationships/image" Target="media/image401.png"/><Relationship Id="rId694" Type="http://schemas.openxmlformats.org/officeDocument/2006/relationships/image" Target="media/image472.png"/><Relationship Id="rId708" Type="http://schemas.openxmlformats.org/officeDocument/2006/relationships/image" Target="media/image479.png"/><Relationship Id="rId915" Type="http://schemas.openxmlformats.org/officeDocument/2006/relationships/hyperlink" Target="https://core.vmware.com/resource/basics-remote-direct-memory-access-rdma-vsphere" TargetMode="External"/><Relationship Id="rId1240" Type="http://schemas.openxmlformats.org/officeDocument/2006/relationships/image" Target="media/image904.png"/><Relationship Id="rId1338" Type="http://schemas.openxmlformats.org/officeDocument/2006/relationships/image" Target="media/image993.png"/><Relationship Id="rId347" Type="http://schemas.openxmlformats.org/officeDocument/2006/relationships/hyperlink" Target="https://www.inf.ed.ac.uk/teaching/courses/os/coursework/lcpusched-fullpage-2x1.pdf" TargetMode="External"/><Relationship Id="rId999" Type="http://schemas.openxmlformats.org/officeDocument/2006/relationships/hyperlink" Target="https://en.wikipedia.org/wiki/False_positives_and_false_negatives" TargetMode="External"/><Relationship Id="rId1100" Type="http://schemas.openxmlformats.org/officeDocument/2006/relationships/image" Target="media/image797.png"/><Relationship Id="rId1184" Type="http://schemas.openxmlformats.org/officeDocument/2006/relationships/image" Target="media/image856.tiff"/><Relationship Id="rId1405" Type="http://schemas.openxmlformats.org/officeDocument/2006/relationships/image" Target="media/image1059.png"/><Relationship Id="rId44" Type="http://schemas.openxmlformats.org/officeDocument/2006/relationships/hyperlink" Target="https://www.vmware.com/topics/glossary/content/desktop-as-a-service" TargetMode="External"/><Relationship Id="rId554" Type="http://schemas.openxmlformats.org/officeDocument/2006/relationships/hyperlink" Target="https://www.compuram.de/blog/en/how-much-ram-can-be-addressed-under-the-current-32-bit-and-64-bit-operating-systems/" TargetMode="External"/><Relationship Id="rId761" Type="http://schemas.openxmlformats.org/officeDocument/2006/relationships/hyperlink" Target="https://kb.vmware.com/s/article/79872" TargetMode="External"/><Relationship Id="rId859" Type="http://schemas.openxmlformats.org/officeDocument/2006/relationships/hyperlink" Target="https://en.wikipedia.org/wiki/Regular_expression" TargetMode="External"/><Relationship Id="rId1391" Type="http://schemas.openxmlformats.org/officeDocument/2006/relationships/image" Target="media/image1046.png"/><Relationship Id="rId193" Type="http://schemas.openxmlformats.org/officeDocument/2006/relationships/image" Target="media/image100.png"/><Relationship Id="rId207" Type="http://schemas.openxmlformats.org/officeDocument/2006/relationships/image" Target="media/image106.png"/><Relationship Id="rId414" Type="http://schemas.openxmlformats.org/officeDocument/2006/relationships/image" Target="media/image238.png"/><Relationship Id="rId498" Type="http://schemas.openxmlformats.org/officeDocument/2006/relationships/hyperlink" Target="https://docs.microsoft.com/en-US/troubleshoot/windows-server/performance/ram-virtual-memory-pagefile-management" TargetMode="External"/><Relationship Id="rId621" Type="http://schemas.openxmlformats.org/officeDocument/2006/relationships/image" Target="media/image412.png"/><Relationship Id="rId1044" Type="http://schemas.openxmlformats.org/officeDocument/2006/relationships/image" Target="media/image742.png"/><Relationship Id="rId1251" Type="http://schemas.openxmlformats.org/officeDocument/2006/relationships/image" Target="media/image915.png"/><Relationship Id="rId1349" Type="http://schemas.openxmlformats.org/officeDocument/2006/relationships/image" Target="media/image1004.png"/><Relationship Id="rId260" Type="http://schemas.openxmlformats.org/officeDocument/2006/relationships/hyperlink" Target="https://en.wikipedia.org/wiki/Neanderthal" TargetMode="External"/><Relationship Id="rId719" Type="http://schemas.openxmlformats.org/officeDocument/2006/relationships/hyperlink" Target="https://blog.packagecloud.io/illustrated-guide-monitoring-tuning-linux-networking-stack-receiving-data/" TargetMode="External"/><Relationship Id="rId926" Type="http://schemas.openxmlformats.org/officeDocument/2006/relationships/hyperlink" Target="https://en.wikipedia.org/wiki/KISS_principle" TargetMode="External"/><Relationship Id="rId1111" Type="http://schemas.openxmlformats.org/officeDocument/2006/relationships/image" Target="media/image806.png"/><Relationship Id="rId55" Type="http://schemas.openxmlformats.org/officeDocument/2006/relationships/hyperlink" Target="https://en.wikipedia.org/wiki/Hyper-converged_infrastructure" TargetMode="External"/><Relationship Id="rId120" Type="http://schemas.openxmlformats.org/officeDocument/2006/relationships/image" Target="media/image48.png"/><Relationship Id="rId358" Type="http://schemas.openxmlformats.org/officeDocument/2006/relationships/hyperlink" Target="https://docs.microsoft.com/en-us/troubleshoot/windows-client/performance/cpu-usage-exceeds-100" TargetMode="External"/><Relationship Id="rId565" Type="http://schemas.openxmlformats.org/officeDocument/2006/relationships/image" Target="media/image360.png"/><Relationship Id="rId772" Type="http://schemas.openxmlformats.org/officeDocument/2006/relationships/image" Target="media/image528.png"/><Relationship Id="rId1195" Type="http://schemas.openxmlformats.org/officeDocument/2006/relationships/image" Target="media/image863.png"/><Relationship Id="rId1209" Type="http://schemas.openxmlformats.org/officeDocument/2006/relationships/image" Target="media/image877.png"/><Relationship Id="rId1416" Type="http://schemas.openxmlformats.org/officeDocument/2006/relationships/hyperlink" Target="http://www.vmwareopsguide.com" TargetMode="External"/><Relationship Id="rId218" Type="http://schemas.openxmlformats.org/officeDocument/2006/relationships/image" Target="media/image112.png"/><Relationship Id="rId425" Type="http://schemas.openxmlformats.org/officeDocument/2006/relationships/image" Target="media/image249.png"/><Relationship Id="rId632" Type="http://schemas.openxmlformats.org/officeDocument/2006/relationships/hyperlink" Target="https://docs.vmware.com/en/VMware-vSphere/7.0/com.vmware.vsphere.vm_admin.doc/GUID-38F4D574-ADE7-4B80-AEAB-7EC502A379F4.html" TargetMode="External"/><Relationship Id="rId1055" Type="http://schemas.openxmlformats.org/officeDocument/2006/relationships/image" Target="media/image753.png"/><Relationship Id="rId1262" Type="http://schemas.openxmlformats.org/officeDocument/2006/relationships/image" Target="media/image926.png"/><Relationship Id="rId271" Type="http://schemas.openxmlformats.org/officeDocument/2006/relationships/image" Target="media/image144.png"/><Relationship Id="rId937" Type="http://schemas.openxmlformats.org/officeDocument/2006/relationships/image" Target="media/image640.png"/><Relationship Id="rId1122" Type="http://schemas.openxmlformats.org/officeDocument/2006/relationships/image" Target="media/image815.png"/><Relationship Id="rId66" Type="http://schemas.openxmlformats.org/officeDocument/2006/relationships/image" Target="media/image16.png"/><Relationship Id="rId131" Type="http://schemas.openxmlformats.org/officeDocument/2006/relationships/hyperlink" Target="https://en.wikipedia.org/wiki/Context_switch" TargetMode="External"/><Relationship Id="rId369" Type="http://schemas.openxmlformats.org/officeDocument/2006/relationships/image" Target="media/image200.png"/><Relationship Id="rId576" Type="http://schemas.openxmlformats.org/officeDocument/2006/relationships/image" Target="media/image370.png"/><Relationship Id="rId783" Type="http://schemas.openxmlformats.org/officeDocument/2006/relationships/hyperlink" Target="http://partnerweb.vmware.com/programs/vrops/DeprecatedContent.html" TargetMode="External"/><Relationship Id="rId990" Type="http://schemas.openxmlformats.org/officeDocument/2006/relationships/image" Target="media/image689.png"/><Relationship Id="rId1427" Type="http://schemas.openxmlformats.org/officeDocument/2006/relationships/hyperlink" Target="https://www.linkedin.com/in/e1ang/" TargetMode="External"/><Relationship Id="rId229" Type="http://schemas.openxmlformats.org/officeDocument/2006/relationships/hyperlink" Target="https://core.vmware.com/vmware-vsphere-security-configuration-guide-7" TargetMode="External"/><Relationship Id="rId436" Type="http://schemas.openxmlformats.org/officeDocument/2006/relationships/image" Target="media/image260.png"/><Relationship Id="rId643" Type="http://schemas.openxmlformats.org/officeDocument/2006/relationships/image" Target="media/image429.png"/><Relationship Id="rId1066" Type="http://schemas.openxmlformats.org/officeDocument/2006/relationships/image" Target="media/image764.png"/><Relationship Id="rId1273" Type="http://schemas.openxmlformats.org/officeDocument/2006/relationships/image" Target="media/image934.png"/><Relationship Id="rId850" Type="http://schemas.openxmlformats.org/officeDocument/2006/relationships/image" Target="media/image577.png"/><Relationship Id="rId948" Type="http://schemas.openxmlformats.org/officeDocument/2006/relationships/image" Target="media/image649.png"/><Relationship Id="rId1133" Type="http://schemas.openxmlformats.org/officeDocument/2006/relationships/image" Target="media/image824.png"/><Relationship Id="rId77" Type="http://schemas.openxmlformats.org/officeDocument/2006/relationships/image" Target="media/image24.png"/><Relationship Id="rId282" Type="http://schemas.openxmlformats.org/officeDocument/2006/relationships/hyperlink" Target="https://docs.microsoft.com/en-us/sysinternals/" TargetMode="External"/><Relationship Id="rId503" Type="http://schemas.openxmlformats.org/officeDocument/2006/relationships/image" Target="media/image310.png"/><Relationship Id="rId587" Type="http://schemas.openxmlformats.org/officeDocument/2006/relationships/hyperlink" Target="https://docs.microsoft.com/en-us/previous-versions/ms804037(v=msdn.10)?redirectedfrom=MSDN" TargetMode="External"/><Relationship Id="rId710" Type="http://schemas.openxmlformats.org/officeDocument/2006/relationships/image" Target="media/image481.png"/><Relationship Id="rId808" Type="http://schemas.openxmlformats.org/officeDocument/2006/relationships/image" Target="media/image547.png"/><Relationship Id="rId1340" Type="http://schemas.openxmlformats.org/officeDocument/2006/relationships/image" Target="media/image995.png"/><Relationship Id="rId8" Type="http://schemas.openxmlformats.org/officeDocument/2006/relationships/endnotes" Target="endnotes.xml"/><Relationship Id="rId142" Type="http://schemas.openxmlformats.org/officeDocument/2006/relationships/hyperlink" Target="https://en.wikipedia.org/wiki/Root_cause_analysis" TargetMode="External"/><Relationship Id="rId447" Type="http://schemas.openxmlformats.org/officeDocument/2006/relationships/image" Target="media/image271.png"/><Relationship Id="rId794" Type="http://schemas.openxmlformats.org/officeDocument/2006/relationships/image" Target="media/image538.png"/><Relationship Id="rId1077" Type="http://schemas.openxmlformats.org/officeDocument/2006/relationships/image" Target="media/image775.png"/><Relationship Id="rId1200" Type="http://schemas.openxmlformats.org/officeDocument/2006/relationships/image" Target="media/image868.png"/><Relationship Id="rId654" Type="http://schemas.openxmlformats.org/officeDocument/2006/relationships/image" Target="media/image440.png"/><Relationship Id="rId861" Type="http://schemas.openxmlformats.org/officeDocument/2006/relationships/image" Target="media/image587.png"/><Relationship Id="rId959" Type="http://schemas.openxmlformats.org/officeDocument/2006/relationships/image" Target="media/image659.png"/><Relationship Id="rId1284" Type="http://schemas.openxmlformats.org/officeDocument/2006/relationships/image" Target="media/image945.png"/><Relationship Id="rId293" Type="http://schemas.openxmlformats.org/officeDocument/2006/relationships/hyperlink" Target="https://qualifications.pearson.com/content/dam/pdf/subject-updates/ICT/KB-vs-kpbs.pdf" TargetMode="External"/><Relationship Id="rId307" Type="http://schemas.openxmlformats.org/officeDocument/2006/relationships/image" Target="media/image163.png"/><Relationship Id="rId514" Type="http://schemas.openxmlformats.org/officeDocument/2006/relationships/image" Target="media/image314.png"/><Relationship Id="rId721" Type="http://schemas.openxmlformats.org/officeDocument/2006/relationships/image" Target="media/image485.png"/><Relationship Id="rId1144" Type="http://schemas.openxmlformats.org/officeDocument/2006/relationships/image" Target="media/image833.png"/><Relationship Id="rId1351" Type="http://schemas.openxmlformats.org/officeDocument/2006/relationships/image" Target="media/image1006.png"/><Relationship Id="rId88" Type="http://schemas.openxmlformats.org/officeDocument/2006/relationships/hyperlink" Target="https://en.wikipedia.org/wiki/Kaizen" TargetMode="External"/><Relationship Id="rId153" Type="http://schemas.openxmlformats.org/officeDocument/2006/relationships/image" Target="media/image73.png"/><Relationship Id="rId360" Type="http://schemas.openxmlformats.org/officeDocument/2006/relationships/hyperlink" Target="https://msdn.microsoft.com/en-us/library/aa394279(v=vs.85).aspx" TargetMode="External"/><Relationship Id="rId598" Type="http://schemas.openxmlformats.org/officeDocument/2006/relationships/image" Target="media/image389.png"/><Relationship Id="rId819" Type="http://schemas.openxmlformats.org/officeDocument/2006/relationships/image" Target="media/image556.png"/><Relationship Id="rId1004" Type="http://schemas.openxmlformats.org/officeDocument/2006/relationships/image" Target="media/image702.png"/><Relationship Id="rId1211" Type="http://schemas.openxmlformats.org/officeDocument/2006/relationships/image" Target="media/image879.png"/><Relationship Id="rId220" Type="http://schemas.openxmlformats.org/officeDocument/2006/relationships/image" Target="media/image113.png"/><Relationship Id="rId458" Type="http://schemas.openxmlformats.org/officeDocument/2006/relationships/image" Target="media/image282.png"/><Relationship Id="rId665" Type="http://schemas.openxmlformats.org/officeDocument/2006/relationships/image" Target="media/image450.png"/><Relationship Id="rId872" Type="http://schemas.openxmlformats.org/officeDocument/2006/relationships/image" Target="media/image595.png"/><Relationship Id="rId1088" Type="http://schemas.openxmlformats.org/officeDocument/2006/relationships/image" Target="media/image786.png"/><Relationship Id="rId1295" Type="http://schemas.openxmlformats.org/officeDocument/2006/relationships/image" Target="media/image954.png"/><Relationship Id="rId1309" Type="http://schemas.openxmlformats.org/officeDocument/2006/relationships/hyperlink" Target="https://docs.vmware.com/en/VMware-Horizon-7/7.13/horizon-virtual-desktops/GUID-C66AE54D-21A1-41B3-93A6-8D8E7F448451.html" TargetMode="External"/><Relationship Id="rId15" Type="http://schemas.openxmlformats.org/officeDocument/2006/relationships/hyperlink" Target="https://www.vmware.com/topics/glossary/content/end-user-computing" TargetMode="External"/><Relationship Id="rId318" Type="http://schemas.openxmlformats.org/officeDocument/2006/relationships/image" Target="media/image172.png"/><Relationship Id="rId525" Type="http://schemas.openxmlformats.org/officeDocument/2006/relationships/hyperlink" Target="https://www.yellow-bricks.com/2016/06/02/memory-pages-swapped-can-unswap/" TargetMode="External"/><Relationship Id="rId732" Type="http://schemas.openxmlformats.org/officeDocument/2006/relationships/image" Target="media/image495.png"/><Relationship Id="rId1155" Type="http://schemas.openxmlformats.org/officeDocument/2006/relationships/image" Target="media/image843.png"/><Relationship Id="rId1362" Type="http://schemas.openxmlformats.org/officeDocument/2006/relationships/image" Target="media/image1017.png"/><Relationship Id="rId99" Type="http://schemas.openxmlformats.org/officeDocument/2006/relationships/hyperlink" Target="https://www.opengroup.org/togaf" TargetMode="External"/><Relationship Id="rId164" Type="http://schemas.openxmlformats.org/officeDocument/2006/relationships/image" Target="media/image81.png"/><Relationship Id="rId371" Type="http://schemas.openxmlformats.org/officeDocument/2006/relationships/image" Target="media/image202.png"/><Relationship Id="rId1015" Type="http://schemas.openxmlformats.org/officeDocument/2006/relationships/image" Target="media/image713.png"/><Relationship Id="rId1222" Type="http://schemas.openxmlformats.org/officeDocument/2006/relationships/image" Target="media/image888.png"/><Relationship Id="rId469" Type="http://schemas.openxmlformats.org/officeDocument/2006/relationships/hyperlink" Target="https://www.linkedin.com/in/nielshagoort/" TargetMode="External"/><Relationship Id="rId676" Type="http://schemas.openxmlformats.org/officeDocument/2006/relationships/image" Target="media/image460.png"/><Relationship Id="rId883" Type="http://schemas.openxmlformats.org/officeDocument/2006/relationships/image" Target="media/image604.png"/><Relationship Id="rId1099" Type="http://schemas.openxmlformats.org/officeDocument/2006/relationships/image" Target="media/image796.png"/><Relationship Id="rId26" Type="http://schemas.openxmlformats.org/officeDocument/2006/relationships/hyperlink" Target="https://www.linkedin.com/in/sndphn/" TargetMode="External"/><Relationship Id="rId231" Type="http://schemas.openxmlformats.org/officeDocument/2006/relationships/hyperlink" Target="https://blogs.vmware.com/cloud-foundation/2021/03/22/announcing-the-compliance-kit-for-vmware-cloud-foundation-4-2/" TargetMode="External"/><Relationship Id="rId329" Type="http://schemas.openxmlformats.org/officeDocument/2006/relationships/hyperlink" Target="https://twitter.com/vmMarkA" TargetMode="External"/><Relationship Id="rId536" Type="http://schemas.openxmlformats.org/officeDocument/2006/relationships/image" Target="media/image334.png"/><Relationship Id="rId1166" Type="http://schemas.openxmlformats.org/officeDocument/2006/relationships/image" Target="media/image848.png"/><Relationship Id="rId1373" Type="http://schemas.openxmlformats.org/officeDocument/2006/relationships/image" Target="media/image1028.png"/><Relationship Id="rId175" Type="http://schemas.openxmlformats.org/officeDocument/2006/relationships/image" Target="media/image90.png"/><Relationship Id="rId743" Type="http://schemas.openxmlformats.org/officeDocument/2006/relationships/image" Target="media/image504.png"/><Relationship Id="rId950" Type="http://schemas.openxmlformats.org/officeDocument/2006/relationships/image" Target="media/image651.png"/><Relationship Id="rId1026" Type="http://schemas.openxmlformats.org/officeDocument/2006/relationships/image" Target="media/image724.png"/><Relationship Id="rId382" Type="http://schemas.openxmlformats.org/officeDocument/2006/relationships/image" Target="media/image210.png"/><Relationship Id="rId603" Type="http://schemas.openxmlformats.org/officeDocument/2006/relationships/image" Target="media/image394.png"/><Relationship Id="rId687" Type="http://schemas.openxmlformats.org/officeDocument/2006/relationships/hyperlink" Target="https://core.vmware.com/blog/performance-troubleshooting-understanding-different-levels-vsan-performance-metrics" TargetMode="External"/><Relationship Id="rId810" Type="http://schemas.openxmlformats.org/officeDocument/2006/relationships/image" Target="media/image549.png"/><Relationship Id="rId908" Type="http://schemas.openxmlformats.org/officeDocument/2006/relationships/hyperlink" Target="https://www.running-system.com/esxtop-vaai-counters/" TargetMode="External"/><Relationship Id="rId1233" Type="http://schemas.openxmlformats.org/officeDocument/2006/relationships/image" Target="media/image897.png"/><Relationship Id="rId242" Type="http://schemas.openxmlformats.org/officeDocument/2006/relationships/image" Target="media/image127.png"/><Relationship Id="rId894" Type="http://schemas.openxmlformats.org/officeDocument/2006/relationships/hyperlink" Target="https://www.codyhosterman.com/2018/03/what-is-the-latency-stat-qavg/" TargetMode="External"/><Relationship Id="rId1177" Type="http://schemas.openxmlformats.org/officeDocument/2006/relationships/image" Target="media/image854.png"/><Relationship Id="rId1300" Type="http://schemas.openxmlformats.org/officeDocument/2006/relationships/hyperlink" Target="https://en.wikipedia.org/wiki/Frame_rate" TargetMode="External"/><Relationship Id="rId37" Type="http://schemas.openxmlformats.org/officeDocument/2006/relationships/hyperlink" Target="https://en.wikipedia.org/wiki/Infrastructure_as_a_service" TargetMode="External"/><Relationship Id="rId102" Type="http://schemas.openxmlformats.org/officeDocument/2006/relationships/hyperlink" Target="https://www.linkedin.com/in/brendangregg/" TargetMode="External"/><Relationship Id="rId547" Type="http://schemas.openxmlformats.org/officeDocument/2006/relationships/image" Target="media/image343.png"/><Relationship Id="rId754" Type="http://schemas.openxmlformats.org/officeDocument/2006/relationships/image" Target="media/image515.png"/><Relationship Id="rId961" Type="http://schemas.openxmlformats.org/officeDocument/2006/relationships/image" Target="media/image661.png"/><Relationship Id="rId1384" Type="http://schemas.openxmlformats.org/officeDocument/2006/relationships/image" Target="media/image1039.png"/><Relationship Id="rId90" Type="http://schemas.openxmlformats.org/officeDocument/2006/relationships/image" Target="media/image32.png"/><Relationship Id="rId186" Type="http://schemas.openxmlformats.org/officeDocument/2006/relationships/image" Target="media/image97.png"/><Relationship Id="rId393" Type="http://schemas.openxmlformats.org/officeDocument/2006/relationships/image" Target="media/image220.png"/><Relationship Id="rId407" Type="http://schemas.openxmlformats.org/officeDocument/2006/relationships/hyperlink" Target="https://www.vmware.com/products/cloud-director.html" TargetMode="External"/><Relationship Id="rId614" Type="http://schemas.openxmlformats.org/officeDocument/2006/relationships/image" Target="media/image405.png"/><Relationship Id="rId821" Type="http://schemas.openxmlformats.org/officeDocument/2006/relationships/image" Target="media/image558.png"/><Relationship Id="rId1037" Type="http://schemas.openxmlformats.org/officeDocument/2006/relationships/image" Target="media/image735.png"/><Relationship Id="rId1244" Type="http://schemas.openxmlformats.org/officeDocument/2006/relationships/image" Target="media/image908.png"/><Relationship Id="rId253" Type="http://schemas.openxmlformats.org/officeDocument/2006/relationships/image" Target="media/image135.png"/><Relationship Id="rId460" Type="http://schemas.openxmlformats.org/officeDocument/2006/relationships/image" Target="media/image284.png"/><Relationship Id="rId698" Type="http://schemas.openxmlformats.org/officeDocument/2006/relationships/hyperlink" Target="https://engineering.fb.com/2021/10/04/networking-traffic/outage/" TargetMode="External"/><Relationship Id="rId919" Type="http://schemas.openxmlformats.org/officeDocument/2006/relationships/image" Target="media/image626.png"/><Relationship Id="rId1090" Type="http://schemas.openxmlformats.org/officeDocument/2006/relationships/image" Target="media/image788.png"/><Relationship Id="rId1104" Type="http://schemas.openxmlformats.org/officeDocument/2006/relationships/hyperlink" Target="https://www.linkedin.com/in/dale-hassinger-5712301b/" TargetMode="External"/><Relationship Id="rId1311" Type="http://schemas.openxmlformats.org/officeDocument/2006/relationships/image" Target="media/image966.png"/><Relationship Id="rId48" Type="http://schemas.openxmlformats.org/officeDocument/2006/relationships/hyperlink" Target="https://en.wikipedia.org/wiki/Winston_Churchill" TargetMode="External"/><Relationship Id="rId113" Type="http://schemas.openxmlformats.org/officeDocument/2006/relationships/image" Target="media/image44.png"/><Relationship Id="rId320" Type="http://schemas.openxmlformats.org/officeDocument/2006/relationships/image" Target="media/image173.png"/><Relationship Id="rId558" Type="http://schemas.openxmlformats.org/officeDocument/2006/relationships/image" Target="media/image353.png"/><Relationship Id="rId765" Type="http://schemas.openxmlformats.org/officeDocument/2006/relationships/image" Target="media/image521.png"/><Relationship Id="rId972" Type="http://schemas.openxmlformats.org/officeDocument/2006/relationships/image" Target="media/image672.png"/><Relationship Id="rId1188" Type="http://schemas.openxmlformats.org/officeDocument/2006/relationships/hyperlink" Target="https://docs.vmware.com/en/VMware-vRealize-Operations-Cloud/services/config-guide/GUID-7A557E72-0FD0-4AC9-B778-2F492C121EE9.html" TargetMode="External"/><Relationship Id="rId1395" Type="http://schemas.openxmlformats.org/officeDocument/2006/relationships/image" Target="media/image1049.png"/><Relationship Id="rId1409" Type="http://schemas.openxmlformats.org/officeDocument/2006/relationships/image" Target="media/image1062.png"/><Relationship Id="rId197" Type="http://schemas.openxmlformats.org/officeDocument/2006/relationships/hyperlink" Target="https://blogs.vmware.com/management/2020/01/rightsizing-vms-with-vrealize-operations.html" TargetMode="External"/><Relationship Id="rId418" Type="http://schemas.openxmlformats.org/officeDocument/2006/relationships/image" Target="media/image242.png"/><Relationship Id="rId625" Type="http://schemas.openxmlformats.org/officeDocument/2006/relationships/hyperlink" Target="https://kb.vmware.com/s/article/2150017" TargetMode="External"/><Relationship Id="rId832" Type="http://schemas.openxmlformats.org/officeDocument/2006/relationships/image" Target="media/image565.png"/><Relationship Id="rId1048" Type="http://schemas.openxmlformats.org/officeDocument/2006/relationships/image" Target="media/image746.png"/><Relationship Id="rId1255" Type="http://schemas.openxmlformats.org/officeDocument/2006/relationships/image" Target="media/image919.png"/><Relationship Id="rId264" Type="http://schemas.openxmlformats.org/officeDocument/2006/relationships/image" Target="media/image138.png"/><Relationship Id="rId471" Type="http://schemas.openxmlformats.org/officeDocument/2006/relationships/image" Target="media/image290.png"/><Relationship Id="rId1115" Type="http://schemas.openxmlformats.org/officeDocument/2006/relationships/image" Target="media/image810.png"/><Relationship Id="rId1322" Type="http://schemas.openxmlformats.org/officeDocument/2006/relationships/image" Target="media/image977.png"/><Relationship Id="rId59" Type="http://schemas.openxmlformats.org/officeDocument/2006/relationships/hyperlink" Target="https://en.wikipedia.org/wiki/Yin_and_yang" TargetMode="External"/><Relationship Id="rId124" Type="http://schemas.openxmlformats.org/officeDocument/2006/relationships/image" Target="media/image52.png"/><Relationship Id="rId569" Type="http://schemas.openxmlformats.org/officeDocument/2006/relationships/image" Target="media/image363.png"/><Relationship Id="rId776" Type="http://schemas.openxmlformats.org/officeDocument/2006/relationships/image" Target="media/image532.png"/><Relationship Id="rId983" Type="http://schemas.openxmlformats.org/officeDocument/2006/relationships/image" Target="media/image682.png"/><Relationship Id="rId1199" Type="http://schemas.openxmlformats.org/officeDocument/2006/relationships/image" Target="media/image867.png"/><Relationship Id="rId331" Type="http://schemas.openxmlformats.org/officeDocument/2006/relationships/hyperlink" Target="https://www.linkedin.com/in/ranjan-h-199b9ab2/" TargetMode="External"/><Relationship Id="rId429" Type="http://schemas.openxmlformats.org/officeDocument/2006/relationships/image" Target="media/image253.png"/><Relationship Id="rId636" Type="http://schemas.openxmlformats.org/officeDocument/2006/relationships/image" Target="media/image425.png"/><Relationship Id="rId1059" Type="http://schemas.openxmlformats.org/officeDocument/2006/relationships/image" Target="media/image757.png"/><Relationship Id="rId1266" Type="http://schemas.openxmlformats.org/officeDocument/2006/relationships/image" Target="media/image930.png"/><Relationship Id="rId843" Type="http://schemas.openxmlformats.org/officeDocument/2006/relationships/image" Target="media/image570.png"/><Relationship Id="rId1126" Type="http://schemas.openxmlformats.org/officeDocument/2006/relationships/image" Target="media/image818.png"/><Relationship Id="rId275" Type="http://schemas.openxmlformats.org/officeDocument/2006/relationships/hyperlink" Target="https://en.wikipedia.org/wiki/OS-level_virtualization" TargetMode="External"/><Relationship Id="rId482" Type="http://schemas.openxmlformats.org/officeDocument/2006/relationships/image" Target="media/image296.png"/><Relationship Id="rId703" Type="http://schemas.openxmlformats.org/officeDocument/2006/relationships/image" Target="media/image476.png"/><Relationship Id="rId910" Type="http://schemas.openxmlformats.org/officeDocument/2006/relationships/image" Target="media/image621.png"/><Relationship Id="rId1333" Type="http://schemas.openxmlformats.org/officeDocument/2006/relationships/image" Target="media/image988.png"/><Relationship Id="rId135" Type="http://schemas.openxmlformats.org/officeDocument/2006/relationships/image" Target="media/image61.png"/><Relationship Id="rId342" Type="http://schemas.openxmlformats.org/officeDocument/2006/relationships/hyperlink" Target="https://msdn.microsoft.com/en-us/library/aa394272(v=vs.85).aspx" TargetMode="External"/><Relationship Id="rId787" Type="http://schemas.openxmlformats.org/officeDocument/2006/relationships/hyperlink" Target="https://kb.vmware.com/s/article/80895" TargetMode="External"/><Relationship Id="rId994" Type="http://schemas.openxmlformats.org/officeDocument/2006/relationships/image" Target="media/image693.png"/><Relationship Id="rId1400" Type="http://schemas.openxmlformats.org/officeDocument/2006/relationships/image" Target="media/image1054.png"/><Relationship Id="rId202" Type="http://schemas.openxmlformats.org/officeDocument/2006/relationships/hyperlink" Target="https://blogs.vmware.com/management/2020/01/rightsizing-vms-with-vrealize-operations.html" TargetMode="External"/><Relationship Id="rId647" Type="http://schemas.openxmlformats.org/officeDocument/2006/relationships/image" Target="media/image433.png"/><Relationship Id="rId854" Type="http://schemas.openxmlformats.org/officeDocument/2006/relationships/image" Target="media/image581.png"/><Relationship Id="rId1277" Type="http://schemas.openxmlformats.org/officeDocument/2006/relationships/image" Target="media/image938.png"/><Relationship Id="rId286" Type="http://schemas.openxmlformats.org/officeDocument/2006/relationships/image" Target="media/image150.png"/><Relationship Id="rId493" Type="http://schemas.openxmlformats.org/officeDocument/2006/relationships/hyperlink" Target="http://www.chrisjohnston.org/ubuntu/why-on-linux-am-i-seeing-so-much-ram-usage" TargetMode="External"/><Relationship Id="rId507" Type="http://schemas.openxmlformats.org/officeDocument/2006/relationships/hyperlink" Target="https://www.linkedin.com/in/markrussinovich/" TargetMode="External"/><Relationship Id="rId714" Type="http://schemas.openxmlformats.org/officeDocument/2006/relationships/hyperlink" Target="https://docs.microsoft.com/en-us/windows-server/networking/technologies/network-subsystem/net-sub-performance-counters" TargetMode="External"/><Relationship Id="rId921" Type="http://schemas.openxmlformats.org/officeDocument/2006/relationships/image" Target="media/image627.png"/><Relationship Id="rId1137" Type="http://schemas.openxmlformats.org/officeDocument/2006/relationships/image" Target="media/image828.png"/><Relationship Id="rId1344" Type="http://schemas.openxmlformats.org/officeDocument/2006/relationships/image" Target="media/image999.png"/><Relationship Id="rId50" Type="http://schemas.openxmlformats.org/officeDocument/2006/relationships/image" Target="media/image8.png"/><Relationship Id="rId146" Type="http://schemas.openxmlformats.org/officeDocument/2006/relationships/image" Target="media/image67.png"/><Relationship Id="rId353" Type="http://schemas.openxmlformats.org/officeDocument/2006/relationships/image" Target="media/image188.png"/><Relationship Id="rId560" Type="http://schemas.openxmlformats.org/officeDocument/2006/relationships/image" Target="media/image355.png"/><Relationship Id="rId798" Type="http://schemas.openxmlformats.org/officeDocument/2006/relationships/hyperlink" Target="https://docs.microsoft.com/en-us/windows/desktop/api/sysinfoapi/nf-sysinfoapi-getsysteminfo" TargetMode="External"/><Relationship Id="rId1190" Type="http://schemas.openxmlformats.org/officeDocument/2006/relationships/image" Target="media/image860.png"/><Relationship Id="rId1204" Type="http://schemas.openxmlformats.org/officeDocument/2006/relationships/image" Target="media/image872.png"/><Relationship Id="rId1411" Type="http://schemas.openxmlformats.org/officeDocument/2006/relationships/hyperlink" Target="https://www.linkedin.com/in/chandra-prathuri-a00167/" TargetMode="External"/><Relationship Id="rId213" Type="http://schemas.openxmlformats.org/officeDocument/2006/relationships/hyperlink" Target="https://www.vmware.com/company/news/updates/cpu-pricing-model-update-feb-2020.html" TargetMode="External"/><Relationship Id="rId420" Type="http://schemas.openxmlformats.org/officeDocument/2006/relationships/image" Target="media/image244.png"/><Relationship Id="rId658" Type="http://schemas.openxmlformats.org/officeDocument/2006/relationships/image" Target="media/image444.png"/><Relationship Id="rId865" Type="http://schemas.openxmlformats.org/officeDocument/2006/relationships/image" Target="media/image591.png"/><Relationship Id="rId1050" Type="http://schemas.openxmlformats.org/officeDocument/2006/relationships/image" Target="media/image748.png"/><Relationship Id="rId1288" Type="http://schemas.openxmlformats.org/officeDocument/2006/relationships/image" Target="media/image949.png"/><Relationship Id="rId297" Type="http://schemas.openxmlformats.org/officeDocument/2006/relationships/image" Target="media/image155.png"/><Relationship Id="rId518" Type="http://schemas.openxmlformats.org/officeDocument/2006/relationships/image" Target="media/image317.png"/><Relationship Id="rId725" Type="http://schemas.openxmlformats.org/officeDocument/2006/relationships/image" Target="media/image489.png"/><Relationship Id="rId932" Type="http://schemas.openxmlformats.org/officeDocument/2006/relationships/image" Target="media/image635.png"/><Relationship Id="rId1148" Type="http://schemas.openxmlformats.org/officeDocument/2006/relationships/hyperlink" Target="https://en.wikipedia.org/wiki/Significant_figures" TargetMode="External"/><Relationship Id="rId1355" Type="http://schemas.openxmlformats.org/officeDocument/2006/relationships/image" Target="media/image1010.png"/><Relationship Id="rId157" Type="http://schemas.openxmlformats.org/officeDocument/2006/relationships/image" Target="media/image77.png"/><Relationship Id="rId364" Type="http://schemas.openxmlformats.org/officeDocument/2006/relationships/image" Target="media/image195.png"/><Relationship Id="rId1008" Type="http://schemas.openxmlformats.org/officeDocument/2006/relationships/image" Target="media/image706.png"/><Relationship Id="rId1215" Type="http://schemas.openxmlformats.org/officeDocument/2006/relationships/image" Target="media/image883.png"/><Relationship Id="rId1422" Type="http://schemas.openxmlformats.org/officeDocument/2006/relationships/image" Target="media/image1063.png"/><Relationship Id="rId61" Type="http://schemas.openxmlformats.org/officeDocument/2006/relationships/hyperlink" Target="http://en.wikipedia.org/wiki/M%C3%B6bius_strip" TargetMode="External"/><Relationship Id="rId571" Type="http://schemas.openxmlformats.org/officeDocument/2006/relationships/image" Target="media/image365.png"/><Relationship Id="rId669" Type="http://schemas.openxmlformats.org/officeDocument/2006/relationships/image" Target="media/image454.png"/><Relationship Id="rId876" Type="http://schemas.openxmlformats.org/officeDocument/2006/relationships/image" Target="media/image599.png"/><Relationship Id="rId1299" Type="http://schemas.openxmlformats.org/officeDocument/2006/relationships/image" Target="media/image958.png"/><Relationship Id="rId19" Type="http://schemas.openxmlformats.org/officeDocument/2006/relationships/hyperlink" Target="https://www.linkedin.com/in/stellios-williams/" TargetMode="External"/><Relationship Id="rId224" Type="http://schemas.openxmlformats.org/officeDocument/2006/relationships/hyperlink" Target="https://en.wikipedia.org/wiki/Policy" TargetMode="External"/><Relationship Id="rId431" Type="http://schemas.openxmlformats.org/officeDocument/2006/relationships/image" Target="media/image255.png"/><Relationship Id="rId529" Type="http://schemas.openxmlformats.org/officeDocument/2006/relationships/image" Target="media/image327.png"/><Relationship Id="rId736" Type="http://schemas.openxmlformats.org/officeDocument/2006/relationships/image" Target="media/image497.png"/><Relationship Id="rId1061" Type="http://schemas.openxmlformats.org/officeDocument/2006/relationships/image" Target="media/image759.png"/><Relationship Id="rId1159" Type="http://schemas.openxmlformats.org/officeDocument/2006/relationships/hyperlink" Target="https://book.systemsapproach.org/foundation/performance.html" TargetMode="External"/><Relationship Id="rId1366" Type="http://schemas.openxmlformats.org/officeDocument/2006/relationships/image" Target="media/image1021.png"/><Relationship Id="rId168" Type="http://schemas.openxmlformats.org/officeDocument/2006/relationships/image" Target="media/image84.png"/><Relationship Id="rId943" Type="http://schemas.openxmlformats.org/officeDocument/2006/relationships/image" Target="media/image644.png"/><Relationship Id="rId1019" Type="http://schemas.openxmlformats.org/officeDocument/2006/relationships/image" Target="media/image717.png"/><Relationship Id="rId72" Type="http://schemas.openxmlformats.org/officeDocument/2006/relationships/image" Target="media/image21.png"/><Relationship Id="rId375" Type="http://schemas.openxmlformats.org/officeDocument/2006/relationships/hyperlink" Target="https://kb.vmware.com/s/article/85393?lang=en_US" TargetMode="External"/><Relationship Id="rId582" Type="http://schemas.openxmlformats.org/officeDocument/2006/relationships/image" Target="media/image376.png"/><Relationship Id="rId803" Type="http://schemas.openxmlformats.org/officeDocument/2006/relationships/image" Target="media/image542.png"/><Relationship Id="rId1226" Type="http://schemas.openxmlformats.org/officeDocument/2006/relationships/hyperlink" Target="https://blogs.vmware.com/management/author/julie_roman" TargetMode="External"/><Relationship Id="rId1433" Type="http://schemas.openxmlformats.org/officeDocument/2006/relationships/footer" Target="footer2.xml"/><Relationship Id="rId3" Type="http://schemas.openxmlformats.org/officeDocument/2006/relationships/numbering" Target="numbering.xml"/><Relationship Id="rId235" Type="http://schemas.openxmlformats.org/officeDocument/2006/relationships/hyperlink" Target="https://www.cisecurity.org/benchmark/vmware/" TargetMode="External"/><Relationship Id="rId442" Type="http://schemas.openxmlformats.org/officeDocument/2006/relationships/image" Target="media/image266.png"/><Relationship Id="rId887" Type="http://schemas.openxmlformats.org/officeDocument/2006/relationships/image" Target="media/image608.png"/><Relationship Id="rId1072" Type="http://schemas.openxmlformats.org/officeDocument/2006/relationships/image" Target="media/image770.png"/><Relationship Id="rId302" Type="http://schemas.openxmlformats.org/officeDocument/2006/relationships/image" Target="media/image160.png"/><Relationship Id="rId747" Type="http://schemas.openxmlformats.org/officeDocument/2006/relationships/image" Target="media/image508.png"/><Relationship Id="rId954" Type="http://schemas.openxmlformats.org/officeDocument/2006/relationships/image" Target="media/image655.png"/><Relationship Id="rId1377" Type="http://schemas.openxmlformats.org/officeDocument/2006/relationships/image" Target="media/image1032.png"/><Relationship Id="rId83" Type="http://schemas.openxmlformats.org/officeDocument/2006/relationships/image" Target="media/image30.png"/><Relationship Id="rId179" Type="http://schemas.openxmlformats.org/officeDocument/2006/relationships/image" Target="media/image92.png"/><Relationship Id="rId386" Type="http://schemas.openxmlformats.org/officeDocument/2006/relationships/image" Target="media/image213.png"/><Relationship Id="rId593" Type="http://schemas.openxmlformats.org/officeDocument/2006/relationships/image" Target="media/image384.png"/><Relationship Id="rId607" Type="http://schemas.openxmlformats.org/officeDocument/2006/relationships/image" Target="media/image398.png"/><Relationship Id="rId814" Type="http://schemas.openxmlformats.org/officeDocument/2006/relationships/image" Target="media/image551.png"/><Relationship Id="rId1237" Type="http://schemas.openxmlformats.org/officeDocument/2006/relationships/image" Target="media/image901.png"/><Relationship Id="rId246" Type="http://schemas.openxmlformats.org/officeDocument/2006/relationships/hyperlink" Target="https://blog.ipspace.net/2020/12/50-shades-high-availability.html" TargetMode="External"/><Relationship Id="rId453" Type="http://schemas.openxmlformats.org/officeDocument/2006/relationships/image" Target="media/image277.png"/><Relationship Id="rId660" Type="http://schemas.openxmlformats.org/officeDocument/2006/relationships/hyperlink" Target="http://blogs.vmware.com/vsphere/2012/02/vmfs-extents-are-they-bad-or-simply-misunderstood.html" TargetMode="External"/><Relationship Id="rId898" Type="http://schemas.openxmlformats.org/officeDocument/2006/relationships/image" Target="media/image615.png"/><Relationship Id="rId1083" Type="http://schemas.openxmlformats.org/officeDocument/2006/relationships/image" Target="media/image781.png"/><Relationship Id="rId1290" Type="http://schemas.openxmlformats.org/officeDocument/2006/relationships/image" Target="media/image951.png"/><Relationship Id="rId1304" Type="http://schemas.openxmlformats.org/officeDocument/2006/relationships/hyperlink" Target="https://docs.vmware.com/en/VMware-Horizon/2106/published-desktops-applications/GUID-14702097-AD74-4A5C-8CDC-804EE3079826.html?hWord=N4IghgNiBcIIIHMCmA7ALgAgK4oE5LAGMALMAIwiRAF8g" TargetMode="External"/><Relationship Id="rId106" Type="http://schemas.openxmlformats.org/officeDocument/2006/relationships/hyperlink" Target="https://blogs.vmware.com/vsphere/2015/11/vcpu-to-pcpu-ratios-are-they-still-relevant.html" TargetMode="External"/><Relationship Id="rId313" Type="http://schemas.openxmlformats.org/officeDocument/2006/relationships/image" Target="media/image167.png"/><Relationship Id="rId758" Type="http://schemas.openxmlformats.org/officeDocument/2006/relationships/image" Target="media/image519.png"/><Relationship Id="rId965" Type="http://schemas.openxmlformats.org/officeDocument/2006/relationships/image" Target="media/image665.png"/><Relationship Id="rId1150" Type="http://schemas.openxmlformats.org/officeDocument/2006/relationships/image" Target="media/image838.png"/><Relationship Id="rId1388" Type="http://schemas.openxmlformats.org/officeDocument/2006/relationships/image" Target="media/image1043.png"/><Relationship Id="rId10" Type="http://schemas.openxmlformats.org/officeDocument/2006/relationships/image" Target="media/image1.jpeg"/><Relationship Id="rId94" Type="http://schemas.openxmlformats.org/officeDocument/2006/relationships/image" Target="media/image33.png"/><Relationship Id="rId397" Type="http://schemas.openxmlformats.org/officeDocument/2006/relationships/image" Target="media/image224.png"/><Relationship Id="rId520" Type="http://schemas.openxmlformats.org/officeDocument/2006/relationships/image" Target="media/image319.png"/><Relationship Id="rId618" Type="http://schemas.openxmlformats.org/officeDocument/2006/relationships/image" Target="media/image409.png"/><Relationship Id="rId825" Type="http://schemas.openxmlformats.org/officeDocument/2006/relationships/hyperlink" Target="https://en.wikipedia.org/wiki/Daemon_(computing)" TargetMode="External"/><Relationship Id="rId1248" Type="http://schemas.openxmlformats.org/officeDocument/2006/relationships/image" Target="media/image912.png"/><Relationship Id="rId257" Type="http://schemas.openxmlformats.org/officeDocument/2006/relationships/hyperlink" Target="https://www.nirsoft.net/utils/application_crash_report.html" TargetMode="External"/><Relationship Id="rId464" Type="http://schemas.openxmlformats.org/officeDocument/2006/relationships/hyperlink" Target="https://blogs.vmware.com/apps/2020/11/monitoring-and-rightsizing-memory-resource-for-virtualized-sql-server-workloads.html" TargetMode="External"/><Relationship Id="rId1010" Type="http://schemas.openxmlformats.org/officeDocument/2006/relationships/image" Target="media/image708.png"/><Relationship Id="rId1094" Type="http://schemas.openxmlformats.org/officeDocument/2006/relationships/image" Target="media/image791.png"/><Relationship Id="rId1108" Type="http://schemas.openxmlformats.org/officeDocument/2006/relationships/image" Target="media/image803.png"/><Relationship Id="rId1315" Type="http://schemas.openxmlformats.org/officeDocument/2006/relationships/image" Target="media/image970.png"/><Relationship Id="rId117" Type="http://schemas.openxmlformats.org/officeDocument/2006/relationships/hyperlink" Target="https://blogs.vmware.com/services-education-insights/services/operations-transformation-services" TargetMode="External"/><Relationship Id="rId671" Type="http://schemas.openxmlformats.org/officeDocument/2006/relationships/image" Target="media/image456.png"/><Relationship Id="rId769" Type="http://schemas.openxmlformats.org/officeDocument/2006/relationships/image" Target="media/image525.png"/><Relationship Id="rId976" Type="http://schemas.openxmlformats.org/officeDocument/2006/relationships/image" Target="media/image675.png"/><Relationship Id="rId1399" Type="http://schemas.openxmlformats.org/officeDocument/2006/relationships/image" Target="media/image1053.png"/><Relationship Id="rId324" Type="http://schemas.openxmlformats.org/officeDocument/2006/relationships/hyperlink" Target="https://blogs.vmware.com/performance/2020/04/amd-epyc-rome-application-performance-on-vsphere-series-part-1-sql-server-2019.html" TargetMode="External"/><Relationship Id="rId531" Type="http://schemas.openxmlformats.org/officeDocument/2006/relationships/image" Target="media/image329.png"/><Relationship Id="rId629" Type="http://schemas.openxmlformats.org/officeDocument/2006/relationships/image" Target="media/image419.png"/><Relationship Id="rId1161" Type="http://schemas.openxmlformats.org/officeDocument/2006/relationships/hyperlink" Target="https://blogs.vmware.com/vsphere/author/mark_achtemichuk" TargetMode="External"/><Relationship Id="rId1259" Type="http://schemas.openxmlformats.org/officeDocument/2006/relationships/image" Target="media/image923.png"/><Relationship Id="rId836" Type="http://schemas.openxmlformats.org/officeDocument/2006/relationships/hyperlink" Target="https://www.linkedin.com/in/bella-margaryan-16680616b/" TargetMode="External"/><Relationship Id="rId1021" Type="http://schemas.openxmlformats.org/officeDocument/2006/relationships/image" Target="media/image719.png"/><Relationship Id="rId1119" Type="http://schemas.openxmlformats.org/officeDocument/2006/relationships/hyperlink" Target="http://www.yellow-bricks.com/2020/03/16/vsphere-7-and-drs-scalable-shares-how-are-they-calculated/" TargetMode="External"/><Relationship Id="rId903" Type="http://schemas.openxmlformats.org/officeDocument/2006/relationships/hyperlink" Target="https://docs.microsoft.com/en-us/troubleshoot/windows-server/backup-and-storage/support-policy-4k-sector-hard-drives" TargetMode="External"/><Relationship Id="rId1326" Type="http://schemas.openxmlformats.org/officeDocument/2006/relationships/image" Target="media/image981.png"/><Relationship Id="rId32" Type="http://schemas.openxmlformats.org/officeDocument/2006/relationships/hyperlink" Target="https://www.linkedin.com/in/samvel-israelian-24002b6/" TargetMode="External"/><Relationship Id="rId181" Type="http://schemas.openxmlformats.org/officeDocument/2006/relationships/hyperlink" Target="https://twitter.com/KremerPatrick" TargetMode="External"/><Relationship Id="rId279" Type="http://schemas.openxmlformats.org/officeDocument/2006/relationships/hyperlink" Target="https://kb.vmware.com/s/article/1019471" TargetMode="External"/><Relationship Id="rId486" Type="http://schemas.openxmlformats.org/officeDocument/2006/relationships/image" Target="media/image300.png"/><Relationship Id="rId693" Type="http://schemas.openxmlformats.org/officeDocument/2006/relationships/image" Target="media/image471.png"/><Relationship Id="rId139" Type="http://schemas.openxmlformats.org/officeDocument/2006/relationships/hyperlink" Target="https://docs.microsoft.com/en-us/azure/architecture/antipatterns/noisy-neighbor/noisy-neighbor" TargetMode="External"/><Relationship Id="rId346" Type="http://schemas.openxmlformats.org/officeDocument/2006/relationships/hyperlink" Target="https://en.wikipedia.org/wiki/CPU_cache" TargetMode="External"/><Relationship Id="rId553" Type="http://schemas.openxmlformats.org/officeDocument/2006/relationships/image" Target="media/image349.png"/><Relationship Id="rId760" Type="http://schemas.openxmlformats.org/officeDocument/2006/relationships/hyperlink" Target="https://www.linkedin.com/in/philipmonk/" TargetMode="External"/><Relationship Id="rId998" Type="http://schemas.openxmlformats.org/officeDocument/2006/relationships/image" Target="media/image697.png"/><Relationship Id="rId1183" Type="http://schemas.openxmlformats.org/officeDocument/2006/relationships/image" Target="media/image855.tiff"/><Relationship Id="rId1390" Type="http://schemas.openxmlformats.org/officeDocument/2006/relationships/image" Target="media/image1045.png"/><Relationship Id="rId206" Type="http://schemas.openxmlformats.org/officeDocument/2006/relationships/image" Target="media/image105.png"/><Relationship Id="rId413" Type="http://schemas.openxmlformats.org/officeDocument/2006/relationships/image" Target="media/image237.png"/><Relationship Id="rId858" Type="http://schemas.openxmlformats.org/officeDocument/2006/relationships/image" Target="media/image585.png"/><Relationship Id="rId1043" Type="http://schemas.openxmlformats.org/officeDocument/2006/relationships/image" Target="media/image741.png"/><Relationship Id="rId620" Type="http://schemas.openxmlformats.org/officeDocument/2006/relationships/image" Target="media/image411.png"/><Relationship Id="rId718" Type="http://schemas.openxmlformats.org/officeDocument/2006/relationships/hyperlink" Target="https://en.wikipedia.org/wiki/Ethtool" TargetMode="External"/><Relationship Id="rId925" Type="http://schemas.openxmlformats.org/officeDocument/2006/relationships/image" Target="media/image631.png"/><Relationship Id="rId1250" Type="http://schemas.openxmlformats.org/officeDocument/2006/relationships/image" Target="media/image914.png"/><Relationship Id="rId1348" Type="http://schemas.openxmlformats.org/officeDocument/2006/relationships/image" Target="media/image1003.png"/><Relationship Id="rId1110" Type="http://schemas.openxmlformats.org/officeDocument/2006/relationships/image" Target="media/image805.png"/><Relationship Id="rId1208" Type="http://schemas.openxmlformats.org/officeDocument/2006/relationships/image" Target="media/image876.png"/><Relationship Id="rId1415" Type="http://schemas.openxmlformats.org/officeDocument/2006/relationships/hyperlink" Target="https://virtualreddot.thepragmatictech.com/" TargetMode="External"/><Relationship Id="rId54" Type="http://schemas.openxmlformats.org/officeDocument/2006/relationships/image" Target="media/image11.png"/><Relationship Id="rId270" Type="http://schemas.openxmlformats.org/officeDocument/2006/relationships/image" Target="media/image143.png"/><Relationship Id="rId130" Type="http://schemas.openxmlformats.org/officeDocument/2006/relationships/image" Target="media/image58.png"/><Relationship Id="rId368" Type="http://schemas.openxmlformats.org/officeDocument/2006/relationships/image" Target="media/image199.png"/><Relationship Id="rId575" Type="http://schemas.openxmlformats.org/officeDocument/2006/relationships/image" Target="media/image369.png"/><Relationship Id="rId782" Type="http://schemas.openxmlformats.org/officeDocument/2006/relationships/hyperlink" Target="https://www.vmware.com/support/packages.htmlM" TargetMode="External"/><Relationship Id="rId228" Type="http://schemas.openxmlformats.org/officeDocument/2006/relationships/hyperlink" Target="https://core.vmware.com/security-configuration-guide" TargetMode="External"/><Relationship Id="rId435" Type="http://schemas.openxmlformats.org/officeDocument/2006/relationships/image" Target="media/image259.png"/><Relationship Id="rId642" Type="http://schemas.openxmlformats.org/officeDocument/2006/relationships/hyperlink" Target="https://docs.vmware.com/en/VMware-vSphere/7.0/rn/vsphere-esxi-70u2c-release-notes.html" TargetMode="External"/><Relationship Id="rId1065" Type="http://schemas.openxmlformats.org/officeDocument/2006/relationships/image" Target="media/image763.png"/><Relationship Id="rId1272" Type="http://schemas.openxmlformats.org/officeDocument/2006/relationships/image" Target="media/image933.png"/><Relationship Id="rId502" Type="http://schemas.openxmlformats.org/officeDocument/2006/relationships/image" Target="media/image309.png"/><Relationship Id="rId947" Type="http://schemas.openxmlformats.org/officeDocument/2006/relationships/image" Target="media/image648.png"/><Relationship Id="rId1132" Type="http://schemas.openxmlformats.org/officeDocument/2006/relationships/image" Target="media/image823.png"/><Relationship Id="rId76" Type="http://schemas.openxmlformats.org/officeDocument/2006/relationships/hyperlink" Target="https://en.wikipedia.org/wiki/Price%E2%80%93performance_ratio" TargetMode="External"/><Relationship Id="rId807" Type="http://schemas.openxmlformats.org/officeDocument/2006/relationships/image" Target="media/image546.png"/><Relationship Id="rId292" Type="http://schemas.openxmlformats.org/officeDocument/2006/relationships/hyperlink" Target="https://en.wikipedia.org/wiki/International_System_of_Quantities" TargetMode="External"/><Relationship Id="rId597" Type="http://schemas.openxmlformats.org/officeDocument/2006/relationships/image" Target="media/image388.png"/><Relationship Id="rId152" Type="http://schemas.openxmlformats.org/officeDocument/2006/relationships/image" Target="media/image72.png"/><Relationship Id="rId457" Type="http://schemas.openxmlformats.org/officeDocument/2006/relationships/image" Target="media/image281.png"/><Relationship Id="rId1087" Type="http://schemas.openxmlformats.org/officeDocument/2006/relationships/image" Target="media/image785.png"/><Relationship Id="rId1294" Type="http://schemas.openxmlformats.org/officeDocument/2006/relationships/hyperlink" Target="https://docs.microsoft.com/en-us/windows-server/remote/remote-desktop-services/rds-rdsh-performance-counters" TargetMode="External"/><Relationship Id="rId664" Type="http://schemas.openxmlformats.org/officeDocument/2006/relationships/image" Target="media/image449.png"/><Relationship Id="rId871" Type="http://schemas.openxmlformats.org/officeDocument/2006/relationships/image" Target="media/image594.png"/><Relationship Id="rId969" Type="http://schemas.openxmlformats.org/officeDocument/2006/relationships/image" Target="media/image669.png"/><Relationship Id="rId317" Type="http://schemas.openxmlformats.org/officeDocument/2006/relationships/image" Target="media/image171.png"/><Relationship Id="rId524" Type="http://schemas.openxmlformats.org/officeDocument/2006/relationships/image" Target="media/image323.png"/><Relationship Id="rId731" Type="http://schemas.openxmlformats.org/officeDocument/2006/relationships/image" Target="media/image494.png"/><Relationship Id="rId1154" Type="http://schemas.openxmlformats.org/officeDocument/2006/relationships/image" Target="media/image842.png"/><Relationship Id="rId1361" Type="http://schemas.openxmlformats.org/officeDocument/2006/relationships/image" Target="media/image1016.png"/><Relationship Id="rId98" Type="http://schemas.openxmlformats.org/officeDocument/2006/relationships/hyperlink" Target="https://en.wikipedia.org/wiki/Online_transaction_processing" TargetMode="External"/><Relationship Id="rId829" Type="http://schemas.openxmlformats.org/officeDocument/2006/relationships/image" Target="media/image562.png"/><Relationship Id="rId1014" Type="http://schemas.openxmlformats.org/officeDocument/2006/relationships/image" Target="media/image712.png"/><Relationship Id="rId1221" Type="http://schemas.openxmlformats.org/officeDocument/2006/relationships/image" Target="media/image887.png"/><Relationship Id="rId1319" Type="http://schemas.openxmlformats.org/officeDocument/2006/relationships/image" Target="media/image974.png"/><Relationship Id="rId25" Type="http://schemas.openxmlformats.org/officeDocument/2006/relationships/hyperlink" Target="https://www.linkedin.com/in/prabir-acharya-2857a0111/" TargetMode="External"/><Relationship Id="rId174" Type="http://schemas.openxmlformats.org/officeDocument/2006/relationships/image" Target="media/image89.png"/><Relationship Id="rId381" Type="http://schemas.openxmlformats.org/officeDocument/2006/relationships/hyperlink" Target="https://kb.vmware.com/s/article/85393?lang=en_US" TargetMode="External"/><Relationship Id="rId241" Type="http://schemas.openxmlformats.org/officeDocument/2006/relationships/image" Target="media/image126.png"/><Relationship Id="rId479" Type="http://schemas.openxmlformats.org/officeDocument/2006/relationships/hyperlink" Target="http://www.zdnet.com/article/windows-7-memory-usage-whats-the-best-way-to-measure/" TargetMode="External"/><Relationship Id="rId686" Type="http://schemas.openxmlformats.org/officeDocument/2006/relationships/hyperlink" Target="https://www.linkedin.com/in/pekoehler/" TargetMode="External"/><Relationship Id="rId893" Type="http://schemas.openxmlformats.org/officeDocument/2006/relationships/hyperlink" Target="https://www.codyhosterman.com/about/" TargetMode="External"/><Relationship Id="rId339" Type="http://schemas.openxmlformats.org/officeDocument/2006/relationships/image" Target="media/image180.png"/><Relationship Id="rId546" Type="http://schemas.openxmlformats.org/officeDocument/2006/relationships/image" Target="media/image342.png"/><Relationship Id="rId753" Type="http://schemas.openxmlformats.org/officeDocument/2006/relationships/image" Target="media/image514.png"/><Relationship Id="rId1176" Type="http://schemas.openxmlformats.org/officeDocument/2006/relationships/image" Target="media/image853.png"/><Relationship Id="rId1383" Type="http://schemas.openxmlformats.org/officeDocument/2006/relationships/image" Target="media/image1038.png"/><Relationship Id="rId101" Type="http://schemas.openxmlformats.org/officeDocument/2006/relationships/hyperlink" Target="https://en.wikipedia.org/wiki/Packet_loss" TargetMode="External"/><Relationship Id="rId406" Type="http://schemas.openxmlformats.org/officeDocument/2006/relationships/image" Target="media/image232.png"/><Relationship Id="rId960" Type="http://schemas.openxmlformats.org/officeDocument/2006/relationships/image" Target="media/image660.png"/><Relationship Id="rId1036" Type="http://schemas.openxmlformats.org/officeDocument/2006/relationships/image" Target="media/image734.png"/><Relationship Id="rId1243" Type="http://schemas.openxmlformats.org/officeDocument/2006/relationships/image" Target="media/image907.png"/><Relationship Id="rId613" Type="http://schemas.openxmlformats.org/officeDocument/2006/relationships/image" Target="media/image404.png"/><Relationship Id="rId820" Type="http://schemas.openxmlformats.org/officeDocument/2006/relationships/image" Target="media/image557.png"/><Relationship Id="rId918" Type="http://schemas.openxmlformats.org/officeDocument/2006/relationships/hyperlink" Target="https://www.linkedin.com/in/pentyala/" TargetMode="External"/><Relationship Id="rId1103" Type="http://schemas.openxmlformats.org/officeDocument/2006/relationships/image" Target="media/image800.png"/><Relationship Id="rId1310" Type="http://schemas.openxmlformats.org/officeDocument/2006/relationships/image" Target="media/image965.png"/><Relationship Id="rId1408" Type="http://schemas.openxmlformats.org/officeDocument/2006/relationships/image" Target="media/image1061.png"/><Relationship Id="rId47" Type="http://schemas.openxmlformats.org/officeDocument/2006/relationships/hyperlink" Target="https://en.wikipedia.org/wiki/Business_continuity_planning" TargetMode="External"/><Relationship Id="rId196" Type="http://schemas.openxmlformats.org/officeDocument/2006/relationships/hyperlink" Target="https://www.sciencedirect.com/topics/computer-science/hardware-abstraction-layer" TargetMode="External"/><Relationship Id="rId263" Type="http://schemas.openxmlformats.org/officeDocument/2006/relationships/image" Target="media/image137.png"/><Relationship Id="rId470" Type="http://schemas.openxmlformats.org/officeDocument/2006/relationships/image" Target="media/image289.png"/><Relationship Id="rId123" Type="http://schemas.openxmlformats.org/officeDocument/2006/relationships/image" Target="media/image51.png"/><Relationship Id="rId330" Type="http://schemas.openxmlformats.org/officeDocument/2006/relationships/hyperlink" Target="https://www.youtube.com/watch?v=EYggYAwjz3g" TargetMode="External"/><Relationship Id="rId568" Type="http://schemas.openxmlformats.org/officeDocument/2006/relationships/image" Target="media/image362.png"/><Relationship Id="rId775" Type="http://schemas.openxmlformats.org/officeDocument/2006/relationships/image" Target="media/image531.png"/><Relationship Id="rId982" Type="http://schemas.openxmlformats.org/officeDocument/2006/relationships/image" Target="media/image681.png"/><Relationship Id="rId1198" Type="http://schemas.openxmlformats.org/officeDocument/2006/relationships/image" Target="media/image866.png"/><Relationship Id="rId428" Type="http://schemas.openxmlformats.org/officeDocument/2006/relationships/image" Target="media/image252.png"/><Relationship Id="rId635" Type="http://schemas.openxmlformats.org/officeDocument/2006/relationships/image" Target="media/image424.png"/><Relationship Id="rId842" Type="http://schemas.openxmlformats.org/officeDocument/2006/relationships/hyperlink" Target="https://www.linkedin.com/in/nielshagoort/" TargetMode="External"/><Relationship Id="rId1058" Type="http://schemas.openxmlformats.org/officeDocument/2006/relationships/image" Target="media/image756.png"/><Relationship Id="rId1265" Type="http://schemas.openxmlformats.org/officeDocument/2006/relationships/image" Target="media/image929.png"/><Relationship Id="rId702" Type="http://schemas.openxmlformats.org/officeDocument/2006/relationships/image" Target="media/image475.png"/><Relationship Id="rId1125" Type="http://schemas.openxmlformats.org/officeDocument/2006/relationships/image" Target="media/image817.png"/><Relationship Id="rId1332" Type="http://schemas.openxmlformats.org/officeDocument/2006/relationships/image" Target="media/image987.png"/><Relationship Id="rId69" Type="http://schemas.openxmlformats.org/officeDocument/2006/relationships/image" Target="media/image18.png"/><Relationship Id="rId285" Type="http://schemas.openxmlformats.org/officeDocument/2006/relationships/hyperlink" Target="https://williamlam.com/2010/08/what-is-vmware-vsish.html" TargetMode="External"/><Relationship Id="rId492" Type="http://schemas.openxmlformats.org/officeDocument/2006/relationships/hyperlink" Target="https://en.wikipedia.org/wiki/Page_fault" TargetMode="External"/><Relationship Id="rId797" Type="http://schemas.openxmlformats.org/officeDocument/2006/relationships/hyperlink" Target="https://docs.microsoft.com/en-us/windows/desktop/api/sysinfoapi/ns-sysinfoapi-_system_info" TargetMode="External"/><Relationship Id="rId145" Type="http://schemas.openxmlformats.org/officeDocument/2006/relationships/image" Target="media/image66.png"/><Relationship Id="rId352" Type="http://schemas.openxmlformats.org/officeDocument/2006/relationships/image" Target="media/image187.png"/><Relationship Id="rId1287" Type="http://schemas.openxmlformats.org/officeDocument/2006/relationships/image" Target="media/image948.png"/><Relationship Id="rId212" Type="http://schemas.openxmlformats.org/officeDocument/2006/relationships/hyperlink" Target="https://en.wikipedia.org/wiki/BIOS" TargetMode="External"/><Relationship Id="rId657" Type="http://schemas.openxmlformats.org/officeDocument/2006/relationships/image" Target="media/image443.png"/><Relationship Id="rId864" Type="http://schemas.openxmlformats.org/officeDocument/2006/relationships/image" Target="media/image590.png"/><Relationship Id="rId517" Type="http://schemas.openxmlformats.org/officeDocument/2006/relationships/image" Target="media/image316.png"/><Relationship Id="rId724" Type="http://schemas.openxmlformats.org/officeDocument/2006/relationships/image" Target="media/image488.png"/><Relationship Id="rId931" Type="http://schemas.openxmlformats.org/officeDocument/2006/relationships/hyperlink" Target="https://code.vmware.com/user/2287325117" TargetMode="External"/><Relationship Id="rId1147" Type="http://schemas.openxmlformats.org/officeDocument/2006/relationships/image" Target="media/image836.png"/><Relationship Id="rId1354" Type="http://schemas.openxmlformats.org/officeDocument/2006/relationships/image" Target="media/image1009.png"/><Relationship Id="rId60" Type="http://schemas.openxmlformats.org/officeDocument/2006/relationships/image" Target="media/image14.png"/><Relationship Id="rId1007" Type="http://schemas.openxmlformats.org/officeDocument/2006/relationships/image" Target="media/image705.png"/><Relationship Id="rId1214" Type="http://schemas.openxmlformats.org/officeDocument/2006/relationships/image" Target="media/image882.png"/><Relationship Id="rId1421" Type="http://schemas.openxmlformats.org/officeDocument/2006/relationships/hyperlink" Target="https://www.linkedin.com/in/fahadk87/" TargetMode="External"/><Relationship Id="rId18" Type="http://schemas.openxmlformats.org/officeDocument/2006/relationships/hyperlink" Target="https://www.vmwareopsguide.com/" TargetMode="External"/><Relationship Id="rId167" Type="http://schemas.openxmlformats.org/officeDocument/2006/relationships/image" Target="media/image83.png"/><Relationship Id="rId374" Type="http://schemas.openxmlformats.org/officeDocument/2006/relationships/image" Target="media/image204.png"/><Relationship Id="rId581" Type="http://schemas.openxmlformats.org/officeDocument/2006/relationships/image" Target="media/image375.png"/><Relationship Id="rId234" Type="http://schemas.openxmlformats.org/officeDocument/2006/relationships/image" Target="media/image121.png"/><Relationship Id="rId679" Type="http://schemas.openxmlformats.org/officeDocument/2006/relationships/image" Target="media/image463.png"/><Relationship Id="rId886" Type="http://schemas.openxmlformats.org/officeDocument/2006/relationships/image" Target="media/image607.png"/><Relationship Id="rId2" Type="http://schemas.openxmlformats.org/officeDocument/2006/relationships/customXml" Target="../customXml/item2.xml"/><Relationship Id="rId441" Type="http://schemas.openxmlformats.org/officeDocument/2006/relationships/image" Target="media/image265.png"/><Relationship Id="rId539" Type="http://schemas.openxmlformats.org/officeDocument/2006/relationships/image" Target="media/image337.png"/><Relationship Id="rId746" Type="http://schemas.openxmlformats.org/officeDocument/2006/relationships/image" Target="media/image507.png"/><Relationship Id="rId1071" Type="http://schemas.openxmlformats.org/officeDocument/2006/relationships/image" Target="media/image769.png"/><Relationship Id="rId1169" Type="http://schemas.openxmlformats.org/officeDocument/2006/relationships/image" Target="media/image850.png"/><Relationship Id="rId1376" Type="http://schemas.openxmlformats.org/officeDocument/2006/relationships/image" Target="media/image1031.png"/><Relationship Id="rId301" Type="http://schemas.openxmlformats.org/officeDocument/2006/relationships/image" Target="media/image159.png"/><Relationship Id="rId953" Type="http://schemas.openxmlformats.org/officeDocument/2006/relationships/image" Target="media/image654.png"/><Relationship Id="rId1029" Type="http://schemas.openxmlformats.org/officeDocument/2006/relationships/image" Target="media/image727.png"/><Relationship Id="rId1236" Type="http://schemas.openxmlformats.org/officeDocument/2006/relationships/image" Target="media/image900.png"/><Relationship Id="rId82" Type="http://schemas.openxmlformats.org/officeDocument/2006/relationships/image" Target="media/image29.png"/><Relationship Id="rId606" Type="http://schemas.openxmlformats.org/officeDocument/2006/relationships/image" Target="media/image397.png"/><Relationship Id="rId813" Type="http://schemas.openxmlformats.org/officeDocument/2006/relationships/hyperlink" Target="https://blogs.vmware.com/vsphere/2020/05/vsphere-7-a-closer-look-at-the-vm-drs-score.html" TargetMode="External"/><Relationship Id="rId1303" Type="http://schemas.openxmlformats.org/officeDocument/2006/relationships/image" Target="media/image961.png"/><Relationship Id="rId189" Type="http://schemas.openxmlformats.org/officeDocument/2006/relationships/hyperlink" Target="https://en.wikipedia.org/wiki/Non-uniform_memory_access" TargetMode="External"/><Relationship Id="rId396" Type="http://schemas.openxmlformats.org/officeDocument/2006/relationships/image" Target="media/image223.png"/><Relationship Id="rId256" Type="http://schemas.openxmlformats.org/officeDocument/2006/relationships/hyperlink" Target="https://www.nirsoft.net/utils/what_is_hang.html" TargetMode="External"/><Relationship Id="rId463" Type="http://schemas.openxmlformats.org/officeDocument/2006/relationships/hyperlink" Target="https://www.linkedin.com/in/oulyanov-vmware/" TargetMode="External"/><Relationship Id="rId670" Type="http://schemas.openxmlformats.org/officeDocument/2006/relationships/image" Target="media/image455.png"/><Relationship Id="rId1093" Type="http://schemas.openxmlformats.org/officeDocument/2006/relationships/hyperlink" Target="https://en.wikipedia.org/wiki/Trim_(computing)" TargetMode="External"/><Relationship Id="rId116" Type="http://schemas.openxmlformats.org/officeDocument/2006/relationships/image" Target="media/image45.png"/><Relationship Id="rId323" Type="http://schemas.openxmlformats.org/officeDocument/2006/relationships/hyperlink" Target="https://www.amd.com/system/files/documents/overview-amd-epyc7003-series-processors-microarchitecture.pdf" TargetMode="External"/><Relationship Id="rId530" Type="http://schemas.openxmlformats.org/officeDocument/2006/relationships/image" Target="media/image328.png"/><Relationship Id="rId768" Type="http://schemas.openxmlformats.org/officeDocument/2006/relationships/image" Target="media/image524.png"/><Relationship Id="rId975" Type="http://schemas.openxmlformats.org/officeDocument/2006/relationships/image" Target="media/image674.png"/><Relationship Id="rId1160" Type="http://schemas.openxmlformats.org/officeDocument/2006/relationships/hyperlink" Target="https://blogs.vmware.com/vsphere/2015/11/vcpu-to-pcpu-ratios-are-they-still-relevant.html" TargetMode="External"/><Relationship Id="rId1398" Type="http://schemas.openxmlformats.org/officeDocument/2006/relationships/image" Target="media/image1052.png"/><Relationship Id="rId628" Type="http://schemas.openxmlformats.org/officeDocument/2006/relationships/image" Target="media/image418.png"/><Relationship Id="rId835" Type="http://schemas.openxmlformats.org/officeDocument/2006/relationships/hyperlink" Target="https://www.epa.gov/energy/greenhouse-gas-equivalencies-calculator" TargetMode="External"/><Relationship Id="rId1258" Type="http://schemas.openxmlformats.org/officeDocument/2006/relationships/image" Target="media/image922.png"/><Relationship Id="rId1020" Type="http://schemas.openxmlformats.org/officeDocument/2006/relationships/image" Target="media/image718.png"/><Relationship Id="rId1118" Type="http://schemas.openxmlformats.org/officeDocument/2006/relationships/image" Target="media/image813.png"/><Relationship Id="rId1325" Type="http://schemas.openxmlformats.org/officeDocument/2006/relationships/image" Target="media/image980.png"/><Relationship Id="rId902" Type="http://schemas.openxmlformats.org/officeDocument/2006/relationships/hyperlink" Target="https://en.wikipedia.org/wiki/Advanced_Format" TargetMode="External"/><Relationship Id="rId31" Type="http://schemas.openxmlformats.org/officeDocument/2006/relationships/hyperlink" Target="https://www.linkedin.com/in/marineharutyunyan/" TargetMode="External"/><Relationship Id="rId180" Type="http://schemas.openxmlformats.org/officeDocument/2006/relationships/hyperlink" Target="http://www.patrickkremer.com/save-money-using-vsan-unmap-trim-in-vmware-cloud-on-aws/" TargetMode="External"/><Relationship Id="rId278" Type="http://schemas.openxmlformats.org/officeDocument/2006/relationships/image" Target="media/image147.png"/><Relationship Id="rId485" Type="http://schemas.openxmlformats.org/officeDocument/2006/relationships/image" Target="media/image299.png"/><Relationship Id="rId692" Type="http://schemas.openxmlformats.org/officeDocument/2006/relationships/image" Target="media/image470.png"/><Relationship Id="rId138" Type="http://schemas.openxmlformats.org/officeDocument/2006/relationships/image" Target="media/image64.png"/><Relationship Id="rId345" Type="http://schemas.openxmlformats.org/officeDocument/2006/relationships/hyperlink" Target="https://en.wikipedia.org/wiki/Scheduling_(computing)" TargetMode="External"/><Relationship Id="rId552" Type="http://schemas.openxmlformats.org/officeDocument/2006/relationships/image" Target="media/image348.png"/><Relationship Id="rId997" Type="http://schemas.openxmlformats.org/officeDocument/2006/relationships/image" Target="media/image696.png"/><Relationship Id="rId1182" Type="http://schemas.openxmlformats.org/officeDocument/2006/relationships/hyperlink" Target="http://blog.ipspace.net/2015/11/1000-vm-per-rack-is-perfectly-realistic.html" TargetMode="External"/><Relationship Id="rId205" Type="http://schemas.openxmlformats.org/officeDocument/2006/relationships/image" Target="media/image104.png"/><Relationship Id="rId412" Type="http://schemas.openxmlformats.org/officeDocument/2006/relationships/image" Target="media/image236.png"/><Relationship Id="rId857" Type="http://schemas.openxmlformats.org/officeDocument/2006/relationships/image" Target="media/image584.png"/><Relationship Id="rId1042" Type="http://schemas.openxmlformats.org/officeDocument/2006/relationships/image" Target="media/image740.png"/><Relationship Id="rId717" Type="http://schemas.openxmlformats.org/officeDocument/2006/relationships/hyperlink" Target="https://blog.packagecloud.io/author/joe-damato" TargetMode="External"/><Relationship Id="rId924" Type="http://schemas.openxmlformats.org/officeDocument/2006/relationships/image" Target="media/image630.png"/><Relationship Id="rId1347" Type="http://schemas.openxmlformats.org/officeDocument/2006/relationships/image" Target="media/image1002.png"/><Relationship Id="rId53" Type="http://schemas.openxmlformats.org/officeDocument/2006/relationships/image" Target="media/image10.png"/><Relationship Id="rId1207" Type="http://schemas.openxmlformats.org/officeDocument/2006/relationships/image" Target="media/image875.png"/><Relationship Id="rId1414" Type="http://schemas.openxmlformats.org/officeDocument/2006/relationships/hyperlink" Target="https://www.linkedin.com/in/christopherkusek/" TargetMode="External"/><Relationship Id="rId367" Type="http://schemas.openxmlformats.org/officeDocument/2006/relationships/image" Target="media/image198.png"/><Relationship Id="rId574" Type="http://schemas.openxmlformats.org/officeDocument/2006/relationships/image" Target="media/image368.png"/><Relationship Id="rId227" Type="http://schemas.openxmlformats.org/officeDocument/2006/relationships/image" Target="media/image118.png"/><Relationship Id="rId781" Type="http://schemas.openxmlformats.org/officeDocument/2006/relationships/image" Target="media/image536.png"/><Relationship Id="rId879" Type="http://schemas.openxmlformats.org/officeDocument/2006/relationships/image" Target="media/image602.png"/><Relationship Id="rId434" Type="http://schemas.openxmlformats.org/officeDocument/2006/relationships/image" Target="media/image258.png"/><Relationship Id="rId641" Type="http://schemas.openxmlformats.org/officeDocument/2006/relationships/hyperlink" Target="https://kb.vmware.com/s/article/83990" TargetMode="External"/><Relationship Id="rId739" Type="http://schemas.openxmlformats.org/officeDocument/2006/relationships/image" Target="media/image500.png"/><Relationship Id="rId1064" Type="http://schemas.openxmlformats.org/officeDocument/2006/relationships/image" Target="media/image762.png"/><Relationship Id="rId1271" Type="http://schemas.openxmlformats.org/officeDocument/2006/relationships/hyperlink" Target="https://www.linkedin.com/in/hilkolantinga/" TargetMode="External"/><Relationship Id="rId1369" Type="http://schemas.openxmlformats.org/officeDocument/2006/relationships/image" Target="media/image1024.png"/><Relationship Id="rId501" Type="http://schemas.openxmlformats.org/officeDocument/2006/relationships/image" Target="media/image308.png"/><Relationship Id="rId946" Type="http://schemas.openxmlformats.org/officeDocument/2006/relationships/image" Target="media/image647.png"/><Relationship Id="rId1131" Type="http://schemas.openxmlformats.org/officeDocument/2006/relationships/image" Target="media/image822.png"/><Relationship Id="rId1229" Type="http://schemas.openxmlformats.org/officeDocument/2006/relationships/image" Target="media/image893.png"/><Relationship Id="rId75" Type="http://schemas.openxmlformats.org/officeDocument/2006/relationships/hyperlink" Target="https://www.linkedin.com/in/kimkiser1/" TargetMode="External"/><Relationship Id="rId806" Type="http://schemas.openxmlformats.org/officeDocument/2006/relationships/image" Target="media/image545.png"/><Relationship Id="rId1436" Type="http://schemas.openxmlformats.org/officeDocument/2006/relationships/theme" Target="theme/theme1.xml"/><Relationship Id="rId291" Type="http://schemas.openxmlformats.org/officeDocument/2006/relationships/image" Target="media/image154.png"/><Relationship Id="rId151" Type="http://schemas.openxmlformats.org/officeDocument/2006/relationships/image" Target="media/image71.png"/><Relationship Id="rId389" Type="http://schemas.openxmlformats.org/officeDocument/2006/relationships/image" Target="media/image216.png"/><Relationship Id="rId596" Type="http://schemas.openxmlformats.org/officeDocument/2006/relationships/image" Target="media/image387.png"/><Relationship Id="rId249" Type="http://schemas.openxmlformats.org/officeDocument/2006/relationships/image" Target="media/image131.png"/><Relationship Id="rId456" Type="http://schemas.openxmlformats.org/officeDocument/2006/relationships/image" Target="media/image280.png"/><Relationship Id="rId663" Type="http://schemas.openxmlformats.org/officeDocument/2006/relationships/image" Target="media/image448.png"/><Relationship Id="rId870" Type="http://schemas.openxmlformats.org/officeDocument/2006/relationships/hyperlink" Target="https://www.youtube.com/watch?v=pcNfxdMnpmc&amp;t=3s" TargetMode="External"/><Relationship Id="rId1086" Type="http://schemas.openxmlformats.org/officeDocument/2006/relationships/image" Target="media/image784.png"/><Relationship Id="rId1293" Type="http://schemas.openxmlformats.org/officeDocument/2006/relationships/hyperlink" Target="https://techzone.vmware.com/resource/blast-extreme-display-protocol-vmware-horizon-7" TargetMode="External"/><Relationship Id="rId109" Type="http://schemas.openxmlformats.org/officeDocument/2006/relationships/image" Target="media/image41.png"/><Relationship Id="rId316" Type="http://schemas.openxmlformats.org/officeDocument/2006/relationships/image" Target="media/image170.png"/><Relationship Id="rId523" Type="http://schemas.openxmlformats.org/officeDocument/2006/relationships/image" Target="media/image322.png"/><Relationship Id="rId968" Type="http://schemas.openxmlformats.org/officeDocument/2006/relationships/image" Target="media/image668.png"/><Relationship Id="rId1153" Type="http://schemas.openxmlformats.org/officeDocument/2006/relationships/image" Target="media/image841.png"/><Relationship Id="rId97" Type="http://schemas.openxmlformats.org/officeDocument/2006/relationships/image" Target="media/image35.png"/><Relationship Id="rId730" Type="http://schemas.openxmlformats.org/officeDocument/2006/relationships/image" Target="media/image493.png"/><Relationship Id="rId828" Type="http://schemas.openxmlformats.org/officeDocument/2006/relationships/hyperlink" Target="https://www.linkedin.com/in/huntnb/" TargetMode="External"/><Relationship Id="rId1013" Type="http://schemas.openxmlformats.org/officeDocument/2006/relationships/image" Target="media/image711.png"/><Relationship Id="rId1360" Type="http://schemas.openxmlformats.org/officeDocument/2006/relationships/image" Target="media/image1015.png"/><Relationship Id="rId1220" Type="http://schemas.openxmlformats.org/officeDocument/2006/relationships/image" Target="media/image886.png"/><Relationship Id="rId1318" Type="http://schemas.openxmlformats.org/officeDocument/2006/relationships/image" Target="media/image973.png"/><Relationship Id="rId24" Type="http://schemas.openxmlformats.org/officeDocument/2006/relationships/hyperlink" Target="https://www.linkedin.com/in/sajaldebnath/" TargetMode="External"/><Relationship Id="rId173" Type="http://schemas.openxmlformats.org/officeDocument/2006/relationships/image" Target="media/image88.png"/><Relationship Id="rId380" Type="http://schemas.openxmlformats.org/officeDocument/2006/relationships/image" Target="media/image209.png"/><Relationship Id="rId240" Type="http://schemas.openxmlformats.org/officeDocument/2006/relationships/image" Target="media/image125.png"/><Relationship Id="rId478" Type="http://schemas.openxmlformats.org/officeDocument/2006/relationships/hyperlink" Target="https://www.zdnet.com/meet-the-team/us/ed-bott/" TargetMode="External"/><Relationship Id="rId685" Type="http://schemas.openxmlformats.org/officeDocument/2006/relationships/image" Target="media/image467.png"/><Relationship Id="rId892" Type="http://schemas.openxmlformats.org/officeDocument/2006/relationships/hyperlink" Target="https://frankdenneman.nl/2012/07/23/to-which-host-level-latency-statistic-is-the-sioc-congestion-threshold-related/" TargetMode="External"/><Relationship Id="rId100" Type="http://schemas.openxmlformats.org/officeDocument/2006/relationships/image" Target="media/image36.png"/><Relationship Id="rId338" Type="http://schemas.openxmlformats.org/officeDocument/2006/relationships/hyperlink" Target="https://docs.microsoft.com/en-us/previous-versions/ms804036(v=msdn.10)?redirectedfrom=MSDN" TargetMode="External"/><Relationship Id="rId545" Type="http://schemas.openxmlformats.org/officeDocument/2006/relationships/hyperlink" Target="https://blogs.vmware.com/vsphere/author/mark_achtemichuk" TargetMode="External"/><Relationship Id="rId752" Type="http://schemas.openxmlformats.org/officeDocument/2006/relationships/image" Target="media/image513.png"/><Relationship Id="rId1175" Type="http://schemas.openxmlformats.org/officeDocument/2006/relationships/image" Target="media/image852.png"/><Relationship Id="rId1382" Type="http://schemas.openxmlformats.org/officeDocument/2006/relationships/image" Target="media/image1037.png"/><Relationship Id="rId405" Type="http://schemas.openxmlformats.org/officeDocument/2006/relationships/image" Target="media/image231.png"/><Relationship Id="rId612" Type="http://schemas.openxmlformats.org/officeDocument/2006/relationships/image" Target="media/image403.png"/><Relationship Id="rId1035" Type="http://schemas.openxmlformats.org/officeDocument/2006/relationships/image" Target="media/image733.png"/><Relationship Id="rId1242" Type="http://schemas.openxmlformats.org/officeDocument/2006/relationships/image" Target="media/image906.png"/><Relationship Id="rId917" Type="http://schemas.openxmlformats.org/officeDocument/2006/relationships/hyperlink" Target="https://www.linkedin.com/in/shobycherian/" TargetMode="External"/><Relationship Id="rId1102" Type="http://schemas.openxmlformats.org/officeDocument/2006/relationships/image" Target="media/image799.png"/><Relationship Id="rId46" Type="http://schemas.openxmlformats.org/officeDocument/2006/relationships/image" Target="media/image7.png"/><Relationship Id="rId1407" Type="http://schemas.openxmlformats.org/officeDocument/2006/relationships/image" Target="media/image1060.jpg"/><Relationship Id="rId195" Type="http://schemas.openxmlformats.org/officeDocument/2006/relationships/hyperlink" Target="https://blogs.vmware.com/management/2019/09/26212.html" TargetMode="External"/><Relationship Id="rId262" Type="http://schemas.openxmlformats.org/officeDocument/2006/relationships/hyperlink" Target="https://support.microsoft.com/en-us/sbs/windows/troubleshoot-blue-screen-errors-5c62726c-6489-52da-a372-3f73142c14ad" TargetMode="External"/><Relationship Id="rId567" Type="http://schemas.openxmlformats.org/officeDocument/2006/relationships/hyperlink" Target="https://blogs.virtualmaestro.in/2020/06/02/vmware-vsphere-7-x-memory-reclamation-part-2-mem-memminfreepct/" TargetMode="External"/><Relationship Id="rId1197" Type="http://schemas.openxmlformats.org/officeDocument/2006/relationships/image" Target="media/image865.png"/><Relationship Id="rId122" Type="http://schemas.openxmlformats.org/officeDocument/2006/relationships/image" Target="media/image50.png"/><Relationship Id="rId774" Type="http://schemas.openxmlformats.org/officeDocument/2006/relationships/image" Target="media/image530.png"/><Relationship Id="rId981" Type="http://schemas.openxmlformats.org/officeDocument/2006/relationships/image" Target="media/image680.png"/><Relationship Id="rId1057" Type="http://schemas.openxmlformats.org/officeDocument/2006/relationships/image" Target="media/image755.png"/><Relationship Id="rId427" Type="http://schemas.openxmlformats.org/officeDocument/2006/relationships/image" Target="media/image251.png"/><Relationship Id="rId634" Type="http://schemas.openxmlformats.org/officeDocument/2006/relationships/image" Target="media/image423.png"/><Relationship Id="rId841" Type="http://schemas.openxmlformats.org/officeDocument/2006/relationships/hyperlink" Target="https://frankdenneman.nl/" TargetMode="External"/><Relationship Id="rId1264" Type="http://schemas.openxmlformats.org/officeDocument/2006/relationships/image" Target="media/image928.png"/><Relationship Id="rId701" Type="http://schemas.openxmlformats.org/officeDocument/2006/relationships/image" Target="media/image474.png"/><Relationship Id="rId939" Type="http://schemas.openxmlformats.org/officeDocument/2006/relationships/image" Target="media/image642.png"/><Relationship Id="rId1124" Type="http://schemas.openxmlformats.org/officeDocument/2006/relationships/image" Target="media/image816.png"/><Relationship Id="rId1331" Type="http://schemas.openxmlformats.org/officeDocument/2006/relationships/image" Target="media/image986.png"/><Relationship Id="rId68" Type="http://schemas.openxmlformats.org/officeDocument/2006/relationships/image" Target="media/image17.png"/><Relationship Id="rId1429" Type="http://schemas.openxmlformats.org/officeDocument/2006/relationships/hyperlink" Target="https://bond.edu.au/" TargetMode="External"/><Relationship Id="rId284" Type="http://schemas.openxmlformats.org/officeDocument/2006/relationships/image" Target="media/image149.png"/><Relationship Id="rId491" Type="http://schemas.openxmlformats.org/officeDocument/2006/relationships/hyperlink" Target="http://linuxatemyram.com" TargetMode="External"/><Relationship Id="rId144" Type="http://schemas.openxmlformats.org/officeDocument/2006/relationships/hyperlink" Target="https://www.vmware.com/topics/glossary/content/virtual-desktop-infrastructure-vdi" TargetMode="External"/><Relationship Id="rId589" Type="http://schemas.openxmlformats.org/officeDocument/2006/relationships/hyperlink" Target="https://docs.microsoft.com/en-us/previous-versions/ms804037(v=msdn.10)?redirectedfrom=MSDN" TargetMode="External"/><Relationship Id="rId796" Type="http://schemas.openxmlformats.org/officeDocument/2006/relationships/hyperlink" Target="https://gitlab.com/procps-ng/procps" TargetMode="External"/><Relationship Id="rId351" Type="http://schemas.openxmlformats.org/officeDocument/2006/relationships/image" Target="media/image186.png"/><Relationship Id="rId449" Type="http://schemas.openxmlformats.org/officeDocument/2006/relationships/image" Target="media/image273.png"/><Relationship Id="rId656" Type="http://schemas.openxmlformats.org/officeDocument/2006/relationships/image" Target="media/image442.png"/><Relationship Id="rId863" Type="http://schemas.openxmlformats.org/officeDocument/2006/relationships/image" Target="media/image589.png"/><Relationship Id="rId1079" Type="http://schemas.openxmlformats.org/officeDocument/2006/relationships/image" Target="media/image777.png"/><Relationship Id="rId1286" Type="http://schemas.openxmlformats.org/officeDocument/2006/relationships/image" Target="media/image947.png"/><Relationship Id="rId211" Type="http://schemas.openxmlformats.org/officeDocument/2006/relationships/hyperlink" Target="https://kb.vmware.com/s/article/340" TargetMode="External"/><Relationship Id="rId309" Type="http://schemas.openxmlformats.org/officeDocument/2006/relationships/image" Target="media/image165.png"/><Relationship Id="rId516" Type="http://schemas.openxmlformats.org/officeDocument/2006/relationships/hyperlink" Target="http://www.appadmintools.com/documents/windows-performance-counters-explained/" TargetMode="External"/><Relationship Id="rId1146" Type="http://schemas.openxmlformats.org/officeDocument/2006/relationships/image" Target="media/image835.png"/></Relationships>
</file>

<file path=word/_rels/footnotes.xml.rels><?xml version="1.0" encoding="UTF-8" standalone="yes"?>
<Relationships xmlns="http://schemas.openxmlformats.org/package/2006/relationships"><Relationship Id="rId8" Type="http://schemas.openxmlformats.org/officeDocument/2006/relationships/hyperlink" Target="https://marketplace.cloud.vmware.com/services/details/vrealize-operations-compliance-pack-for-cis/?slug=true"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en.wikipedia.org/wiki/Regulatory_compliance" TargetMode="External"/><Relationship Id="rId11" Type="http://schemas.openxmlformats.org/officeDocument/2006/relationships/hyperlink" Target="https://kb.vmware.com/s/article/2000058?lang=en_US" TargetMode="External"/><Relationship Id="rId5" Type="http://schemas.openxmlformats.org/officeDocument/2006/relationships/hyperlink" Target="https://www.weave.works/blog/the-red-method-key-metrics-for-microservices-architecture/" TargetMode="External"/><Relationship Id="rId10" Type="http://schemas.openxmlformats.org/officeDocument/2006/relationships/hyperlink" Target="https://www.youtube.com/watch?v=mXw9ruZaxzQ" TargetMode="External"/><Relationship Id="rId4" Type="http://schemas.openxmlformats.org/officeDocument/2006/relationships/hyperlink" Target="https://www.brendangregg.com/usemethod.html" TargetMode="External"/><Relationship Id="rId9"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5</TotalTime>
  <Pages>789</Pages>
  <Words>182785</Words>
  <Characters>1041880</Characters>
  <Application>Microsoft Office Word</Application>
  <DocSecurity>0</DocSecurity>
  <Lines>8682</Lines>
  <Paragraphs>2444</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2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234</cp:revision>
  <cp:lastPrinted>2022-04-04T08:55:00Z</cp:lastPrinted>
  <dcterms:created xsi:type="dcterms:W3CDTF">2022-08-05T09:39:00Z</dcterms:created>
  <dcterms:modified xsi:type="dcterms:W3CDTF">2022-08-29T05:25: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